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A453A" w:rsidRPr="00DE2D1B" w:rsidRDefault="006A453A" w:rsidP="006A453A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75296" behindDoc="0" locked="0" layoutInCell="0" allowOverlap="1" wp14:anchorId="595EF905" wp14:editId="2B8426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46" name="Picture 6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76320" behindDoc="0" locked="0" layoutInCell="0" allowOverlap="1" wp14:anchorId="07CAEB53" wp14:editId="0EB273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47" name="Picture 6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77344" behindDoc="0" locked="0" layoutInCell="0" allowOverlap="1" wp14:anchorId="6F1105C4" wp14:editId="7B1713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48" name="Picture 6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78368" behindDoc="0" locked="0" layoutInCell="0" allowOverlap="1" wp14:anchorId="3F6488AC" wp14:editId="0EDC08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49" name="Picture 6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79392" behindDoc="0" locked="0" layoutInCell="0" allowOverlap="1" wp14:anchorId="2A2CAA58" wp14:editId="0E8FB5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50" name="Picture 6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80416" behindDoc="0" locked="0" layoutInCell="0" allowOverlap="1" wp14:anchorId="3A31FC69" wp14:editId="2AAD21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51" name="Picture 6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81440" behindDoc="0" locked="0" layoutInCell="0" allowOverlap="1" wp14:anchorId="4EFD9238" wp14:editId="70DF47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52" name="Picture 6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82464" behindDoc="0" locked="0" layoutInCell="0" allowOverlap="1" wp14:anchorId="40CFC586" wp14:editId="7DD971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53" name="Picture 6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83488" behindDoc="0" locked="0" layoutInCell="0" allowOverlap="1" wp14:anchorId="19E17B4E" wp14:editId="7A441A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54" name="Picture 6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84512" behindDoc="0" locked="0" layoutInCell="0" allowOverlap="1" wp14:anchorId="21A67AD2" wp14:editId="0AC297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55" name="Picture 6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85536" behindDoc="0" locked="0" layoutInCell="0" allowOverlap="1" wp14:anchorId="6647ECDE" wp14:editId="7056F1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56" name="Picture 6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86560" behindDoc="0" locked="0" layoutInCell="0" allowOverlap="1" wp14:anchorId="5283D6FD" wp14:editId="26DB9C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57" name="Picture 6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87584" behindDoc="0" locked="0" layoutInCell="0" allowOverlap="1" wp14:anchorId="520146E6" wp14:editId="1609C6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58" name="Picture 6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88608" behindDoc="0" locked="0" layoutInCell="0" allowOverlap="1" wp14:anchorId="10030BBA" wp14:editId="5FE59E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59" name="Picture 6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89632" behindDoc="0" locked="0" layoutInCell="0" allowOverlap="1" wp14:anchorId="06F812D3" wp14:editId="75F6EA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60" name="Picture 6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90656" behindDoc="0" locked="0" layoutInCell="0" allowOverlap="1" wp14:anchorId="1C89D717" wp14:editId="6F0D57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61" name="Picture 6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91680" behindDoc="0" locked="0" layoutInCell="0" allowOverlap="1" wp14:anchorId="6DCFD6C5" wp14:editId="596F24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62" name="Picture 6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92704" behindDoc="0" locked="0" layoutInCell="0" allowOverlap="1" wp14:anchorId="17E76399" wp14:editId="22E4A8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63" name="Picture 6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93728" behindDoc="0" locked="0" layoutInCell="0" allowOverlap="1" wp14:anchorId="391FCCCD" wp14:editId="140099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64" name="Picture 6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94752" behindDoc="0" locked="0" layoutInCell="0" allowOverlap="1" wp14:anchorId="7615884C" wp14:editId="331AB9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65" name="Picture 6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95776" behindDoc="0" locked="0" layoutInCell="0" allowOverlap="1" wp14:anchorId="2354FB8E" wp14:editId="0E4333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66" name="Picture 6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96800" behindDoc="0" locked="0" layoutInCell="0" allowOverlap="1" wp14:anchorId="43130994" wp14:editId="4C6343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67" name="Picture 6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97824" behindDoc="0" locked="0" layoutInCell="0" allowOverlap="1" wp14:anchorId="173416DB" wp14:editId="445D90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68" name="Picture 6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98848" behindDoc="0" locked="0" layoutInCell="0" allowOverlap="1" wp14:anchorId="546FCB4F" wp14:editId="5FD776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69" name="Picture 6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99872" behindDoc="0" locked="0" layoutInCell="0" allowOverlap="1" wp14:anchorId="67F5A642" wp14:editId="55F821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70" name="Picture 6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00896" behindDoc="0" locked="0" layoutInCell="0" allowOverlap="1" wp14:anchorId="2B2E9CF7" wp14:editId="36487F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71" name="Picture 6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01920" behindDoc="0" locked="0" layoutInCell="0" allowOverlap="1" wp14:anchorId="1642E9B1" wp14:editId="200BDB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72" name="Picture 6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02944" behindDoc="0" locked="0" layoutInCell="0" allowOverlap="1" wp14:anchorId="01F86F45" wp14:editId="32D16C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73" name="Picture 6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03968" behindDoc="0" locked="0" layoutInCell="0" allowOverlap="1" wp14:anchorId="2740352D" wp14:editId="6544D9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74" name="Picture 6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04992" behindDoc="0" locked="0" layoutInCell="0" allowOverlap="1" wp14:anchorId="1D47185F" wp14:editId="4B7EAF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75" name="Picture 6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06016" behindDoc="0" locked="0" layoutInCell="0" allowOverlap="1" wp14:anchorId="562A5922" wp14:editId="31AA40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76" name="Picture 6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07040" behindDoc="0" locked="0" layoutInCell="0" allowOverlap="1" wp14:anchorId="6B6BC0A0" wp14:editId="1FC9BD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77" name="Picture 6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08064" behindDoc="0" locked="0" layoutInCell="0" allowOverlap="1" wp14:anchorId="197C7493" wp14:editId="5690EF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78" name="Picture 6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09088" behindDoc="0" locked="0" layoutInCell="0" allowOverlap="1" wp14:anchorId="114FB20E" wp14:editId="396E8D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79" name="Picture 6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10112" behindDoc="0" locked="0" layoutInCell="0" allowOverlap="1" wp14:anchorId="613F7C05" wp14:editId="5B85C4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80" name="Picture 6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11136" behindDoc="0" locked="0" layoutInCell="0" allowOverlap="1" wp14:anchorId="35C2DB12" wp14:editId="0F5AFF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81" name="Picture 6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12160" behindDoc="0" locked="0" layoutInCell="0" allowOverlap="1" wp14:anchorId="31003A69" wp14:editId="70CD8C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82" name="Picture 6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13184" behindDoc="0" locked="0" layoutInCell="0" allowOverlap="1" wp14:anchorId="18821076" wp14:editId="50BE34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83" name="Picture 6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14208" behindDoc="0" locked="0" layoutInCell="0" allowOverlap="1" wp14:anchorId="2BF467C3" wp14:editId="5A3D74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84" name="Picture 6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15232" behindDoc="0" locked="0" layoutInCell="0" allowOverlap="1" wp14:anchorId="02B25D68" wp14:editId="0FB60D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85" name="Picture 6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16256" behindDoc="0" locked="0" layoutInCell="0" allowOverlap="1" wp14:anchorId="563507AB" wp14:editId="4B740E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86" name="Picture 6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17280" behindDoc="0" locked="0" layoutInCell="0" allowOverlap="1" wp14:anchorId="3E5C329D" wp14:editId="720E98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87" name="Picture 6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18304" behindDoc="0" locked="0" layoutInCell="0" allowOverlap="1" wp14:anchorId="34EF4E28" wp14:editId="5B962D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88" name="Picture 6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19328" behindDoc="0" locked="0" layoutInCell="0" allowOverlap="1" wp14:anchorId="2B5B45BD" wp14:editId="678F21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89" name="Picture 6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20352" behindDoc="0" locked="0" layoutInCell="0" allowOverlap="1" wp14:anchorId="790F9905" wp14:editId="666E4A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90" name="Picture 6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21376" behindDoc="0" locked="0" layoutInCell="0" allowOverlap="1" wp14:anchorId="30398427" wp14:editId="298F9D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91" name="Picture 6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22400" behindDoc="0" locked="0" layoutInCell="0" allowOverlap="1" wp14:anchorId="059B9B04" wp14:editId="3D96A0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92" name="Picture 6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23424" behindDoc="0" locked="0" layoutInCell="0" allowOverlap="1" wp14:anchorId="56A3A2BA" wp14:editId="5EA693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93" name="Picture 6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24448" behindDoc="0" locked="0" layoutInCell="0" allowOverlap="1" wp14:anchorId="377A946E" wp14:editId="749D0C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94" name="Picture 6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25472" behindDoc="0" locked="0" layoutInCell="0" allowOverlap="1" wp14:anchorId="48081542" wp14:editId="79246C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95" name="Picture 6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26496" behindDoc="0" locked="0" layoutInCell="0" allowOverlap="1" wp14:anchorId="056731CE" wp14:editId="62EE68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96" name="Picture 6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27520" behindDoc="0" locked="0" layoutInCell="0" allowOverlap="1" wp14:anchorId="6F18C2BB" wp14:editId="23F36E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97" name="Picture 6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28544" behindDoc="0" locked="0" layoutInCell="0" allowOverlap="1" wp14:anchorId="4CCFEFC2" wp14:editId="602DC5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98" name="Picture 6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29568" behindDoc="0" locked="0" layoutInCell="0" allowOverlap="1" wp14:anchorId="5705AD1B" wp14:editId="0FCEB9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99" name="Picture 6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30592" behindDoc="0" locked="0" layoutInCell="0" allowOverlap="1" wp14:anchorId="08A2E16C" wp14:editId="6BAE99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00" name="Picture 6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31616" behindDoc="0" locked="0" layoutInCell="0" allowOverlap="1" wp14:anchorId="2437C60B" wp14:editId="0AB554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01" name="Picture 6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32640" behindDoc="0" locked="0" layoutInCell="0" allowOverlap="1" wp14:anchorId="69722862" wp14:editId="5B8425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02" name="Picture 6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33664" behindDoc="0" locked="0" layoutInCell="0" allowOverlap="1" wp14:anchorId="778F0BD6" wp14:editId="45C60A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03" name="Picture 6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34688" behindDoc="0" locked="0" layoutInCell="0" allowOverlap="1" wp14:anchorId="599EF001" wp14:editId="416A4D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04" name="Picture 6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35712" behindDoc="0" locked="0" layoutInCell="0" allowOverlap="1" wp14:anchorId="262BF9FF" wp14:editId="002284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05" name="Picture 6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36736" behindDoc="0" locked="0" layoutInCell="0" allowOverlap="1" wp14:anchorId="47534BE6" wp14:editId="619386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06" name="Picture 6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37760" behindDoc="0" locked="0" layoutInCell="0" allowOverlap="1" wp14:anchorId="739903F2" wp14:editId="503960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07" name="Picture 6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38784" behindDoc="0" locked="0" layoutInCell="0" allowOverlap="1" wp14:anchorId="4446B59D" wp14:editId="67B217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08" name="Picture 6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39808" behindDoc="0" locked="0" layoutInCell="0" allowOverlap="1" wp14:anchorId="362992CD" wp14:editId="73F18B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09" name="Picture 6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40832" behindDoc="0" locked="0" layoutInCell="0" allowOverlap="1" wp14:anchorId="14857794" wp14:editId="5F491A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10" name="Picture 6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41856" behindDoc="0" locked="0" layoutInCell="0" allowOverlap="1" wp14:anchorId="127CCBD2" wp14:editId="58A3EA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11" name="Picture 6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42880" behindDoc="0" locked="0" layoutInCell="0" allowOverlap="1" wp14:anchorId="236C7323" wp14:editId="1289C0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12" name="Picture 6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43904" behindDoc="0" locked="0" layoutInCell="0" allowOverlap="1" wp14:anchorId="49BD5106" wp14:editId="7EDA25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13" name="Picture 6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44928" behindDoc="0" locked="0" layoutInCell="0" allowOverlap="1" wp14:anchorId="11EFB6A6" wp14:editId="343EB5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14" name="Picture 6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45952" behindDoc="0" locked="0" layoutInCell="0" allowOverlap="1" wp14:anchorId="64B591A3" wp14:editId="24A0FE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15" name="Picture 6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46976" behindDoc="0" locked="0" layoutInCell="0" allowOverlap="1" wp14:anchorId="4F40BD6D" wp14:editId="01AFEF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16" name="Picture 6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48000" behindDoc="0" locked="0" layoutInCell="0" allowOverlap="1" wp14:anchorId="5578EB0B" wp14:editId="1ADDEB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17" name="Picture 6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49024" behindDoc="0" locked="0" layoutInCell="0" allowOverlap="1" wp14:anchorId="4EA34A6E" wp14:editId="696B4A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18" name="Picture 6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50048" behindDoc="0" locked="0" layoutInCell="0" allowOverlap="1" wp14:anchorId="541A04AF" wp14:editId="053288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19" name="Picture 6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51072" behindDoc="0" locked="0" layoutInCell="0" allowOverlap="1" wp14:anchorId="7EA71D7F" wp14:editId="6C2381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20" name="Picture 6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52096" behindDoc="0" locked="0" layoutInCell="0" allowOverlap="1" wp14:anchorId="2932C375" wp14:editId="1B8131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21" name="Picture 6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53120" behindDoc="0" locked="0" layoutInCell="0" allowOverlap="1" wp14:anchorId="46624393" wp14:editId="42C72D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22" name="Picture 6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54144" behindDoc="0" locked="0" layoutInCell="0" allowOverlap="1" wp14:anchorId="6E38C60A" wp14:editId="131266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23" name="Picture 6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55168" behindDoc="0" locked="0" layoutInCell="0" allowOverlap="1" wp14:anchorId="43F888E8" wp14:editId="30A8F2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24" name="Picture 6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56192" behindDoc="0" locked="0" layoutInCell="0" allowOverlap="1" wp14:anchorId="5C62E734" wp14:editId="594CA1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25" name="Picture 6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57216" behindDoc="0" locked="0" layoutInCell="0" allowOverlap="1" wp14:anchorId="6BD08C78" wp14:editId="3AA9D6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26" name="Picture 6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58240" behindDoc="0" locked="0" layoutInCell="0" allowOverlap="1" wp14:anchorId="208C21A6" wp14:editId="3AF3A8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27" name="Picture 6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59264" behindDoc="0" locked="0" layoutInCell="0" allowOverlap="1" wp14:anchorId="3084121C" wp14:editId="55B785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28" name="Picture 6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60288" behindDoc="0" locked="0" layoutInCell="0" allowOverlap="1" wp14:anchorId="7C98BE90" wp14:editId="0AD39D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29" name="Picture 6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61312" behindDoc="0" locked="0" layoutInCell="0" allowOverlap="1" wp14:anchorId="73572636" wp14:editId="7161DB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30" name="Picture 6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62336" behindDoc="0" locked="0" layoutInCell="0" allowOverlap="1" wp14:anchorId="5230ACD4" wp14:editId="30631D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31" name="Picture 6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63360" behindDoc="0" locked="0" layoutInCell="0" allowOverlap="1" wp14:anchorId="65719093" wp14:editId="50C435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32" name="Picture 6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64384" behindDoc="0" locked="0" layoutInCell="0" allowOverlap="1" wp14:anchorId="1254212E" wp14:editId="4089A1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33" name="Picture 6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65408" behindDoc="0" locked="0" layoutInCell="0" allowOverlap="1" wp14:anchorId="7B100E61" wp14:editId="32049D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34" name="Picture 6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66432" behindDoc="0" locked="0" layoutInCell="0" allowOverlap="1" wp14:anchorId="760F47AD" wp14:editId="433DA0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35" name="Picture 6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67456" behindDoc="0" locked="0" layoutInCell="0" allowOverlap="1" wp14:anchorId="2E4CA49E" wp14:editId="4D5404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36" name="Picture 6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68480" behindDoc="0" locked="0" layoutInCell="0" allowOverlap="1" wp14:anchorId="2B2D8CCC" wp14:editId="0D7F28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37" name="Picture 6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69504" behindDoc="0" locked="0" layoutInCell="0" allowOverlap="1" wp14:anchorId="62439D23" wp14:editId="56F021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38" name="Picture 6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70528" behindDoc="0" locked="0" layoutInCell="0" allowOverlap="1" wp14:anchorId="55413663" wp14:editId="41D051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39" name="Picture 6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71552" behindDoc="0" locked="0" layoutInCell="0" allowOverlap="1" wp14:anchorId="6FD2832B" wp14:editId="79FEFE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40" name="Picture 6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72576" behindDoc="0" locked="0" layoutInCell="0" allowOverlap="1" wp14:anchorId="466D0AB5" wp14:editId="6040AE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41" name="Picture 6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73600" behindDoc="0" locked="0" layoutInCell="0" allowOverlap="1" wp14:anchorId="2C7DC6C9" wp14:editId="703FD3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42" name="Picture 6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74624" behindDoc="0" locked="0" layoutInCell="0" allowOverlap="1" wp14:anchorId="5B97397A" wp14:editId="5384DC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43" name="Picture 6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75648" behindDoc="0" locked="0" layoutInCell="0" allowOverlap="1" wp14:anchorId="2B0288C6" wp14:editId="1B45E1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44" name="Picture 6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76672" behindDoc="0" locked="0" layoutInCell="0" allowOverlap="1" wp14:anchorId="62EDC530" wp14:editId="56B2AB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45" name="Picture 6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77696" behindDoc="0" locked="0" layoutInCell="0" allowOverlap="1" wp14:anchorId="1F61079A" wp14:editId="686D65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46" name="Picture 6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78720" behindDoc="0" locked="0" layoutInCell="0" allowOverlap="1" wp14:anchorId="47E5698A" wp14:editId="470EB7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47" name="Picture 6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79744" behindDoc="0" locked="0" layoutInCell="0" allowOverlap="1" wp14:anchorId="1AA10C07" wp14:editId="2F571A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48" name="Picture 6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80768" behindDoc="0" locked="0" layoutInCell="0" allowOverlap="1" wp14:anchorId="3B9000DA" wp14:editId="1E7D7C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49" name="Picture 6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81792" behindDoc="0" locked="0" layoutInCell="0" allowOverlap="1" wp14:anchorId="4F238A6D" wp14:editId="218252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50" name="Picture 6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82816" behindDoc="0" locked="0" layoutInCell="0" allowOverlap="1" wp14:anchorId="1F97C612" wp14:editId="1C9650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51" name="Picture 6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83840" behindDoc="0" locked="0" layoutInCell="0" allowOverlap="1" wp14:anchorId="4DA374D1" wp14:editId="12C544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52" name="Picture 6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84864" behindDoc="0" locked="0" layoutInCell="0" allowOverlap="1" wp14:anchorId="34EE36C2" wp14:editId="31B77D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53" name="Picture 6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85888" behindDoc="0" locked="0" layoutInCell="0" allowOverlap="1" wp14:anchorId="675F2CD3" wp14:editId="494775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54" name="Picture 6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86912" behindDoc="0" locked="0" layoutInCell="0" allowOverlap="1" wp14:anchorId="5580951E" wp14:editId="40E57B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55" name="Picture 6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87936" behindDoc="0" locked="0" layoutInCell="0" allowOverlap="1" wp14:anchorId="3ECC95B6" wp14:editId="499840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56" name="Picture 6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88960" behindDoc="0" locked="0" layoutInCell="0" allowOverlap="1" wp14:anchorId="70E409F7" wp14:editId="775F4B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57" name="Picture 6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89984" behindDoc="0" locked="0" layoutInCell="0" allowOverlap="1" wp14:anchorId="1DD9C66F" wp14:editId="469E5F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58" name="Picture 6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91008" behindDoc="0" locked="0" layoutInCell="0" allowOverlap="1" wp14:anchorId="44D4B085" wp14:editId="2E84A8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59" name="Picture 6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92032" behindDoc="0" locked="0" layoutInCell="0" allowOverlap="1" wp14:anchorId="324982D8" wp14:editId="492D76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60" name="Picture 6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93056" behindDoc="0" locked="0" layoutInCell="0" allowOverlap="1" wp14:anchorId="70338A9C" wp14:editId="045971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61" name="Picture 6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94080" behindDoc="0" locked="0" layoutInCell="0" allowOverlap="1" wp14:anchorId="765DFB62" wp14:editId="0E81C4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62" name="Picture 6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95104" behindDoc="0" locked="0" layoutInCell="0" allowOverlap="1" wp14:anchorId="2350E46C" wp14:editId="7157BB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63" name="Picture 6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96128" behindDoc="0" locked="0" layoutInCell="0" allowOverlap="1" wp14:anchorId="4DBE4DA4" wp14:editId="18B56E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64" name="Picture 6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97152" behindDoc="0" locked="0" layoutInCell="0" allowOverlap="1" wp14:anchorId="036E99CE" wp14:editId="450F1D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65" name="Picture 6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98176" behindDoc="0" locked="0" layoutInCell="0" allowOverlap="1" wp14:anchorId="6FE88ACE" wp14:editId="4721E1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66" name="Picture 6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099200" behindDoc="0" locked="0" layoutInCell="0" allowOverlap="1" wp14:anchorId="79C62578" wp14:editId="41986A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67" name="Picture 6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00224" behindDoc="0" locked="0" layoutInCell="0" allowOverlap="1" wp14:anchorId="0F2E0450" wp14:editId="73681A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68" name="Picture 6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01248" behindDoc="0" locked="0" layoutInCell="0" allowOverlap="1" wp14:anchorId="7BDBC47C" wp14:editId="390DC3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69" name="Picture 6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02272" behindDoc="0" locked="0" layoutInCell="0" allowOverlap="1" wp14:anchorId="600E3815" wp14:editId="1C8A6C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70" name="Picture 6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03296" behindDoc="0" locked="0" layoutInCell="0" allowOverlap="1" wp14:anchorId="057223EE" wp14:editId="06D90D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71" name="Picture 6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04320" behindDoc="0" locked="0" layoutInCell="0" allowOverlap="1" wp14:anchorId="4FE2B9EC" wp14:editId="480366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72" name="Picture 6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05344" behindDoc="0" locked="0" layoutInCell="0" allowOverlap="1" wp14:anchorId="457A7FCF" wp14:editId="0785FE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73" name="Picture 6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06368" behindDoc="0" locked="0" layoutInCell="0" allowOverlap="1" wp14:anchorId="3A7C31A4" wp14:editId="498944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74" name="Picture 6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07392" behindDoc="0" locked="0" layoutInCell="0" allowOverlap="1" wp14:anchorId="3205BBDC" wp14:editId="2104C5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75" name="Picture 6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08416" behindDoc="0" locked="0" layoutInCell="0" allowOverlap="1" wp14:anchorId="4F2461D9" wp14:editId="41CA93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76" name="Picture 6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09440" behindDoc="0" locked="0" layoutInCell="0" allowOverlap="1" wp14:anchorId="138F54FF" wp14:editId="7CBC80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77" name="Picture 6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10464" behindDoc="0" locked="0" layoutInCell="0" allowOverlap="1" wp14:anchorId="669F2043" wp14:editId="01A595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78" name="Picture 6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11488" behindDoc="0" locked="0" layoutInCell="0" allowOverlap="1" wp14:anchorId="486D4C1F" wp14:editId="240E15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79" name="Picture 6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12512" behindDoc="0" locked="0" layoutInCell="0" allowOverlap="1" wp14:anchorId="4B581B69" wp14:editId="0E2062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80" name="Picture 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13536" behindDoc="0" locked="0" layoutInCell="0" allowOverlap="1" wp14:anchorId="0B7B8CF9" wp14:editId="1DDBE3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81" name="Picture 6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14560" behindDoc="0" locked="0" layoutInCell="0" allowOverlap="1" wp14:anchorId="17C2FEA5" wp14:editId="2EAFBE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82" name="Picture 6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15584" behindDoc="0" locked="0" layoutInCell="0" allowOverlap="1" wp14:anchorId="2734EE04" wp14:editId="349BE0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83" name="Picture 6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16608" behindDoc="0" locked="0" layoutInCell="0" allowOverlap="1" wp14:anchorId="5AFBA34E" wp14:editId="02B4DE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84" name="Picture 6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17632" behindDoc="0" locked="0" layoutInCell="0" allowOverlap="1" wp14:anchorId="6FD319EF" wp14:editId="1096D5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85" name="Picture 6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18656" behindDoc="0" locked="0" layoutInCell="0" allowOverlap="1" wp14:anchorId="057700A7" wp14:editId="4160C6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86" name="Picture 6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19680" behindDoc="0" locked="0" layoutInCell="0" allowOverlap="1" wp14:anchorId="38A67A09" wp14:editId="65A471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87" name="Picture 6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20704" behindDoc="0" locked="0" layoutInCell="0" allowOverlap="1" wp14:anchorId="7093D75F" wp14:editId="72BA4B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88" name="Picture 6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21728" behindDoc="0" locked="0" layoutInCell="0" allowOverlap="1" wp14:anchorId="6FDE0F28" wp14:editId="34F85E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89" name="Picture 6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22752" behindDoc="0" locked="0" layoutInCell="0" allowOverlap="1" wp14:anchorId="375BABA2" wp14:editId="52D448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90" name="Picture 6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23776" behindDoc="0" locked="0" layoutInCell="0" allowOverlap="1" wp14:anchorId="34FDCB11" wp14:editId="07641C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91" name="Picture 6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24800" behindDoc="0" locked="0" layoutInCell="0" allowOverlap="1" wp14:anchorId="26A24B00" wp14:editId="3B23FF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92" name="Picture 6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25824" behindDoc="0" locked="0" layoutInCell="0" allowOverlap="1" wp14:anchorId="6F110D5C" wp14:editId="7C3A63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93" name="Picture 6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26848" behindDoc="0" locked="0" layoutInCell="0" allowOverlap="1" wp14:anchorId="67091B77" wp14:editId="636F93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94" name="Picture 6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27872" behindDoc="0" locked="0" layoutInCell="0" allowOverlap="1" wp14:anchorId="4A8BA473" wp14:editId="6A309B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95" name="Picture 6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28896" behindDoc="0" locked="0" layoutInCell="0" allowOverlap="1" wp14:anchorId="65BA3D28" wp14:editId="34C921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96" name="Picture 6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29920" behindDoc="0" locked="0" layoutInCell="0" allowOverlap="1" wp14:anchorId="2309345A" wp14:editId="332A25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97" name="Picture 6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30944" behindDoc="0" locked="0" layoutInCell="0" allowOverlap="1" wp14:anchorId="72DE506D" wp14:editId="55C05A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98" name="Picture 6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31968" behindDoc="0" locked="0" layoutInCell="0" allowOverlap="1" wp14:anchorId="4F64CE5C" wp14:editId="694D7B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299" name="Picture 6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32992" behindDoc="0" locked="0" layoutInCell="0" allowOverlap="1" wp14:anchorId="5C966C7C" wp14:editId="11CCB3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00" name="Picture 6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34016" behindDoc="0" locked="0" layoutInCell="0" allowOverlap="1" wp14:anchorId="7514E901" wp14:editId="3E3BB5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01" name="Picture 6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35040" behindDoc="0" locked="0" layoutInCell="0" allowOverlap="1" wp14:anchorId="13A791E9" wp14:editId="1E9554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02" name="Picture 6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36064" behindDoc="0" locked="0" layoutInCell="0" allowOverlap="1" wp14:anchorId="61E844FD" wp14:editId="26AB9A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03" name="Picture 6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37088" behindDoc="0" locked="0" layoutInCell="0" allowOverlap="1" wp14:anchorId="2061F5C5" wp14:editId="691E51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04" name="Picture 6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38112" behindDoc="0" locked="0" layoutInCell="0" allowOverlap="1" wp14:anchorId="4B238172" wp14:editId="2C29E2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05" name="Picture 6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39136" behindDoc="0" locked="0" layoutInCell="0" allowOverlap="1" wp14:anchorId="5DE364E0" wp14:editId="77A1C2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06" name="Picture 6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40160" behindDoc="0" locked="0" layoutInCell="0" allowOverlap="1" wp14:anchorId="13AD0D18" wp14:editId="70DC13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07" name="Picture 6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41184" behindDoc="0" locked="0" layoutInCell="0" allowOverlap="1" wp14:anchorId="45E24844" wp14:editId="14FB22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08" name="Picture 6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42208" behindDoc="0" locked="0" layoutInCell="0" allowOverlap="1" wp14:anchorId="0161EC1B" wp14:editId="24AB82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09" name="Picture 6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43232" behindDoc="0" locked="0" layoutInCell="0" allowOverlap="1" wp14:anchorId="62BF2484" wp14:editId="59E8D2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10" name="Picture 6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44256" behindDoc="0" locked="0" layoutInCell="0" allowOverlap="1" wp14:anchorId="53F29C15" wp14:editId="1D5AB4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11" name="Picture 6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45280" behindDoc="0" locked="0" layoutInCell="0" allowOverlap="1" wp14:anchorId="3BCF9C7D" wp14:editId="26B33C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12" name="Picture 6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46304" behindDoc="0" locked="0" layoutInCell="0" allowOverlap="1" wp14:anchorId="452E8DAE" wp14:editId="25FE36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13" name="Picture 6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47328" behindDoc="0" locked="0" layoutInCell="0" allowOverlap="1" wp14:anchorId="2484B5B0" wp14:editId="123AD9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14" name="Picture 6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48352" behindDoc="0" locked="0" layoutInCell="0" allowOverlap="1" wp14:anchorId="76C2AEDD" wp14:editId="25BB5E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15" name="Picture 6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49376" behindDoc="0" locked="0" layoutInCell="0" allowOverlap="1" wp14:anchorId="201AC059" wp14:editId="3D51D1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16" name="Picture 6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50400" behindDoc="0" locked="0" layoutInCell="0" allowOverlap="1" wp14:anchorId="06E5AE4C" wp14:editId="345C41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17" name="Picture 6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51424" behindDoc="0" locked="0" layoutInCell="0" allowOverlap="1" wp14:anchorId="5259C9EF" wp14:editId="59A4AF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18" name="Picture 6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52448" behindDoc="0" locked="0" layoutInCell="0" allowOverlap="1" wp14:anchorId="1DEB3ED2" wp14:editId="64D5BD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19" name="Picture 6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53472" behindDoc="0" locked="0" layoutInCell="0" allowOverlap="1" wp14:anchorId="76DA894F" wp14:editId="38D298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20" name="Picture 6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54496" behindDoc="0" locked="0" layoutInCell="0" allowOverlap="1" wp14:anchorId="022CA4AC" wp14:editId="05B60F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21" name="Picture 6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55520" behindDoc="0" locked="0" layoutInCell="0" allowOverlap="1" wp14:anchorId="34790596" wp14:editId="21D813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22" name="Picture 6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56544" behindDoc="0" locked="0" layoutInCell="0" allowOverlap="1" wp14:anchorId="7981C194" wp14:editId="01EC35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23" name="Picture 6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57568" behindDoc="0" locked="0" layoutInCell="0" allowOverlap="1" wp14:anchorId="5DD5F277" wp14:editId="73C3AD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24" name="Picture 6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58592" behindDoc="0" locked="0" layoutInCell="0" allowOverlap="1" wp14:anchorId="34E4ECE9" wp14:editId="4D616A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25" name="Picture 6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59616" behindDoc="0" locked="0" layoutInCell="0" allowOverlap="1" wp14:anchorId="2D438C7C" wp14:editId="137132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26" name="Picture 6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60640" behindDoc="0" locked="0" layoutInCell="0" allowOverlap="1" wp14:anchorId="789E22D0" wp14:editId="65AA70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27" name="Picture 6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61664" behindDoc="0" locked="0" layoutInCell="0" allowOverlap="1" wp14:anchorId="569EA732" wp14:editId="1F8107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28" name="Picture 6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62688" behindDoc="0" locked="0" layoutInCell="0" allowOverlap="1" wp14:anchorId="33FB27EC" wp14:editId="453765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29" name="Picture 6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63712" behindDoc="0" locked="0" layoutInCell="0" allowOverlap="1" wp14:anchorId="79434DC5" wp14:editId="260B6E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30" name="Picture 6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64736" behindDoc="0" locked="0" layoutInCell="0" allowOverlap="1" wp14:anchorId="1FA6D8F0" wp14:editId="5EDD2B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31" name="Picture 6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65760" behindDoc="0" locked="0" layoutInCell="0" allowOverlap="1" wp14:anchorId="65DDB60A" wp14:editId="059D7F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32" name="Picture 6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66784" behindDoc="0" locked="0" layoutInCell="0" allowOverlap="1" wp14:anchorId="062B010E" wp14:editId="3AD41E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33" name="Picture 6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67808" behindDoc="0" locked="0" layoutInCell="0" allowOverlap="1" wp14:anchorId="769EFE40" wp14:editId="4C8CDD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34" name="Picture 6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68832" behindDoc="0" locked="0" layoutInCell="0" allowOverlap="1" wp14:anchorId="530FDD33" wp14:editId="22A5D3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35" name="Picture 6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69856" behindDoc="0" locked="0" layoutInCell="0" allowOverlap="1" wp14:anchorId="4EA73E42" wp14:editId="010C40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36" name="Picture 6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70880" behindDoc="0" locked="0" layoutInCell="0" allowOverlap="1" wp14:anchorId="4E0B60AD" wp14:editId="2588A8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37" name="Picture 6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71904" behindDoc="0" locked="0" layoutInCell="0" allowOverlap="1" wp14:anchorId="06A6289F" wp14:editId="2F7105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38" name="Picture 6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72928" behindDoc="0" locked="0" layoutInCell="0" allowOverlap="1" wp14:anchorId="1DE13A2A" wp14:editId="64811F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39" name="Picture 6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73952" behindDoc="0" locked="0" layoutInCell="0" allowOverlap="1" wp14:anchorId="489F349F" wp14:editId="1EB28F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40" name="Picture 6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74976" behindDoc="0" locked="0" layoutInCell="0" allowOverlap="1" wp14:anchorId="4326D704" wp14:editId="441380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41" name="Picture 6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76000" behindDoc="0" locked="0" layoutInCell="0" allowOverlap="1" wp14:anchorId="3B35BCB7" wp14:editId="179588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42" name="Picture 6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77024" behindDoc="0" locked="0" layoutInCell="0" allowOverlap="1" wp14:anchorId="5EB0F5C1" wp14:editId="45D0DB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43" name="Picture 6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78048" behindDoc="0" locked="0" layoutInCell="0" allowOverlap="1" wp14:anchorId="786FADA6" wp14:editId="6F65C1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44" name="Picture 6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79072" behindDoc="0" locked="0" layoutInCell="0" allowOverlap="1" wp14:anchorId="2DAFB4C9" wp14:editId="48B73E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45" name="Picture 6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80096" behindDoc="0" locked="0" layoutInCell="0" allowOverlap="1" wp14:anchorId="38EEA995" wp14:editId="36EC99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46" name="Picture 6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81120" behindDoc="0" locked="0" layoutInCell="0" allowOverlap="1" wp14:anchorId="2DCBFA63" wp14:editId="05516F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47" name="Picture 6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82144" behindDoc="0" locked="0" layoutInCell="0" allowOverlap="1" wp14:anchorId="20416C4A" wp14:editId="08E41B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48" name="Picture 6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83168" behindDoc="0" locked="0" layoutInCell="0" allowOverlap="1" wp14:anchorId="3205245E" wp14:editId="0A50F0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49" name="Picture 6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84192" behindDoc="0" locked="0" layoutInCell="0" allowOverlap="1" wp14:anchorId="5E1634FB" wp14:editId="14FB70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50" name="Picture 6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85216" behindDoc="0" locked="0" layoutInCell="0" allowOverlap="1" wp14:anchorId="0D1BA19C" wp14:editId="781393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51" name="Picture 6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86240" behindDoc="0" locked="0" layoutInCell="0" allowOverlap="1" wp14:anchorId="21FEED1E" wp14:editId="4BDB52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52" name="Picture 6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87264" behindDoc="0" locked="0" layoutInCell="0" allowOverlap="1" wp14:anchorId="3806E69D" wp14:editId="7BC9F8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53" name="Picture 6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88288" behindDoc="0" locked="0" layoutInCell="0" allowOverlap="1" wp14:anchorId="0E4808C1" wp14:editId="7C8498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54" name="Picture 6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89312" behindDoc="0" locked="0" layoutInCell="0" allowOverlap="1" wp14:anchorId="05ED5F87" wp14:editId="7E7674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55" name="Picture 6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90336" behindDoc="0" locked="0" layoutInCell="0" allowOverlap="1" wp14:anchorId="21554856" wp14:editId="5FC4C3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56" name="Picture 6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91360" behindDoc="0" locked="0" layoutInCell="0" allowOverlap="1" wp14:anchorId="1A8D623E" wp14:editId="3CFE9C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57" name="Picture 6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92384" behindDoc="0" locked="0" layoutInCell="0" allowOverlap="1" wp14:anchorId="0EC0C22D" wp14:editId="13E5E2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58" name="Picture 6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93408" behindDoc="0" locked="0" layoutInCell="0" allowOverlap="1" wp14:anchorId="75305F5C" wp14:editId="5BC732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59" name="Picture 6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94432" behindDoc="0" locked="0" layoutInCell="0" allowOverlap="1" wp14:anchorId="03D9D5A8" wp14:editId="56E649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60" name="Picture 6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95456" behindDoc="0" locked="0" layoutInCell="0" allowOverlap="1" wp14:anchorId="5B8E3CD6" wp14:editId="7AC0BC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61" name="Picture 6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96480" behindDoc="0" locked="0" layoutInCell="0" allowOverlap="1" wp14:anchorId="4F1BB79E" wp14:editId="756010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62" name="Picture 6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97504" behindDoc="0" locked="0" layoutInCell="0" allowOverlap="1" wp14:anchorId="015957C8" wp14:editId="5B8947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63" name="Picture 6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98528" behindDoc="0" locked="0" layoutInCell="0" allowOverlap="1" wp14:anchorId="3C863482" wp14:editId="039933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64" name="Picture 6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199552" behindDoc="0" locked="0" layoutInCell="0" allowOverlap="1" wp14:anchorId="275D3C4A" wp14:editId="3EDEB6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65" name="Picture 6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00576" behindDoc="0" locked="0" layoutInCell="0" allowOverlap="1" wp14:anchorId="0100C222" wp14:editId="152452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66" name="Picture 6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01600" behindDoc="0" locked="0" layoutInCell="0" allowOverlap="1" wp14:anchorId="2D833193" wp14:editId="1D11AB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67" name="Picture 6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02624" behindDoc="0" locked="0" layoutInCell="0" allowOverlap="1" wp14:anchorId="49DF0790" wp14:editId="0C31F7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68" name="Picture 6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03648" behindDoc="0" locked="0" layoutInCell="0" allowOverlap="1" wp14:anchorId="73E1125B" wp14:editId="1C8A27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69" name="Picture 6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04672" behindDoc="0" locked="0" layoutInCell="0" allowOverlap="1" wp14:anchorId="7B1CBEE9" wp14:editId="18D4FD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70" name="Picture 6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05696" behindDoc="0" locked="0" layoutInCell="0" allowOverlap="1" wp14:anchorId="3E14108A" wp14:editId="22CB57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71" name="Picture 6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06720" behindDoc="0" locked="0" layoutInCell="0" allowOverlap="1" wp14:anchorId="6DE0DE4A" wp14:editId="66BCBB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72" name="Picture 6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07744" behindDoc="0" locked="0" layoutInCell="0" allowOverlap="1" wp14:anchorId="716CA9A3" wp14:editId="70B4BD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73" name="Picture 6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08768" behindDoc="0" locked="0" layoutInCell="0" allowOverlap="1" wp14:anchorId="60DCE884" wp14:editId="15D0ED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74" name="Picture 6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09792" behindDoc="0" locked="0" layoutInCell="0" allowOverlap="1" wp14:anchorId="0B46DB2E" wp14:editId="385326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75" name="Picture 6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10816" behindDoc="0" locked="0" layoutInCell="0" allowOverlap="1" wp14:anchorId="68EAEFEB" wp14:editId="1802F7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76" name="Picture 6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11840" behindDoc="0" locked="0" layoutInCell="0" allowOverlap="1" wp14:anchorId="44CE1CB3" wp14:editId="322FD5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77" name="Picture 6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12864" behindDoc="0" locked="0" layoutInCell="0" allowOverlap="1" wp14:anchorId="7026D3C0" wp14:editId="1C9659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78" name="Picture 6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13888" behindDoc="0" locked="0" layoutInCell="0" allowOverlap="1" wp14:anchorId="4EFEBF7F" wp14:editId="1E0538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79" name="Picture 6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14912" behindDoc="0" locked="0" layoutInCell="0" allowOverlap="1" wp14:anchorId="494E3259" wp14:editId="57EE5F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80" name="Picture 6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15936" behindDoc="0" locked="0" layoutInCell="0" allowOverlap="1" wp14:anchorId="6ED7F237" wp14:editId="6D7407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81" name="Picture 6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16960" behindDoc="0" locked="0" layoutInCell="0" allowOverlap="1" wp14:anchorId="174E3D6A" wp14:editId="2F96CA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82" name="Picture 6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17984" behindDoc="0" locked="0" layoutInCell="0" allowOverlap="1" wp14:anchorId="46DE8790" wp14:editId="62036C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83" name="Picture 6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19008" behindDoc="0" locked="0" layoutInCell="0" allowOverlap="1" wp14:anchorId="38577558" wp14:editId="0E3D7E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84" name="Picture 6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20032" behindDoc="0" locked="0" layoutInCell="0" allowOverlap="1" wp14:anchorId="682B8E14" wp14:editId="69F686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85" name="Picture 6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21056" behindDoc="0" locked="0" layoutInCell="0" allowOverlap="1" wp14:anchorId="318C4864" wp14:editId="6DC1F2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86" name="Picture 6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22080" behindDoc="0" locked="0" layoutInCell="0" allowOverlap="1" wp14:anchorId="44749DFC" wp14:editId="48DDAD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87" name="Picture 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23104" behindDoc="0" locked="0" layoutInCell="0" allowOverlap="1" wp14:anchorId="7B4D69BC" wp14:editId="63DE55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88" name="Picture 6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24128" behindDoc="0" locked="0" layoutInCell="0" allowOverlap="1" wp14:anchorId="6384A643" wp14:editId="72EB40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89" name="Picture 6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25152" behindDoc="0" locked="0" layoutInCell="0" allowOverlap="1" wp14:anchorId="461027F1" wp14:editId="74D916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90" name="Picture 6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26176" behindDoc="0" locked="0" layoutInCell="0" allowOverlap="1" wp14:anchorId="473D3CB1" wp14:editId="134E33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91" name="Picture 6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27200" behindDoc="0" locked="0" layoutInCell="0" allowOverlap="1" wp14:anchorId="3A08A6DA" wp14:editId="78F5D7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92" name="Picture 6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28224" behindDoc="0" locked="0" layoutInCell="0" allowOverlap="1" wp14:anchorId="0A490AF6" wp14:editId="2F363A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93" name="Picture 6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29248" behindDoc="0" locked="0" layoutInCell="0" allowOverlap="1" wp14:anchorId="4E5D4DBA" wp14:editId="6C7BA5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94" name="Picture 6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30272" behindDoc="0" locked="0" layoutInCell="0" allowOverlap="1" wp14:anchorId="5E9B0D48" wp14:editId="7D597C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95" name="Picture 6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31296" behindDoc="0" locked="0" layoutInCell="0" allowOverlap="1" wp14:anchorId="6D08BDFD" wp14:editId="036D8E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96" name="Picture 6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32320" behindDoc="0" locked="0" layoutInCell="0" allowOverlap="1" wp14:anchorId="1CF99990" wp14:editId="2E84DE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97" name="Picture 6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33344" behindDoc="0" locked="0" layoutInCell="0" allowOverlap="1" wp14:anchorId="3A592015" wp14:editId="08308C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98" name="Picture 6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34368" behindDoc="0" locked="0" layoutInCell="0" allowOverlap="1" wp14:anchorId="499C9035" wp14:editId="16552F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399" name="Picture 6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35392" behindDoc="0" locked="0" layoutInCell="0" allowOverlap="1" wp14:anchorId="5CFCB6DC" wp14:editId="65FFFB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400" name="Picture 6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8236416" behindDoc="0" locked="0" layoutInCell="0" allowOverlap="1" wp14:anchorId="28612936" wp14:editId="3276B4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401" name="Picture 6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A453A" w:rsidRPr="00DE2D1B" w:rsidRDefault="006A453A" w:rsidP="006A453A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6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5/</w:t>
      </w:r>
      <w:r>
        <w:rPr>
          <w:rFonts w:eastAsia="Times New Roman"/>
          <w:sz w:val="24"/>
          <w:szCs w:val="24"/>
        </w:rPr>
        <w:t>30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6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2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6A453A" w:rsidRPr="00DE2D1B" w:rsidTr="0069387B">
        <w:trPr>
          <w:trHeight w:val="260"/>
        </w:trPr>
        <w:tc>
          <w:tcPr>
            <w:tcW w:w="1380" w:type="dxa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 xml:space="preserve"> Holiday</w:t>
            </w:r>
          </w:p>
        </w:tc>
        <w:tc>
          <w:tcPr>
            <w:tcW w:w="1360" w:type="dxa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 xml:space="preserve"> </w:t>
            </w:r>
          </w:p>
        </w:tc>
        <w:tc>
          <w:tcPr>
            <w:tcW w:w="2300" w:type="dxa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 xml:space="preserve"> </w:t>
            </w:r>
          </w:p>
        </w:tc>
      </w:tr>
      <w:tr w:rsidR="006A453A" w:rsidRPr="00DE2D1B" w:rsidTr="0069387B">
        <w:trPr>
          <w:trHeight w:val="260"/>
        </w:trPr>
        <w:tc>
          <w:tcPr>
            <w:tcW w:w="1380" w:type="dxa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6A453A" w:rsidRPr="00DE2D1B" w:rsidTr="0069387B">
        <w:trPr>
          <w:trHeight w:val="260"/>
        </w:trPr>
        <w:tc>
          <w:tcPr>
            <w:tcW w:w="1380" w:type="dxa"/>
            <w:vMerge w:val="restart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6A453A" w:rsidRPr="00DE2D1B" w:rsidRDefault="006A453A" w:rsidP="0069387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making inferences and drawing conclusions.</w:t>
            </w:r>
          </w:p>
        </w:tc>
        <w:tc>
          <w:tcPr>
            <w:tcW w:w="1360" w:type="dxa"/>
            <w:vMerge w:val="restart"/>
          </w:tcPr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6A453A" w:rsidRDefault="006A453A" w:rsidP="0069387B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s</w:t>
            </w:r>
          </w:p>
          <w:p w:rsidR="006A453A" w:rsidRDefault="006A453A" w:rsidP="0069387B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</w:p>
        </w:tc>
      </w:tr>
      <w:tr w:rsidR="006A453A" w:rsidRPr="00DE2D1B" w:rsidTr="0069387B">
        <w:trPr>
          <w:trHeight w:val="86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6A453A" w:rsidRPr="00DE2D1B" w:rsidRDefault="006A453A" w:rsidP="0069387B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Student will answer reading warm ups.</w:t>
            </w:r>
          </w:p>
        </w:tc>
        <w:tc>
          <w:tcPr>
            <w:tcW w:w="1360" w:type="dxa"/>
            <w:vMerge/>
          </w:tcPr>
          <w:p w:rsidR="006A453A" w:rsidRPr="00DE2D1B" w:rsidRDefault="006A453A" w:rsidP="0069387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</w:p>
        </w:tc>
      </w:tr>
      <w:tr w:rsidR="006A453A" w:rsidRPr="00DE2D1B" w:rsidTr="0069387B">
        <w:trPr>
          <w:trHeight w:val="86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6A453A" w:rsidRPr="00850967" w:rsidRDefault="006A453A" w:rsidP="0069387B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Action Magazine articles.</w:t>
            </w:r>
          </w:p>
        </w:tc>
        <w:tc>
          <w:tcPr>
            <w:tcW w:w="1360" w:type="dxa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6A453A" w:rsidRPr="00DE2D1B" w:rsidTr="0069387B">
        <w:trPr>
          <w:trHeight w:val="45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6A453A" w:rsidRPr="00DE2D1B" w:rsidTr="0069387B">
        <w:trPr>
          <w:trHeight w:val="52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6A453A" w:rsidRPr="00DE2D1B" w:rsidRDefault="006A453A" w:rsidP="0069387B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6A453A" w:rsidRPr="00DE2D1B" w:rsidRDefault="006A453A" w:rsidP="0069387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</w:tr>
      <w:tr w:rsidR="006A453A" w:rsidRPr="00DE2D1B" w:rsidTr="0069387B">
        <w:trPr>
          <w:trHeight w:val="32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6A453A" w:rsidRPr="00850967" w:rsidRDefault="006A453A" w:rsidP="0069387B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swer comprehension questions.</w:t>
            </w:r>
          </w:p>
        </w:tc>
        <w:tc>
          <w:tcPr>
            <w:tcW w:w="3660" w:type="dxa"/>
            <w:gridSpan w:val="2"/>
          </w:tcPr>
          <w:p w:rsidR="006A453A" w:rsidRPr="008F0816" w:rsidRDefault="006A453A" w:rsidP="0069387B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6A453A" w:rsidRPr="00DE2D1B" w:rsidTr="0069387B">
        <w:trPr>
          <w:trHeight w:val="26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6A453A" w:rsidRPr="00DE2D1B" w:rsidRDefault="006A453A" w:rsidP="0069387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Discussing; practice reading fluency</w:t>
            </w:r>
          </w:p>
        </w:tc>
      </w:tr>
      <w:tr w:rsidR="006A453A" w:rsidRPr="00DE2D1B" w:rsidTr="0069387B">
        <w:trPr>
          <w:trHeight w:val="260"/>
        </w:trPr>
        <w:tc>
          <w:tcPr>
            <w:tcW w:w="1380" w:type="dxa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6A453A" w:rsidRPr="00DE2D1B" w:rsidTr="0069387B">
        <w:trPr>
          <w:trHeight w:val="860"/>
        </w:trPr>
        <w:tc>
          <w:tcPr>
            <w:tcW w:w="1380" w:type="dxa"/>
            <w:vMerge w:val="restart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6A453A" w:rsidRPr="00DE2D1B" w:rsidRDefault="006A453A" w:rsidP="0069387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6A453A" w:rsidRPr="00DE2D1B" w:rsidRDefault="006A453A" w:rsidP="0069387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making inferences and drawing conclusions.</w:t>
            </w:r>
          </w:p>
        </w:tc>
        <w:tc>
          <w:tcPr>
            <w:tcW w:w="1360" w:type="dxa"/>
            <w:vMerge w:val="restart"/>
          </w:tcPr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6A453A" w:rsidRDefault="006A453A" w:rsidP="0069387B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s</w:t>
            </w:r>
          </w:p>
          <w:p w:rsidR="006A453A" w:rsidRDefault="006A453A" w:rsidP="0069387B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</w:p>
        </w:tc>
      </w:tr>
      <w:tr w:rsidR="006A453A" w:rsidRPr="00DE2D1B" w:rsidTr="0069387B">
        <w:trPr>
          <w:trHeight w:val="86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1360" w:type="dxa"/>
            <w:vMerge/>
          </w:tcPr>
          <w:p w:rsidR="006A453A" w:rsidRPr="00DE2D1B" w:rsidRDefault="006A453A" w:rsidP="0069387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</w:p>
        </w:tc>
      </w:tr>
      <w:tr w:rsidR="006A453A" w:rsidRPr="00DE2D1B" w:rsidTr="0069387B">
        <w:trPr>
          <w:trHeight w:val="30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6A453A" w:rsidRPr="00850967" w:rsidRDefault="006A453A" w:rsidP="0069387B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Teacher will </w:t>
            </w:r>
            <w:r>
              <w:rPr>
                <w:rFonts w:eastAsia="Times New Roman"/>
                <w:b/>
              </w:rPr>
              <w:t>play a review game with students.</w:t>
            </w:r>
          </w:p>
        </w:tc>
        <w:tc>
          <w:tcPr>
            <w:tcW w:w="1360" w:type="dxa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6A453A" w:rsidRPr="00DE2D1B" w:rsidTr="0069387B">
        <w:trPr>
          <w:trHeight w:val="52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6A453A" w:rsidRPr="008F0816" w:rsidRDefault="006A453A" w:rsidP="0069387B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6A453A" w:rsidRPr="00DE2D1B" w:rsidTr="0069387B">
        <w:trPr>
          <w:trHeight w:val="86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6A453A" w:rsidRPr="00DE2D1B" w:rsidRDefault="006A453A" w:rsidP="0069387B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6A453A" w:rsidRPr="00DE2D1B" w:rsidRDefault="006A453A" w:rsidP="0069387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</w:tr>
      <w:tr w:rsidR="006A453A" w:rsidRPr="00DE2D1B" w:rsidTr="0069387B">
        <w:trPr>
          <w:trHeight w:val="32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6A453A" w:rsidRPr="008F0816" w:rsidRDefault="006A453A" w:rsidP="0069387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6A453A" w:rsidRPr="00850967" w:rsidRDefault="006A453A" w:rsidP="0069387B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</w:t>
            </w:r>
            <w:r>
              <w:rPr>
                <w:rFonts w:eastAsia="Times New Roman"/>
                <w:b/>
              </w:rPr>
              <w:t>review.</w:t>
            </w:r>
          </w:p>
        </w:tc>
        <w:tc>
          <w:tcPr>
            <w:tcW w:w="3660" w:type="dxa"/>
            <w:gridSpan w:val="2"/>
          </w:tcPr>
          <w:p w:rsidR="006A453A" w:rsidRPr="008F0816" w:rsidRDefault="006A453A" w:rsidP="0069387B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6A453A" w:rsidRPr="00DE2D1B" w:rsidTr="0069387B">
        <w:trPr>
          <w:trHeight w:val="420"/>
        </w:trPr>
        <w:tc>
          <w:tcPr>
            <w:tcW w:w="1380" w:type="dxa"/>
            <w:vMerge/>
          </w:tcPr>
          <w:p w:rsidR="006A453A" w:rsidRPr="00DE2D1B" w:rsidRDefault="006A453A" w:rsidP="0069387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6A453A" w:rsidRPr="00DE2D1B" w:rsidRDefault="006A453A" w:rsidP="0069387B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6A453A" w:rsidRPr="007F5FC6" w:rsidRDefault="006A453A" w:rsidP="0069387B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Discussing; practice reading fluency</w:t>
            </w:r>
          </w:p>
        </w:tc>
      </w:tr>
      <w:tr w:rsidR="006A453A" w:rsidRPr="00DE2D1B" w:rsidTr="0069387B">
        <w:trPr>
          <w:trHeight w:val="260"/>
        </w:trPr>
        <w:tc>
          <w:tcPr>
            <w:tcW w:w="1380" w:type="dxa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No Classes Due to Half Day Schedule</w:t>
            </w:r>
          </w:p>
        </w:tc>
        <w:tc>
          <w:tcPr>
            <w:tcW w:w="1360" w:type="dxa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 xml:space="preserve"> </w:t>
            </w:r>
          </w:p>
        </w:tc>
        <w:tc>
          <w:tcPr>
            <w:tcW w:w="2300" w:type="dxa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 xml:space="preserve"> </w:t>
            </w:r>
          </w:p>
        </w:tc>
      </w:tr>
      <w:tr w:rsidR="006A453A" w:rsidRPr="00DE2D1B" w:rsidTr="0069387B">
        <w:trPr>
          <w:trHeight w:val="260"/>
        </w:trPr>
        <w:tc>
          <w:tcPr>
            <w:tcW w:w="1380" w:type="dxa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6A453A" w:rsidRPr="00DE2D1B" w:rsidRDefault="006A453A" w:rsidP="0069387B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 xml:space="preserve"> Final Exam Day</w:t>
            </w:r>
          </w:p>
        </w:tc>
        <w:tc>
          <w:tcPr>
            <w:tcW w:w="1360" w:type="dxa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 xml:space="preserve"> </w:t>
            </w:r>
          </w:p>
        </w:tc>
        <w:tc>
          <w:tcPr>
            <w:tcW w:w="2300" w:type="dxa"/>
          </w:tcPr>
          <w:p w:rsidR="006A453A" w:rsidRPr="00DE2D1B" w:rsidRDefault="006A453A" w:rsidP="0069387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 xml:space="preserve"> </w:t>
            </w:r>
          </w:p>
        </w:tc>
      </w:tr>
    </w:tbl>
    <w:p w:rsidR="00933757" w:rsidRPr="00DE2D1B" w:rsidRDefault="00933757" w:rsidP="00933757">
      <w:pPr>
        <w:rPr>
          <w:rFonts w:eastAsia="Times New Roman"/>
        </w:rPr>
      </w:pPr>
      <w:bookmarkStart w:id="0" w:name="_GoBack"/>
      <w:bookmarkEnd w:id="0"/>
      <w:r w:rsidRPr="00DE2D1B">
        <w:rPr>
          <w:rFonts w:eastAsia="Times New Roman"/>
          <w:b/>
          <w:sz w:val="24"/>
          <w:szCs w:val="24"/>
        </w:rPr>
        <w:lastRenderedPageBreak/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12128" behindDoc="0" locked="0" layoutInCell="0" allowOverlap="1" wp14:anchorId="741D63F5" wp14:editId="2690A9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90" name="Picture 5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13152" behindDoc="0" locked="0" layoutInCell="0" allowOverlap="1" wp14:anchorId="16B481CC" wp14:editId="25E434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91" name="Picture 5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14176" behindDoc="0" locked="0" layoutInCell="0" allowOverlap="1" wp14:anchorId="3ECA26BD" wp14:editId="6C3CF6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92" name="Picture 5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15200" behindDoc="0" locked="0" layoutInCell="0" allowOverlap="1" wp14:anchorId="79B939CD" wp14:editId="51EB53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93" name="Picture 5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16224" behindDoc="0" locked="0" layoutInCell="0" allowOverlap="1" wp14:anchorId="4BFE8415" wp14:editId="7E1DF8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94" name="Picture 5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17248" behindDoc="0" locked="0" layoutInCell="0" allowOverlap="1" wp14:anchorId="5EC72C1E" wp14:editId="19F45D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95" name="Picture 5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18272" behindDoc="0" locked="0" layoutInCell="0" allowOverlap="1" wp14:anchorId="4EAB5997" wp14:editId="1E98C5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96" name="Picture 58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19296" behindDoc="0" locked="0" layoutInCell="0" allowOverlap="1" wp14:anchorId="65E94268" wp14:editId="40A570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97" name="Picture 5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20320" behindDoc="0" locked="0" layoutInCell="0" allowOverlap="1" wp14:anchorId="25C8FF50" wp14:editId="2AF770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98" name="Picture 5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21344" behindDoc="0" locked="0" layoutInCell="0" allowOverlap="1" wp14:anchorId="719C7524" wp14:editId="1A46DC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99" name="Picture 5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22368" behindDoc="0" locked="0" layoutInCell="0" allowOverlap="1" wp14:anchorId="2B7BFB3C" wp14:editId="4E61F5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00" name="Picture 5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23392" behindDoc="0" locked="0" layoutInCell="0" allowOverlap="1" wp14:anchorId="1F2469BB" wp14:editId="52F8DC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01" name="Picture 5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24416" behindDoc="0" locked="0" layoutInCell="0" allowOverlap="1" wp14:anchorId="3025D791" wp14:editId="36CBB3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02" name="Picture 5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25440" behindDoc="0" locked="0" layoutInCell="0" allowOverlap="1" wp14:anchorId="3FB185C5" wp14:editId="1865BB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03" name="Picture 5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26464" behindDoc="0" locked="0" layoutInCell="0" allowOverlap="1" wp14:anchorId="11DF63EE" wp14:editId="42094C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04" name="Picture 5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27488" behindDoc="0" locked="0" layoutInCell="0" allowOverlap="1" wp14:anchorId="79B63C3F" wp14:editId="5F3234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05" name="Picture 5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28512" behindDoc="0" locked="0" layoutInCell="0" allowOverlap="1" wp14:anchorId="240E1C4F" wp14:editId="4C60D9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06" name="Picture 5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29536" behindDoc="0" locked="0" layoutInCell="0" allowOverlap="1" wp14:anchorId="3A83911C" wp14:editId="6462A1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07" name="Picture 5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30560" behindDoc="0" locked="0" layoutInCell="0" allowOverlap="1" wp14:anchorId="36E281FC" wp14:editId="2AA163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08" name="Picture 5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31584" behindDoc="0" locked="0" layoutInCell="0" allowOverlap="1" wp14:anchorId="0C68C19A" wp14:editId="29D7EB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09" name="Picture 5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32608" behindDoc="0" locked="0" layoutInCell="0" allowOverlap="1" wp14:anchorId="5B6E28E1" wp14:editId="2C2319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10" name="Picture 5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33632" behindDoc="0" locked="0" layoutInCell="0" allowOverlap="1" wp14:anchorId="59963491" wp14:editId="726B7C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11" name="Picture 5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34656" behindDoc="0" locked="0" layoutInCell="0" allowOverlap="1" wp14:anchorId="20880B4A" wp14:editId="1E25E5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12" name="Picture 5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35680" behindDoc="0" locked="0" layoutInCell="0" allowOverlap="1" wp14:anchorId="2ED7EFFC" wp14:editId="2D1E71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13" name="Picture 5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36704" behindDoc="0" locked="0" layoutInCell="0" allowOverlap="1" wp14:anchorId="03F295D5" wp14:editId="0C6AAC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14" name="Picture 5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37728" behindDoc="0" locked="0" layoutInCell="0" allowOverlap="1" wp14:anchorId="7358285F" wp14:editId="1811AB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15" name="Picture 5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38752" behindDoc="0" locked="0" layoutInCell="0" allowOverlap="1" wp14:anchorId="78F45D6B" wp14:editId="51B0D3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16" name="Picture 5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39776" behindDoc="0" locked="0" layoutInCell="0" allowOverlap="1" wp14:anchorId="07BFD158" wp14:editId="64CEDC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17" name="Picture 5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40800" behindDoc="0" locked="0" layoutInCell="0" allowOverlap="1" wp14:anchorId="6EDD030A" wp14:editId="2FCA7D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18" name="Picture 5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41824" behindDoc="0" locked="0" layoutInCell="0" allowOverlap="1" wp14:anchorId="063AED42" wp14:editId="1DACBF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19" name="Picture 5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42848" behindDoc="0" locked="0" layoutInCell="0" allowOverlap="1" wp14:anchorId="074D290C" wp14:editId="362C5B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20" name="Picture 5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43872" behindDoc="0" locked="0" layoutInCell="0" allowOverlap="1" wp14:anchorId="5EB827D6" wp14:editId="59DD2E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21" name="Picture 5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44896" behindDoc="0" locked="0" layoutInCell="0" allowOverlap="1" wp14:anchorId="15589A08" wp14:editId="0319E3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22" name="Picture 5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45920" behindDoc="0" locked="0" layoutInCell="0" allowOverlap="1" wp14:anchorId="133B4602" wp14:editId="63F96D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23" name="Picture 5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46944" behindDoc="0" locked="0" layoutInCell="0" allowOverlap="1" wp14:anchorId="72EBCABA" wp14:editId="5ACD36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24" name="Picture 5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47968" behindDoc="0" locked="0" layoutInCell="0" allowOverlap="1" wp14:anchorId="0DC32D4E" wp14:editId="13ADAE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25" name="Picture 59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48992" behindDoc="0" locked="0" layoutInCell="0" allowOverlap="1" wp14:anchorId="091D812A" wp14:editId="4BF0D6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26" name="Picture 5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50016" behindDoc="0" locked="0" layoutInCell="0" allowOverlap="1" wp14:anchorId="715E7626" wp14:editId="4FE781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27" name="Picture 5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51040" behindDoc="0" locked="0" layoutInCell="0" allowOverlap="1" wp14:anchorId="7F562806" wp14:editId="274A5B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28" name="Picture 5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52064" behindDoc="0" locked="0" layoutInCell="0" allowOverlap="1" wp14:anchorId="6AADB7A0" wp14:editId="256A52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29" name="Picture 5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53088" behindDoc="0" locked="0" layoutInCell="0" allowOverlap="1" wp14:anchorId="7AF6C4CE" wp14:editId="67E900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30" name="Picture 5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54112" behindDoc="0" locked="0" layoutInCell="0" allowOverlap="1" wp14:anchorId="70BAB8C3" wp14:editId="464F0F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31" name="Picture 5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55136" behindDoc="0" locked="0" layoutInCell="0" allowOverlap="1" wp14:anchorId="6205C80D" wp14:editId="12D875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32" name="Picture 5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56160" behindDoc="0" locked="0" layoutInCell="0" allowOverlap="1" wp14:anchorId="15332788" wp14:editId="66803D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33" name="Picture 5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57184" behindDoc="0" locked="0" layoutInCell="0" allowOverlap="1" wp14:anchorId="60D1F643" wp14:editId="71E164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34" name="Picture 5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58208" behindDoc="0" locked="0" layoutInCell="0" allowOverlap="1" wp14:anchorId="6ED09589" wp14:editId="5305AD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35" name="Picture 5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59232" behindDoc="0" locked="0" layoutInCell="0" allowOverlap="1" wp14:anchorId="1BD6E2B5" wp14:editId="1DC3EA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36" name="Picture 5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60256" behindDoc="0" locked="0" layoutInCell="0" allowOverlap="1" wp14:anchorId="0017A61E" wp14:editId="264C8C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37" name="Picture 5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61280" behindDoc="0" locked="0" layoutInCell="0" allowOverlap="1" wp14:anchorId="61BA3F77" wp14:editId="4121B2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38" name="Picture 5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62304" behindDoc="0" locked="0" layoutInCell="0" allowOverlap="1" wp14:anchorId="44B8F6FD" wp14:editId="06E826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39" name="Picture 5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63328" behindDoc="0" locked="0" layoutInCell="0" allowOverlap="1" wp14:anchorId="1312EC89" wp14:editId="580907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40" name="Picture 5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64352" behindDoc="0" locked="0" layoutInCell="0" allowOverlap="1" wp14:anchorId="6D8300B7" wp14:editId="55BF6D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41" name="Picture 5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65376" behindDoc="0" locked="0" layoutInCell="0" allowOverlap="1" wp14:anchorId="2BEA250D" wp14:editId="509C1D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42" name="Picture 59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66400" behindDoc="0" locked="0" layoutInCell="0" allowOverlap="1" wp14:anchorId="10216678" wp14:editId="6C64BF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43" name="Picture 5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67424" behindDoc="0" locked="0" layoutInCell="0" allowOverlap="1" wp14:anchorId="7020886C" wp14:editId="2B1E98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44" name="Picture 5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68448" behindDoc="0" locked="0" layoutInCell="0" allowOverlap="1" wp14:anchorId="4FBB7466" wp14:editId="656D52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45" name="Picture 5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69472" behindDoc="0" locked="0" layoutInCell="0" allowOverlap="1" wp14:anchorId="2E0E9C4D" wp14:editId="018F0C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46" name="Picture 5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70496" behindDoc="0" locked="0" layoutInCell="0" allowOverlap="1" wp14:anchorId="67D75650" wp14:editId="4B1716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47" name="Picture 5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71520" behindDoc="0" locked="0" layoutInCell="0" allowOverlap="1" wp14:anchorId="4FC05C99" wp14:editId="21AD29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48" name="Picture 5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72544" behindDoc="0" locked="0" layoutInCell="0" allowOverlap="1" wp14:anchorId="0B19593D" wp14:editId="66813B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49" name="Picture 5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73568" behindDoc="0" locked="0" layoutInCell="0" allowOverlap="1" wp14:anchorId="06CDA18B" wp14:editId="19BB02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50" name="Picture 5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74592" behindDoc="0" locked="0" layoutInCell="0" allowOverlap="1" wp14:anchorId="3658DA87" wp14:editId="09C439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51" name="Picture 5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75616" behindDoc="0" locked="0" layoutInCell="0" allowOverlap="1" wp14:anchorId="47CF3592" wp14:editId="7346F2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52" name="Picture 5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76640" behindDoc="0" locked="0" layoutInCell="0" allowOverlap="1" wp14:anchorId="03CF88B6" wp14:editId="4BBC4F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53" name="Picture 59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77664" behindDoc="0" locked="0" layoutInCell="0" allowOverlap="1" wp14:anchorId="123B7573" wp14:editId="0E1577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54" name="Picture 59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78688" behindDoc="0" locked="0" layoutInCell="0" allowOverlap="1" wp14:anchorId="68A57217" wp14:editId="2E16DD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55" name="Picture 5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79712" behindDoc="0" locked="0" layoutInCell="0" allowOverlap="1" wp14:anchorId="3E46298D" wp14:editId="24B4EA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56" name="Picture 5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80736" behindDoc="0" locked="0" layoutInCell="0" allowOverlap="1" wp14:anchorId="4B9145A3" wp14:editId="1F295E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57" name="Picture 5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81760" behindDoc="0" locked="0" layoutInCell="0" allowOverlap="1" wp14:anchorId="111557E6" wp14:editId="7AD9C4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58" name="Picture 5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82784" behindDoc="0" locked="0" layoutInCell="0" allowOverlap="1" wp14:anchorId="0F5B34E9" wp14:editId="39097F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59" name="Picture 5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83808" behindDoc="0" locked="0" layoutInCell="0" allowOverlap="1" wp14:anchorId="3C5EB61B" wp14:editId="187D0E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60" name="Picture 5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84832" behindDoc="0" locked="0" layoutInCell="0" allowOverlap="1" wp14:anchorId="10A57619" wp14:editId="36B05C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61" name="Picture 5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85856" behindDoc="0" locked="0" layoutInCell="0" allowOverlap="1" wp14:anchorId="26CFBB73" wp14:editId="0A56E7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62" name="Picture 5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86880" behindDoc="0" locked="0" layoutInCell="0" allowOverlap="1" wp14:anchorId="42EC6606" wp14:editId="0212DA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63" name="Picture 59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87904" behindDoc="0" locked="0" layoutInCell="0" allowOverlap="1" wp14:anchorId="284252CC" wp14:editId="136F2E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64" name="Picture 5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88928" behindDoc="0" locked="0" layoutInCell="0" allowOverlap="1" wp14:anchorId="2B506125" wp14:editId="45AB97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65" name="Picture 5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89952" behindDoc="0" locked="0" layoutInCell="0" allowOverlap="1" wp14:anchorId="62D12919" wp14:editId="0D227D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66" name="Picture 59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90976" behindDoc="0" locked="0" layoutInCell="0" allowOverlap="1" wp14:anchorId="7F3CF8CA" wp14:editId="612169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67" name="Picture 59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92000" behindDoc="0" locked="0" layoutInCell="0" allowOverlap="1" wp14:anchorId="59D920C0" wp14:editId="79CA4A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68" name="Picture 59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93024" behindDoc="0" locked="0" layoutInCell="0" allowOverlap="1" wp14:anchorId="6085E38D" wp14:editId="0B7774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69" name="Picture 59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94048" behindDoc="0" locked="0" layoutInCell="0" allowOverlap="1" wp14:anchorId="00B5DD9C" wp14:editId="5C0354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70" name="Picture 59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95072" behindDoc="0" locked="0" layoutInCell="0" allowOverlap="1" wp14:anchorId="06C05C00" wp14:editId="1C9626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71" name="Picture 5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96096" behindDoc="0" locked="0" layoutInCell="0" allowOverlap="1" wp14:anchorId="4747F139" wp14:editId="2DFDF9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72" name="Picture 5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97120" behindDoc="0" locked="0" layoutInCell="0" allowOverlap="1" wp14:anchorId="0361AB70" wp14:editId="54FAA5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73" name="Picture 5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98144" behindDoc="0" locked="0" layoutInCell="0" allowOverlap="1" wp14:anchorId="2EBA7970" wp14:editId="42D189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74" name="Picture 5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99168" behindDoc="0" locked="0" layoutInCell="0" allowOverlap="1" wp14:anchorId="7B89E06A" wp14:editId="73732F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75" name="Picture 5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00192" behindDoc="0" locked="0" layoutInCell="0" allowOverlap="1" wp14:anchorId="24FBD2A9" wp14:editId="6BCD65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76" name="Picture 5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01216" behindDoc="0" locked="0" layoutInCell="0" allowOverlap="1" wp14:anchorId="41B22982" wp14:editId="6AEF31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77" name="Picture 5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02240" behindDoc="0" locked="0" layoutInCell="0" allowOverlap="1" wp14:anchorId="7545FED9" wp14:editId="194EB6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78" name="Picture 5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03264" behindDoc="0" locked="0" layoutInCell="0" allowOverlap="1" wp14:anchorId="7BAB0E39" wp14:editId="6C4DAA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79" name="Picture 59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04288" behindDoc="0" locked="0" layoutInCell="0" allowOverlap="1" wp14:anchorId="7A8FEC0A" wp14:editId="7E5F30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80" name="Picture 5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05312" behindDoc="0" locked="0" layoutInCell="0" allowOverlap="1" wp14:anchorId="24DDE5A2" wp14:editId="6FBF2E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81" name="Picture 5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06336" behindDoc="0" locked="0" layoutInCell="0" allowOverlap="1" wp14:anchorId="14558289" wp14:editId="2F7D7A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82" name="Picture 5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07360" behindDoc="0" locked="0" layoutInCell="0" allowOverlap="1" wp14:anchorId="7BBFBB47" wp14:editId="058097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83" name="Picture 5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08384" behindDoc="0" locked="0" layoutInCell="0" allowOverlap="1" wp14:anchorId="313ACAE2" wp14:editId="378617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84" name="Picture 5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09408" behindDoc="0" locked="0" layoutInCell="0" allowOverlap="1" wp14:anchorId="2E44E83C" wp14:editId="248E05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85" name="Picture 5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10432" behindDoc="0" locked="0" layoutInCell="0" allowOverlap="1" wp14:anchorId="77754F05" wp14:editId="6A655F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86" name="Picture 5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11456" behindDoc="0" locked="0" layoutInCell="0" allowOverlap="1" wp14:anchorId="4DFADB05" wp14:editId="2BB11B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87" name="Picture 5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12480" behindDoc="0" locked="0" layoutInCell="0" allowOverlap="1" wp14:anchorId="448BBC8F" wp14:editId="3FCD99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88" name="Picture 5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13504" behindDoc="0" locked="0" layoutInCell="0" allowOverlap="1" wp14:anchorId="4D7D549D" wp14:editId="5C23EA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89" name="Picture 5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14528" behindDoc="0" locked="0" layoutInCell="0" allowOverlap="1" wp14:anchorId="68E7CD58" wp14:editId="1FBDA6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90" name="Picture 5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15552" behindDoc="0" locked="0" layoutInCell="0" allowOverlap="1" wp14:anchorId="49AB332F" wp14:editId="47D762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91" name="Picture 5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16576" behindDoc="0" locked="0" layoutInCell="0" allowOverlap="1" wp14:anchorId="2CE0F25D" wp14:editId="4CBEAD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92" name="Picture 5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17600" behindDoc="0" locked="0" layoutInCell="0" allowOverlap="1" wp14:anchorId="4A1ABD03" wp14:editId="7ED208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93" name="Picture 59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18624" behindDoc="0" locked="0" layoutInCell="0" allowOverlap="1" wp14:anchorId="5A8EFDB5" wp14:editId="3AA7DE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94" name="Picture 5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19648" behindDoc="0" locked="0" layoutInCell="0" allowOverlap="1" wp14:anchorId="5505FA64" wp14:editId="6163B0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95" name="Picture 59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20672" behindDoc="0" locked="0" layoutInCell="0" allowOverlap="1" wp14:anchorId="48793CCF" wp14:editId="6E1EA9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96" name="Picture 59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21696" behindDoc="0" locked="0" layoutInCell="0" allowOverlap="1" wp14:anchorId="29553327" wp14:editId="449820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97" name="Picture 5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22720" behindDoc="0" locked="0" layoutInCell="0" allowOverlap="1" wp14:anchorId="1B157E56" wp14:editId="229C75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98" name="Picture 5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23744" behindDoc="0" locked="0" layoutInCell="0" allowOverlap="1" wp14:anchorId="675DE552" wp14:editId="183358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999" name="Picture 59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24768" behindDoc="0" locked="0" layoutInCell="0" allowOverlap="1" wp14:anchorId="04E36EEC" wp14:editId="242306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00" name="Picture 6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25792" behindDoc="0" locked="0" layoutInCell="0" allowOverlap="1" wp14:anchorId="6EB03619" wp14:editId="791849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01" name="Picture 6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26816" behindDoc="0" locked="0" layoutInCell="0" allowOverlap="1" wp14:anchorId="33D42CE4" wp14:editId="6DCB04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02" name="Picture 6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27840" behindDoc="0" locked="0" layoutInCell="0" allowOverlap="1" wp14:anchorId="207AEB12" wp14:editId="2698D4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03" name="Picture 6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28864" behindDoc="0" locked="0" layoutInCell="0" allowOverlap="1" wp14:anchorId="5020E139" wp14:editId="186D3A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04" name="Picture 6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29888" behindDoc="0" locked="0" layoutInCell="0" allowOverlap="1" wp14:anchorId="31615EDB" wp14:editId="7F80BF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05" name="Picture 6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30912" behindDoc="0" locked="0" layoutInCell="0" allowOverlap="1" wp14:anchorId="0947A640" wp14:editId="1CC1A5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06" name="Picture 6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31936" behindDoc="0" locked="0" layoutInCell="0" allowOverlap="1" wp14:anchorId="4C06D27B" wp14:editId="3CC595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07" name="Picture 6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32960" behindDoc="0" locked="0" layoutInCell="0" allowOverlap="1" wp14:anchorId="030BAAED" wp14:editId="71A8E5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08" name="Picture 6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33984" behindDoc="0" locked="0" layoutInCell="0" allowOverlap="1" wp14:anchorId="7778F0BC" wp14:editId="75B844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09" name="Picture 6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35008" behindDoc="0" locked="0" layoutInCell="0" allowOverlap="1" wp14:anchorId="392F5560" wp14:editId="67EB04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10" name="Picture 6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36032" behindDoc="0" locked="0" layoutInCell="0" allowOverlap="1" wp14:anchorId="3E08B362" wp14:editId="6ED685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11" name="Picture 6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37056" behindDoc="0" locked="0" layoutInCell="0" allowOverlap="1" wp14:anchorId="36DDA2D4" wp14:editId="6FBC7A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12" name="Picture 6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38080" behindDoc="0" locked="0" layoutInCell="0" allowOverlap="1" wp14:anchorId="2CA3392A" wp14:editId="0CD4BE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13" name="Picture 6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39104" behindDoc="0" locked="0" layoutInCell="0" allowOverlap="1" wp14:anchorId="589272DD" wp14:editId="054D60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14" name="Picture 6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40128" behindDoc="0" locked="0" layoutInCell="0" allowOverlap="1" wp14:anchorId="046F7AAA" wp14:editId="43C176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15" name="Picture 6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41152" behindDoc="0" locked="0" layoutInCell="0" allowOverlap="1" wp14:anchorId="6FF900F3" wp14:editId="3EA66B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16" name="Picture 6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42176" behindDoc="0" locked="0" layoutInCell="0" allowOverlap="1" wp14:anchorId="116C8124" wp14:editId="0AA2F9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17" name="Picture 6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43200" behindDoc="0" locked="0" layoutInCell="0" allowOverlap="1" wp14:anchorId="293FF3EC" wp14:editId="157D74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18" name="Picture 6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44224" behindDoc="0" locked="0" layoutInCell="0" allowOverlap="1" wp14:anchorId="08D85150" wp14:editId="6DB422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19" name="Picture 6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45248" behindDoc="0" locked="0" layoutInCell="0" allowOverlap="1" wp14:anchorId="32A45FE2" wp14:editId="66FF2A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20" name="Picture 6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46272" behindDoc="0" locked="0" layoutInCell="0" allowOverlap="1" wp14:anchorId="66181D28" wp14:editId="462368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21" name="Picture 6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47296" behindDoc="0" locked="0" layoutInCell="0" allowOverlap="1" wp14:anchorId="5774FE82" wp14:editId="3E54AC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22" name="Picture 6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48320" behindDoc="0" locked="0" layoutInCell="0" allowOverlap="1" wp14:anchorId="51740E53" wp14:editId="6C5678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23" name="Picture 6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49344" behindDoc="0" locked="0" layoutInCell="0" allowOverlap="1" wp14:anchorId="4C567AC9" wp14:editId="2CB149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24" name="Picture 6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50368" behindDoc="0" locked="0" layoutInCell="0" allowOverlap="1" wp14:anchorId="2863ADAA" wp14:editId="130A21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25" name="Picture 6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51392" behindDoc="0" locked="0" layoutInCell="0" allowOverlap="1" wp14:anchorId="06AE8EA8" wp14:editId="71A37A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26" name="Picture 6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52416" behindDoc="0" locked="0" layoutInCell="0" allowOverlap="1" wp14:anchorId="279BA42D" wp14:editId="18F615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27" name="Picture 6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53440" behindDoc="0" locked="0" layoutInCell="0" allowOverlap="1" wp14:anchorId="33A0266D" wp14:editId="21EEEF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28" name="Picture 6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54464" behindDoc="0" locked="0" layoutInCell="0" allowOverlap="1" wp14:anchorId="66725AE5" wp14:editId="4C15F1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29" name="Picture 6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55488" behindDoc="0" locked="0" layoutInCell="0" allowOverlap="1" wp14:anchorId="00E6A9E3" wp14:editId="2C1029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30" name="Picture 6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56512" behindDoc="0" locked="0" layoutInCell="0" allowOverlap="1" wp14:anchorId="032744BA" wp14:editId="148437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31" name="Picture 6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57536" behindDoc="0" locked="0" layoutInCell="0" allowOverlap="1" wp14:anchorId="2F54D3BE" wp14:editId="644BDD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32" name="Picture 6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58560" behindDoc="0" locked="0" layoutInCell="0" allowOverlap="1" wp14:anchorId="4D8BC542" wp14:editId="061B66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33" name="Picture 6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59584" behindDoc="0" locked="0" layoutInCell="0" allowOverlap="1" wp14:anchorId="642F311E" wp14:editId="017C33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34" name="Picture 6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60608" behindDoc="0" locked="0" layoutInCell="0" allowOverlap="1" wp14:anchorId="14DA1D27" wp14:editId="0E9D10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35" name="Picture 6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61632" behindDoc="0" locked="0" layoutInCell="0" allowOverlap="1" wp14:anchorId="3A9B41B6" wp14:editId="7134B7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36" name="Picture 6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62656" behindDoc="0" locked="0" layoutInCell="0" allowOverlap="1" wp14:anchorId="0E630EAA" wp14:editId="09364B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37" name="Picture 6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63680" behindDoc="0" locked="0" layoutInCell="0" allowOverlap="1" wp14:anchorId="030B9779" wp14:editId="6EBE9E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38" name="Picture 6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64704" behindDoc="0" locked="0" layoutInCell="0" allowOverlap="1" wp14:anchorId="21CBC34C" wp14:editId="211004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39" name="Picture 6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65728" behindDoc="0" locked="0" layoutInCell="0" allowOverlap="1" wp14:anchorId="7E8BECDD" wp14:editId="590AD1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40" name="Picture 6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66752" behindDoc="0" locked="0" layoutInCell="0" allowOverlap="1" wp14:anchorId="0F0E0EF0" wp14:editId="295FCB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41" name="Picture 6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67776" behindDoc="0" locked="0" layoutInCell="0" allowOverlap="1" wp14:anchorId="5B045932" wp14:editId="50DEA6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42" name="Picture 6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68800" behindDoc="0" locked="0" layoutInCell="0" allowOverlap="1" wp14:anchorId="08B6FB84" wp14:editId="6EDB9E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43" name="Picture 6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69824" behindDoc="0" locked="0" layoutInCell="0" allowOverlap="1" wp14:anchorId="7A5D0431" wp14:editId="5D76CE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44" name="Picture 6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70848" behindDoc="0" locked="0" layoutInCell="0" allowOverlap="1" wp14:anchorId="31E48F75" wp14:editId="28603A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45" name="Picture 6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71872" behindDoc="0" locked="0" layoutInCell="0" allowOverlap="1" wp14:anchorId="0EB4B0D0" wp14:editId="44EFDC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46" name="Picture 6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72896" behindDoc="0" locked="0" layoutInCell="0" allowOverlap="1" wp14:anchorId="40D7CDEE" wp14:editId="32040C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47" name="Picture 60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73920" behindDoc="0" locked="0" layoutInCell="0" allowOverlap="1" wp14:anchorId="606C49DF" wp14:editId="355AE6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48" name="Picture 6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74944" behindDoc="0" locked="0" layoutInCell="0" allowOverlap="1" wp14:anchorId="7B513013" wp14:editId="74AE3A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49" name="Picture 6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75968" behindDoc="0" locked="0" layoutInCell="0" allowOverlap="1" wp14:anchorId="5B181B12" wp14:editId="46D374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50" name="Picture 6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76992" behindDoc="0" locked="0" layoutInCell="0" allowOverlap="1" wp14:anchorId="392B3E75" wp14:editId="4B07E4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51" name="Picture 6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78016" behindDoc="0" locked="0" layoutInCell="0" allowOverlap="1" wp14:anchorId="08CE10A1" wp14:editId="64609B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52" name="Picture 6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79040" behindDoc="0" locked="0" layoutInCell="0" allowOverlap="1" wp14:anchorId="69489A5E" wp14:editId="2156F8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53" name="Picture 6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80064" behindDoc="0" locked="0" layoutInCell="0" allowOverlap="1" wp14:anchorId="208C9187" wp14:editId="4BB7B0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54" name="Picture 6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81088" behindDoc="0" locked="0" layoutInCell="0" allowOverlap="1" wp14:anchorId="60FAEAC6" wp14:editId="150DAA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55" name="Picture 6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82112" behindDoc="0" locked="0" layoutInCell="0" allowOverlap="1" wp14:anchorId="4859E5F9" wp14:editId="3BD858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56" name="Picture 6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83136" behindDoc="0" locked="0" layoutInCell="0" allowOverlap="1" wp14:anchorId="75CBC8EF" wp14:editId="25E873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57" name="Picture 6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84160" behindDoc="0" locked="0" layoutInCell="0" allowOverlap="1" wp14:anchorId="61A31CDC" wp14:editId="499702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58" name="Picture 6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85184" behindDoc="0" locked="0" layoutInCell="0" allowOverlap="1" wp14:anchorId="41414BA0" wp14:editId="00FEFD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59" name="Picture 6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86208" behindDoc="0" locked="0" layoutInCell="0" allowOverlap="1" wp14:anchorId="5148A4C7" wp14:editId="6AE641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60" name="Picture 6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87232" behindDoc="0" locked="0" layoutInCell="0" allowOverlap="1" wp14:anchorId="1E68134B" wp14:editId="19B8D5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61" name="Picture 60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88256" behindDoc="0" locked="0" layoutInCell="0" allowOverlap="1" wp14:anchorId="62F3A8FB" wp14:editId="38A694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62" name="Picture 6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89280" behindDoc="0" locked="0" layoutInCell="0" allowOverlap="1" wp14:anchorId="69A57558" wp14:editId="0B93AA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63" name="Picture 60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90304" behindDoc="0" locked="0" layoutInCell="0" allowOverlap="1" wp14:anchorId="3B0F4185" wp14:editId="535165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64" name="Picture 60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91328" behindDoc="0" locked="0" layoutInCell="0" allowOverlap="1" wp14:anchorId="74B3C06D" wp14:editId="2EE9FC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65" name="Picture 6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92352" behindDoc="0" locked="0" layoutInCell="0" allowOverlap="1" wp14:anchorId="618D56AC" wp14:editId="0642E8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66" name="Picture 6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93376" behindDoc="0" locked="0" layoutInCell="0" allowOverlap="1" wp14:anchorId="4FDBF65D" wp14:editId="44873A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67" name="Picture 6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94400" behindDoc="0" locked="0" layoutInCell="0" allowOverlap="1" wp14:anchorId="12D3B699" wp14:editId="5F10C8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68" name="Picture 6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95424" behindDoc="0" locked="0" layoutInCell="0" allowOverlap="1" wp14:anchorId="21E00437" wp14:editId="2A0E83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69" name="Picture 6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96448" behindDoc="0" locked="0" layoutInCell="0" allowOverlap="1" wp14:anchorId="09CC37D6" wp14:editId="7A86CD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70" name="Picture 60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97472" behindDoc="0" locked="0" layoutInCell="0" allowOverlap="1" wp14:anchorId="207FFF63" wp14:editId="697533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71" name="Picture 6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98496" behindDoc="0" locked="0" layoutInCell="0" allowOverlap="1" wp14:anchorId="5050700C" wp14:editId="38E767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72" name="Picture 6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899520" behindDoc="0" locked="0" layoutInCell="0" allowOverlap="1" wp14:anchorId="208915AE" wp14:editId="461180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73" name="Picture 6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00544" behindDoc="0" locked="0" layoutInCell="0" allowOverlap="1" wp14:anchorId="286CB273" wp14:editId="6D06BE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74" name="Picture 6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01568" behindDoc="0" locked="0" layoutInCell="0" allowOverlap="1" wp14:anchorId="36C3E424" wp14:editId="141407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75" name="Picture 6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02592" behindDoc="0" locked="0" layoutInCell="0" allowOverlap="1" wp14:anchorId="5F7D262E" wp14:editId="5F2EAE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76" name="Picture 6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03616" behindDoc="0" locked="0" layoutInCell="0" allowOverlap="1" wp14:anchorId="1CEBD42F" wp14:editId="1E37CA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77" name="Picture 6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04640" behindDoc="0" locked="0" layoutInCell="0" allowOverlap="1" wp14:anchorId="5D715E69" wp14:editId="613FBA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78" name="Picture 6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05664" behindDoc="0" locked="0" layoutInCell="0" allowOverlap="1" wp14:anchorId="64DC4710" wp14:editId="719F18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79" name="Picture 6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06688" behindDoc="0" locked="0" layoutInCell="0" allowOverlap="1" wp14:anchorId="7F6DE30F" wp14:editId="35ACA9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80" name="Picture 6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07712" behindDoc="0" locked="0" layoutInCell="0" allowOverlap="1" wp14:anchorId="3BEE0D2D" wp14:editId="367C54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81" name="Picture 6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08736" behindDoc="0" locked="0" layoutInCell="0" allowOverlap="1" wp14:anchorId="5AB38B10" wp14:editId="34EADD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82" name="Picture 6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09760" behindDoc="0" locked="0" layoutInCell="0" allowOverlap="1" wp14:anchorId="31388972" wp14:editId="60FDB6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83" name="Picture 6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10784" behindDoc="0" locked="0" layoutInCell="0" allowOverlap="1" wp14:anchorId="00468FCC" wp14:editId="2E073B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84" name="Picture 6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11808" behindDoc="0" locked="0" layoutInCell="0" allowOverlap="1" wp14:anchorId="6693FE58" wp14:editId="569164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85" name="Picture 6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12832" behindDoc="0" locked="0" layoutInCell="0" allowOverlap="1" wp14:anchorId="22BA86D3" wp14:editId="68D321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86" name="Picture 6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13856" behindDoc="0" locked="0" layoutInCell="0" allowOverlap="1" wp14:anchorId="06C36999" wp14:editId="11B6BC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87" name="Picture 6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14880" behindDoc="0" locked="0" layoutInCell="0" allowOverlap="1" wp14:anchorId="2A71AF4A" wp14:editId="665E6D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88" name="Picture 6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15904" behindDoc="0" locked="0" layoutInCell="0" allowOverlap="1" wp14:anchorId="4F94A88C" wp14:editId="1512E0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89" name="Picture 6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16928" behindDoc="0" locked="0" layoutInCell="0" allowOverlap="1" wp14:anchorId="1047A997" wp14:editId="2841BC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90" name="Picture 60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17952" behindDoc="0" locked="0" layoutInCell="0" allowOverlap="1" wp14:anchorId="7CE59E3F" wp14:editId="0FF4C7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91" name="Picture 6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18976" behindDoc="0" locked="0" layoutInCell="0" allowOverlap="1" wp14:anchorId="3C881AB9" wp14:editId="4C760D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92" name="Picture 60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20000" behindDoc="0" locked="0" layoutInCell="0" allowOverlap="1" wp14:anchorId="68027FA4" wp14:editId="42E798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93" name="Picture 6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21024" behindDoc="0" locked="0" layoutInCell="0" allowOverlap="1" wp14:anchorId="49C9FCF7" wp14:editId="64FA5E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94" name="Picture 6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22048" behindDoc="0" locked="0" layoutInCell="0" allowOverlap="1" wp14:anchorId="74048AFA" wp14:editId="6D5498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95" name="Picture 6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23072" behindDoc="0" locked="0" layoutInCell="0" allowOverlap="1" wp14:anchorId="6176AD3D" wp14:editId="20E0E2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96" name="Picture 6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24096" behindDoc="0" locked="0" layoutInCell="0" allowOverlap="1" wp14:anchorId="6E70D7FA" wp14:editId="7A1A8A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97" name="Picture 6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25120" behindDoc="0" locked="0" layoutInCell="0" allowOverlap="1" wp14:anchorId="673B8F1E" wp14:editId="72EE50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98" name="Picture 6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26144" behindDoc="0" locked="0" layoutInCell="0" allowOverlap="1" wp14:anchorId="3B9A1ACC" wp14:editId="2202DA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099" name="Picture 6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27168" behindDoc="0" locked="0" layoutInCell="0" allowOverlap="1" wp14:anchorId="62740BAC" wp14:editId="18F0B5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00" name="Picture 6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28192" behindDoc="0" locked="0" layoutInCell="0" allowOverlap="1" wp14:anchorId="656A1ECD" wp14:editId="332C87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01" name="Picture 6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29216" behindDoc="0" locked="0" layoutInCell="0" allowOverlap="1" wp14:anchorId="4E664BD6" wp14:editId="45781C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02" name="Picture 6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30240" behindDoc="0" locked="0" layoutInCell="0" allowOverlap="1" wp14:anchorId="2BFB3F57" wp14:editId="60B9B4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03" name="Picture 6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31264" behindDoc="0" locked="0" layoutInCell="0" allowOverlap="1" wp14:anchorId="4F58739B" wp14:editId="0F57E8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04" name="Picture 6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32288" behindDoc="0" locked="0" layoutInCell="0" allowOverlap="1" wp14:anchorId="3A733BF9" wp14:editId="71D0A4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05" name="Picture 6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33312" behindDoc="0" locked="0" layoutInCell="0" allowOverlap="1" wp14:anchorId="6C4AB69F" wp14:editId="094CE5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06" name="Picture 6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34336" behindDoc="0" locked="0" layoutInCell="0" allowOverlap="1" wp14:anchorId="65FCF8B8" wp14:editId="34DE9D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07" name="Picture 6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35360" behindDoc="0" locked="0" layoutInCell="0" allowOverlap="1" wp14:anchorId="5B4C7470" wp14:editId="1F1BD7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08" name="Picture 6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36384" behindDoc="0" locked="0" layoutInCell="0" allowOverlap="1" wp14:anchorId="0A173E23" wp14:editId="38B781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09" name="Picture 6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37408" behindDoc="0" locked="0" layoutInCell="0" allowOverlap="1" wp14:anchorId="72F7D10C" wp14:editId="281BA0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10" name="Picture 6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38432" behindDoc="0" locked="0" layoutInCell="0" allowOverlap="1" wp14:anchorId="46E7A64F" wp14:editId="3FE3FD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11" name="Picture 6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39456" behindDoc="0" locked="0" layoutInCell="0" allowOverlap="1" wp14:anchorId="2883677D" wp14:editId="5425E8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12" name="Picture 6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40480" behindDoc="0" locked="0" layoutInCell="0" allowOverlap="1" wp14:anchorId="4D5AF1A9" wp14:editId="34F5B3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13" name="Picture 6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41504" behindDoc="0" locked="0" layoutInCell="0" allowOverlap="1" wp14:anchorId="50F68CFA" wp14:editId="1D8B41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14" name="Picture 6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42528" behindDoc="0" locked="0" layoutInCell="0" allowOverlap="1" wp14:anchorId="0264DCBB" wp14:editId="72749D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15" name="Picture 6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43552" behindDoc="0" locked="0" layoutInCell="0" allowOverlap="1" wp14:anchorId="7ED82BE1" wp14:editId="461841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16" name="Picture 6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44576" behindDoc="0" locked="0" layoutInCell="0" allowOverlap="1" wp14:anchorId="2B90528C" wp14:editId="5ABB7C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17" name="Picture 6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45600" behindDoc="0" locked="0" layoutInCell="0" allowOverlap="1" wp14:anchorId="65A265CD" wp14:editId="222846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18" name="Picture 6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46624" behindDoc="0" locked="0" layoutInCell="0" allowOverlap="1" wp14:anchorId="7E21006E" wp14:editId="531A6C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19" name="Picture 6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47648" behindDoc="0" locked="0" layoutInCell="0" allowOverlap="1" wp14:anchorId="37B5E4A0" wp14:editId="5810B0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20" name="Picture 6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48672" behindDoc="0" locked="0" layoutInCell="0" allowOverlap="1" wp14:anchorId="135E9104" wp14:editId="2DEE01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21" name="Picture 6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49696" behindDoc="0" locked="0" layoutInCell="0" allowOverlap="1" wp14:anchorId="1EC7C38E" wp14:editId="70A5ED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22" name="Picture 6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50720" behindDoc="0" locked="0" layoutInCell="0" allowOverlap="1" wp14:anchorId="288BF28A" wp14:editId="1BE471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23" name="Picture 6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51744" behindDoc="0" locked="0" layoutInCell="0" allowOverlap="1" wp14:anchorId="25EF6F64" wp14:editId="6D910A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24" name="Picture 6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52768" behindDoc="0" locked="0" layoutInCell="0" allowOverlap="1" wp14:anchorId="70505D0E" wp14:editId="560EDB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25" name="Picture 6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53792" behindDoc="0" locked="0" layoutInCell="0" allowOverlap="1" wp14:anchorId="13038E88" wp14:editId="0A7FAC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26" name="Picture 6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54816" behindDoc="0" locked="0" layoutInCell="0" allowOverlap="1" wp14:anchorId="5F190E48" wp14:editId="5F45BD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27" name="Picture 6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55840" behindDoc="0" locked="0" layoutInCell="0" allowOverlap="1" wp14:anchorId="117E977E" wp14:editId="408676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28" name="Picture 6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56864" behindDoc="0" locked="0" layoutInCell="0" allowOverlap="1" wp14:anchorId="01702EB6" wp14:editId="47BC9C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29" name="Picture 6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57888" behindDoc="0" locked="0" layoutInCell="0" allowOverlap="1" wp14:anchorId="29CC2CDF" wp14:editId="18E234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30" name="Picture 6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58912" behindDoc="0" locked="0" layoutInCell="0" allowOverlap="1" wp14:anchorId="39075214" wp14:editId="68E493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31" name="Picture 6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59936" behindDoc="0" locked="0" layoutInCell="0" allowOverlap="1" wp14:anchorId="240D6E9B" wp14:editId="3258FE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32" name="Picture 6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60960" behindDoc="0" locked="0" layoutInCell="0" allowOverlap="1" wp14:anchorId="1B1B3A2C" wp14:editId="7E9364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33" name="Picture 6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61984" behindDoc="0" locked="0" layoutInCell="0" allowOverlap="1" wp14:anchorId="7777FDE6" wp14:editId="515446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34" name="Picture 6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63008" behindDoc="0" locked="0" layoutInCell="0" allowOverlap="1" wp14:anchorId="2928713B" wp14:editId="0F8CAD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35" name="Picture 6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64032" behindDoc="0" locked="0" layoutInCell="0" allowOverlap="1" wp14:anchorId="22DA12B8" wp14:editId="230CE6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36" name="Picture 6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65056" behindDoc="0" locked="0" layoutInCell="0" allowOverlap="1" wp14:anchorId="4101E489" wp14:editId="00A928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37" name="Picture 6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66080" behindDoc="0" locked="0" layoutInCell="0" allowOverlap="1" wp14:anchorId="747DAA3B" wp14:editId="13F899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38" name="Picture 6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67104" behindDoc="0" locked="0" layoutInCell="0" allowOverlap="1" wp14:anchorId="432DBF4C" wp14:editId="4D109A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39" name="Picture 6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68128" behindDoc="0" locked="0" layoutInCell="0" allowOverlap="1" wp14:anchorId="11109727" wp14:editId="448368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40" name="Picture 6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69152" behindDoc="0" locked="0" layoutInCell="0" allowOverlap="1" wp14:anchorId="0047B6A5" wp14:editId="5A3678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41" name="Picture 6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70176" behindDoc="0" locked="0" layoutInCell="0" allowOverlap="1" wp14:anchorId="76C9597C" wp14:editId="257AE6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42" name="Picture 6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71200" behindDoc="0" locked="0" layoutInCell="0" allowOverlap="1" wp14:anchorId="76E111EC" wp14:editId="33798C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43" name="Picture 6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72224" behindDoc="0" locked="0" layoutInCell="0" allowOverlap="1" wp14:anchorId="59160809" wp14:editId="3D3F16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44" name="Picture 6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973248" behindDoc="0" locked="0" layoutInCell="0" allowOverlap="1" wp14:anchorId="38507ABC" wp14:editId="028146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6145" name="Picture 6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3757" w:rsidRPr="00DE2D1B" w:rsidRDefault="00933757" w:rsidP="00933757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6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5/22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5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26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933757" w:rsidRPr="00DE2D1B" w:rsidTr="00E700FD">
        <w:trPr>
          <w:trHeight w:val="260"/>
        </w:trPr>
        <w:tc>
          <w:tcPr>
            <w:tcW w:w="1380" w:type="dxa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933757" w:rsidRPr="00DE2D1B" w:rsidTr="00E700FD">
        <w:trPr>
          <w:trHeight w:val="720"/>
        </w:trPr>
        <w:tc>
          <w:tcPr>
            <w:tcW w:w="1380" w:type="dxa"/>
            <w:vMerge w:val="restart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making inferences and drawing conclusions.</w:t>
            </w:r>
          </w:p>
        </w:tc>
        <w:tc>
          <w:tcPr>
            <w:tcW w:w="136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933757" w:rsidRDefault="00933757" w:rsidP="00E700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s</w:t>
            </w:r>
          </w:p>
          <w:p w:rsidR="00933757" w:rsidRDefault="00933757" w:rsidP="00E700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</w:p>
        </w:tc>
      </w:tr>
      <w:tr w:rsidR="00933757" w:rsidRPr="00DE2D1B" w:rsidTr="00E700FD">
        <w:trPr>
          <w:trHeight w:val="64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 will answer reading warm ups.</w:t>
            </w:r>
          </w:p>
        </w:tc>
        <w:tc>
          <w:tcPr>
            <w:tcW w:w="1360" w:type="dxa"/>
            <w:vMerge/>
          </w:tcPr>
          <w:p w:rsidR="00933757" w:rsidRPr="008F0816" w:rsidRDefault="00933757" w:rsidP="00E700FD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</w:p>
        </w:tc>
      </w:tr>
      <w:tr w:rsidR="00933757" w:rsidRPr="00DE2D1B" w:rsidTr="00E700FD">
        <w:trPr>
          <w:trHeight w:val="30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933757" w:rsidRPr="00850967" w:rsidRDefault="00933757" w:rsidP="00E700FD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Action Magazine articles.</w:t>
            </w:r>
          </w:p>
        </w:tc>
        <w:tc>
          <w:tcPr>
            <w:tcW w:w="13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933757" w:rsidRPr="00DE2D1B" w:rsidTr="00E700FD">
        <w:trPr>
          <w:trHeight w:val="52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933757" w:rsidRPr="00DE2D1B" w:rsidTr="00E700FD">
        <w:trPr>
          <w:trHeight w:val="80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933757" w:rsidRPr="008F0816" w:rsidRDefault="00933757" w:rsidP="00E700FD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</w:p>
        </w:tc>
      </w:tr>
      <w:tr w:rsidR="00933757" w:rsidRPr="00DE2D1B" w:rsidTr="00E700FD">
        <w:trPr>
          <w:trHeight w:val="2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933757" w:rsidRPr="00850967" w:rsidRDefault="00933757" w:rsidP="00E700FD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swer comprehension questions.</w:t>
            </w:r>
          </w:p>
        </w:tc>
        <w:tc>
          <w:tcPr>
            <w:tcW w:w="3660" w:type="dxa"/>
            <w:gridSpan w:val="2"/>
          </w:tcPr>
          <w:p w:rsidR="00933757" w:rsidRPr="008F0816" w:rsidRDefault="00933757" w:rsidP="00E700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933757" w:rsidRPr="00DE2D1B" w:rsidTr="00E700FD">
        <w:trPr>
          <w:trHeight w:val="4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933757" w:rsidRPr="008F0816" w:rsidRDefault="00933757" w:rsidP="00E700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Discussing; practice reading fluency</w:t>
            </w:r>
          </w:p>
        </w:tc>
      </w:tr>
      <w:tr w:rsidR="00933757" w:rsidRPr="00DE2D1B" w:rsidTr="00E700FD">
        <w:trPr>
          <w:trHeight w:val="260"/>
        </w:trPr>
        <w:tc>
          <w:tcPr>
            <w:tcW w:w="1380" w:type="dxa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933757" w:rsidRPr="00DE2D1B" w:rsidTr="00E700FD">
        <w:trPr>
          <w:trHeight w:val="260"/>
        </w:trPr>
        <w:tc>
          <w:tcPr>
            <w:tcW w:w="1380" w:type="dxa"/>
            <w:vMerge w:val="restart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making inferences and drawing conclusions.</w:t>
            </w:r>
          </w:p>
        </w:tc>
        <w:tc>
          <w:tcPr>
            <w:tcW w:w="136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933757" w:rsidRDefault="00933757" w:rsidP="00E700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s</w:t>
            </w:r>
          </w:p>
          <w:p w:rsidR="00933757" w:rsidRDefault="00933757" w:rsidP="00E700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</w:p>
        </w:tc>
      </w:tr>
      <w:tr w:rsidR="00933757" w:rsidRPr="00DE2D1B" w:rsidTr="00E700FD">
        <w:trPr>
          <w:trHeight w:val="8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Student will answer reading warm ups.</w:t>
            </w:r>
          </w:p>
        </w:tc>
        <w:tc>
          <w:tcPr>
            <w:tcW w:w="136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</w:p>
        </w:tc>
      </w:tr>
      <w:tr w:rsidR="00933757" w:rsidRPr="00DE2D1B" w:rsidTr="00E700FD">
        <w:trPr>
          <w:trHeight w:val="8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933757" w:rsidRPr="00850967" w:rsidRDefault="00933757" w:rsidP="00E700FD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Action Magazine articles.</w:t>
            </w:r>
          </w:p>
        </w:tc>
        <w:tc>
          <w:tcPr>
            <w:tcW w:w="13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933757" w:rsidRPr="00DE2D1B" w:rsidTr="00E700FD">
        <w:trPr>
          <w:trHeight w:val="45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933757" w:rsidRPr="00DE2D1B" w:rsidTr="00E700FD">
        <w:trPr>
          <w:trHeight w:val="52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</w:tr>
      <w:tr w:rsidR="00933757" w:rsidRPr="00DE2D1B" w:rsidTr="00E700FD">
        <w:trPr>
          <w:trHeight w:val="32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933757" w:rsidRPr="00850967" w:rsidRDefault="00933757" w:rsidP="00E700FD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swer comprehension questions.</w:t>
            </w:r>
          </w:p>
        </w:tc>
        <w:tc>
          <w:tcPr>
            <w:tcW w:w="3660" w:type="dxa"/>
            <w:gridSpan w:val="2"/>
          </w:tcPr>
          <w:p w:rsidR="00933757" w:rsidRPr="008F0816" w:rsidRDefault="00933757" w:rsidP="00E700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933757" w:rsidRPr="00DE2D1B" w:rsidTr="00E700FD">
        <w:trPr>
          <w:trHeight w:val="2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933757" w:rsidRPr="00DE2D1B" w:rsidRDefault="00933757" w:rsidP="00E700FD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Discussing; practice reading fluency</w:t>
            </w:r>
          </w:p>
        </w:tc>
      </w:tr>
      <w:tr w:rsidR="00933757" w:rsidRPr="00DE2D1B" w:rsidTr="00E700FD">
        <w:trPr>
          <w:trHeight w:val="260"/>
        </w:trPr>
        <w:tc>
          <w:tcPr>
            <w:tcW w:w="1380" w:type="dxa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933757" w:rsidRPr="00DE2D1B" w:rsidTr="00E700FD">
        <w:trPr>
          <w:trHeight w:val="860"/>
        </w:trPr>
        <w:tc>
          <w:tcPr>
            <w:tcW w:w="1380" w:type="dxa"/>
            <w:vMerge w:val="restart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 xml:space="preserve">Times - 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lastRenderedPageBreak/>
              <w:t>Learning Targets</w:t>
            </w:r>
          </w:p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lastRenderedPageBreak/>
              <w:t>Students will practice making inferences and drawing conclusions.</w:t>
            </w:r>
          </w:p>
        </w:tc>
        <w:tc>
          <w:tcPr>
            <w:tcW w:w="136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7.5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8.5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933757" w:rsidRDefault="00933757" w:rsidP="00E700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lastRenderedPageBreak/>
              <w:t>Reading Warm Ups</w:t>
            </w:r>
          </w:p>
          <w:p w:rsidR="00933757" w:rsidRDefault="00933757" w:rsidP="00E700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lastRenderedPageBreak/>
              <w:t>Action Magazine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</w:p>
        </w:tc>
      </w:tr>
      <w:tr w:rsidR="00933757" w:rsidRPr="00DE2D1B" w:rsidTr="00E700FD">
        <w:trPr>
          <w:trHeight w:val="8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Student will answer reading warm ups.</w:t>
            </w:r>
          </w:p>
        </w:tc>
        <w:tc>
          <w:tcPr>
            <w:tcW w:w="136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</w:p>
        </w:tc>
      </w:tr>
      <w:tr w:rsidR="00933757" w:rsidRPr="00DE2D1B" w:rsidTr="00E700FD">
        <w:trPr>
          <w:trHeight w:val="30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933757" w:rsidRPr="00850967" w:rsidRDefault="00933757" w:rsidP="00E700FD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Action Magazine articles.</w:t>
            </w:r>
          </w:p>
        </w:tc>
        <w:tc>
          <w:tcPr>
            <w:tcW w:w="13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933757" w:rsidRPr="00DE2D1B" w:rsidTr="00E700FD">
        <w:trPr>
          <w:trHeight w:val="52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933757" w:rsidRPr="00DE2D1B" w:rsidTr="00E700FD">
        <w:trPr>
          <w:trHeight w:val="8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</w:tr>
      <w:tr w:rsidR="00933757" w:rsidRPr="00DE2D1B" w:rsidTr="00E700FD">
        <w:trPr>
          <w:trHeight w:val="32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933757" w:rsidRPr="00850967" w:rsidRDefault="00933757" w:rsidP="00E700FD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swer comprehension questions.</w:t>
            </w:r>
          </w:p>
        </w:tc>
        <w:tc>
          <w:tcPr>
            <w:tcW w:w="3660" w:type="dxa"/>
            <w:gridSpan w:val="2"/>
          </w:tcPr>
          <w:p w:rsidR="00933757" w:rsidRPr="008F0816" w:rsidRDefault="00933757" w:rsidP="00E700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933757" w:rsidRPr="00DE2D1B" w:rsidTr="00E700FD">
        <w:trPr>
          <w:trHeight w:val="42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933757" w:rsidRPr="007F5FC6" w:rsidRDefault="00933757" w:rsidP="00E700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Discussing; practice reading fluency</w:t>
            </w:r>
          </w:p>
        </w:tc>
      </w:tr>
      <w:tr w:rsidR="00933757" w:rsidRPr="00DE2D1B" w:rsidTr="00E700FD">
        <w:trPr>
          <w:trHeight w:val="260"/>
        </w:trPr>
        <w:tc>
          <w:tcPr>
            <w:tcW w:w="1380" w:type="dxa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933757" w:rsidRPr="00DE2D1B" w:rsidTr="00E700FD">
        <w:trPr>
          <w:trHeight w:val="860"/>
        </w:trPr>
        <w:tc>
          <w:tcPr>
            <w:tcW w:w="1380" w:type="dxa"/>
            <w:vMerge w:val="restart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making inferences and drawing conclusions.</w:t>
            </w:r>
          </w:p>
        </w:tc>
        <w:tc>
          <w:tcPr>
            <w:tcW w:w="136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933757" w:rsidRDefault="00933757" w:rsidP="00E700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s</w:t>
            </w:r>
          </w:p>
          <w:p w:rsidR="00933757" w:rsidRDefault="00933757" w:rsidP="00E700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</w:p>
        </w:tc>
      </w:tr>
      <w:tr w:rsidR="00933757" w:rsidRPr="00DE2D1B" w:rsidTr="00E700FD">
        <w:trPr>
          <w:trHeight w:val="8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Student will answer reading warm ups.</w:t>
            </w:r>
          </w:p>
        </w:tc>
        <w:tc>
          <w:tcPr>
            <w:tcW w:w="136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</w:p>
        </w:tc>
      </w:tr>
      <w:tr w:rsidR="00933757" w:rsidRPr="00DE2D1B" w:rsidTr="00E700FD">
        <w:trPr>
          <w:trHeight w:val="30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933757" w:rsidRPr="00850967" w:rsidRDefault="00933757" w:rsidP="00E700FD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Action Magazine articles.</w:t>
            </w:r>
          </w:p>
        </w:tc>
        <w:tc>
          <w:tcPr>
            <w:tcW w:w="13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933757" w:rsidRPr="00DE2D1B" w:rsidTr="00E700FD">
        <w:trPr>
          <w:trHeight w:val="52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933757" w:rsidRPr="00DE2D1B" w:rsidTr="00E700FD">
        <w:trPr>
          <w:trHeight w:val="8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</w:tr>
      <w:tr w:rsidR="00933757" w:rsidRPr="00DE2D1B" w:rsidTr="00E700FD">
        <w:trPr>
          <w:trHeight w:val="2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933757" w:rsidRPr="00850967" w:rsidRDefault="00933757" w:rsidP="00E700FD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swer comprehension questions.</w:t>
            </w:r>
          </w:p>
        </w:tc>
        <w:tc>
          <w:tcPr>
            <w:tcW w:w="3660" w:type="dxa"/>
            <w:gridSpan w:val="2"/>
          </w:tcPr>
          <w:p w:rsidR="00933757" w:rsidRPr="008F0816" w:rsidRDefault="00933757" w:rsidP="00E700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933757" w:rsidRPr="00DE2D1B" w:rsidTr="00E700FD">
        <w:trPr>
          <w:trHeight w:val="48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33757" w:rsidRPr="00DE2D1B" w:rsidRDefault="00933757" w:rsidP="00E700FD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933757" w:rsidRPr="00DE2D1B" w:rsidRDefault="00933757" w:rsidP="00E700FD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Discussing; practice reading fluency</w:t>
            </w:r>
          </w:p>
        </w:tc>
      </w:tr>
      <w:tr w:rsidR="00933757" w:rsidRPr="00DE2D1B" w:rsidTr="00E700FD">
        <w:trPr>
          <w:trHeight w:val="260"/>
        </w:trPr>
        <w:tc>
          <w:tcPr>
            <w:tcW w:w="1380" w:type="dxa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933757" w:rsidRPr="008F0816" w:rsidTr="00E700FD">
        <w:trPr>
          <w:trHeight w:val="860"/>
        </w:trPr>
        <w:tc>
          <w:tcPr>
            <w:tcW w:w="1380" w:type="dxa"/>
            <w:vMerge w:val="restart"/>
          </w:tcPr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</w:t>
            </w:r>
          </w:p>
        </w:tc>
      </w:tr>
      <w:tr w:rsidR="00933757" w:rsidRPr="00DE2D1B" w:rsidTr="00E700FD">
        <w:trPr>
          <w:trHeight w:val="8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lastRenderedPageBreak/>
              <w:t>Practice answering a reading warm up</w:t>
            </w:r>
          </w:p>
        </w:tc>
        <w:tc>
          <w:tcPr>
            <w:tcW w:w="136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</w:p>
        </w:tc>
      </w:tr>
      <w:tr w:rsidR="00933757" w:rsidRPr="008F0816" w:rsidTr="00E700FD">
        <w:trPr>
          <w:trHeight w:val="30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933757" w:rsidRPr="0024598F" w:rsidRDefault="00933757" w:rsidP="00E700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Teacher will facilitate a learning game </w:t>
            </w:r>
          </w:p>
        </w:tc>
        <w:tc>
          <w:tcPr>
            <w:tcW w:w="13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933757" w:rsidRPr="00DE2D1B" w:rsidTr="00E700FD">
        <w:trPr>
          <w:trHeight w:val="52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933757" w:rsidRPr="008F0816" w:rsidRDefault="00933757" w:rsidP="00E700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933757" w:rsidRPr="00DE2D1B" w:rsidRDefault="00933757" w:rsidP="00E700FD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933757" w:rsidRPr="00DE2D1B" w:rsidTr="00E700FD">
        <w:trPr>
          <w:trHeight w:val="8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933757" w:rsidRPr="00DE2D1B" w:rsidRDefault="00933757" w:rsidP="00E700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</w:tr>
      <w:tr w:rsidR="00933757" w:rsidRPr="008F0816" w:rsidTr="00E700FD">
        <w:trPr>
          <w:trHeight w:val="26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33757" w:rsidRPr="008F0816" w:rsidRDefault="00933757" w:rsidP="00E700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933757" w:rsidRPr="00850967" w:rsidRDefault="00933757" w:rsidP="00E700FD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participate in a learning game</w:t>
            </w:r>
          </w:p>
        </w:tc>
        <w:tc>
          <w:tcPr>
            <w:tcW w:w="3660" w:type="dxa"/>
            <w:gridSpan w:val="2"/>
          </w:tcPr>
          <w:p w:rsidR="00933757" w:rsidRPr="008F0816" w:rsidRDefault="00933757" w:rsidP="00E700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933757" w:rsidRPr="00DE2D1B" w:rsidTr="00E700FD">
        <w:trPr>
          <w:trHeight w:val="480"/>
        </w:trPr>
        <w:tc>
          <w:tcPr>
            <w:tcW w:w="1380" w:type="dxa"/>
            <w:vMerge/>
          </w:tcPr>
          <w:p w:rsidR="00933757" w:rsidRPr="00DE2D1B" w:rsidRDefault="00933757" w:rsidP="00E700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33757" w:rsidRPr="00DE2D1B" w:rsidRDefault="00933757" w:rsidP="00E700FD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933757" w:rsidRPr="00DE2D1B" w:rsidRDefault="00933757" w:rsidP="00E700FD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</w:tbl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933757" w:rsidRDefault="00933757" w:rsidP="008C772E">
      <w:pPr>
        <w:rPr>
          <w:rFonts w:eastAsia="Times New Roman"/>
          <w:b/>
          <w:sz w:val="24"/>
          <w:szCs w:val="24"/>
        </w:rPr>
      </w:pPr>
    </w:p>
    <w:p w:rsidR="008C772E" w:rsidRPr="00DE2D1B" w:rsidRDefault="008C772E" w:rsidP="008C772E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48960" behindDoc="0" locked="0" layoutInCell="0" allowOverlap="1" wp14:anchorId="1930A4F6" wp14:editId="7A352B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34" name="Picture 5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49984" behindDoc="0" locked="0" layoutInCell="0" allowOverlap="1" wp14:anchorId="64C4B946" wp14:editId="6A04B1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35" name="Picture 5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51008" behindDoc="0" locked="0" layoutInCell="0" allowOverlap="1" wp14:anchorId="5117C498" wp14:editId="17DDC9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36" name="Picture 5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52032" behindDoc="0" locked="0" layoutInCell="0" allowOverlap="1" wp14:anchorId="32944585" wp14:editId="7D3BDD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37" name="Picture 5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53056" behindDoc="0" locked="0" layoutInCell="0" allowOverlap="1" wp14:anchorId="7C9C1E7A" wp14:editId="0C4A17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38" name="Picture 5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54080" behindDoc="0" locked="0" layoutInCell="0" allowOverlap="1" wp14:anchorId="117DC3BF" wp14:editId="20CB23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39" name="Picture 5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55104" behindDoc="0" locked="0" layoutInCell="0" allowOverlap="1" wp14:anchorId="2C120078" wp14:editId="49A8C4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40" name="Picture 5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56128" behindDoc="0" locked="0" layoutInCell="0" allowOverlap="1" wp14:anchorId="6A78D2DE" wp14:editId="383E87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41" name="Picture 5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57152" behindDoc="0" locked="0" layoutInCell="0" allowOverlap="1" wp14:anchorId="51D8BFEE" wp14:editId="0347E1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42" name="Picture 5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58176" behindDoc="0" locked="0" layoutInCell="0" allowOverlap="1" wp14:anchorId="7792B160" wp14:editId="51ABAC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43" name="Picture 5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59200" behindDoc="0" locked="0" layoutInCell="0" allowOverlap="1" wp14:anchorId="4201FE5A" wp14:editId="6187A4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44" name="Picture 5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60224" behindDoc="0" locked="0" layoutInCell="0" allowOverlap="1" wp14:anchorId="2BAF5862" wp14:editId="00DE60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45" name="Picture 5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61248" behindDoc="0" locked="0" layoutInCell="0" allowOverlap="1" wp14:anchorId="6E24F6C1" wp14:editId="1B1B31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46" name="Picture 5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62272" behindDoc="0" locked="0" layoutInCell="0" allowOverlap="1" wp14:anchorId="7D52ECEC" wp14:editId="71581D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47" name="Picture 5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63296" behindDoc="0" locked="0" layoutInCell="0" allowOverlap="1" wp14:anchorId="5C69380A" wp14:editId="4B97B7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48" name="Picture 5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64320" behindDoc="0" locked="0" layoutInCell="0" allowOverlap="1" wp14:anchorId="16663649" wp14:editId="6A3D51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49" name="Picture 5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65344" behindDoc="0" locked="0" layoutInCell="0" allowOverlap="1" wp14:anchorId="4D5E4B2F" wp14:editId="35772F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50" name="Picture 5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66368" behindDoc="0" locked="0" layoutInCell="0" allowOverlap="1" wp14:anchorId="3853068A" wp14:editId="642EB9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51" name="Picture 5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67392" behindDoc="0" locked="0" layoutInCell="0" allowOverlap="1" wp14:anchorId="6F8C1D2D" wp14:editId="6D4849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52" name="Picture 5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68416" behindDoc="0" locked="0" layoutInCell="0" allowOverlap="1" wp14:anchorId="0932BADF" wp14:editId="7A37A0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53" name="Picture 5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69440" behindDoc="0" locked="0" layoutInCell="0" allowOverlap="1" wp14:anchorId="432497FB" wp14:editId="6DE75E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54" name="Picture 5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70464" behindDoc="0" locked="0" layoutInCell="0" allowOverlap="1" wp14:anchorId="6030EB9B" wp14:editId="4FCB86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55" name="Picture 5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71488" behindDoc="0" locked="0" layoutInCell="0" allowOverlap="1" wp14:anchorId="4E042855" wp14:editId="108C36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56" name="Picture 5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72512" behindDoc="0" locked="0" layoutInCell="0" allowOverlap="1" wp14:anchorId="6E20E0DF" wp14:editId="7E5FB4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57" name="Picture 5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73536" behindDoc="0" locked="0" layoutInCell="0" allowOverlap="1" wp14:anchorId="388E768F" wp14:editId="4C672F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58" name="Picture 5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74560" behindDoc="0" locked="0" layoutInCell="0" allowOverlap="1" wp14:anchorId="2D9CF6FC" wp14:editId="79BBF4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59" name="Picture 5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75584" behindDoc="0" locked="0" layoutInCell="0" allowOverlap="1" wp14:anchorId="3A8E2350" wp14:editId="79ED7B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60" name="Picture 5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76608" behindDoc="0" locked="0" layoutInCell="0" allowOverlap="1" wp14:anchorId="26A0C8AA" wp14:editId="013EED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61" name="Picture 5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77632" behindDoc="0" locked="0" layoutInCell="0" allowOverlap="1" wp14:anchorId="662A8691" wp14:editId="087949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62" name="Picture 5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78656" behindDoc="0" locked="0" layoutInCell="0" allowOverlap="1" wp14:anchorId="3007D2EF" wp14:editId="3733E8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63" name="Picture 5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79680" behindDoc="0" locked="0" layoutInCell="0" allowOverlap="1" wp14:anchorId="5D696482" wp14:editId="2F41BC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64" name="Picture 5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80704" behindDoc="0" locked="0" layoutInCell="0" allowOverlap="1" wp14:anchorId="07DCC1E0" wp14:editId="3B0652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65" name="Picture 5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81728" behindDoc="0" locked="0" layoutInCell="0" allowOverlap="1" wp14:anchorId="7C91B4A2" wp14:editId="7CCBB3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66" name="Picture 5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82752" behindDoc="0" locked="0" layoutInCell="0" allowOverlap="1" wp14:anchorId="2DB89B09" wp14:editId="1E2082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67" name="Picture 5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83776" behindDoc="0" locked="0" layoutInCell="0" allowOverlap="1" wp14:anchorId="602C3DD8" wp14:editId="1C4D60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68" name="Picture 5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84800" behindDoc="0" locked="0" layoutInCell="0" allowOverlap="1" wp14:anchorId="5F89A625" wp14:editId="3EB7CB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69" name="Picture 56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85824" behindDoc="0" locked="0" layoutInCell="0" allowOverlap="1" wp14:anchorId="2C08F8EE" wp14:editId="6F427C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70" name="Picture 5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86848" behindDoc="0" locked="0" layoutInCell="0" allowOverlap="1" wp14:anchorId="64C17DB3" wp14:editId="6E0038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71" name="Picture 5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87872" behindDoc="0" locked="0" layoutInCell="0" allowOverlap="1" wp14:anchorId="19727C5A" wp14:editId="58193C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72" name="Picture 5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88896" behindDoc="0" locked="0" layoutInCell="0" allowOverlap="1" wp14:anchorId="5B31B523" wp14:editId="1CFEEE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73" name="Picture 5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89920" behindDoc="0" locked="0" layoutInCell="0" allowOverlap="1" wp14:anchorId="7B230944" wp14:editId="0A2780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74" name="Picture 5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90944" behindDoc="0" locked="0" layoutInCell="0" allowOverlap="1" wp14:anchorId="286A0571" wp14:editId="065F89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75" name="Picture 5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91968" behindDoc="0" locked="0" layoutInCell="0" allowOverlap="1" wp14:anchorId="1A18CE9A" wp14:editId="44BAA3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76" name="Picture 5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92992" behindDoc="0" locked="0" layoutInCell="0" allowOverlap="1" wp14:anchorId="471EDF6E" wp14:editId="066E63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77" name="Picture 5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94016" behindDoc="0" locked="0" layoutInCell="0" allowOverlap="1" wp14:anchorId="53F80F22" wp14:editId="6E696C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78" name="Picture 5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95040" behindDoc="0" locked="0" layoutInCell="0" allowOverlap="1" wp14:anchorId="5D7E2D69" wp14:editId="4CA0F4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79" name="Picture 5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96064" behindDoc="0" locked="0" layoutInCell="0" allowOverlap="1" wp14:anchorId="55CC01E8" wp14:editId="0E7204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80" name="Picture 5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97088" behindDoc="0" locked="0" layoutInCell="0" allowOverlap="1" wp14:anchorId="4731551F" wp14:editId="4A9B61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81" name="Picture 5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98112" behindDoc="0" locked="0" layoutInCell="0" allowOverlap="1" wp14:anchorId="45E51591" wp14:editId="007929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82" name="Picture 5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99136" behindDoc="0" locked="0" layoutInCell="0" allowOverlap="1" wp14:anchorId="434C2E8B" wp14:editId="5CA252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83" name="Picture 5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00160" behindDoc="0" locked="0" layoutInCell="0" allowOverlap="1" wp14:anchorId="5A3E336A" wp14:editId="1F4758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84" name="Picture 5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01184" behindDoc="0" locked="0" layoutInCell="0" allowOverlap="1" wp14:anchorId="0F2879E4" wp14:editId="1ED8D9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85" name="Picture 5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02208" behindDoc="0" locked="0" layoutInCell="0" allowOverlap="1" wp14:anchorId="0017FE89" wp14:editId="338C8C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86" name="Picture 5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03232" behindDoc="0" locked="0" layoutInCell="0" allowOverlap="1" wp14:anchorId="31EDAC8D" wp14:editId="060165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87" name="Picture 5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04256" behindDoc="0" locked="0" layoutInCell="0" allowOverlap="1" wp14:anchorId="7EAF3019" wp14:editId="21D51F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88" name="Picture 5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05280" behindDoc="0" locked="0" layoutInCell="0" allowOverlap="1" wp14:anchorId="0825507C" wp14:editId="1A8D4B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89" name="Picture 5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06304" behindDoc="0" locked="0" layoutInCell="0" allowOverlap="1" wp14:anchorId="398D153E" wp14:editId="7474C5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90" name="Picture 5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07328" behindDoc="0" locked="0" layoutInCell="0" allowOverlap="1" wp14:anchorId="3EC73254" wp14:editId="7AE295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91" name="Picture 5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08352" behindDoc="0" locked="0" layoutInCell="0" allowOverlap="1" wp14:anchorId="619BEE7D" wp14:editId="36191C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92" name="Picture 5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09376" behindDoc="0" locked="0" layoutInCell="0" allowOverlap="1" wp14:anchorId="7C554AF3" wp14:editId="6F2949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93" name="Picture 5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10400" behindDoc="0" locked="0" layoutInCell="0" allowOverlap="1" wp14:anchorId="1DFAA159" wp14:editId="330C90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94" name="Picture 5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11424" behindDoc="0" locked="0" layoutInCell="0" allowOverlap="1" wp14:anchorId="04123410" wp14:editId="4963FE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95" name="Picture 5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12448" behindDoc="0" locked="0" layoutInCell="0" allowOverlap="1" wp14:anchorId="1C1B5001" wp14:editId="5ED904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96" name="Picture 5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13472" behindDoc="0" locked="0" layoutInCell="0" allowOverlap="1" wp14:anchorId="4694C07B" wp14:editId="53A8F6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97" name="Picture 5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14496" behindDoc="0" locked="0" layoutInCell="0" allowOverlap="1" wp14:anchorId="1406ED65" wp14:editId="68CDE6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98" name="Picture 5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15520" behindDoc="0" locked="0" layoutInCell="0" allowOverlap="1" wp14:anchorId="3E09E58E" wp14:editId="1CB845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99" name="Picture 5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16544" behindDoc="0" locked="0" layoutInCell="0" allowOverlap="1" wp14:anchorId="64508783" wp14:editId="006B98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00" name="Picture 5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17568" behindDoc="0" locked="0" layoutInCell="0" allowOverlap="1" wp14:anchorId="3ABD1CDB" wp14:editId="0408C1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01" name="Picture 5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18592" behindDoc="0" locked="0" layoutInCell="0" allowOverlap="1" wp14:anchorId="5EE96778" wp14:editId="3B3356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02" name="Picture 5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19616" behindDoc="0" locked="0" layoutInCell="0" allowOverlap="1" wp14:anchorId="3B8BADD8" wp14:editId="78991C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03" name="Picture 5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20640" behindDoc="0" locked="0" layoutInCell="0" allowOverlap="1" wp14:anchorId="24F1A196" wp14:editId="64D0C0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04" name="Picture 5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21664" behindDoc="0" locked="0" layoutInCell="0" allowOverlap="1" wp14:anchorId="376C190A" wp14:editId="49095A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05" name="Picture 5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22688" behindDoc="0" locked="0" layoutInCell="0" allowOverlap="1" wp14:anchorId="06E34C09" wp14:editId="58E897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06" name="Picture 5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23712" behindDoc="0" locked="0" layoutInCell="0" allowOverlap="1" wp14:anchorId="6E1A9606" wp14:editId="0CFA66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07" name="Picture 5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24736" behindDoc="0" locked="0" layoutInCell="0" allowOverlap="1" wp14:anchorId="7D3491FC" wp14:editId="64D158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08" name="Picture 5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25760" behindDoc="0" locked="0" layoutInCell="0" allowOverlap="1" wp14:anchorId="4E4A50AD" wp14:editId="1405E0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09" name="Picture 5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26784" behindDoc="0" locked="0" layoutInCell="0" allowOverlap="1" wp14:anchorId="40827EAB" wp14:editId="69423C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10" name="Picture 5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27808" behindDoc="0" locked="0" layoutInCell="0" allowOverlap="1" wp14:anchorId="2D20F79A" wp14:editId="64C799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11" name="Picture 5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28832" behindDoc="0" locked="0" layoutInCell="0" allowOverlap="1" wp14:anchorId="586132AF" wp14:editId="23E253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12" name="Picture 5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29856" behindDoc="0" locked="0" layoutInCell="0" allowOverlap="1" wp14:anchorId="3CB096C5" wp14:editId="5D94E0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13" name="Picture 5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30880" behindDoc="0" locked="0" layoutInCell="0" allowOverlap="1" wp14:anchorId="337A4AE5" wp14:editId="7597F4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14" name="Picture 5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31904" behindDoc="0" locked="0" layoutInCell="0" allowOverlap="1" wp14:anchorId="61984759" wp14:editId="29F615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15" name="Picture 5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32928" behindDoc="0" locked="0" layoutInCell="0" allowOverlap="1" wp14:anchorId="60A56B22" wp14:editId="450BD7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16" name="Picture 5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33952" behindDoc="0" locked="0" layoutInCell="0" allowOverlap="1" wp14:anchorId="7267CAD5" wp14:editId="12DD33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17" name="Picture 5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34976" behindDoc="0" locked="0" layoutInCell="0" allowOverlap="1" wp14:anchorId="4B0DCBE1" wp14:editId="6B5365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18" name="Picture 5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36000" behindDoc="0" locked="0" layoutInCell="0" allowOverlap="1" wp14:anchorId="79748AD6" wp14:editId="06FF24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19" name="Picture 5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37024" behindDoc="0" locked="0" layoutInCell="0" allowOverlap="1" wp14:anchorId="051CF7D3" wp14:editId="435C02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20" name="Picture 5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38048" behindDoc="0" locked="0" layoutInCell="0" allowOverlap="1" wp14:anchorId="3BE0EEA3" wp14:editId="3F2FB9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21" name="Picture 5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39072" behindDoc="0" locked="0" layoutInCell="0" allowOverlap="1" wp14:anchorId="24FEB910" wp14:editId="5B0E5D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22" name="Picture 5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40096" behindDoc="0" locked="0" layoutInCell="0" allowOverlap="1" wp14:anchorId="5120048F" wp14:editId="545BCA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23" name="Picture 5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41120" behindDoc="0" locked="0" layoutInCell="0" allowOverlap="1" wp14:anchorId="60878BCD" wp14:editId="4B0B18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24" name="Picture 5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42144" behindDoc="0" locked="0" layoutInCell="0" allowOverlap="1" wp14:anchorId="03AF4FB6" wp14:editId="7791AC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25" name="Picture 5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43168" behindDoc="0" locked="0" layoutInCell="0" allowOverlap="1" wp14:anchorId="2A943506" wp14:editId="12C2DE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26" name="Picture 5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44192" behindDoc="0" locked="0" layoutInCell="0" allowOverlap="1" wp14:anchorId="58DAEA3C" wp14:editId="6158F1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27" name="Picture 5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45216" behindDoc="0" locked="0" layoutInCell="0" allowOverlap="1" wp14:anchorId="2C2E6B05" wp14:editId="0BCC7A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28" name="Picture 5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46240" behindDoc="0" locked="0" layoutInCell="0" allowOverlap="1" wp14:anchorId="3E7CD3DC" wp14:editId="55D86A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29" name="Picture 5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47264" behindDoc="0" locked="0" layoutInCell="0" allowOverlap="1" wp14:anchorId="6A75BB57" wp14:editId="41A0E9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30" name="Picture 5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48288" behindDoc="0" locked="0" layoutInCell="0" allowOverlap="1" wp14:anchorId="553CC87A" wp14:editId="17E3D4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31" name="Picture 5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49312" behindDoc="0" locked="0" layoutInCell="0" allowOverlap="1" wp14:anchorId="1A4AC77F" wp14:editId="41D425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32" name="Picture 57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50336" behindDoc="0" locked="0" layoutInCell="0" allowOverlap="1" wp14:anchorId="02B4912C" wp14:editId="6431E5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33" name="Picture 5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51360" behindDoc="0" locked="0" layoutInCell="0" allowOverlap="1" wp14:anchorId="694CB89D" wp14:editId="3F5341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34" name="Picture 5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52384" behindDoc="0" locked="0" layoutInCell="0" allowOverlap="1" wp14:anchorId="780A0BEA" wp14:editId="3477F9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35" name="Picture 5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53408" behindDoc="0" locked="0" layoutInCell="0" allowOverlap="1" wp14:anchorId="79BCFFD8" wp14:editId="62B00B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36" name="Picture 5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54432" behindDoc="0" locked="0" layoutInCell="0" allowOverlap="1" wp14:anchorId="16B5845E" wp14:editId="4CA3C8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37" name="Picture 5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55456" behindDoc="0" locked="0" layoutInCell="0" allowOverlap="1" wp14:anchorId="4249824E" wp14:editId="1918B5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38" name="Picture 5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56480" behindDoc="0" locked="0" layoutInCell="0" allowOverlap="1" wp14:anchorId="6405BCB8" wp14:editId="4B25CC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39" name="Picture 5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57504" behindDoc="0" locked="0" layoutInCell="0" allowOverlap="1" wp14:anchorId="041361C1" wp14:editId="7699E2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40" name="Picture 5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58528" behindDoc="0" locked="0" layoutInCell="0" allowOverlap="1" wp14:anchorId="08A4B38A" wp14:editId="318863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41" name="Picture 5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59552" behindDoc="0" locked="0" layoutInCell="0" allowOverlap="1" wp14:anchorId="585303A7" wp14:editId="03C013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42" name="Picture 5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60576" behindDoc="0" locked="0" layoutInCell="0" allowOverlap="1" wp14:anchorId="7AAE980B" wp14:editId="170BE7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43" name="Picture 5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61600" behindDoc="0" locked="0" layoutInCell="0" allowOverlap="1" wp14:anchorId="3EBC8C3D" wp14:editId="625CD4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44" name="Picture 5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62624" behindDoc="0" locked="0" layoutInCell="0" allowOverlap="1" wp14:anchorId="1E46ADA2" wp14:editId="187FDD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45" name="Picture 5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63648" behindDoc="0" locked="0" layoutInCell="0" allowOverlap="1" wp14:anchorId="7C595DFC" wp14:editId="0B7781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46" name="Picture 5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64672" behindDoc="0" locked="0" layoutInCell="0" allowOverlap="1" wp14:anchorId="02A7A75D" wp14:editId="74CC46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47" name="Picture 5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65696" behindDoc="0" locked="0" layoutInCell="0" allowOverlap="1" wp14:anchorId="5BA9E01C" wp14:editId="1F0777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48" name="Picture 5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66720" behindDoc="0" locked="0" layoutInCell="0" allowOverlap="1" wp14:anchorId="7C7C6D1A" wp14:editId="4C7271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49" name="Picture 5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67744" behindDoc="0" locked="0" layoutInCell="0" allowOverlap="1" wp14:anchorId="5D7D4E8D" wp14:editId="2B3B72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50" name="Picture 5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68768" behindDoc="0" locked="0" layoutInCell="0" allowOverlap="1" wp14:anchorId="22954B74" wp14:editId="547C6C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51" name="Picture 5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69792" behindDoc="0" locked="0" layoutInCell="0" allowOverlap="1" wp14:anchorId="44507A55" wp14:editId="5E71EE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52" name="Picture 5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70816" behindDoc="0" locked="0" layoutInCell="0" allowOverlap="1" wp14:anchorId="53D7028E" wp14:editId="7A89F6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53" name="Picture 5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71840" behindDoc="0" locked="0" layoutInCell="0" allowOverlap="1" wp14:anchorId="19D2A6CF" wp14:editId="41561C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54" name="Picture 5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72864" behindDoc="0" locked="0" layoutInCell="0" allowOverlap="1" wp14:anchorId="1F8C8704" wp14:editId="6D2477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55" name="Picture 5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73888" behindDoc="0" locked="0" layoutInCell="0" allowOverlap="1" wp14:anchorId="2B1C5FC8" wp14:editId="7A9356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56" name="Picture 5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74912" behindDoc="0" locked="0" layoutInCell="0" allowOverlap="1" wp14:anchorId="015AB9C7" wp14:editId="1095BF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57" name="Picture 5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75936" behindDoc="0" locked="0" layoutInCell="0" allowOverlap="1" wp14:anchorId="5BEE6072" wp14:editId="62F6CE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58" name="Picture 5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76960" behindDoc="0" locked="0" layoutInCell="0" allowOverlap="1" wp14:anchorId="3161536C" wp14:editId="7DCA2F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59" name="Picture 5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77984" behindDoc="0" locked="0" layoutInCell="0" allowOverlap="1" wp14:anchorId="50979B17" wp14:editId="6325AB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60" name="Picture 5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79008" behindDoc="0" locked="0" layoutInCell="0" allowOverlap="1" wp14:anchorId="372C82E7" wp14:editId="41A6A9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61" name="Picture 5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80032" behindDoc="0" locked="0" layoutInCell="0" allowOverlap="1" wp14:anchorId="31C1FF60" wp14:editId="7A6ED8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62" name="Picture 5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81056" behindDoc="0" locked="0" layoutInCell="0" allowOverlap="1" wp14:anchorId="0969CE17" wp14:editId="3B13F1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63" name="Picture 5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82080" behindDoc="0" locked="0" layoutInCell="0" allowOverlap="1" wp14:anchorId="0729FDA5" wp14:editId="70F446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64" name="Picture 5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83104" behindDoc="0" locked="0" layoutInCell="0" allowOverlap="1" wp14:anchorId="6653F32F" wp14:editId="3DA530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65" name="Picture 5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84128" behindDoc="0" locked="0" layoutInCell="0" allowOverlap="1" wp14:anchorId="053EF9ED" wp14:editId="5C069B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66" name="Picture 57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85152" behindDoc="0" locked="0" layoutInCell="0" allowOverlap="1" wp14:anchorId="0476B357" wp14:editId="58CAC8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67" name="Picture 5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86176" behindDoc="0" locked="0" layoutInCell="0" allowOverlap="1" wp14:anchorId="76892305" wp14:editId="06117B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68" name="Picture 5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87200" behindDoc="0" locked="0" layoutInCell="0" allowOverlap="1" wp14:anchorId="67B6850F" wp14:editId="601B8E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69" name="Picture 57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88224" behindDoc="0" locked="0" layoutInCell="0" allowOverlap="1" wp14:anchorId="1C300C5A" wp14:editId="7A5698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70" name="Picture 5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89248" behindDoc="0" locked="0" layoutInCell="0" allowOverlap="1" wp14:anchorId="6720D093" wp14:editId="70EE83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71" name="Picture 5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90272" behindDoc="0" locked="0" layoutInCell="0" allowOverlap="1" wp14:anchorId="093E4963" wp14:editId="3591FD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72" name="Picture 5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91296" behindDoc="0" locked="0" layoutInCell="0" allowOverlap="1" wp14:anchorId="3CBCF3B1" wp14:editId="37DDA9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73" name="Picture 5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92320" behindDoc="0" locked="0" layoutInCell="0" allowOverlap="1" wp14:anchorId="4DAC9E63" wp14:editId="72451D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74" name="Picture 5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93344" behindDoc="0" locked="0" layoutInCell="0" allowOverlap="1" wp14:anchorId="6081C493" wp14:editId="6D5F1E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75" name="Picture 5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94368" behindDoc="0" locked="0" layoutInCell="0" allowOverlap="1" wp14:anchorId="752EACA3" wp14:editId="1AA1F2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76" name="Picture 5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95392" behindDoc="0" locked="0" layoutInCell="0" allowOverlap="1" wp14:anchorId="51E8EF95" wp14:editId="703BFB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77" name="Picture 5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96416" behindDoc="0" locked="0" layoutInCell="0" allowOverlap="1" wp14:anchorId="4820A5B9" wp14:editId="27828E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78" name="Picture 5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97440" behindDoc="0" locked="0" layoutInCell="0" allowOverlap="1" wp14:anchorId="5691C0B3" wp14:editId="309A83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79" name="Picture 57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98464" behindDoc="0" locked="0" layoutInCell="0" allowOverlap="1" wp14:anchorId="32B92B02" wp14:editId="04B3AB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80" name="Picture 5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599488" behindDoc="0" locked="0" layoutInCell="0" allowOverlap="1" wp14:anchorId="7BD80993" wp14:editId="29F442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81" name="Picture 57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00512" behindDoc="0" locked="0" layoutInCell="0" allowOverlap="1" wp14:anchorId="1A993A2A" wp14:editId="035918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82" name="Picture 5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01536" behindDoc="0" locked="0" layoutInCell="0" allowOverlap="1" wp14:anchorId="0C176022" wp14:editId="77CFBE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83" name="Picture 5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02560" behindDoc="0" locked="0" layoutInCell="0" allowOverlap="1" wp14:anchorId="77D6F4F7" wp14:editId="0C80A0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84" name="Picture 5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03584" behindDoc="0" locked="0" layoutInCell="0" allowOverlap="1" wp14:anchorId="3DA359FD" wp14:editId="3EC004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85" name="Picture 5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04608" behindDoc="0" locked="0" layoutInCell="0" allowOverlap="1" wp14:anchorId="678891B1" wp14:editId="7D4A1E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86" name="Picture 5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05632" behindDoc="0" locked="0" layoutInCell="0" allowOverlap="1" wp14:anchorId="1F84B19F" wp14:editId="409ED2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87" name="Picture 5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06656" behindDoc="0" locked="0" layoutInCell="0" allowOverlap="1" wp14:anchorId="28077C6C" wp14:editId="423CF3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88" name="Picture 5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07680" behindDoc="0" locked="0" layoutInCell="0" allowOverlap="1" wp14:anchorId="3767C4BD" wp14:editId="22F34C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89" name="Picture 5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08704" behindDoc="0" locked="0" layoutInCell="0" allowOverlap="1" wp14:anchorId="6ABC0359" wp14:editId="49D94F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90" name="Picture 5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09728" behindDoc="0" locked="0" layoutInCell="0" allowOverlap="1" wp14:anchorId="30BCE6F3" wp14:editId="59F4C2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91" name="Picture 57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10752" behindDoc="0" locked="0" layoutInCell="0" allowOverlap="1" wp14:anchorId="1DE334F5" wp14:editId="30734A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92" name="Picture 5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11776" behindDoc="0" locked="0" layoutInCell="0" allowOverlap="1" wp14:anchorId="5206DCD2" wp14:editId="6C524B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93" name="Picture 5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12800" behindDoc="0" locked="0" layoutInCell="0" allowOverlap="1" wp14:anchorId="2C3731DE" wp14:editId="5C80CD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94" name="Picture 5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13824" behindDoc="0" locked="0" layoutInCell="0" allowOverlap="1" wp14:anchorId="54649F4B" wp14:editId="333FEE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95" name="Picture 5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14848" behindDoc="0" locked="0" layoutInCell="0" allowOverlap="1" wp14:anchorId="36A66CBF" wp14:editId="29A6B4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96" name="Picture 5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15872" behindDoc="0" locked="0" layoutInCell="0" allowOverlap="1" wp14:anchorId="7B6C44C6" wp14:editId="03975A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97" name="Picture 5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16896" behindDoc="0" locked="0" layoutInCell="0" allowOverlap="1" wp14:anchorId="606F942F" wp14:editId="3394BD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98" name="Picture 5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17920" behindDoc="0" locked="0" layoutInCell="0" allowOverlap="1" wp14:anchorId="6C48A656" wp14:editId="3A2229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799" name="Picture 5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18944" behindDoc="0" locked="0" layoutInCell="0" allowOverlap="1" wp14:anchorId="4BAD614C" wp14:editId="557A82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00" name="Picture 5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19968" behindDoc="0" locked="0" layoutInCell="0" allowOverlap="1" wp14:anchorId="57E07221" wp14:editId="588732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01" name="Picture 5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20992" behindDoc="0" locked="0" layoutInCell="0" allowOverlap="1" wp14:anchorId="55B8BCBB" wp14:editId="2B2D32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02" name="Picture 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22016" behindDoc="0" locked="0" layoutInCell="0" allowOverlap="1" wp14:anchorId="7FFAB0D4" wp14:editId="4F5EBD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03" name="Picture 5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23040" behindDoc="0" locked="0" layoutInCell="0" allowOverlap="1" wp14:anchorId="009448EC" wp14:editId="53BE43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04" name="Picture 5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24064" behindDoc="0" locked="0" layoutInCell="0" allowOverlap="1" wp14:anchorId="4540ABCC" wp14:editId="5D0B88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05" name="Picture 5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25088" behindDoc="0" locked="0" layoutInCell="0" allowOverlap="1" wp14:anchorId="1E7122DE" wp14:editId="755354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06" name="Picture 5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26112" behindDoc="0" locked="0" layoutInCell="0" allowOverlap="1" wp14:anchorId="18E9E2A5" wp14:editId="5FA88C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07" name="Picture 5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27136" behindDoc="0" locked="0" layoutInCell="0" allowOverlap="1" wp14:anchorId="6017DD44" wp14:editId="0E9057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08" name="Picture 5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28160" behindDoc="0" locked="0" layoutInCell="0" allowOverlap="1" wp14:anchorId="528885AB" wp14:editId="5A7CC1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09" name="Picture 58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29184" behindDoc="0" locked="0" layoutInCell="0" allowOverlap="1" wp14:anchorId="7F1EA112" wp14:editId="55163B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10" name="Picture 5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30208" behindDoc="0" locked="0" layoutInCell="0" allowOverlap="1" wp14:anchorId="50F88956" wp14:editId="69B989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11" name="Picture 5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31232" behindDoc="0" locked="0" layoutInCell="0" allowOverlap="1" wp14:anchorId="0DE2843E" wp14:editId="45F7F7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12" name="Picture 5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32256" behindDoc="0" locked="0" layoutInCell="0" allowOverlap="1" wp14:anchorId="54D7D27D" wp14:editId="76B2ED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13" name="Picture 5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33280" behindDoc="0" locked="0" layoutInCell="0" allowOverlap="1" wp14:anchorId="493F33FF" wp14:editId="18BA9B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14" name="Picture 5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34304" behindDoc="0" locked="0" layoutInCell="0" allowOverlap="1" wp14:anchorId="49FE6D3B" wp14:editId="40B15F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15" name="Picture 58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35328" behindDoc="0" locked="0" layoutInCell="0" allowOverlap="1" wp14:anchorId="6F9A4D25" wp14:editId="0D8E89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16" name="Picture 5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36352" behindDoc="0" locked="0" layoutInCell="0" allowOverlap="1" wp14:anchorId="303B776A" wp14:editId="7460DC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17" name="Picture 5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37376" behindDoc="0" locked="0" layoutInCell="0" allowOverlap="1" wp14:anchorId="42F031B1" wp14:editId="13AF24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18" name="Picture 5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38400" behindDoc="0" locked="0" layoutInCell="0" allowOverlap="1" wp14:anchorId="41105F03" wp14:editId="2C19C3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19" name="Picture 5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39424" behindDoc="0" locked="0" layoutInCell="0" allowOverlap="1" wp14:anchorId="735C4560" wp14:editId="35DE5F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20" name="Picture 5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40448" behindDoc="0" locked="0" layoutInCell="0" allowOverlap="1" wp14:anchorId="2F045873" wp14:editId="54C1FE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21" name="Picture 5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41472" behindDoc="0" locked="0" layoutInCell="0" allowOverlap="1" wp14:anchorId="3149B253" wp14:editId="734AEC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22" name="Picture 5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42496" behindDoc="0" locked="0" layoutInCell="0" allowOverlap="1" wp14:anchorId="1C515687" wp14:editId="777136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23" name="Picture 5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43520" behindDoc="0" locked="0" layoutInCell="0" allowOverlap="1" wp14:anchorId="4D526A24" wp14:editId="6DBEC7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24" name="Picture 5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44544" behindDoc="0" locked="0" layoutInCell="0" allowOverlap="1" wp14:anchorId="4AED3E2E" wp14:editId="0A7743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25" name="Picture 5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45568" behindDoc="0" locked="0" layoutInCell="0" allowOverlap="1" wp14:anchorId="1C5FA8F7" wp14:editId="1CE1DA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26" name="Picture 5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46592" behindDoc="0" locked="0" layoutInCell="0" allowOverlap="1" wp14:anchorId="1F81B71D" wp14:editId="4E5A8A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27" name="Picture 5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47616" behindDoc="0" locked="0" layoutInCell="0" allowOverlap="1" wp14:anchorId="028FC90A" wp14:editId="612047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28" name="Picture 58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48640" behindDoc="0" locked="0" layoutInCell="0" allowOverlap="1" wp14:anchorId="2E658135" wp14:editId="071A93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29" name="Picture 5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49664" behindDoc="0" locked="0" layoutInCell="0" allowOverlap="1" wp14:anchorId="21933637" wp14:editId="2793AC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30" name="Picture 5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50688" behindDoc="0" locked="0" layoutInCell="0" allowOverlap="1" wp14:anchorId="673A7BE7" wp14:editId="49B029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31" name="Picture 58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51712" behindDoc="0" locked="0" layoutInCell="0" allowOverlap="1" wp14:anchorId="0624CE25" wp14:editId="4D0507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32" name="Picture 5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52736" behindDoc="0" locked="0" layoutInCell="0" allowOverlap="1" wp14:anchorId="550943AD" wp14:editId="5F7615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33" name="Picture 5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53760" behindDoc="0" locked="0" layoutInCell="0" allowOverlap="1" wp14:anchorId="502468B5" wp14:editId="1FD1B5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34" name="Picture 5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54784" behindDoc="0" locked="0" layoutInCell="0" allowOverlap="1" wp14:anchorId="4B3F29F0" wp14:editId="5138A8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35" name="Picture 5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55808" behindDoc="0" locked="0" layoutInCell="0" allowOverlap="1" wp14:anchorId="05983425" wp14:editId="3B151D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36" name="Picture 58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56832" behindDoc="0" locked="0" layoutInCell="0" allowOverlap="1" wp14:anchorId="341D4C3A" wp14:editId="630218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37" name="Picture 5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57856" behindDoc="0" locked="0" layoutInCell="0" allowOverlap="1" wp14:anchorId="626543CB" wp14:editId="61E6A2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38" name="Picture 5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58880" behindDoc="0" locked="0" layoutInCell="0" allowOverlap="1" wp14:anchorId="67EF4E34" wp14:editId="629816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39" name="Picture 58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59904" behindDoc="0" locked="0" layoutInCell="0" allowOverlap="1" wp14:anchorId="7F999A24" wp14:editId="42BB46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40" name="Picture 5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60928" behindDoc="0" locked="0" layoutInCell="0" allowOverlap="1" wp14:anchorId="258F33AB" wp14:editId="01BDFE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41" name="Picture 5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61952" behindDoc="0" locked="0" layoutInCell="0" allowOverlap="1" wp14:anchorId="70E452C9" wp14:editId="0248ED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42" name="Picture 5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62976" behindDoc="0" locked="0" layoutInCell="0" allowOverlap="1" wp14:anchorId="42C0719A" wp14:editId="6BD304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43" name="Picture 5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64000" behindDoc="0" locked="0" layoutInCell="0" allowOverlap="1" wp14:anchorId="194D69CA" wp14:editId="49E032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44" name="Picture 5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65024" behindDoc="0" locked="0" layoutInCell="0" allowOverlap="1" wp14:anchorId="38FFAEE7" wp14:editId="43E594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45" name="Picture 5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66048" behindDoc="0" locked="0" layoutInCell="0" allowOverlap="1" wp14:anchorId="597C28DC" wp14:editId="0B3865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46" name="Picture 5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67072" behindDoc="0" locked="0" layoutInCell="0" allowOverlap="1" wp14:anchorId="0D8D4BDC" wp14:editId="00A3DD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47" name="Picture 5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68096" behindDoc="0" locked="0" layoutInCell="0" allowOverlap="1" wp14:anchorId="296FF33B" wp14:editId="46D2EB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48" name="Picture 5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69120" behindDoc="0" locked="0" layoutInCell="0" allowOverlap="1" wp14:anchorId="24B407D0" wp14:editId="299C8F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49" name="Picture 5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70144" behindDoc="0" locked="0" layoutInCell="0" allowOverlap="1" wp14:anchorId="764871FE" wp14:editId="544A13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50" name="Picture 5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71168" behindDoc="0" locked="0" layoutInCell="0" allowOverlap="1" wp14:anchorId="38DB5458" wp14:editId="513F7F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51" name="Picture 5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72192" behindDoc="0" locked="0" layoutInCell="0" allowOverlap="1" wp14:anchorId="0C1C47CD" wp14:editId="33FB31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52" name="Picture 5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73216" behindDoc="0" locked="0" layoutInCell="0" allowOverlap="1" wp14:anchorId="46ABC322" wp14:editId="4669BA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53" name="Picture 5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74240" behindDoc="0" locked="0" layoutInCell="0" allowOverlap="1" wp14:anchorId="6121E7F3" wp14:editId="6CCC34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54" name="Picture 5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75264" behindDoc="0" locked="0" layoutInCell="0" allowOverlap="1" wp14:anchorId="7115B99C" wp14:editId="697E8B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55" name="Picture 58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76288" behindDoc="0" locked="0" layoutInCell="0" allowOverlap="1" wp14:anchorId="36AA96BF" wp14:editId="4965E9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56" name="Picture 58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77312" behindDoc="0" locked="0" layoutInCell="0" allowOverlap="1" wp14:anchorId="65B675AA" wp14:editId="23CCF5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57" name="Picture 5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78336" behindDoc="0" locked="0" layoutInCell="0" allowOverlap="1" wp14:anchorId="08F86A3A" wp14:editId="3D0FD7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58" name="Picture 5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79360" behindDoc="0" locked="0" layoutInCell="0" allowOverlap="1" wp14:anchorId="23D61403" wp14:editId="66CA70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59" name="Picture 5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80384" behindDoc="0" locked="0" layoutInCell="0" allowOverlap="1" wp14:anchorId="7F446463" wp14:editId="7DCC1F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60" name="Picture 5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81408" behindDoc="0" locked="0" layoutInCell="0" allowOverlap="1" wp14:anchorId="1AD9B833" wp14:editId="2D7C2D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61" name="Picture 5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82432" behindDoc="0" locked="0" layoutInCell="0" allowOverlap="1" wp14:anchorId="0FE2ECB2" wp14:editId="0F9F16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62" name="Picture 5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83456" behindDoc="0" locked="0" layoutInCell="0" allowOverlap="1" wp14:anchorId="6532AC51" wp14:editId="64099D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63" name="Picture 5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84480" behindDoc="0" locked="0" layoutInCell="0" allowOverlap="1" wp14:anchorId="5FE1B94C" wp14:editId="718E82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64" name="Picture 5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85504" behindDoc="0" locked="0" layoutInCell="0" allowOverlap="1" wp14:anchorId="033C1B43" wp14:editId="33EE7C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65" name="Picture 5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86528" behindDoc="0" locked="0" layoutInCell="0" allowOverlap="1" wp14:anchorId="5F249C0D" wp14:editId="1A8381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66" name="Picture 5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87552" behindDoc="0" locked="0" layoutInCell="0" allowOverlap="1" wp14:anchorId="41F9CF5F" wp14:editId="279543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67" name="Picture 5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88576" behindDoc="0" locked="0" layoutInCell="0" allowOverlap="1" wp14:anchorId="244E7D54" wp14:editId="722ABC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68" name="Picture 5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89600" behindDoc="0" locked="0" layoutInCell="0" allowOverlap="1" wp14:anchorId="6C9FDABE" wp14:editId="4B979F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69" name="Picture 5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90624" behindDoc="0" locked="0" layoutInCell="0" allowOverlap="1" wp14:anchorId="12DBB57A" wp14:editId="11CDCF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70" name="Picture 5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91648" behindDoc="0" locked="0" layoutInCell="0" allowOverlap="1" wp14:anchorId="1FADAECE" wp14:editId="6517DF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71" name="Picture 5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92672" behindDoc="0" locked="0" layoutInCell="0" allowOverlap="1" wp14:anchorId="5FD92F4A" wp14:editId="29F80C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72" name="Picture 5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93696" behindDoc="0" locked="0" layoutInCell="0" allowOverlap="1" wp14:anchorId="2BFE3302" wp14:editId="51F79F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73" name="Picture 5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94720" behindDoc="0" locked="0" layoutInCell="0" allowOverlap="1" wp14:anchorId="23B0DD89" wp14:editId="532F87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74" name="Picture 5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95744" behindDoc="0" locked="0" layoutInCell="0" allowOverlap="1" wp14:anchorId="61615183" wp14:editId="6D8107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75" name="Picture 58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96768" behindDoc="0" locked="0" layoutInCell="0" allowOverlap="1" wp14:anchorId="09F940BE" wp14:editId="3A356E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76" name="Picture 5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97792" behindDoc="0" locked="0" layoutInCell="0" allowOverlap="1" wp14:anchorId="2EE0B88D" wp14:editId="7E14D2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77" name="Picture 5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98816" behindDoc="0" locked="0" layoutInCell="0" allowOverlap="1" wp14:anchorId="7FD51FC6" wp14:editId="2E30F1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78" name="Picture 5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699840" behindDoc="0" locked="0" layoutInCell="0" allowOverlap="1" wp14:anchorId="26AEB8F6" wp14:editId="17FA84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79" name="Picture 5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00864" behindDoc="0" locked="0" layoutInCell="0" allowOverlap="1" wp14:anchorId="00CAE7A6" wp14:editId="032573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80" name="Picture 5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01888" behindDoc="0" locked="0" layoutInCell="0" allowOverlap="1" wp14:anchorId="4ECB83DB" wp14:editId="708E55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81" name="Picture 5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02912" behindDoc="0" locked="0" layoutInCell="0" allowOverlap="1" wp14:anchorId="1F82CC13" wp14:editId="77DBB5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82" name="Picture 5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03936" behindDoc="0" locked="0" layoutInCell="0" allowOverlap="1" wp14:anchorId="42C5CCAB" wp14:editId="394983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83" name="Picture 5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04960" behindDoc="0" locked="0" layoutInCell="0" allowOverlap="1" wp14:anchorId="5441F01C" wp14:editId="00A554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84" name="Picture 5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05984" behindDoc="0" locked="0" layoutInCell="0" allowOverlap="1" wp14:anchorId="6199A71E" wp14:editId="5EAD13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85" name="Picture 5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07008" behindDoc="0" locked="0" layoutInCell="0" allowOverlap="1" wp14:anchorId="30BFAC6A" wp14:editId="444633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86" name="Picture 5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08032" behindDoc="0" locked="0" layoutInCell="0" allowOverlap="1" wp14:anchorId="542628ED" wp14:editId="56FCF5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87" name="Picture 5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09056" behindDoc="0" locked="0" layoutInCell="0" allowOverlap="1" wp14:anchorId="415B3F59" wp14:editId="649A11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88" name="Picture 5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710080" behindDoc="0" locked="0" layoutInCell="0" allowOverlap="1" wp14:anchorId="05AD72DC" wp14:editId="6A1C0E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889" name="Picture 5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C772E" w:rsidRPr="00DE2D1B" w:rsidRDefault="008C772E" w:rsidP="008C772E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6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5/15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5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19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8C772E" w:rsidRPr="00DE2D1B" w:rsidTr="00012971">
        <w:trPr>
          <w:trHeight w:val="260"/>
        </w:trPr>
        <w:tc>
          <w:tcPr>
            <w:tcW w:w="1380" w:type="dxa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C772E" w:rsidRPr="00DE2D1B" w:rsidTr="00012971">
        <w:trPr>
          <w:trHeight w:val="720"/>
        </w:trPr>
        <w:tc>
          <w:tcPr>
            <w:tcW w:w="1380" w:type="dxa"/>
            <w:vMerge w:val="restart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8C772E" w:rsidRPr="00DE2D1B" w:rsidRDefault="008C772E" w:rsidP="000129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making inferences and drawing conclusions.</w:t>
            </w:r>
          </w:p>
        </w:tc>
        <w:tc>
          <w:tcPr>
            <w:tcW w:w="1360" w:type="dxa"/>
            <w:vMerge w:val="restart"/>
          </w:tcPr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C772E" w:rsidRDefault="008C772E" w:rsidP="00012971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s</w:t>
            </w:r>
          </w:p>
          <w:p w:rsidR="008C772E" w:rsidRDefault="008C772E" w:rsidP="00012971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</w:p>
        </w:tc>
      </w:tr>
      <w:tr w:rsidR="008C772E" w:rsidRPr="00DE2D1B" w:rsidTr="00012971">
        <w:trPr>
          <w:trHeight w:val="64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 will answer reading warm ups.</w:t>
            </w:r>
          </w:p>
        </w:tc>
        <w:tc>
          <w:tcPr>
            <w:tcW w:w="1360" w:type="dxa"/>
            <w:vMerge/>
          </w:tcPr>
          <w:p w:rsidR="008C772E" w:rsidRPr="008F0816" w:rsidRDefault="008C772E" w:rsidP="00012971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</w:p>
        </w:tc>
      </w:tr>
      <w:tr w:rsidR="008C772E" w:rsidRPr="00DE2D1B" w:rsidTr="00012971">
        <w:trPr>
          <w:trHeight w:val="30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C772E" w:rsidRPr="00850967" w:rsidRDefault="008C772E" w:rsidP="00012971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Action Magazine articles.</w:t>
            </w:r>
          </w:p>
        </w:tc>
        <w:tc>
          <w:tcPr>
            <w:tcW w:w="1360" w:type="dxa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C772E" w:rsidRPr="00DE2D1B" w:rsidTr="00012971">
        <w:trPr>
          <w:trHeight w:val="52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C772E" w:rsidRPr="00DE2D1B" w:rsidTr="00012971">
        <w:trPr>
          <w:trHeight w:val="80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C772E" w:rsidRPr="008F0816" w:rsidRDefault="008C772E" w:rsidP="00012971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</w:p>
        </w:tc>
      </w:tr>
      <w:tr w:rsidR="008C772E" w:rsidRPr="00DE2D1B" w:rsidTr="00012971">
        <w:trPr>
          <w:trHeight w:val="26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C772E" w:rsidRPr="00850967" w:rsidRDefault="008C772E" w:rsidP="00012971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swer comprehension questions.</w:t>
            </w:r>
          </w:p>
        </w:tc>
        <w:tc>
          <w:tcPr>
            <w:tcW w:w="3660" w:type="dxa"/>
            <w:gridSpan w:val="2"/>
          </w:tcPr>
          <w:p w:rsidR="008C772E" w:rsidRPr="008F0816" w:rsidRDefault="008C772E" w:rsidP="00012971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C772E" w:rsidRPr="00DE2D1B" w:rsidTr="00012971">
        <w:trPr>
          <w:trHeight w:val="46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8C772E" w:rsidRPr="008F0816" w:rsidRDefault="008C772E" w:rsidP="00012971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Discussing; practice reading fluency</w:t>
            </w:r>
          </w:p>
        </w:tc>
      </w:tr>
      <w:tr w:rsidR="008C772E" w:rsidRPr="00DE2D1B" w:rsidTr="00012971">
        <w:trPr>
          <w:trHeight w:val="260"/>
        </w:trPr>
        <w:tc>
          <w:tcPr>
            <w:tcW w:w="1380" w:type="dxa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C772E" w:rsidRPr="00DE2D1B" w:rsidTr="00012971">
        <w:trPr>
          <w:trHeight w:val="260"/>
        </w:trPr>
        <w:tc>
          <w:tcPr>
            <w:tcW w:w="1380" w:type="dxa"/>
            <w:vMerge w:val="restart"/>
          </w:tcPr>
          <w:p w:rsidR="008C772E" w:rsidRPr="00DE2D1B" w:rsidRDefault="008C772E" w:rsidP="008C772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making inferences and drawing conclusions.</w:t>
            </w:r>
          </w:p>
        </w:tc>
        <w:tc>
          <w:tcPr>
            <w:tcW w:w="1360" w:type="dxa"/>
            <w:vMerge w:val="restart"/>
          </w:tcPr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C772E" w:rsidRDefault="008C772E" w:rsidP="008C772E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s</w:t>
            </w:r>
          </w:p>
          <w:p w:rsidR="008C772E" w:rsidRDefault="008C772E" w:rsidP="008C772E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</w:p>
        </w:tc>
      </w:tr>
      <w:tr w:rsidR="008C772E" w:rsidRPr="00DE2D1B" w:rsidTr="00012971">
        <w:trPr>
          <w:trHeight w:val="86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Student will answer reading warm ups.</w:t>
            </w:r>
          </w:p>
        </w:tc>
        <w:tc>
          <w:tcPr>
            <w:tcW w:w="136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C772E" w:rsidRPr="00DE2D1B" w:rsidRDefault="008C772E" w:rsidP="008C772E">
            <w:pPr>
              <w:jc w:val="center"/>
              <w:rPr>
                <w:rFonts w:eastAsia="Times New Roman"/>
              </w:rPr>
            </w:pPr>
          </w:p>
        </w:tc>
      </w:tr>
      <w:tr w:rsidR="008C772E" w:rsidRPr="00DE2D1B" w:rsidTr="00012971">
        <w:trPr>
          <w:trHeight w:val="86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C772E" w:rsidRPr="00850967" w:rsidRDefault="008C772E" w:rsidP="008C772E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Action Magazine articles.</w:t>
            </w:r>
          </w:p>
        </w:tc>
        <w:tc>
          <w:tcPr>
            <w:tcW w:w="13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C772E" w:rsidRPr="00DE2D1B" w:rsidTr="00012971">
        <w:trPr>
          <w:trHeight w:val="45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C772E" w:rsidRPr="00DE2D1B" w:rsidRDefault="008C772E" w:rsidP="008C772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C772E" w:rsidRPr="00DE2D1B" w:rsidRDefault="008C772E" w:rsidP="008C772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C772E" w:rsidRPr="00DE2D1B" w:rsidTr="00012971">
        <w:trPr>
          <w:trHeight w:val="52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</w:tr>
      <w:tr w:rsidR="008C772E" w:rsidRPr="00DE2D1B" w:rsidTr="00012971">
        <w:trPr>
          <w:trHeight w:val="32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C772E" w:rsidRPr="00850967" w:rsidRDefault="008C772E" w:rsidP="008C772E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swer comprehension questions.</w:t>
            </w:r>
          </w:p>
        </w:tc>
        <w:tc>
          <w:tcPr>
            <w:tcW w:w="3660" w:type="dxa"/>
            <w:gridSpan w:val="2"/>
          </w:tcPr>
          <w:p w:rsidR="008C772E" w:rsidRPr="008F0816" w:rsidRDefault="008C772E" w:rsidP="008C772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C772E" w:rsidRPr="00DE2D1B" w:rsidTr="00012971">
        <w:trPr>
          <w:trHeight w:val="26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C772E" w:rsidRPr="00DE2D1B" w:rsidRDefault="008C772E" w:rsidP="008C772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Discussing; practice reading fluency</w:t>
            </w:r>
          </w:p>
        </w:tc>
      </w:tr>
      <w:tr w:rsidR="008C772E" w:rsidRPr="00DE2D1B" w:rsidTr="00012971">
        <w:trPr>
          <w:trHeight w:val="260"/>
        </w:trPr>
        <w:tc>
          <w:tcPr>
            <w:tcW w:w="1380" w:type="dxa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C772E" w:rsidRPr="00DE2D1B" w:rsidTr="00012971">
        <w:trPr>
          <w:trHeight w:val="860"/>
        </w:trPr>
        <w:tc>
          <w:tcPr>
            <w:tcW w:w="1380" w:type="dxa"/>
            <w:vMerge w:val="restart"/>
          </w:tcPr>
          <w:p w:rsidR="008C772E" w:rsidRPr="00DE2D1B" w:rsidRDefault="008C772E" w:rsidP="008C772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 xml:space="preserve">Notes- 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making inferences and drawing conclusions.</w:t>
            </w:r>
          </w:p>
        </w:tc>
        <w:tc>
          <w:tcPr>
            <w:tcW w:w="1360" w:type="dxa"/>
            <w:vMerge w:val="restart"/>
          </w:tcPr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C772E" w:rsidRDefault="008C772E" w:rsidP="008C772E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s</w:t>
            </w:r>
          </w:p>
          <w:p w:rsidR="008C772E" w:rsidRDefault="008C772E" w:rsidP="008C772E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</w:p>
        </w:tc>
      </w:tr>
      <w:tr w:rsidR="008C772E" w:rsidRPr="00DE2D1B" w:rsidTr="00012971">
        <w:trPr>
          <w:trHeight w:val="86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Student will answer reading warm ups.</w:t>
            </w:r>
          </w:p>
        </w:tc>
        <w:tc>
          <w:tcPr>
            <w:tcW w:w="136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C772E" w:rsidRPr="00DE2D1B" w:rsidRDefault="008C772E" w:rsidP="008C772E">
            <w:pPr>
              <w:jc w:val="center"/>
              <w:rPr>
                <w:rFonts w:eastAsia="Times New Roman"/>
              </w:rPr>
            </w:pPr>
          </w:p>
        </w:tc>
      </w:tr>
      <w:tr w:rsidR="008C772E" w:rsidRPr="00DE2D1B" w:rsidTr="00012971">
        <w:trPr>
          <w:trHeight w:val="30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C772E" w:rsidRPr="00850967" w:rsidRDefault="008C772E" w:rsidP="008C772E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Action Magazine articles.</w:t>
            </w:r>
          </w:p>
        </w:tc>
        <w:tc>
          <w:tcPr>
            <w:tcW w:w="13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C772E" w:rsidRPr="00DE2D1B" w:rsidTr="00012971">
        <w:trPr>
          <w:trHeight w:val="52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C772E" w:rsidRPr="00DE2D1B" w:rsidRDefault="008C772E" w:rsidP="008C772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C772E" w:rsidRPr="00DE2D1B" w:rsidRDefault="008C772E" w:rsidP="008C772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C772E" w:rsidRPr="00DE2D1B" w:rsidTr="00012971">
        <w:trPr>
          <w:trHeight w:val="86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</w:tr>
      <w:tr w:rsidR="008C772E" w:rsidRPr="00DE2D1B" w:rsidTr="00012971">
        <w:trPr>
          <w:trHeight w:val="32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C772E" w:rsidRPr="00850967" w:rsidRDefault="008C772E" w:rsidP="008C772E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swer comprehension questions.</w:t>
            </w:r>
          </w:p>
        </w:tc>
        <w:tc>
          <w:tcPr>
            <w:tcW w:w="3660" w:type="dxa"/>
            <w:gridSpan w:val="2"/>
          </w:tcPr>
          <w:p w:rsidR="008C772E" w:rsidRPr="008F0816" w:rsidRDefault="008C772E" w:rsidP="008C772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C772E" w:rsidRPr="00DE2D1B" w:rsidTr="00012971">
        <w:trPr>
          <w:trHeight w:val="42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C772E" w:rsidRPr="007F5FC6" w:rsidRDefault="008C772E" w:rsidP="008C772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Discussing; practice reading fluency</w:t>
            </w:r>
          </w:p>
        </w:tc>
      </w:tr>
      <w:tr w:rsidR="008C772E" w:rsidRPr="00DE2D1B" w:rsidTr="00012971">
        <w:trPr>
          <w:trHeight w:val="260"/>
        </w:trPr>
        <w:tc>
          <w:tcPr>
            <w:tcW w:w="1380" w:type="dxa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C772E" w:rsidRPr="00DE2D1B" w:rsidTr="00012971">
        <w:trPr>
          <w:trHeight w:val="860"/>
        </w:trPr>
        <w:tc>
          <w:tcPr>
            <w:tcW w:w="1380" w:type="dxa"/>
            <w:vMerge w:val="restart"/>
          </w:tcPr>
          <w:p w:rsidR="008C772E" w:rsidRPr="00DE2D1B" w:rsidRDefault="008C772E" w:rsidP="008C772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making inferences and drawing conclusions.</w:t>
            </w:r>
          </w:p>
        </w:tc>
        <w:tc>
          <w:tcPr>
            <w:tcW w:w="1360" w:type="dxa"/>
            <w:vMerge w:val="restart"/>
          </w:tcPr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C772E" w:rsidRDefault="008C772E" w:rsidP="008C772E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s</w:t>
            </w:r>
          </w:p>
          <w:p w:rsidR="008C772E" w:rsidRDefault="008C772E" w:rsidP="008C772E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</w:p>
        </w:tc>
      </w:tr>
      <w:tr w:rsidR="008C772E" w:rsidRPr="00DE2D1B" w:rsidTr="00012971">
        <w:trPr>
          <w:trHeight w:val="86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Student will answer reading warm ups.</w:t>
            </w:r>
          </w:p>
        </w:tc>
        <w:tc>
          <w:tcPr>
            <w:tcW w:w="136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C772E" w:rsidRPr="00DE2D1B" w:rsidRDefault="008C772E" w:rsidP="008C772E">
            <w:pPr>
              <w:jc w:val="center"/>
              <w:rPr>
                <w:rFonts w:eastAsia="Times New Roman"/>
              </w:rPr>
            </w:pPr>
          </w:p>
        </w:tc>
      </w:tr>
      <w:tr w:rsidR="008C772E" w:rsidRPr="00DE2D1B" w:rsidTr="00012971">
        <w:trPr>
          <w:trHeight w:val="30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C772E" w:rsidRPr="00850967" w:rsidRDefault="008C772E" w:rsidP="008C772E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Action Magazine articles.</w:t>
            </w:r>
          </w:p>
        </w:tc>
        <w:tc>
          <w:tcPr>
            <w:tcW w:w="13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C772E" w:rsidRPr="00DE2D1B" w:rsidTr="00012971">
        <w:trPr>
          <w:trHeight w:val="52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C772E" w:rsidRPr="00DE2D1B" w:rsidRDefault="008C772E" w:rsidP="008C772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C772E" w:rsidRPr="008F0816" w:rsidRDefault="008C772E" w:rsidP="008C772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C772E" w:rsidRPr="00DE2D1B" w:rsidRDefault="008C772E" w:rsidP="008C772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C772E" w:rsidRPr="00DE2D1B" w:rsidTr="00012971">
        <w:trPr>
          <w:trHeight w:val="86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C772E" w:rsidRPr="00DE2D1B" w:rsidRDefault="008C772E" w:rsidP="008C772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</w:tr>
      <w:tr w:rsidR="008C772E" w:rsidRPr="00DE2D1B" w:rsidTr="00012971">
        <w:trPr>
          <w:trHeight w:val="26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C772E" w:rsidRPr="008F0816" w:rsidRDefault="008C772E" w:rsidP="008C772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C772E" w:rsidRPr="00850967" w:rsidRDefault="008C772E" w:rsidP="008C772E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swer comprehension questions.</w:t>
            </w:r>
          </w:p>
        </w:tc>
        <w:tc>
          <w:tcPr>
            <w:tcW w:w="3660" w:type="dxa"/>
            <w:gridSpan w:val="2"/>
          </w:tcPr>
          <w:p w:rsidR="008C772E" w:rsidRPr="008F0816" w:rsidRDefault="008C772E" w:rsidP="008C772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C772E" w:rsidRPr="00DE2D1B" w:rsidTr="00012971">
        <w:trPr>
          <w:trHeight w:val="480"/>
        </w:trPr>
        <w:tc>
          <w:tcPr>
            <w:tcW w:w="1380" w:type="dxa"/>
            <w:vMerge/>
          </w:tcPr>
          <w:p w:rsidR="008C772E" w:rsidRPr="00DE2D1B" w:rsidRDefault="008C772E" w:rsidP="008C772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C772E" w:rsidRPr="00DE2D1B" w:rsidRDefault="008C772E" w:rsidP="008C772E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C772E" w:rsidRPr="00DE2D1B" w:rsidRDefault="008C772E" w:rsidP="008C772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Discussing; practice reading fluency</w:t>
            </w:r>
          </w:p>
        </w:tc>
      </w:tr>
      <w:tr w:rsidR="008C772E" w:rsidRPr="00DE2D1B" w:rsidTr="00012971">
        <w:trPr>
          <w:trHeight w:val="260"/>
        </w:trPr>
        <w:tc>
          <w:tcPr>
            <w:tcW w:w="1380" w:type="dxa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C772E" w:rsidRPr="008F0816" w:rsidTr="00012971">
        <w:trPr>
          <w:trHeight w:val="860"/>
        </w:trPr>
        <w:tc>
          <w:tcPr>
            <w:tcW w:w="1380" w:type="dxa"/>
            <w:vMerge w:val="restart"/>
          </w:tcPr>
          <w:p w:rsidR="008C772E" w:rsidRPr="00DE2D1B" w:rsidRDefault="008C772E" w:rsidP="000129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8C772E" w:rsidRPr="00DE2D1B" w:rsidRDefault="008C772E" w:rsidP="000129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8C772E" w:rsidRPr="00DE2D1B" w:rsidRDefault="008C772E" w:rsidP="000129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</w:t>
            </w:r>
          </w:p>
        </w:tc>
      </w:tr>
      <w:tr w:rsidR="008C772E" w:rsidRPr="00DE2D1B" w:rsidTr="00012971">
        <w:trPr>
          <w:trHeight w:val="86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C772E" w:rsidRPr="00DE2D1B" w:rsidRDefault="008C772E" w:rsidP="0001297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reading warm up</w:t>
            </w:r>
          </w:p>
        </w:tc>
        <w:tc>
          <w:tcPr>
            <w:tcW w:w="1360" w:type="dxa"/>
            <w:vMerge/>
          </w:tcPr>
          <w:p w:rsidR="008C772E" w:rsidRPr="00DE2D1B" w:rsidRDefault="008C772E" w:rsidP="0001297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</w:p>
        </w:tc>
      </w:tr>
      <w:tr w:rsidR="008C772E" w:rsidRPr="008F0816" w:rsidTr="00012971">
        <w:trPr>
          <w:trHeight w:val="30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C772E" w:rsidRPr="0024598F" w:rsidRDefault="008C772E" w:rsidP="0001297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Teacher will facilitate a learning game </w:t>
            </w:r>
          </w:p>
        </w:tc>
        <w:tc>
          <w:tcPr>
            <w:tcW w:w="1360" w:type="dxa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C772E" w:rsidRPr="00DE2D1B" w:rsidTr="00012971">
        <w:trPr>
          <w:trHeight w:val="52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C772E" w:rsidRPr="00DE2D1B" w:rsidRDefault="008C772E" w:rsidP="00012971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C772E" w:rsidRPr="008F0816" w:rsidRDefault="008C772E" w:rsidP="0001297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C772E" w:rsidRPr="00DE2D1B" w:rsidRDefault="008C772E" w:rsidP="00012971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C772E" w:rsidRPr="00DE2D1B" w:rsidTr="00012971">
        <w:trPr>
          <w:trHeight w:val="86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C772E" w:rsidRPr="00DE2D1B" w:rsidRDefault="008C772E" w:rsidP="00012971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C772E" w:rsidRPr="00DE2D1B" w:rsidRDefault="008C772E" w:rsidP="0001297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C772E" w:rsidRPr="00DE2D1B" w:rsidRDefault="008C772E" w:rsidP="00012971">
            <w:pPr>
              <w:rPr>
                <w:rFonts w:eastAsia="Times New Roman"/>
              </w:rPr>
            </w:pPr>
          </w:p>
        </w:tc>
      </w:tr>
      <w:tr w:rsidR="008C772E" w:rsidRPr="008F0816" w:rsidTr="00012971">
        <w:trPr>
          <w:trHeight w:val="26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C772E" w:rsidRPr="008F0816" w:rsidRDefault="008C772E" w:rsidP="0001297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C772E" w:rsidRPr="00850967" w:rsidRDefault="008C772E" w:rsidP="00012971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participate in a learning game</w:t>
            </w:r>
          </w:p>
        </w:tc>
        <w:tc>
          <w:tcPr>
            <w:tcW w:w="3660" w:type="dxa"/>
            <w:gridSpan w:val="2"/>
          </w:tcPr>
          <w:p w:rsidR="008C772E" w:rsidRPr="008F0816" w:rsidRDefault="008C772E" w:rsidP="00012971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C772E" w:rsidRPr="00DE2D1B" w:rsidTr="00012971">
        <w:trPr>
          <w:trHeight w:val="480"/>
        </w:trPr>
        <w:tc>
          <w:tcPr>
            <w:tcW w:w="1380" w:type="dxa"/>
            <w:vMerge/>
          </w:tcPr>
          <w:p w:rsidR="008C772E" w:rsidRPr="00DE2D1B" w:rsidRDefault="008C772E" w:rsidP="0001297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C772E" w:rsidRPr="00DE2D1B" w:rsidRDefault="008C772E" w:rsidP="00012971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C772E" w:rsidRPr="00DE2D1B" w:rsidRDefault="008C772E" w:rsidP="00012971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</w:tbl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C772E" w:rsidRDefault="008C772E" w:rsidP="00842276">
      <w:pPr>
        <w:rPr>
          <w:rFonts w:eastAsia="Times New Roman"/>
          <w:b/>
          <w:sz w:val="24"/>
          <w:szCs w:val="24"/>
        </w:rPr>
      </w:pPr>
    </w:p>
    <w:p w:rsidR="00842276" w:rsidRPr="00DE2D1B" w:rsidRDefault="00842276" w:rsidP="00842276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lastRenderedPageBreak/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85792" behindDoc="0" locked="0" layoutInCell="0" allowOverlap="1" wp14:anchorId="33ECC949" wp14:editId="1DF2B8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78" name="Picture 5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86816" behindDoc="0" locked="0" layoutInCell="0" allowOverlap="1" wp14:anchorId="038BD651" wp14:editId="26A9A4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79" name="Picture 5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87840" behindDoc="0" locked="0" layoutInCell="0" allowOverlap="1" wp14:anchorId="5509B956" wp14:editId="7117F9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80" name="Picture 5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88864" behindDoc="0" locked="0" layoutInCell="0" allowOverlap="1" wp14:anchorId="3FBA3546" wp14:editId="659A98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81" name="Picture 5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89888" behindDoc="0" locked="0" layoutInCell="0" allowOverlap="1" wp14:anchorId="76D060BC" wp14:editId="331C0C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82" name="Picture 5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90912" behindDoc="0" locked="0" layoutInCell="0" allowOverlap="1" wp14:anchorId="56071D06" wp14:editId="69F141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83" name="Picture 5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91936" behindDoc="0" locked="0" layoutInCell="0" allowOverlap="1" wp14:anchorId="677A02C6" wp14:editId="4EC947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84" name="Picture 5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92960" behindDoc="0" locked="0" layoutInCell="0" allowOverlap="1" wp14:anchorId="1ABCCD70" wp14:editId="582202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85" name="Picture 5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93984" behindDoc="0" locked="0" layoutInCell="0" allowOverlap="1" wp14:anchorId="2BCF6686" wp14:editId="4E9CEB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86" name="Picture 5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95008" behindDoc="0" locked="0" layoutInCell="0" allowOverlap="1" wp14:anchorId="74F28A1E" wp14:editId="17A9A1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87" name="Picture 5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96032" behindDoc="0" locked="0" layoutInCell="0" allowOverlap="1" wp14:anchorId="61B012F4" wp14:editId="3AD3F5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88" name="Picture 5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97056" behindDoc="0" locked="0" layoutInCell="0" allowOverlap="1" wp14:anchorId="707682EE" wp14:editId="0D89DD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89" name="Picture 5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98080" behindDoc="0" locked="0" layoutInCell="0" allowOverlap="1" wp14:anchorId="7CF98C3B" wp14:editId="0C85A5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90" name="Picture 5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99104" behindDoc="0" locked="0" layoutInCell="0" allowOverlap="1" wp14:anchorId="7E1E7EFE" wp14:editId="72FAD9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91" name="Picture 5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00128" behindDoc="0" locked="0" layoutInCell="0" allowOverlap="1" wp14:anchorId="1C7E7295" wp14:editId="39FE8D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92" name="Picture 5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01152" behindDoc="0" locked="0" layoutInCell="0" allowOverlap="1" wp14:anchorId="7591E85A" wp14:editId="798BB5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93" name="Picture 5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02176" behindDoc="0" locked="0" layoutInCell="0" allowOverlap="1" wp14:anchorId="7FBD57F0" wp14:editId="1DE39D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94" name="Picture 5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03200" behindDoc="0" locked="0" layoutInCell="0" allowOverlap="1" wp14:anchorId="402E8429" wp14:editId="5390E4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95" name="Picture 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04224" behindDoc="0" locked="0" layoutInCell="0" allowOverlap="1" wp14:anchorId="7897E0AB" wp14:editId="7592ED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96" name="Picture 5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05248" behindDoc="0" locked="0" layoutInCell="0" allowOverlap="1" wp14:anchorId="20A902B2" wp14:editId="0ED92E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97" name="Picture 5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06272" behindDoc="0" locked="0" layoutInCell="0" allowOverlap="1" wp14:anchorId="3CDA8593" wp14:editId="264329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98" name="Picture 5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07296" behindDoc="0" locked="0" layoutInCell="0" allowOverlap="1" wp14:anchorId="79981574" wp14:editId="5A7BF6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99" name="Picture 5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08320" behindDoc="0" locked="0" layoutInCell="0" allowOverlap="1" wp14:anchorId="60AAAEF5" wp14:editId="0F06DF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00" name="Picture 5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09344" behindDoc="0" locked="0" layoutInCell="0" allowOverlap="1" wp14:anchorId="15BE9356" wp14:editId="4B270E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01" name="Picture 5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10368" behindDoc="0" locked="0" layoutInCell="0" allowOverlap="1" wp14:anchorId="345B90F0" wp14:editId="37D404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02" name="Picture 5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11392" behindDoc="0" locked="0" layoutInCell="0" allowOverlap="1" wp14:anchorId="5BB12D01" wp14:editId="371866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03" name="Picture 5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12416" behindDoc="0" locked="0" layoutInCell="0" allowOverlap="1" wp14:anchorId="3E1FBAAC" wp14:editId="624931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04" name="Picture 5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13440" behindDoc="0" locked="0" layoutInCell="0" allowOverlap="1" wp14:anchorId="2CF70D82" wp14:editId="1CCDF6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05" name="Picture 5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14464" behindDoc="0" locked="0" layoutInCell="0" allowOverlap="1" wp14:anchorId="2474FC96" wp14:editId="370AD9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06" name="Picture 5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15488" behindDoc="0" locked="0" layoutInCell="0" allowOverlap="1" wp14:anchorId="364D1A10" wp14:editId="46EDA0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07" name="Picture 5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16512" behindDoc="0" locked="0" layoutInCell="0" allowOverlap="1" wp14:anchorId="252D2337" wp14:editId="4FACC7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08" name="Picture 5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17536" behindDoc="0" locked="0" layoutInCell="0" allowOverlap="1" wp14:anchorId="3264CD06" wp14:editId="601A32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09" name="Picture 5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18560" behindDoc="0" locked="0" layoutInCell="0" allowOverlap="1" wp14:anchorId="681BB138" wp14:editId="096AAD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10" name="Picture 5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19584" behindDoc="0" locked="0" layoutInCell="0" allowOverlap="1" wp14:anchorId="5C9D3FDE" wp14:editId="17A80B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11" name="Picture 5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20608" behindDoc="0" locked="0" layoutInCell="0" allowOverlap="1" wp14:anchorId="24C0B967" wp14:editId="10955C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12" name="Picture 5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21632" behindDoc="0" locked="0" layoutInCell="0" allowOverlap="1" wp14:anchorId="4D1A5533" wp14:editId="064357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13" name="Picture 5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22656" behindDoc="0" locked="0" layoutInCell="0" allowOverlap="1" wp14:anchorId="607AD8A8" wp14:editId="63D691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14" name="Picture 5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23680" behindDoc="0" locked="0" layoutInCell="0" allowOverlap="1" wp14:anchorId="399402BE" wp14:editId="7E39F7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15" name="Picture 5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24704" behindDoc="0" locked="0" layoutInCell="0" allowOverlap="1" wp14:anchorId="10EA500B" wp14:editId="080D67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16" name="Picture 5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25728" behindDoc="0" locked="0" layoutInCell="0" allowOverlap="1" wp14:anchorId="055A9B38" wp14:editId="00016C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17" name="Picture 5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26752" behindDoc="0" locked="0" layoutInCell="0" allowOverlap="1" wp14:anchorId="519B8EE8" wp14:editId="57C646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18" name="Picture 5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27776" behindDoc="0" locked="0" layoutInCell="0" allowOverlap="1" wp14:anchorId="6C7C49C1" wp14:editId="77266A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19" name="Picture 5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28800" behindDoc="0" locked="0" layoutInCell="0" allowOverlap="1" wp14:anchorId="17BF2ECB" wp14:editId="1C72F2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20" name="Picture 5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29824" behindDoc="0" locked="0" layoutInCell="0" allowOverlap="1" wp14:anchorId="00DD0A2C" wp14:editId="3ADBD8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21" name="Picture 5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30848" behindDoc="0" locked="0" layoutInCell="0" allowOverlap="1" wp14:anchorId="1F06FE03" wp14:editId="6A4B82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22" name="Picture 5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31872" behindDoc="0" locked="0" layoutInCell="0" allowOverlap="1" wp14:anchorId="6DE681EF" wp14:editId="3F13B1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23" name="Picture 5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32896" behindDoc="0" locked="0" layoutInCell="0" allowOverlap="1" wp14:anchorId="7183AECD" wp14:editId="63D5E4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24" name="Picture 5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33920" behindDoc="0" locked="0" layoutInCell="0" allowOverlap="1" wp14:anchorId="1FA86664" wp14:editId="1A6CC0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25" name="Picture 5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34944" behindDoc="0" locked="0" layoutInCell="0" allowOverlap="1" wp14:anchorId="591EF4FB" wp14:editId="13A923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26" name="Picture 5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35968" behindDoc="0" locked="0" layoutInCell="0" allowOverlap="1" wp14:anchorId="5ACED7B8" wp14:editId="4C3697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27" name="Picture 5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36992" behindDoc="0" locked="0" layoutInCell="0" allowOverlap="1" wp14:anchorId="656A1A70" wp14:editId="328536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28" name="Picture 5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38016" behindDoc="0" locked="0" layoutInCell="0" allowOverlap="1" wp14:anchorId="3B92F59D" wp14:editId="0FE55D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29" name="Picture 5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39040" behindDoc="0" locked="0" layoutInCell="0" allowOverlap="1" wp14:anchorId="6D5046E6" wp14:editId="3BBCD9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30" name="Picture 5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40064" behindDoc="0" locked="0" layoutInCell="0" allowOverlap="1" wp14:anchorId="56F28A3A" wp14:editId="31ADC0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31" name="Picture 5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41088" behindDoc="0" locked="0" layoutInCell="0" allowOverlap="1" wp14:anchorId="71AC3756" wp14:editId="76D3CE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32" name="Picture 5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42112" behindDoc="0" locked="0" layoutInCell="0" allowOverlap="1" wp14:anchorId="36B687DB" wp14:editId="1386BF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33" name="Picture 5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43136" behindDoc="0" locked="0" layoutInCell="0" allowOverlap="1" wp14:anchorId="335DA9BA" wp14:editId="2B450C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34" name="Picture 5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44160" behindDoc="0" locked="0" layoutInCell="0" allowOverlap="1" wp14:anchorId="12F4D31E" wp14:editId="5553D8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35" name="Picture 5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45184" behindDoc="0" locked="0" layoutInCell="0" allowOverlap="1" wp14:anchorId="0CB00A96" wp14:editId="5892CA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36" name="Picture 5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46208" behindDoc="0" locked="0" layoutInCell="0" allowOverlap="1" wp14:anchorId="1260F8DB" wp14:editId="2D37AB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37" name="Picture 5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47232" behindDoc="0" locked="0" layoutInCell="0" allowOverlap="1" wp14:anchorId="4BAC9BA1" wp14:editId="37DB41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38" name="Picture 5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48256" behindDoc="0" locked="0" layoutInCell="0" allowOverlap="1" wp14:anchorId="71683AE5" wp14:editId="46A84B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39" name="Picture 5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49280" behindDoc="0" locked="0" layoutInCell="0" allowOverlap="1" wp14:anchorId="416214D3" wp14:editId="6AC5AB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40" name="Picture 5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50304" behindDoc="0" locked="0" layoutInCell="0" allowOverlap="1" wp14:anchorId="3C3F3D94" wp14:editId="612A31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41" name="Picture 5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51328" behindDoc="0" locked="0" layoutInCell="0" allowOverlap="1" wp14:anchorId="2AB43AB0" wp14:editId="5F3C48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42" name="Picture 5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52352" behindDoc="0" locked="0" layoutInCell="0" allowOverlap="1" wp14:anchorId="26B568A8" wp14:editId="187CC3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43" name="Picture 5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53376" behindDoc="0" locked="0" layoutInCell="0" allowOverlap="1" wp14:anchorId="05756592" wp14:editId="03C638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44" name="Picture 5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54400" behindDoc="0" locked="0" layoutInCell="0" allowOverlap="1" wp14:anchorId="6682C05A" wp14:editId="411A17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45" name="Picture 5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55424" behindDoc="0" locked="0" layoutInCell="0" allowOverlap="1" wp14:anchorId="2113151E" wp14:editId="741DD5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46" name="Picture 5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56448" behindDoc="0" locked="0" layoutInCell="0" allowOverlap="1" wp14:anchorId="379357ED" wp14:editId="2AA0F8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47" name="Picture 5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57472" behindDoc="0" locked="0" layoutInCell="0" allowOverlap="1" wp14:anchorId="7C63E1E4" wp14:editId="1EDDE2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48" name="Picture 5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58496" behindDoc="0" locked="0" layoutInCell="0" allowOverlap="1" wp14:anchorId="413B16BE" wp14:editId="12E43F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49" name="Picture 5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59520" behindDoc="0" locked="0" layoutInCell="0" allowOverlap="1" wp14:anchorId="5966FDD4" wp14:editId="5F24A6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50" name="Picture 5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60544" behindDoc="0" locked="0" layoutInCell="0" allowOverlap="1" wp14:anchorId="1C1A1914" wp14:editId="3040E7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51" name="Picture 5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61568" behindDoc="0" locked="0" layoutInCell="0" allowOverlap="1" wp14:anchorId="450CBE37" wp14:editId="14EA1A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52" name="Picture 5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62592" behindDoc="0" locked="0" layoutInCell="0" allowOverlap="1" wp14:anchorId="73F9F94C" wp14:editId="57DDBC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53" name="Picture 5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63616" behindDoc="0" locked="0" layoutInCell="0" allowOverlap="1" wp14:anchorId="708686C3" wp14:editId="73ECEC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54" name="Picture 5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64640" behindDoc="0" locked="0" layoutInCell="0" allowOverlap="1" wp14:anchorId="6328FA27" wp14:editId="36118A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55" name="Picture 5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65664" behindDoc="0" locked="0" layoutInCell="0" allowOverlap="1" wp14:anchorId="59E8080D" wp14:editId="3589C3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56" name="Picture 5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66688" behindDoc="0" locked="0" layoutInCell="0" allowOverlap="1" wp14:anchorId="01256FDD" wp14:editId="14412F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57" name="Picture 5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67712" behindDoc="0" locked="0" layoutInCell="0" allowOverlap="1" wp14:anchorId="23D58B60" wp14:editId="5250A4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58" name="Picture 5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68736" behindDoc="0" locked="0" layoutInCell="0" allowOverlap="1" wp14:anchorId="7ABBE590" wp14:editId="1562C7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59" name="Picture 5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69760" behindDoc="0" locked="0" layoutInCell="0" allowOverlap="1" wp14:anchorId="099386E1" wp14:editId="7BAA14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60" name="Picture 5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70784" behindDoc="0" locked="0" layoutInCell="0" allowOverlap="1" wp14:anchorId="46DB4D0F" wp14:editId="662811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61" name="Picture 5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71808" behindDoc="0" locked="0" layoutInCell="0" allowOverlap="1" wp14:anchorId="2A2A345E" wp14:editId="3027C0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62" name="Picture 5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72832" behindDoc="0" locked="0" layoutInCell="0" allowOverlap="1" wp14:anchorId="00110436" wp14:editId="27DB3B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63" name="Picture 5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73856" behindDoc="0" locked="0" layoutInCell="0" allowOverlap="1" wp14:anchorId="209792D3" wp14:editId="71E87C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64" name="Picture 5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74880" behindDoc="0" locked="0" layoutInCell="0" allowOverlap="1" wp14:anchorId="7F0E3703" wp14:editId="5F616B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65" name="Picture 5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75904" behindDoc="0" locked="0" layoutInCell="0" allowOverlap="1" wp14:anchorId="37750922" wp14:editId="1FEC28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66" name="Picture 5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76928" behindDoc="0" locked="0" layoutInCell="0" allowOverlap="1" wp14:anchorId="41CC5E78" wp14:editId="5850EB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67" name="Picture 5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77952" behindDoc="0" locked="0" layoutInCell="0" allowOverlap="1" wp14:anchorId="33609ECD" wp14:editId="1CB8FB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68" name="Picture 5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78976" behindDoc="0" locked="0" layoutInCell="0" allowOverlap="1" wp14:anchorId="7F96812B" wp14:editId="4BE65C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69" name="Picture 5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80000" behindDoc="0" locked="0" layoutInCell="0" allowOverlap="1" wp14:anchorId="5F8A0DE1" wp14:editId="4E4364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70" name="Picture 5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81024" behindDoc="0" locked="0" layoutInCell="0" allowOverlap="1" wp14:anchorId="0A81D40C" wp14:editId="31B08E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71" name="Picture 5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82048" behindDoc="0" locked="0" layoutInCell="0" allowOverlap="1" wp14:anchorId="5D5F47A9" wp14:editId="2B4D08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72" name="Picture 5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83072" behindDoc="0" locked="0" layoutInCell="0" allowOverlap="1" wp14:anchorId="453A6C2E" wp14:editId="6D5506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73" name="Picture 5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84096" behindDoc="0" locked="0" layoutInCell="0" allowOverlap="1" wp14:anchorId="71F70F8E" wp14:editId="2E1C9E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74" name="Picture 5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85120" behindDoc="0" locked="0" layoutInCell="0" allowOverlap="1" wp14:anchorId="1AFDD9C2" wp14:editId="1797B0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75" name="Picture 5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86144" behindDoc="0" locked="0" layoutInCell="0" allowOverlap="1" wp14:anchorId="31594F32" wp14:editId="4A4011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76" name="Picture 5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87168" behindDoc="0" locked="0" layoutInCell="0" allowOverlap="1" wp14:anchorId="16DBCC90" wp14:editId="09436E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77" name="Picture 5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88192" behindDoc="0" locked="0" layoutInCell="0" allowOverlap="1" wp14:anchorId="7AFE9B0A" wp14:editId="148ED6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78" name="Picture 5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89216" behindDoc="0" locked="0" layoutInCell="0" allowOverlap="1" wp14:anchorId="46C40C5A" wp14:editId="6A1AB7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79" name="Picture 5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90240" behindDoc="0" locked="0" layoutInCell="0" allowOverlap="1" wp14:anchorId="1E0C1A43" wp14:editId="51583D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80" name="Picture 5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91264" behindDoc="0" locked="0" layoutInCell="0" allowOverlap="1" wp14:anchorId="4142FEAC" wp14:editId="4230EA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81" name="Picture 5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92288" behindDoc="0" locked="0" layoutInCell="0" allowOverlap="1" wp14:anchorId="69AA6831" wp14:editId="496C12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82" name="Picture 5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93312" behindDoc="0" locked="0" layoutInCell="0" allowOverlap="1" wp14:anchorId="52120F2F" wp14:editId="19DD60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83" name="Picture 5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94336" behindDoc="0" locked="0" layoutInCell="0" allowOverlap="1" wp14:anchorId="5CC18F53" wp14:editId="08A43F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84" name="Picture 5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95360" behindDoc="0" locked="0" layoutInCell="0" allowOverlap="1" wp14:anchorId="202389AE" wp14:editId="0E659C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85" name="Picture 5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96384" behindDoc="0" locked="0" layoutInCell="0" allowOverlap="1" wp14:anchorId="6B393340" wp14:editId="0C700F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86" name="Picture 5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97408" behindDoc="0" locked="0" layoutInCell="0" allowOverlap="1" wp14:anchorId="42059411" wp14:editId="6B0E22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87" name="Picture 5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98432" behindDoc="0" locked="0" layoutInCell="0" allowOverlap="1" wp14:anchorId="1840DAB5" wp14:editId="0B130F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88" name="Picture 5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299456" behindDoc="0" locked="0" layoutInCell="0" allowOverlap="1" wp14:anchorId="75492841" wp14:editId="129A4C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89" name="Picture 5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00480" behindDoc="0" locked="0" layoutInCell="0" allowOverlap="1" wp14:anchorId="4466A9CF" wp14:editId="318D49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90" name="Picture 5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01504" behindDoc="0" locked="0" layoutInCell="0" allowOverlap="1" wp14:anchorId="144F9B9C" wp14:editId="4D1160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91" name="Picture 5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02528" behindDoc="0" locked="0" layoutInCell="0" allowOverlap="1" wp14:anchorId="2EB0DF01" wp14:editId="5267F9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92" name="Picture 5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03552" behindDoc="0" locked="0" layoutInCell="0" allowOverlap="1" wp14:anchorId="79DCE43E" wp14:editId="2A2D18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93" name="Picture 5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04576" behindDoc="0" locked="0" layoutInCell="0" allowOverlap="1" wp14:anchorId="1F1D8176" wp14:editId="49FC51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94" name="Picture 5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05600" behindDoc="0" locked="0" layoutInCell="0" allowOverlap="1" wp14:anchorId="6FD16536" wp14:editId="4F24C4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95" name="Picture 5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06624" behindDoc="0" locked="0" layoutInCell="0" allowOverlap="1" wp14:anchorId="508F5997" wp14:editId="266CDC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96" name="Picture 5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07648" behindDoc="0" locked="0" layoutInCell="0" allowOverlap="1" wp14:anchorId="3948BBBD" wp14:editId="36571D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97" name="Picture 5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08672" behindDoc="0" locked="0" layoutInCell="0" allowOverlap="1" wp14:anchorId="470EABF0" wp14:editId="18E6FB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98" name="Picture 5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09696" behindDoc="0" locked="0" layoutInCell="0" allowOverlap="1" wp14:anchorId="70509A2B" wp14:editId="5F374A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499" name="Picture 5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10720" behindDoc="0" locked="0" layoutInCell="0" allowOverlap="1" wp14:anchorId="672EF32A" wp14:editId="0F337B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00" name="Picture 5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11744" behindDoc="0" locked="0" layoutInCell="0" allowOverlap="1" wp14:anchorId="4519D1FC" wp14:editId="0A9980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01" name="Picture 5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12768" behindDoc="0" locked="0" layoutInCell="0" allowOverlap="1" wp14:anchorId="3DF1BA10" wp14:editId="7D7BC3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02" name="Picture 5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13792" behindDoc="0" locked="0" layoutInCell="0" allowOverlap="1" wp14:anchorId="10077DC9" wp14:editId="0A7146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03" name="Picture 5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14816" behindDoc="0" locked="0" layoutInCell="0" allowOverlap="1" wp14:anchorId="36B37569" wp14:editId="1DAC123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04" name="Picture 5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15840" behindDoc="0" locked="0" layoutInCell="0" allowOverlap="1" wp14:anchorId="6D429B7E" wp14:editId="2F542B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05" name="Picture 5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16864" behindDoc="0" locked="0" layoutInCell="0" allowOverlap="1" wp14:anchorId="4B1E819F" wp14:editId="6C5F7E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06" name="Picture 5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17888" behindDoc="0" locked="0" layoutInCell="0" allowOverlap="1" wp14:anchorId="268BFC2F" wp14:editId="63564D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07" name="Picture 5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18912" behindDoc="0" locked="0" layoutInCell="0" allowOverlap="1" wp14:anchorId="00DE503E" wp14:editId="6BB912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08" name="Picture 5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19936" behindDoc="0" locked="0" layoutInCell="0" allowOverlap="1" wp14:anchorId="360D1FA8" wp14:editId="30843B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09" name="Picture 5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20960" behindDoc="0" locked="0" layoutInCell="0" allowOverlap="1" wp14:anchorId="5BF09A41" wp14:editId="385A98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10" name="Picture 5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21984" behindDoc="0" locked="0" layoutInCell="0" allowOverlap="1" wp14:anchorId="06A25E6F" wp14:editId="1E0D7E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11" name="Picture 5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23008" behindDoc="0" locked="0" layoutInCell="0" allowOverlap="1" wp14:anchorId="06C0743C" wp14:editId="2037D1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12" name="Picture 5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24032" behindDoc="0" locked="0" layoutInCell="0" allowOverlap="1" wp14:anchorId="1873B650" wp14:editId="2A25D4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13" name="Picture 5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25056" behindDoc="0" locked="0" layoutInCell="0" allowOverlap="1" wp14:anchorId="08460C3D" wp14:editId="025035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14" name="Picture 5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26080" behindDoc="0" locked="0" layoutInCell="0" allowOverlap="1" wp14:anchorId="5A13434D" wp14:editId="3009B4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15" name="Picture 5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27104" behindDoc="0" locked="0" layoutInCell="0" allowOverlap="1" wp14:anchorId="7F64F0D7" wp14:editId="5E7857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16" name="Picture 5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28128" behindDoc="0" locked="0" layoutInCell="0" allowOverlap="1" wp14:anchorId="49BFAD9E" wp14:editId="597474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17" name="Picture 5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29152" behindDoc="0" locked="0" layoutInCell="0" allowOverlap="1" wp14:anchorId="639C534D" wp14:editId="7F3496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18" name="Picture 5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30176" behindDoc="0" locked="0" layoutInCell="0" allowOverlap="1" wp14:anchorId="1F816AEF" wp14:editId="42F00B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19" name="Picture 5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31200" behindDoc="0" locked="0" layoutInCell="0" allowOverlap="1" wp14:anchorId="0DE6815F" wp14:editId="5EFDD1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20" name="Picture 5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32224" behindDoc="0" locked="0" layoutInCell="0" allowOverlap="1" wp14:anchorId="4A549015" wp14:editId="292846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21" name="Picture 5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33248" behindDoc="0" locked="0" layoutInCell="0" allowOverlap="1" wp14:anchorId="0919104E" wp14:editId="21933F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22" name="Picture 5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34272" behindDoc="0" locked="0" layoutInCell="0" allowOverlap="1" wp14:anchorId="28FDAFCD" wp14:editId="274E25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23" name="Picture 5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35296" behindDoc="0" locked="0" layoutInCell="0" allowOverlap="1" wp14:anchorId="7C113EB2" wp14:editId="3C9F37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24" name="Picture 5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36320" behindDoc="0" locked="0" layoutInCell="0" allowOverlap="1" wp14:anchorId="432CF7DC" wp14:editId="2F2D8F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25" name="Picture 5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37344" behindDoc="0" locked="0" layoutInCell="0" allowOverlap="1" wp14:anchorId="01F3C137" wp14:editId="7F47FE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26" name="Picture 5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38368" behindDoc="0" locked="0" layoutInCell="0" allowOverlap="1" wp14:anchorId="07FB2BBA" wp14:editId="49C944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27" name="Picture 5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39392" behindDoc="0" locked="0" layoutInCell="0" allowOverlap="1" wp14:anchorId="4943A8FE" wp14:editId="43B6FA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28" name="Picture 5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40416" behindDoc="0" locked="0" layoutInCell="0" allowOverlap="1" wp14:anchorId="5DA3C67F" wp14:editId="6F02E7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29" name="Picture 5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41440" behindDoc="0" locked="0" layoutInCell="0" allowOverlap="1" wp14:anchorId="5D66D3A9" wp14:editId="4CD2D0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30" name="Picture 5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42464" behindDoc="0" locked="0" layoutInCell="0" allowOverlap="1" wp14:anchorId="4E9AD9AD" wp14:editId="259DA1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31" name="Picture 5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43488" behindDoc="0" locked="0" layoutInCell="0" allowOverlap="1" wp14:anchorId="2B3F370A" wp14:editId="332F55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32" name="Picture 5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44512" behindDoc="0" locked="0" layoutInCell="0" allowOverlap="1" wp14:anchorId="3A01F50B" wp14:editId="78227A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33" name="Picture 5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45536" behindDoc="0" locked="0" layoutInCell="0" allowOverlap="1" wp14:anchorId="5DC9AE04" wp14:editId="1D25C7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34" name="Picture 5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46560" behindDoc="0" locked="0" layoutInCell="0" allowOverlap="1" wp14:anchorId="4D713F27" wp14:editId="0C909B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35" name="Picture 5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47584" behindDoc="0" locked="0" layoutInCell="0" allowOverlap="1" wp14:anchorId="229CF4CC" wp14:editId="7A67F0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36" name="Picture 5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48608" behindDoc="0" locked="0" layoutInCell="0" allowOverlap="1" wp14:anchorId="00816545" wp14:editId="7F16BF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37" name="Picture 5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49632" behindDoc="0" locked="0" layoutInCell="0" allowOverlap="1" wp14:anchorId="26C68DEE" wp14:editId="2A3FA1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38" name="Picture 5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50656" behindDoc="0" locked="0" layoutInCell="0" allowOverlap="1" wp14:anchorId="6620B4C0" wp14:editId="0FC328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39" name="Picture 5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51680" behindDoc="0" locked="0" layoutInCell="0" allowOverlap="1" wp14:anchorId="4CE28AAD" wp14:editId="29EEE0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40" name="Picture 5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52704" behindDoc="0" locked="0" layoutInCell="0" allowOverlap="1" wp14:anchorId="4C1F8818" wp14:editId="70B4DB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41" name="Picture 5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53728" behindDoc="0" locked="0" layoutInCell="0" allowOverlap="1" wp14:anchorId="654E3053" wp14:editId="03A0DD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42" name="Picture 5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54752" behindDoc="0" locked="0" layoutInCell="0" allowOverlap="1" wp14:anchorId="4D4D5A6C" wp14:editId="2B92B0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43" name="Picture 5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55776" behindDoc="0" locked="0" layoutInCell="0" allowOverlap="1" wp14:anchorId="357BEC75" wp14:editId="6E2B11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44" name="Picture 5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56800" behindDoc="0" locked="0" layoutInCell="0" allowOverlap="1" wp14:anchorId="0554FD5F" wp14:editId="2888DA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45" name="Picture 5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57824" behindDoc="0" locked="0" layoutInCell="0" allowOverlap="1" wp14:anchorId="2532B0FF" wp14:editId="24BCFA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46" name="Picture 5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58848" behindDoc="0" locked="0" layoutInCell="0" allowOverlap="1" wp14:anchorId="00DC649A" wp14:editId="220C13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47" name="Picture 5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59872" behindDoc="0" locked="0" layoutInCell="0" allowOverlap="1" wp14:anchorId="4459DD5B" wp14:editId="468DD7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48" name="Picture 5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60896" behindDoc="0" locked="0" layoutInCell="0" allowOverlap="1" wp14:anchorId="4A92CBCF" wp14:editId="7CA195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49" name="Picture 5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61920" behindDoc="0" locked="0" layoutInCell="0" allowOverlap="1" wp14:anchorId="5DF6C5CA" wp14:editId="5F0EB1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50" name="Picture 5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62944" behindDoc="0" locked="0" layoutInCell="0" allowOverlap="1" wp14:anchorId="51ADCAD4" wp14:editId="134AF5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51" name="Picture 5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63968" behindDoc="0" locked="0" layoutInCell="0" allowOverlap="1" wp14:anchorId="3DB1F726" wp14:editId="6F6334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52" name="Picture 5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64992" behindDoc="0" locked="0" layoutInCell="0" allowOverlap="1" wp14:anchorId="4BE818A7" wp14:editId="22068F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53" name="Picture 5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66016" behindDoc="0" locked="0" layoutInCell="0" allowOverlap="1" wp14:anchorId="70C813E6" wp14:editId="46B049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54" name="Picture 5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67040" behindDoc="0" locked="0" layoutInCell="0" allowOverlap="1" wp14:anchorId="74056EB1" wp14:editId="0F7467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55" name="Picture 5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68064" behindDoc="0" locked="0" layoutInCell="0" allowOverlap="1" wp14:anchorId="7FC2B619" wp14:editId="6BD0CB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56" name="Picture 5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69088" behindDoc="0" locked="0" layoutInCell="0" allowOverlap="1" wp14:anchorId="44114A82" wp14:editId="666440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57" name="Picture 5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70112" behindDoc="0" locked="0" layoutInCell="0" allowOverlap="1" wp14:anchorId="2F05C8D0" wp14:editId="0BF5A0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58" name="Picture 5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71136" behindDoc="0" locked="0" layoutInCell="0" allowOverlap="1" wp14:anchorId="69217013" wp14:editId="42D56C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59" name="Picture 5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72160" behindDoc="0" locked="0" layoutInCell="0" allowOverlap="1" wp14:anchorId="10A9D425" wp14:editId="5E3C4C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60" name="Picture 5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73184" behindDoc="0" locked="0" layoutInCell="0" allowOverlap="1" wp14:anchorId="4A3EB344" wp14:editId="62700D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61" name="Picture 5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74208" behindDoc="0" locked="0" layoutInCell="0" allowOverlap="1" wp14:anchorId="7FB15AED" wp14:editId="51FA20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62" name="Picture 5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75232" behindDoc="0" locked="0" layoutInCell="0" allowOverlap="1" wp14:anchorId="03C05F3A" wp14:editId="0611F3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63" name="Picture 5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76256" behindDoc="0" locked="0" layoutInCell="0" allowOverlap="1" wp14:anchorId="79C70230" wp14:editId="62ABF5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64" name="Picture 5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77280" behindDoc="0" locked="0" layoutInCell="0" allowOverlap="1" wp14:anchorId="79FFD2F0" wp14:editId="664C3B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65" name="Picture 5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78304" behindDoc="0" locked="0" layoutInCell="0" allowOverlap="1" wp14:anchorId="1598151C" wp14:editId="066E9E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66" name="Picture 5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79328" behindDoc="0" locked="0" layoutInCell="0" allowOverlap="1" wp14:anchorId="5CC556B8" wp14:editId="199CC6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67" name="Picture 5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80352" behindDoc="0" locked="0" layoutInCell="0" allowOverlap="1" wp14:anchorId="2E717D87" wp14:editId="52E964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68" name="Picture 5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81376" behindDoc="0" locked="0" layoutInCell="0" allowOverlap="1" wp14:anchorId="5ED1E3D6" wp14:editId="351E7F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69" name="Picture 5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82400" behindDoc="0" locked="0" layoutInCell="0" allowOverlap="1" wp14:anchorId="6E16ED7E" wp14:editId="00A1DC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70" name="Picture 5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83424" behindDoc="0" locked="0" layoutInCell="0" allowOverlap="1" wp14:anchorId="5C8E6F89" wp14:editId="5F59BF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71" name="Picture 5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84448" behindDoc="0" locked="0" layoutInCell="0" allowOverlap="1" wp14:anchorId="11192ECD" wp14:editId="0E2521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72" name="Picture 5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85472" behindDoc="0" locked="0" layoutInCell="0" allowOverlap="1" wp14:anchorId="4182F9BA" wp14:editId="58B320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73" name="Picture 5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86496" behindDoc="0" locked="0" layoutInCell="0" allowOverlap="1" wp14:anchorId="6AEBDC21" wp14:editId="7568BE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74" name="Picture 5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87520" behindDoc="0" locked="0" layoutInCell="0" allowOverlap="1" wp14:anchorId="4E6F459B" wp14:editId="1DCE27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75" name="Picture 5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88544" behindDoc="0" locked="0" layoutInCell="0" allowOverlap="1" wp14:anchorId="08E12F91" wp14:editId="41EA7D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76" name="Picture 5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89568" behindDoc="0" locked="0" layoutInCell="0" allowOverlap="1" wp14:anchorId="5BDF8D0C" wp14:editId="2A32E4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77" name="Picture 5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90592" behindDoc="0" locked="0" layoutInCell="0" allowOverlap="1" wp14:anchorId="7D7E2FA0" wp14:editId="6CF60E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78" name="Picture 5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91616" behindDoc="0" locked="0" layoutInCell="0" allowOverlap="1" wp14:anchorId="36A39EAD" wp14:editId="3E0B2D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79" name="Picture 5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92640" behindDoc="0" locked="0" layoutInCell="0" allowOverlap="1" wp14:anchorId="4DE0AC0F" wp14:editId="3F3589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80" name="Picture 5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93664" behindDoc="0" locked="0" layoutInCell="0" allowOverlap="1" wp14:anchorId="03F25D7A" wp14:editId="03F8B2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81" name="Picture 5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94688" behindDoc="0" locked="0" layoutInCell="0" allowOverlap="1" wp14:anchorId="76F0B6D1" wp14:editId="0BA267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82" name="Picture 5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95712" behindDoc="0" locked="0" layoutInCell="0" allowOverlap="1" wp14:anchorId="706142FE" wp14:editId="5E5404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83" name="Picture 5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96736" behindDoc="0" locked="0" layoutInCell="0" allowOverlap="1" wp14:anchorId="583FA635" wp14:editId="1CD82B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84" name="Picture 5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97760" behindDoc="0" locked="0" layoutInCell="0" allowOverlap="1" wp14:anchorId="2C01FFF7" wp14:editId="63C57C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85" name="Picture 5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98784" behindDoc="0" locked="0" layoutInCell="0" allowOverlap="1" wp14:anchorId="2A389A58" wp14:editId="5885E1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86" name="Picture 5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399808" behindDoc="0" locked="0" layoutInCell="0" allowOverlap="1" wp14:anchorId="233A527E" wp14:editId="0F7B61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87" name="Picture 5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00832" behindDoc="0" locked="0" layoutInCell="0" allowOverlap="1" wp14:anchorId="0B49C8B1" wp14:editId="28A4ED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88" name="Picture 5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01856" behindDoc="0" locked="0" layoutInCell="0" allowOverlap="1" wp14:anchorId="5A33ECEB" wp14:editId="1514DA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89" name="Picture 5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02880" behindDoc="0" locked="0" layoutInCell="0" allowOverlap="1" wp14:anchorId="5C02ABEA" wp14:editId="6D8A19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90" name="Picture 5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03904" behindDoc="0" locked="0" layoutInCell="0" allowOverlap="1" wp14:anchorId="65FBA0BB" wp14:editId="01521C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91" name="Picture 5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04928" behindDoc="0" locked="0" layoutInCell="0" allowOverlap="1" wp14:anchorId="4623AEAF" wp14:editId="61F137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92" name="Picture 5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05952" behindDoc="0" locked="0" layoutInCell="0" allowOverlap="1" wp14:anchorId="7DDCE432" wp14:editId="1E2B51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93" name="Picture 5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06976" behindDoc="0" locked="0" layoutInCell="0" allowOverlap="1" wp14:anchorId="7EF5529D" wp14:editId="246F4C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94" name="Picture 5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08000" behindDoc="0" locked="0" layoutInCell="0" allowOverlap="1" wp14:anchorId="5CE88A5A" wp14:editId="60108A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95" name="Picture 5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09024" behindDoc="0" locked="0" layoutInCell="0" allowOverlap="1" wp14:anchorId="75A77203" wp14:editId="33CDD8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96" name="Picture 5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10048" behindDoc="0" locked="0" layoutInCell="0" allowOverlap="1" wp14:anchorId="7B05BF8B" wp14:editId="269244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97" name="Picture 5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11072" behindDoc="0" locked="0" layoutInCell="0" allowOverlap="1" wp14:anchorId="544FAA40" wp14:editId="0F4342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98" name="Picture 5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12096" behindDoc="0" locked="0" layoutInCell="0" allowOverlap="1" wp14:anchorId="226A4FBE" wp14:editId="6381EB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599" name="Picture 5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13120" behindDoc="0" locked="0" layoutInCell="0" allowOverlap="1" wp14:anchorId="0A424DD6" wp14:editId="2CB0C8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00" name="Picture 5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14144" behindDoc="0" locked="0" layoutInCell="0" allowOverlap="1" wp14:anchorId="15024A8F" wp14:editId="13F316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01" name="Picture 5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15168" behindDoc="0" locked="0" layoutInCell="0" allowOverlap="1" wp14:anchorId="6FA2FE11" wp14:editId="5AF9B5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02" name="Picture 5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16192" behindDoc="0" locked="0" layoutInCell="0" allowOverlap="1" wp14:anchorId="38AA775E" wp14:editId="7EB230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03" name="Picture 5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17216" behindDoc="0" locked="0" layoutInCell="0" allowOverlap="1" wp14:anchorId="14F41467" wp14:editId="72BF74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04" name="Picture 5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18240" behindDoc="0" locked="0" layoutInCell="0" allowOverlap="1" wp14:anchorId="35F1D8CF" wp14:editId="1A1757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05" name="Picture 5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19264" behindDoc="0" locked="0" layoutInCell="0" allowOverlap="1" wp14:anchorId="0C7E6BCA" wp14:editId="68F9ED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06" name="Picture 5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20288" behindDoc="0" locked="0" layoutInCell="0" allowOverlap="1" wp14:anchorId="5710FF9B" wp14:editId="422AC1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07" name="Picture 5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21312" behindDoc="0" locked="0" layoutInCell="0" allowOverlap="1" wp14:anchorId="7D47ECE3" wp14:editId="4B57A8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08" name="Picture 5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22336" behindDoc="0" locked="0" layoutInCell="0" allowOverlap="1" wp14:anchorId="7CF51AFD" wp14:editId="621968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09" name="Picture 5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23360" behindDoc="0" locked="0" layoutInCell="0" allowOverlap="1" wp14:anchorId="03D5605B" wp14:editId="2BDE30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10" name="Picture 5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24384" behindDoc="0" locked="0" layoutInCell="0" allowOverlap="1" wp14:anchorId="05EAA270" wp14:editId="15665A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11" name="Picture 5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25408" behindDoc="0" locked="0" layoutInCell="0" allowOverlap="1" wp14:anchorId="12B3B30B" wp14:editId="12E871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12" name="Picture 5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26432" behindDoc="0" locked="0" layoutInCell="0" allowOverlap="1" wp14:anchorId="7A4AD6C9" wp14:editId="241EDE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13" name="Picture 5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27456" behindDoc="0" locked="0" layoutInCell="0" allowOverlap="1" wp14:anchorId="4F4A832E" wp14:editId="78975B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14" name="Picture 5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28480" behindDoc="0" locked="0" layoutInCell="0" allowOverlap="1" wp14:anchorId="61A86929" wp14:editId="14D726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15" name="Picture 5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29504" behindDoc="0" locked="0" layoutInCell="0" allowOverlap="1" wp14:anchorId="1CEFF00F" wp14:editId="3BD91F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16" name="Picture 5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30528" behindDoc="0" locked="0" layoutInCell="0" allowOverlap="1" wp14:anchorId="1393B5FB" wp14:editId="24B917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17" name="Picture 5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31552" behindDoc="0" locked="0" layoutInCell="0" allowOverlap="1" wp14:anchorId="6BBC087E" wp14:editId="279ECB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18" name="Picture 5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32576" behindDoc="0" locked="0" layoutInCell="0" allowOverlap="1" wp14:anchorId="11F0CAFC" wp14:editId="5DA7D9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19" name="Picture 5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33600" behindDoc="0" locked="0" layoutInCell="0" allowOverlap="1" wp14:anchorId="0B5D2B6F" wp14:editId="1057ED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20" name="Picture 5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34624" behindDoc="0" locked="0" layoutInCell="0" allowOverlap="1" wp14:anchorId="183A9AF3" wp14:editId="1B5727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21" name="Picture 5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35648" behindDoc="0" locked="0" layoutInCell="0" allowOverlap="1" wp14:anchorId="79992787" wp14:editId="038E5B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22" name="Picture 5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36672" behindDoc="0" locked="0" layoutInCell="0" allowOverlap="1" wp14:anchorId="075A430E" wp14:editId="2CCB30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23" name="Picture 5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37696" behindDoc="0" locked="0" layoutInCell="0" allowOverlap="1" wp14:anchorId="0A22A5D7" wp14:editId="6E40D3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24" name="Picture 5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38720" behindDoc="0" locked="0" layoutInCell="0" allowOverlap="1" wp14:anchorId="47F981B5" wp14:editId="49F1DE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25" name="Picture 5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39744" behindDoc="0" locked="0" layoutInCell="0" allowOverlap="1" wp14:anchorId="5EED4970" wp14:editId="502746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26" name="Picture 5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40768" behindDoc="0" locked="0" layoutInCell="0" allowOverlap="1" wp14:anchorId="0DD5C1A9" wp14:editId="5C7327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27" name="Picture 5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41792" behindDoc="0" locked="0" layoutInCell="0" allowOverlap="1" wp14:anchorId="48B26DFE" wp14:editId="00328D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28" name="Picture 5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42816" behindDoc="0" locked="0" layoutInCell="0" allowOverlap="1" wp14:anchorId="2E5DEFE1" wp14:editId="64C854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29" name="Picture 5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43840" behindDoc="0" locked="0" layoutInCell="0" allowOverlap="1" wp14:anchorId="74717CB8" wp14:editId="40CAA6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30" name="Picture 5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44864" behindDoc="0" locked="0" layoutInCell="0" allowOverlap="1" wp14:anchorId="39751366" wp14:editId="5B7601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31" name="Picture 5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45888" behindDoc="0" locked="0" layoutInCell="0" allowOverlap="1" wp14:anchorId="59275638" wp14:editId="552378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32" name="Picture 5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446912" behindDoc="0" locked="0" layoutInCell="0" allowOverlap="1" wp14:anchorId="4CDE8E91" wp14:editId="111023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633" name="Picture 5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42276" w:rsidRPr="00DE2D1B" w:rsidRDefault="00842276" w:rsidP="00842276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6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5/8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5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12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842276" w:rsidRPr="00DE2D1B" w:rsidTr="00842276">
        <w:trPr>
          <w:trHeight w:val="260"/>
        </w:trPr>
        <w:tc>
          <w:tcPr>
            <w:tcW w:w="1380" w:type="dxa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42276" w:rsidRPr="00DE2D1B" w:rsidTr="00842276">
        <w:trPr>
          <w:trHeight w:val="720"/>
        </w:trPr>
        <w:tc>
          <w:tcPr>
            <w:tcW w:w="1380" w:type="dxa"/>
            <w:vMerge w:val="restart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analyzing for plot structure.</w:t>
            </w:r>
          </w:p>
        </w:tc>
        <w:tc>
          <w:tcPr>
            <w:tcW w:w="136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4227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42276" w:rsidRDefault="00842276" w:rsidP="00842276">
            <w:pPr>
              <w:jc w:val="center"/>
              <w:rPr>
                <w:rFonts w:eastAsia="Times New Roman"/>
                <w:b/>
              </w:rPr>
            </w:pP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</w:p>
        </w:tc>
      </w:tr>
      <w:tr w:rsidR="00842276" w:rsidRPr="00DE2D1B" w:rsidTr="00842276">
        <w:trPr>
          <w:trHeight w:val="64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 will attain supplies.</w:t>
            </w:r>
          </w:p>
        </w:tc>
        <w:tc>
          <w:tcPr>
            <w:tcW w:w="1360" w:type="dxa"/>
            <w:vMerge/>
          </w:tcPr>
          <w:p w:rsidR="00842276" w:rsidRPr="008F0816" w:rsidRDefault="00842276" w:rsidP="00842276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</w:p>
        </w:tc>
      </w:tr>
      <w:tr w:rsidR="00842276" w:rsidRPr="00DE2D1B" w:rsidTr="00842276">
        <w:trPr>
          <w:trHeight w:val="30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42276" w:rsidRPr="00850967" w:rsidRDefault="00842276" w:rsidP="00842276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plot.</w:t>
            </w:r>
          </w:p>
        </w:tc>
        <w:tc>
          <w:tcPr>
            <w:tcW w:w="13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42276" w:rsidRPr="00DE2D1B" w:rsidTr="00842276">
        <w:trPr>
          <w:trHeight w:val="52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42276" w:rsidRPr="00DE2D1B" w:rsidTr="00842276">
        <w:trPr>
          <w:trHeight w:val="80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42276" w:rsidRPr="008F0816" w:rsidRDefault="00842276" w:rsidP="00842276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</w:p>
        </w:tc>
      </w:tr>
      <w:tr w:rsidR="00842276" w:rsidRPr="00DE2D1B" w:rsidTr="00842276">
        <w:trPr>
          <w:trHeight w:val="2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42276" w:rsidRPr="00850967" w:rsidRDefault="00842276" w:rsidP="00842276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alyze plot of a movie.</w:t>
            </w:r>
          </w:p>
        </w:tc>
        <w:tc>
          <w:tcPr>
            <w:tcW w:w="3660" w:type="dxa"/>
            <w:gridSpan w:val="2"/>
          </w:tcPr>
          <w:p w:rsidR="00842276" w:rsidRPr="008F0816" w:rsidRDefault="00842276" w:rsidP="0084227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42276" w:rsidRPr="00DE2D1B" w:rsidTr="00842276">
        <w:trPr>
          <w:trHeight w:val="4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842276" w:rsidRPr="008F0816" w:rsidRDefault="00842276" w:rsidP="0084227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Discussing</w:t>
            </w:r>
          </w:p>
        </w:tc>
      </w:tr>
      <w:tr w:rsidR="00842276" w:rsidRPr="00DE2D1B" w:rsidTr="00842276">
        <w:trPr>
          <w:trHeight w:val="260"/>
        </w:trPr>
        <w:tc>
          <w:tcPr>
            <w:tcW w:w="1380" w:type="dxa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42276" w:rsidRPr="00DE2D1B" w:rsidTr="00842276">
        <w:trPr>
          <w:trHeight w:val="260"/>
        </w:trPr>
        <w:tc>
          <w:tcPr>
            <w:tcW w:w="1380" w:type="dxa"/>
            <w:vMerge w:val="restart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analyzing for plot structure.</w:t>
            </w:r>
          </w:p>
        </w:tc>
        <w:tc>
          <w:tcPr>
            <w:tcW w:w="136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</w:p>
        </w:tc>
      </w:tr>
      <w:tr w:rsidR="00842276" w:rsidRPr="00DE2D1B" w:rsidTr="00842276">
        <w:trPr>
          <w:trHeight w:val="8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Student will attain supplies.</w:t>
            </w:r>
          </w:p>
        </w:tc>
        <w:tc>
          <w:tcPr>
            <w:tcW w:w="136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</w:p>
        </w:tc>
      </w:tr>
      <w:tr w:rsidR="00842276" w:rsidRPr="00DE2D1B" w:rsidTr="00842276">
        <w:trPr>
          <w:trHeight w:val="8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42276" w:rsidRPr="00850967" w:rsidRDefault="00842276" w:rsidP="00842276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Teacher will facilitate discussion on plot.</w:t>
            </w:r>
          </w:p>
        </w:tc>
        <w:tc>
          <w:tcPr>
            <w:tcW w:w="13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42276" w:rsidRPr="00DE2D1B" w:rsidTr="00842276">
        <w:trPr>
          <w:trHeight w:val="45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42276" w:rsidRPr="00DE2D1B" w:rsidTr="00842276">
        <w:trPr>
          <w:trHeight w:val="52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</w:tr>
      <w:tr w:rsidR="00842276" w:rsidRPr="00DE2D1B" w:rsidTr="00842276">
        <w:trPr>
          <w:trHeight w:val="32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42276" w:rsidRPr="00850967" w:rsidRDefault="00842276" w:rsidP="00842276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analyze plot of a movie.</w:t>
            </w:r>
          </w:p>
        </w:tc>
        <w:tc>
          <w:tcPr>
            <w:tcW w:w="3660" w:type="dxa"/>
            <w:gridSpan w:val="2"/>
          </w:tcPr>
          <w:p w:rsidR="00842276" w:rsidRPr="008F0816" w:rsidRDefault="00842276" w:rsidP="0084227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42276" w:rsidRPr="00DE2D1B" w:rsidTr="00842276">
        <w:trPr>
          <w:trHeight w:val="2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42276" w:rsidRPr="00DE2D1B" w:rsidRDefault="00842276" w:rsidP="00842276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Discussing</w:t>
            </w:r>
          </w:p>
        </w:tc>
      </w:tr>
      <w:tr w:rsidR="00842276" w:rsidRPr="00DE2D1B" w:rsidTr="00842276">
        <w:trPr>
          <w:trHeight w:val="260"/>
        </w:trPr>
        <w:tc>
          <w:tcPr>
            <w:tcW w:w="1380" w:type="dxa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42276" w:rsidRPr="00DE2D1B" w:rsidTr="00842276">
        <w:trPr>
          <w:trHeight w:val="860"/>
        </w:trPr>
        <w:tc>
          <w:tcPr>
            <w:tcW w:w="1380" w:type="dxa"/>
            <w:vMerge w:val="restart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42276" w:rsidRDefault="00842276" w:rsidP="00842276">
            <w:pPr>
              <w:jc w:val="center"/>
              <w:rPr>
                <w:rFonts w:eastAsia="Times New Roman"/>
                <w:b/>
                <w:u w:val="single"/>
              </w:rPr>
            </w:pPr>
            <w:r>
              <w:rPr>
                <w:rFonts w:eastAsia="Times New Roman"/>
                <w:b/>
                <w:u w:val="single"/>
              </w:rPr>
              <w:t>Action Magazine</w:t>
            </w:r>
          </w:p>
          <w:p w:rsidR="00842276" w:rsidRPr="00842276" w:rsidRDefault="00842276" w:rsidP="00842276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</w:t>
            </w:r>
          </w:p>
        </w:tc>
      </w:tr>
      <w:tr w:rsidR="00842276" w:rsidRPr="00DE2D1B" w:rsidTr="00842276">
        <w:trPr>
          <w:trHeight w:val="8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warm up</w:t>
            </w:r>
          </w:p>
        </w:tc>
        <w:tc>
          <w:tcPr>
            <w:tcW w:w="136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</w:p>
        </w:tc>
      </w:tr>
      <w:tr w:rsidR="00842276" w:rsidRPr="00DE2D1B" w:rsidTr="00842276">
        <w:trPr>
          <w:trHeight w:val="30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42276" w:rsidRPr="00842276" w:rsidRDefault="00842276" w:rsidP="00842276">
            <w:pPr>
              <w:rPr>
                <w:rFonts w:eastAsia="Times New Roman"/>
                <w:b/>
                <w:u w:val="single"/>
              </w:rPr>
            </w:pPr>
            <w:r>
              <w:rPr>
                <w:rFonts w:eastAsia="Times New Roman"/>
                <w:b/>
              </w:rPr>
              <w:t xml:space="preserve">Teacher will facilitate discussion of </w:t>
            </w:r>
            <w:r>
              <w:rPr>
                <w:rFonts w:eastAsia="Times New Roman"/>
                <w:b/>
                <w:u w:val="single"/>
              </w:rPr>
              <w:t>Action Magazine</w:t>
            </w:r>
          </w:p>
        </w:tc>
        <w:tc>
          <w:tcPr>
            <w:tcW w:w="13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42276" w:rsidRPr="00DE2D1B" w:rsidTr="00842276">
        <w:trPr>
          <w:trHeight w:val="52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42276" w:rsidRPr="00DE2D1B" w:rsidTr="00842276">
        <w:trPr>
          <w:trHeight w:val="8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</w:tr>
      <w:tr w:rsidR="00842276" w:rsidRPr="00DE2D1B" w:rsidTr="00842276">
        <w:trPr>
          <w:trHeight w:val="32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42276" w:rsidRPr="00842276" w:rsidRDefault="00842276" w:rsidP="00842276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</w:t>
            </w:r>
            <w:r>
              <w:rPr>
                <w:rFonts w:eastAsia="Times New Roman"/>
                <w:b/>
                <w:u w:val="single"/>
              </w:rPr>
              <w:t>Action Magazine</w:t>
            </w:r>
            <w:r>
              <w:rPr>
                <w:rFonts w:eastAsia="Times New Roman"/>
                <w:b/>
              </w:rPr>
              <w:t xml:space="preserve"> articles</w:t>
            </w:r>
          </w:p>
        </w:tc>
        <w:tc>
          <w:tcPr>
            <w:tcW w:w="3660" w:type="dxa"/>
            <w:gridSpan w:val="2"/>
          </w:tcPr>
          <w:p w:rsidR="00842276" w:rsidRPr="008F0816" w:rsidRDefault="00842276" w:rsidP="0084227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42276" w:rsidRPr="00DE2D1B" w:rsidTr="00842276">
        <w:trPr>
          <w:trHeight w:val="42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42276" w:rsidRPr="007F5FC6" w:rsidRDefault="00842276" w:rsidP="0084227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842276" w:rsidRPr="00DE2D1B" w:rsidTr="00842276">
        <w:trPr>
          <w:trHeight w:val="260"/>
        </w:trPr>
        <w:tc>
          <w:tcPr>
            <w:tcW w:w="1380" w:type="dxa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42276" w:rsidRPr="00DE2D1B" w:rsidTr="00842276">
        <w:trPr>
          <w:trHeight w:val="860"/>
        </w:trPr>
        <w:tc>
          <w:tcPr>
            <w:tcW w:w="1380" w:type="dxa"/>
            <w:vMerge w:val="restart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42276" w:rsidRDefault="00842276" w:rsidP="00842276">
            <w:pPr>
              <w:jc w:val="center"/>
              <w:rPr>
                <w:rFonts w:eastAsia="Times New Roman"/>
                <w:b/>
                <w:u w:val="single"/>
              </w:rPr>
            </w:pPr>
            <w:r>
              <w:rPr>
                <w:rFonts w:eastAsia="Times New Roman"/>
                <w:b/>
                <w:u w:val="single"/>
              </w:rPr>
              <w:t>Action Magazine</w:t>
            </w:r>
          </w:p>
          <w:p w:rsidR="00842276" w:rsidRPr="00842276" w:rsidRDefault="00842276" w:rsidP="00842276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</w:t>
            </w:r>
          </w:p>
        </w:tc>
      </w:tr>
      <w:tr w:rsidR="00842276" w:rsidRPr="00DE2D1B" w:rsidTr="00842276">
        <w:trPr>
          <w:trHeight w:val="8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warm up</w:t>
            </w:r>
          </w:p>
        </w:tc>
        <w:tc>
          <w:tcPr>
            <w:tcW w:w="136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</w:p>
        </w:tc>
      </w:tr>
      <w:tr w:rsidR="00842276" w:rsidRPr="00DE2D1B" w:rsidTr="00842276">
        <w:trPr>
          <w:trHeight w:val="30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42276" w:rsidRPr="0024598F" w:rsidRDefault="00842276" w:rsidP="0084227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Teacher will facilitate discussion of </w:t>
            </w:r>
            <w:r>
              <w:rPr>
                <w:rFonts w:eastAsia="Times New Roman"/>
                <w:b/>
                <w:u w:val="single"/>
              </w:rPr>
              <w:t>Action Magazine</w:t>
            </w:r>
          </w:p>
        </w:tc>
        <w:tc>
          <w:tcPr>
            <w:tcW w:w="13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42276" w:rsidRPr="00DE2D1B" w:rsidTr="00842276">
        <w:trPr>
          <w:trHeight w:val="52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42276" w:rsidRPr="00DE2D1B" w:rsidTr="00842276">
        <w:trPr>
          <w:trHeight w:val="8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</w:tr>
      <w:tr w:rsidR="00842276" w:rsidRPr="00DE2D1B" w:rsidTr="00842276">
        <w:trPr>
          <w:trHeight w:val="2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42276" w:rsidRPr="00850967" w:rsidRDefault="00842276" w:rsidP="00842276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</w:t>
            </w:r>
            <w:r>
              <w:rPr>
                <w:rFonts w:eastAsia="Times New Roman"/>
                <w:b/>
                <w:u w:val="single"/>
              </w:rPr>
              <w:t>Action Magazine</w:t>
            </w:r>
            <w:r>
              <w:rPr>
                <w:rFonts w:eastAsia="Times New Roman"/>
                <w:b/>
              </w:rPr>
              <w:t xml:space="preserve"> articles</w:t>
            </w:r>
          </w:p>
        </w:tc>
        <w:tc>
          <w:tcPr>
            <w:tcW w:w="3660" w:type="dxa"/>
            <w:gridSpan w:val="2"/>
          </w:tcPr>
          <w:p w:rsidR="00842276" w:rsidRPr="008F0816" w:rsidRDefault="00842276" w:rsidP="0084227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42276" w:rsidRPr="00DE2D1B" w:rsidTr="00842276">
        <w:trPr>
          <w:trHeight w:val="48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42276" w:rsidRPr="00DE2D1B" w:rsidRDefault="00842276" w:rsidP="00842276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42276" w:rsidRPr="00DE2D1B" w:rsidRDefault="00842276" w:rsidP="00842276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842276" w:rsidRPr="00DE2D1B" w:rsidTr="00842276">
        <w:trPr>
          <w:trHeight w:val="260"/>
        </w:trPr>
        <w:tc>
          <w:tcPr>
            <w:tcW w:w="1380" w:type="dxa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42276" w:rsidRPr="008F0816" w:rsidTr="00842276">
        <w:trPr>
          <w:trHeight w:val="860"/>
        </w:trPr>
        <w:tc>
          <w:tcPr>
            <w:tcW w:w="1380" w:type="dxa"/>
            <w:vMerge w:val="restart"/>
          </w:tcPr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ading Warm Up</w:t>
            </w:r>
          </w:p>
        </w:tc>
      </w:tr>
      <w:tr w:rsidR="00842276" w:rsidRPr="00DE2D1B" w:rsidTr="00842276">
        <w:trPr>
          <w:trHeight w:val="8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reading warm up</w:t>
            </w:r>
          </w:p>
        </w:tc>
        <w:tc>
          <w:tcPr>
            <w:tcW w:w="136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</w:p>
        </w:tc>
      </w:tr>
      <w:tr w:rsidR="00842276" w:rsidRPr="008F0816" w:rsidTr="00842276">
        <w:trPr>
          <w:trHeight w:val="30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42276" w:rsidRPr="0024598F" w:rsidRDefault="00842276" w:rsidP="0084227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Teacher will facilitate a learning game </w:t>
            </w:r>
          </w:p>
        </w:tc>
        <w:tc>
          <w:tcPr>
            <w:tcW w:w="13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42276" w:rsidRPr="00DE2D1B" w:rsidTr="00842276">
        <w:trPr>
          <w:trHeight w:val="52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42276" w:rsidRPr="008F0816" w:rsidRDefault="00842276" w:rsidP="0084227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Repeated Review</w:t>
            </w:r>
          </w:p>
          <w:p w:rsidR="00842276" w:rsidRPr="00DE2D1B" w:rsidRDefault="00842276" w:rsidP="00842276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42276" w:rsidRPr="00DE2D1B" w:rsidTr="00842276">
        <w:trPr>
          <w:trHeight w:val="8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42276" w:rsidRPr="00DE2D1B" w:rsidRDefault="00842276" w:rsidP="00842276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</w:tr>
      <w:tr w:rsidR="00842276" w:rsidRPr="008F0816" w:rsidTr="00842276">
        <w:trPr>
          <w:trHeight w:val="26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42276" w:rsidRPr="008F0816" w:rsidRDefault="00842276" w:rsidP="0084227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42276" w:rsidRPr="00850967" w:rsidRDefault="00842276" w:rsidP="00842276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participate in a learning game</w:t>
            </w:r>
          </w:p>
        </w:tc>
        <w:tc>
          <w:tcPr>
            <w:tcW w:w="3660" w:type="dxa"/>
            <w:gridSpan w:val="2"/>
          </w:tcPr>
          <w:p w:rsidR="00842276" w:rsidRPr="008F0816" w:rsidRDefault="00842276" w:rsidP="0084227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42276" w:rsidRPr="00DE2D1B" w:rsidTr="00842276">
        <w:trPr>
          <w:trHeight w:val="480"/>
        </w:trPr>
        <w:tc>
          <w:tcPr>
            <w:tcW w:w="1380" w:type="dxa"/>
            <w:vMerge/>
          </w:tcPr>
          <w:p w:rsidR="00842276" w:rsidRPr="00DE2D1B" w:rsidRDefault="00842276" w:rsidP="0084227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42276" w:rsidRPr="00DE2D1B" w:rsidRDefault="00842276" w:rsidP="00842276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42276" w:rsidRPr="00DE2D1B" w:rsidRDefault="00842276" w:rsidP="00842276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</w:tbl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842276" w:rsidRDefault="00842276" w:rsidP="00450C54">
      <w:pPr>
        <w:rPr>
          <w:rFonts w:eastAsia="Times New Roman"/>
          <w:b/>
          <w:sz w:val="24"/>
          <w:szCs w:val="24"/>
        </w:rPr>
      </w:pPr>
    </w:p>
    <w:p w:rsidR="00450C54" w:rsidRPr="00DE2D1B" w:rsidRDefault="00450C54" w:rsidP="00450C54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22624" behindDoc="0" locked="0" layoutInCell="0" allowOverlap="1" wp14:anchorId="5ECF4C92" wp14:editId="51B967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22" name="Picture 5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23648" behindDoc="0" locked="0" layoutInCell="0" allowOverlap="1" wp14:anchorId="50B96B37" wp14:editId="74530C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23" name="Picture 5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24672" behindDoc="0" locked="0" layoutInCell="0" allowOverlap="1" wp14:anchorId="311B0233" wp14:editId="743029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24" name="Picture 5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25696" behindDoc="0" locked="0" layoutInCell="0" allowOverlap="1" wp14:anchorId="76C758A6" wp14:editId="58A0C9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25" name="Picture 5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26720" behindDoc="0" locked="0" layoutInCell="0" allowOverlap="1" wp14:anchorId="2B6B5E53" wp14:editId="510E52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26" name="Picture 5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27744" behindDoc="0" locked="0" layoutInCell="0" allowOverlap="1" wp14:anchorId="2D76084A" wp14:editId="2428CA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27" name="Picture 5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28768" behindDoc="0" locked="0" layoutInCell="0" allowOverlap="1" wp14:anchorId="4BF57B10" wp14:editId="237EF1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28" name="Picture 5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29792" behindDoc="0" locked="0" layoutInCell="0" allowOverlap="1" wp14:anchorId="5806694C" wp14:editId="09025A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29" name="Picture 5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30816" behindDoc="0" locked="0" layoutInCell="0" allowOverlap="1" wp14:anchorId="3A5F94C5" wp14:editId="7FDB25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30" name="Picture 5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31840" behindDoc="0" locked="0" layoutInCell="0" allowOverlap="1" wp14:anchorId="1537BAF7" wp14:editId="160C4C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31" name="Picture 5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32864" behindDoc="0" locked="0" layoutInCell="0" allowOverlap="1" wp14:anchorId="70E581F9" wp14:editId="2FB82F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32" name="Picture 5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33888" behindDoc="0" locked="0" layoutInCell="0" allowOverlap="1" wp14:anchorId="48017B0A" wp14:editId="7BD9F8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33" name="Picture 5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34912" behindDoc="0" locked="0" layoutInCell="0" allowOverlap="1" wp14:anchorId="742B16A8" wp14:editId="341115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34" name="Picture 5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35936" behindDoc="0" locked="0" layoutInCell="0" allowOverlap="1" wp14:anchorId="0E7E5389" wp14:editId="1F575E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35" name="Picture 5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36960" behindDoc="0" locked="0" layoutInCell="0" allowOverlap="1" wp14:anchorId="75C2C3AB" wp14:editId="4BD973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36" name="Picture 5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37984" behindDoc="0" locked="0" layoutInCell="0" allowOverlap="1" wp14:anchorId="702B23D3" wp14:editId="420A57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37" name="Picture 5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39008" behindDoc="0" locked="0" layoutInCell="0" allowOverlap="1" wp14:anchorId="21CEA168" wp14:editId="0F12E8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38" name="Picture 5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40032" behindDoc="0" locked="0" layoutInCell="0" allowOverlap="1" wp14:anchorId="635D0952" wp14:editId="033B7D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39" name="Picture 5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41056" behindDoc="0" locked="0" layoutInCell="0" allowOverlap="1" wp14:anchorId="1C45F657" wp14:editId="430824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40" name="Picture 5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42080" behindDoc="0" locked="0" layoutInCell="0" allowOverlap="1" wp14:anchorId="2A59EDEA" wp14:editId="570902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41" name="Picture 5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43104" behindDoc="0" locked="0" layoutInCell="0" allowOverlap="1" wp14:anchorId="0FB76F94" wp14:editId="0B4029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42" name="Picture 5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44128" behindDoc="0" locked="0" layoutInCell="0" allowOverlap="1" wp14:anchorId="3771D398" wp14:editId="24CF4B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43" name="Picture 5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45152" behindDoc="0" locked="0" layoutInCell="0" allowOverlap="1" wp14:anchorId="3FA1B265" wp14:editId="3945B5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44" name="Picture 5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46176" behindDoc="0" locked="0" layoutInCell="0" allowOverlap="1" wp14:anchorId="4262A670" wp14:editId="5D97EB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45" name="Picture 5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47200" behindDoc="0" locked="0" layoutInCell="0" allowOverlap="1" wp14:anchorId="28244607" wp14:editId="129F49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46" name="Picture 5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48224" behindDoc="0" locked="0" layoutInCell="0" allowOverlap="1" wp14:anchorId="03DCD7A4" wp14:editId="4A496B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47" name="Picture 5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49248" behindDoc="0" locked="0" layoutInCell="0" allowOverlap="1" wp14:anchorId="7DA7F4B8" wp14:editId="2F642A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48" name="Picture 5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50272" behindDoc="0" locked="0" layoutInCell="0" allowOverlap="1" wp14:anchorId="30B7EF18" wp14:editId="1B5C2F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49" name="Picture 5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51296" behindDoc="0" locked="0" layoutInCell="0" allowOverlap="1" wp14:anchorId="3AA0D641" wp14:editId="47485E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50" name="Picture 5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52320" behindDoc="0" locked="0" layoutInCell="0" allowOverlap="1" wp14:anchorId="3E702463" wp14:editId="6F30D1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51" name="Picture 5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53344" behindDoc="0" locked="0" layoutInCell="0" allowOverlap="1" wp14:anchorId="3ED1509E" wp14:editId="7F0E96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52" name="Picture 5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54368" behindDoc="0" locked="0" layoutInCell="0" allowOverlap="1" wp14:anchorId="6DAA5262" wp14:editId="3A275E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53" name="Picture 5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55392" behindDoc="0" locked="0" layoutInCell="0" allowOverlap="1" wp14:anchorId="1356D52D" wp14:editId="053CED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54" name="Picture 5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56416" behindDoc="0" locked="0" layoutInCell="0" allowOverlap="1" wp14:anchorId="0D78ABE6" wp14:editId="69675A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55" name="Picture 5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57440" behindDoc="0" locked="0" layoutInCell="0" allowOverlap="1" wp14:anchorId="3CFFAA84" wp14:editId="373D57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56" name="Picture 5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58464" behindDoc="0" locked="0" layoutInCell="0" allowOverlap="1" wp14:anchorId="474FE9C2" wp14:editId="5FC786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57" name="Picture 5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59488" behindDoc="0" locked="0" layoutInCell="0" allowOverlap="1" wp14:anchorId="0478151D" wp14:editId="0DCEA4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58" name="Picture 5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60512" behindDoc="0" locked="0" layoutInCell="0" allowOverlap="1" wp14:anchorId="4B8B4C60" wp14:editId="39FDDD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59" name="Picture 5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61536" behindDoc="0" locked="0" layoutInCell="0" allowOverlap="1" wp14:anchorId="5B2A8DBF" wp14:editId="0A8CB2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60" name="Picture 5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62560" behindDoc="0" locked="0" layoutInCell="0" allowOverlap="1" wp14:anchorId="52A6CC5A" wp14:editId="63FA8C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61" name="Picture 5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63584" behindDoc="0" locked="0" layoutInCell="0" allowOverlap="1" wp14:anchorId="1DDCF758" wp14:editId="4109AC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62" name="Picture 5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64608" behindDoc="0" locked="0" layoutInCell="0" allowOverlap="1" wp14:anchorId="2B1E556C" wp14:editId="45BFD0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63" name="Picture 5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65632" behindDoc="0" locked="0" layoutInCell="0" allowOverlap="1" wp14:anchorId="6AA9B8EE" wp14:editId="0C287C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64" name="Picture 5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66656" behindDoc="0" locked="0" layoutInCell="0" allowOverlap="1" wp14:anchorId="0835306D" wp14:editId="7B8F7D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65" name="Picture 5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67680" behindDoc="0" locked="0" layoutInCell="0" allowOverlap="1" wp14:anchorId="4AD3F7AF" wp14:editId="40D1DF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66" name="Picture 5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68704" behindDoc="0" locked="0" layoutInCell="0" allowOverlap="1" wp14:anchorId="4E6C6D36" wp14:editId="30A687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67" name="Picture 5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69728" behindDoc="0" locked="0" layoutInCell="0" allowOverlap="1" wp14:anchorId="7FAD4116" wp14:editId="34A6EB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68" name="Picture 5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70752" behindDoc="0" locked="0" layoutInCell="0" allowOverlap="1" wp14:anchorId="02B47042" wp14:editId="5F4353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69" name="Picture 5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71776" behindDoc="0" locked="0" layoutInCell="0" allowOverlap="1" wp14:anchorId="34D68AC5" wp14:editId="25967F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70" name="Picture 5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72800" behindDoc="0" locked="0" layoutInCell="0" allowOverlap="1" wp14:anchorId="19934898" wp14:editId="4254B3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71" name="Picture 5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73824" behindDoc="0" locked="0" layoutInCell="0" allowOverlap="1" wp14:anchorId="4664FC25" wp14:editId="2B29E0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72" name="Picture 5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74848" behindDoc="0" locked="0" layoutInCell="0" allowOverlap="1" wp14:anchorId="00A1C549" wp14:editId="591A26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73" name="Picture 5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75872" behindDoc="0" locked="0" layoutInCell="0" allowOverlap="1" wp14:anchorId="5B424566" wp14:editId="186D38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74" name="Picture 5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76896" behindDoc="0" locked="0" layoutInCell="0" allowOverlap="1" wp14:anchorId="31278175" wp14:editId="539E3F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75" name="Picture 5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77920" behindDoc="0" locked="0" layoutInCell="0" allowOverlap="1" wp14:anchorId="78F98440" wp14:editId="17537E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76" name="Picture 5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78944" behindDoc="0" locked="0" layoutInCell="0" allowOverlap="1" wp14:anchorId="792E28ED" wp14:editId="7AE4F3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77" name="Picture 5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79968" behindDoc="0" locked="0" layoutInCell="0" allowOverlap="1" wp14:anchorId="3C640258" wp14:editId="63BAB8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78" name="Picture 5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80992" behindDoc="0" locked="0" layoutInCell="0" allowOverlap="1" wp14:anchorId="0D36420D" wp14:editId="759096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79" name="Picture 5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82016" behindDoc="0" locked="0" layoutInCell="0" allowOverlap="1" wp14:anchorId="46E8E703" wp14:editId="6FF336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80" name="Picture 5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83040" behindDoc="0" locked="0" layoutInCell="0" allowOverlap="1" wp14:anchorId="60707A3C" wp14:editId="560E3F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81" name="Picture 5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84064" behindDoc="0" locked="0" layoutInCell="0" allowOverlap="1" wp14:anchorId="7BA77E1F" wp14:editId="639E5C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82" name="Picture 5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85088" behindDoc="0" locked="0" layoutInCell="0" allowOverlap="1" wp14:anchorId="4D5FDF11" wp14:editId="71FD69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83" name="Picture 5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86112" behindDoc="0" locked="0" layoutInCell="0" allowOverlap="1" wp14:anchorId="21C0EF7B" wp14:editId="01B006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84" name="Picture 5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87136" behindDoc="0" locked="0" layoutInCell="0" allowOverlap="1" wp14:anchorId="58F7D990" wp14:editId="376245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85" name="Picture 5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88160" behindDoc="0" locked="0" layoutInCell="0" allowOverlap="1" wp14:anchorId="5018D372" wp14:editId="63749A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86" name="Picture 5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89184" behindDoc="0" locked="0" layoutInCell="0" allowOverlap="1" wp14:anchorId="0B47A6B1" wp14:editId="56D29B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87" name="Picture 5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90208" behindDoc="0" locked="0" layoutInCell="0" allowOverlap="1" wp14:anchorId="689DED35" wp14:editId="0DA208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88" name="Picture 5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91232" behindDoc="0" locked="0" layoutInCell="0" allowOverlap="1" wp14:anchorId="1C301F69" wp14:editId="7D31CC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89" name="Picture 5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92256" behindDoc="0" locked="0" layoutInCell="0" allowOverlap="1" wp14:anchorId="7A7E02D0" wp14:editId="4F3EE3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90" name="Picture 5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93280" behindDoc="0" locked="0" layoutInCell="0" allowOverlap="1" wp14:anchorId="3A99E69B" wp14:editId="3D30A3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91" name="Picture 5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94304" behindDoc="0" locked="0" layoutInCell="0" allowOverlap="1" wp14:anchorId="0DFFFB06" wp14:editId="304DC6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92" name="Picture 5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95328" behindDoc="0" locked="0" layoutInCell="0" allowOverlap="1" wp14:anchorId="32CA0A32" wp14:editId="0BF5F5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93" name="Picture 5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96352" behindDoc="0" locked="0" layoutInCell="0" allowOverlap="1" wp14:anchorId="75E0F167" wp14:editId="519A00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94" name="Picture 5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97376" behindDoc="0" locked="0" layoutInCell="0" allowOverlap="1" wp14:anchorId="1C210A11" wp14:editId="3A8BDC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95" name="Picture 5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98400" behindDoc="0" locked="0" layoutInCell="0" allowOverlap="1" wp14:anchorId="22963E44" wp14:editId="78DF79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96" name="Picture 5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99424" behindDoc="0" locked="0" layoutInCell="0" allowOverlap="1" wp14:anchorId="30467DDF" wp14:editId="1B57AC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97" name="Picture 5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00448" behindDoc="0" locked="0" layoutInCell="0" allowOverlap="1" wp14:anchorId="0D8757F1" wp14:editId="1C4560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98" name="Picture 5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01472" behindDoc="0" locked="0" layoutInCell="0" allowOverlap="1" wp14:anchorId="2C9EED9D" wp14:editId="680E7D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99" name="Picture 5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02496" behindDoc="0" locked="0" layoutInCell="0" allowOverlap="1" wp14:anchorId="0EFBD153" wp14:editId="6D9A20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00" name="Picture 5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03520" behindDoc="0" locked="0" layoutInCell="0" allowOverlap="1" wp14:anchorId="4CCCE785" wp14:editId="6BDAAD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01" name="Picture 5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04544" behindDoc="0" locked="0" layoutInCell="0" allowOverlap="1" wp14:anchorId="3F48E084" wp14:editId="69D9F7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02" name="Picture 5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05568" behindDoc="0" locked="0" layoutInCell="0" allowOverlap="1" wp14:anchorId="69F12C85" wp14:editId="6445EB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03" name="Picture 5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06592" behindDoc="0" locked="0" layoutInCell="0" allowOverlap="1" wp14:anchorId="696B002D" wp14:editId="48F2AA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04" name="Picture 5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07616" behindDoc="0" locked="0" layoutInCell="0" allowOverlap="1" wp14:anchorId="208E1B0A" wp14:editId="06B00F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05" name="Picture 5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08640" behindDoc="0" locked="0" layoutInCell="0" allowOverlap="1" wp14:anchorId="2B4D66D3" wp14:editId="536E81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06" name="Picture 5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09664" behindDoc="0" locked="0" layoutInCell="0" allowOverlap="1" wp14:anchorId="5166EA3D" wp14:editId="74350B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07" name="Picture 5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10688" behindDoc="0" locked="0" layoutInCell="0" allowOverlap="1" wp14:anchorId="31FCFE46" wp14:editId="51B398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08" name="Picture 5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11712" behindDoc="0" locked="0" layoutInCell="0" allowOverlap="1" wp14:anchorId="71ED3A03" wp14:editId="34D780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09" name="Picture 5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12736" behindDoc="0" locked="0" layoutInCell="0" allowOverlap="1" wp14:anchorId="4A58290C" wp14:editId="332B7F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10" name="Picture 5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13760" behindDoc="0" locked="0" layoutInCell="0" allowOverlap="1" wp14:anchorId="26BEE9C4" wp14:editId="051ABA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11" name="Picture 5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14784" behindDoc="0" locked="0" layoutInCell="0" allowOverlap="1" wp14:anchorId="6D69FB5B" wp14:editId="15DCB4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12" name="Picture 5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15808" behindDoc="0" locked="0" layoutInCell="0" allowOverlap="1" wp14:anchorId="4F0BB918" wp14:editId="0FC8B7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13" name="Picture 5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16832" behindDoc="0" locked="0" layoutInCell="0" allowOverlap="1" wp14:anchorId="223AEED1" wp14:editId="49E89D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14" name="Picture 5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17856" behindDoc="0" locked="0" layoutInCell="0" allowOverlap="1" wp14:anchorId="7BF494FC" wp14:editId="710483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15" name="Picture 5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18880" behindDoc="0" locked="0" layoutInCell="0" allowOverlap="1" wp14:anchorId="5540496D" wp14:editId="1E4DB6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16" name="Picture 5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19904" behindDoc="0" locked="0" layoutInCell="0" allowOverlap="1" wp14:anchorId="2654FB42" wp14:editId="2537D6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17" name="Picture 5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20928" behindDoc="0" locked="0" layoutInCell="0" allowOverlap="1" wp14:anchorId="6A20C6A7" wp14:editId="0671DE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18" name="Picture 5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21952" behindDoc="0" locked="0" layoutInCell="0" allowOverlap="1" wp14:anchorId="59848672" wp14:editId="4C26AA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19" name="Picture 5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22976" behindDoc="0" locked="0" layoutInCell="0" allowOverlap="1" wp14:anchorId="0276C0C0" wp14:editId="20CD4A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20" name="Picture 5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24000" behindDoc="0" locked="0" layoutInCell="0" allowOverlap="1" wp14:anchorId="7E9D1AC6" wp14:editId="6C190B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21" name="Picture 5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25024" behindDoc="0" locked="0" layoutInCell="0" allowOverlap="1" wp14:anchorId="17EB4F74" wp14:editId="3953CC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22" name="Picture 5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26048" behindDoc="0" locked="0" layoutInCell="0" allowOverlap="1" wp14:anchorId="5ECE20DC" wp14:editId="24CF91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23" name="Picture 5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27072" behindDoc="0" locked="0" layoutInCell="0" allowOverlap="1" wp14:anchorId="4A14A06B" wp14:editId="145B0B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24" name="Picture 5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28096" behindDoc="0" locked="0" layoutInCell="0" allowOverlap="1" wp14:anchorId="03D142CB" wp14:editId="0DFC07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25" name="Picture 5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29120" behindDoc="0" locked="0" layoutInCell="0" allowOverlap="1" wp14:anchorId="18A8D0AE" wp14:editId="1F5A56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26" name="Picture 5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30144" behindDoc="0" locked="0" layoutInCell="0" allowOverlap="1" wp14:anchorId="67A570A4" wp14:editId="50DF3D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27" name="Picture 5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31168" behindDoc="0" locked="0" layoutInCell="0" allowOverlap="1" wp14:anchorId="1F57EB6B" wp14:editId="0AEF29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28" name="Picture 5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32192" behindDoc="0" locked="0" layoutInCell="0" allowOverlap="1" wp14:anchorId="14155EB2" wp14:editId="12DE7E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29" name="Picture 5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33216" behindDoc="0" locked="0" layoutInCell="0" allowOverlap="1" wp14:anchorId="7C9C3275" wp14:editId="0F489A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30" name="Picture 5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34240" behindDoc="0" locked="0" layoutInCell="0" allowOverlap="1" wp14:anchorId="6F64C4E2" wp14:editId="07E200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31" name="Picture 5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35264" behindDoc="0" locked="0" layoutInCell="0" allowOverlap="1" wp14:anchorId="04474A4B" wp14:editId="3DF9E1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32" name="Picture 5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36288" behindDoc="0" locked="0" layoutInCell="0" allowOverlap="1" wp14:anchorId="36465BA9" wp14:editId="44373D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33" name="Picture 5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37312" behindDoc="0" locked="0" layoutInCell="0" allowOverlap="1" wp14:anchorId="164AF8C1" wp14:editId="5535D3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34" name="Picture 5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38336" behindDoc="0" locked="0" layoutInCell="0" allowOverlap="1" wp14:anchorId="0D06DD09" wp14:editId="5B5A4A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35" name="Picture 5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39360" behindDoc="0" locked="0" layoutInCell="0" allowOverlap="1" wp14:anchorId="31E64597" wp14:editId="6A086D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36" name="Picture 5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40384" behindDoc="0" locked="0" layoutInCell="0" allowOverlap="1" wp14:anchorId="6057D1B6" wp14:editId="24151F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37" name="Picture 5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41408" behindDoc="0" locked="0" layoutInCell="0" allowOverlap="1" wp14:anchorId="597623F4" wp14:editId="244E40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38" name="Picture 5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42432" behindDoc="0" locked="0" layoutInCell="0" allowOverlap="1" wp14:anchorId="691027AF" wp14:editId="2BCF4E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39" name="Picture 5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43456" behindDoc="0" locked="0" layoutInCell="0" allowOverlap="1" wp14:anchorId="4AF2FF26" wp14:editId="673343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40" name="Picture 5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44480" behindDoc="0" locked="0" layoutInCell="0" allowOverlap="1" wp14:anchorId="34A7BE0D" wp14:editId="2232BD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41" name="Picture 5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45504" behindDoc="0" locked="0" layoutInCell="0" allowOverlap="1" wp14:anchorId="0F973496" wp14:editId="36C920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42" name="Picture 5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46528" behindDoc="0" locked="0" layoutInCell="0" allowOverlap="1" wp14:anchorId="5CFF2F07" wp14:editId="44BC10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43" name="Picture 5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47552" behindDoc="0" locked="0" layoutInCell="0" allowOverlap="1" wp14:anchorId="7DDEADCA" wp14:editId="62BE2C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44" name="Picture 5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48576" behindDoc="0" locked="0" layoutInCell="0" allowOverlap="1" wp14:anchorId="34C1BA22" wp14:editId="070E67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45" name="Picture 5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49600" behindDoc="0" locked="0" layoutInCell="0" allowOverlap="1" wp14:anchorId="4EB66E3A" wp14:editId="47AF93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46" name="Picture 5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50624" behindDoc="0" locked="0" layoutInCell="0" allowOverlap="1" wp14:anchorId="35BCFC1D" wp14:editId="2E20C7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47" name="Picture 5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51648" behindDoc="0" locked="0" layoutInCell="0" allowOverlap="1" wp14:anchorId="3A95CAA4" wp14:editId="1F8BC6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48" name="Picture 5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52672" behindDoc="0" locked="0" layoutInCell="0" allowOverlap="1" wp14:anchorId="50567C6A" wp14:editId="20EFD5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49" name="Picture 5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53696" behindDoc="0" locked="0" layoutInCell="0" allowOverlap="1" wp14:anchorId="2BDCD960" wp14:editId="528BF2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50" name="Picture 5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54720" behindDoc="0" locked="0" layoutInCell="0" allowOverlap="1" wp14:anchorId="5DE780D2" wp14:editId="1545E7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51" name="Picture 5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55744" behindDoc="0" locked="0" layoutInCell="0" allowOverlap="1" wp14:anchorId="35DF8807" wp14:editId="5B7243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52" name="Picture 5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56768" behindDoc="0" locked="0" layoutInCell="0" allowOverlap="1" wp14:anchorId="49A64940" wp14:editId="0B54F3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53" name="Picture 5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57792" behindDoc="0" locked="0" layoutInCell="0" allowOverlap="1" wp14:anchorId="54FBC754" wp14:editId="5A1ACA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54" name="Picture 5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58816" behindDoc="0" locked="0" layoutInCell="0" allowOverlap="1" wp14:anchorId="50D429BC" wp14:editId="7651FA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55" name="Picture 5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59840" behindDoc="0" locked="0" layoutInCell="0" allowOverlap="1" wp14:anchorId="41FDF522" wp14:editId="46B1FA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56" name="Picture 5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60864" behindDoc="0" locked="0" layoutInCell="0" allowOverlap="1" wp14:anchorId="34D9A451" wp14:editId="1C818D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57" name="Picture 5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61888" behindDoc="0" locked="0" layoutInCell="0" allowOverlap="1" wp14:anchorId="310DB69E" wp14:editId="7623A5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58" name="Picture 5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62912" behindDoc="0" locked="0" layoutInCell="0" allowOverlap="1" wp14:anchorId="508CA693" wp14:editId="3EDF26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59" name="Picture 5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63936" behindDoc="0" locked="0" layoutInCell="0" allowOverlap="1" wp14:anchorId="11D6BE33" wp14:editId="764B6F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60" name="Picture 5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64960" behindDoc="0" locked="0" layoutInCell="0" allowOverlap="1" wp14:anchorId="46F7404A" wp14:editId="166A3B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61" name="Picture 5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65984" behindDoc="0" locked="0" layoutInCell="0" allowOverlap="1" wp14:anchorId="0479E843" wp14:editId="53CFF3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62" name="Picture 5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67008" behindDoc="0" locked="0" layoutInCell="0" allowOverlap="1" wp14:anchorId="6BB8D469" wp14:editId="2CB9A9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63" name="Picture 5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68032" behindDoc="0" locked="0" layoutInCell="0" allowOverlap="1" wp14:anchorId="69B68EE0" wp14:editId="1B9410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64" name="Picture 5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69056" behindDoc="0" locked="0" layoutInCell="0" allowOverlap="1" wp14:anchorId="1A46F267" wp14:editId="2ECE13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65" name="Picture 5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70080" behindDoc="0" locked="0" layoutInCell="0" allowOverlap="1" wp14:anchorId="32DCD2D6" wp14:editId="5C9135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66" name="Picture 5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71104" behindDoc="0" locked="0" layoutInCell="0" allowOverlap="1" wp14:anchorId="49BE86EE" wp14:editId="2D4B35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67" name="Picture 5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72128" behindDoc="0" locked="0" layoutInCell="0" allowOverlap="1" wp14:anchorId="39625F4F" wp14:editId="0DEF28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68" name="Picture 5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73152" behindDoc="0" locked="0" layoutInCell="0" allowOverlap="1" wp14:anchorId="2B03B90B" wp14:editId="48DE93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69" name="Picture 5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74176" behindDoc="0" locked="0" layoutInCell="0" allowOverlap="1" wp14:anchorId="1DD2E0B5" wp14:editId="3E0349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70" name="Picture 5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75200" behindDoc="0" locked="0" layoutInCell="0" allowOverlap="1" wp14:anchorId="1F2129F5" wp14:editId="56535A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71" name="Picture 5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76224" behindDoc="0" locked="0" layoutInCell="0" allowOverlap="1" wp14:anchorId="56D4BF91" wp14:editId="3AC60C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72" name="Picture 5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77248" behindDoc="0" locked="0" layoutInCell="0" allowOverlap="1" wp14:anchorId="5AE2D006" wp14:editId="4A5366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73" name="Picture 5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78272" behindDoc="0" locked="0" layoutInCell="0" allowOverlap="1" wp14:anchorId="7C92DA8F" wp14:editId="28D792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74" name="Picture 5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79296" behindDoc="0" locked="0" layoutInCell="0" allowOverlap="1" wp14:anchorId="712B00E1" wp14:editId="19CD9F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75" name="Picture 5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80320" behindDoc="0" locked="0" layoutInCell="0" allowOverlap="1" wp14:anchorId="00703468" wp14:editId="6B9737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76" name="Picture 5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81344" behindDoc="0" locked="0" layoutInCell="0" allowOverlap="1" wp14:anchorId="23341D31" wp14:editId="2150B2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77" name="Picture 5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82368" behindDoc="0" locked="0" layoutInCell="0" allowOverlap="1" wp14:anchorId="2FDE8538" wp14:editId="06A97F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78" name="Picture 5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83392" behindDoc="0" locked="0" layoutInCell="0" allowOverlap="1" wp14:anchorId="2F8B2AE8" wp14:editId="08F9CE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79" name="Picture 5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84416" behindDoc="0" locked="0" layoutInCell="0" allowOverlap="1" wp14:anchorId="727CF4EF" wp14:editId="3ECD71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80" name="Picture 5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85440" behindDoc="0" locked="0" layoutInCell="0" allowOverlap="1" wp14:anchorId="6A8B253D" wp14:editId="772073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81" name="Picture 5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86464" behindDoc="0" locked="0" layoutInCell="0" allowOverlap="1" wp14:anchorId="32F2FD4D" wp14:editId="2EEC47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82" name="Picture 5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87488" behindDoc="0" locked="0" layoutInCell="0" allowOverlap="1" wp14:anchorId="39882207" wp14:editId="368E4B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83" name="Picture 5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88512" behindDoc="0" locked="0" layoutInCell="0" allowOverlap="1" wp14:anchorId="0BF7EDE1" wp14:editId="416D7F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84" name="Picture 5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89536" behindDoc="0" locked="0" layoutInCell="0" allowOverlap="1" wp14:anchorId="20BE0BEE" wp14:editId="35DC7E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85" name="Picture 5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90560" behindDoc="0" locked="0" layoutInCell="0" allowOverlap="1" wp14:anchorId="66DCBBB2" wp14:editId="3D1988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86" name="Picture 5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91584" behindDoc="0" locked="0" layoutInCell="0" allowOverlap="1" wp14:anchorId="17A905EA" wp14:editId="4A5497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87" name="Picture 5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92608" behindDoc="0" locked="0" layoutInCell="0" allowOverlap="1" wp14:anchorId="2A4DC3D7" wp14:editId="045EDF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88" name="Picture 5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93632" behindDoc="0" locked="0" layoutInCell="0" allowOverlap="1" wp14:anchorId="46C26D1B" wp14:editId="2BE07A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89" name="Picture 5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94656" behindDoc="0" locked="0" layoutInCell="0" allowOverlap="1" wp14:anchorId="5DB53FFE" wp14:editId="0D64E5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90" name="Picture 5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95680" behindDoc="0" locked="0" layoutInCell="0" allowOverlap="1" wp14:anchorId="72D7F845" wp14:editId="625C55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91" name="Picture 5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96704" behindDoc="0" locked="0" layoutInCell="0" allowOverlap="1" wp14:anchorId="0B42E890" wp14:editId="20E09C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92" name="Picture 5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97728" behindDoc="0" locked="0" layoutInCell="0" allowOverlap="1" wp14:anchorId="63EA53AE" wp14:editId="2F9923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93" name="Picture 5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98752" behindDoc="0" locked="0" layoutInCell="0" allowOverlap="1" wp14:anchorId="20F60DA0" wp14:editId="1A7583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94" name="Picture 5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099776" behindDoc="0" locked="0" layoutInCell="0" allowOverlap="1" wp14:anchorId="2940A1D4" wp14:editId="2F8D0D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95" name="Picture 5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00800" behindDoc="0" locked="0" layoutInCell="0" allowOverlap="1" wp14:anchorId="51532AAC" wp14:editId="7E98ED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96" name="Picture 5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01824" behindDoc="0" locked="0" layoutInCell="0" allowOverlap="1" wp14:anchorId="4BDBA88E" wp14:editId="44DE28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97" name="Picture 5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02848" behindDoc="0" locked="0" layoutInCell="0" allowOverlap="1" wp14:anchorId="19D10D4F" wp14:editId="03F83D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98" name="Picture 5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03872" behindDoc="0" locked="0" layoutInCell="0" allowOverlap="1" wp14:anchorId="6555B11B" wp14:editId="237840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299" name="Picture 5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04896" behindDoc="0" locked="0" layoutInCell="0" allowOverlap="1" wp14:anchorId="575843AA" wp14:editId="7028A2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00" name="Picture 5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05920" behindDoc="0" locked="0" layoutInCell="0" allowOverlap="1" wp14:anchorId="61F4CEF6" wp14:editId="07B49B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01" name="Picture 5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06944" behindDoc="0" locked="0" layoutInCell="0" allowOverlap="1" wp14:anchorId="36C1E319" wp14:editId="4731F7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02" name="Picture 5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07968" behindDoc="0" locked="0" layoutInCell="0" allowOverlap="1" wp14:anchorId="62F08C91" wp14:editId="414D70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03" name="Picture 5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08992" behindDoc="0" locked="0" layoutInCell="0" allowOverlap="1" wp14:anchorId="52EDC91B" wp14:editId="074900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04" name="Picture 5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10016" behindDoc="0" locked="0" layoutInCell="0" allowOverlap="1" wp14:anchorId="1694CEFE" wp14:editId="65D5A3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05" name="Picture 5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11040" behindDoc="0" locked="0" layoutInCell="0" allowOverlap="1" wp14:anchorId="4FFF1AD5" wp14:editId="08B545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06" name="Picture 5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12064" behindDoc="0" locked="0" layoutInCell="0" allowOverlap="1" wp14:anchorId="2D41D7EE" wp14:editId="52057E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07" name="Picture 5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13088" behindDoc="0" locked="0" layoutInCell="0" allowOverlap="1" wp14:anchorId="37D7D708" wp14:editId="6E6121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08" name="Picture 5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14112" behindDoc="0" locked="0" layoutInCell="0" allowOverlap="1" wp14:anchorId="1F3BE7B3" wp14:editId="58348A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09" name="Picture 5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15136" behindDoc="0" locked="0" layoutInCell="0" allowOverlap="1" wp14:anchorId="72B90814" wp14:editId="3F77E3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10" name="Picture 5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16160" behindDoc="0" locked="0" layoutInCell="0" allowOverlap="1" wp14:anchorId="755C7F52" wp14:editId="788D6B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11" name="Picture 5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17184" behindDoc="0" locked="0" layoutInCell="0" allowOverlap="1" wp14:anchorId="646FFFE2" wp14:editId="37B872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12" name="Picture 5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18208" behindDoc="0" locked="0" layoutInCell="0" allowOverlap="1" wp14:anchorId="39FAF964" wp14:editId="6C3E47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13" name="Picture 5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19232" behindDoc="0" locked="0" layoutInCell="0" allowOverlap="1" wp14:anchorId="2C46C8C3" wp14:editId="3290A2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14" name="Picture 5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20256" behindDoc="0" locked="0" layoutInCell="0" allowOverlap="1" wp14:anchorId="71A7A14D" wp14:editId="46E3E9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15" name="Picture 5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21280" behindDoc="0" locked="0" layoutInCell="0" allowOverlap="1" wp14:anchorId="307C0E91" wp14:editId="2247A7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16" name="Picture 5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22304" behindDoc="0" locked="0" layoutInCell="0" allowOverlap="1" wp14:anchorId="31F540AB" wp14:editId="28BEC0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17" name="Picture 5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23328" behindDoc="0" locked="0" layoutInCell="0" allowOverlap="1" wp14:anchorId="38F67845" wp14:editId="6270D1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18" name="Picture 5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24352" behindDoc="0" locked="0" layoutInCell="0" allowOverlap="1" wp14:anchorId="1D118FDC" wp14:editId="45C8A9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19" name="Picture 5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25376" behindDoc="0" locked="0" layoutInCell="0" allowOverlap="1" wp14:anchorId="3E0C8E3C" wp14:editId="02B95F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20" name="Picture 5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26400" behindDoc="0" locked="0" layoutInCell="0" allowOverlap="1" wp14:anchorId="1C8AD097" wp14:editId="1470F7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21" name="Picture 5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27424" behindDoc="0" locked="0" layoutInCell="0" allowOverlap="1" wp14:anchorId="4CDCF80F" wp14:editId="54252E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22" name="Picture 5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28448" behindDoc="0" locked="0" layoutInCell="0" allowOverlap="1" wp14:anchorId="31793A36" wp14:editId="12BAFD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23" name="Picture 5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29472" behindDoc="0" locked="0" layoutInCell="0" allowOverlap="1" wp14:anchorId="2AABBABF" wp14:editId="192808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24" name="Picture 5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30496" behindDoc="0" locked="0" layoutInCell="0" allowOverlap="1" wp14:anchorId="2FE785E2" wp14:editId="6007F2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25" name="Picture 5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31520" behindDoc="0" locked="0" layoutInCell="0" allowOverlap="1" wp14:anchorId="2BFEBD3F" wp14:editId="66AEE3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26" name="Picture 5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32544" behindDoc="0" locked="0" layoutInCell="0" allowOverlap="1" wp14:anchorId="5E5094B1" wp14:editId="54653B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27" name="Picture 5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33568" behindDoc="0" locked="0" layoutInCell="0" allowOverlap="1" wp14:anchorId="4ABA61A0" wp14:editId="6B400A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28" name="Picture 5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34592" behindDoc="0" locked="0" layoutInCell="0" allowOverlap="1" wp14:anchorId="12DAB0C9" wp14:editId="6ABCD3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29" name="Picture 5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35616" behindDoc="0" locked="0" layoutInCell="0" allowOverlap="1" wp14:anchorId="690DB652" wp14:editId="4E1854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30" name="Picture 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36640" behindDoc="0" locked="0" layoutInCell="0" allowOverlap="1" wp14:anchorId="1674AE50" wp14:editId="155001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31" name="Picture 5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37664" behindDoc="0" locked="0" layoutInCell="0" allowOverlap="1" wp14:anchorId="3956DF40" wp14:editId="54BF59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32" name="Picture 5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38688" behindDoc="0" locked="0" layoutInCell="0" allowOverlap="1" wp14:anchorId="4BE7554A" wp14:editId="04BFE8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33" name="Picture 5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39712" behindDoc="0" locked="0" layoutInCell="0" allowOverlap="1" wp14:anchorId="513BD115" wp14:editId="7ED0E3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34" name="Picture 5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40736" behindDoc="0" locked="0" layoutInCell="0" allowOverlap="1" wp14:anchorId="2EADD90B" wp14:editId="5E6C58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35" name="Picture 5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41760" behindDoc="0" locked="0" layoutInCell="0" allowOverlap="1" wp14:anchorId="7D896134" wp14:editId="1A6301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36" name="Picture 5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42784" behindDoc="0" locked="0" layoutInCell="0" allowOverlap="1" wp14:anchorId="63431D96" wp14:editId="20D2EC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37" name="Picture 5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43808" behindDoc="0" locked="0" layoutInCell="0" allowOverlap="1" wp14:anchorId="56DA9C85" wp14:editId="1BB388C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38" name="Picture 5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44832" behindDoc="0" locked="0" layoutInCell="0" allowOverlap="1" wp14:anchorId="519270A3" wp14:editId="79F808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39" name="Picture 5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45856" behindDoc="0" locked="0" layoutInCell="0" allowOverlap="1" wp14:anchorId="3B5FE825" wp14:editId="695995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40" name="Picture 5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46880" behindDoc="0" locked="0" layoutInCell="0" allowOverlap="1" wp14:anchorId="2CD89D2E" wp14:editId="0D12B4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41" name="Picture 5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47904" behindDoc="0" locked="0" layoutInCell="0" allowOverlap="1" wp14:anchorId="21A41EBF" wp14:editId="303C43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42" name="Picture 5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48928" behindDoc="0" locked="0" layoutInCell="0" allowOverlap="1" wp14:anchorId="12F0B5DB" wp14:editId="377D44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43" name="Picture 5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49952" behindDoc="0" locked="0" layoutInCell="0" allowOverlap="1" wp14:anchorId="5BA9DC4D" wp14:editId="1E756D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44" name="Picture 5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50976" behindDoc="0" locked="0" layoutInCell="0" allowOverlap="1" wp14:anchorId="1A017C82" wp14:editId="46123B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45" name="Picture 5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52000" behindDoc="0" locked="0" layoutInCell="0" allowOverlap="1" wp14:anchorId="447F9BC5" wp14:editId="6E87AB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46" name="Picture 5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53024" behindDoc="0" locked="0" layoutInCell="0" allowOverlap="1" wp14:anchorId="65BC2324" wp14:editId="7D9D11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47" name="Picture 5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54048" behindDoc="0" locked="0" layoutInCell="0" allowOverlap="1" wp14:anchorId="0DB4DA74" wp14:editId="6E2D59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48" name="Picture 5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55072" behindDoc="0" locked="0" layoutInCell="0" allowOverlap="1" wp14:anchorId="5CC7AB8C" wp14:editId="730D0C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49" name="Picture 5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56096" behindDoc="0" locked="0" layoutInCell="0" allowOverlap="1" wp14:anchorId="569CC147" wp14:editId="56AFB7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50" name="Picture 5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57120" behindDoc="0" locked="0" layoutInCell="0" allowOverlap="1" wp14:anchorId="2E275859" wp14:editId="36750D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51" name="Picture 5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58144" behindDoc="0" locked="0" layoutInCell="0" allowOverlap="1" wp14:anchorId="43995F70" wp14:editId="6DEF26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52" name="Picture 5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59168" behindDoc="0" locked="0" layoutInCell="0" allowOverlap="1" wp14:anchorId="0A967CAF" wp14:editId="4A39FE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53" name="Picture 5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60192" behindDoc="0" locked="0" layoutInCell="0" allowOverlap="1" wp14:anchorId="2DD7B09A" wp14:editId="469ED1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54" name="Picture 5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61216" behindDoc="0" locked="0" layoutInCell="0" allowOverlap="1" wp14:anchorId="55DD8EA4" wp14:editId="2FB612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55" name="Picture 5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62240" behindDoc="0" locked="0" layoutInCell="0" allowOverlap="1" wp14:anchorId="76ECD7AD" wp14:editId="771AF5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56" name="Picture 5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63264" behindDoc="0" locked="0" layoutInCell="0" allowOverlap="1" wp14:anchorId="60368D51" wp14:editId="27D847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57" name="Picture 5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64288" behindDoc="0" locked="0" layoutInCell="0" allowOverlap="1" wp14:anchorId="2F47421D" wp14:editId="5BC026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58" name="Picture 5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65312" behindDoc="0" locked="0" layoutInCell="0" allowOverlap="1" wp14:anchorId="7598BA5F" wp14:editId="7F32D4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59" name="Picture 5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66336" behindDoc="0" locked="0" layoutInCell="0" allowOverlap="1" wp14:anchorId="5C114A23" wp14:editId="1E5618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60" name="Picture 5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67360" behindDoc="0" locked="0" layoutInCell="0" allowOverlap="1" wp14:anchorId="6808F6C0" wp14:editId="3AEF0B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61" name="Picture 5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68384" behindDoc="0" locked="0" layoutInCell="0" allowOverlap="1" wp14:anchorId="7FAB42B1" wp14:editId="682A8E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62" name="Picture 5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69408" behindDoc="0" locked="0" layoutInCell="0" allowOverlap="1" wp14:anchorId="43A74E8E" wp14:editId="047D7E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63" name="Picture 5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70432" behindDoc="0" locked="0" layoutInCell="0" allowOverlap="1" wp14:anchorId="5D7235B9" wp14:editId="0183E9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64" name="Picture 5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71456" behindDoc="0" locked="0" layoutInCell="0" allowOverlap="1" wp14:anchorId="3CAF1C66" wp14:editId="24E144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65" name="Picture 5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72480" behindDoc="0" locked="0" layoutInCell="0" allowOverlap="1" wp14:anchorId="710CF64D" wp14:editId="1951DD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66" name="Picture 5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73504" behindDoc="0" locked="0" layoutInCell="0" allowOverlap="1" wp14:anchorId="749B6B3B" wp14:editId="096DB9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67" name="Picture 5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74528" behindDoc="0" locked="0" layoutInCell="0" allowOverlap="1" wp14:anchorId="5168F882" wp14:editId="431283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68" name="Picture 5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75552" behindDoc="0" locked="0" layoutInCell="0" allowOverlap="1" wp14:anchorId="3855EFAA" wp14:editId="53D811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69" name="Picture 5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76576" behindDoc="0" locked="0" layoutInCell="0" allowOverlap="1" wp14:anchorId="2314925F" wp14:editId="674019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70" name="Picture 5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77600" behindDoc="0" locked="0" layoutInCell="0" allowOverlap="1" wp14:anchorId="211A9A66" wp14:editId="14A1ED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71" name="Picture 5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78624" behindDoc="0" locked="0" layoutInCell="0" allowOverlap="1" wp14:anchorId="23290A81" wp14:editId="7884B0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72" name="Picture 5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79648" behindDoc="0" locked="0" layoutInCell="0" allowOverlap="1" wp14:anchorId="1581B207" wp14:editId="2B9782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73" name="Picture 5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80672" behindDoc="0" locked="0" layoutInCell="0" allowOverlap="1" wp14:anchorId="6E7FA8CF" wp14:editId="327BFB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74" name="Picture 5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81696" behindDoc="0" locked="0" layoutInCell="0" allowOverlap="1" wp14:anchorId="597498AF" wp14:editId="69125F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75" name="Picture 5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82720" behindDoc="0" locked="0" layoutInCell="0" allowOverlap="1" wp14:anchorId="00E370A7" wp14:editId="306575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76" name="Picture 5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7183744" behindDoc="0" locked="0" layoutInCell="0" allowOverlap="1" wp14:anchorId="3F692AD0" wp14:editId="409C31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377" name="Picture 5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50C54" w:rsidRPr="00DE2D1B" w:rsidRDefault="00450C54" w:rsidP="00450C54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6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5/1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5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5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450C54" w:rsidRPr="00DE2D1B" w:rsidTr="008277C0">
        <w:trPr>
          <w:trHeight w:val="260"/>
        </w:trPr>
        <w:tc>
          <w:tcPr>
            <w:tcW w:w="1380" w:type="dxa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50C54" w:rsidRPr="00DE2D1B" w:rsidTr="008277C0">
        <w:trPr>
          <w:trHeight w:val="720"/>
        </w:trPr>
        <w:tc>
          <w:tcPr>
            <w:tcW w:w="1380" w:type="dxa"/>
            <w:vMerge w:val="restart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450C54" w:rsidRPr="00DE2D1B" w:rsidRDefault="00450C54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50C54" w:rsidRDefault="00450C54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“Remember the Titans” </w:t>
            </w:r>
            <w:r w:rsidR="00CF192E">
              <w:rPr>
                <w:rFonts w:eastAsia="Times New Roman"/>
                <w:b/>
              </w:rPr>
              <w:t>Test</w:t>
            </w:r>
          </w:p>
          <w:p w:rsidR="00450C54" w:rsidRPr="00850967" w:rsidRDefault="00450C54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450C54" w:rsidRPr="00DE2D1B" w:rsidTr="008277C0">
        <w:trPr>
          <w:trHeight w:val="64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450C54" w:rsidRPr="008F0816" w:rsidRDefault="00450C54" w:rsidP="008277C0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</w:p>
        </w:tc>
      </w:tr>
      <w:tr w:rsidR="00450C54" w:rsidRPr="00DE2D1B" w:rsidTr="008277C0">
        <w:trPr>
          <w:trHeight w:val="30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50C54" w:rsidRPr="00850967" w:rsidRDefault="00450C54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</w:t>
            </w:r>
            <w:r w:rsidR="00CF192E">
              <w:rPr>
                <w:rFonts w:eastAsia="Times New Roman"/>
                <w:b/>
              </w:rPr>
              <w:t>read “The Outsiders”</w:t>
            </w:r>
          </w:p>
        </w:tc>
        <w:tc>
          <w:tcPr>
            <w:tcW w:w="1360" w:type="dxa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50C54" w:rsidRPr="00DE2D1B" w:rsidTr="008277C0">
        <w:trPr>
          <w:trHeight w:val="52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50C54" w:rsidRPr="00DE2D1B" w:rsidTr="008277C0">
        <w:trPr>
          <w:trHeight w:val="80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50C54" w:rsidRPr="008F0816" w:rsidRDefault="00450C54" w:rsidP="008277C0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</w:p>
        </w:tc>
      </w:tr>
      <w:tr w:rsidR="00450C54" w:rsidRPr="00DE2D1B" w:rsidTr="008277C0">
        <w:trPr>
          <w:trHeight w:val="26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50C54" w:rsidRPr="00850967" w:rsidRDefault="00450C54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and co</w:t>
            </w:r>
            <w:r w:rsidR="00CF192E">
              <w:rPr>
                <w:rFonts w:eastAsia="Times New Roman"/>
                <w:b/>
              </w:rPr>
              <w:t xml:space="preserve">mprehend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450C54" w:rsidRPr="008F0816" w:rsidRDefault="00450C54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50C54" w:rsidRPr="00DE2D1B" w:rsidTr="008277C0">
        <w:trPr>
          <w:trHeight w:val="46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450C54" w:rsidRPr="008F0816" w:rsidRDefault="00450C54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50C54" w:rsidRPr="00DE2D1B" w:rsidTr="008277C0">
        <w:trPr>
          <w:trHeight w:val="260"/>
        </w:trPr>
        <w:tc>
          <w:tcPr>
            <w:tcW w:w="1380" w:type="dxa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lastRenderedPageBreak/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50C54" w:rsidRPr="00DE2D1B" w:rsidTr="008277C0">
        <w:trPr>
          <w:trHeight w:val="260"/>
        </w:trPr>
        <w:tc>
          <w:tcPr>
            <w:tcW w:w="1380" w:type="dxa"/>
            <w:vMerge w:val="restart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450C54" w:rsidRPr="00DE2D1B" w:rsidRDefault="00450C54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50C54" w:rsidRDefault="008277C0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</w:t>
            </w:r>
            <w:r w:rsidR="0024598F">
              <w:rPr>
                <w:rFonts w:eastAsia="Times New Roman"/>
                <w:b/>
              </w:rPr>
              <w:t>Back to the Future” Screenp</w:t>
            </w:r>
            <w:r>
              <w:rPr>
                <w:rFonts w:eastAsia="Times New Roman"/>
                <w:b/>
              </w:rPr>
              <w:t>lay</w:t>
            </w:r>
          </w:p>
          <w:p w:rsidR="00450C54" w:rsidRPr="00850967" w:rsidRDefault="00450C54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450C54" w:rsidRPr="00DE2D1B" w:rsidTr="008277C0">
        <w:trPr>
          <w:trHeight w:val="86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50C54" w:rsidRPr="00DE2D1B" w:rsidRDefault="00450C54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450C54" w:rsidRPr="00DE2D1B" w:rsidRDefault="00450C54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</w:p>
        </w:tc>
      </w:tr>
      <w:tr w:rsidR="00450C54" w:rsidRPr="00DE2D1B" w:rsidTr="008277C0">
        <w:trPr>
          <w:trHeight w:val="86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50C54" w:rsidRPr="00850967" w:rsidRDefault="00450C54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r w:rsidR="0024598F">
              <w:rPr>
                <w:rFonts w:eastAsia="Times New Roman"/>
                <w:b/>
              </w:rPr>
              <w:t>Back to the Future</w:t>
            </w:r>
            <w:r>
              <w:rPr>
                <w:rFonts w:eastAsia="Times New Roman"/>
                <w:b/>
              </w:rPr>
              <w:t xml:space="preserve">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50C54" w:rsidRPr="00DE2D1B" w:rsidTr="008277C0">
        <w:trPr>
          <w:trHeight w:val="45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50C54" w:rsidRPr="008F0816" w:rsidRDefault="00450C54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50C54" w:rsidRPr="00DE2D1B" w:rsidTr="008277C0">
        <w:trPr>
          <w:trHeight w:val="52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50C54" w:rsidRPr="00DE2D1B" w:rsidRDefault="00450C54" w:rsidP="008277C0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50C54" w:rsidRPr="00DE2D1B" w:rsidRDefault="00450C54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</w:tr>
      <w:tr w:rsidR="00450C54" w:rsidRPr="00DE2D1B" w:rsidTr="008277C0">
        <w:trPr>
          <w:trHeight w:val="32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50C54" w:rsidRPr="008F0816" w:rsidRDefault="00450C54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50C54" w:rsidRPr="00850967" w:rsidRDefault="00450C54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and comprehend “</w:t>
            </w:r>
            <w:r w:rsidR="0024598F">
              <w:rPr>
                <w:rFonts w:eastAsia="Times New Roman"/>
                <w:b/>
              </w:rPr>
              <w:t>Back to the Future”</w:t>
            </w:r>
            <w:r>
              <w:rPr>
                <w:rFonts w:eastAsia="Times New Roman"/>
                <w:b/>
              </w:rPr>
              <w:t xml:space="preserve"> </w:t>
            </w:r>
            <w:r w:rsidR="0024598F">
              <w:rPr>
                <w:rFonts w:eastAsia="Times New Roman"/>
                <w:b/>
              </w:rPr>
              <w:t>o</w:t>
            </w:r>
            <w:r>
              <w:rPr>
                <w:rFonts w:eastAsia="Times New Roman"/>
                <w:b/>
              </w:rPr>
              <w:t xml:space="preserve">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450C54" w:rsidRPr="008F0816" w:rsidRDefault="00450C54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50C54" w:rsidRPr="00DE2D1B" w:rsidTr="008277C0">
        <w:trPr>
          <w:trHeight w:val="260"/>
        </w:trPr>
        <w:tc>
          <w:tcPr>
            <w:tcW w:w="1380" w:type="dxa"/>
            <w:vMerge/>
          </w:tcPr>
          <w:p w:rsidR="00450C54" w:rsidRPr="00DE2D1B" w:rsidRDefault="00450C54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50C54" w:rsidRPr="00DE2D1B" w:rsidRDefault="00450C54" w:rsidP="008277C0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50C54" w:rsidRPr="00DE2D1B" w:rsidRDefault="00450C54" w:rsidP="008277C0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50C54" w:rsidRPr="00DE2D1B" w:rsidTr="008277C0">
        <w:trPr>
          <w:trHeight w:val="260"/>
        </w:trPr>
        <w:tc>
          <w:tcPr>
            <w:tcW w:w="1380" w:type="dxa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24598F" w:rsidRPr="00DE2D1B" w:rsidTr="008277C0">
        <w:trPr>
          <w:trHeight w:val="860"/>
        </w:trPr>
        <w:tc>
          <w:tcPr>
            <w:tcW w:w="1380" w:type="dxa"/>
            <w:vMerge w:val="restart"/>
          </w:tcPr>
          <w:p w:rsidR="0024598F" w:rsidRPr="00DE2D1B" w:rsidRDefault="0024598F" w:rsidP="0024598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24598F" w:rsidRDefault="0024598F" w:rsidP="0024598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Back to the Future” Screenplay</w:t>
            </w:r>
          </w:p>
          <w:p w:rsidR="0024598F" w:rsidRPr="00850967" w:rsidRDefault="0024598F" w:rsidP="0024598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24598F" w:rsidRPr="00DE2D1B" w:rsidTr="008277C0">
        <w:trPr>
          <w:trHeight w:val="86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24598F" w:rsidRPr="00DE2D1B" w:rsidRDefault="0024598F" w:rsidP="0024598F">
            <w:pPr>
              <w:jc w:val="center"/>
              <w:rPr>
                <w:rFonts w:eastAsia="Times New Roman"/>
              </w:rPr>
            </w:pPr>
          </w:p>
        </w:tc>
      </w:tr>
      <w:tr w:rsidR="0024598F" w:rsidRPr="00DE2D1B" w:rsidTr="008277C0">
        <w:trPr>
          <w:trHeight w:val="30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24598F" w:rsidRPr="0024598F" w:rsidRDefault="0024598F" w:rsidP="0024598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Students will read “Back to the Future” </w:t>
            </w:r>
          </w:p>
        </w:tc>
        <w:tc>
          <w:tcPr>
            <w:tcW w:w="13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24598F" w:rsidRPr="00DE2D1B" w:rsidTr="008277C0">
        <w:trPr>
          <w:trHeight w:val="52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24598F" w:rsidRPr="00DE2D1B" w:rsidRDefault="0024598F" w:rsidP="0024598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24598F" w:rsidRPr="00DE2D1B" w:rsidRDefault="0024598F" w:rsidP="0024598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24598F" w:rsidRPr="00DE2D1B" w:rsidTr="008277C0">
        <w:trPr>
          <w:trHeight w:val="86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</w:tr>
      <w:tr w:rsidR="0024598F" w:rsidRPr="00DE2D1B" w:rsidTr="008277C0">
        <w:trPr>
          <w:trHeight w:val="32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24598F" w:rsidRPr="00850967" w:rsidRDefault="0024598F" w:rsidP="0024598F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Back to the Future” or create a plot diagram f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24598F" w:rsidRPr="008F0816" w:rsidRDefault="0024598F" w:rsidP="0024598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24598F" w:rsidRPr="00DE2D1B" w:rsidTr="008277C0">
        <w:trPr>
          <w:trHeight w:val="42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24598F" w:rsidRPr="007F5FC6" w:rsidRDefault="0024598F" w:rsidP="0024598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50C54" w:rsidRPr="00DE2D1B" w:rsidTr="008277C0">
        <w:trPr>
          <w:trHeight w:val="260"/>
        </w:trPr>
        <w:tc>
          <w:tcPr>
            <w:tcW w:w="1380" w:type="dxa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24598F" w:rsidRPr="00DE2D1B" w:rsidTr="008277C0">
        <w:trPr>
          <w:trHeight w:val="860"/>
        </w:trPr>
        <w:tc>
          <w:tcPr>
            <w:tcW w:w="1380" w:type="dxa"/>
            <w:vMerge w:val="restart"/>
          </w:tcPr>
          <w:p w:rsidR="0024598F" w:rsidRPr="00DE2D1B" w:rsidRDefault="0024598F" w:rsidP="0024598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 xml:space="preserve">Notes- 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24598F" w:rsidRDefault="0024598F" w:rsidP="0024598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Back to the Future” Screenplay</w:t>
            </w:r>
          </w:p>
          <w:p w:rsidR="0024598F" w:rsidRPr="00850967" w:rsidRDefault="0024598F" w:rsidP="0024598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24598F" w:rsidRPr="00DE2D1B" w:rsidTr="008277C0">
        <w:trPr>
          <w:trHeight w:val="86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24598F" w:rsidRPr="00DE2D1B" w:rsidRDefault="0024598F" w:rsidP="0024598F">
            <w:pPr>
              <w:jc w:val="center"/>
              <w:rPr>
                <w:rFonts w:eastAsia="Times New Roman"/>
              </w:rPr>
            </w:pPr>
          </w:p>
        </w:tc>
      </w:tr>
      <w:tr w:rsidR="0024598F" w:rsidRPr="00DE2D1B" w:rsidTr="008277C0">
        <w:trPr>
          <w:trHeight w:val="30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24598F" w:rsidRPr="0024598F" w:rsidRDefault="0024598F" w:rsidP="0024598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Students will read “Back to the Future” </w:t>
            </w:r>
          </w:p>
        </w:tc>
        <w:tc>
          <w:tcPr>
            <w:tcW w:w="13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24598F" w:rsidRPr="00DE2D1B" w:rsidTr="008277C0">
        <w:trPr>
          <w:trHeight w:val="52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24598F" w:rsidRPr="00DE2D1B" w:rsidRDefault="0024598F" w:rsidP="0024598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24598F" w:rsidRPr="00DE2D1B" w:rsidRDefault="0024598F" w:rsidP="0024598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24598F" w:rsidRPr="00DE2D1B" w:rsidTr="008277C0">
        <w:trPr>
          <w:trHeight w:val="86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</w:tr>
      <w:tr w:rsidR="0024598F" w:rsidRPr="00DE2D1B" w:rsidTr="008277C0">
        <w:trPr>
          <w:trHeight w:val="26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24598F" w:rsidRPr="00850967" w:rsidRDefault="0024598F" w:rsidP="0024598F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Back to the Future” or take the test f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24598F" w:rsidRPr="008F0816" w:rsidRDefault="0024598F" w:rsidP="0024598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24598F" w:rsidRPr="00DE2D1B" w:rsidTr="008277C0">
        <w:trPr>
          <w:trHeight w:val="48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24598F" w:rsidRPr="00DE2D1B" w:rsidRDefault="0024598F" w:rsidP="0024598F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24598F" w:rsidRPr="00DE2D1B" w:rsidRDefault="0024598F" w:rsidP="0024598F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50C54" w:rsidRPr="00DE2D1B" w:rsidTr="008277C0">
        <w:trPr>
          <w:trHeight w:val="260"/>
        </w:trPr>
        <w:tc>
          <w:tcPr>
            <w:tcW w:w="1380" w:type="dxa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50C54" w:rsidRPr="00DE2D1B" w:rsidRDefault="00450C54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50C54" w:rsidRPr="00DE2D1B" w:rsidRDefault="00450C54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24598F" w:rsidRPr="008F0816" w:rsidTr="008277C0">
        <w:trPr>
          <w:trHeight w:val="860"/>
        </w:trPr>
        <w:tc>
          <w:tcPr>
            <w:tcW w:w="1380" w:type="dxa"/>
            <w:vMerge w:val="restart"/>
          </w:tcPr>
          <w:p w:rsidR="0024598F" w:rsidRPr="00DE2D1B" w:rsidRDefault="0024598F" w:rsidP="0024598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24598F" w:rsidRDefault="0024598F" w:rsidP="0024598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Back to the Future” Screenplay</w:t>
            </w:r>
          </w:p>
          <w:p w:rsidR="0024598F" w:rsidRPr="00850967" w:rsidRDefault="0024598F" w:rsidP="0024598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24598F" w:rsidRPr="00DE2D1B" w:rsidTr="008277C0">
        <w:trPr>
          <w:trHeight w:val="86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24598F" w:rsidRPr="00DE2D1B" w:rsidRDefault="0024598F" w:rsidP="0024598F">
            <w:pPr>
              <w:jc w:val="center"/>
              <w:rPr>
                <w:rFonts w:eastAsia="Times New Roman"/>
              </w:rPr>
            </w:pPr>
          </w:p>
        </w:tc>
      </w:tr>
      <w:tr w:rsidR="0024598F" w:rsidRPr="008F0816" w:rsidTr="008277C0">
        <w:trPr>
          <w:trHeight w:val="30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24598F" w:rsidRPr="0024598F" w:rsidRDefault="0024598F" w:rsidP="0024598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Students will read “Back to the Future” </w:t>
            </w:r>
          </w:p>
        </w:tc>
        <w:tc>
          <w:tcPr>
            <w:tcW w:w="13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24598F" w:rsidRPr="00DE2D1B" w:rsidTr="008277C0">
        <w:trPr>
          <w:trHeight w:val="52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24598F" w:rsidRPr="00DE2D1B" w:rsidRDefault="0024598F" w:rsidP="0024598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24598F" w:rsidRPr="008F0816" w:rsidRDefault="0024598F" w:rsidP="0024598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24598F" w:rsidRPr="00DE2D1B" w:rsidRDefault="0024598F" w:rsidP="0024598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24598F" w:rsidRPr="00DE2D1B" w:rsidTr="008277C0">
        <w:trPr>
          <w:trHeight w:val="86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24598F" w:rsidRPr="00DE2D1B" w:rsidRDefault="0024598F" w:rsidP="0024598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</w:tr>
      <w:tr w:rsidR="0024598F" w:rsidRPr="008F0816" w:rsidTr="008277C0">
        <w:trPr>
          <w:trHeight w:val="26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24598F" w:rsidRPr="008F0816" w:rsidRDefault="0024598F" w:rsidP="0024598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24598F" w:rsidRPr="00850967" w:rsidRDefault="0024598F" w:rsidP="0024598F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and comprehend “Back to the Future”</w:t>
            </w:r>
          </w:p>
        </w:tc>
        <w:tc>
          <w:tcPr>
            <w:tcW w:w="3660" w:type="dxa"/>
            <w:gridSpan w:val="2"/>
          </w:tcPr>
          <w:p w:rsidR="0024598F" w:rsidRPr="008F0816" w:rsidRDefault="0024598F" w:rsidP="0024598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24598F" w:rsidRPr="00DE2D1B" w:rsidTr="008277C0">
        <w:trPr>
          <w:trHeight w:val="480"/>
        </w:trPr>
        <w:tc>
          <w:tcPr>
            <w:tcW w:w="1380" w:type="dxa"/>
            <w:vMerge/>
          </w:tcPr>
          <w:p w:rsidR="0024598F" w:rsidRPr="00DE2D1B" w:rsidRDefault="0024598F" w:rsidP="0024598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24598F" w:rsidRPr="00DE2D1B" w:rsidRDefault="0024598F" w:rsidP="0024598F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24598F" w:rsidRPr="00DE2D1B" w:rsidRDefault="0024598F" w:rsidP="0024598F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</w:tbl>
    <w:p w:rsidR="00450C54" w:rsidRDefault="00450C54" w:rsidP="00450C54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50C54" w:rsidRDefault="00450C54" w:rsidP="004328BC">
      <w:pPr>
        <w:rPr>
          <w:rFonts w:eastAsia="Times New Roman"/>
          <w:b/>
          <w:sz w:val="24"/>
          <w:szCs w:val="24"/>
        </w:rPr>
      </w:pPr>
    </w:p>
    <w:p w:rsidR="004328BC" w:rsidRPr="00DE2D1B" w:rsidRDefault="004328BC" w:rsidP="004328BC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59456" behindDoc="0" locked="0" layoutInCell="0" allowOverlap="1" wp14:anchorId="346C9638" wp14:editId="44CBBC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66" name="Picture 4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60480" behindDoc="0" locked="0" layoutInCell="0" allowOverlap="1" wp14:anchorId="5702089E" wp14:editId="04116A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67" name="Picture 4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61504" behindDoc="0" locked="0" layoutInCell="0" allowOverlap="1" wp14:anchorId="2B35F0B9" wp14:editId="4F60B1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68" name="Picture 4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62528" behindDoc="0" locked="0" layoutInCell="0" allowOverlap="1" wp14:anchorId="4B83F36C" wp14:editId="201E58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69" name="Picture 4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63552" behindDoc="0" locked="0" layoutInCell="0" allowOverlap="1" wp14:anchorId="4748CB2F" wp14:editId="4EA7AB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70" name="Picture 4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64576" behindDoc="0" locked="0" layoutInCell="0" allowOverlap="1" wp14:anchorId="1175EC1B" wp14:editId="73EF70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71" name="Picture 4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65600" behindDoc="0" locked="0" layoutInCell="0" allowOverlap="1" wp14:anchorId="43AD2476" wp14:editId="645C9C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72" name="Picture 4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66624" behindDoc="0" locked="0" layoutInCell="0" allowOverlap="1" wp14:anchorId="4FEEDDAF" wp14:editId="19BB64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73" name="Picture 4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67648" behindDoc="0" locked="0" layoutInCell="0" allowOverlap="1" wp14:anchorId="450012BB" wp14:editId="2EDB62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74" name="Picture 4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68672" behindDoc="0" locked="0" layoutInCell="0" allowOverlap="1" wp14:anchorId="31676EC2" wp14:editId="6810E5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75" name="Picture 48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69696" behindDoc="0" locked="0" layoutInCell="0" allowOverlap="1" wp14:anchorId="6B458968" wp14:editId="65B53E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76" name="Picture 4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70720" behindDoc="0" locked="0" layoutInCell="0" allowOverlap="1" wp14:anchorId="7531B82D" wp14:editId="0F738D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77" name="Picture 4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71744" behindDoc="0" locked="0" layoutInCell="0" allowOverlap="1" wp14:anchorId="5F18DFC4" wp14:editId="584D49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78" name="Picture 4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72768" behindDoc="0" locked="0" layoutInCell="0" allowOverlap="1" wp14:anchorId="27FC4D0A" wp14:editId="152433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79" name="Picture 4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73792" behindDoc="0" locked="0" layoutInCell="0" allowOverlap="1" wp14:anchorId="28D3D34D" wp14:editId="615DFA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80" name="Picture 4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74816" behindDoc="0" locked="0" layoutInCell="0" allowOverlap="1" wp14:anchorId="6D565BD0" wp14:editId="250D30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81" name="Picture 4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75840" behindDoc="0" locked="0" layoutInCell="0" allowOverlap="1" wp14:anchorId="0604B4DB" wp14:editId="7D9AE5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82" name="Picture 4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76864" behindDoc="0" locked="0" layoutInCell="0" allowOverlap="1" wp14:anchorId="3A74F53F" wp14:editId="33F134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83" name="Picture 4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77888" behindDoc="0" locked="0" layoutInCell="0" allowOverlap="1" wp14:anchorId="4777D855" wp14:editId="5BB319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84" name="Picture 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78912" behindDoc="0" locked="0" layoutInCell="0" allowOverlap="1" wp14:anchorId="00F1E761" wp14:editId="5B462B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85" name="Picture 4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79936" behindDoc="0" locked="0" layoutInCell="0" allowOverlap="1" wp14:anchorId="2DF2A335" wp14:editId="506BE8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86" name="Picture 4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80960" behindDoc="0" locked="0" layoutInCell="0" allowOverlap="1" wp14:anchorId="56D62FB7" wp14:editId="71F158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87" name="Picture 4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81984" behindDoc="0" locked="0" layoutInCell="0" allowOverlap="1" wp14:anchorId="52D71224" wp14:editId="1FDFD7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88" name="Picture 4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83008" behindDoc="0" locked="0" layoutInCell="0" allowOverlap="1" wp14:anchorId="6964D76F" wp14:editId="5CA9B2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89" name="Picture 4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84032" behindDoc="0" locked="0" layoutInCell="0" allowOverlap="1" wp14:anchorId="753AC856" wp14:editId="6B2476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90" name="Picture 4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85056" behindDoc="0" locked="0" layoutInCell="0" allowOverlap="1" wp14:anchorId="70E74A1C" wp14:editId="741315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91" name="Picture 4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86080" behindDoc="0" locked="0" layoutInCell="0" allowOverlap="1" wp14:anchorId="1B35364C" wp14:editId="6370BE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92" name="Picture 4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87104" behindDoc="0" locked="0" layoutInCell="0" allowOverlap="1" wp14:anchorId="773E8EE2" wp14:editId="35FC6F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93" name="Picture 4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88128" behindDoc="0" locked="0" layoutInCell="0" allowOverlap="1" wp14:anchorId="305A2DD8" wp14:editId="0E9D82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94" name="Picture 4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89152" behindDoc="0" locked="0" layoutInCell="0" allowOverlap="1" wp14:anchorId="4BA60ED9" wp14:editId="3C947A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95" name="Picture 4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90176" behindDoc="0" locked="0" layoutInCell="0" allowOverlap="1" wp14:anchorId="272A1233" wp14:editId="1408FD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96" name="Picture 48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91200" behindDoc="0" locked="0" layoutInCell="0" allowOverlap="1" wp14:anchorId="37F20293" wp14:editId="5A598A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97" name="Picture 4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92224" behindDoc="0" locked="0" layoutInCell="0" allowOverlap="1" wp14:anchorId="38246809" wp14:editId="67B7F8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98" name="Picture 4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93248" behindDoc="0" locked="0" layoutInCell="0" allowOverlap="1" wp14:anchorId="17D5D699" wp14:editId="019663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99" name="Picture 4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94272" behindDoc="0" locked="0" layoutInCell="0" allowOverlap="1" wp14:anchorId="0161ED45" wp14:editId="24D82E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00" name="Picture 4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95296" behindDoc="0" locked="0" layoutInCell="0" allowOverlap="1" wp14:anchorId="148A7524" wp14:editId="1EBCAE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01" name="Picture 4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96320" behindDoc="0" locked="0" layoutInCell="0" allowOverlap="1" wp14:anchorId="4784D9DA" wp14:editId="4EA663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02" name="Picture 4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97344" behindDoc="0" locked="0" layoutInCell="0" allowOverlap="1" wp14:anchorId="60475C7D" wp14:editId="2CB40F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03" name="Picture 4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98368" behindDoc="0" locked="0" layoutInCell="0" allowOverlap="1" wp14:anchorId="12D42C94" wp14:editId="70BEDA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04" name="Picture 4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99392" behindDoc="0" locked="0" layoutInCell="0" allowOverlap="1" wp14:anchorId="64D8A997" wp14:editId="66EEF8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05" name="Picture 4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00416" behindDoc="0" locked="0" layoutInCell="0" allowOverlap="1" wp14:anchorId="78B756EA" wp14:editId="2C8E45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06" name="Picture 4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01440" behindDoc="0" locked="0" layoutInCell="0" allowOverlap="1" wp14:anchorId="69176CA8" wp14:editId="42B05D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07" name="Picture 4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02464" behindDoc="0" locked="0" layoutInCell="0" allowOverlap="1" wp14:anchorId="030FE800" wp14:editId="144403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08" name="Picture 4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03488" behindDoc="0" locked="0" layoutInCell="0" allowOverlap="1" wp14:anchorId="1046DB29" wp14:editId="09526A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09" name="Picture 4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04512" behindDoc="0" locked="0" layoutInCell="0" allowOverlap="1" wp14:anchorId="39DE72FA" wp14:editId="25EDB4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10" name="Picture 4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05536" behindDoc="0" locked="0" layoutInCell="0" allowOverlap="1" wp14:anchorId="2B278231" wp14:editId="25BA4D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11" name="Picture 4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06560" behindDoc="0" locked="0" layoutInCell="0" allowOverlap="1" wp14:anchorId="774DF776" wp14:editId="051B57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12" name="Picture 4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07584" behindDoc="0" locked="0" layoutInCell="0" allowOverlap="1" wp14:anchorId="05096596" wp14:editId="548AE5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13" name="Picture 4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08608" behindDoc="0" locked="0" layoutInCell="0" allowOverlap="1" wp14:anchorId="6F8CF6C5" wp14:editId="0DE3DE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14" name="Picture 4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09632" behindDoc="0" locked="0" layoutInCell="0" allowOverlap="1" wp14:anchorId="79D3F7D3" wp14:editId="53D761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15" name="Picture 4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10656" behindDoc="0" locked="0" layoutInCell="0" allowOverlap="1" wp14:anchorId="08BB8B95" wp14:editId="1DE67B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16" name="Picture 4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11680" behindDoc="0" locked="0" layoutInCell="0" allowOverlap="1" wp14:anchorId="2E25ECBC" wp14:editId="7FF7B1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17" name="Picture 4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12704" behindDoc="0" locked="0" layoutInCell="0" allowOverlap="1" wp14:anchorId="5C5E873A" wp14:editId="317693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18" name="Picture 4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13728" behindDoc="0" locked="0" layoutInCell="0" allowOverlap="1" wp14:anchorId="2D1160F0" wp14:editId="0EC0B0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19" name="Picture 4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14752" behindDoc="0" locked="0" layoutInCell="0" allowOverlap="1" wp14:anchorId="114E6B7A" wp14:editId="087DE2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20" name="Picture 4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15776" behindDoc="0" locked="0" layoutInCell="0" allowOverlap="1" wp14:anchorId="606A8854" wp14:editId="71FCF7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21" name="Picture 4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16800" behindDoc="0" locked="0" layoutInCell="0" allowOverlap="1" wp14:anchorId="10B676AD" wp14:editId="42F381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22" name="Picture 4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17824" behindDoc="0" locked="0" layoutInCell="0" allowOverlap="1" wp14:anchorId="12C08223" wp14:editId="7E4D36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23" name="Picture 4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18848" behindDoc="0" locked="0" layoutInCell="0" allowOverlap="1" wp14:anchorId="73265424" wp14:editId="2076D9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24" name="Picture 4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19872" behindDoc="0" locked="0" layoutInCell="0" allowOverlap="1" wp14:anchorId="0A8A5BCE" wp14:editId="78F0B5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25" name="Picture 49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20896" behindDoc="0" locked="0" layoutInCell="0" allowOverlap="1" wp14:anchorId="455D49B9" wp14:editId="26E20E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26" name="Picture 4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21920" behindDoc="0" locked="0" layoutInCell="0" allowOverlap="1" wp14:anchorId="4940275C" wp14:editId="3D32DC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27" name="Picture 4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22944" behindDoc="0" locked="0" layoutInCell="0" allowOverlap="1" wp14:anchorId="635318A9" wp14:editId="05E609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28" name="Picture 4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23968" behindDoc="0" locked="0" layoutInCell="0" allowOverlap="1" wp14:anchorId="64F602A6" wp14:editId="4CD08C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29" name="Picture 4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24992" behindDoc="0" locked="0" layoutInCell="0" allowOverlap="1" wp14:anchorId="77B356B1" wp14:editId="3611BB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30" name="Picture 4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26016" behindDoc="0" locked="0" layoutInCell="0" allowOverlap="1" wp14:anchorId="61422AE7" wp14:editId="4274D4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31" name="Picture 4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27040" behindDoc="0" locked="0" layoutInCell="0" allowOverlap="1" wp14:anchorId="1714CA77" wp14:editId="13A7F2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32" name="Picture 4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28064" behindDoc="0" locked="0" layoutInCell="0" allowOverlap="1" wp14:anchorId="2D178597" wp14:editId="7A6CB8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33" name="Picture 4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29088" behindDoc="0" locked="0" layoutInCell="0" allowOverlap="1" wp14:anchorId="37E6BED5" wp14:editId="2A33C4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34" name="Picture 4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30112" behindDoc="0" locked="0" layoutInCell="0" allowOverlap="1" wp14:anchorId="1EF4016F" wp14:editId="11E7BE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35" name="Picture 4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31136" behindDoc="0" locked="0" layoutInCell="0" allowOverlap="1" wp14:anchorId="027DE03B" wp14:editId="320FFB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36" name="Picture 4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32160" behindDoc="0" locked="0" layoutInCell="0" allowOverlap="1" wp14:anchorId="2A4320D6" wp14:editId="6C4F68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37" name="Picture 4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33184" behindDoc="0" locked="0" layoutInCell="0" allowOverlap="1" wp14:anchorId="3D77C0AE" wp14:editId="3627A2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38" name="Picture 4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34208" behindDoc="0" locked="0" layoutInCell="0" allowOverlap="1" wp14:anchorId="29942F80" wp14:editId="34EF1C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39" name="Picture 4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35232" behindDoc="0" locked="0" layoutInCell="0" allowOverlap="1" wp14:anchorId="5420E877" wp14:editId="0D8309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40" name="Picture 4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36256" behindDoc="0" locked="0" layoutInCell="0" allowOverlap="1" wp14:anchorId="77161F23" wp14:editId="26B568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41" name="Picture 4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37280" behindDoc="0" locked="0" layoutInCell="0" allowOverlap="1" wp14:anchorId="1885D151" wp14:editId="60BBC5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42" name="Picture 49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38304" behindDoc="0" locked="0" layoutInCell="0" allowOverlap="1" wp14:anchorId="1E9F235C" wp14:editId="5A1C3F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43" name="Picture 4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39328" behindDoc="0" locked="0" layoutInCell="0" allowOverlap="1" wp14:anchorId="08BD5C2F" wp14:editId="638637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44" name="Picture 4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40352" behindDoc="0" locked="0" layoutInCell="0" allowOverlap="1" wp14:anchorId="2F0C7E86" wp14:editId="0D5E9D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45" name="Picture 4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41376" behindDoc="0" locked="0" layoutInCell="0" allowOverlap="1" wp14:anchorId="01D36B70" wp14:editId="26CD51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46" name="Picture 4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42400" behindDoc="0" locked="0" layoutInCell="0" allowOverlap="1" wp14:anchorId="2DC21C5C" wp14:editId="0AC6B1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47" name="Picture 4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43424" behindDoc="0" locked="0" layoutInCell="0" allowOverlap="1" wp14:anchorId="039D81F8" wp14:editId="4C8FC6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48" name="Picture 4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44448" behindDoc="0" locked="0" layoutInCell="0" allowOverlap="1" wp14:anchorId="42C13005" wp14:editId="085C02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49" name="Picture 4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45472" behindDoc="0" locked="0" layoutInCell="0" allowOverlap="1" wp14:anchorId="4CC610E5" wp14:editId="6582F8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50" name="Picture 4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46496" behindDoc="0" locked="0" layoutInCell="0" allowOverlap="1" wp14:anchorId="6C94B732" wp14:editId="2044F9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51" name="Picture 4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47520" behindDoc="0" locked="0" layoutInCell="0" allowOverlap="1" wp14:anchorId="11199D28" wp14:editId="1EAEC9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52" name="Picture 4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48544" behindDoc="0" locked="0" layoutInCell="0" allowOverlap="1" wp14:anchorId="327F53EC" wp14:editId="59C357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53" name="Picture 49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49568" behindDoc="0" locked="0" layoutInCell="0" allowOverlap="1" wp14:anchorId="36102A96" wp14:editId="253E85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54" name="Picture 49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50592" behindDoc="0" locked="0" layoutInCell="0" allowOverlap="1" wp14:anchorId="6A820A6C" wp14:editId="19D6C9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55" name="Picture 4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51616" behindDoc="0" locked="0" layoutInCell="0" allowOverlap="1" wp14:anchorId="600B346B" wp14:editId="28E6E6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56" name="Picture 4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52640" behindDoc="0" locked="0" layoutInCell="0" allowOverlap="1" wp14:anchorId="3D332E4F" wp14:editId="6F8462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57" name="Picture 4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53664" behindDoc="0" locked="0" layoutInCell="0" allowOverlap="1" wp14:anchorId="44D1B424" wp14:editId="3BF8AC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58" name="Picture 4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54688" behindDoc="0" locked="0" layoutInCell="0" allowOverlap="1" wp14:anchorId="4E04923B" wp14:editId="206ABC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59" name="Picture 4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55712" behindDoc="0" locked="0" layoutInCell="0" allowOverlap="1" wp14:anchorId="39C1BC8D" wp14:editId="586B3B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60" name="Picture 4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56736" behindDoc="0" locked="0" layoutInCell="0" allowOverlap="1" wp14:anchorId="24D75667" wp14:editId="741A75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61" name="Picture 4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57760" behindDoc="0" locked="0" layoutInCell="0" allowOverlap="1" wp14:anchorId="3611DFB0" wp14:editId="66BF34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62" name="Picture 4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58784" behindDoc="0" locked="0" layoutInCell="0" allowOverlap="1" wp14:anchorId="503DFEF7" wp14:editId="756B34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63" name="Picture 49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59808" behindDoc="0" locked="0" layoutInCell="0" allowOverlap="1" wp14:anchorId="2CD58BF8" wp14:editId="176767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64" name="Picture 4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60832" behindDoc="0" locked="0" layoutInCell="0" allowOverlap="1" wp14:anchorId="74F50C16" wp14:editId="77DD95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65" name="Picture 4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61856" behindDoc="0" locked="0" layoutInCell="0" allowOverlap="1" wp14:anchorId="0AC737BB" wp14:editId="17B1A4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66" name="Picture 49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62880" behindDoc="0" locked="0" layoutInCell="0" allowOverlap="1" wp14:anchorId="1512CC76" wp14:editId="0D3A82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67" name="Picture 49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63904" behindDoc="0" locked="0" layoutInCell="0" allowOverlap="1" wp14:anchorId="18BA3FE2" wp14:editId="3C3189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68" name="Picture 49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64928" behindDoc="0" locked="0" layoutInCell="0" allowOverlap="1" wp14:anchorId="53713F7C" wp14:editId="3A9D56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69" name="Picture 49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65952" behindDoc="0" locked="0" layoutInCell="0" allowOverlap="1" wp14:anchorId="41133ADC" wp14:editId="19C5E8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70" name="Picture 49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66976" behindDoc="0" locked="0" layoutInCell="0" allowOverlap="1" wp14:anchorId="58663A02" wp14:editId="64CC55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71" name="Picture 4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68000" behindDoc="0" locked="0" layoutInCell="0" allowOverlap="1" wp14:anchorId="0DFE322C" wp14:editId="6BD781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72" name="Picture 4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69024" behindDoc="0" locked="0" layoutInCell="0" allowOverlap="1" wp14:anchorId="45882D1B" wp14:editId="14373F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73" name="Picture 4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70048" behindDoc="0" locked="0" layoutInCell="0" allowOverlap="1" wp14:anchorId="268236F2" wp14:editId="6C829A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74" name="Picture 4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71072" behindDoc="0" locked="0" layoutInCell="0" allowOverlap="1" wp14:anchorId="6967A676" wp14:editId="4869F9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75" name="Picture 4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72096" behindDoc="0" locked="0" layoutInCell="0" allowOverlap="1" wp14:anchorId="2488F3F0" wp14:editId="350307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76" name="Picture 4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73120" behindDoc="0" locked="0" layoutInCell="0" allowOverlap="1" wp14:anchorId="504AF268" wp14:editId="664269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77" name="Picture 4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74144" behindDoc="0" locked="0" layoutInCell="0" allowOverlap="1" wp14:anchorId="1CCADF89" wp14:editId="2DEE56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78" name="Picture 4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75168" behindDoc="0" locked="0" layoutInCell="0" allowOverlap="1" wp14:anchorId="2B8B5DE2" wp14:editId="1C9D6F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79" name="Picture 49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76192" behindDoc="0" locked="0" layoutInCell="0" allowOverlap="1" wp14:anchorId="5EC20DBE" wp14:editId="559618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80" name="Picture 4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77216" behindDoc="0" locked="0" layoutInCell="0" allowOverlap="1" wp14:anchorId="7A461873" wp14:editId="6E24FF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81" name="Picture 4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78240" behindDoc="0" locked="0" layoutInCell="0" allowOverlap="1" wp14:anchorId="1C65A246" wp14:editId="020F2B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82" name="Picture 4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79264" behindDoc="0" locked="0" layoutInCell="0" allowOverlap="1" wp14:anchorId="1AFC0016" wp14:editId="509C15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83" name="Picture 4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80288" behindDoc="0" locked="0" layoutInCell="0" allowOverlap="1" wp14:anchorId="0EFD20BC" wp14:editId="1FDD75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84" name="Picture 4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81312" behindDoc="0" locked="0" layoutInCell="0" allowOverlap="1" wp14:anchorId="0DFD51CE" wp14:editId="4A3809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85" name="Picture 4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82336" behindDoc="0" locked="0" layoutInCell="0" allowOverlap="1" wp14:anchorId="62DFBF7F" wp14:editId="3CC265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86" name="Picture 4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83360" behindDoc="0" locked="0" layoutInCell="0" allowOverlap="1" wp14:anchorId="08B3E4C2" wp14:editId="785B8E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87" name="Picture 4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84384" behindDoc="0" locked="0" layoutInCell="0" allowOverlap="1" wp14:anchorId="6B64EBDF" wp14:editId="19B9CC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88" name="Picture 4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85408" behindDoc="0" locked="0" layoutInCell="0" allowOverlap="1" wp14:anchorId="07F6ED13" wp14:editId="26F1B0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89" name="Picture 4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86432" behindDoc="0" locked="0" layoutInCell="0" allowOverlap="1" wp14:anchorId="211FD7DE" wp14:editId="5DA920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90" name="Picture 4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87456" behindDoc="0" locked="0" layoutInCell="0" allowOverlap="1" wp14:anchorId="3C40CDED" wp14:editId="1D28C0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91" name="Picture 4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88480" behindDoc="0" locked="0" layoutInCell="0" allowOverlap="1" wp14:anchorId="3F5DCE4E" wp14:editId="0CC056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92" name="Picture 4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89504" behindDoc="0" locked="0" layoutInCell="0" allowOverlap="1" wp14:anchorId="49C96072" wp14:editId="4D85C1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93" name="Picture 49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90528" behindDoc="0" locked="0" layoutInCell="0" allowOverlap="1" wp14:anchorId="1F4D7ABB" wp14:editId="7A6A16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94" name="Picture 4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91552" behindDoc="0" locked="0" layoutInCell="0" allowOverlap="1" wp14:anchorId="52F0D98C" wp14:editId="7CD6A9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95" name="Picture 49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92576" behindDoc="0" locked="0" layoutInCell="0" allowOverlap="1" wp14:anchorId="52220ABC" wp14:editId="7F02A2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96" name="Picture 49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93600" behindDoc="0" locked="0" layoutInCell="0" allowOverlap="1" wp14:anchorId="231EA238" wp14:editId="6941F7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97" name="Picture 4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94624" behindDoc="0" locked="0" layoutInCell="0" allowOverlap="1" wp14:anchorId="22CCCC9E" wp14:editId="25D28C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98" name="Picture 4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95648" behindDoc="0" locked="0" layoutInCell="0" allowOverlap="1" wp14:anchorId="195214ED" wp14:editId="7CF986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999" name="Picture 49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96672" behindDoc="0" locked="0" layoutInCell="0" allowOverlap="1" wp14:anchorId="0BAFF4F0" wp14:editId="785452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00" name="Picture 5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97696" behindDoc="0" locked="0" layoutInCell="0" allowOverlap="1" wp14:anchorId="55E49B39" wp14:editId="3E23AD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01" name="Picture 5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98720" behindDoc="0" locked="0" layoutInCell="0" allowOverlap="1" wp14:anchorId="79BA5E64" wp14:editId="7DC422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02" name="Picture 5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799744" behindDoc="0" locked="0" layoutInCell="0" allowOverlap="1" wp14:anchorId="687ECC60" wp14:editId="63736C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03" name="Picture 5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00768" behindDoc="0" locked="0" layoutInCell="0" allowOverlap="1" wp14:anchorId="5E27533C" wp14:editId="25B0FE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04" name="Picture 5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01792" behindDoc="0" locked="0" layoutInCell="0" allowOverlap="1" wp14:anchorId="120E85ED" wp14:editId="523482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05" name="Picture 5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02816" behindDoc="0" locked="0" layoutInCell="0" allowOverlap="1" wp14:anchorId="43880B29" wp14:editId="55210B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06" name="Picture 5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03840" behindDoc="0" locked="0" layoutInCell="0" allowOverlap="1" wp14:anchorId="6FCF4EA7" wp14:editId="7F0954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07" name="Picture 5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04864" behindDoc="0" locked="0" layoutInCell="0" allowOverlap="1" wp14:anchorId="240BF678" wp14:editId="79FB22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08" name="Picture 5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05888" behindDoc="0" locked="0" layoutInCell="0" allowOverlap="1" wp14:anchorId="3267583A" wp14:editId="41B066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09" name="Picture 5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06912" behindDoc="0" locked="0" layoutInCell="0" allowOverlap="1" wp14:anchorId="276226F2" wp14:editId="7B7CD3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10" name="Picture 5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07936" behindDoc="0" locked="0" layoutInCell="0" allowOverlap="1" wp14:anchorId="7EDB05E8" wp14:editId="337E9B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11" name="Picture 5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08960" behindDoc="0" locked="0" layoutInCell="0" allowOverlap="1" wp14:anchorId="1B13FDF8" wp14:editId="6902C6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12" name="Picture 5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09984" behindDoc="0" locked="0" layoutInCell="0" allowOverlap="1" wp14:anchorId="2A914053" wp14:editId="215D7D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13" name="Picture 5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11008" behindDoc="0" locked="0" layoutInCell="0" allowOverlap="1" wp14:anchorId="1A981D10" wp14:editId="589FB0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14" name="Picture 5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12032" behindDoc="0" locked="0" layoutInCell="0" allowOverlap="1" wp14:anchorId="012FCAE4" wp14:editId="21874C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15" name="Picture 5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13056" behindDoc="0" locked="0" layoutInCell="0" allowOverlap="1" wp14:anchorId="5EA08C27" wp14:editId="502D93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16" name="Picture 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14080" behindDoc="0" locked="0" layoutInCell="0" allowOverlap="1" wp14:anchorId="7F729B80" wp14:editId="6AC46C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17" name="Picture 5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15104" behindDoc="0" locked="0" layoutInCell="0" allowOverlap="1" wp14:anchorId="0C70D2A9" wp14:editId="5F4E64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18" name="Picture 5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16128" behindDoc="0" locked="0" layoutInCell="0" allowOverlap="1" wp14:anchorId="5D83AA06" wp14:editId="1F1E89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19" name="Picture 5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17152" behindDoc="0" locked="0" layoutInCell="0" allowOverlap="1" wp14:anchorId="7193FE4B" wp14:editId="558F84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20" name="Picture 5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18176" behindDoc="0" locked="0" layoutInCell="0" allowOverlap="1" wp14:anchorId="7DE0A274" wp14:editId="2DC527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21" name="Picture 5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19200" behindDoc="0" locked="0" layoutInCell="0" allowOverlap="1" wp14:anchorId="7F811221" wp14:editId="15A16A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22" name="Picture 5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20224" behindDoc="0" locked="0" layoutInCell="0" allowOverlap="1" wp14:anchorId="6C7CF445" wp14:editId="10B3F4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23" name="Picture 5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21248" behindDoc="0" locked="0" layoutInCell="0" allowOverlap="1" wp14:anchorId="62A4846E" wp14:editId="5C7967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24" name="Picture 5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22272" behindDoc="0" locked="0" layoutInCell="0" allowOverlap="1" wp14:anchorId="38807C10" wp14:editId="34243A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25" name="Picture 5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23296" behindDoc="0" locked="0" layoutInCell="0" allowOverlap="1" wp14:anchorId="6CEA94B2" wp14:editId="7E5758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26" name="Picture 5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24320" behindDoc="0" locked="0" layoutInCell="0" allowOverlap="1" wp14:anchorId="77F70FFB" wp14:editId="5C2D0A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27" name="Picture 5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25344" behindDoc="0" locked="0" layoutInCell="0" allowOverlap="1" wp14:anchorId="46E90293" wp14:editId="7414A2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28" name="Picture 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26368" behindDoc="0" locked="0" layoutInCell="0" allowOverlap="1" wp14:anchorId="56B0FE64" wp14:editId="5F1C29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29" name="Picture 5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27392" behindDoc="0" locked="0" layoutInCell="0" allowOverlap="1" wp14:anchorId="567C97C1" wp14:editId="04D6B1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30" name="Picture 5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28416" behindDoc="0" locked="0" layoutInCell="0" allowOverlap="1" wp14:anchorId="3B6D6558" wp14:editId="6ED5B7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31" name="Picture 5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29440" behindDoc="0" locked="0" layoutInCell="0" allowOverlap="1" wp14:anchorId="17FF2DCA" wp14:editId="338C54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32" name="Picture 5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30464" behindDoc="0" locked="0" layoutInCell="0" allowOverlap="1" wp14:anchorId="2994B1F1" wp14:editId="487B22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33" name="Picture 5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31488" behindDoc="0" locked="0" layoutInCell="0" allowOverlap="1" wp14:anchorId="36EDFC33" wp14:editId="62F0F0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34" name="Picture 5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32512" behindDoc="0" locked="0" layoutInCell="0" allowOverlap="1" wp14:anchorId="504AB64F" wp14:editId="5D40CC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35" name="Picture 5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33536" behindDoc="0" locked="0" layoutInCell="0" allowOverlap="1" wp14:anchorId="19EA19B0" wp14:editId="44E830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36" name="Picture 5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34560" behindDoc="0" locked="0" layoutInCell="0" allowOverlap="1" wp14:anchorId="1A99AE37" wp14:editId="14BD36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37" name="Picture 5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35584" behindDoc="0" locked="0" layoutInCell="0" allowOverlap="1" wp14:anchorId="39D8AB92" wp14:editId="483ACF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38" name="Picture 5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36608" behindDoc="0" locked="0" layoutInCell="0" allowOverlap="1" wp14:anchorId="13277109" wp14:editId="6B282B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39" name="Picture 5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37632" behindDoc="0" locked="0" layoutInCell="0" allowOverlap="1" wp14:anchorId="7F1127CB" wp14:editId="503091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40" name="Picture 5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38656" behindDoc="0" locked="0" layoutInCell="0" allowOverlap="1" wp14:anchorId="724143DA" wp14:editId="4CD4E8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41" name="Picture 5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39680" behindDoc="0" locked="0" layoutInCell="0" allowOverlap="1" wp14:anchorId="1EF5A0FB" wp14:editId="502D6F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42" name="Picture 5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40704" behindDoc="0" locked="0" layoutInCell="0" allowOverlap="1" wp14:anchorId="7A2DF63A" wp14:editId="504C0D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43" name="Picture 5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41728" behindDoc="0" locked="0" layoutInCell="0" allowOverlap="1" wp14:anchorId="10B0A514" wp14:editId="63B9B5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44" name="Picture 5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42752" behindDoc="0" locked="0" layoutInCell="0" allowOverlap="1" wp14:anchorId="666F034D" wp14:editId="4BDE97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45" name="Picture 5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43776" behindDoc="0" locked="0" layoutInCell="0" allowOverlap="1" wp14:anchorId="35617DF6" wp14:editId="782A22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46" name="Picture 5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44800" behindDoc="0" locked="0" layoutInCell="0" allowOverlap="1" wp14:anchorId="037B7EEC" wp14:editId="33C0CA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47" name="Picture 50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45824" behindDoc="0" locked="0" layoutInCell="0" allowOverlap="1" wp14:anchorId="0618DACC" wp14:editId="028E6B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48" name="Picture 5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46848" behindDoc="0" locked="0" layoutInCell="0" allowOverlap="1" wp14:anchorId="2CB71C60" wp14:editId="07C859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49" name="Picture 5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47872" behindDoc="0" locked="0" layoutInCell="0" allowOverlap="1" wp14:anchorId="2C217748" wp14:editId="1AE9C9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50" name="Picture 5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48896" behindDoc="0" locked="0" layoutInCell="0" allowOverlap="1" wp14:anchorId="15F4F2A7" wp14:editId="710DAA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51" name="Picture 5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49920" behindDoc="0" locked="0" layoutInCell="0" allowOverlap="1" wp14:anchorId="345EC59B" wp14:editId="32CF8F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52" name="Picture 5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50944" behindDoc="0" locked="0" layoutInCell="0" allowOverlap="1" wp14:anchorId="5FB81A3D" wp14:editId="34D37D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53" name="Picture 5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51968" behindDoc="0" locked="0" layoutInCell="0" allowOverlap="1" wp14:anchorId="3087AA23" wp14:editId="5F96C4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54" name="Picture 5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52992" behindDoc="0" locked="0" layoutInCell="0" allowOverlap="1" wp14:anchorId="360F7081" wp14:editId="095BDB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55" name="Picture 5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54016" behindDoc="0" locked="0" layoutInCell="0" allowOverlap="1" wp14:anchorId="240E35FB" wp14:editId="503994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56" name="Picture 5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55040" behindDoc="0" locked="0" layoutInCell="0" allowOverlap="1" wp14:anchorId="4BFD4D69" wp14:editId="4F8F93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57" name="Picture 5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56064" behindDoc="0" locked="0" layoutInCell="0" allowOverlap="1" wp14:anchorId="521F6333" wp14:editId="192D81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58" name="Picture 5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57088" behindDoc="0" locked="0" layoutInCell="0" allowOverlap="1" wp14:anchorId="01DF5319" wp14:editId="6F8397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59" name="Picture 5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58112" behindDoc="0" locked="0" layoutInCell="0" allowOverlap="1" wp14:anchorId="26509881" wp14:editId="7CF75F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60" name="Picture 5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59136" behindDoc="0" locked="0" layoutInCell="0" allowOverlap="1" wp14:anchorId="3917E57A" wp14:editId="64CB5E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61" name="Picture 50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60160" behindDoc="0" locked="0" layoutInCell="0" allowOverlap="1" wp14:anchorId="69028964" wp14:editId="215DA4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62" name="Picture 5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61184" behindDoc="0" locked="0" layoutInCell="0" allowOverlap="1" wp14:anchorId="2069C309" wp14:editId="146BEF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63" name="Picture 50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62208" behindDoc="0" locked="0" layoutInCell="0" allowOverlap="1" wp14:anchorId="0BD8D35F" wp14:editId="18318F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64" name="Picture 50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63232" behindDoc="0" locked="0" layoutInCell="0" allowOverlap="1" wp14:anchorId="405506C6" wp14:editId="18F1B1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65" name="Picture 5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64256" behindDoc="0" locked="0" layoutInCell="0" allowOverlap="1" wp14:anchorId="0B39E1DD" wp14:editId="469A8E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66" name="Picture 5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65280" behindDoc="0" locked="0" layoutInCell="0" allowOverlap="1" wp14:anchorId="325DE0C6" wp14:editId="5684C7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67" name="Picture 5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66304" behindDoc="0" locked="0" layoutInCell="0" allowOverlap="1" wp14:anchorId="3EDABD01" wp14:editId="6891A2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68" name="Picture 5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67328" behindDoc="0" locked="0" layoutInCell="0" allowOverlap="1" wp14:anchorId="3606CDB8" wp14:editId="3E0EE8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69" name="Picture 5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68352" behindDoc="0" locked="0" layoutInCell="0" allowOverlap="1" wp14:anchorId="5D0CB68E" wp14:editId="4BC449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70" name="Picture 50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69376" behindDoc="0" locked="0" layoutInCell="0" allowOverlap="1" wp14:anchorId="444338F1" wp14:editId="61EC3F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71" name="Picture 5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70400" behindDoc="0" locked="0" layoutInCell="0" allowOverlap="1" wp14:anchorId="3F589BE6" wp14:editId="4561AD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72" name="Picture 5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71424" behindDoc="0" locked="0" layoutInCell="0" allowOverlap="1" wp14:anchorId="4F3BBE61" wp14:editId="42035E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73" name="Picture 5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72448" behindDoc="0" locked="0" layoutInCell="0" allowOverlap="1" wp14:anchorId="1650880C" wp14:editId="2A7FE8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74" name="Picture 5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73472" behindDoc="0" locked="0" layoutInCell="0" allowOverlap="1" wp14:anchorId="08160C9B" wp14:editId="50EE5C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75" name="Picture 5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74496" behindDoc="0" locked="0" layoutInCell="0" allowOverlap="1" wp14:anchorId="635A559E" wp14:editId="1B9375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76" name="Picture 5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75520" behindDoc="0" locked="0" layoutInCell="0" allowOverlap="1" wp14:anchorId="031266D1" wp14:editId="73FF0E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77" name="Picture 5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76544" behindDoc="0" locked="0" layoutInCell="0" allowOverlap="1" wp14:anchorId="1AD4B0E4" wp14:editId="6C92CA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78" name="Picture 5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77568" behindDoc="0" locked="0" layoutInCell="0" allowOverlap="1" wp14:anchorId="56661EFE" wp14:editId="26BFC8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79" name="Picture 5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78592" behindDoc="0" locked="0" layoutInCell="0" allowOverlap="1" wp14:anchorId="2669482D" wp14:editId="3002B0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80" name="Picture 5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79616" behindDoc="0" locked="0" layoutInCell="0" allowOverlap="1" wp14:anchorId="72381E44" wp14:editId="6DEE05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81" name="Picture 5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80640" behindDoc="0" locked="0" layoutInCell="0" allowOverlap="1" wp14:anchorId="5F56B208" wp14:editId="1BF8BA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82" name="Picture 5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81664" behindDoc="0" locked="0" layoutInCell="0" allowOverlap="1" wp14:anchorId="301188DA" wp14:editId="2BBBE6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83" name="Picture 5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82688" behindDoc="0" locked="0" layoutInCell="0" allowOverlap="1" wp14:anchorId="628A0F10" wp14:editId="6570BB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84" name="Picture 5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83712" behindDoc="0" locked="0" layoutInCell="0" allowOverlap="1" wp14:anchorId="30CFF357" wp14:editId="34B718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85" name="Picture 5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84736" behindDoc="0" locked="0" layoutInCell="0" allowOverlap="1" wp14:anchorId="6F2C8861" wp14:editId="1A78F0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86" name="Picture 5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85760" behindDoc="0" locked="0" layoutInCell="0" allowOverlap="1" wp14:anchorId="2CBC4ED5" wp14:editId="4F291C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87" name="Picture 5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86784" behindDoc="0" locked="0" layoutInCell="0" allowOverlap="1" wp14:anchorId="77312313" wp14:editId="331B78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88" name="Picture 5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87808" behindDoc="0" locked="0" layoutInCell="0" allowOverlap="1" wp14:anchorId="3FDF36BC" wp14:editId="7143AD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89" name="Picture 5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88832" behindDoc="0" locked="0" layoutInCell="0" allowOverlap="1" wp14:anchorId="4C753372" wp14:editId="474373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90" name="Picture 50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89856" behindDoc="0" locked="0" layoutInCell="0" allowOverlap="1" wp14:anchorId="01A3B2B9" wp14:editId="000C03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91" name="Picture 5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90880" behindDoc="0" locked="0" layoutInCell="0" allowOverlap="1" wp14:anchorId="67EF2A5A" wp14:editId="5D38B6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92" name="Picture 50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91904" behindDoc="0" locked="0" layoutInCell="0" allowOverlap="1" wp14:anchorId="63C85864" wp14:editId="17F3D0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93" name="Picture 5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92928" behindDoc="0" locked="0" layoutInCell="0" allowOverlap="1" wp14:anchorId="7F8C758A" wp14:editId="4A862A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94" name="Picture 5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93952" behindDoc="0" locked="0" layoutInCell="0" allowOverlap="1" wp14:anchorId="1817F079" wp14:editId="697112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95" name="Picture 5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94976" behindDoc="0" locked="0" layoutInCell="0" allowOverlap="1" wp14:anchorId="31D5CEE2" wp14:editId="726E7F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96" name="Picture 5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96000" behindDoc="0" locked="0" layoutInCell="0" allowOverlap="1" wp14:anchorId="1417A172" wp14:editId="699943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97" name="Picture 5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97024" behindDoc="0" locked="0" layoutInCell="0" allowOverlap="1" wp14:anchorId="37BF11A4" wp14:editId="381484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98" name="Picture 5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98048" behindDoc="0" locked="0" layoutInCell="0" allowOverlap="1" wp14:anchorId="0627B292" wp14:editId="3BFA2E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099" name="Picture 5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899072" behindDoc="0" locked="0" layoutInCell="0" allowOverlap="1" wp14:anchorId="07C4BC15" wp14:editId="217016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00" name="Picture 5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00096" behindDoc="0" locked="0" layoutInCell="0" allowOverlap="1" wp14:anchorId="641EA791" wp14:editId="070F5F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01" name="Picture 5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01120" behindDoc="0" locked="0" layoutInCell="0" allowOverlap="1" wp14:anchorId="73C745CA" wp14:editId="3ECD41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02" name="Picture 5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02144" behindDoc="0" locked="0" layoutInCell="0" allowOverlap="1" wp14:anchorId="63496F39" wp14:editId="133CD9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03" name="Picture 5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03168" behindDoc="0" locked="0" layoutInCell="0" allowOverlap="1" wp14:anchorId="207BEC6E" wp14:editId="4D2A0D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04" name="Picture 5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04192" behindDoc="0" locked="0" layoutInCell="0" allowOverlap="1" wp14:anchorId="61615DFF" wp14:editId="6F5FF3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05" name="Picture 5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05216" behindDoc="0" locked="0" layoutInCell="0" allowOverlap="1" wp14:anchorId="4F1221DB" wp14:editId="05A9BB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06" name="Picture 5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06240" behindDoc="0" locked="0" layoutInCell="0" allowOverlap="1" wp14:anchorId="5B8E019E" wp14:editId="71E0F6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07" name="Picture 5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07264" behindDoc="0" locked="0" layoutInCell="0" allowOverlap="1" wp14:anchorId="5E6F6980" wp14:editId="732F32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08" name="Picture 5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08288" behindDoc="0" locked="0" layoutInCell="0" allowOverlap="1" wp14:anchorId="74AEAB7B" wp14:editId="6BF581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09" name="Picture 5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09312" behindDoc="0" locked="0" layoutInCell="0" allowOverlap="1" wp14:anchorId="448523E7" wp14:editId="42BF3C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10" name="Picture 5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10336" behindDoc="0" locked="0" layoutInCell="0" allowOverlap="1" wp14:anchorId="3D82825A" wp14:editId="52CF99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11" name="Picture 5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11360" behindDoc="0" locked="0" layoutInCell="0" allowOverlap="1" wp14:anchorId="01305AB4" wp14:editId="371454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12" name="Picture 5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12384" behindDoc="0" locked="0" layoutInCell="0" allowOverlap="1" wp14:anchorId="220CCD65" wp14:editId="603061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13" name="Picture 5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13408" behindDoc="0" locked="0" layoutInCell="0" allowOverlap="1" wp14:anchorId="3B08F762" wp14:editId="620750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14" name="Picture 5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14432" behindDoc="0" locked="0" layoutInCell="0" allowOverlap="1" wp14:anchorId="4DA83FE7" wp14:editId="4AA84E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15" name="Picture 5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15456" behindDoc="0" locked="0" layoutInCell="0" allowOverlap="1" wp14:anchorId="35EB4A74" wp14:editId="1E9418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16" name="Picture 5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16480" behindDoc="0" locked="0" layoutInCell="0" allowOverlap="1" wp14:anchorId="3277618E" wp14:editId="28E660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17" name="Picture 5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17504" behindDoc="0" locked="0" layoutInCell="0" allowOverlap="1" wp14:anchorId="29036A4C" wp14:editId="0311AC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18" name="Picture 5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18528" behindDoc="0" locked="0" layoutInCell="0" allowOverlap="1" wp14:anchorId="58247064" wp14:editId="08F89A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19" name="Picture 5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19552" behindDoc="0" locked="0" layoutInCell="0" allowOverlap="1" wp14:anchorId="443F85C4" wp14:editId="53FB8C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20" name="Picture 5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920576" behindDoc="0" locked="0" layoutInCell="0" allowOverlap="1" wp14:anchorId="74531502" wp14:editId="3259F2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5121" name="Picture 5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328BC" w:rsidRPr="00DE2D1B" w:rsidRDefault="004328BC" w:rsidP="004328BC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6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4/24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4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28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4328BC" w:rsidRPr="00DE2D1B" w:rsidTr="008277C0">
        <w:trPr>
          <w:trHeight w:val="260"/>
        </w:trPr>
        <w:tc>
          <w:tcPr>
            <w:tcW w:w="1380" w:type="dxa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328BC" w:rsidRPr="00DE2D1B" w:rsidTr="008277C0">
        <w:trPr>
          <w:trHeight w:val="720"/>
        </w:trPr>
        <w:tc>
          <w:tcPr>
            <w:tcW w:w="1380" w:type="dxa"/>
            <w:vMerge w:val="restart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328BC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4328BC" w:rsidRPr="00850967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4328BC" w:rsidRPr="00DE2D1B" w:rsidTr="008277C0">
        <w:trPr>
          <w:trHeight w:val="64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4328BC" w:rsidRPr="008F0816" w:rsidRDefault="004328BC" w:rsidP="008277C0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</w:p>
        </w:tc>
      </w:tr>
      <w:tr w:rsidR="004328BC" w:rsidRPr="00DE2D1B" w:rsidTr="008277C0">
        <w:trPr>
          <w:trHeight w:val="30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328BC" w:rsidRPr="00850967" w:rsidRDefault="004328BC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328BC" w:rsidRPr="00DE2D1B" w:rsidTr="008277C0">
        <w:trPr>
          <w:trHeight w:val="52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328BC" w:rsidRPr="00DE2D1B" w:rsidTr="008277C0">
        <w:trPr>
          <w:trHeight w:val="80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328BC" w:rsidRPr="008F0816" w:rsidRDefault="004328BC" w:rsidP="008277C0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</w:p>
        </w:tc>
      </w:tr>
      <w:tr w:rsidR="004328BC" w:rsidRPr="00DE2D1B" w:rsidTr="008277C0">
        <w:trPr>
          <w:trHeight w:val="2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328BC" w:rsidRPr="00850967" w:rsidRDefault="004328BC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lastRenderedPageBreak/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4328BC" w:rsidRPr="008F0816" w:rsidRDefault="004328BC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ELPS (LSRW)</w:t>
            </w:r>
          </w:p>
        </w:tc>
      </w:tr>
      <w:tr w:rsidR="004328BC" w:rsidRPr="00DE2D1B" w:rsidTr="008277C0">
        <w:trPr>
          <w:trHeight w:val="4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4328BC" w:rsidRPr="008F0816" w:rsidRDefault="004328BC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328BC" w:rsidRPr="00DE2D1B" w:rsidTr="008277C0">
        <w:trPr>
          <w:trHeight w:val="260"/>
        </w:trPr>
        <w:tc>
          <w:tcPr>
            <w:tcW w:w="1380" w:type="dxa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328BC" w:rsidRPr="00DE2D1B" w:rsidTr="008277C0">
        <w:trPr>
          <w:trHeight w:val="260"/>
        </w:trPr>
        <w:tc>
          <w:tcPr>
            <w:tcW w:w="1380" w:type="dxa"/>
            <w:vMerge w:val="restart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328BC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4328BC" w:rsidRPr="00850967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4328BC" w:rsidRPr="00DE2D1B" w:rsidTr="008277C0">
        <w:trPr>
          <w:trHeight w:val="8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</w:p>
        </w:tc>
      </w:tr>
      <w:tr w:rsidR="004328BC" w:rsidRPr="00DE2D1B" w:rsidTr="008277C0">
        <w:trPr>
          <w:trHeight w:val="8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328BC" w:rsidRPr="00850967" w:rsidRDefault="004328BC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328BC" w:rsidRPr="00DE2D1B" w:rsidTr="008277C0">
        <w:trPr>
          <w:trHeight w:val="45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328BC" w:rsidRPr="00DE2D1B" w:rsidTr="008277C0">
        <w:trPr>
          <w:trHeight w:val="52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</w:tr>
      <w:tr w:rsidR="004328BC" w:rsidRPr="00DE2D1B" w:rsidTr="008277C0">
        <w:trPr>
          <w:trHeight w:val="32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328BC" w:rsidRPr="00850967" w:rsidRDefault="004328BC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4328BC" w:rsidRPr="008F0816" w:rsidRDefault="004328BC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328BC" w:rsidRPr="00DE2D1B" w:rsidTr="008277C0">
        <w:trPr>
          <w:trHeight w:val="2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328BC" w:rsidRPr="00DE2D1B" w:rsidRDefault="004328BC" w:rsidP="008277C0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328BC" w:rsidRPr="00DE2D1B" w:rsidTr="008277C0">
        <w:trPr>
          <w:trHeight w:val="260"/>
        </w:trPr>
        <w:tc>
          <w:tcPr>
            <w:tcW w:w="1380" w:type="dxa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328BC" w:rsidRPr="00DE2D1B" w:rsidTr="008277C0">
        <w:trPr>
          <w:trHeight w:val="860"/>
        </w:trPr>
        <w:tc>
          <w:tcPr>
            <w:tcW w:w="1380" w:type="dxa"/>
            <w:vMerge w:val="restart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328BC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4328BC" w:rsidRPr="00850967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4328BC" w:rsidRPr="00DE2D1B" w:rsidTr="008277C0">
        <w:trPr>
          <w:trHeight w:val="8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</w:p>
        </w:tc>
      </w:tr>
      <w:tr w:rsidR="004328BC" w:rsidRPr="00DE2D1B" w:rsidTr="008277C0">
        <w:trPr>
          <w:trHeight w:val="30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328BC" w:rsidRPr="00850967" w:rsidRDefault="004328BC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328BC" w:rsidRPr="00DE2D1B" w:rsidTr="008277C0">
        <w:trPr>
          <w:trHeight w:val="52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328BC" w:rsidRPr="00DE2D1B" w:rsidTr="008277C0">
        <w:trPr>
          <w:trHeight w:val="8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</w:tr>
      <w:tr w:rsidR="004328BC" w:rsidRPr="00DE2D1B" w:rsidTr="008277C0">
        <w:trPr>
          <w:trHeight w:val="32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328BC" w:rsidRPr="00850967" w:rsidRDefault="004328BC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4328BC" w:rsidRPr="008F0816" w:rsidRDefault="004328BC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328BC" w:rsidRPr="00DE2D1B" w:rsidTr="008277C0">
        <w:trPr>
          <w:trHeight w:val="42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328BC" w:rsidRPr="007F5FC6" w:rsidRDefault="004328BC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328BC" w:rsidRPr="00DE2D1B" w:rsidTr="008277C0">
        <w:trPr>
          <w:trHeight w:val="260"/>
        </w:trPr>
        <w:tc>
          <w:tcPr>
            <w:tcW w:w="1380" w:type="dxa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328BC" w:rsidRPr="00DE2D1B" w:rsidTr="008277C0">
        <w:trPr>
          <w:trHeight w:val="860"/>
        </w:trPr>
        <w:tc>
          <w:tcPr>
            <w:tcW w:w="1380" w:type="dxa"/>
            <w:vMerge w:val="restart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 xml:space="preserve">Notes- 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328BC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4328BC" w:rsidRPr="00850967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4328BC" w:rsidRPr="00DE2D1B" w:rsidTr="008277C0">
        <w:trPr>
          <w:trHeight w:val="8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</w:p>
        </w:tc>
      </w:tr>
      <w:tr w:rsidR="004328BC" w:rsidRPr="00DE2D1B" w:rsidTr="008277C0">
        <w:trPr>
          <w:trHeight w:val="30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328BC" w:rsidRPr="00850967" w:rsidRDefault="004328BC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328BC" w:rsidRPr="00DE2D1B" w:rsidTr="008277C0">
        <w:trPr>
          <w:trHeight w:val="52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328BC" w:rsidRPr="00DE2D1B" w:rsidTr="008277C0">
        <w:trPr>
          <w:trHeight w:val="8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</w:tr>
      <w:tr w:rsidR="004328BC" w:rsidRPr="00DE2D1B" w:rsidTr="008277C0">
        <w:trPr>
          <w:trHeight w:val="2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328BC" w:rsidRPr="00850967" w:rsidRDefault="004328BC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4328BC" w:rsidRPr="008F0816" w:rsidRDefault="004328BC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328BC" w:rsidRPr="00DE2D1B" w:rsidTr="008277C0">
        <w:trPr>
          <w:trHeight w:val="48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328BC" w:rsidRPr="00DE2D1B" w:rsidRDefault="004328BC" w:rsidP="008277C0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328BC" w:rsidRPr="00DE2D1B" w:rsidRDefault="004328BC" w:rsidP="008277C0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328BC" w:rsidRPr="00DE2D1B" w:rsidTr="008277C0">
        <w:trPr>
          <w:trHeight w:val="260"/>
        </w:trPr>
        <w:tc>
          <w:tcPr>
            <w:tcW w:w="1380" w:type="dxa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328BC" w:rsidRPr="008F0816" w:rsidTr="008277C0">
        <w:trPr>
          <w:trHeight w:val="860"/>
        </w:trPr>
        <w:tc>
          <w:tcPr>
            <w:tcW w:w="1380" w:type="dxa"/>
            <w:vMerge w:val="restart"/>
          </w:tcPr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328BC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4328BC" w:rsidRPr="00850967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4328BC" w:rsidRPr="00DE2D1B" w:rsidTr="008277C0">
        <w:trPr>
          <w:trHeight w:val="8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</w:p>
        </w:tc>
      </w:tr>
      <w:tr w:rsidR="004328BC" w:rsidRPr="008F0816" w:rsidTr="008277C0">
        <w:trPr>
          <w:trHeight w:val="30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328BC" w:rsidRPr="00850967" w:rsidRDefault="004328BC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328BC" w:rsidRPr="00DE2D1B" w:rsidTr="008277C0">
        <w:trPr>
          <w:trHeight w:val="52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328BC" w:rsidRPr="008F0816" w:rsidRDefault="004328BC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328BC" w:rsidRPr="00DE2D1B" w:rsidRDefault="004328BC" w:rsidP="008277C0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328BC" w:rsidRPr="00DE2D1B" w:rsidTr="008277C0">
        <w:trPr>
          <w:trHeight w:val="8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328BC" w:rsidRPr="00DE2D1B" w:rsidRDefault="004328BC" w:rsidP="008277C0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</w:tr>
      <w:tr w:rsidR="004328BC" w:rsidRPr="008F0816" w:rsidTr="008277C0">
        <w:trPr>
          <w:trHeight w:val="26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328BC" w:rsidRPr="008F0816" w:rsidRDefault="004328BC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328BC" w:rsidRPr="00850967" w:rsidRDefault="004328BC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4328BC" w:rsidRPr="008F0816" w:rsidRDefault="004328BC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328BC" w:rsidRPr="00DE2D1B" w:rsidTr="008277C0">
        <w:trPr>
          <w:trHeight w:val="480"/>
        </w:trPr>
        <w:tc>
          <w:tcPr>
            <w:tcW w:w="1380" w:type="dxa"/>
            <w:vMerge/>
          </w:tcPr>
          <w:p w:rsidR="004328BC" w:rsidRPr="00DE2D1B" w:rsidRDefault="004328BC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328BC" w:rsidRPr="00DE2D1B" w:rsidRDefault="004328BC" w:rsidP="008277C0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328BC" w:rsidRPr="00DE2D1B" w:rsidRDefault="004328BC" w:rsidP="008277C0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</w:tbl>
    <w:p w:rsidR="004328BC" w:rsidRDefault="004328BC" w:rsidP="004328BC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4328BC" w:rsidRDefault="004328BC" w:rsidP="00185FCF">
      <w:pPr>
        <w:rPr>
          <w:rFonts w:eastAsia="Times New Roman"/>
          <w:b/>
          <w:sz w:val="24"/>
          <w:szCs w:val="24"/>
        </w:rPr>
      </w:pPr>
    </w:p>
    <w:p w:rsidR="00185FCF" w:rsidRPr="00DE2D1B" w:rsidRDefault="00185FCF" w:rsidP="00185FCF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96288" behindDoc="0" locked="0" layoutInCell="0" allowOverlap="1" wp14:anchorId="51B4A57F" wp14:editId="1A3DDE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10" name="Picture 4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97312" behindDoc="0" locked="0" layoutInCell="0" allowOverlap="1" wp14:anchorId="52911E72" wp14:editId="2449E2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11" name="Picture 4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98336" behindDoc="0" locked="0" layoutInCell="0" allowOverlap="1" wp14:anchorId="417839E9" wp14:editId="3C5288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12" name="Picture 4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99360" behindDoc="0" locked="0" layoutInCell="0" allowOverlap="1" wp14:anchorId="455E60F3" wp14:editId="50BA1A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13" name="Picture 4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00384" behindDoc="0" locked="0" layoutInCell="0" allowOverlap="1" wp14:anchorId="0E9B54FF" wp14:editId="781886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14" name="Picture 4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01408" behindDoc="0" locked="0" layoutInCell="0" allowOverlap="1" wp14:anchorId="5FE5966F" wp14:editId="05C905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15" name="Picture 4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02432" behindDoc="0" locked="0" layoutInCell="0" allowOverlap="1" wp14:anchorId="0BE11B89" wp14:editId="55EA05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16" name="Picture 4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03456" behindDoc="0" locked="0" layoutInCell="0" allowOverlap="1" wp14:anchorId="0DDFECD7" wp14:editId="628DA2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17" name="Picture 4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04480" behindDoc="0" locked="0" layoutInCell="0" allowOverlap="1" wp14:anchorId="6E9999DA" wp14:editId="15B02D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18" name="Picture 4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05504" behindDoc="0" locked="0" layoutInCell="0" allowOverlap="1" wp14:anchorId="22CEFB65" wp14:editId="798F0E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19" name="Picture 4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06528" behindDoc="0" locked="0" layoutInCell="0" allowOverlap="1" wp14:anchorId="0027A464" wp14:editId="0BDA3B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20" name="Picture 4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07552" behindDoc="0" locked="0" layoutInCell="0" allowOverlap="1" wp14:anchorId="4E205640" wp14:editId="4999C6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21" name="Picture 4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08576" behindDoc="0" locked="0" layoutInCell="0" allowOverlap="1" wp14:anchorId="2B5F52AB" wp14:editId="02F32D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22" name="Picture 4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09600" behindDoc="0" locked="0" layoutInCell="0" allowOverlap="1" wp14:anchorId="462A6C94" wp14:editId="649443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23" name="Picture 4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10624" behindDoc="0" locked="0" layoutInCell="0" allowOverlap="1" wp14:anchorId="26F279FC" wp14:editId="3F3E88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24" name="Picture 4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11648" behindDoc="0" locked="0" layoutInCell="0" allowOverlap="1" wp14:anchorId="5D15A20F" wp14:editId="21F70B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25" name="Picture 4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12672" behindDoc="0" locked="0" layoutInCell="0" allowOverlap="1" wp14:anchorId="1D80A5C9" wp14:editId="6B64CE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26" name="Picture 4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13696" behindDoc="0" locked="0" layoutInCell="0" allowOverlap="1" wp14:anchorId="1558FD8B" wp14:editId="120370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27" name="Picture 4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14720" behindDoc="0" locked="0" layoutInCell="0" allowOverlap="1" wp14:anchorId="28FAD32A" wp14:editId="3983C6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28" name="Picture 4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15744" behindDoc="0" locked="0" layoutInCell="0" allowOverlap="1" wp14:anchorId="0F5976D8" wp14:editId="7630FE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29" name="Picture 4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16768" behindDoc="0" locked="0" layoutInCell="0" allowOverlap="1" wp14:anchorId="508E5046" wp14:editId="7EAA5F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30" name="Picture 4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17792" behindDoc="0" locked="0" layoutInCell="0" allowOverlap="1" wp14:anchorId="691DA130" wp14:editId="30BD8E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31" name="Picture 4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18816" behindDoc="0" locked="0" layoutInCell="0" allowOverlap="1" wp14:anchorId="73135299" wp14:editId="4754B6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32" name="Picture 4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19840" behindDoc="0" locked="0" layoutInCell="0" allowOverlap="1" wp14:anchorId="17E7AE19" wp14:editId="2E0EAC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33" name="Picture 4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20864" behindDoc="0" locked="0" layoutInCell="0" allowOverlap="1" wp14:anchorId="03FDA0C5" wp14:editId="340D64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34" name="Picture 4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21888" behindDoc="0" locked="0" layoutInCell="0" allowOverlap="1" wp14:anchorId="00CFD925" wp14:editId="40CA0B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35" name="Picture 4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22912" behindDoc="0" locked="0" layoutInCell="0" allowOverlap="1" wp14:anchorId="2214DF70" wp14:editId="15CC81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36" name="Picture 4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23936" behindDoc="0" locked="0" layoutInCell="0" allowOverlap="1" wp14:anchorId="619EBB46" wp14:editId="21834A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37" name="Picture 4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24960" behindDoc="0" locked="0" layoutInCell="0" allowOverlap="1" wp14:anchorId="44DDCEB8" wp14:editId="0C504F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38" name="Picture 4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25984" behindDoc="0" locked="0" layoutInCell="0" allowOverlap="1" wp14:anchorId="7FFDEF84" wp14:editId="4BDA98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39" name="Picture 4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27008" behindDoc="0" locked="0" layoutInCell="0" allowOverlap="1" wp14:anchorId="1C28E329" wp14:editId="679F5E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40" name="Picture 4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28032" behindDoc="0" locked="0" layoutInCell="0" allowOverlap="1" wp14:anchorId="67F68730" wp14:editId="77AD25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41" name="Picture 4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29056" behindDoc="0" locked="0" layoutInCell="0" allowOverlap="1" wp14:anchorId="4883F936" wp14:editId="09FC6D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42" name="Picture 4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30080" behindDoc="0" locked="0" layoutInCell="0" allowOverlap="1" wp14:anchorId="34019C05" wp14:editId="3CCB41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43" name="Picture 4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31104" behindDoc="0" locked="0" layoutInCell="0" allowOverlap="1" wp14:anchorId="5C9B16F2" wp14:editId="44CC1B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44" name="Picture 4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32128" behindDoc="0" locked="0" layoutInCell="0" allowOverlap="1" wp14:anchorId="65574C86" wp14:editId="611FA8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45" name="Picture 4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33152" behindDoc="0" locked="0" layoutInCell="0" allowOverlap="1" wp14:anchorId="16842EC7" wp14:editId="68034D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46" name="Picture 4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34176" behindDoc="0" locked="0" layoutInCell="0" allowOverlap="1" wp14:anchorId="61ADE87E" wp14:editId="67BD0E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47" name="Picture 4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35200" behindDoc="0" locked="0" layoutInCell="0" allowOverlap="1" wp14:anchorId="5ADE5D15" wp14:editId="1FA5DC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48" name="Picture 4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36224" behindDoc="0" locked="0" layoutInCell="0" allowOverlap="1" wp14:anchorId="390512DE" wp14:editId="12B192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49" name="Picture 4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37248" behindDoc="0" locked="0" layoutInCell="0" allowOverlap="1" wp14:anchorId="413B3BE1" wp14:editId="187508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50" name="Picture 4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38272" behindDoc="0" locked="0" layoutInCell="0" allowOverlap="1" wp14:anchorId="5CE03136" wp14:editId="1FCCC5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51" name="Picture 4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39296" behindDoc="0" locked="0" layoutInCell="0" allowOverlap="1" wp14:anchorId="0DB054CC" wp14:editId="40B1DE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52" name="Picture 4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40320" behindDoc="0" locked="0" layoutInCell="0" allowOverlap="1" wp14:anchorId="02A2EDBC" wp14:editId="3F86E7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53" name="Picture 4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41344" behindDoc="0" locked="0" layoutInCell="0" allowOverlap="1" wp14:anchorId="35733317" wp14:editId="1F7BD6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54" name="Picture 4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42368" behindDoc="0" locked="0" layoutInCell="0" allowOverlap="1" wp14:anchorId="6CD7D188" wp14:editId="2E8E3E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55" name="Picture 4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43392" behindDoc="0" locked="0" layoutInCell="0" allowOverlap="1" wp14:anchorId="2206440B" wp14:editId="656D16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56" name="Picture 4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44416" behindDoc="0" locked="0" layoutInCell="0" allowOverlap="1" wp14:anchorId="2500BD3E" wp14:editId="2868AE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57" name="Picture 4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45440" behindDoc="0" locked="0" layoutInCell="0" allowOverlap="1" wp14:anchorId="53094F17" wp14:editId="272C1A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58" name="Picture 4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46464" behindDoc="0" locked="0" layoutInCell="0" allowOverlap="1" wp14:anchorId="61FD63E4" wp14:editId="50EDFB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59" name="Picture 4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47488" behindDoc="0" locked="0" layoutInCell="0" allowOverlap="1" wp14:anchorId="54D4012E" wp14:editId="643E27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60" name="Picture 4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48512" behindDoc="0" locked="0" layoutInCell="0" allowOverlap="1" wp14:anchorId="3F7CCD55" wp14:editId="31DE0C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61" name="Picture 4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49536" behindDoc="0" locked="0" layoutInCell="0" allowOverlap="1" wp14:anchorId="2E86BD98" wp14:editId="02244B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62" name="Picture 4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50560" behindDoc="0" locked="0" layoutInCell="0" allowOverlap="1" wp14:anchorId="457090AA" wp14:editId="0A6AA1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63" name="Picture 4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51584" behindDoc="0" locked="0" layoutInCell="0" allowOverlap="1" wp14:anchorId="37C570C0" wp14:editId="2C8342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64" name="Picture 4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52608" behindDoc="0" locked="0" layoutInCell="0" allowOverlap="1" wp14:anchorId="42917C8C" wp14:editId="6263E4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65" name="Picture 4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53632" behindDoc="0" locked="0" layoutInCell="0" allowOverlap="1" wp14:anchorId="2D50FD75" wp14:editId="17184A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66" name="Picture 4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54656" behindDoc="0" locked="0" layoutInCell="0" allowOverlap="1" wp14:anchorId="19E70274" wp14:editId="4E55E2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67" name="Picture 4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55680" behindDoc="0" locked="0" layoutInCell="0" allowOverlap="1" wp14:anchorId="4FDF117B" wp14:editId="3BAE72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68" name="Picture 4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56704" behindDoc="0" locked="0" layoutInCell="0" allowOverlap="1" wp14:anchorId="2E66ACC9" wp14:editId="33FF61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69" name="Picture 46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57728" behindDoc="0" locked="0" layoutInCell="0" allowOverlap="1" wp14:anchorId="67530EB3" wp14:editId="7867D5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70" name="Picture 4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58752" behindDoc="0" locked="0" layoutInCell="0" allowOverlap="1" wp14:anchorId="427A2FFD" wp14:editId="648FDB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71" name="Picture 4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59776" behindDoc="0" locked="0" layoutInCell="0" allowOverlap="1" wp14:anchorId="7DF1CCA0" wp14:editId="40440A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72" name="Picture 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60800" behindDoc="0" locked="0" layoutInCell="0" allowOverlap="1" wp14:anchorId="0D47BB37" wp14:editId="13E5F6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73" name="Picture 4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61824" behindDoc="0" locked="0" layoutInCell="0" allowOverlap="1" wp14:anchorId="782AF448" wp14:editId="22EA5B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74" name="Picture 4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62848" behindDoc="0" locked="0" layoutInCell="0" allowOverlap="1" wp14:anchorId="13CCD173" wp14:editId="338BE0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75" name="Picture 4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63872" behindDoc="0" locked="0" layoutInCell="0" allowOverlap="1" wp14:anchorId="182014B1" wp14:editId="21C691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76" name="Picture 4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64896" behindDoc="0" locked="0" layoutInCell="0" allowOverlap="1" wp14:anchorId="59C24B36" wp14:editId="0DCC2E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77" name="Picture 4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65920" behindDoc="0" locked="0" layoutInCell="0" allowOverlap="1" wp14:anchorId="6D23ED68" wp14:editId="1657A2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78" name="Picture 4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66944" behindDoc="0" locked="0" layoutInCell="0" allowOverlap="1" wp14:anchorId="3B00C0D1" wp14:editId="26F1E8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79" name="Picture 4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67968" behindDoc="0" locked="0" layoutInCell="0" allowOverlap="1" wp14:anchorId="298434A9" wp14:editId="4FE50F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80" name="Picture 4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68992" behindDoc="0" locked="0" layoutInCell="0" allowOverlap="1" wp14:anchorId="219C5EEE" wp14:editId="06F285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81" name="Picture 4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70016" behindDoc="0" locked="0" layoutInCell="0" allowOverlap="1" wp14:anchorId="20E77DEC" wp14:editId="6BD688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82" name="Picture 4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71040" behindDoc="0" locked="0" layoutInCell="0" allowOverlap="1" wp14:anchorId="20460255" wp14:editId="38D434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83" name="Picture 4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72064" behindDoc="0" locked="0" layoutInCell="0" allowOverlap="1" wp14:anchorId="3FE525A9" wp14:editId="54E296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84" name="Picture 4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73088" behindDoc="0" locked="0" layoutInCell="0" allowOverlap="1" wp14:anchorId="13C38225" wp14:editId="4E648C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85" name="Picture 4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74112" behindDoc="0" locked="0" layoutInCell="0" allowOverlap="1" wp14:anchorId="02767EE8" wp14:editId="16EF2F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86" name="Picture 4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75136" behindDoc="0" locked="0" layoutInCell="0" allowOverlap="1" wp14:anchorId="70FEE5B8" wp14:editId="7DBFC3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87" name="Picture 4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76160" behindDoc="0" locked="0" layoutInCell="0" allowOverlap="1" wp14:anchorId="40CDF250" wp14:editId="37D5AC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88" name="Picture 4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77184" behindDoc="0" locked="0" layoutInCell="0" allowOverlap="1" wp14:anchorId="1B3CD349" wp14:editId="078263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89" name="Picture 4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78208" behindDoc="0" locked="0" layoutInCell="0" allowOverlap="1" wp14:anchorId="302D0026" wp14:editId="496B8A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90" name="Picture 4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79232" behindDoc="0" locked="0" layoutInCell="0" allowOverlap="1" wp14:anchorId="3DAB0CAF" wp14:editId="661264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91" name="Picture 4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80256" behindDoc="0" locked="0" layoutInCell="0" allowOverlap="1" wp14:anchorId="6A99DA94" wp14:editId="2B633D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92" name="Picture 4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81280" behindDoc="0" locked="0" layoutInCell="0" allowOverlap="1" wp14:anchorId="193B3A42" wp14:editId="1036B8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93" name="Picture 4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82304" behindDoc="0" locked="0" layoutInCell="0" allowOverlap="1" wp14:anchorId="1E5FBE2C" wp14:editId="5A0F72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94" name="Picture 4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83328" behindDoc="0" locked="0" layoutInCell="0" allowOverlap="1" wp14:anchorId="1DA5B4A3" wp14:editId="790FA0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95" name="Picture 4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84352" behindDoc="0" locked="0" layoutInCell="0" allowOverlap="1" wp14:anchorId="6789DC1F" wp14:editId="2ECE74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96" name="Picture 4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85376" behindDoc="0" locked="0" layoutInCell="0" allowOverlap="1" wp14:anchorId="41540615" wp14:editId="4F7A20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97" name="Picture 4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86400" behindDoc="0" locked="0" layoutInCell="0" allowOverlap="1" wp14:anchorId="1B467C41" wp14:editId="7A1986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98" name="Picture 4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87424" behindDoc="0" locked="0" layoutInCell="0" allowOverlap="1" wp14:anchorId="40509C79" wp14:editId="6F8FB1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99" name="Picture 4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88448" behindDoc="0" locked="0" layoutInCell="0" allowOverlap="1" wp14:anchorId="76897EBE" wp14:editId="13D032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00" name="Picture 4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89472" behindDoc="0" locked="0" layoutInCell="0" allowOverlap="1" wp14:anchorId="35337B8B" wp14:editId="131765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01" name="Picture 4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90496" behindDoc="0" locked="0" layoutInCell="0" allowOverlap="1" wp14:anchorId="03A38F90" wp14:editId="34C73D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02" name="Picture 4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91520" behindDoc="0" locked="0" layoutInCell="0" allowOverlap="1" wp14:anchorId="5A8604C9" wp14:editId="62727D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03" name="Picture 4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92544" behindDoc="0" locked="0" layoutInCell="0" allowOverlap="1" wp14:anchorId="5D53883C" wp14:editId="689E56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04" name="Picture 4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93568" behindDoc="0" locked="0" layoutInCell="0" allowOverlap="1" wp14:anchorId="1D7459ED" wp14:editId="13AAAB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05" name="Picture 4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94592" behindDoc="0" locked="0" layoutInCell="0" allowOverlap="1" wp14:anchorId="1571A071" wp14:editId="4324CC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06" name="Picture 4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95616" behindDoc="0" locked="0" layoutInCell="0" allowOverlap="1" wp14:anchorId="75D154FF" wp14:editId="7AB69E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07" name="Picture 4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96640" behindDoc="0" locked="0" layoutInCell="0" allowOverlap="1" wp14:anchorId="4AFA6C2A" wp14:editId="041471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08" name="Picture 4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97664" behindDoc="0" locked="0" layoutInCell="0" allowOverlap="1" wp14:anchorId="1F4AB1D2" wp14:editId="0F9496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09" name="Picture 4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98688" behindDoc="0" locked="0" layoutInCell="0" allowOverlap="1" wp14:anchorId="526D54E3" wp14:editId="475E5A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10" name="Picture 4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499712" behindDoc="0" locked="0" layoutInCell="0" allowOverlap="1" wp14:anchorId="09CEA8F2" wp14:editId="5833F5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11" name="Picture 4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00736" behindDoc="0" locked="0" layoutInCell="0" allowOverlap="1" wp14:anchorId="5C4CC2D8" wp14:editId="07DBD1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12" name="Picture 4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01760" behindDoc="0" locked="0" layoutInCell="0" allowOverlap="1" wp14:anchorId="17001C93" wp14:editId="7A54F2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13" name="Picture 4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02784" behindDoc="0" locked="0" layoutInCell="0" allowOverlap="1" wp14:anchorId="27E4C37F" wp14:editId="0E2CA3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14" name="Picture 4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03808" behindDoc="0" locked="0" layoutInCell="0" allowOverlap="1" wp14:anchorId="6190C538" wp14:editId="09EAE2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15" name="Picture 4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04832" behindDoc="0" locked="0" layoutInCell="0" allowOverlap="1" wp14:anchorId="12F52EE6" wp14:editId="6314FC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16" name="Picture 4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05856" behindDoc="0" locked="0" layoutInCell="0" allowOverlap="1" wp14:anchorId="37149306" wp14:editId="2B590C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17" name="Picture 4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06880" behindDoc="0" locked="0" layoutInCell="0" allowOverlap="1" wp14:anchorId="124CA9C1" wp14:editId="22191B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18" name="Picture 4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07904" behindDoc="0" locked="0" layoutInCell="0" allowOverlap="1" wp14:anchorId="38303FBB" wp14:editId="2E09B9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19" name="Picture 4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08928" behindDoc="0" locked="0" layoutInCell="0" allowOverlap="1" wp14:anchorId="46234761" wp14:editId="527631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20" name="Picture 4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09952" behindDoc="0" locked="0" layoutInCell="0" allowOverlap="1" wp14:anchorId="1B5C80BB" wp14:editId="46C359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21" name="Picture 4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10976" behindDoc="0" locked="0" layoutInCell="0" allowOverlap="1" wp14:anchorId="4F46CBB9" wp14:editId="6A025A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22" name="Picture 4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12000" behindDoc="0" locked="0" layoutInCell="0" allowOverlap="1" wp14:anchorId="775FD907" wp14:editId="3315CF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23" name="Picture 4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13024" behindDoc="0" locked="0" layoutInCell="0" allowOverlap="1" wp14:anchorId="66CA8D6E" wp14:editId="03A095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24" name="Picture 4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14048" behindDoc="0" locked="0" layoutInCell="0" allowOverlap="1" wp14:anchorId="42877527" wp14:editId="61A62D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25" name="Picture 4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15072" behindDoc="0" locked="0" layoutInCell="0" allowOverlap="1" wp14:anchorId="3F2DCED7" wp14:editId="5B64E1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26" name="Picture 4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16096" behindDoc="0" locked="0" layoutInCell="0" allowOverlap="1" wp14:anchorId="4828EBD6" wp14:editId="64EC57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27" name="Picture 4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17120" behindDoc="0" locked="0" layoutInCell="0" allowOverlap="1" wp14:anchorId="59E191AF" wp14:editId="3D9ED8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28" name="Picture 4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18144" behindDoc="0" locked="0" layoutInCell="0" allowOverlap="1" wp14:anchorId="11D7AB30" wp14:editId="19CF01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29" name="Picture 4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19168" behindDoc="0" locked="0" layoutInCell="0" allowOverlap="1" wp14:anchorId="35771DF3" wp14:editId="35C4BB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30" name="Picture 4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20192" behindDoc="0" locked="0" layoutInCell="0" allowOverlap="1" wp14:anchorId="574EC87A" wp14:editId="046DE3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31" name="Picture 4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21216" behindDoc="0" locked="0" layoutInCell="0" allowOverlap="1" wp14:anchorId="06BFCCBB" wp14:editId="071DC5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32" name="Picture 47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22240" behindDoc="0" locked="0" layoutInCell="0" allowOverlap="1" wp14:anchorId="1C1B6B24" wp14:editId="62EA0B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33" name="Picture 4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23264" behindDoc="0" locked="0" layoutInCell="0" allowOverlap="1" wp14:anchorId="47BED23F" wp14:editId="7E948A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34" name="Picture 4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24288" behindDoc="0" locked="0" layoutInCell="0" allowOverlap="1" wp14:anchorId="239666B4" wp14:editId="5BEECD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35" name="Picture 4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25312" behindDoc="0" locked="0" layoutInCell="0" allowOverlap="1" wp14:anchorId="735807BA" wp14:editId="132D67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36" name="Picture 4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26336" behindDoc="0" locked="0" layoutInCell="0" allowOverlap="1" wp14:anchorId="4FED451C" wp14:editId="5C8110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37" name="Picture 4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27360" behindDoc="0" locked="0" layoutInCell="0" allowOverlap="1" wp14:anchorId="5E6E42D7" wp14:editId="47071F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38" name="Picture 4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28384" behindDoc="0" locked="0" layoutInCell="0" allowOverlap="1" wp14:anchorId="773F139B" wp14:editId="49E012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39" name="Picture 4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29408" behindDoc="0" locked="0" layoutInCell="0" allowOverlap="1" wp14:anchorId="341F6B08" wp14:editId="3459F4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40" name="Picture 4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30432" behindDoc="0" locked="0" layoutInCell="0" allowOverlap="1" wp14:anchorId="7A00612F" wp14:editId="7B9D3A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41" name="Picture 4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31456" behindDoc="0" locked="0" layoutInCell="0" allowOverlap="1" wp14:anchorId="59D115A6" wp14:editId="45385E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42" name="Picture 4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32480" behindDoc="0" locked="0" layoutInCell="0" allowOverlap="1" wp14:anchorId="1E8066F1" wp14:editId="3EF9F9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43" name="Picture 4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33504" behindDoc="0" locked="0" layoutInCell="0" allowOverlap="1" wp14:anchorId="16E77370" wp14:editId="484441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44" name="Picture 4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34528" behindDoc="0" locked="0" layoutInCell="0" allowOverlap="1" wp14:anchorId="7D97F683" wp14:editId="49D905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45" name="Picture 4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35552" behindDoc="0" locked="0" layoutInCell="0" allowOverlap="1" wp14:anchorId="25A31771" wp14:editId="7CC716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46" name="Picture 4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36576" behindDoc="0" locked="0" layoutInCell="0" allowOverlap="1" wp14:anchorId="7CB62AA5" wp14:editId="738F04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47" name="Picture 4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37600" behindDoc="0" locked="0" layoutInCell="0" allowOverlap="1" wp14:anchorId="50ADDAB4" wp14:editId="38AC0A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48" name="Picture 4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38624" behindDoc="0" locked="0" layoutInCell="0" allowOverlap="1" wp14:anchorId="3B2070CB" wp14:editId="6693FF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49" name="Picture 4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39648" behindDoc="0" locked="0" layoutInCell="0" allowOverlap="1" wp14:anchorId="56B6FC5A" wp14:editId="44FBE3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50" name="Picture 4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40672" behindDoc="0" locked="0" layoutInCell="0" allowOverlap="1" wp14:anchorId="0E50F1E5" wp14:editId="525C86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51" name="Picture 4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41696" behindDoc="0" locked="0" layoutInCell="0" allowOverlap="1" wp14:anchorId="429272B6" wp14:editId="074777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52" name="Picture 4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42720" behindDoc="0" locked="0" layoutInCell="0" allowOverlap="1" wp14:anchorId="5BD26CB6" wp14:editId="32A179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53" name="Picture 4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43744" behindDoc="0" locked="0" layoutInCell="0" allowOverlap="1" wp14:anchorId="77BE24B8" wp14:editId="54939A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54" name="Picture 4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44768" behindDoc="0" locked="0" layoutInCell="0" allowOverlap="1" wp14:anchorId="3D8DDF5A" wp14:editId="06BE4B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55" name="Picture 4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45792" behindDoc="0" locked="0" layoutInCell="0" allowOverlap="1" wp14:anchorId="4D7565D9" wp14:editId="2BD120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56" name="Picture 4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46816" behindDoc="0" locked="0" layoutInCell="0" allowOverlap="1" wp14:anchorId="10CE4E94" wp14:editId="55A940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57" name="Picture 4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47840" behindDoc="0" locked="0" layoutInCell="0" allowOverlap="1" wp14:anchorId="592626C5" wp14:editId="27AA3A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58" name="Picture 4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48864" behindDoc="0" locked="0" layoutInCell="0" allowOverlap="1" wp14:anchorId="48998990" wp14:editId="453F32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59" name="Picture 4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49888" behindDoc="0" locked="0" layoutInCell="0" allowOverlap="1" wp14:anchorId="2474D286" wp14:editId="30BD20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60" name="Picture 4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50912" behindDoc="0" locked="0" layoutInCell="0" allowOverlap="1" wp14:anchorId="62A4A0B9" wp14:editId="60B6D2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61" name="Picture 4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51936" behindDoc="0" locked="0" layoutInCell="0" allowOverlap="1" wp14:anchorId="60BF8E53" wp14:editId="2FC3F5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62" name="Picture 4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52960" behindDoc="0" locked="0" layoutInCell="0" allowOverlap="1" wp14:anchorId="0B9CA09C" wp14:editId="12CA2C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63" name="Picture 4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53984" behindDoc="0" locked="0" layoutInCell="0" allowOverlap="1" wp14:anchorId="711D1489" wp14:editId="03A9C5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64" name="Picture 4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55008" behindDoc="0" locked="0" layoutInCell="0" allowOverlap="1" wp14:anchorId="23144BDD" wp14:editId="5CAF33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65" name="Picture 4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56032" behindDoc="0" locked="0" layoutInCell="0" allowOverlap="1" wp14:anchorId="4855BEA2" wp14:editId="1C7F30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66" name="Picture 47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57056" behindDoc="0" locked="0" layoutInCell="0" allowOverlap="1" wp14:anchorId="566EF54A" wp14:editId="79C4F6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67" name="Picture 4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58080" behindDoc="0" locked="0" layoutInCell="0" allowOverlap="1" wp14:anchorId="143AAF38" wp14:editId="2A60A2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68" name="Picture 4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59104" behindDoc="0" locked="0" layoutInCell="0" allowOverlap="1" wp14:anchorId="585559AB" wp14:editId="5D5DDD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69" name="Picture 47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60128" behindDoc="0" locked="0" layoutInCell="0" allowOverlap="1" wp14:anchorId="75016C35" wp14:editId="52A115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70" name="Picture 4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61152" behindDoc="0" locked="0" layoutInCell="0" allowOverlap="1" wp14:anchorId="08B09D6A" wp14:editId="7A93A6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71" name="Picture 4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62176" behindDoc="0" locked="0" layoutInCell="0" allowOverlap="1" wp14:anchorId="0D5DCEAD" wp14:editId="62CE8C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72" name="Picture 4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63200" behindDoc="0" locked="0" layoutInCell="0" allowOverlap="1" wp14:anchorId="28E57A10" wp14:editId="068883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73" name="Picture 4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64224" behindDoc="0" locked="0" layoutInCell="0" allowOverlap="1" wp14:anchorId="3E1ADE6E" wp14:editId="27D3F5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74" name="Picture 4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65248" behindDoc="0" locked="0" layoutInCell="0" allowOverlap="1" wp14:anchorId="0972C487" wp14:editId="12EA33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75" name="Picture 4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66272" behindDoc="0" locked="0" layoutInCell="0" allowOverlap="1" wp14:anchorId="3DC4BCC3" wp14:editId="3F8A53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76" name="Picture 4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67296" behindDoc="0" locked="0" layoutInCell="0" allowOverlap="1" wp14:anchorId="38B59E06" wp14:editId="2A7C21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77" name="Picture 4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68320" behindDoc="0" locked="0" layoutInCell="0" allowOverlap="1" wp14:anchorId="7724A6FC" wp14:editId="54271A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78" name="Picture 4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69344" behindDoc="0" locked="0" layoutInCell="0" allowOverlap="1" wp14:anchorId="7B22B602" wp14:editId="7DAD70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79" name="Picture 47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70368" behindDoc="0" locked="0" layoutInCell="0" allowOverlap="1" wp14:anchorId="01B8151B" wp14:editId="0E0E55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80" name="Picture 4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71392" behindDoc="0" locked="0" layoutInCell="0" allowOverlap="1" wp14:anchorId="56FE344C" wp14:editId="712939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81" name="Picture 47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72416" behindDoc="0" locked="0" layoutInCell="0" allowOverlap="1" wp14:anchorId="558FC0EF" wp14:editId="06E97E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82" name="Picture 4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73440" behindDoc="0" locked="0" layoutInCell="0" allowOverlap="1" wp14:anchorId="46992BCE" wp14:editId="7D3259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83" name="Picture 4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74464" behindDoc="0" locked="0" layoutInCell="0" allowOverlap="1" wp14:anchorId="0FB095A5" wp14:editId="046985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84" name="Picture 4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75488" behindDoc="0" locked="0" layoutInCell="0" allowOverlap="1" wp14:anchorId="5F30800F" wp14:editId="62ADBB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85" name="Picture 4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76512" behindDoc="0" locked="0" layoutInCell="0" allowOverlap="1" wp14:anchorId="3DEC035C" wp14:editId="2249AC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86" name="Picture 4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77536" behindDoc="0" locked="0" layoutInCell="0" allowOverlap="1" wp14:anchorId="7F760549" wp14:editId="6DB5CE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87" name="Picture 4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78560" behindDoc="0" locked="0" layoutInCell="0" allowOverlap="1" wp14:anchorId="72B2D27C" wp14:editId="5141C5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88" name="Picture 4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79584" behindDoc="0" locked="0" layoutInCell="0" allowOverlap="1" wp14:anchorId="6352D7B5" wp14:editId="7C2A26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89" name="Picture 4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80608" behindDoc="0" locked="0" layoutInCell="0" allowOverlap="1" wp14:anchorId="78251D34" wp14:editId="42DE47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90" name="Picture 4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81632" behindDoc="0" locked="0" layoutInCell="0" allowOverlap="1" wp14:anchorId="646A0431" wp14:editId="522FAD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91" name="Picture 47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82656" behindDoc="0" locked="0" layoutInCell="0" allowOverlap="1" wp14:anchorId="0A3167E6" wp14:editId="246B98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92" name="Picture 4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83680" behindDoc="0" locked="0" layoutInCell="0" allowOverlap="1" wp14:anchorId="4EC65E4F" wp14:editId="2B1CE7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93" name="Picture 4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84704" behindDoc="0" locked="0" layoutInCell="0" allowOverlap="1" wp14:anchorId="0EEBC073" wp14:editId="0542C6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94" name="Picture 4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85728" behindDoc="0" locked="0" layoutInCell="0" allowOverlap="1" wp14:anchorId="6DC25A52" wp14:editId="540FF4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95" name="Picture 4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86752" behindDoc="0" locked="0" layoutInCell="0" allowOverlap="1" wp14:anchorId="03153EAE" wp14:editId="61123E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96" name="Picture 4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87776" behindDoc="0" locked="0" layoutInCell="0" allowOverlap="1" wp14:anchorId="13F5860F" wp14:editId="4D249C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97" name="Picture 4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88800" behindDoc="0" locked="0" layoutInCell="0" allowOverlap="1" wp14:anchorId="109D7D04" wp14:editId="04D1B6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98" name="Picture 4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89824" behindDoc="0" locked="0" layoutInCell="0" allowOverlap="1" wp14:anchorId="7C42FCDF" wp14:editId="30EBEE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799" name="Picture 4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90848" behindDoc="0" locked="0" layoutInCell="0" allowOverlap="1" wp14:anchorId="662A59BA" wp14:editId="01C126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00" name="Picture 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91872" behindDoc="0" locked="0" layoutInCell="0" allowOverlap="1" wp14:anchorId="69F31A0B" wp14:editId="2E3AFD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01" name="Picture 4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92896" behindDoc="0" locked="0" layoutInCell="0" allowOverlap="1" wp14:anchorId="2808D426" wp14:editId="75BF85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02" name="Picture 4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93920" behindDoc="0" locked="0" layoutInCell="0" allowOverlap="1" wp14:anchorId="4F80CF6D" wp14:editId="1BA260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03" name="Picture 4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94944" behindDoc="0" locked="0" layoutInCell="0" allowOverlap="1" wp14:anchorId="3F623777" wp14:editId="35F699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04" name="Picture 4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95968" behindDoc="0" locked="0" layoutInCell="0" allowOverlap="1" wp14:anchorId="506922EC" wp14:editId="6C6D8B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05" name="Picture 4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96992" behindDoc="0" locked="0" layoutInCell="0" allowOverlap="1" wp14:anchorId="418510F0" wp14:editId="28E7A1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06" name="Picture 4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98016" behindDoc="0" locked="0" layoutInCell="0" allowOverlap="1" wp14:anchorId="59305A2E" wp14:editId="2F0075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07" name="Picture 4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599040" behindDoc="0" locked="0" layoutInCell="0" allowOverlap="1" wp14:anchorId="3FA85A5C" wp14:editId="389F51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08" name="Picture 4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00064" behindDoc="0" locked="0" layoutInCell="0" allowOverlap="1" wp14:anchorId="530143BC" wp14:editId="729073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09" name="Picture 48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01088" behindDoc="0" locked="0" layoutInCell="0" allowOverlap="1" wp14:anchorId="2A9EF35E" wp14:editId="2EEB20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10" name="Picture 4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02112" behindDoc="0" locked="0" layoutInCell="0" allowOverlap="1" wp14:anchorId="0D3F80E7" wp14:editId="5840C3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11" name="Picture 4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03136" behindDoc="0" locked="0" layoutInCell="0" allowOverlap="1" wp14:anchorId="47A2B8E7" wp14:editId="489C3E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12" name="Picture 4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04160" behindDoc="0" locked="0" layoutInCell="0" allowOverlap="1" wp14:anchorId="2D0635AC" wp14:editId="6245C7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13" name="Picture 4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05184" behindDoc="0" locked="0" layoutInCell="0" allowOverlap="1" wp14:anchorId="2A166A8A" wp14:editId="3901EF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14" name="Picture 4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06208" behindDoc="0" locked="0" layoutInCell="0" allowOverlap="1" wp14:anchorId="1A3A95B0" wp14:editId="548D4D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15" name="Picture 48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07232" behindDoc="0" locked="0" layoutInCell="0" allowOverlap="1" wp14:anchorId="4BEC2C78" wp14:editId="3E72C5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16" name="Picture 4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08256" behindDoc="0" locked="0" layoutInCell="0" allowOverlap="1" wp14:anchorId="5401F634" wp14:editId="6A4F19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17" name="Picture 4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09280" behindDoc="0" locked="0" layoutInCell="0" allowOverlap="1" wp14:anchorId="77A3A983" wp14:editId="5CAAFA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18" name="Picture 4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10304" behindDoc="0" locked="0" layoutInCell="0" allowOverlap="1" wp14:anchorId="26648030" wp14:editId="789672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19" name="Picture 4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11328" behindDoc="0" locked="0" layoutInCell="0" allowOverlap="1" wp14:anchorId="3EB83F03" wp14:editId="3D563C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20" name="Picture 4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12352" behindDoc="0" locked="0" layoutInCell="0" allowOverlap="1" wp14:anchorId="30623926" wp14:editId="433736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21" name="Picture 4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13376" behindDoc="0" locked="0" layoutInCell="0" allowOverlap="1" wp14:anchorId="38255DB8" wp14:editId="0C8936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22" name="Picture 4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14400" behindDoc="0" locked="0" layoutInCell="0" allowOverlap="1" wp14:anchorId="07058A70" wp14:editId="7A9CB0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23" name="Picture 4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15424" behindDoc="0" locked="0" layoutInCell="0" allowOverlap="1" wp14:anchorId="683562DB" wp14:editId="631E52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24" name="Picture 4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16448" behindDoc="0" locked="0" layoutInCell="0" allowOverlap="1" wp14:anchorId="1D5E9473" wp14:editId="5071CC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25" name="Picture 4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17472" behindDoc="0" locked="0" layoutInCell="0" allowOverlap="1" wp14:anchorId="38B6AB17" wp14:editId="52CE6F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26" name="Picture 4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18496" behindDoc="0" locked="0" layoutInCell="0" allowOverlap="1" wp14:anchorId="54942798" wp14:editId="52BFCB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27" name="Picture 4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19520" behindDoc="0" locked="0" layoutInCell="0" allowOverlap="1" wp14:anchorId="22DBEEEF" wp14:editId="6A6A0D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28" name="Picture 48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20544" behindDoc="0" locked="0" layoutInCell="0" allowOverlap="1" wp14:anchorId="01888D0F" wp14:editId="6E9828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29" name="Picture 4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21568" behindDoc="0" locked="0" layoutInCell="0" allowOverlap="1" wp14:anchorId="5E613A33" wp14:editId="5302AF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30" name="Picture 4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22592" behindDoc="0" locked="0" layoutInCell="0" allowOverlap="1" wp14:anchorId="2903C2CC" wp14:editId="1054E3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31" name="Picture 48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23616" behindDoc="0" locked="0" layoutInCell="0" allowOverlap="1" wp14:anchorId="23B5F093" wp14:editId="15DAEA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32" name="Picture 4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24640" behindDoc="0" locked="0" layoutInCell="0" allowOverlap="1" wp14:anchorId="0A6BCBAC" wp14:editId="647140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33" name="Picture 4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25664" behindDoc="0" locked="0" layoutInCell="0" allowOverlap="1" wp14:anchorId="67CDF996" wp14:editId="63ECE8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34" name="Picture 4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26688" behindDoc="0" locked="0" layoutInCell="0" allowOverlap="1" wp14:anchorId="12A61D7F" wp14:editId="09C647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35" name="Picture 4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27712" behindDoc="0" locked="0" layoutInCell="0" allowOverlap="1" wp14:anchorId="16C18705" wp14:editId="196588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36" name="Picture 48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28736" behindDoc="0" locked="0" layoutInCell="0" allowOverlap="1" wp14:anchorId="672C0396" wp14:editId="1E9282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37" name="Picture 4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29760" behindDoc="0" locked="0" layoutInCell="0" allowOverlap="1" wp14:anchorId="7596463C" wp14:editId="211152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38" name="Picture 4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30784" behindDoc="0" locked="0" layoutInCell="0" allowOverlap="1" wp14:anchorId="3091F9FA" wp14:editId="6B2FC2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39" name="Picture 48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31808" behindDoc="0" locked="0" layoutInCell="0" allowOverlap="1" wp14:anchorId="22379C26" wp14:editId="4A6E12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40" name="Picture 4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32832" behindDoc="0" locked="0" layoutInCell="0" allowOverlap="1" wp14:anchorId="7BD3463D" wp14:editId="733A8C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41" name="Picture 4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33856" behindDoc="0" locked="0" layoutInCell="0" allowOverlap="1" wp14:anchorId="28221623" wp14:editId="3EB815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42" name="Picture 4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34880" behindDoc="0" locked="0" layoutInCell="0" allowOverlap="1" wp14:anchorId="3729588D" wp14:editId="4836F5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43" name="Picture 4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35904" behindDoc="0" locked="0" layoutInCell="0" allowOverlap="1" wp14:anchorId="7F737A58" wp14:editId="0C2970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44" name="Picture 4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36928" behindDoc="0" locked="0" layoutInCell="0" allowOverlap="1" wp14:anchorId="2CDE817A" wp14:editId="6F19FA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45" name="Picture 4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37952" behindDoc="0" locked="0" layoutInCell="0" allowOverlap="1" wp14:anchorId="52A981B7" wp14:editId="4BE21A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46" name="Picture 4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38976" behindDoc="0" locked="0" layoutInCell="0" allowOverlap="1" wp14:anchorId="3C0D627F" wp14:editId="688887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47" name="Picture 4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40000" behindDoc="0" locked="0" layoutInCell="0" allowOverlap="1" wp14:anchorId="58CF230F" wp14:editId="1D80D0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48" name="Picture 4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41024" behindDoc="0" locked="0" layoutInCell="0" allowOverlap="1" wp14:anchorId="71DA7784" wp14:editId="652808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49" name="Picture 4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42048" behindDoc="0" locked="0" layoutInCell="0" allowOverlap="1" wp14:anchorId="4BCB9EBE" wp14:editId="5D95BB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50" name="Picture 4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43072" behindDoc="0" locked="0" layoutInCell="0" allowOverlap="1" wp14:anchorId="5457A2A7" wp14:editId="4107D0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51" name="Picture 4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44096" behindDoc="0" locked="0" layoutInCell="0" allowOverlap="1" wp14:anchorId="63E6583A" wp14:editId="16D3A4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52" name="Picture 4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45120" behindDoc="0" locked="0" layoutInCell="0" allowOverlap="1" wp14:anchorId="50511CC4" wp14:editId="52C96C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53" name="Picture 4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46144" behindDoc="0" locked="0" layoutInCell="0" allowOverlap="1" wp14:anchorId="14473C63" wp14:editId="0BE44D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54" name="Picture 4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47168" behindDoc="0" locked="0" layoutInCell="0" allowOverlap="1" wp14:anchorId="506F9014" wp14:editId="62F725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55" name="Picture 48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48192" behindDoc="0" locked="0" layoutInCell="0" allowOverlap="1" wp14:anchorId="3E6F684D" wp14:editId="530124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56" name="Picture 48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49216" behindDoc="0" locked="0" layoutInCell="0" allowOverlap="1" wp14:anchorId="6DF50800" wp14:editId="6C40DF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57" name="Picture 4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50240" behindDoc="0" locked="0" layoutInCell="0" allowOverlap="1" wp14:anchorId="0FBD145D" wp14:editId="63C2F4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58" name="Picture 4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51264" behindDoc="0" locked="0" layoutInCell="0" allowOverlap="1" wp14:anchorId="49342FBC" wp14:editId="72180B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59" name="Picture 4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52288" behindDoc="0" locked="0" layoutInCell="0" allowOverlap="1" wp14:anchorId="1F897C69" wp14:editId="78767F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60" name="Picture 4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53312" behindDoc="0" locked="0" layoutInCell="0" allowOverlap="1" wp14:anchorId="75124D30" wp14:editId="5A2829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61" name="Picture 4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54336" behindDoc="0" locked="0" layoutInCell="0" allowOverlap="1" wp14:anchorId="51D628E0" wp14:editId="1FEB04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62" name="Picture 4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55360" behindDoc="0" locked="0" layoutInCell="0" allowOverlap="1" wp14:anchorId="1624D843" wp14:editId="1E8952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63" name="Picture 4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56384" behindDoc="0" locked="0" layoutInCell="0" allowOverlap="1" wp14:anchorId="15299354" wp14:editId="7705B3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64" name="Picture 4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657408" behindDoc="0" locked="0" layoutInCell="0" allowOverlap="1" wp14:anchorId="30BCEDF0" wp14:editId="5B00DC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865" name="Picture 4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85FCF" w:rsidRPr="00DE2D1B" w:rsidRDefault="00185FCF" w:rsidP="00185FCF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6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4/17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4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21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185FCF" w:rsidRPr="00DE2D1B" w:rsidTr="008277C0">
        <w:trPr>
          <w:trHeight w:val="260"/>
        </w:trPr>
        <w:tc>
          <w:tcPr>
            <w:tcW w:w="1380" w:type="dxa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85FCF" w:rsidRPr="00DE2D1B" w:rsidTr="008277C0">
        <w:trPr>
          <w:trHeight w:val="720"/>
        </w:trPr>
        <w:tc>
          <w:tcPr>
            <w:tcW w:w="1380" w:type="dxa"/>
            <w:vMerge w:val="restart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185FCF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185FCF" w:rsidRPr="00850967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185FCF" w:rsidRPr="00DE2D1B" w:rsidTr="008277C0">
        <w:trPr>
          <w:trHeight w:val="64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185FCF" w:rsidRPr="008F0816" w:rsidRDefault="00185FCF" w:rsidP="008277C0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</w:p>
        </w:tc>
      </w:tr>
      <w:tr w:rsidR="00185FCF" w:rsidRPr="00DE2D1B" w:rsidTr="008277C0">
        <w:trPr>
          <w:trHeight w:val="30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185FCF" w:rsidRPr="00850967" w:rsidRDefault="00185FCF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185FCF" w:rsidRPr="00DE2D1B" w:rsidTr="008277C0">
        <w:trPr>
          <w:trHeight w:val="52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185FCF" w:rsidRPr="00DE2D1B" w:rsidTr="008277C0">
        <w:trPr>
          <w:trHeight w:val="80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185FCF" w:rsidRPr="008F0816" w:rsidRDefault="00185FCF" w:rsidP="008277C0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</w:p>
        </w:tc>
      </w:tr>
      <w:tr w:rsidR="00185FCF" w:rsidRPr="00DE2D1B" w:rsidTr="008277C0">
        <w:trPr>
          <w:trHeight w:val="2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185FCF" w:rsidRPr="00850967" w:rsidRDefault="00185FCF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lastRenderedPageBreak/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185FCF" w:rsidRPr="008F0816" w:rsidRDefault="00185FCF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ELPS (LSRW)</w:t>
            </w:r>
          </w:p>
        </w:tc>
      </w:tr>
      <w:tr w:rsidR="00185FCF" w:rsidRPr="00DE2D1B" w:rsidTr="008277C0">
        <w:trPr>
          <w:trHeight w:val="4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185FCF" w:rsidRPr="008F0816" w:rsidRDefault="00185FCF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185FCF" w:rsidRPr="00DE2D1B" w:rsidTr="008277C0">
        <w:trPr>
          <w:trHeight w:val="260"/>
        </w:trPr>
        <w:tc>
          <w:tcPr>
            <w:tcW w:w="1380" w:type="dxa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85FCF" w:rsidRPr="00DE2D1B" w:rsidTr="008277C0">
        <w:trPr>
          <w:trHeight w:val="260"/>
        </w:trPr>
        <w:tc>
          <w:tcPr>
            <w:tcW w:w="1380" w:type="dxa"/>
            <w:vMerge w:val="restart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185FCF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185FCF" w:rsidRPr="00850967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185FCF" w:rsidRPr="00DE2D1B" w:rsidTr="008277C0">
        <w:trPr>
          <w:trHeight w:val="8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</w:p>
        </w:tc>
      </w:tr>
      <w:tr w:rsidR="00185FCF" w:rsidRPr="00DE2D1B" w:rsidTr="008277C0">
        <w:trPr>
          <w:trHeight w:val="8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185FCF" w:rsidRPr="00850967" w:rsidRDefault="00185FCF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185FCF" w:rsidRPr="00DE2D1B" w:rsidTr="008277C0">
        <w:trPr>
          <w:trHeight w:val="45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185FCF" w:rsidRPr="00DE2D1B" w:rsidTr="008277C0">
        <w:trPr>
          <w:trHeight w:val="52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</w:tr>
      <w:tr w:rsidR="00185FCF" w:rsidRPr="00DE2D1B" w:rsidTr="008277C0">
        <w:trPr>
          <w:trHeight w:val="32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185FCF" w:rsidRPr="00850967" w:rsidRDefault="00185FCF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185FCF" w:rsidRPr="008F0816" w:rsidRDefault="00185FCF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185FCF" w:rsidRPr="00DE2D1B" w:rsidTr="008277C0">
        <w:trPr>
          <w:trHeight w:val="2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185FCF" w:rsidRPr="00DE2D1B" w:rsidRDefault="00185FCF" w:rsidP="008277C0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185FCF" w:rsidRPr="00DE2D1B" w:rsidTr="008277C0">
        <w:trPr>
          <w:trHeight w:val="260"/>
        </w:trPr>
        <w:tc>
          <w:tcPr>
            <w:tcW w:w="1380" w:type="dxa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85FCF" w:rsidRPr="00DE2D1B" w:rsidTr="008277C0">
        <w:trPr>
          <w:trHeight w:val="860"/>
        </w:trPr>
        <w:tc>
          <w:tcPr>
            <w:tcW w:w="1380" w:type="dxa"/>
            <w:vMerge w:val="restart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185FCF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185FCF" w:rsidRPr="00850967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185FCF" w:rsidRPr="00DE2D1B" w:rsidTr="008277C0">
        <w:trPr>
          <w:trHeight w:val="8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</w:p>
        </w:tc>
      </w:tr>
      <w:tr w:rsidR="00185FCF" w:rsidRPr="00DE2D1B" w:rsidTr="008277C0">
        <w:trPr>
          <w:trHeight w:val="30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185FCF" w:rsidRPr="00850967" w:rsidRDefault="00185FCF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185FCF" w:rsidRPr="00DE2D1B" w:rsidTr="008277C0">
        <w:trPr>
          <w:trHeight w:val="52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185FCF" w:rsidRPr="00DE2D1B" w:rsidTr="008277C0">
        <w:trPr>
          <w:trHeight w:val="8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</w:tr>
      <w:tr w:rsidR="00185FCF" w:rsidRPr="00DE2D1B" w:rsidTr="008277C0">
        <w:trPr>
          <w:trHeight w:val="32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185FCF" w:rsidRPr="00850967" w:rsidRDefault="00185FCF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185FCF" w:rsidRPr="008F0816" w:rsidRDefault="00185FCF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185FCF" w:rsidRPr="00DE2D1B" w:rsidTr="008277C0">
        <w:trPr>
          <w:trHeight w:val="42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185FCF" w:rsidRPr="007F5FC6" w:rsidRDefault="00185FCF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185FCF" w:rsidRPr="00DE2D1B" w:rsidTr="008277C0">
        <w:trPr>
          <w:trHeight w:val="260"/>
        </w:trPr>
        <w:tc>
          <w:tcPr>
            <w:tcW w:w="1380" w:type="dxa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85FCF" w:rsidRPr="00DE2D1B" w:rsidTr="008277C0">
        <w:trPr>
          <w:trHeight w:val="860"/>
        </w:trPr>
        <w:tc>
          <w:tcPr>
            <w:tcW w:w="1380" w:type="dxa"/>
            <w:vMerge w:val="restart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 xml:space="preserve">Notes- 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185FCF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185FCF" w:rsidRPr="00850967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185FCF" w:rsidRPr="00DE2D1B" w:rsidTr="008277C0">
        <w:trPr>
          <w:trHeight w:val="8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</w:p>
        </w:tc>
      </w:tr>
      <w:tr w:rsidR="00185FCF" w:rsidRPr="00DE2D1B" w:rsidTr="008277C0">
        <w:trPr>
          <w:trHeight w:val="30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185FCF" w:rsidRPr="00850967" w:rsidRDefault="00185FCF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185FCF" w:rsidRPr="00DE2D1B" w:rsidTr="008277C0">
        <w:trPr>
          <w:trHeight w:val="52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185FCF" w:rsidRPr="00DE2D1B" w:rsidTr="008277C0">
        <w:trPr>
          <w:trHeight w:val="8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</w:tr>
      <w:tr w:rsidR="00185FCF" w:rsidRPr="00DE2D1B" w:rsidTr="008277C0">
        <w:trPr>
          <w:trHeight w:val="2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185FCF" w:rsidRPr="00850967" w:rsidRDefault="00185FCF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185FCF" w:rsidRPr="008F0816" w:rsidRDefault="00185FCF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185FCF" w:rsidRPr="00DE2D1B" w:rsidTr="008277C0">
        <w:trPr>
          <w:trHeight w:val="48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85FCF" w:rsidRPr="00DE2D1B" w:rsidRDefault="00185FCF" w:rsidP="008277C0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185FCF" w:rsidRPr="00DE2D1B" w:rsidRDefault="00185FCF" w:rsidP="008277C0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185FCF" w:rsidRPr="00DE2D1B" w:rsidTr="008277C0">
        <w:trPr>
          <w:trHeight w:val="260"/>
        </w:trPr>
        <w:tc>
          <w:tcPr>
            <w:tcW w:w="1380" w:type="dxa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85FCF" w:rsidRPr="008F0816" w:rsidTr="008277C0">
        <w:trPr>
          <w:trHeight w:val="860"/>
        </w:trPr>
        <w:tc>
          <w:tcPr>
            <w:tcW w:w="1380" w:type="dxa"/>
            <w:vMerge w:val="restart"/>
          </w:tcPr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185FCF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185FCF" w:rsidRPr="00850967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185FCF" w:rsidRPr="00DE2D1B" w:rsidTr="008277C0">
        <w:trPr>
          <w:trHeight w:val="8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</w:p>
        </w:tc>
      </w:tr>
      <w:tr w:rsidR="00185FCF" w:rsidRPr="008F0816" w:rsidTr="008277C0">
        <w:trPr>
          <w:trHeight w:val="30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185FCF" w:rsidRPr="00850967" w:rsidRDefault="00185FCF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185FCF" w:rsidRPr="00DE2D1B" w:rsidTr="008277C0">
        <w:trPr>
          <w:trHeight w:val="52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185FCF" w:rsidRPr="008F0816" w:rsidRDefault="00185FCF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185FCF" w:rsidRPr="00DE2D1B" w:rsidRDefault="00185FCF" w:rsidP="008277C0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185FCF" w:rsidRPr="00DE2D1B" w:rsidTr="008277C0">
        <w:trPr>
          <w:trHeight w:val="8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185FCF" w:rsidRPr="00DE2D1B" w:rsidRDefault="00185FCF" w:rsidP="008277C0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</w:tr>
      <w:tr w:rsidR="00185FCF" w:rsidRPr="008F0816" w:rsidTr="008277C0">
        <w:trPr>
          <w:trHeight w:val="26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85FCF" w:rsidRPr="008F0816" w:rsidRDefault="00185FCF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185FCF" w:rsidRPr="00850967" w:rsidRDefault="00185FCF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185FCF" w:rsidRPr="008F0816" w:rsidRDefault="00185FCF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185FCF" w:rsidRPr="00DE2D1B" w:rsidTr="008277C0">
        <w:trPr>
          <w:trHeight w:val="480"/>
        </w:trPr>
        <w:tc>
          <w:tcPr>
            <w:tcW w:w="1380" w:type="dxa"/>
            <w:vMerge/>
          </w:tcPr>
          <w:p w:rsidR="00185FCF" w:rsidRPr="00DE2D1B" w:rsidRDefault="00185FCF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85FCF" w:rsidRPr="00DE2D1B" w:rsidRDefault="00185FCF" w:rsidP="008277C0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185FCF" w:rsidRPr="00DE2D1B" w:rsidRDefault="00185FCF" w:rsidP="008277C0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</w:tbl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185FCF" w:rsidRDefault="00185FCF" w:rsidP="00850967">
      <w:pPr>
        <w:rPr>
          <w:rFonts w:eastAsia="Times New Roman"/>
          <w:b/>
          <w:sz w:val="24"/>
          <w:szCs w:val="24"/>
        </w:rPr>
      </w:pPr>
    </w:p>
    <w:p w:rsidR="00850967" w:rsidRPr="00DE2D1B" w:rsidRDefault="00850967" w:rsidP="00850967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33120" behindDoc="0" locked="0" layoutInCell="0" allowOverlap="1" wp14:anchorId="709834E8" wp14:editId="1A32AB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54" name="Picture 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34144" behindDoc="0" locked="0" layoutInCell="0" allowOverlap="1" wp14:anchorId="24E9699F" wp14:editId="2985CD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55" name="Picture 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35168" behindDoc="0" locked="0" layoutInCell="0" allowOverlap="1" wp14:anchorId="0D325807" wp14:editId="5F67B6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56" name="Picture 4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36192" behindDoc="0" locked="0" layoutInCell="0" allowOverlap="1" wp14:anchorId="28E04B6E" wp14:editId="3FBA85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57" name="Picture 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37216" behindDoc="0" locked="0" layoutInCell="0" allowOverlap="1" wp14:anchorId="719E08A7" wp14:editId="56BEEF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58" name="Picture 4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38240" behindDoc="0" locked="0" layoutInCell="0" allowOverlap="1" wp14:anchorId="75ED1209" wp14:editId="22D9CE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59" name="Picture 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39264" behindDoc="0" locked="0" layoutInCell="0" allowOverlap="1" wp14:anchorId="18D0AF1F" wp14:editId="18DB00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60" name="Picture 4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40288" behindDoc="0" locked="0" layoutInCell="0" allowOverlap="1" wp14:anchorId="24A8FFC5" wp14:editId="0268ED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61" name="Picture 4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41312" behindDoc="0" locked="0" layoutInCell="0" allowOverlap="1" wp14:anchorId="0E60A60E" wp14:editId="2CCF29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62" name="Picture 4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42336" behindDoc="0" locked="0" layoutInCell="0" allowOverlap="1" wp14:anchorId="2276F541" wp14:editId="48AB80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63" name="Picture 4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43360" behindDoc="0" locked="0" layoutInCell="0" allowOverlap="1" wp14:anchorId="766C9532" wp14:editId="3EA486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64" name="Picture 4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44384" behindDoc="0" locked="0" layoutInCell="0" allowOverlap="1" wp14:anchorId="48D9950E" wp14:editId="5E381B3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65" name="Picture 4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45408" behindDoc="0" locked="0" layoutInCell="0" allowOverlap="1" wp14:anchorId="2978103A" wp14:editId="7E134A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66" name="Picture 4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46432" behindDoc="0" locked="0" layoutInCell="0" allowOverlap="1" wp14:anchorId="45182AE6" wp14:editId="4B3289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67" name="Picture 4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47456" behindDoc="0" locked="0" layoutInCell="0" allowOverlap="1" wp14:anchorId="6CC0AD35" wp14:editId="36C1C3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68" name="Picture 4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48480" behindDoc="0" locked="0" layoutInCell="0" allowOverlap="1" wp14:anchorId="426CC8AB" wp14:editId="625B0E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69" name="Picture 4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49504" behindDoc="0" locked="0" layoutInCell="0" allowOverlap="1" wp14:anchorId="5A38EE4F" wp14:editId="551B37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70" name="Picture 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50528" behindDoc="0" locked="0" layoutInCell="0" allowOverlap="1" wp14:anchorId="10400FAD" wp14:editId="04A611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71" name="Picture 4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51552" behindDoc="0" locked="0" layoutInCell="0" allowOverlap="1" wp14:anchorId="7203CB8A" wp14:editId="16A450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72" name="Picture 4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52576" behindDoc="0" locked="0" layoutInCell="0" allowOverlap="1" wp14:anchorId="38AADFF7" wp14:editId="0E5ECF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73" name="Picture 4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53600" behindDoc="0" locked="0" layoutInCell="0" allowOverlap="1" wp14:anchorId="66534FCF" wp14:editId="252998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74" name="Picture 4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54624" behindDoc="0" locked="0" layoutInCell="0" allowOverlap="1" wp14:anchorId="47BD30D4" wp14:editId="400719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75" name="Picture 4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55648" behindDoc="0" locked="0" layoutInCell="0" allowOverlap="1" wp14:anchorId="6B784638" wp14:editId="002AB3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76" name="Picture 4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56672" behindDoc="0" locked="0" layoutInCell="0" allowOverlap="1" wp14:anchorId="013EABB0" wp14:editId="5C4D37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77" name="Picture 4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57696" behindDoc="0" locked="0" layoutInCell="0" allowOverlap="1" wp14:anchorId="19600360" wp14:editId="136E2B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78" name="Picture 4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58720" behindDoc="0" locked="0" layoutInCell="0" allowOverlap="1" wp14:anchorId="04758B61" wp14:editId="2C70C7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79" name="Picture 4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59744" behindDoc="0" locked="0" layoutInCell="0" allowOverlap="1" wp14:anchorId="7DB2B812" wp14:editId="4C4C76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80" name="Picture 4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60768" behindDoc="0" locked="0" layoutInCell="0" allowOverlap="1" wp14:anchorId="2C73EF3A" wp14:editId="76AD51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81" name="Picture 4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61792" behindDoc="0" locked="0" layoutInCell="0" allowOverlap="1" wp14:anchorId="7212BB2B" wp14:editId="53A366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82" name="Picture 4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62816" behindDoc="0" locked="0" layoutInCell="0" allowOverlap="1" wp14:anchorId="3E9B06D4" wp14:editId="5C61D5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83" name="Picture 4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63840" behindDoc="0" locked="0" layoutInCell="0" allowOverlap="1" wp14:anchorId="3041909E" wp14:editId="5E55D1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84" name="Picture 4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64864" behindDoc="0" locked="0" layoutInCell="0" allowOverlap="1" wp14:anchorId="1D51BACB" wp14:editId="6377BB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85" name="Picture 4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65888" behindDoc="0" locked="0" layoutInCell="0" allowOverlap="1" wp14:anchorId="0354F82F" wp14:editId="6DC1CB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86" name="Picture 4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66912" behindDoc="0" locked="0" layoutInCell="0" allowOverlap="1" wp14:anchorId="3E98E4AF" wp14:editId="0A89E8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87" name="Picture 4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67936" behindDoc="0" locked="0" layoutInCell="0" allowOverlap="1" wp14:anchorId="67A21DA0" wp14:editId="515777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88" name="Picture 4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68960" behindDoc="0" locked="0" layoutInCell="0" allowOverlap="1" wp14:anchorId="239B531B" wp14:editId="18CFFA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89" name="Picture 4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69984" behindDoc="0" locked="0" layoutInCell="0" allowOverlap="1" wp14:anchorId="7DD02D03" wp14:editId="365BC3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90" name="Picture 4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71008" behindDoc="0" locked="0" layoutInCell="0" allowOverlap="1" wp14:anchorId="7965FA40" wp14:editId="583E63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91" name="Picture 4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72032" behindDoc="0" locked="0" layoutInCell="0" allowOverlap="1" wp14:anchorId="6C7D4307" wp14:editId="1C814F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92" name="Picture 4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73056" behindDoc="0" locked="0" layoutInCell="0" allowOverlap="1" wp14:anchorId="27D72B00" wp14:editId="04995B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93" name="Picture 4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74080" behindDoc="0" locked="0" layoutInCell="0" allowOverlap="1" wp14:anchorId="0A6AF392" wp14:editId="440EE8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94" name="Picture 4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75104" behindDoc="0" locked="0" layoutInCell="0" allowOverlap="1" wp14:anchorId="0B04F1BD" wp14:editId="57BA92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95" name="Picture 4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76128" behindDoc="0" locked="0" layoutInCell="0" allowOverlap="1" wp14:anchorId="2B861912" wp14:editId="527C89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96" name="Picture 4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77152" behindDoc="0" locked="0" layoutInCell="0" allowOverlap="1" wp14:anchorId="0EBE60A7" wp14:editId="388E93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97" name="Picture 4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78176" behindDoc="0" locked="0" layoutInCell="0" allowOverlap="1" wp14:anchorId="50BC7A9F" wp14:editId="69B914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98" name="Picture 4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79200" behindDoc="0" locked="0" layoutInCell="0" allowOverlap="1" wp14:anchorId="7C5A4446" wp14:editId="2DFA2A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99" name="Picture 4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80224" behindDoc="0" locked="0" layoutInCell="0" allowOverlap="1" wp14:anchorId="712C92BC" wp14:editId="560617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00" name="Picture 4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81248" behindDoc="0" locked="0" layoutInCell="0" allowOverlap="1" wp14:anchorId="42CDF337" wp14:editId="71F869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01" name="Picture 4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82272" behindDoc="0" locked="0" layoutInCell="0" allowOverlap="1" wp14:anchorId="6200FCF3" wp14:editId="5AF4D7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02" name="Picture 4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83296" behindDoc="0" locked="0" layoutInCell="0" allowOverlap="1" wp14:anchorId="7E061360" wp14:editId="4A224B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03" name="Picture 4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84320" behindDoc="0" locked="0" layoutInCell="0" allowOverlap="1" wp14:anchorId="20AEB0F2" wp14:editId="68C6F8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04" name="Picture 4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85344" behindDoc="0" locked="0" layoutInCell="0" allowOverlap="1" wp14:anchorId="343FBB20" wp14:editId="0BFA9B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05" name="Picture 4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86368" behindDoc="0" locked="0" layoutInCell="0" allowOverlap="1" wp14:anchorId="281E3F65" wp14:editId="2B72C9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06" name="Picture 4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87392" behindDoc="0" locked="0" layoutInCell="0" allowOverlap="1" wp14:anchorId="6DABFBF8" wp14:editId="79EE44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07" name="Picture 4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88416" behindDoc="0" locked="0" layoutInCell="0" allowOverlap="1" wp14:anchorId="44CE0DD9" wp14:editId="2FF605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08" name="Picture 4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89440" behindDoc="0" locked="0" layoutInCell="0" allowOverlap="1" wp14:anchorId="0C451233" wp14:editId="50D7D9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09" name="Picture 4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90464" behindDoc="0" locked="0" layoutInCell="0" allowOverlap="1" wp14:anchorId="03B2E14D" wp14:editId="0079ED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10" name="Picture 4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91488" behindDoc="0" locked="0" layoutInCell="0" allowOverlap="1" wp14:anchorId="609B75B1" wp14:editId="46FEF2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11" name="Picture 4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92512" behindDoc="0" locked="0" layoutInCell="0" allowOverlap="1" wp14:anchorId="3DBC206F" wp14:editId="753524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12" name="Picture 4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93536" behindDoc="0" locked="0" layoutInCell="0" allowOverlap="1" wp14:anchorId="12BF9AD6" wp14:editId="5BA3C2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13" name="Picture 4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94560" behindDoc="0" locked="0" layoutInCell="0" allowOverlap="1" wp14:anchorId="34569E65" wp14:editId="7A0750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14" name="Picture 4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95584" behindDoc="0" locked="0" layoutInCell="0" allowOverlap="1" wp14:anchorId="0598ACE5" wp14:editId="4D2D90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15" name="Picture 4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96608" behindDoc="0" locked="0" layoutInCell="0" allowOverlap="1" wp14:anchorId="680F5660" wp14:editId="2F7182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16" name="Picture 4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97632" behindDoc="0" locked="0" layoutInCell="0" allowOverlap="1" wp14:anchorId="30B9C1ED" wp14:editId="615181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17" name="Picture 4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98656" behindDoc="0" locked="0" layoutInCell="0" allowOverlap="1" wp14:anchorId="0EE30F7B" wp14:editId="37D5A9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18" name="Picture 4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99680" behindDoc="0" locked="0" layoutInCell="0" allowOverlap="1" wp14:anchorId="1ADBB422" wp14:editId="799A45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19" name="Picture 4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00704" behindDoc="0" locked="0" layoutInCell="0" allowOverlap="1" wp14:anchorId="2E5A04F6" wp14:editId="4E7D17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20" name="Picture 4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01728" behindDoc="0" locked="0" layoutInCell="0" allowOverlap="1" wp14:anchorId="2FF88412" wp14:editId="6BEF67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21" name="Picture 4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02752" behindDoc="0" locked="0" layoutInCell="0" allowOverlap="1" wp14:anchorId="5A5CC61B" wp14:editId="3428CE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22" name="Picture 4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03776" behindDoc="0" locked="0" layoutInCell="0" allowOverlap="1" wp14:anchorId="1C88E1C6" wp14:editId="4A4A27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23" name="Picture 4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04800" behindDoc="0" locked="0" layoutInCell="0" allowOverlap="1" wp14:anchorId="19DFC00F" wp14:editId="37D7AE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24" name="Picture 4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05824" behindDoc="0" locked="0" layoutInCell="0" allowOverlap="1" wp14:anchorId="6840080B" wp14:editId="7B8188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25" name="Picture 4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06848" behindDoc="0" locked="0" layoutInCell="0" allowOverlap="1" wp14:anchorId="336FD541" wp14:editId="6454E5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26" name="Picture 4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07872" behindDoc="0" locked="0" layoutInCell="0" allowOverlap="1" wp14:anchorId="27F7EC68" wp14:editId="6D3507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27" name="Picture 4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08896" behindDoc="0" locked="0" layoutInCell="0" allowOverlap="1" wp14:anchorId="266DC2C5" wp14:editId="5BD5D0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28" name="Picture 4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09920" behindDoc="0" locked="0" layoutInCell="0" allowOverlap="1" wp14:anchorId="34A94BF9" wp14:editId="5DD464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29" name="Picture 4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10944" behindDoc="0" locked="0" layoutInCell="0" allowOverlap="1" wp14:anchorId="3826224D" wp14:editId="29FEB0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30" name="Picture 4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11968" behindDoc="0" locked="0" layoutInCell="0" allowOverlap="1" wp14:anchorId="2ABF3D84" wp14:editId="05A7B0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31" name="Picture 4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12992" behindDoc="0" locked="0" layoutInCell="0" allowOverlap="1" wp14:anchorId="0D390C2B" wp14:editId="609487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32" name="Picture 4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14016" behindDoc="0" locked="0" layoutInCell="0" allowOverlap="1" wp14:anchorId="3D0F6369" wp14:editId="126575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33" name="Picture 4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15040" behindDoc="0" locked="0" layoutInCell="0" allowOverlap="1" wp14:anchorId="5963594F" wp14:editId="536610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34" name="Picture 4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16064" behindDoc="0" locked="0" layoutInCell="0" allowOverlap="1" wp14:anchorId="0D98BDAB" wp14:editId="37B100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35" name="Picture 4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17088" behindDoc="0" locked="0" layoutInCell="0" allowOverlap="1" wp14:anchorId="1C5B854F" wp14:editId="7E15DC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36" name="Picture 4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18112" behindDoc="0" locked="0" layoutInCell="0" allowOverlap="1" wp14:anchorId="27CB1BEB" wp14:editId="35FAC9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37" name="Picture 4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19136" behindDoc="0" locked="0" layoutInCell="0" allowOverlap="1" wp14:anchorId="7119F016" wp14:editId="0B1C5E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38" name="Picture 4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20160" behindDoc="0" locked="0" layoutInCell="0" allowOverlap="1" wp14:anchorId="5A51CFE6" wp14:editId="0FA191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39" name="Picture 4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21184" behindDoc="0" locked="0" layoutInCell="0" allowOverlap="1" wp14:anchorId="446930F5" wp14:editId="1287EF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40" name="Picture 4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22208" behindDoc="0" locked="0" layoutInCell="0" allowOverlap="1" wp14:anchorId="03F76E47" wp14:editId="464E4D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41" name="Picture 4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23232" behindDoc="0" locked="0" layoutInCell="0" allowOverlap="1" wp14:anchorId="45110093" wp14:editId="384FE2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42" name="Picture 4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24256" behindDoc="0" locked="0" layoutInCell="0" allowOverlap="1" wp14:anchorId="6BA077C5" wp14:editId="061FB9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43" name="Picture 4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25280" behindDoc="0" locked="0" layoutInCell="0" allowOverlap="1" wp14:anchorId="0A16840C" wp14:editId="1CD465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44" name="Picture 4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26304" behindDoc="0" locked="0" layoutInCell="0" allowOverlap="1" wp14:anchorId="1B41E360" wp14:editId="49BCA9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45" name="Picture 4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27328" behindDoc="0" locked="0" layoutInCell="0" allowOverlap="1" wp14:anchorId="65AC37A5" wp14:editId="1ADF9C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46" name="Picture 4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28352" behindDoc="0" locked="0" layoutInCell="0" allowOverlap="1" wp14:anchorId="0F77E92F" wp14:editId="06395A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47" name="Picture 4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29376" behindDoc="0" locked="0" layoutInCell="0" allowOverlap="1" wp14:anchorId="614B59CD" wp14:editId="22C0EF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48" name="Picture 4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30400" behindDoc="0" locked="0" layoutInCell="0" allowOverlap="1" wp14:anchorId="5E9ECC6A" wp14:editId="0D14D5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49" name="Picture 4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31424" behindDoc="0" locked="0" layoutInCell="0" allowOverlap="1" wp14:anchorId="734C850B" wp14:editId="5998FE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50" name="Picture 4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32448" behindDoc="0" locked="0" layoutInCell="0" allowOverlap="1" wp14:anchorId="5D55C594" wp14:editId="3E89AE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51" name="Picture 4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33472" behindDoc="0" locked="0" layoutInCell="0" allowOverlap="1" wp14:anchorId="43003DD4" wp14:editId="7B50D3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52" name="Picture 4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34496" behindDoc="0" locked="0" layoutInCell="0" allowOverlap="1" wp14:anchorId="66C7BA71" wp14:editId="174870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53" name="Picture 4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35520" behindDoc="0" locked="0" layoutInCell="0" allowOverlap="1" wp14:anchorId="510409C5" wp14:editId="22F7B6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54" name="Picture 4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36544" behindDoc="0" locked="0" layoutInCell="0" allowOverlap="1" wp14:anchorId="142E1BA4" wp14:editId="47E72B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55" name="Picture 4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37568" behindDoc="0" locked="0" layoutInCell="0" allowOverlap="1" wp14:anchorId="0A81C384" wp14:editId="2F3654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56" name="Picture 4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38592" behindDoc="0" locked="0" layoutInCell="0" allowOverlap="1" wp14:anchorId="524FD445" wp14:editId="5B8F3C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57" name="Picture 4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39616" behindDoc="0" locked="0" layoutInCell="0" allowOverlap="1" wp14:anchorId="210CED06" wp14:editId="07EDBC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58" name="Picture 4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40640" behindDoc="0" locked="0" layoutInCell="0" allowOverlap="1" wp14:anchorId="4655D868" wp14:editId="665BF9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59" name="Picture 4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41664" behindDoc="0" locked="0" layoutInCell="0" allowOverlap="1" wp14:anchorId="716C726D" wp14:editId="686EC2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60" name="Picture 4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42688" behindDoc="0" locked="0" layoutInCell="0" allowOverlap="1" wp14:anchorId="7C22A8D2" wp14:editId="58B36D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61" name="Picture 4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43712" behindDoc="0" locked="0" layoutInCell="0" allowOverlap="1" wp14:anchorId="768F3363" wp14:editId="6EB34A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62" name="Picture 4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44736" behindDoc="0" locked="0" layoutInCell="0" allowOverlap="1" wp14:anchorId="6F49CC20" wp14:editId="7D28DB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63" name="Picture 4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45760" behindDoc="0" locked="0" layoutInCell="0" allowOverlap="1" wp14:anchorId="236F977E" wp14:editId="0B1378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64" name="Picture 4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46784" behindDoc="0" locked="0" layoutInCell="0" allowOverlap="1" wp14:anchorId="05080A71" wp14:editId="208542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65" name="Picture 4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47808" behindDoc="0" locked="0" layoutInCell="0" allowOverlap="1" wp14:anchorId="33638390" wp14:editId="0BBAEC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66" name="Picture 4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48832" behindDoc="0" locked="0" layoutInCell="0" allowOverlap="1" wp14:anchorId="1D0725C7" wp14:editId="36410F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67" name="Picture 4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49856" behindDoc="0" locked="0" layoutInCell="0" allowOverlap="1" wp14:anchorId="7907CA0A" wp14:editId="3ADEE6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68" name="Picture 4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50880" behindDoc="0" locked="0" layoutInCell="0" allowOverlap="1" wp14:anchorId="142B9940" wp14:editId="67A2E5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69" name="Picture 4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51904" behindDoc="0" locked="0" layoutInCell="0" allowOverlap="1" wp14:anchorId="6F50CA06" wp14:editId="096335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70" name="Picture 4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52928" behindDoc="0" locked="0" layoutInCell="0" allowOverlap="1" wp14:anchorId="3DFFAA40" wp14:editId="143341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71" name="Picture 4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53952" behindDoc="0" locked="0" layoutInCell="0" allowOverlap="1" wp14:anchorId="0D6C51D0" wp14:editId="0F8B4D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72" name="Picture 4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54976" behindDoc="0" locked="0" layoutInCell="0" allowOverlap="1" wp14:anchorId="6E2D4A96" wp14:editId="5A9352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73" name="Picture 4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56000" behindDoc="0" locked="0" layoutInCell="0" allowOverlap="1" wp14:anchorId="60CE1C34" wp14:editId="5E1CD3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74" name="Picture 4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57024" behindDoc="0" locked="0" layoutInCell="0" allowOverlap="1" wp14:anchorId="12E50315" wp14:editId="76B3F8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75" name="Picture 4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58048" behindDoc="0" locked="0" layoutInCell="0" allowOverlap="1" wp14:anchorId="715F5E59" wp14:editId="72B366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76" name="Picture 4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59072" behindDoc="0" locked="0" layoutInCell="0" allowOverlap="1" wp14:anchorId="676A8BCB" wp14:editId="7D81E9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77" name="Picture 4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60096" behindDoc="0" locked="0" layoutInCell="0" allowOverlap="1" wp14:anchorId="7BF14004" wp14:editId="7131CE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78" name="Picture 4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61120" behindDoc="0" locked="0" layoutInCell="0" allowOverlap="1" wp14:anchorId="1ECE66EC" wp14:editId="6F4F21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79" name="Picture 4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62144" behindDoc="0" locked="0" layoutInCell="0" allowOverlap="1" wp14:anchorId="49D4A7A2" wp14:editId="7E2FD0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80" name="Picture 4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63168" behindDoc="0" locked="0" layoutInCell="0" allowOverlap="1" wp14:anchorId="0B5E0EB3" wp14:editId="3266A1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81" name="Picture 4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64192" behindDoc="0" locked="0" layoutInCell="0" allowOverlap="1" wp14:anchorId="263B4AC7" wp14:editId="4BB07C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82" name="Picture 4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65216" behindDoc="0" locked="0" layoutInCell="0" allowOverlap="1" wp14:anchorId="4CA8DE49" wp14:editId="056475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83" name="Picture 4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66240" behindDoc="0" locked="0" layoutInCell="0" allowOverlap="1" wp14:anchorId="79EF42D0" wp14:editId="6AE32A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84" name="Picture 4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67264" behindDoc="0" locked="0" layoutInCell="0" allowOverlap="1" wp14:anchorId="27D35A73" wp14:editId="7241C5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85" name="Picture 4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68288" behindDoc="0" locked="0" layoutInCell="0" allowOverlap="1" wp14:anchorId="603D8DF3" wp14:editId="347B85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86" name="Picture 4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69312" behindDoc="0" locked="0" layoutInCell="0" allowOverlap="1" wp14:anchorId="01B22B9B" wp14:editId="2B3F9B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87" name="Picture 4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70336" behindDoc="0" locked="0" layoutInCell="0" allowOverlap="1" wp14:anchorId="4241F316" wp14:editId="771779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88" name="Picture 4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71360" behindDoc="0" locked="0" layoutInCell="0" allowOverlap="1" wp14:anchorId="5A8B83F8" wp14:editId="3552AD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89" name="Picture 4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72384" behindDoc="0" locked="0" layoutInCell="0" allowOverlap="1" wp14:anchorId="3FD1B4AF" wp14:editId="6B0D66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90" name="Picture 4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73408" behindDoc="0" locked="0" layoutInCell="0" allowOverlap="1" wp14:anchorId="7C270C25" wp14:editId="0109E9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91" name="Picture 4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74432" behindDoc="0" locked="0" layoutInCell="0" allowOverlap="1" wp14:anchorId="7458F310" wp14:editId="1371B3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92" name="Picture 4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75456" behindDoc="0" locked="0" layoutInCell="0" allowOverlap="1" wp14:anchorId="0BF5E4EF" wp14:editId="735C5A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93" name="Picture 4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76480" behindDoc="0" locked="0" layoutInCell="0" allowOverlap="1" wp14:anchorId="38F670AC" wp14:editId="614D3D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94" name="Picture 4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77504" behindDoc="0" locked="0" layoutInCell="0" allowOverlap="1" wp14:anchorId="6B4C31A3" wp14:editId="651923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95" name="Picture 4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78528" behindDoc="0" locked="0" layoutInCell="0" allowOverlap="1" wp14:anchorId="1084936B" wp14:editId="491832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96" name="Picture 4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79552" behindDoc="0" locked="0" layoutInCell="0" allowOverlap="1" wp14:anchorId="405864C0" wp14:editId="1A1DFA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97" name="Picture 4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80576" behindDoc="0" locked="0" layoutInCell="0" allowOverlap="1" wp14:anchorId="0B220D81" wp14:editId="346CC1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98" name="Picture 4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81600" behindDoc="0" locked="0" layoutInCell="0" allowOverlap="1" wp14:anchorId="4B3F1868" wp14:editId="4E982B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499" name="Picture 4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82624" behindDoc="0" locked="0" layoutInCell="0" allowOverlap="1" wp14:anchorId="3EC1AA19" wp14:editId="26A750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00" name="Picture 4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83648" behindDoc="0" locked="0" layoutInCell="0" allowOverlap="1" wp14:anchorId="7BC293A3" wp14:editId="72A6D9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01" name="Picture 4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84672" behindDoc="0" locked="0" layoutInCell="0" allowOverlap="1" wp14:anchorId="05F635A0" wp14:editId="5173DE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02" name="Picture 4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85696" behindDoc="0" locked="0" layoutInCell="0" allowOverlap="1" wp14:anchorId="6528778D" wp14:editId="5C7F3D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03" name="Picture 4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86720" behindDoc="0" locked="0" layoutInCell="0" allowOverlap="1" wp14:anchorId="186388D0" wp14:editId="3D8458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04" name="Picture 4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87744" behindDoc="0" locked="0" layoutInCell="0" allowOverlap="1" wp14:anchorId="194C7DC9" wp14:editId="268253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05" name="Picture 4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88768" behindDoc="0" locked="0" layoutInCell="0" allowOverlap="1" wp14:anchorId="70DA5EA5" wp14:editId="046DDE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06" name="Picture 4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89792" behindDoc="0" locked="0" layoutInCell="0" allowOverlap="1" wp14:anchorId="060EBF43" wp14:editId="7ECC1C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07" name="Picture 4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90816" behindDoc="0" locked="0" layoutInCell="0" allowOverlap="1" wp14:anchorId="776FEAF7" wp14:editId="1B960A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08" name="Picture 4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91840" behindDoc="0" locked="0" layoutInCell="0" allowOverlap="1" wp14:anchorId="66152C11" wp14:editId="554886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09" name="Picture 4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92864" behindDoc="0" locked="0" layoutInCell="0" allowOverlap="1" wp14:anchorId="5A4BA6EB" wp14:editId="234F6B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10" name="Picture 4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93888" behindDoc="0" locked="0" layoutInCell="0" allowOverlap="1" wp14:anchorId="38D8F736" wp14:editId="769098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11" name="Picture 4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94912" behindDoc="0" locked="0" layoutInCell="0" allowOverlap="1" wp14:anchorId="243558B5" wp14:editId="2D98E5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12" name="Picture 4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95936" behindDoc="0" locked="0" layoutInCell="0" allowOverlap="1" wp14:anchorId="5D963B9E" wp14:editId="6779F7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13" name="Picture 4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96960" behindDoc="0" locked="0" layoutInCell="0" allowOverlap="1" wp14:anchorId="4D1C1181" wp14:editId="48D85D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14" name="Picture 4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97984" behindDoc="0" locked="0" layoutInCell="0" allowOverlap="1" wp14:anchorId="2F935671" wp14:editId="426806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15" name="Picture 4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299008" behindDoc="0" locked="0" layoutInCell="0" allowOverlap="1" wp14:anchorId="2BC06BCB" wp14:editId="0FF426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16" name="Picture 4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00032" behindDoc="0" locked="0" layoutInCell="0" allowOverlap="1" wp14:anchorId="24885C07" wp14:editId="1E3F41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17" name="Picture 4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01056" behindDoc="0" locked="0" layoutInCell="0" allowOverlap="1" wp14:anchorId="7BB32904" wp14:editId="233972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18" name="Picture 4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02080" behindDoc="0" locked="0" layoutInCell="0" allowOverlap="1" wp14:anchorId="6DFC58F3" wp14:editId="04ED5F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19" name="Picture 4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03104" behindDoc="0" locked="0" layoutInCell="0" allowOverlap="1" wp14:anchorId="217D7F4B" wp14:editId="668920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20" name="Picture 4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04128" behindDoc="0" locked="0" layoutInCell="0" allowOverlap="1" wp14:anchorId="35A67C48" wp14:editId="4EFAB1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21" name="Picture 4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05152" behindDoc="0" locked="0" layoutInCell="0" allowOverlap="1" wp14:anchorId="02867814" wp14:editId="7BB956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22" name="Picture 4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06176" behindDoc="0" locked="0" layoutInCell="0" allowOverlap="1" wp14:anchorId="1032B8A8" wp14:editId="04E2B6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23" name="Picture 4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07200" behindDoc="0" locked="0" layoutInCell="0" allowOverlap="1" wp14:anchorId="0871290A" wp14:editId="784028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24" name="Picture 4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08224" behindDoc="0" locked="0" layoutInCell="0" allowOverlap="1" wp14:anchorId="505C5FA6" wp14:editId="02CE53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25" name="Picture 4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09248" behindDoc="0" locked="0" layoutInCell="0" allowOverlap="1" wp14:anchorId="4053E05A" wp14:editId="6CD2A8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26" name="Picture 4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10272" behindDoc="0" locked="0" layoutInCell="0" allowOverlap="1" wp14:anchorId="6883E788" wp14:editId="27563D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27" name="Picture 4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11296" behindDoc="0" locked="0" layoutInCell="0" allowOverlap="1" wp14:anchorId="326FE93F" wp14:editId="0A53D6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28" name="Picture 4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12320" behindDoc="0" locked="0" layoutInCell="0" allowOverlap="1" wp14:anchorId="4D497079" wp14:editId="156CA1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29" name="Picture 4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13344" behindDoc="0" locked="0" layoutInCell="0" allowOverlap="1" wp14:anchorId="037514E4" wp14:editId="3DAF23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30" name="Picture 4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14368" behindDoc="0" locked="0" layoutInCell="0" allowOverlap="1" wp14:anchorId="02EC1A34" wp14:editId="36B5DC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31" name="Picture 4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15392" behindDoc="0" locked="0" layoutInCell="0" allowOverlap="1" wp14:anchorId="79DC39F6" wp14:editId="10A890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32" name="Picture 4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16416" behindDoc="0" locked="0" layoutInCell="0" allowOverlap="1" wp14:anchorId="2DBE2034" wp14:editId="71E640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33" name="Picture 4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17440" behindDoc="0" locked="0" layoutInCell="0" allowOverlap="1" wp14:anchorId="2943B2FB" wp14:editId="2535FF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34" name="Picture 4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18464" behindDoc="0" locked="0" layoutInCell="0" allowOverlap="1" wp14:anchorId="2384AF91" wp14:editId="34501E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35" name="Picture 4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19488" behindDoc="0" locked="0" layoutInCell="0" allowOverlap="1" wp14:anchorId="00A454AA" wp14:editId="3B50BD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36" name="Picture 4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20512" behindDoc="0" locked="0" layoutInCell="0" allowOverlap="1" wp14:anchorId="2372480A" wp14:editId="724267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37" name="Picture 4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21536" behindDoc="0" locked="0" layoutInCell="0" allowOverlap="1" wp14:anchorId="787CDE05" wp14:editId="695E5A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38" name="Picture 4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22560" behindDoc="0" locked="0" layoutInCell="0" allowOverlap="1" wp14:anchorId="63BC33BC" wp14:editId="4619B0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39" name="Picture 4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23584" behindDoc="0" locked="0" layoutInCell="0" allowOverlap="1" wp14:anchorId="629DABF5" wp14:editId="55DAAE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40" name="Picture 4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24608" behindDoc="0" locked="0" layoutInCell="0" allowOverlap="1" wp14:anchorId="41622599" wp14:editId="6D4939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41" name="Picture 4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25632" behindDoc="0" locked="0" layoutInCell="0" allowOverlap="1" wp14:anchorId="2D3176F8" wp14:editId="5DADCA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42" name="Picture 4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26656" behindDoc="0" locked="0" layoutInCell="0" allowOverlap="1" wp14:anchorId="6F2F489E" wp14:editId="0401DB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43" name="Picture 4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27680" behindDoc="0" locked="0" layoutInCell="0" allowOverlap="1" wp14:anchorId="5646BCDD" wp14:editId="72C844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44" name="Picture 4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28704" behindDoc="0" locked="0" layoutInCell="0" allowOverlap="1" wp14:anchorId="07F2F0EA" wp14:editId="0E10E7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45" name="Picture 4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29728" behindDoc="0" locked="0" layoutInCell="0" allowOverlap="1" wp14:anchorId="399760B4" wp14:editId="7F65BC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46" name="Picture 4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30752" behindDoc="0" locked="0" layoutInCell="0" allowOverlap="1" wp14:anchorId="7D099F8C" wp14:editId="753AC7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47" name="Picture 4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31776" behindDoc="0" locked="0" layoutInCell="0" allowOverlap="1" wp14:anchorId="6AFEAD85" wp14:editId="4753C1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48" name="Picture 4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32800" behindDoc="0" locked="0" layoutInCell="0" allowOverlap="1" wp14:anchorId="733F94E4" wp14:editId="693FD5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49" name="Picture 4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33824" behindDoc="0" locked="0" layoutInCell="0" allowOverlap="1" wp14:anchorId="50EDA3D4" wp14:editId="47B2D5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50" name="Picture 4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34848" behindDoc="0" locked="0" layoutInCell="0" allowOverlap="1" wp14:anchorId="32A92565" wp14:editId="1E0C6B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51" name="Picture 4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35872" behindDoc="0" locked="0" layoutInCell="0" allowOverlap="1" wp14:anchorId="5D90AF0D" wp14:editId="129871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52" name="Picture 4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36896" behindDoc="0" locked="0" layoutInCell="0" allowOverlap="1" wp14:anchorId="7D3A6A97" wp14:editId="451819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53" name="Picture 4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37920" behindDoc="0" locked="0" layoutInCell="0" allowOverlap="1" wp14:anchorId="488D3910" wp14:editId="6CD2F6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54" name="Picture 4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38944" behindDoc="0" locked="0" layoutInCell="0" allowOverlap="1" wp14:anchorId="74599854" wp14:editId="2C35C1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55" name="Picture 4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39968" behindDoc="0" locked="0" layoutInCell="0" allowOverlap="1" wp14:anchorId="25541118" wp14:editId="25209A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56" name="Picture 4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40992" behindDoc="0" locked="0" layoutInCell="0" allowOverlap="1" wp14:anchorId="6EC9EBCD" wp14:editId="536808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57" name="Picture 4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42016" behindDoc="0" locked="0" layoutInCell="0" allowOverlap="1" wp14:anchorId="592AD325" wp14:editId="5AF31F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58" name="Picture 4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43040" behindDoc="0" locked="0" layoutInCell="0" allowOverlap="1" wp14:anchorId="3C1EF5D1" wp14:editId="0AC922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59" name="Picture 4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44064" behindDoc="0" locked="0" layoutInCell="0" allowOverlap="1" wp14:anchorId="61431E55" wp14:editId="66EF8F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60" name="Picture 4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45088" behindDoc="0" locked="0" layoutInCell="0" allowOverlap="1" wp14:anchorId="0F61F00F" wp14:editId="3B4323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61" name="Picture 4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46112" behindDoc="0" locked="0" layoutInCell="0" allowOverlap="1" wp14:anchorId="19C50E17" wp14:editId="37BA52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62" name="Picture 4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47136" behindDoc="0" locked="0" layoutInCell="0" allowOverlap="1" wp14:anchorId="01FD24DE" wp14:editId="677C1C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63" name="Picture 4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48160" behindDoc="0" locked="0" layoutInCell="0" allowOverlap="1" wp14:anchorId="1F70BC34" wp14:editId="42F0DA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64" name="Picture 4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49184" behindDoc="0" locked="0" layoutInCell="0" allowOverlap="1" wp14:anchorId="2CF76E25" wp14:editId="2B495B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65" name="Picture 4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50208" behindDoc="0" locked="0" layoutInCell="0" allowOverlap="1" wp14:anchorId="383FAAD4" wp14:editId="7D8960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66" name="Picture 4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51232" behindDoc="0" locked="0" layoutInCell="0" allowOverlap="1" wp14:anchorId="1A444402" wp14:editId="47F1CC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67" name="Picture 4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52256" behindDoc="0" locked="0" layoutInCell="0" allowOverlap="1" wp14:anchorId="223E56AA" wp14:editId="4C8F72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68" name="Picture 4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53280" behindDoc="0" locked="0" layoutInCell="0" allowOverlap="1" wp14:anchorId="361FE250" wp14:editId="0039EC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69" name="Picture 4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54304" behindDoc="0" locked="0" layoutInCell="0" allowOverlap="1" wp14:anchorId="493AA6D5" wp14:editId="6A1F13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70" name="Picture 4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55328" behindDoc="0" locked="0" layoutInCell="0" allowOverlap="1" wp14:anchorId="4536EB25" wp14:editId="66E7B6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71" name="Picture 4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56352" behindDoc="0" locked="0" layoutInCell="0" allowOverlap="1" wp14:anchorId="625C671B" wp14:editId="0DEC5D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72" name="Picture 4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57376" behindDoc="0" locked="0" layoutInCell="0" allowOverlap="1" wp14:anchorId="3FBBEC82" wp14:editId="276D17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73" name="Picture 4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58400" behindDoc="0" locked="0" layoutInCell="0" allowOverlap="1" wp14:anchorId="1F1A8081" wp14:editId="56C097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74" name="Picture 4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59424" behindDoc="0" locked="0" layoutInCell="0" allowOverlap="1" wp14:anchorId="357FE928" wp14:editId="072062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75" name="Picture 4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60448" behindDoc="0" locked="0" layoutInCell="0" allowOverlap="1" wp14:anchorId="00602643" wp14:editId="03A88F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76" name="Picture 4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61472" behindDoc="0" locked="0" layoutInCell="0" allowOverlap="1" wp14:anchorId="748CDCA6" wp14:editId="5AF9B6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77" name="Picture 4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62496" behindDoc="0" locked="0" layoutInCell="0" allowOverlap="1" wp14:anchorId="38D4053D" wp14:editId="38D9B7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78" name="Picture 4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63520" behindDoc="0" locked="0" layoutInCell="0" allowOverlap="1" wp14:anchorId="135D8D6A" wp14:editId="0706C8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79" name="Picture 4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64544" behindDoc="0" locked="0" layoutInCell="0" allowOverlap="1" wp14:anchorId="2A3F96BB" wp14:editId="64864C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80" name="Picture 4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65568" behindDoc="0" locked="0" layoutInCell="0" allowOverlap="1" wp14:anchorId="0F30447B" wp14:editId="49BFCE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81" name="Picture 4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66592" behindDoc="0" locked="0" layoutInCell="0" allowOverlap="1" wp14:anchorId="5E6561A0" wp14:editId="725F31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82" name="Picture 4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67616" behindDoc="0" locked="0" layoutInCell="0" allowOverlap="1" wp14:anchorId="48EBCDEC" wp14:editId="1947AC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83" name="Picture 4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68640" behindDoc="0" locked="0" layoutInCell="0" allowOverlap="1" wp14:anchorId="6DC3CF48" wp14:editId="0BF3DC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84" name="Picture 4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69664" behindDoc="0" locked="0" layoutInCell="0" allowOverlap="1" wp14:anchorId="25607CD1" wp14:editId="01A119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85" name="Picture 4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70688" behindDoc="0" locked="0" layoutInCell="0" allowOverlap="1" wp14:anchorId="1C6A3F7A" wp14:editId="3311FF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86" name="Picture 4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71712" behindDoc="0" locked="0" layoutInCell="0" allowOverlap="1" wp14:anchorId="547F7D06" wp14:editId="39EC41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87" name="Picture 4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72736" behindDoc="0" locked="0" layoutInCell="0" allowOverlap="1" wp14:anchorId="379EBBF8" wp14:editId="5F9DE3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88" name="Picture 4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73760" behindDoc="0" locked="0" layoutInCell="0" allowOverlap="1" wp14:anchorId="473EA65C" wp14:editId="498103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89" name="Picture 4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74784" behindDoc="0" locked="0" layoutInCell="0" allowOverlap="1" wp14:anchorId="756C09B6" wp14:editId="4CBD8B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90" name="Picture 4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75808" behindDoc="0" locked="0" layoutInCell="0" allowOverlap="1" wp14:anchorId="1E8B1B0E" wp14:editId="5999B2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91" name="Picture 4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76832" behindDoc="0" locked="0" layoutInCell="0" allowOverlap="1" wp14:anchorId="78642D47" wp14:editId="3629FD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92" name="Picture 4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77856" behindDoc="0" locked="0" layoutInCell="0" allowOverlap="1" wp14:anchorId="03E9F3AA" wp14:editId="413585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93" name="Picture 4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78880" behindDoc="0" locked="0" layoutInCell="0" allowOverlap="1" wp14:anchorId="3D50F598" wp14:editId="65EAA8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94" name="Picture 4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79904" behindDoc="0" locked="0" layoutInCell="0" allowOverlap="1" wp14:anchorId="7657BF9C" wp14:editId="1F5EAD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95" name="Picture 4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80928" behindDoc="0" locked="0" layoutInCell="0" allowOverlap="1" wp14:anchorId="0E430018" wp14:editId="3B6745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96" name="Picture 4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81952" behindDoc="0" locked="0" layoutInCell="0" allowOverlap="1" wp14:anchorId="03E3175A" wp14:editId="3A0379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97" name="Picture 4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82976" behindDoc="0" locked="0" layoutInCell="0" allowOverlap="1" wp14:anchorId="3266E688" wp14:editId="30A6C1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98" name="Picture 4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84000" behindDoc="0" locked="0" layoutInCell="0" allowOverlap="1" wp14:anchorId="0860F4A0" wp14:editId="0A954B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599" name="Picture 4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85024" behindDoc="0" locked="0" layoutInCell="0" allowOverlap="1" wp14:anchorId="1C79BD5B" wp14:editId="0561FB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00" name="Picture 4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86048" behindDoc="0" locked="0" layoutInCell="0" allowOverlap="1" wp14:anchorId="1B0822C8" wp14:editId="222B0F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01" name="Picture 4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87072" behindDoc="0" locked="0" layoutInCell="0" allowOverlap="1" wp14:anchorId="6909E757" wp14:editId="3BFCD3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02" name="Picture 4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88096" behindDoc="0" locked="0" layoutInCell="0" allowOverlap="1" wp14:anchorId="6D49546B" wp14:editId="313885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03" name="Picture 4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89120" behindDoc="0" locked="0" layoutInCell="0" allowOverlap="1" wp14:anchorId="60555169" wp14:editId="442115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04" name="Picture 4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90144" behindDoc="0" locked="0" layoutInCell="0" allowOverlap="1" wp14:anchorId="44424F46" wp14:editId="3EE81B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05" name="Picture 4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91168" behindDoc="0" locked="0" layoutInCell="0" allowOverlap="1" wp14:anchorId="697C8C9A" wp14:editId="6A2AEE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06" name="Picture 4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92192" behindDoc="0" locked="0" layoutInCell="0" allowOverlap="1" wp14:anchorId="0C0F5632" wp14:editId="436A79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07" name="Picture 4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93216" behindDoc="0" locked="0" layoutInCell="0" allowOverlap="1" wp14:anchorId="66B10815" wp14:editId="308FFC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08" name="Picture 4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394240" behindDoc="0" locked="0" layoutInCell="0" allowOverlap="1" wp14:anchorId="1EE8B327" wp14:editId="602D98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609" name="Picture 4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50967" w:rsidRPr="00DE2D1B" w:rsidRDefault="00850967" w:rsidP="00850967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5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4/10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4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13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850967" w:rsidRPr="00DE2D1B" w:rsidTr="008277C0">
        <w:trPr>
          <w:trHeight w:val="260"/>
        </w:trPr>
        <w:tc>
          <w:tcPr>
            <w:tcW w:w="1380" w:type="dxa"/>
          </w:tcPr>
          <w:p w:rsidR="00850967" w:rsidRPr="00DE2D1B" w:rsidRDefault="00850967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50967" w:rsidRPr="00DE2D1B" w:rsidRDefault="00850967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50967" w:rsidRPr="00DE2D1B" w:rsidRDefault="00850967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50967" w:rsidRPr="00DE2D1B" w:rsidRDefault="00850967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50967" w:rsidRPr="00DE2D1B" w:rsidTr="008277C0">
        <w:trPr>
          <w:trHeight w:val="720"/>
        </w:trPr>
        <w:tc>
          <w:tcPr>
            <w:tcW w:w="1380" w:type="dxa"/>
            <w:vMerge w:val="restart"/>
          </w:tcPr>
          <w:p w:rsidR="00850967" w:rsidRPr="00DE2D1B" w:rsidRDefault="00850967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850967" w:rsidRPr="00DE2D1B" w:rsidRDefault="00850967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50967" w:rsidRPr="008F0816" w:rsidRDefault="00850967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50967" w:rsidRPr="008F0816" w:rsidRDefault="00850967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50967" w:rsidRPr="008F0816" w:rsidRDefault="00850967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50967" w:rsidRDefault="00850967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850967" w:rsidRPr="00850967" w:rsidRDefault="00850967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850967" w:rsidRPr="00DE2D1B" w:rsidTr="008277C0">
        <w:trPr>
          <w:trHeight w:val="640"/>
        </w:trPr>
        <w:tc>
          <w:tcPr>
            <w:tcW w:w="1380" w:type="dxa"/>
            <w:vMerge/>
          </w:tcPr>
          <w:p w:rsidR="00850967" w:rsidRPr="00DE2D1B" w:rsidRDefault="00850967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50967" w:rsidRPr="008F0816" w:rsidRDefault="00850967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50967" w:rsidRPr="008F0816" w:rsidRDefault="00850967" w:rsidP="008277C0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850967" w:rsidRPr="008F0816" w:rsidRDefault="00850967" w:rsidP="008277C0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</w:p>
        </w:tc>
      </w:tr>
      <w:tr w:rsidR="00850967" w:rsidRPr="00DE2D1B" w:rsidTr="008277C0">
        <w:trPr>
          <w:trHeight w:val="300"/>
        </w:trPr>
        <w:tc>
          <w:tcPr>
            <w:tcW w:w="1380" w:type="dxa"/>
            <w:vMerge/>
          </w:tcPr>
          <w:p w:rsidR="00850967" w:rsidRPr="00DE2D1B" w:rsidRDefault="00850967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50967" w:rsidRPr="008F0816" w:rsidRDefault="00850967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50967" w:rsidRPr="00850967" w:rsidRDefault="00850967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850967" w:rsidRPr="008F0816" w:rsidRDefault="00850967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50967" w:rsidRPr="00DE2D1B" w:rsidTr="008277C0">
        <w:trPr>
          <w:trHeight w:val="520"/>
        </w:trPr>
        <w:tc>
          <w:tcPr>
            <w:tcW w:w="1380" w:type="dxa"/>
            <w:vMerge/>
          </w:tcPr>
          <w:p w:rsidR="00850967" w:rsidRPr="00DE2D1B" w:rsidRDefault="00850967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50967" w:rsidRPr="008F0816" w:rsidRDefault="00850967" w:rsidP="008277C0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50967" w:rsidRPr="008F0816" w:rsidRDefault="00850967" w:rsidP="008277C0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50967" w:rsidRPr="00DE2D1B" w:rsidTr="008277C0">
        <w:trPr>
          <w:trHeight w:val="800"/>
        </w:trPr>
        <w:tc>
          <w:tcPr>
            <w:tcW w:w="1380" w:type="dxa"/>
            <w:vMerge/>
          </w:tcPr>
          <w:p w:rsidR="00850967" w:rsidRPr="00DE2D1B" w:rsidRDefault="00850967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50967" w:rsidRPr="008F0816" w:rsidRDefault="00850967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50967" w:rsidRPr="008F0816" w:rsidRDefault="00850967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50967" w:rsidRPr="008F0816" w:rsidRDefault="00850967" w:rsidP="008277C0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850967" w:rsidRPr="008F0816" w:rsidRDefault="00850967" w:rsidP="008277C0">
            <w:pPr>
              <w:rPr>
                <w:rFonts w:eastAsia="Times New Roman"/>
                <w:b/>
              </w:rPr>
            </w:pPr>
          </w:p>
        </w:tc>
      </w:tr>
      <w:tr w:rsidR="00850967" w:rsidRPr="00DE2D1B" w:rsidTr="008277C0">
        <w:trPr>
          <w:trHeight w:val="260"/>
        </w:trPr>
        <w:tc>
          <w:tcPr>
            <w:tcW w:w="1380" w:type="dxa"/>
            <w:vMerge/>
          </w:tcPr>
          <w:p w:rsidR="00850967" w:rsidRPr="00DE2D1B" w:rsidRDefault="00850967" w:rsidP="008277C0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50967" w:rsidRPr="008F0816" w:rsidRDefault="00850967" w:rsidP="008277C0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50967" w:rsidRPr="00850967" w:rsidRDefault="00850967" w:rsidP="008277C0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lastRenderedPageBreak/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850967" w:rsidRPr="008F0816" w:rsidRDefault="00850967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ELPS (LSRW)</w:t>
            </w:r>
          </w:p>
        </w:tc>
      </w:tr>
      <w:tr w:rsidR="00850967" w:rsidRPr="00DE2D1B" w:rsidTr="008277C0">
        <w:trPr>
          <w:trHeight w:val="460"/>
        </w:trPr>
        <w:tc>
          <w:tcPr>
            <w:tcW w:w="1380" w:type="dxa"/>
            <w:vMerge/>
          </w:tcPr>
          <w:p w:rsidR="00850967" w:rsidRPr="00DE2D1B" w:rsidRDefault="00850967" w:rsidP="008277C0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50967" w:rsidRPr="008F0816" w:rsidRDefault="00850967" w:rsidP="008277C0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850967" w:rsidRPr="008F0816" w:rsidRDefault="00850967" w:rsidP="008277C0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850967" w:rsidRPr="00DE2D1B" w:rsidTr="008277C0">
        <w:trPr>
          <w:trHeight w:val="260"/>
        </w:trPr>
        <w:tc>
          <w:tcPr>
            <w:tcW w:w="1380" w:type="dxa"/>
          </w:tcPr>
          <w:p w:rsidR="00850967" w:rsidRPr="00DE2D1B" w:rsidRDefault="00850967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850967" w:rsidRPr="00DE2D1B" w:rsidRDefault="00850967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50967" w:rsidRPr="00DE2D1B" w:rsidRDefault="00850967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50967" w:rsidRPr="00DE2D1B" w:rsidRDefault="00850967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50967" w:rsidRPr="00DE2D1B" w:rsidTr="008277C0">
        <w:trPr>
          <w:trHeight w:val="260"/>
        </w:trPr>
        <w:tc>
          <w:tcPr>
            <w:tcW w:w="1380" w:type="dxa"/>
            <w:vMerge w:val="restart"/>
          </w:tcPr>
          <w:p w:rsidR="00850967" w:rsidRPr="00DE2D1B" w:rsidRDefault="00850967" w:rsidP="0085096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50967" w:rsidRDefault="00850967" w:rsidP="00850967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850967" w:rsidRPr="00850967" w:rsidRDefault="00850967" w:rsidP="00850967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850967" w:rsidRPr="00DE2D1B" w:rsidTr="008277C0">
        <w:trPr>
          <w:trHeight w:val="86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50967" w:rsidRPr="00DE2D1B" w:rsidRDefault="00850967" w:rsidP="00850967">
            <w:pPr>
              <w:jc w:val="center"/>
              <w:rPr>
                <w:rFonts w:eastAsia="Times New Roman"/>
              </w:rPr>
            </w:pPr>
          </w:p>
        </w:tc>
      </w:tr>
      <w:tr w:rsidR="00850967" w:rsidRPr="00DE2D1B" w:rsidTr="008277C0">
        <w:trPr>
          <w:trHeight w:val="86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50967" w:rsidRPr="00850967" w:rsidRDefault="00850967" w:rsidP="00850967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50967" w:rsidRPr="00DE2D1B" w:rsidTr="008277C0">
        <w:trPr>
          <w:trHeight w:val="45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50967" w:rsidRPr="00DE2D1B" w:rsidRDefault="00850967" w:rsidP="00850967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50967" w:rsidRPr="00DE2D1B" w:rsidRDefault="00850967" w:rsidP="00850967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50967" w:rsidRPr="00DE2D1B" w:rsidTr="008277C0">
        <w:trPr>
          <w:trHeight w:val="52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</w:tr>
      <w:tr w:rsidR="00850967" w:rsidRPr="00DE2D1B" w:rsidTr="008277C0">
        <w:trPr>
          <w:trHeight w:val="32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50967" w:rsidRPr="00850967" w:rsidRDefault="00850967" w:rsidP="00850967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850967" w:rsidRPr="008F0816" w:rsidRDefault="00850967" w:rsidP="00850967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50967" w:rsidRPr="00DE2D1B" w:rsidTr="008277C0">
        <w:trPr>
          <w:trHeight w:val="26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50967" w:rsidRPr="00DE2D1B" w:rsidRDefault="00850967" w:rsidP="00850967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850967" w:rsidRPr="00DE2D1B" w:rsidTr="008277C0">
        <w:trPr>
          <w:trHeight w:val="260"/>
        </w:trPr>
        <w:tc>
          <w:tcPr>
            <w:tcW w:w="1380" w:type="dxa"/>
          </w:tcPr>
          <w:p w:rsidR="00850967" w:rsidRPr="00DE2D1B" w:rsidRDefault="00850967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50967" w:rsidRPr="00DE2D1B" w:rsidRDefault="00850967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50967" w:rsidRPr="00DE2D1B" w:rsidRDefault="00850967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50967" w:rsidRPr="00DE2D1B" w:rsidRDefault="00850967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50967" w:rsidRPr="00DE2D1B" w:rsidTr="008277C0">
        <w:trPr>
          <w:trHeight w:val="860"/>
        </w:trPr>
        <w:tc>
          <w:tcPr>
            <w:tcW w:w="1380" w:type="dxa"/>
            <w:vMerge w:val="restart"/>
          </w:tcPr>
          <w:p w:rsidR="00850967" w:rsidRPr="00DE2D1B" w:rsidRDefault="00850967" w:rsidP="0085096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50967" w:rsidRDefault="00850967" w:rsidP="00850967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850967" w:rsidRPr="00850967" w:rsidRDefault="00850967" w:rsidP="00850967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850967" w:rsidRPr="00DE2D1B" w:rsidTr="008277C0">
        <w:trPr>
          <w:trHeight w:val="86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50967" w:rsidRPr="00DE2D1B" w:rsidRDefault="00850967" w:rsidP="00850967">
            <w:pPr>
              <w:jc w:val="center"/>
              <w:rPr>
                <w:rFonts w:eastAsia="Times New Roman"/>
              </w:rPr>
            </w:pPr>
          </w:p>
        </w:tc>
      </w:tr>
      <w:tr w:rsidR="00850967" w:rsidRPr="00DE2D1B" w:rsidTr="008277C0">
        <w:trPr>
          <w:trHeight w:val="30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50967" w:rsidRPr="00850967" w:rsidRDefault="00850967" w:rsidP="00850967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50967" w:rsidRPr="00DE2D1B" w:rsidTr="008277C0">
        <w:trPr>
          <w:trHeight w:val="52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50967" w:rsidRPr="00DE2D1B" w:rsidRDefault="00850967" w:rsidP="00850967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50967" w:rsidRPr="00DE2D1B" w:rsidRDefault="00850967" w:rsidP="00850967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50967" w:rsidRPr="00DE2D1B" w:rsidTr="008277C0">
        <w:trPr>
          <w:trHeight w:val="86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</w:tr>
      <w:tr w:rsidR="00850967" w:rsidRPr="00DE2D1B" w:rsidTr="008277C0">
        <w:trPr>
          <w:trHeight w:val="32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50967" w:rsidRPr="00850967" w:rsidRDefault="00850967" w:rsidP="00850967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850967" w:rsidRPr="008F0816" w:rsidRDefault="00850967" w:rsidP="00850967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50967" w:rsidRPr="00DE2D1B" w:rsidTr="008277C0">
        <w:trPr>
          <w:trHeight w:val="42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50967" w:rsidRPr="007F5FC6" w:rsidRDefault="00850967" w:rsidP="00850967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850967" w:rsidRPr="00DE2D1B" w:rsidTr="008277C0">
        <w:trPr>
          <w:trHeight w:val="260"/>
        </w:trPr>
        <w:tc>
          <w:tcPr>
            <w:tcW w:w="1380" w:type="dxa"/>
          </w:tcPr>
          <w:p w:rsidR="00850967" w:rsidRPr="00DE2D1B" w:rsidRDefault="00850967" w:rsidP="008277C0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50967" w:rsidRPr="00DE2D1B" w:rsidRDefault="00850967" w:rsidP="008277C0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50967" w:rsidRPr="00DE2D1B" w:rsidRDefault="00850967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50967" w:rsidRPr="00DE2D1B" w:rsidRDefault="00850967" w:rsidP="008277C0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50967" w:rsidRPr="00DE2D1B" w:rsidTr="008277C0">
        <w:trPr>
          <w:trHeight w:val="860"/>
        </w:trPr>
        <w:tc>
          <w:tcPr>
            <w:tcW w:w="1380" w:type="dxa"/>
            <w:vMerge w:val="restart"/>
          </w:tcPr>
          <w:p w:rsidR="00850967" w:rsidRPr="00DE2D1B" w:rsidRDefault="00850967" w:rsidP="0085096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 xml:space="preserve">Notes- 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fiction</w:t>
            </w:r>
          </w:p>
        </w:tc>
        <w:tc>
          <w:tcPr>
            <w:tcW w:w="1360" w:type="dxa"/>
            <w:vMerge w:val="restart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50967" w:rsidRDefault="00850967" w:rsidP="00850967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850967" w:rsidRPr="00850967" w:rsidRDefault="00850967" w:rsidP="00850967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  <w:i/>
              </w:rPr>
              <w:t>The Outsiders</w:t>
            </w:r>
            <w:r>
              <w:rPr>
                <w:rFonts w:eastAsia="Times New Roman"/>
                <w:b/>
              </w:rPr>
              <w:t xml:space="preserve"> Novel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Warm Up</w:t>
            </w:r>
          </w:p>
        </w:tc>
      </w:tr>
      <w:tr w:rsidR="00850967" w:rsidRPr="00DE2D1B" w:rsidTr="008277C0">
        <w:trPr>
          <w:trHeight w:val="86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warm up</w:t>
            </w:r>
          </w:p>
        </w:tc>
        <w:tc>
          <w:tcPr>
            <w:tcW w:w="136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50967" w:rsidRPr="00DE2D1B" w:rsidRDefault="00850967" w:rsidP="00850967">
            <w:pPr>
              <w:jc w:val="center"/>
              <w:rPr>
                <w:rFonts w:eastAsia="Times New Roman"/>
              </w:rPr>
            </w:pPr>
          </w:p>
        </w:tc>
      </w:tr>
      <w:tr w:rsidR="00850967" w:rsidRPr="00DE2D1B" w:rsidTr="008277C0">
        <w:trPr>
          <w:trHeight w:val="30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50967" w:rsidRPr="00850967" w:rsidRDefault="00850967" w:rsidP="00850967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13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50967" w:rsidRPr="00DE2D1B" w:rsidTr="008277C0">
        <w:trPr>
          <w:trHeight w:val="52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50967" w:rsidRPr="00DE2D1B" w:rsidRDefault="00850967" w:rsidP="00850967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50967" w:rsidRPr="008F0816" w:rsidRDefault="00850967" w:rsidP="00850967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50967" w:rsidRPr="00DE2D1B" w:rsidRDefault="00850967" w:rsidP="00850967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50967" w:rsidRPr="00DE2D1B" w:rsidTr="008277C0">
        <w:trPr>
          <w:trHeight w:val="86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50967" w:rsidRPr="00DE2D1B" w:rsidRDefault="00850967" w:rsidP="00850967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</w:tr>
      <w:tr w:rsidR="00850967" w:rsidRPr="00DE2D1B" w:rsidTr="008277C0">
        <w:trPr>
          <w:trHeight w:val="26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50967" w:rsidRPr="008F0816" w:rsidRDefault="00850967" w:rsidP="00850967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50967" w:rsidRPr="00850967" w:rsidRDefault="00850967" w:rsidP="00850967">
            <w:pPr>
              <w:rPr>
                <w:rFonts w:eastAsia="Times New Roman"/>
                <w:b/>
                <w:i/>
              </w:rPr>
            </w:pPr>
            <w:r>
              <w:rPr>
                <w:rFonts w:eastAsia="Times New Roman"/>
                <w:b/>
              </w:rPr>
              <w:t xml:space="preserve">Students will read and comprehend “Remember the Titans”. Or </w:t>
            </w:r>
            <w:r>
              <w:rPr>
                <w:rFonts w:eastAsia="Times New Roman"/>
                <w:b/>
                <w:i/>
              </w:rPr>
              <w:t>The Outsiders</w:t>
            </w:r>
          </w:p>
        </w:tc>
        <w:tc>
          <w:tcPr>
            <w:tcW w:w="3660" w:type="dxa"/>
            <w:gridSpan w:val="2"/>
          </w:tcPr>
          <w:p w:rsidR="00850967" w:rsidRPr="008F0816" w:rsidRDefault="00850967" w:rsidP="00850967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50967" w:rsidRPr="00DE2D1B" w:rsidTr="008277C0">
        <w:trPr>
          <w:trHeight w:val="480"/>
        </w:trPr>
        <w:tc>
          <w:tcPr>
            <w:tcW w:w="1380" w:type="dxa"/>
            <w:vMerge/>
          </w:tcPr>
          <w:p w:rsidR="00850967" w:rsidRPr="00DE2D1B" w:rsidRDefault="00850967" w:rsidP="0085096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50967" w:rsidRPr="00DE2D1B" w:rsidRDefault="00850967" w:rsidP="00850967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50967" w:rsidRPr="00DE2D1B" w:rsidRDefault="00850967" w:rsidP="00850967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</w:tbl>
    <w:p w:rsidR="00850967" w:rsidRDefault="00850967" w:rsidP="00FE111F">
      <w:pPr>
        <w:rPr>
          <w:rFonts w:eastAsia="Times New Roman"/>
          <w:b/>
          <w:sz w:val="24"/>
          <w:szCs w:val="24"/>
        </w:rPr>
      </w:pPr>
    </w:p>
    <w:p w:rsidR="00850967" w:rsidRDefault="00850967" w:rsidP="00FE111F">
      <w:pPr>
        <w:rPr>
          <w:rFonts w:eastAsia="Times New Roman"/>
          <w:b/>
          <w:sz w:val="24"/>
          <w:szCs w:val="24"/>
        </w:rPr>
      </w:pPr>
    </w:p>
    <w:p w:rsidR="00850967" w:rsidRDefault="00850967" w:rsidP="00FE111F">
      <w:pPr>
        <w:rPr>
          <w:rFonts w:eastAsia="Times New Roman"/>
          <w:b/>
          <w:sz w:val="24"/>
          <w:szCs w:val="24"/>
        </w:rPr>
      </w:pPr>
    </w:p>
    <w:p w:rsidR="00850967" w:rsidRDefault="00850967" w:rsidP="00FE111F">
      <w:pPr>
        <w:rPr>
          <w:rFonts w:eastAsia="Times New Roman"/>
          <w:b/>
          <w:sz w:val="24"/>
          <w:szCs w:val="24"/>
        </w:rPr>
      </w:pPr>
    </w:p>
    <w:p w:rsidR="00850967" w:rsidRDefault="00850967" w:rsidP="00FE111F">
      <w:pPr>
        <w:rPr>
          <w:rFonts w:eastAsia="Times New Roman"/>
          <w:b/>
          <w:sz w:val="24"/>
          <w:szCs w:val="24"/>
        </w:rPr>
      </w:pPr>
    </w:p>
    <w:p w:rsidR="00850967" w:rsidRDefault="00850967" w:rsidP="00FE111F">
      <w:pPr>
        <w:rPr>
          <w:rFonts w:eastAsia="Times New Roman"/>
          <w:b/>
          <w:sz w:val="24"/>
          <w:szCs w:val="24"/>
        </w:rPr>
      </w:pPr>
    </w:p>
    <w:p w:rsidR="00850967" w:rsidRDefault="00850967" w:rsidP="00FE111F">
      <w:pPr>
        <w:rPr>
          <w:rFonts w:eastAsia="Times New Roman"/>
          <w:b/>
          <w:sz w:val="24"/>
          <w:szCs w:val="24"/>
        </w:rPr>
      </w:pPr>
    </w:p>
    <w:p w:rsidR="00850967" w:rsidRDefault="00850967" w:rsidP="00FE111F">
      <w:pPr>
        <w:rPr>
          <w:rFonts w:eastAsia="Times New Roman"/>
          <w:b/>
          <w:sz w:val="24"/>
          <w:szCs w:val="24"/>
        </w:rPr>
      </w:pPr>
    </w:p>
    <w:p w:rsidR="00850967" w:rsidRDefault="00850967" w:rsidP="00FE111F">
      <w:pPr>
        <w:rPr>
          <w:rFonts w:eastAsia="Times New Roman"/>
          <w:b/>
          <w:sz w:val="24"/>
          <w:szCs w:val="24"/>
        </w:rPr>
      </w:pPr>
    </w:p>
    <w:p w:rsidR="00FE111F" w:rsidRPr="00DE2D1B" w:rsidRDefault="00FE111F" w:rsidP="00FE111F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69952" behindDoc="0" locked="0" layoutInCell="0" allowOverlap="1" wp14:anchorId="1B16A634" wp14:editId="4EF2CA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98" name="Picture 4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70976" behindDoc="0" locked="0" layoutInCell="0" allowOverlap="1" wp14:anchorId="5340C7B3" wp14:editId="7739FF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99" name="Picture 4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72000" behindDoc="0" locked="0" layoutInCell="0" allowOverlap="1" wp14:anchorId="071D435B" wp14:editId="08ADBC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00" name="Picture 4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73024" behindDoc="0" locked="0" layoutInCell="0" allowOverlap="1" wp14:anchorId="0C261894" wp14:editId="2C89AC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01" name="Picture 4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74048" behindDoc="0" locked="0" layoutInCell="0" allowOverlap="1" wp14:anchorId="38AE4FD4" wp14:editId="12395C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02" name="Picture 4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75072" behindDoc="0" locked="0" layoutInCell="0" allowOverlap="1" wp14:anchorId="3D987E20" wp14:editId="1E2B69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03" name="Picture 4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76096" behindDoc="0" locked="0" layoutInCell="0" allowOverlap="1" wp14:anchorId="027BC945" wp14:editId="61E507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04" name="Picture 4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77120" behindDoc="0" locked="0" layoutInCell="0" allowOverlap="1" wp14:anchorId="2A5027A8" wp14:editId="600E23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05" name="Picture 4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78144" behindDoc="0" locked="0" layoutInCell="0" allowOverlap="1" wp14:anchorId="196B82E8" wp14:editId="4C89AF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06" name="Picture 4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79168" behindDoc="0" locked="0" layoutInCell="0" allowOverlap="1" wp14:anchorId="5916556A" wp14:editId="48D7B1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07" name="Picture 4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80192" behindDoc="0" locked="0" layoutInCell="0" allowOverlap="1" wp14:anchorId="15CCEDB3" wp14:editId="71C7B8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08" name="Picture 4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81216" behindDoc="0" locked="0" layoutInCell="0" allowOverlap="1" wp14:anchorId="160D5DB2" wp14:editId="19D03F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09" name="Picture 4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82240" behindDoc="0" locked="0" layoutInCell="0" allowOverlap="1" wp14:anchorId="651435BA" wp14:editId="535E09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10" name="Picture 4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83264" behindDoc="0" locked="0" layoutInCell="0" allowOverlap="1" wp14:anchorId="59B244EA" wp14:editId="270AB7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11" name="Picture 4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84288" behindDoc="0" locked="0" layoutInCell="0" allowOverlap="1" wp14:anchorId="613151D3" wp14:editId="3C1CFA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12" name="Picture 4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85312" behindDoc="0" locked="0" layoutInCell="0" allowOverlap="1" wp14:anchorId="3EB640C0" wp14:editId="70DEEC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13" name="Picture 4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86336" behindDoc="0" locked="0" layoutInCell="0" allowOverlap="1" wp14:anchorId="33289F07" wp14:editId="38698E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14" name="Picture 4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87360" behindDoc="0" locked="0" layoutInCell="0" allowOverlap="1" wp14:anchorId="448914D5" wp14:editId="59F0FC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15" name="Picture 4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88384" behindDoc="0" locked="0" layoutInCell="0" allowOverlap="1" wp14:anchorId="0D075186" wp14:editId="6CCF28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16" name="Picture 4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89408" behindDoc="0" locked="0" layoutInCell="0" allowOverlap="1" wp14:anchorId="625FA669" wp14:editId="0A7FFB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17" name="Picture 4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90432" behindDoc="0" locked="0" layoutInCell="0" allowOverlap="1" wp14:anchorId="6ADAE3DE" wp14:editId="6A64A7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18" name="Picture 4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91456" behindDoc="0" locked="0" layoutInCell="0" allowOverlap="1" wp14:anchorId="327F4EDC" wp14:editId="59012E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19" name="Picture 4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92480" behindDoc="0" locked="0" layoutInCell="0" allowOverlap="1" wp14:anchorId="1D5F0A01" wp14:editId="620F8C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20" name="Picture 4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93504" behindDoc="0" locked="0" layoutInCell="0" allowOverlap="1" wp14:anchorId="09843C75" wp14:editId="311019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21" name="Picture 4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94528" behindDoc="0" locked="0" layoutInCell="0" allowOverlap="1" wp14:anchorId="51B83B34" wp14:editId="23C428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22" name="Picture 4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95552" behindDoc="0" locked="0" layoutInCell="0" allowOverlap="1" wp14:anchorId="3740BB8F" wp14:editId="496832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23" name="Picture 4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96576" behindDoc="0" locked="0" layoutInCell="0" allowOverlap="1" wp14:anchorId="3D559D34" wp14:editId="187CA4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24" name="Picture 4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97600" behindDoc="0" locked="0" layoutInCell="0" allowOverlap="1" wp14:anchorId="00BA60C6" wp14:editId="091F4F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25" name="Picture 4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98624" behindDoc="0" locked="0" layoutInCell="0" allowOverlap="1" wp14:anchorId="11348EE9" wp14:editId="285B43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26" name="Picture 4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99648" behindDoc="0" locked="0" layoutInCell="0" allowOverlap="1" wp14:anchorId="5042AFF8" wp14:editId="29659A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27" name="Picture 4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00672" behindDoc="0" locked="0" layoutInCell="0" allowOverlap="1" wp14:anchorId="39E1CA72" wp14:editId="26204D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28" name="Picture 4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01696" behindDoc="0" locked="0" layoutInCell="0" allowOverlap="1" wp14:anchorId="404A42C0" wp14:editId="7BEFA7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29" name="Picture 4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02720" behindDoc="0" locked="0" layoutInCell="0" allowOverlap="1" wp14:anchorId="33F4EFBC" wp14:editId="569DBB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30" name="Picture 4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03744" behindDoc="0" locked="0" layoutInCell="0" allowOverlap="1" wp14:anchorId="7C2D9899" wp14:editId="7C4413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31" name="Picture 4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04768" behindDoc="0" locked="0" layoutInCell="0" allowOverlap="1" wp14:anchorId="5AB2C110" wp14:editId="16A563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32" name="Picture 4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05792" behindDoc="0" locked="0" layoutInCell="0" allowOverlap="1" wp14:anchorId="61D77937" wp14:editId="225229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33" name="Picture 4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06816" behindDoc="0" locked="0" layoutInCell="0" allowOverlap="1" wp14:anchorId="4512744D" wp14:editId="70047D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34" name="Picture 4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07840" behindDoc="0" locked="0" layoutInCell="0" allowOverlap="1" wp14:anchorId="7759D990" wp14:editId="4CFC51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35" name="Picture 4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08864" behindDoc="0" locked="0" layoutInCell="0" allowOverlap="1" wp14:anchorId="06DC6792" wp14:editId="507E03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36" name="Picture 4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09888" behindDoc="0" locked="0" layoutInCell="0" allowOverlap="1" wp14:anchorId="0D69D500" wp14:editId="301D07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37" name="Picture 4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10912" behindDoc="0" locked="0" layoutInCell="0" allowOverlap="1" wp14:anchorId="64A4D524" wp14:editId="2291A8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38" name="Picture 4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11936" behindDoc="0" locked="0" layoutInCell="0" allowOverlap="1" wp14:anchorId="48EFDDB0" wp14:editId="351885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39" name="Picture 4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12960" behindDoc="0" locked="0" layoutInCell="0" allowOverlap="1" wp14:anchorId="08BCB9B3" wp14:editId="4B2CCC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40" name="Picture 4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13984" behindDoc="0" locked="0" layoutInCell="0" allowOverlap="1" wp14:anchorId="10AE982E" wp14:editId="1510E7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41" name="Picture 4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15008" behindDoc="0" locked="0" layoutInCell="0" allowOverlap="1" wp14:anchorId="4487CB26" wp14:editId="288942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42" name="Picture 4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16032" behindDoc="0" locked="0" layoutInCell="0" allowOverlap="1" wp14:anchorId="34D39B32" wp14:editId="34F58A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43" name="Picture 4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17056" behindDoc="0" locked="0" layoutInCell="0" allowOverlap="1" wp14:anchorId="4ADEB388" wp14:editId="5C9A4C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44" name="Picture 4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18080" behindDoc="0" locked="0" layoutInCell="0" allowOverlap="1" wp14:anchorId="267BCA96" wp14:editId="761792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45" name="Picture 4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19104" behindDoc="0" locked="0" layoutInCell="0" allowOverlap="1" wp14:anchorId="014E4B05" wp14:editId="33A0AD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46" name="Picture 4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20128" behindDoc="0" locked="0" layoutInCell="0" allowOverlap="1" wp14:anchorId="362CC132" wp14:editId="6DFC7B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47" name="Picture 4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21152" behindDoc="0" locked="0" layoutInCell="0" allowOverlap="1" wp14:anchorId="0A117E47" wp14:editId="5C2621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48" name="Picture 4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22176" behindDoc="0" locked="0" layoutInCell="0" allowOverlap="1" wp14:anchorId="3DDEAA7F" wp14:editId="223FA2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49" name="Picture 4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23200" behindDoc="0" locked="0" layoutInCell="0" allowOverlap="1" wp14:anchorId="7E5A414D" wp14:editId="678813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50" name="Picture 4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24224" behindDoc="0" locked="0" layoutInCell="0" allowOverlap="1" wp14:anchorId="6A685CB8" wp14:editId="40B9DC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51" name="Picture 4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25248" behindDoc="0" locked="0" layoutInCell="0" allowOverlap="1" wp14:anchorId="354D1CA7" wp14:editId="6A50F9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52" name="Picture 4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26272" behindDoc="0" locked="0" layoutInCell="0" allowOverlap="1" wp14:anchorId="3F88295C" wp14:editId="65A786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53" name="Picture 4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27296" behindDoc="0" locked="0" layoutInCell="0" allowOverlap="1" wp14:anchorId="66DB673E" wp14:editId="0A14A9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54" name="Picture 4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28320" behindDoc="0" locked="0" layoutInCell="0" allowOverlap="1" wp14:anchorId="55AC67D7" wp14:editId="52187A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55" name="Picture 4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29344" behindDoc="0" locked="0" layoutInCell="0" allowOverlap="1" wp14:anchorId="1013C660" wp14:editId="61AE02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56" name="Picture 4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30368" behindDoc="0" locked="0" layoutInCell="0" allowOverlap="1" wp14:anchorId="6BB324D2" wp14:editId="52988D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57" name="Picture 4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31392" behindDoc="0" locked="0" layoutInCell="0" allowOverlap="1" wp14:anchorId="417DADA8" wp14:editId="0D7BD5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58" name="Picture 4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32416" behindDoc="0" locked="0" layoutInCell="0" allowOverlap="1" wp14:anchorId="62C9F0E2" wp14:editId="782AF2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59" name="Picture 4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33440" behindDoc="0" locked="0" layoutInCell="0" allowOverlap="1" wp14:anchorId="22A627FD" wp14:editId="5B58E8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60" name="Picture 4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34464" behindDoc="0" locked="0" layoutInCell="0" allowOverlap="1" wp14:anchorId="7CE617C4" wp14:editId="222AAA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61" name="Picture 4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35488" behindDoc="0" locked="0" layoutInCell="0" allowOverlap="1" wp14:anchorId="59D6D534" wp14:editId="21BE0B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62" name="Picture 4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36512" behindDoc="0" locked="0" layoutInCell="0" allowOverlap="1" wp14:anchorId="12D77E22" wp14:editId="700E9C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63" name="Picture 4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37536" behindDoc="0" locked="0" layoutInCell="0" allowOverlap="1" wp14:anchorId="7BA3D0AC" wp14:editId="56895E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64" name="Picture 4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38560" behindDoc="0" locked="0" layoutInCell="0" allowOverlap="1" wp14:anchorId="6EF4A27E" wp14:editId="3A0A9D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65" name="Picture 4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39584" behindDoc="0" locked="0" layoutInCell="0" allowOverlap="1" wp14:anchorId="4453CB9C" wp14:editId="5DB704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66" name="Picture 4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40608" behindDoc="0" locked="0" layoutInCell="0" allowOverlap="1" wp14:anchorId="5129F5C4" wp14:editId="51C652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67" name="Picture 4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41632" behindDoc="0" locked="0" layoutInCell="0" allowOverlap="1" wp14:anchorId="40484028" wp14:editId="2ED205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68" name="Picture 4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42656" behindDoc="0" locked="0" layoutInCell="0" allowOverlap="1" wp14:anchorId="4A2686E7" wp14:editId="43122C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69" name="Picture 4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43680" behindDoc="0" locked="0" layoutInCell="0" allowOverlap="1" wp14:anchorId="2B33AA28" wp14:editId="781394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70" name="Picture 4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44704" behindDoc="0" locked="0" layoutInCell="0" allowOverlap="1" wp14:anchorId="224429A0" wp14:editId="2BFDB2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71" name="Picture 4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45728" behindDoc="0" locked="0" layoutInCell="0" allowOverlap="1" wp14:anchorId="3EB67886" wp14:editId="793A8F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72" name="Picture 4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46752" behindDoc="0" locked="0" layoutInCell="0" allowOverlap="1" wp14:anchorId="5694DEFC" wp14:editId="283B57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73" name="Picture 4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47776" behindDoc="0" locked="0" layoutInCell="0" allowOverlap="1" wp14:anchorId="07A2DB77" wp14:editId="0DCA0E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74" name="Picture 4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48800" behindDoc="0" locked="0" layoutInCell="0" allowOverlap="1" wp14:anchorId="1BA91BB0" wp14:editId="4197FB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75" name="Picture 4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49824" behindDoc="0" locked="0" layoutInCell="0" allowOverlap="1" wp14:anchorId="7EA72235" wp14:editId="6CD836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76" name="Picture 4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50848" behindDoc="0" locked="0" layoutInCell="0" allowOverlap="1" wp14:anchorId="3DBFFCB0" wp14:editId="094DB6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77" name="Picture 4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51872" behindDoc="0" locked="0" layoutInCell="0" allowOverlap="1" wp14:anchorId="05648F18" wp14:editId="7DD233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78" name="Picture 4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52896" behindDoc="0" locked="0" layoutInCell="0" allowOverlap="1" wp14:anchorId="04034788" wp14:editId="0CDBE6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79" name="Picture 4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53920" behindDoc="0" locked="0" layoutInCell="0" allowOverlap="1" wp14:anchorId="6B3126E0" wp14:editId="57AD3D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80" name="Picture 4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54944" behindDoc="0" locked="0" layoutInCell="0" allowOverlap="1" wp14:anchorId="2C13FDBF" wp14:editId="15FA4A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81" name="Picture 4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55968" behindDoc="0" locked="0" layoutInCell="0" allowOverlap="1" wp14:anchorId="3DF6A684" wp14:editId="3A5EE3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82" name="Picture 4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56992" behindDoc="0" locked="0" layoutInCell="0" allowOverlap="1" wp14:anchorId="6553453D" wp14:editId="469419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83" name="Picture 4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58016" behindDoc="0" locked="0" layoutInCell="0" allowOverlap="1" wp14:anchorId="3AB111EC" wp14:editId="36094E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84" name="Picture 4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59040" behindDoc="0" locked="0" layoutInCell="0" allowOverlap="1" wp14:anchorId="1E02F401" wp14:editId="72578A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85" name="Picture 4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60064" behindDoc="0" locked="0" layoutInCell="0" allowOverlap="1" wp14:anchorId="235DBD71" wp14:editId="5E3955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86" name="Picture 4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61088" behindDoc="0" locked="0" layoutInCell="0" allowOverlap="1" wp14:anchorId="589A3A20" wp14:editId="2FB4C6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87" name="Picture 4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62112" behindDoc="0" locked="0" layoutInCell="0" allowOverlap="1" wp14:anchorId="451CC8D0" wp14:editId="7C50B3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88" name="Picture 4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63136" behindDoc="0" locked="0" layoutInCell="0" allowOverlap="1" wp14:anchorId="3EF39043" wp14:editId="20F22D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89" name="Picture 4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64160" behindDoc="0" locked="0" layoutInCell="0" allowOverlap="1" wp14:anchorId="05CBA5C4" wp14:editId="70A314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90" name="Picture 4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65184" behindDoc="0" locked="0" layoutInCell="0" allowOverlap="1" wp14:anchorId="3B5A9EA8" wp14:editId="1E8561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91" name="Picture 4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66208" behindDoc="0" locked="0" layoutInCell="0" allowOverlap="1" wp14:anchorId="7E050BD2" wp14:editId="22A373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92" name="Picture 4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67232" behindDoc="0" locked="0" layoutInCell="0" allowOverlap="1" wp14:anchorId="73853605" wp14:editId="587647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93" name="Picture 4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68256" behindDoc="0" locked="0" layoutInCell="0" allowOverlap="1" wp14:anchorId="4C8F3F31" wp14:editId="2E7813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94" name="Picture 4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69280" behindDoc="0" locked="0" layoutInCell="0" allowOverlap="1" wp14:anchorId="4F8BCB73" wp14:editId="4108CD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95" name="Picture 4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70304" behindDoc="0" locked="0" layoutInCell="0" allowOverlap="1" wp14:anchorId="09C06F5C" wp14:editId="367CD7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96" name="Picture 4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71328" behindDoc="0" locked="0" layoutInCell="0" allowOverlap="1" wp14:anchorId="6E5D0F6C" wp14:editId="032589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97" name="Picture 4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72352" behindDoc="0" locked="0" layoutInCell="0" allowOverlap="1" wp14:anchorId="521DFF2A" wp14:editId="63D2DD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98" name="Picture 4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73376" behindDoc="0" locked="0" layoutInCell="0" allowOverlap="1" wp14:anchorId="2B754BAD" wp14:editId="4DE4FD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199" name="Picture 4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74400" behindDoc="0" locked="0" layoutInCell="0" allowOverlap="1" wp14:anchorId="64D61118" wp14:editId="035AA0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00" name="Picture 4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75424" behindDoc="0" locked="0" layoutInCell="0" allowOverlap="1" wp14:anchorId="46C4C154" wp14:editId="05398A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01" name="Picture 4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76448" behindDoc="0" locked="0" layoutInCell="0" allowOverlap="1" wp14:anchorId="0B72336D" wp14:editId="372B85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02" name="Picture 4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77472" behindDoc="0" locked="0" layoutInCell="0" allowOverlap="1" wp14:anchorId="1B9F4D75" wp14:editId="496B4E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03" name="Picture 4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78496" behindDoc="0" locked="0" layoutInCell="0" allowOverlap="1" wp14:anchorId="34B9265E" wp14:editId="3E01BF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04" name="Picture 4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79520" behindDoc="0" locked="0" layoutInCell="0" allowOverlap="1" wp14:anchorId="64162241" wp14:editId="402CF3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05" name="Picture 4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80544" behindDoc="0" locked="0" layoutInCell="0" allowOverlap="1" wp14:anchorId="17883D32" wp14:editId="60A059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06" name="Picture 4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81568" behindDoc="0" locked="0" layoutInCell="0" allowOverlap="1" wp14:anchorId="02A5588C" wp14:editId="1C42A8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07" name="Picture 4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82592" behindDoc="0" locked="0" layoutInCell="0" allowOverlap="1" wp14:anchorId="444FFEC7" wp14:editId="4BEDF7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08" name="Picture 4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83616" behindDoc="0" locked="0" layoutInCell="0" allowOverlap="1" wp14:anchorId="034C2A12" wp14:editId="1BF69D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09" name="Picture 4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84640" behindDoc="0" locked="0" layoutInCell="0" allowOverlap="1" wp14:anchorId="5EF7A5E1" wp14:editId="5DA388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10" name="Picture 4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85664" behindDoc="0" locked="0" layoutInCell="0" allowOverlap="1" wp14:anchorId="65C6AE92" wp14:editId="122415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11" name="Picture 4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86688" behindDoc="0" locked="0" layoutInCell="0" allowOverlap="1" wp14:anchorId="0D68B987" wp14:editId="05A220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12" name="Picture 4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87712" behindDoc="0" locked="0" layoutInCell="0" allowOverlap="1" wp14:anchorId="37C67C29" wp14:editId="549615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13" name="Picture 4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88736" behindDoc="0" locked="0" layoutInCell="0" allowOverlap="1" wp14:anchorId="1CCA4D17" wp14:editId="17FC2A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14" name="Picture 4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89760" behindDoc="0" locked="0" layoutInCell="0" allowOverlap="1" wp14:anchorId="3FF80EE0" wp14:editId="2A5F8A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15" name="Picture 4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90784" behindDoc="0" locked="0" layoutInCell="0" allowOverlap="1" wp14:anchorId="2E401D65" wp14:editId="6CB46B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16" name="Picture 4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91808" behindDoc="0" locked="0" layoutInCell="0" allowOverlap="1" wp14:anchorId="607FB199" wp14:editId="1DCD33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17" name="Picture 4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92832" behindDoc="0" locked="0" layoutInCell="0" allowOverlap="1" wp14:anchorId="64358F9F" wp14:editId="75D3BC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18" name="Picture 4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93856" behindDoc="0" locked="0" layoutInCell="0" allowOverlap="1" wp14:anchorId="56F81540" wp14:editId="06540A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19" name="Picture 4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94880" behindDoc="0" locked="0" layoutInCell="0" allowOverlap="1" wp14:anchorId="6132DA71" wp14:editId="76F306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20" name="Picture 4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95904" behindDoc="0" locked="0" layoutInCell="0" allowOverlap="1" wp14:anchorId="644A7A95" wp14:editId="184D91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21" name="Picture 4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96928" behindDoc="0" locked="0" layoutInCell="0" allowOverlap="1" wp14:anchorId="72C28147" wp14:editId="2AE66D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22" name="Picture 4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97952" behindDoc="0" locked="0" layoutInCell="0" allowOverlap="1" wp14:anchorId="6509E9BF" wp14:editId="485940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23" name="Picture 4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998976" behindDoc="0" locked="0" layoutInCell="0" allowOverlap="1" wp14:anchorId="22FF8E29" wp14:editId="40FD7A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24" name="Picture 4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00000" behindDoc="0" locked="0" layoutInCell="0" allowOverlap="1" wp14:anchorId="57600E96" wp14:editId="1B1C6C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25" name="Picture 4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01024" behindDoc="0" locked="0" layoutInCell="0" allowOverlap="1" wp14:anchorId="2C6FED52" wp14:editId="5CF021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26" name="Picture 4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02048" behindDoc="0" locked="0" layoutInCell="0" allowOverlap="1" wp14:anchorId="03508C55" wp14:editId="442459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27" name="Picture 4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03072" behindDoc="0" locked="0" layoutInCell="0" allowOverlap="1" wp14:anchorId="41835A5C" wp14:editId="672E55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28" name="Picture 4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04096" behindDoc="0" locked="0" layoutInCell="0" allowOverlap="1" wp14:anchorId="778F7CC0" wp14:editId="56B1C9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29" name="Picture 4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05120" behindDoc="0" locked="0" layoutInCell="0" allowOverlap="1" wp14:anchorId="7D82DE63" wp14:editId="209A6E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30" name="Picture 4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06144" behindDoc="0" locked="0" layoutInCell="0" allowOverlap="1" wp14:anchorId="5F7B07E2" wp14:editId="0DEA5C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31" name="Picture 4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07168" behindDoc="0" locked="0" layoutInCell="0" allowOverlap="1" wp14:anchorId="72D9DDE5" wp14:editId="2B229A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32" name="Picture 4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08192" behindDoc="0" locked="0" layoutInCell="0" allowOverlap="1" wp14:anchorId="698CC63B" wp14:editId="589DC1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33" name="Picture 4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09216" behindDoc="0" locked="0" layoutInCell="0" allowOverlap="1" wp14:anchorId="370477C7" wp14:editId="4173D5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34" name="Picture 4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10240" behindDoc="0" locked="0" layoutInCell="0" allowOverlap="1" wp14:anchorId="13D3536B" wp14:editId="2D33EC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35" name="Picture 4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11264" behindDoc="0" locked="0" layoutInCell="0" allowOverlap="1" wp14:anchorId="3BFBAF9D" wp14:editId="418CFB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36" name="Picture 4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12288" behindDoc="0" locked="0" layoutInCell="0" allowOverlap="1" wp14:anchorId="58A27C77" wp14:editId="6C8DD6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37" name="Picture 4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13312" behindDoc="0" locked="0" layoutInCell="0" allowOverlap="1" wp14:anchorId="1861E445" wp14:editId="7E7EDE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38" name="Picture 4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14336" behindDoc="0" locked="0" layoutInCell="0" allowOverlap="1" wp14:anchorId="64268C6D" wp14:editId="35E613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39" name="Picture 4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15360" behindDoc="0" locked="0" layoutInCell="0" allowOverlap="1" wp14:anchorId="567C8BE9" wp14:editId="03103C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40" name="Picture 4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16384" behindDoc="0" locked="0" layoutInCell="0" allowOverlap="1" wp14:anchorId="20EB89E1" wp14:editId="071533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41" name="Picture 4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17408" behindDoc="0" locked="0" layoutInCell="0" allowOverlap="1" wp14:anchorId="536610F7" wp14:editId="0DA5AE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42" name="Picture 4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18432" behindDoc="0" locked="0" layoutInCell="0" allowOverlap="1" wp14:anchorId="2825EA08" wp14:editId="518FFF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43" name="Picture 4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19456" behindDoc="0" locked="0" layoutInCell="0" allowOverlap="1" wp14:anchorId="1C39C217" wp14:editId="6ED7B0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44" name="Picture 4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20480" behindDoc="0" locked="0" layoutInCell="0" allowOverlap="1" wp14:anchorId="63A242F3" wp14:editId="62EF5D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45" name="Picture 4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21504" behindDoc="0" locked="0" layoutInCell="0" allowOverlap="1" wp14:anchorId="13E62042" wp14:editId="7E7032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46" name="Picture 4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22528" behindDoc="0" locked="0" layoutInCell="0" allowOverlap="1" wp14:anchorId="314E7759" wp14:editId="2A456E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47" name="Picture 4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23552" behindDoc="0" locked="0" layoutInCell="0" allowOverlap="1" wp14:anchorId="44A0437C" wp14:editId="5349BA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48" name="Picture 4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24576" behindDoc="0" locked="0" layoutInCell="0" allowOverlap="1" wp14:anchorId="4E733B92" wp14:editId="35C128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49" name="Picture 4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25600" behindDoc="0" locked="0" layoutInCell="0" allowOverlap="1" wp14:anchorId="4E36F0FF" wp14:editId="2CC845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50" name="Picture 4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26624" behindDoc="0" locked="0" layoutInCell="0" allowOverlap="1" wp14:anchorId="1A2790F1" wp14:editId="7AF033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51" name="Picture 4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27648" behindDoc="0" locked="0" layoutInCell="0" allowOverlap="1" wp14:anchorId="6BE1BC2D" wp14:editId="4DFCEC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52" name="Picture 4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28672" behindDoc="0" locked="0" layoutInCell="0" allowOverlap="1" wp14:anchorId="7B014937" wp14:editId="7B62B2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53" name="Picture 4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29696" behindDoc="0" locked="0" layoutInCell="0" allowOverlap="1" wp14:anchorId="146B707B" wp14:editId="78C6D5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54" name="Picture 4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30720" behindDoc="0" locked="0" layoutInCell="0" allowOverlap="1" wp14:anchorId="7F033A5B" wp14:editId="39E2AE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55" name="Picture 4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31744" behindDoc="0" locked="0" layoutInCell="0" allowOverlap="1" wp14:anchorId="485F27F3" wp14:editId="058C76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56" name="Picture 4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32768" behindDoc="0" locked="0" layoutInCell="0" allowOverlap="1" wp14:anchorId="78AC36C4" wp14:editId="01BDE4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57" name="Picture 4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33792" behindDoc="0" locked="0" layoutInCell="0" allowOverlap="1" wp14:anchorId="6CF7DB42" wp14:editId="7BA361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58" name="Picture 4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34816" behindDoc="0" locked="0" layoutInCell="0" allowOverlap="1" wp14:anchorId="45E8D298" wp14:editId="0FE3E9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59" name="Picture 4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35840" behindDoc="0" locked="0" layoutInCell="0" allowOverlap="1" wp14:anchorId="3589B273" wp14:editId="7E8FBC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60" name="Picture 4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36864" behindDoc="0" locked="0" layoutInCell="0" allowOverlap="1" wp14:anchorId="6B43E73E" wp14:editId="270B1A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61" name="Picture 4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37888" behindDoc="0" locked="0" layoutInCell="0" allowOverlap="1" wp14:anchorId="7002A164" wp14:editId="2FF65D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62" name="Picture 4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38912" behindDoc="0" locked="0" layoutInCell="0" allowOverlap="1" wp14:anchorId="1970F878" wp14:editId="1DF8D7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63" name="Picture 4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39936" behindDoc="0" locked="0" layoutInCell="0" allowOverlap="1" wp14:anchorId="6E63D367" wp14:editId="06B212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64" name="Picture 4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40960" behindDoc="0" locked="0" layoutInCell="0" allowOverlap="1" wp14:anchorId="787C8A8B" wp14:editId="5CDBF2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65" name="Picture 4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41984" behindDoc="0" locked="0" layoutInCell="0" allowOverlap="1" wp14:anchorId="7CFBA9B3" wp14:editId="5DAA39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66" name="Picture 4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43008" behindDoc="0" locked="0" layoutInCell="0" allowOverlap="1" wp14:anchorId="667E1E47" wp14:editId="0F5C85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67" name="Picture 4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44032" behindDoc="0" locked="0" layoutInCell="0" allowOverlap="1" wp14:anchorId="6B777532" wp14:editId="60D7ED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68" name="Picture 4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45056" behindDoc="0" locked="0" layoutInCell="0" allowOverlap="1" wp14:anchorId="56C90936" wp14:editId="79733F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69" name="Picture 4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46080" behindDoc="0" locked="0" layoutInCell="0" allowOverlap="1" wp14:anchorId="555308C9" wp14:editId="6D84E8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70" name="Picture 4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47104" behindDoc="0" locked="0" layoutInCell="0" allowOverlap="1" wp14:anchorId="1EE3DBE3" wp14:editId="26775E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71" name="Picture 4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48128" behindDoc="0" locked="0" layoutInCell="0" allowOverlap="1" wp14:anchorId="4C5EB564" wp14:editId="686193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72" name="Picture 4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49152" behindDoc="0" locked="0" layoutInCell="0" allowOverlap="1" wp14:anchorId="026164C3" wp14:editId="6D634E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73" name="Picture 4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50176" behindDoc="0" locked="0" layoutInCell="0" allowOverlap="1" wp14:anchorId="15B81D4F" wp14:editId="53490C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74" name="Picture 4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51200" behindDoc="0" locked="0" layoutInCell="0" allowOverlap="1" wp14:anchorId="346EC2A9" wp14:editId="182E9A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75" name="Picture 4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52224" behindDoc="0" locked="0" layoutInCell="0" allowOverlap="1" wp14:anchorId="4ED8913B" wp14:editId="65485A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76" name="Picture 4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53248" behindDoc="0" locked="0" layoutInCell="0" allowOverlap="1" wp14:anchorId="23BA3C16" wp14:editId="3A9FE9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77" name="Picture 4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54272" behindDoc="0" locked="0" layoutInCell="0" allowOverlap="1" wp14:anchorId="23D6D805" wp14:editId="042A01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78" name="Picture 4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55296" behindDoc="0" locked="0" layoutInCell="0" allowOverlap="1" wp14:anchorId="5A9886DC" wp14:editId="287A94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79" name="Picture 4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56320" behindDoc="0" locked="0" layoutInCell="0" allowOverlap="1" wp14:anchorId="01A9094E" wp14:editId="4CD6A5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80" name="Picture 4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57344" behindDoc="0" locked="0" layoutInCell="0" allowOverlap="1" wp14:anchorId="6192CB2F" wp14:editId="5789AC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81" name="Picture 4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58368" behindDoc="0" locked="0" layoutInCell="0" allowOverlap="1" wp14:anchorId="57B26A8C" wp14:editId="72AE66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82" name="Picture 4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59392" behindDoc="0" locked="0" layoutInCell="0" allowOverlap="1" wp14:anchorId="27AAE6E5" wp14:editId="6268B4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83" name="Picture 4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60416" behindDoc="0" locked="0" layoutInCell="0" allowOverlap="1" wp14:anchorId="65F4008F" wp14:editId="5CC666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84" name="Picture 4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61440" behindDoc="0" locked="0" layoutInCell="0" allowOverlap="1" wp14:anchorId="42462DCF" wp14:editId="195828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85" name="Picture 4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62464" behindDoc="0" locked="0" layoutInCell="0" allowOverlap="1" wp14:anchorId="660F0476" wp14:editId="692B11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86" name="Picture 4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63488" behindDoc="0" locked="0" layoutInCell="0" allowOverlap="1" wp14:anchorId="34525937" wp14:editId="563569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87" name="Picture 4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64512" behindDoc="0" locked="0" layoutInCell="0" allowOverlap="1" wp14:anchorId="5A184BE9" wp14:editId="712500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88" name="Picture 4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65536" behindDoc="0" locked="0" layoutInCell="0" allowOverlap="1" wp14:anchorId="339C0260" wp14:editId="0313F1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89" name="Picture 4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66560" behindDoc="0" locked="0" layoutInCell="0" allowOverlap="1" wp14:anchorId="2F1DA577" wp14:editId="1F6195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90" name="Picture 4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67584" behindDoc="0" locked="0" layoutInCell="0" allowOverlap="1" wp14:anchorId="7DAE8D93" wp14:editId="2C7A40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91" name="Picture 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68608" behindDoc="0" locked="0" layoutInCell="0" allowOverlap="1" wp14:anchorId="6915EBBD" wp14:editId="0901B2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92" name="Picture 4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69632" behindDoc="0" locked="0" layoutInCell="0" allowOverlap="1" wp14:anchorId="213C5B05" wp14:editId="237C90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93" name="Picture 4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70656" behindDoc="0" locked="0" layoutInCell="0" allowOverlap="1" wp14:anchorId="7CCA0FF4" wp14:editId="6ED30D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94" name="Picture 4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71680" behindDoc="0" locked="0" layoutInCell="0" allowOverlap="1" wp14:anchorId="31BFD65A" wp14:editId="278EF8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95" name="Picture 4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72704" behindDoc="0" locked="0" layoutInCell="0" allowOverlap="1" wp14:anchorId="32F1CD09" wp14:editId="015399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96" name="Picture 4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73728" behindDoc="0" locked="0" layoutInCell="0" allowOverlap="1" wp14:anchorId="7F3B5FA8" wp14:editId="23D199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97" name="Picture 4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74752" behindDoc="0" locked="0" layoutInCell="0" allowOverlap="1" wp14:anchorId="3B0471E2" wp14:editId="3491AC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98" name="Picture 4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75776" behindDoc="0" locked="0" layoutInCell="0" allowOverlap="1" wp14:anchorId="539CACFE" wp14:editId="3CA580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299" name="Picture 4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76800" behindDoc="0" locked="0" layoutInCell="0" allowOverlap="1" wp14:anchorId="343C2AD1" wp14:editId="034352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00" name="Picture 4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77824" behindDoc="0" locked="0" layoutInCell="0" allowOverlap="1" wp14:anchorId="48B7D956" wp14:editId="5019A1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01" name="Picture 4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78848" behindDoc="0" locked="0" layoutInCell="0" allowOverlap="1" wp14:anchorId="02649D05" wp14:editId="68E87F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02" name="Picture 4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79872" behindDoc="0" locked="0" layoutInCell="0" allowOverlap="1" wp14:anchorId="3A73953B" wp14:editId="7F30CC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03" name="Picture 4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80896" behindDoc="0" locked="0" layoutInCell="0" allowOverlap="1" wp14:anchorId="0E338249" wp14:editId="6919F5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04" name="Picture 4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81920" behindDoc="0" locked="0" layoutInCell="0" allowOverlap="1" wp14:anchorId="23F2A872" wp14:editId="2F34D2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05" name="Picture 4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82944" behindDoc="0" locked="0" layoutInCell="0" allowOverlap="1" wp14:anchorId="187DC9A8" wp14:editId="2CADFD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06" name="Picture 4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83968" behindDoc="0" locked="0" layoutInCell="0" allowOverlap="1" wp14:anchorId="29E25484" wp14:editId="6AD116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07" name="Picture 4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84992" behindDoc="0" locked="0" layoutInCell="0" allowOverlap="1" wp14:anchorId="726A8806" wp14:editId="7BF131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08" name="Picture 4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86016" behindDoc="0" locked="0" layoutInCell="0" allowOverlap="1" wp14:anchorId="6F14887D" wp14:editId="01C523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09" name="Picture 4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87040" behindDoc="0" locked="0" layoutInCell="0" allowOverlap="1" wp14:anchorId="02E8904E" wp14:editId="2EF4A4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10" name="Picture 4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88064" behindDoc="0" locked="0" layoutInCell="0" allowOverlap="1" wp14:anchorId="7A55D5BE" wp14:editId="49F5C9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11" name="Picture 4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89088" behindDoc="0" locked="0" layoutInCell="0" allowOverlap="1" wp14:anchorId="754F1102" wp14:editId="754C6A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12" name="Picture 4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90112" behindDoc="0" locked="0" layoutInCell="0" allowOverlap="1" wp14:anchorId="0F8FEC6C" wp14:editId="1F6DB7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13" name="Picture 4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91136" behindDoc="0" locked="0" layoutInCell="0" allowOverlap="1" wp14:anchorId="4F345256" wp14:editId="254783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14" name="Picture 4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92160" behindDoc="0" locked="0" layoutInCell="0" allowOverlap="1" wp14:anchorId="437AC949" wp14:editId="5888C7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15" name="Picture 4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93184" behindDoc="0" locked="0" layoutInCell="0" allowOverlap="1" wp14:anchorId="12515C10" wp14:editId="56459B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16" name="Picture 4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94208" behindDoc="0" locked="0" layoutInCell="0" allowOverlap="1" wp14:anchorId="477B5280" wp14:editId="6118C0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17" name="Picture 4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95232" behindDoc="0" locked="0" layoutInCell="0" allowOverlap="1" wp14:anchorId="0DAF4349" wp14:editId="17B4F7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18" name="Picture 4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96256" behindDoc="0" locked="0" layoutInCell="0" allowOverlap="1" wp14:anchorId="1489A043" wp14:editId="7ED5DB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19" name="Picture 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97280" behindDoc="0" locked="0" layoutInCell="0" allowOverlap="1" wp14:anchorId="6D43F140" wp14:editId="628B1F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20" name="Picture 4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98304" behindDoc="0" locked="0" layoutInCell="0" allowOverlap="1" wp14:anchorId="0E335134" wp14:editId="61BEE7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21" name="Picture 4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099328" behindDoc="0" locked="0" layoutInCell="0" allowOverlap="1" wp14:anchorId="73CB6D28" wp14:editId="5E277B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22" name="Picture 4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00352" behindDoc="0" locked="0" layoutInCell="0" allowOverlap="1" wp14:anchorId="2BA7EA81" wp14:editId="63DC0F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23" name="Picture 4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01376" behindDoc="0" locked="0" layoutInCell="0" allowOverlap="1" wp14:anchorId="0C46149E" wp14:editId="77919C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24" name="Picture 4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02400" behindDoc="0" locked="0" layoutInCell="0" allowOverlap="1" wp14:anchorId="283B64E3" wp14:editId="099A1E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25" name="Picture 4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03424" behindDoc="0" locked="0" layoutInCell="0" allowOverlap="1" wp14:anchorId="7891CE26" wp14:editId="0C9E6E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26" name="Picture 4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04448" behindDoc="0" locked="0" layoutInCell="0" allowOverlap="1" wp14:anchorId="351471AB" wp14:editId="6C5988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27" name="Picture 4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05472" behindDoc="0" locked="0" layoutInCell="0" allowOverlap="1" wp14:anchorId="41E339CE" wp14:editId="452D79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28" name="Picture 4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06496" behindDoc="0" locked="0" layoutInCell="0" allowOverlap="1" wp14:anchorId="7C95C357" wp14:editId="1873E9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29" name="Picture 4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07520" behindDoc="0" locked="0" layoutInCell="0" allowOverlap="1" wp14:anchorId="31D767B0" wp14:editId="2FB191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30" name="Picture 4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08544" behindDoc="0" locked="0" layoutInCell="0" allowOverlap="1" wp14:anchorId="4A22B976" wp14:editId="3131B6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31" name="Picture 4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09568" behindDoc="0" locked="0" layoutInCell="0" allowOverlap="1" wp14:anchorId="5B30C6F8" wp14:editId="794E01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32" name="Picture 4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10592" behindDoc="0" locked="0" layoutInCell="0" allowOverlap="1" wp14:anchorId="409FF478" wp14:editId="537267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33" name="Picture 4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11616" behindDoc="0" locked="0" layoutInCell="0" allowOverlap="1" wp14:anchorId="67030784" wp14:editId="7A4439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34" name="Picture 4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12640" behindDoc="0" locked="0" layoutInCell="0" allowOverlap="1" wp14:anchorId="266B62EB" wp14:editId="00BE90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35" name="Picture 4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13664" behindDoc="0" locked="0" layoutInCell="0" allowOverlap="1" wp14:anchorId="29B036D9" wp14:editId="6834EF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36" name="Picture 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14688" behindDoc="0" locked="0" layoutInCell="0" allowOverlap="1" wp14:anchorId="51DA0629" wp14:editId="342B2F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37" name="Picture 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15712" behindDoc="0" locked="0" layoutInCell="0" allowOverlap="1" wp14:anchorId="77B915F5" wp14:editId="128C4B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38" name="Picture 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16736" behindDoc="0" locked="0" layoutInCell="0" allowOverlap="1" wp14:anchorId="2B29B18F" wp14:editId="798D8C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39" name="Picture 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17760" behindDoc="0" locked="0" layoutInCell="0" allowOverlap="1" wp14:anchorId="46588927" wp14:editId="4D926B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40" name="Picture 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18784" behindDoc="0" locked="0" layoutInCell="0" allowOverlap="1" wp14:anchorId="0531AD52" wp14:editId="5DD2C4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41" name="Picture 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19808" behindDoc="0" locked="0" layoutInCell="0" allowOverlap="1" wp14:anchorId="79C0DF69" wp14:editId="7747B6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42" name="Picture 4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20832" behindDoc="0" locked="0" layoutInCell="0" allowOverlap="1" wp14:anchorId="15315A58" wp14:editId="21638F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43" name="Picture 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21856" behindDoc="0" locked="0" layoutInCell="0" allowOverlap="1" wp14:anchorId="0388D22D" wp14:editId="32F3C9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44" name="Picture 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22880" behindDoc="0" locked="0" layoutInCell="0" allowOverlap="1" wp14:anchorId="4D95C703" wp14:editId="06008F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45" name="Picture 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23904" behindDoc="0" locked="0" layoutInCell="0" allowOverlap="1" wp14:anchorId="5EA0A4D7" wp14:editId="53E0B4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46" name="Picture 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24928" behindDoc="0" locked="0" layoutInCell="0" allowOverlap="1" wp14:anchorId="6E72EDC1" wp14:editId="4A17EC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47" name="Picture 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25952" behindDoc="0" locked="0" layoutInCell="0" allowOverlap="1" wp14:anchorId="12E7B056" wp14:editId="5D648D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48" name="Picture 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26976" behindDoc="0" locked="0" layoutInCell="0" allowOverlap="1" wp14:anchorId="75A7E5F8" wp14:editId="452E4A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49" name="Picture 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28000" behindDoc="0" locked="0" layoutInCell="0" allowOverlap="1" wp14:anchorId="1BF60104" wp14:editId="4791AD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50" name="Picture 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29024" behindDoc="0" locked="0" layoutInCell="0" allowOverlap="1" wp14:anchorId="3AB7FB0E" wp14:editId="3F271F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51" name="Picture 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30048" behindDoc="0" locked="0" layoutInCell="0" allowOverlap="1" wp14:anchorId="5AF436C7" wp14:editId="65E656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52" name="Picture 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6131072" behindDoc="0" locked="0" layoutInCell="0" allowOverlap="1" wp14:anchorId="508B56F1" wp14:editId="0C9347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353" name="Picture 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E111F" w:rsidRPr="00DE2D1B" w:rsidRDefault="00FE111F" w:rsidP="00FE111F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5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 w:rsidR="00D37037">
        <w:rPr>
          <w:rFonts w:eastAsia="Times New Roman"/>
          <w:sz w:val="24"/>
          <w:szCs w:val="24"/>
        </w:rPr>
        <w:t>4</w:t>
      </w:r>
      <w:r>
        <w:rPr>
          <w:rFonts w:eastAsia="Times New Roman"/>
          <w:sz w:val="24"/>
          <w:szCs w:val="24"/>
        </w:rPr>
        <w:t>/</w:t>
      </w:r>
      <w:r w:rsidR="00D37037">
        <w:rPr>
          <w:rFonts w:eastAsia="Times New Roman"/>
          <w:sz w:val="24"/>
          <w:szCs w:val="24"/>
        </w:rPr>
        <w:t>3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 w:rsidR="00D37037">
        <w:rPr>
          <w:rFonts w:eastAsia="Times New Roman"/>
          <w:sz w:val="24"/>
          <w:szCs w:val="24"/>
        </w:rPr>
        <w:t>4</w:t>
      </w:r>
      <w:r w:rsidRPr="00DE2D1B">
        <w:rPr>
          <w:rFonts w:eastAsia="Times New Roman"/>
          <w:sz w:val="24"/>
          <w:szCs w:val="24"/>
        </w:rPr>
        <w:t>/</w:t>
      </w:r>
      <w:r w:rsidR="00D37037"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FE111F" w:rsidRPr="00DE2D1B" w:rsidTr="006B14AF">
        <w:trPr>
          <w:trHeight w:val="260"/>
        </w:trPr>
        <w:tc>
          <w:tcPr>
            <w:tcW w:w="1380" w:type="dxa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FE111F" w:rsidRPr="00DE2D1B" w:rsidTr="006B14AF">
        <w:trPr>
          <w:trHeight w:val="720"/>
        </w:trPr>
        <w:tc>
          <w:tcPr>
            <w:tcW w:w="1380" w:type="dxa"/>
            <w:vMerge w:val="restart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FE111F" w:rsidRDefault="00FE111F" w:rsidP="006B14A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</w:t>
            </w:r>
            <w:r w:rsidR="006B14AF">
              <w:rPr>
                <w:rFonts w:eastAsia="Times New Roman"/>
                <w:b/>
              </w:rPr>
              <w:t>Remember the Titans</w:t>
            </w:r>
            <w:r>
              <w:rPr>
                <w:rFonts w:eastAsia="Times New Roman"/>
                <w:b/>
              </w:rPr>
              <w:t xml:space="preserve">” </w:t>
            </w:r>
            <w:r w:rsidR="006B14AF">
              <w:rPr>
                <w:rFonts w:eastAsia="Times New Roman"/>
                <w:b/>
              </w:rPr>
              <w:t>Screenplay</w:t>
            </w:r>
          </w:p>
          <w:p w:rsidR="00FE111F" w:rsidRPr="008F0816" w:rsidRDefault="006B14AF" w:rsidP="006B14A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Poetry Warm Up</w:t>
            </w:r>
          </w:p>
        </w:tc>
      </w:tr>
      <w:tr w:rsidR="00FE111F" w:rsidRPr="00DE2D1B" w:rsidTr="006B14AF">
        <w:trPr>
          <w:trHeight w:val="64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FE111F" w:rsidRPr="008F0816" w:rsidRDefault="006B14A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lastRenderedPageBreak/>
              <w:t>Practice answering a STAAR poetry warm up</w:t>
            </w:r>
          </w:p>
        </w:tc>
        <w:tc>
          <w:tcPr>
            <w:tcW w:w="1360" w:type="dxa"/>
            <w:vMerge/>
          </w:tcPr>
          <w:p w:rsidR="00FE111F" w:rsidRPr="008F0816" w:rsidRDefault="00FE111F" w:rsidP="006B14A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</w:p>
        </w:tc>
      </w:tr>
      <w:tr w:rsidR="00FE111F" w:rsidRPr="00DE2D1B" w:rsidTr="006B14AF">
        <w:trPr>
          <w:trHeight w:val="30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 w:rsidR="006B14AF">
              <w:rPr>
                <w:rFonts w:eastAsia="Times New Roman"/>
                <w:b/>
              </w:rPr>
              <w:t>Rember</w:t>
            </w:r>
            <w:proofErr w:type="spellEnd"/>
            <w:r w:rsidR="006B14AF">
              <w:rPr>
                <w:rFonts w:eastAsia="Times New Roman"/>
                <w:b/>
              </w:rPr>
              <w:t xml:space="preserve"> the Titans</w:t>
            </w:r>
            <w:r>
              <w:rPr>
                <w:rFonts w:eastAsia="Times New Roman"/>
                <w:b/>
              </w:rPr>
              <w:t>”</w:t>
            </w:r>
          </w:p>
        </w:tc>
        <w:tc>
          <w:tcPr>
            <w:tcW w:w="13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FE111F" w:rsidRPr="00DE2D1B" w:rsidTr="006B14AF">
        <w:trPr>
          <w:trHeight w:val="52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FE111F" w:rsidRPr="00DE2D1B" w:rsidTr="006B14AF">
        <w:trPr>
          <w:trHeight w:val="80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FE111F" w:rsidRPr="008F0816" w:rsidRDefault="00FE111F" w:rsidP="006B14A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</w:p>
        </w:tc>
      </w:tr>
      <w:tr w:rsidR="00FE111F" w:rsidRPr="00DE2D1B" w:rsidTr="006B14AF">
        <w:trPr>
          <w:trHeight w:val="26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nd comprehend “</w:t>
            </w:r>
            <w:r w:rsidR="006B14AF">
              <w:rPr>
                <w:rFonts w:eastAsia="Times New Roman"/>
                <w:b/>
              </w:rPr>
              <w:t>Remember the Titans</w:t>
            </w:r>
            <w:r>
              <w:rPr>
                <w:rFonts w:eastAsia="Times New Roman"/>
                <w:b/>
              </w:rPr>
              <w:t>”.</w:t>
            </w:r>
          </w:p>
        </w:tc>
        <w:tc>
          <w:tcPr>
            <w:tcW w:w="3660" w:type="dxa"/>
            <w:gridSpan w:val="2"/>
          </w:tcPr>
          <w:p w:rsidR="00FE111F" w:rsidRPr="008F0816" w:rsidRDefault="00FE111F" w:rsidP="006B14A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FE111F" w:rsidRPr="00DE2D1B" w:rsidTr="006B14AF">
        <w:trPr>
          <w:trHeight w:val="46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FE111F" w:rsidRPr="008F0816" w:rsidRDefault="00FE111F" w:rsidP="006B14A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FE111F" w:rsidRPr="00DE2D1B" w:rsidTr="006B14AF">
        <w:trPr>
          <w:trHeight w:val="260"/>
        </w:trPr>
        <w:tc>
          <w:tcPr>
            <w:tcW w:w="1380" w:type="dxa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6B14AF" w:rsidRPr="00DE2D1B" w:rsidTr="006B14AF">
        <w:trPr>
          <w:trHeight w:val="260"/>
        </w:trPr>
        <w:tc>
          <w:tcPr>
            <w:tcW w:w="1380" w:type="dxa"/>
            <w:vMerge w:val="restart"/>
          </w:tcPr>
          <w:p w:rsidR="006B14AF" w:rsidRPr="00DE2D1B" w:rsidRDefault="006B14A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6B14AF" w:rsidRPr="00DE2D1B" w:rsidRDefault="006B14A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6B14AF" w:rsidRPr="008F0816" w:rsidRDefault="006B14A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6B14AF" w:rsidRPr="008F0816" w:rsidRDefault="006B14A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6B14AF" w:rsidRPr="008F0816" w:rsidRDefault="006B14A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6B14AF" w:rsidRPr="008F0816" w:rsidRDefault="006B14A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6B14AF" w:rsidRPr="008F0816" w:rsidRDefault="006B14A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6B14AF" w:rsidRPr="008F0816" w:rsidRDefault="006B14A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6B14AF" w:rsidRPr="008F0816" w:rsidRDefault="006B14A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</w:tc>
        <w:tc>
          <w:tcPr>
            <w:tcW w:w="2300" w:type="dxa"/>
            <w:vMerge w:val="restart"/>
          </w:tcPr>
          <w:p w:rsidR="006B14AF" w:rsidRPr="008F0816" w:rsidRDefault="006B14A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6B14AF" w:rsidRDefault="006B14AF" w:rsidP="006B14A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Remember the Titans” Screenplay</w:t>
            </w:r>
          </w:p>
          <w:p w:rsidR="006B14AF" w:rsidRPr="008F0816" w:rsidRDefault="006B14AF" w:rsidP="006B14A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Poetry Warm Up</w:t>
            </w:r>
          </w:p>
        </w:tc>
      </w:tr>
      <w:tr w:rsidR="006B14AF" w:rsidRPr="00DE2D1B" w:rsidTr="006B14AF">
        <w:trPr>
          <w:trHeight w:val="860"/>
        </w:trPr>
        <w:tc>
          <w:tcPr>
            <w:tcW w:w="1380" w:type="dxa"/>
            <w:vMerge/>
          </w:tcPr>
          <w:p w:rsidR="006B14AF" w:rsidRPr="00DE2D1B" w:rsidRDefault="006B14A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6B14AF" w:rsidRPr="008F0816" w:rsidRDefault="006B14A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6B14AF" w:rsidRPr="00DE2D1B" w:rsidRDefault="006B14AF" w:rsidP="006B14A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Practice answering a STAAR poetry warm up</w:t>
            </w:r>
          </w:p>
        </w:tc>
        <w:tc>
          <w:tcPr>
            <w:tcW w:w="1360" w:type="dxa"/>
            <w:vMerge/>
          </w:tcPr>
          <w:p w:rsidR="006B14AF" w:rsidRPr="00DE2D1B" w:rsidRDefault="006B14A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6B14AF" w:rsidRPr="00DE2D1B" w:rsidRDefault="006B14AF" w:rsidP="006B14AF">
            <w:pPr>
              <w:jc w:val="center"/>
              <w:rPr>
                <w:rFonts w:eastAsia="Times New Roman"/>
              </w:rPr>
            </w:pPr>
          </w:p>
        </w:tc>
      </w:tr>
      <w:tr w:rsidR="006B14AF" w:rsidRPr="00DE2D1B" w:rsidTr="006B14AF">
        <w:trPr>
          <w:trHeight w:val="860"/>
        </w:trPr>
        <w:tc>
          <w:tcPr>
            <w:tcW w:w="1380" w:type="dxa"/>
            <w:vMerge/>
          </w:tcPr>
          <w:p w:rsidR="006B14AF" w:rsidRPr="00DE2D1B" w:rsidRDefault="006B14A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6B14AF" w:rsidRPr="008F0816" w:rsidRDefault="006B14A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6B14AF" w:rsidRPr="008F0816" w:rsidRDefault="006B14A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“</w:t>
            </w:r>
            <w:proofErr w:type="spellStart"/>
            <w:r>
              <w:rPr>
                <w:rFonts w:eastAsia="Times New Roman"/>
                <w:b/>
              </w:rPr>
              <w:t>Rember</w:t>
            </w:r>
            <w:proofErr w:type="spellEnd"/>
            <w:r>
              <w:rPr>
                <w:rFonts w:eastAsia="Times New Roman"/>
                <w:b/>
              </w:rPr>
              <w:t xml:space="preserve"> the Titans”</w:t>
            </w:r>
          </w:p>
        </w:tc>
        <w:tc>
          <w:tcPr>
            <w:tcW w:w="1360" w:type="dxa"/>
          </w:tcPr>
          <w:p w:rsidR="006B14AF" w:rsidRPr="008F0816" w:rsidRDefault="006B14A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6B14AF" w:rsidRPr="008F0816" w:rsidRDefault="006B14A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6B14AF" w:rsidRPr="00DE2D1B" w:rsidTr="006B14AF">
        <w:trPr>
          <w:trHeight w:val="450"/>
        </w:trPr>
        <w:tc>
          <w:tcPr>
            <w:tcW w:w="1380" w:type="dxa"/>
            <w:vMerge/>
          </w:tcPr>
          <w:p w:rsidR="006B14AF" w:rsidRPr="00DE2D1B" w:rsidRDefault="006B14A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6B14AF" w:rsidRPr="00DE2D1B" w:rsidRDefault="006B14AF" w:rsidP="006B14A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6B14AF" w:rsidRPr="00DE2D1B" w:rsidRDefault="006B14AF" w:rsidP="006B14A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6B14AF" w:rsidRPr="008F0816" w:rsidRDefault="006B14A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6B14AF" w:rsidRPr="008F0816" w:rsidRDefault="006B14A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6B14AF" w:rsidRPr="00DE2D1B" w:rsidRDefault="006B14AF" w:rsidP="006B14A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6B14AF" w:rsidRPr="00DE2D1B" w:rsidTr="006B14AF">
        <w:trPr>
          <w:trHeight w:val="520"/>
        </w:trPr>
        <w:tc>
          <w:tcPr>
            <w:tcW w:w="1380" w:type="dxa"/>
            <w:vMerge/>
          </w:tcPr>
          <w:p w:rsidR="006B14AF" w:rsidRPr="00DE2D1B" w:rsidRDefault="006B14A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6B14AF" w:rsidRPr="008F0816" w:rsidRDefault="006B14A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6B14AF" w:rsidRPr="00DE2D1B" w:rsidRDefault="006B14AF" w:rsidP="006B14A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6B14AF" w:rsidRPr="00DE2D1B" w:rsidRDefault="006B14A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6B14AF" w:rsidRPr="00DE2D1B" w:rsidRDefault="006B14AF" w:rsidP="006B14AF">
            <w:pPr>
              <w:rPr>
                <w:rFonts w:eastAsia="Times New Roman"/>
              </w:rPr>
            </w:pPr>
          </w:p>
        </w:tc>
      </w:tr>
      <w:tr w:rsidR="006B14AF" w:rsidRPr="00DE2D1B" w:rsidTr="006B14AF">
        <w:trPr>
          <w:trHeight w:val="320"/>
        </w:trPr>
        <w:tc>
          <w:tcPr>
            <w:tcW w:w="1380" w:type="dxa"/>
            <w:vMerge/>
          </w:tcPr>
          <w:p w:rsidR="006B14AF" w:rsidRPr="00DE2D1B" w:rsidRDefault="006B14A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6B14AF" w:rsidRPr="008F0816" w:rsidRDefault="006B14A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6B14AF" w:rsidRPr="008F0816" w:rsidRDefault="006B14A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nd comprehend “Remember the Titans”.</w:t>
            </w:r>
          </w:p>
        </w:tc>
        <w:tc>
          <w:tcPr>
            <w:tcW w:w="3660" w:type="dxa"/>
            <w:gridSpan w:val="2"/>
          </w:tcPr>
          <w:p w:rsidR="006B14AF" w:rsidRPr="008F0816" w:rsidRDefault="006B14AF" w:rsidP="006B14A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6B14AF" w:rsidRPr="00DE2D1B" w:rsidTr="006B14AF">
        <w:trPr>
          <w:trHeight w:val="260"/>
        </w:trPr>
        <w:tc>
          <w:tcPr>
            <w:tcW w:w="1380" w:type="dxa"/>
            <w:vMerge/>
          </w:tcPr>
          <w:p w:rsidR="006B14AF" w:rsidRPr="00DE2D1B" w:rsidRDefault="006B14A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6B14AF" w:rsidRPr="00DE2D1B" w:rsidRDefault="006B14AF" w:rsidP="006B14AF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6B14AF" w:rsidRPr="00DE2D1B" w:rsidRDefault="006B14AF" w:rsidP="006B14AF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FE111F" w:rsidRPr="00DE2D1B" w:rsidTr="006B14AF">
        <w:trPr>
          <w:trHeight w:val="260"/>
        </w:trPr>
        <w:tc>
          <w:tcPr>
            <w:tcW w:w="1380" w:type="dxa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FE111F" w:rsidRPr="00DE2D1B" w:rsidTr="006B14AF">
        <w:trPr>
          <w:trHeight w:val="860"/>
        </w:trPr>
        <w:tc>
          <w:tcPr>
            <w:tcW w:w="1380" w:type="dxa"/>
            <w:vMerge w:val="restart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Students will practice </w:t>
            </w:r>
            <w:r w:rsidR="00CE4C78">
              <w:rPr>
                <w:rFonts w:eastAsia="Times New Roman"/>
                <w:b/>
              </w:rPr>
              <w:t>identifying the plot of a story</w:t>
            </w:r>
          </w:p>
        </w:tc>
        <w:tc>
          <w:tcPr>
            <w:tcW w:w="1360" w:type="dxa"/>
            <w:vMerge w:val="restart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FE111F" w:rsidRDefault="00FE111F" w:rsidP="006B14A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Spare Parts” Movie</w:t>
            </w:r>
          </w:p>
          <w:p w:rsidR="00CE4C78" w:rsidRPr="008F0816" w:rsidRDefault="00CE4C78" w:rsidP="006B14A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lot Diagram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</w:p>
        </w:tc>
      </w:tr>
      <w:tr w:rsidR="00FE111F" w:rsidRPr="00DE2D1B" w:rsidTr="006B14AF">
        <w:trPr>
          <w:trHeight w:val="86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FE111F" w:rsidRPr="00DE2D1B" w:rsidRDefault="00FE111F" w:rsidP="006B14A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  <w:vMerge/>
          </w:tcPr>
          <w:p w:rsidR="00FE111F" w:rsidRPr="00DE2D1B" w:rsidRDefault="00FE111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</w:p>
        </w:tc>
      </w:tr>
      <w:tr w:rsidR="00FE111F" w:rsidRPr="00DE2D1B" w:rsidTr="006B14AF">
        <w:trPr>
          <w:trHeight w:val="30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FE111F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  <w:r>
              <w:rPr>
                <w:rFonts w:eastAsia="Times New Roman"/>
                <w:b/>
              </w:rPr>
              <w:t xml:space="preserve"> 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FE111F" w:rsidRPr="00DE2D1B" w:rsidTr="006B14AF">
        <w:trPr>
          <w:trHeight w:val="52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FE111F" w:rsidRPr="00DE2D1B" w:rsidTr="006B14AF">
        <w:trPr>
          <w:trHeight w:val="86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FE111F" w:rsidRPr="00DE2D1B" w:rsidRDefault="00FE111F" w:rsidP="006B14A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FE111F" w:rsidRPr="00DE2D1B" w:rsidRDefault="00FE111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</w:tr>
      <w:tr w:rsidR="00FE111F" w:rsidRPr="00DE2D1B" w:rsidTr="006B14AF">
        <w:trPr>
          <w:trHeight w:val="32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FE111F" w:rsidRPr="008F0816" w:rsidRDefault="00CE4C78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Finish w</w:t>
            </w:r>
            <w:r w:rsidR="00FE111F">
              <w:rPr>
                <w:rFonts w:eastAsia="Times New Roman"/>
                <w:b/>
              </w:rPr>
              <w:t>atch</w:t>
            </w:r>
            <w:r>
              <w:rPr>
                <w:rFonts w:eastAsia="Times New Roman"/>
                <w:b/>
              </w:rPr>
              <w:t>ing</w:t>
            </w:r>
            <w:r w:rsidR="00FE111F">
              <w:rPr>
                <w:rFonts w:eastAsia="Times New Roman"/>
                <w:b/>
              </w:rPr>
              <w:t xml:space="preserve"> the “Spare Parts” movie</w:t>
            </w:r>
          </w:p>
        </w:tc>
        <w:tc>
          <w:tcPr>
            <w:tcW w:w="3660" w:type="dxa"/>
            <w:gridSpan w:val="2"/>
          </w:tcPr>
          <w:p w:rsidR="00FE111F" w:rsidRPr="008F0816" w:rsidRDefault="00FE111F" w:rsidP="006B14A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FE111F" w:rsidRPr="00DE2D1B" w:rsidTr="006B14AF">
        <w:trPr>
          <w:trHeight w:val="42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FE111F" w:rsidRPr="007F5FC6" w:rsidRDefault="00FE111F" w:rsidP="006B14A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FE111F" w:rsidRPr="00DE2D1B" w:rsidTr="006B14AF">
        <w:trPr>
          <w:trHeight w:val="260"/>
        </w:trPr>
        <w:tc>
          <w:tcPr>
            <w:tcW w:w="1380" w:type="dxa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CE4C78" w:rsidRPr="00DE2D1B" w:rsidTr="006B14AF">
        <w:trPr>
          <w:trHeight w:val="860"/>
        </w:trPr>
        <w:tc>
          <w:tcPr>
            <w:tcW w:w="1380" w:type="dxa"/>
            <w:vMerge w:val="restart"/>
          </w:tcPr>
          <w:p w:rsidR="00CE4C78" w:rsidRPr="00DE2D1B" w:rsidRDefault="00CE4C78" w:rsidP="00CE4C7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CE4C78" w:rsidRPr="00DE2D1B" w:rsidRDefault="00CE4C78" w:rsidP="00CE4C7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CE4C78" w:rsidRPr="00DE2D1B" w:rsidRDefault="00CE4C78" w:rsidP="00CE4C7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CE4C78" w:rsidRPr="008F0816" w:rsidRDefault="00CE4C78" w:rsidP="00CE4C7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CE4C78" w:rsidRPr="008F0816" w:rsidRDefault="00CE4C78" w:rsidP="00CE4C7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identifying the plot of a story</w:t>
            </w:r>
          </w:p>
        </w:tc>
        <w:tc>
          <w:tcPr>
            <w:tcW w:w="1360" w:type="dxa"/>
            <w:vMerge w:val="restart"/>
          </w:tcPr>
          <w:p w:rsidR="00CE4C78" w:rsidRPr="008F0816" w:rsidRDefault="00CE4C78" w:rsidP="00CE4C78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CE4C78" w:rsidRDefault="00CE4C78" w:rsidP="00CE4C78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Spare Parts” Movie</w:t>
            </w:r>
          </w:p>
          <w:p w:rsidR="00CE4C78" w:rsidRPr="008F0816" w:rsidRDefault="00CE4C78" w:rsidP="00CE4C78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lot Diagram</w:t>
            </w:r>
          </w:p>
          <w:p w:rsidR="00CE4C78" w:rsidRPr="008F0816" w:rsidRDefault="00CE4C78" w:rsidP="00CE4C78">
            <w:pPr>
              <w:jc w:val="center"/>
              <w:rPr>
                <w:rFonts w:eastAsia="Times New Roman"/>
                <w:b/>
              </w:rPr>
            </w:pPr>
          </w:p>
        </w:tc>
      </w:tr>
      <w:tr w:rsidR="00CE4C78" w:rsidRPr="00DE2D1B" w:rsidTr="006B14AF">
        <w:trPr>
          <w:trHeight w:val="860"/>
        </w:trPr>
        <w:tc>
          <w:tcPr>
            <w:tcW w:w="1380" w:type="dxa"/>
            <w:vMerge/>
          </w:tcPr>
          <w:p w:rsidR="00CE4C78" w:rsidRPr="00DE2D1B" w:rsidRDefault="00CE4C78" w:rsidP="00CE4C78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E4C78" w:rsidRPr="008F0816" w:rsidRDefault="00CE4C78" w:rsidP="00CE4C7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CE4C78" w:rsidRPr="00DE2D1B" w:rsidRDefault="00CE4C78" w:rsidP="00CE4C78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  <w:vMerge/>
          </w:tcPr>
          <w:p w:rsidR="00CE4C78" w:rsidRPr="00DE2D1B" w:rsidRDefault="00CE4C78" w:rsidP="00CE4C7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CE4C78" w:rsidRPr="00DE2D1B" w:rsidRDefault="00CE4C78" w:rsidP="00CE4C78">
            <w:pPr>
              <w:jc w:val="center"/>
              <w:rPr>
                <w:rFonts w:eastAsia="Times New Roman"/>
              </w:rPr>
            </w:pPr>
          </w:p>
        </w:tc>
      </w:tr>
      <w:tr w:rsidR="00CE4C78" w:rsidRPr="00DE2D1B" w:rsidTr="006B14AF">
        <w:trPr>
          <w:trHeight w:val="300"/>
        </w:trPr>
        <w:tc>
          <w:tcPr>
            <w:tcW w:w="1380" w:type="dxa"/>
            <w:vMerge/>
          </w:tcPr>
          <w:p w:rsidR="00CE4C78" w:rsidRPr="00DE2D1B" w:rsidRDefault="00CE4C78" w:rsidP="00CE4C7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E4C78" w:rsidRDefault="00CE4C78" w:rsidP="00CE4C7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  <w:r>
              <w:rPr>
                <w:rFonts w:eastAsia="Times New Roman"/>
                <w:b/>
              </w:rPr>
              <w:t xml:space="preserve"> </w:t>
            </w:r>
          </w:p>
          <w:p w:rsidR="00CE4C78" w:rsidRPr="008F0816" w:rsidRDefault="00CE4C78" w:rsidP="00CE4C7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</w:tcPr>
          <w:p w:rsidR="00CE4C78" w:rsidRPr="008F0816" w:rsidRDefault="00CE4C78" w:rsidP="00CE4C7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CE4C78" w:rsidRPr="008F0816" w:rsidRDefault="00CE4C78" w:rsidP="00CE4C7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CE4C78" w:rsidRPr="00DE2D1B" w:rsidTr="006B14AF">
        <w:trPr>
          <w:trHeight w:val="520"/>
        </w:trPr>
        <w:tc>
          <w:tcPr>
            <w:tcW w:w="1380" w:type="dxa"/>
            <w:vMerge/>
          </w:tcPr>
          <w:p w:rsidR="00CE4C78" w:rsidRPr="00DE2D1B" w:rsidRDefault="00CE4C78" w:rsidP="00CE4C7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E4C78" w:rsidRPr="00DE2D1B" w:rsidRDefault="00CE4C78" w:rsidP="00CE4C78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CE4C78" w:rsidRPr="00DE2D1B" w:rsidRDefault="00CE4C78" w:rsidP="00CE4C78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CE4C78" w:rsidRPr="008F0816" w:rsidRDefault="00CE4C78" w:rsidP="00CE4C7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CE4C78" w:rsidRPr="008F0816" w:rsidRDefault="00CE4C78" w:rsidP="00CE4C7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CE4C78" w:rsidRPr="00DE2D1B" w:rsidRDefault="00CE4C78" w:rsidP="00CE4C78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CE4C78" w:rsidRPr="00DE2D1B" w:rsidTr="006B14AF">
        <w:trPr>
          <w:trHeight w:val="860"/>
        </w:trPr>
        <w:tc>
          <w:tcPr>
            <w:tcW w:w="1380" w:type="dxa"/>
            <w:vMerge/>
          </w:tcPr>
          <w:p w:rsidR="00CE4C78" w:rsidRPr="00DE2D1B" w:rsidRDefault="00CE4C78" w:rsidP="00CE4C78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E4C78" w:rsidRPr="008F0816" w:rsidRDefault="00CE4C78" w:rsidP="00CE4C7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CE4C78" w:rsidRPr="00DE2D1B" w:rsidRDefault="00CE4C78" w:rsidP="00CE4C78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CE4C78" w:rsidRPr="00DE2D1B" w:rsidRDefault="00CE4C78" w:rsidP="00CE4C7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CE4C78" w:rsidRPr="00DE2D1B" w:rsidRDefault="00CE4C78" w:rsidP="00CE4C78">
            <w:pPr>
              <w:rPr>
                <w:rFonts w:eastAsia="Times New Roman"/>
              </w:rPr>
            </w:pPr>
          </w:p>
        </w:tc>
      </w:tr>
      <w:tr w:rsidR="00CE4C78" w:rsidRPr="00DE2D1B" w:rsidTr="006B14AF">
        <w:trPr>
          <w:trHeight w:val="260"/>
        </w:trPr>
        <w:tc>
          <w:tcPr>
            <w:tcW w:w="1380" w:type="dxa"/>
            <w:vMerge/>
          </w:tcPr>
          <w:p w:rsidR="00CE4C78" w:rsidRPr="00DE2D1B" w:rsidRDefault="00CE4C78" w:rsidP="00CE4C7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E4C78" w:rsidRPr="008F0816" w:rsidRDefault="00CE4C78" w:rsidP="00CE4C7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CE4C78" w:rsidRPr="008F0816" w:rsidRDefault="00CE4C78" w:rsidP="00CE4C7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Finish watching the “Spare Parts” movie</w:t>
            </w:r>
          </w:p>
        </w:tc>
        <w:tc>
          <w:tcPr>
            <w:tcW w:w="3660" w:type="dxa"/>
            <w:gridSpan w:val="2"/>
          </w:tcPr>
          <w:p w:rsidR="00CE4C78" w:rsidRPr="008F0816" w:rsidRDefault="00CE4C78" w:rsidP="00CE4C78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CE4C78" w:rsidRPr="00DE2D1B" w:rsidTr="006B14AF">
        <w:trPr>
          <w:trHeight w:val="480"/>
        </w:trPr>
        <w:tc>
          <w:tcPr>
            <w:tcW w:w="1380" w:type="dxa"/>
            <w:vMerge/>
          </w:tcPr>
          <w:p w:rsidR="00CE4C78" w:rsidRPr="00DE2D1B" w:rsidRDefault="00CE4C78" w:rsidP="00CE4C7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E4C78" w:rsidRPr="00DE2D1B" w:rsidRDefault="00CE4C78" w:rsidP="00CE4C78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CE4C78" w:rsidRPr="00DE2D1B" w:rsidRDefault="00CE4C78" w:rsidP="00CE4C78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FE111F" w:rsidRPr="00DE2D1B" w:rsidTr="006B14AF">
        <w:trPr>
          <w:trHeight w:val="260"/>
        </w:trPr>
        <w:tc>
          <w:tcPr>
            <w:tcW w:w="1380" w:type="dxa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FE111F" w:rsidRPr="00DE2D1B" w:rsidTr="006B14AF">
        <w:trPr>
          <w:trHeight w:val="860"/>
        </w:trPr>
        <w:tc>
          <w:tcPr>
            <w:tcW w:w="1380" w:type="dxa"/>
            <w:vMerge w:val="restart"/>
          </w:tcPr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FE111F" w:rsidRPr="00DE2D1B" w:rsidRDefault="00FE111F" w:rsidP="006B14A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Students will practice analyzing, drawing inferences, and making conclusions about the structure and elements within </w:t>
            </w:r>
            <w:r>
              <w:rPr>
                <w:rFonts w:eastAsia="Times New Roman"/>
                <w:b/>
              </w:rPr>
              <w:t>a poem</w:t>
            </w:r>
          </w:p>
        </w:tc>
        <w:tc>
          <w:tcPr>
            <w:tcW w:w="1360" w:type="dxa"/>
            <w:vMerge w:val="restart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7.4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8.4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</w:p>
        </w:tc>
      </w:tr>
      <w:tr w:rsidR="00FE111F" w:rsidRPr="00DE2D1B" w:rsidTr="006B14AF">
        <w:trPr>
          <w:trHeight w:val="86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FE111F" w:rsidRPr="00DE2D1B" w:rsidRDefault="00FE111F" w:rsidP="006B14A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Read and  answer an Action Magazine passage.</w:t>
            </w:r>
          </w:p>
        </w:tc>
        <w:tc>
          <w:tcPr>
            <w:tcW w:w="1360" w:type="dxa"/>
            <w:vMerge/>
          </w:tcPr>
          <w:p w:rsidR="00FE111F" w:rsidRPr="00DE2D1B" w:rsidRDefault="00FE111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</w:p>
        </w:tc>
      </w:tr>
      <w:tr w:rsidR="00FE111F" w:rsidRPr="00DE2D1B" w:rsidTr="006B14AF">
        <w:trPr>
          <w:trHeight w:val="30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Teacher will model how to break apart and analyze a poem</w:t>
            </w:r>
          </w:p>
        </w:tc>
        <w:tc>
          <w:tcPr>
            <w:tcW w:w="13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FE111F" w:rsidRPr="00DE2D1B" w:rsidTr="006B14AF">
        <w:trPr>
          <w:trHeight w:val="52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FE111F" w:rsidRPr="008F0816" w:rsidRDefault="00FE111F" w:rsidP="006B14A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FE111F" w:rsidRPr="00DE2D1B" w:rsidRDefault="00FE111F" w:rsidP="006B14A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FE111F" w:rsidRPr="00DE2D1B" w:rsidTr="006B14AF">
        <w:trPr>
          <w:trHeight w:val="86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FE111F" w:rsidRPr="00DE2D1B" w:rsidRDefault="00FE111F" w:rsidP="006B14A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FE111F" w:rsidRPr="00DE2D1B" w:rsidRDefault="00FE111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</w:tr>
      <w:tr w:rsidR="00FE111F" w:rsidRPr="00DE2D1B" w:rsidTr="006B14AF">
        <w:trPr>
          <w:trHeight w:val="26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FE111F" w:rsidRPr="008F0816" w:rsidRDefault="00FE111F" w:rsidP="006B14A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Students will read and analyze a poem </w:t>
            </w:r>
          </w:p>
        </w:tc>
        <w:tc>
          <w:tcPr>
            <w:tcW w:w="3660" w:type="dxa"/>
            <w:gridSpan w:val="2"/>
          </w:tcPr>
          <w:p w:rsidR="00FE111F" w:rsidRPr="008F0816" w:rsidRDefault="00FE111F" w:rsidP="006B14A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FE111F" w:rsidRPr="00DE2D1B" w:rsidTr="006B14AF">
        <w:trPr>
          <w:trHeight w:val="480"/>
        </w:trPr>
        <w:tc>
          <w:tcPr>
            <w:tcW w:w="1380" w:type="dxa"/>
            <w:vMerge/>
          </w:tcPr>
          <w:p w:rsidR="00FE111F" w:rsidRPr="00DE2D1B" w:rsidRDefault="00FE111F" w:rsidP="006B14A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FE111F" w:rsidRPr="00DE2D1B" w:rsidRDefault="00FE111F" w:rsidP="006B14AF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FE111F" w:rsidRPr="007F5FC6" w:rsidRDefault="00FE111F" w:rsidP="006B14A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</w:tbl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CE4C78" w:rsidRDefault="00CE4C78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FE111F" w:rsidRDefault="00FE111F" w:rsidP="004E66D1">
      <w:pPr>
        <w:rPr>
          <w:rFonts w:eastAsia="Times New Roman"/>
          <w:b/>
          <w:sz w:val="24"/>
          <w:szCs w:val="24"/>
        </w:rPr>
      </w:pPr>
    </w:p>
    <w:p w:rsidR="004E66D1" w:rsidRPr="00DE2D1B" w:rsidRDefault="004E66D1" w:rsidP="004E66D1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06784" behindDoc="0" locked="0" layoutInCell="0" allowOverlap="1" wp14:anchorId="14CF6CCA" wp14:editId="748D43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42" name="Picture 3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07808" behindDoc="0" locked="0" layoutInCell="0" allowOverlap="1" wp14:anchorId="6A652B3F" wp14:editId="463904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43" name="Picture 3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08832" behindDoc="0" locked="0" layoutInCell="0" allowOverlap="1" wp14:anchorId="147067F2" wp14:editId="375076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44" name="Picture 3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09856" behindDoc="0" locked="0" layoutInCell="0" allowOverlap="1" wp14:anchorId="24E944D3" wp14:editId="240223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45" name="Picture 3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10880" behindDoc="0" locked="0" layoutInCell="0" allowOverlap="1" wp14:anchorId="011E7EB6" wp14:editId="09EFB2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46" name="Picture 3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11904" behindDoc="0" locked="0" layoutInCell="0" allowOverlap="1" wp14:anchorId="4BA79223" wp14:editId="769E19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47" name="Picture 3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12928" behindDoc="0" locked="0" layoutInCell="0" allowOverlap="1" wp14:anchorId="2A4612E1" wp14:editId="5D4F1C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48" name="Picture 3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13952" behindDoc="0" locked="0" layoutInCell="0" allowOverlap="1" wp14:anchorId="3F044CE3" wp14:editId="23066E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49" name="Picture 3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14976" behindDoc="0" locked="0" layoutInCell="0" allowOverlap="1" wp14:anchorId="48D427EC" wp14:editId="0E0C76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50" name="Picture 3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16000" behindDoc="0" locked="0" layoutInCell="0" allowOverlap="1" wp14:anchorId="0F3C4FE7" wp14:editId="17D1FB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51" name="Picture 3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17024" behindDoc="0" locked="0" layoutInCell="0" allowOverlap="1" wp14:anchorId="6DAC379F" wp14:editId="02DEC2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52" name="Picture 3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18048" behindDoc="0" locked="0" layoutInCell="0" allowOverlap="1" wp14:anchorId="36C841B9" wp14:editId="3B8E22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53" name="Picture 3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19072" behindDoc="0" locked="0" layoutInCell="0" allowOverlap="1" wp14:anchorId="56CDDC71" wp14:editId="328EBC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54" name="Picture 3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20096" behindDoc="0" locked="0" layoutInCell="0" allowOverlap="1" wp14:anchorId="28DDD392" wp14:editId="610A44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55" name="Picture 38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21120" behindDoc="0" locked="0" layoutInCell="0" allowOverlap="1" wp14:anchorId="62043854" wp14:editId="56F1D9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56" name="Picture 38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22144" behindDoc="0" locked="0" layoutInCell="0" allowOverlap="1" wp14:anchorId="173AFEBB" wp14:editId="4D4B01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57" name="Picture 3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23168" behindDoc="0" locked="0" layoutInCell="0" allowOverlap="1" wp14:anchorId="5196EC6B" wp14:editId="25F8AB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58" name="Picture 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24192" behindDoc="0" locked="0" layoutInCell="0" allowOverlap="1" wp14:anchorId="4FDBE78B" wp14:editId="424EAC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59" name="Picture 3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25216" behindDoc="0" locked="0" layoutInCell="0" allowOverlap="1" wp14:anchorId="5F4E6807" wp14:editId="5DF9CE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60" name="Picture 3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26240" behindDoc="0" locked="0" layoutInCell="0" allowOverlap="1" wp14:anchorId="537D7F67" wp14:editId="108D82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61" name="Picture 3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27264" behindDoc="0" locked="0" layoutInCell="0" allowOverlap="1" wp14:anchorId="1FD78B1D" wp14:editId="2B008A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62" name="Picture 3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28288" behindDoc="0" locked="0" layoutInCell="0" allowOverlap="1" wp14:anchorId="4EBF4550" wp14:editId="1AD2F2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63" name="Picture 3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29312" behindDoc="0" locked="0" layoutInCell="0" allowOverlap="1" wp14:anchorId="29AF883A" wp14:editId="4E09E8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64" name="Picture 3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30336" behindDoc="0" locked="0" layoutInCell="0" allowOverlap="1" wp14:anchorId="6D31B7E7" wp14:editId="276909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65" name="Picture 3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31360" behindDoc="0" locked="0" layoutInCell="0" allowOverlap="1" wp14:anchorId="03A566A7" wp14:editId="7B5FD3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66" name="Picture 3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32384" behindDoc="0" locked="0" layoutInCell="0" allowOverlap="1" wp14:anchorId="2645D154" wp14:editId="5F7C4C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67" name="Picture 3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33408" behindDoc="0" locked="0" layoutInCell="0" allowOverlap="1" wp14:anchorId="3E86DB38" wp14:editId="5694B9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68" name="Picture 3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34432" behindDoc="0" locked="0" layoutInCell="0" allowOverlap="1" wp14:anchorId="2293B826" wp14:editId="180C52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69" name="Picture 3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35456" behindDoc="0" locked="0" layoutInCell="0" allowOverlap="1" wp14:anchorId="2BD39F95" wp14:editId="709DF2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70" name="Picture 3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36480" behindDoc="0" locked="0" layoutInCell="0" allowOverlap="1" wp14:anchorId="767CE866" wp14:editId="30EC98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71" name="Picture 3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37504" behindDoc="0" locked="0" layoutInCell="0" allowOverlap="1" wp14:anchorId="7FACD5CA" wp14:editId="249290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72" name="Picture 3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38528" behindDoc="0" locked="0" layoutInCell="0" allowOverlap="1" wp14:anchorId="25C36035" wp14:editId="534EA4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73" name="Picture 3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39552" behindDoc="0" locked="0" layoutInCell="0" allowOverlap="1" wp14:anchorId="0B06B4E7" wp14:editId="1B56CA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74" name="Picture 3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40576" behindDoc="0" locked="0" layoutInCell="0" allowOverlap="1" wp14:anchorId="6BA17105" wp14:editId="2B79C5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75" name="Picture 38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41600" behindDoc="0" locked="0" layoutInCell="0" allowOverlap="1" wp14:anchorId="7998B7B2" wp14:editId="72CC2F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76" name="Picture 3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42624" behindDoc="0" locked="0" layoutInCell="0" allowOverlap="1" wp14:anchorId="1E4A5427" wp14:editId="248B1A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77" name="Picture 3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43648" behindDoc="0" locked="0" layoutInCell="0" allowOverlap="1" wp14:anchorId="078D6B7A" wp14:editId="5760DE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78" name="Picture 3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44672" behindDoc="0" locked="0" layoutInCell="0" allowOverlap="1" wp14:anchorId="3A3ACFD5" wp14:editId="7D43FA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79" name="Picture 3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45696" behindDoc="0" locked="0" layoutInCell="0" allowOverlap="1" wp14:anchorId="33DB4AEA" wp14:editId="7ED5B6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80" name="Picture 3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46720" behindDoc="0" locked="0" layoutInCell="0" allowOverlap="1" wp14:anchorId="67C2194D" wp14:editId="1C5181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81" name="Picture 3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47744" behindDoc="0" locked="0" layoutInCell="0" allowOverlap="1" wp14:anchorId="7DD686BF" wp14:editId="29FC4B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82" name="Picture 3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48768" behindDoc="0" locked="0" layoutInCell="0" allowOverlap="1" wp14:anchorId="4EFA2E72" wp14:editId="6ED4B9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83" name="Picture 3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49792" behindDoc="0" locked="0" layoutInCell="0" allowOverlap="1" wp14:anchorId="71E53CFA" wp14:editId="026136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84" name="Picture 3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50816" behindDoc="0" locked="0" layoutInCell="0" allowOverlap="1" wp14:anchorId="6666A52B" wp14:editId="0ADB55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85" name="Picture 3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51840" behindDoc="0" locked="0" layoutInCell="0" allowOverlap="1" wp14:anchorId="1B62D8BD" wp14:editId="3A2185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86" name="Picture 3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52864" behindDoc="0" locked="0" layoutInCell="0" allowOverlap="1" wp14:anchorId="33104975" wp14:editId="12DECA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87" name="Picture 3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53888" behindDoc="0" locked="0" layoutInCell="0" allowOverlap="1" wp14:anchorId="08085E90" wp14:editId="44207F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88" name="Picture 3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54912" behindDoc="0" locked="0" layoutInCell="0" allowOverlap="1" wp14:anchorId="2DBB920D" wp14:editId="0FDED9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89" name="Picture 3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55936" behindDoc="0" locked="0" layoutInCell="0" allowOverlap="1" wp14:anchorId="733BDF96" wp14:editId="5AFD64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90" name="Picture 3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56960" behindDoc="0" locked="0" layoutInCell="0" allowOverlap="1" wp14:anchorId="45FA9362" wp14:editId="38F4E4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91" name="Picture 3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57984" behindDoc="0" locked="0" layoutInCell="0" allowOverlap="1" wp14:anchorId="25F5A507" wp14:editId="5BC8D1C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92" name="Picture 3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59008" behindDoc="0" locked="0" layoutInCell="0" allowOverlap="1" wp14:anchorId="422405F9" wp14:editId="7B05FD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93" name="Picture 3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60032" behindDoc="0" locked="0" layoutInCell="0" allowOverlap="1" wp14:anchorId="2FC8814F" wp14:editId="3A157B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94" name="Picture 3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61056" behindDoc="0" locked="0" layoutInCell="0" allowOverlap="1" wp14:anchorId="6520989E" wp14:editId="2E8BCF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95" name="Picture 3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62080" behindDoc="0" locked="0" layoutInCell="0" allowOverlap="1" wp14:anchorId="4495BD6A" wp14:editId="3F906D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96" name="Picture 38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63104" behindDoc="0" locked="0" layoutInCell="0" allowOverlap="1" wp14:anchorId="22C90AC8" wp14:editId="15AF54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97" name="Picture 3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64128" behindDoc="0" locked="0" layoutInCell="0" allowOverlap="1" wp14:anchorId="025234A6" wp14:editId="26BA65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98" name="Picture 3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65152" behindDoc="0" locked="0" layoutInCell="0" allowOverlap="1" wp14:anchorId="57E5E41C" wp14:editId="296CE5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99" name="Picture 3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66176" behindDoc="0" locked="0" layoutInCell="0" allowOverlap="1" wp14:anchorId="51BDBA8B" wp14:editId="76AA53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00" name="Picture 3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67200" behindDoc="0" locked="0" layoutInCell="0" allowOverlap="1" wp14:anchorId="7F55B3AC" wp14:editId="15DADC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01" name="Picture 3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68224" behindDoc="0" locked="0" layoutInCell="0" allowOverlap="1" wp14:anchorId="08451157" wp14:editId="5CB6EE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02" name="Picture 3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69248" behindDoc="0" locked="0" layoutInCell="0" allowOverlap="1" wp14:anchorId="70E891AB" wp14:editId="25293F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03" name="Picture 3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70272" behindDoc="0" locked="0" layoutInCell="0" allowOverlap="1" wp14:anchorId="3A85B1F9" wp14:editId="36097F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04" name="Picture 3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71296" behindDoc="0" locked="0" layoutInCell="0" allowOverlap="1" wp14:anchorId="257181EE" wp14:editId="0E923D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05" name="Picture 3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72320" behindDoc="0" locked="0" layoutInCell="0" allowOverlap="1" wp14:anchorId="1B4AB698" wp14:editId="1C4BA9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06" name="Picture 3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73344" behindDoc="0" locked="0" layoutInCell="0" allowOverlap="1" wp14:anchorId="1DBA38FB" wp14:editId="0C28BF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07" name="Picture 3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74368" behindDoc="0" locked="0" layoutInCell="0" allowOverlap="1" wp14:anchorId="1253651C" wp14:editId="245A8E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08" name="Picture 3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75392" behindDoc="0" locked="0" layoutInCell="0" allowOverlap="1" wp14:anchorId="41245D8E" wp14:editId="2B25F4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09" name="Picture 3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76416" behindDoc="0" locked="0" layoutInCell="0" allowOverlap="1" wp14:anchorId="6A28F78D" wp14:editId="40ADC0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10" name="Picture 3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77440" behindDoc="0" locked="0" layoutInCell="0" allowOverlap="1" wp14:anchorId="64BDE382" wp14:editId="63CDCE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11" name="Picture 3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78464" behindDoc="0" locked="0" layoutInCell="0" allowOverlap="1" wp14:anchorId="696DD618" wp14:editId="35BB52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12" name="Picture 3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79488" behindDoc="0" locked="0" layoutInCell="0" allowOverlap="1" wp14:anchorId="6E4795CF" wp14:editId="4B4B25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13" name="Picture 3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80512" behindDoc="0" locked="0" layoutInCell="0" allowOverlap="1" wp14:anchorId="1CE1F108" wp14:editId="22E88A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14" name="Picture 3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81536" behindDoc="0" locked="0" layoutInCell="0" allowOverlap="1" wp14:anchorId="4E11C092" wp14:editId="1A157B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15" name="Picture 3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82560" behindDoc="0" locked="0" layoutInCell="0" allowOverlap="1" wp14:anchorId="45263AC3" wp14:editId="66A935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16" name="Picture 3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83584" behindDoc="0" locked="0" layoutInCell="0" allowOverlap="1" wp14:anchorId="0488FB03" wp14:editId="16125C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17" name="Picture 3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84608" behindDoc="0" locked="0" layoutInCell="0" allowOverlap="1" wp14:anchorId="596941D6" wp14:editId="360F98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18" name="Picture 3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85632" behindDoc="0" locked="0" layoutInCell="0" allowOverlap="1" wp14:anchorId="0F6D117B" wp14:editId="664460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19" name="Picture 3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86656" behindDoc="0" locked="0" layoutInCell="0" allowOverlap="1" wp14:anchorId="6846EAEA" wp14:editId="03AF01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20" name="Picture 3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87680" behindDoc="0" locked="0" layoutInCell="0" allowOverlap="1" wp14:anchorId="6BCC0F74" wp14:editId="0E79D0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21" name="Picture 3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88704" behindDoc="0" locked="0" layoutInCell="0" allowOverlap="1" wp14:anchorId="72454AC9" wp14:editId="6752F7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22" name="Picture 3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89728" behindDoc="0" locked="0" layoutInCell="0" allowOverlap="1" wp14:anchorId="74FB69B1" wp14:editId="6C12A3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23" name="Picture 3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90752" behindDoc="0" locked="0" layoutInCell="0" allowOverlap="1" wp14:anchorId="2205744D" wp14:editId="464B74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24" name="Picture 3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91776" behindDoc="0" locked="0" layoutInCell="0" allowOverlap="1" wp14:anchorId="57BAA9DC" wp14:editId="2F1333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25" name="Picture 39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92800" behindDoc="0" locked="0" layoutInCell="0" allowOverlap="1" wp14:anchorId="0EAFEDF2" wp14:editId="0E4823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26" name="Picture 3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93824" behindDoc="0" locked="0" layoutInCell="0" allowOverlap="1" wp14:anchorId="00897CE6" wp14:editId="358923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27" name="Picture 3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94848" behindDoc="0" locked="0" layoutInCell="0" allowOverlap="1" wp14:anchorId="691FE176" wp14:editId="071956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28" name="Picture 3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95872" behindDoc="0" locked="0" layoutInCell="0" allowOverlap="1" wp14:anchorId="720F45D8" wp14:editId="4EF752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29" name="Picture 3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96896" behindDoc="0" locked="0" layoutInCell="0" allowOverlap="1" wp14:anchorId="01313D1A" wp14:editId="5901B6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30" name="Picture 3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97920" behindDoc="0" locked="0" layoutInCell="0" allowOverlap="1" wp14:anchorId="31CCFFAE" wp14:editId="207974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31" name="Picture 3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98944" behindDoc="0" locked="0" layoutInCell="0" allowOverlap="1" wp14:anchorId="6E878335" wp14:editId="5FC183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32" name="Picture 3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99968" behindDoc="0" locked="0" layoutInCell="0" allowOverlap="1" wp14:anchorId="1DE4CA88" wp14:editId="6D3A78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33" name="Picture 3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00992" behindDoc="0" locked="0" layoutInCell="0" allowOverlap="1" wp14:anchorId="7731AACC" wp14:editId="477241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34" name="Picture 3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02016" behindDoc="0" locked="0" layoutInCell="0" allowOverlap="1" wp14:anchorId="055632A1" wp14:editId="56E0EE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35" name="Picture 3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03040" behindDoc="0" locked="0" layoutInCell="0" allowOverlap="1" wp14:anchorId="0E28B92D" wp14:editId="4B54AF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36" name="Picture 3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04064" behindDoc="0" locked="0" layoutInCell="0" allowOverlap="1" wp14:anchorId="0ADB4F75" wp14:editId="1A83E0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37" name="Picture 3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05088" behindDoc="0" locked="0" layoutInCell="0" allowOverlap="1" wp14:anchorId="505A5D0A" wp14:editId="35B025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38" name="Picture 3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06112" behindDoc="0" locked="0" layoutInCell="0" allowOverlap="1" wp14:anchorId="41976896" wp14:editId="689414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39" name="Picture 3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07136" behindDoc="0" locked="0" layoutInCell="0" allowOverlap="1" wp14:anchorId="13E7A7E0" wp14:editId="391FF1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40" name="Picture 3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08160" behindDoc="0" locked="0" layoutInCell="0" allowOverlap="1" wp14:anchorId="198EEC61" wp14:editId="1B0EFC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41" name="Picture 3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09184" behindDoc="0" locked="0" layoutInCell="0" allowOverlap="1" wp14:anchorId="28E9B056" wp14:editId="281E8C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42" name="Picture 39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10208" behindDoc="0" locked="0" layoutInCell="0" allowOverlap="1" wp14:anchorId="3706284D" wp14:editId="0244D8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43" name="Picture 3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11232" behindDoc="0" locked="0" layoutInCell="0" allowOverlap="1" wp14:anchorId="263A5D37" wp14:editId="2816C9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44" name="Picture 3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12256" behindDoc="0" locked="0" layoutInCell="0" allowOverlap="1" wp14:anchorId="0D2C89F7" wp14:editId="00B574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45" name="Picture 3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13280" behindDoc="0" locked="0" layoutInCell="0" allowOverlap="1" wp14:anchorId="4C4B5BDC" wp14:editId="020FD6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46" name="Picture 3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14304" behindDoc="0" locked="0" layoutInCell="0" allowOverlap="1" wp14:anchorId="34A1C7D3" wp14:editId="3D7BB4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47" name="Picture 3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15328" behindDoc="0" locked="0" layoutInCell="0" allowOverlap="1" wp14:anchorId="4DC01BB3" wp14:editId="5DF391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48" name="Picture 3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16352" behindDoc="0" locked="0" layoutInCell="0" allowOverlap="1" wp14:anchorId="6419E055" wp14:editId="4FC000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49" name="Picture 3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17376" behindDoc="0" locked="0" layoutInCell="0" allowOverlap="1" wp14:anchorId="13EFB0EE" wp14:editId="6D635C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50" name="Picture 3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18400" behindDoc="0" locked="0" layoutInCell="0" allowOverlap="1" wp14:anchorId="17DF68C6" wp14:editId="70C32D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51" name="Picture 3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19424" behindDoc="0" locked="0" layoutInCell="0" allowOverlap="1" wp14:anchorId="0AA608A1" wp14:editId="1EA5B5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52" name="Picture 3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20448" behindDoc="0" locked="0" layoutInCell="0" allowOverlap="1" wp14:anchorId="562BCFC8" wp14:editId="69CF16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53" name="Picture 39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21472" behindDoc="0" locked="0" layoutInCell="0" allowOverlap="1" wp14:anchorId="489C4D95" wp14:editId="2F591B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54" name="Picture 39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22496" behindDoc="0" locked="0" layoutInCell="0" allowOverlap="1" wp14:anchorId="088F5CE9" wp14:editId="7EEC05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55" name="Picture 3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23520" behindDoc="0" locked="0" layoutInCell="0" allowOverlap="1" wp14:anchorId="3FA6606F" wp14:editId="6CCE64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56" name="Picture 3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24544" behindDoc="0" locked="0" layoutInCell="0" allowOverlap="1" wp14:anchorId="44F47A72" wp14:editId="720A3F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57" name="Picture 3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25568" behindDoc="0" locked="0" layoutInCell="0" allowOverlap="1" wp14:anchorId="0E3CAEE0" wp14:editId="490D80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58" name="Picture 3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26592" behindDoc="0" locked="0" layoutInCell="0" allowOverlap="1" wp14:anchorId="25FDC58F" wp14:editId="1390BC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59" name="Picture 3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27616" behindDoc="0" locked="0" layoutInCell="0" allowOverlap="1" wp14:anchorId="328F8075" wp14:editId="463FE3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60" name="Picture 3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28640" behindDoc="0" locked="0" layoutInCell="0" allowOverlap="1" wp14:anchorId="1BFD9A17" wp14:editId="6B0D32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61" name="Picture 3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29664" behindDoc="0" locked="0" layoutInCell="0" allowOverlap="1" wp14:anchorId="745D29C0" wp14:editId="351798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62" name="Picture 3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30688" behindDoc="0" locked="0" layoutInCell="0" allowOverlap="1" wp14:anchorId="6554436C" wp14:editId="6CAB84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63" name="Picture 39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31712" behindDoc="0" locked="0" layoutInCell="0" allowOverlap="1" wp14:anchorId="0B096B99" wp14:editId="037173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64" name="Picture 3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32736" behindDoc="0" locked="0" layoutInCell="0" allowOverlap="1" wp14:anchorId="326D6697" wp14:editId="2A0581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65" name="Picture 3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33760" behindDoc="0" locked="0" layoutInCell="0" allowOverlap="1" wp14:anchorId="3051723C" wp14:editId="3F983C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66" name="Picture 39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34784" behindDoc="0" locked="0" layoutInCell="0" allowOverlap="1" wp14:anchorId="4E5D246C" wp14:editId="664B20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67" name="Picture 39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35808" behindDoc="0" locked="0" layoutInCell="0" allowOverlap="1" wp14:anchorId="6B1A2E66" wp14:editId="6672F3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68" name="Picture 39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36832" behindDoc="0" locked="0" layoutInCell="0" allowOverlap="1" wp14:anchorId="62F12D28" wp14:editId="595E36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69" name="Picture 39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37856" behindDoc="0" locked="0" layoutInCell="0" allowOverlap="1" wp14:anchorId="0E6AB1BF" wp14:editId="2E31A5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70" name="Picture 39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38880" behindDoc="0" locked="0" layoutInCell="0" allowOverlap="1" wp14:anchorId="41A64942" wp14:editId="235540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71" name="Picture 3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39904" behindDoc="0" locked="0" layoutInCell="0" allowOverlap="1" wp14:anchorId="188C8220" wp14:editId="6168D5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72" name="Picture 3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40928" behindDoc="0" locked="0" layoutInCell="0" allowOverlap="1" wp14:anchorId="0DDEDA97" wp14:editId="397480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73" name="Picture 3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41952" behindDoc="0" locked="0" layoutInCell="0" allowOverlap="1" wp14:anchorId="456F26C4" wp14:editId="542F19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74" name="Picture 3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42976" behindDoc="0" locked="0" layoutInCell="0" allowOverlap="1" wp14:anchorId="2DE8833E" wp14:editId="4BFFB6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75" name="Picture 3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44000" behindDoc="0" locked="0" layoutInCell="0" allowOverlap="1" wp14:anchorId="2C1A1817" wp14:editId="001AEA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76" name="Picture 3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45024" behindDoc="0" locked="0" layoutInCell="0" allowOverlap="1" wp14:anchorId="239D1075" wp14:editId="5B8D0D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77" name="Picture 3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46048" behindDoc="0" locked="0" layoutInCell="0" allowOverlap="1" wp14:anchorId="4D595902" wp14:editId="77B882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78" name="Picture 3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47072" behindDoc="0" locked="0" layoutInCell="0" allowOverlap="1" wp14:anchorId="7C6ECF93" wp14:editId="421E42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79" name="Picture 39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48096" behindDoc="0" locked="0" layoutInCell="0" allowOverlap="1" wp14:anchorId="1DF74FD5" wp14:editId="33BE5F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80" name="Picture 3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49120" behindDoc="0" locked="0" layoutInCell="0" allowOverlap="1" wp14:anchorId="295F58D3" wp14:editId="49DF5F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81" name="Picture 3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50144" behindDoc="0" locked="0" layoutInCell="0" allowOverlap="1" wp14:anchorId="194DA195" wp14:editId="523C85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82" name="Picture 3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51168" behindDoc="0" locked="0" layoutInCell="0" allowOverlap="1" wp14:anchorId="76D1DED0" wp14:editId="6C5DD2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83" name="Picture 3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52192" behindDoc="0" locked="0" layoutInCell="0" allowOverlap="1" wp14:anchorId="6664BC9A" wp14:editId="41A440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84" name="Picture 3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53216" behindDoc="0" locked="0" layoutInCell="0" allowOverlap="1" wp14:anchorId="55469A4F" wp14:editId="109AB7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85" name="Picture 3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54240" behindDoc="0" locked="0" layoutInCell="0" allowOverlap="1" wp14:anchorId="1A6DF65F" wp14:editId="079163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86" name="Picture 3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55264" behindDoc="0" locked="0" layoutInCell="0" allowOverlap="1" wp14:anchorId="6F9A0FDA" wp14:editId="045F0A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87" name="Picture 3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56288" behindDoc="0" locked="0" layoutInCell="0" allowOverlap="1" wp14:anchorId="4D216334" wp14:editId="14E791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88" name="Picture 3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57312" behindDoc="0" locked="0" layoutInCell="0" allowOverlap="1" wp14:anchorId="12D5978D" wp14:editId="2723B2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89" name="Picture 3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58336" behindDoc="0" locked="0" layoutInCell="0" allowOverlap="1" wp14:anchorId="1F7153B1" wp14:editId="59A47A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90" name="Picture 3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59360" behindDoc="0" locked="0" layoutInCell="0" allowOverlap="1" wp14:anchorId="15EA3863" wp14:editId="5581D9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91" name="Picture 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60384" behindDoc="0" locked="0" layoutInCell="0" allowOverlap="1" wp14:anchorId="71792BD1" wp14:editId="5092E5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92" name="Picture 3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61408" behindDoc="0" locked="0" layoutInCell="0" allowOverlap="1" wp14:anchorId="2E7BC4B5" wp14:editId="5D361F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93" name="Picture 39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62432" behindDoc="0" locked="0" layoutInCell="0" allowOverlap="1" wp14:anchorId="006C29D2" wp14:editId="508D0B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94" name="Picture 3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63456" behindDoc="0" locked="0" layoutInCell="0" allowOverlap="1" wp14:anchorId="4DFCEA0F" wp14:editId="7AAC17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95" name="Picture 39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64480" behindDoc="0" locked="0" layoutInCell="0" allowOverlap="1" wp14:anchorId="37213D3F" wp14:editId="113768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96" name="Picture 39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65504" behindDoc="0" locked="0" layoutInCell="0" allowOverlap="1" wp14:anchorId="15C18ADE" wp14:editId="3CF92B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97" name="Picture 3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66528" behindDoc="0" locked="0" layoutInCell="0" allowOverlap="1" wp14:anchorId="3E0CB109" wp14:editId="07F07A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98" name="Picture 3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67552" behindDoc="0" locked="0" layoutInCell="0" allowOverlap="1" wp14:anchorId="2F950DAC" wp14:editId="043A5F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999" name="Picture 39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68576" behindDoc="0" locked="0" layoutInCell="0" allowOverlap="1" wp14:anchorId="4E61CCBC" wp14:editId="18F839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00" name="Picture 4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69600" behindDoc="0" locked="0" layoutInCell="0" allowOverlap="1" wp14:anchorId="05C3420A" wp14:editId="2EC93F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01" name="Picture 4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70624" behindDoc="0" locked="0" layoutInCell="0" allowOverlap="1" wp14:anchorId="798BFD8B" wp14:editId="0A8ABD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02" name="Picture 4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71648" behindDoc="0" locked="0" layoutInCell="0" allowOverlap="1" wp14:anchorId="0790CE4C" wp14:editId="5946DD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03" name="Picture 4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72672" behindDoc="0" locked="0" layoutInCell="0" allowOverlap="1" wp14:anchorId="0EB4F12E" wp14:editId="4E9525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04" name="Picture 4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73696" behindDoc="0" locked="0" layoutInCell="0" allowOverlap="1" wp14:anchorId="4ACED376" wp14:editId="7B9341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05" name="Picture 4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74720" behindDoc="0" locked="0" layoutInCell="0" allowOverlap="1" wp14:anchorId="5B32068D" wp14:editId="29322F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06" name="Picture 4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75744" behindDoc="0" locked="0" layoutInCell="0" allowOverlap="1" wp14:anchorId="0560D0D9" wp14:editId="6E38D4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07" name="Picture 4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76768" behindDoc="0" locked="0" layoutInCell="0" allowOverlap="1" wp14:anchorId="1540BB2A" wp14:editId="6F58FC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08" name="Picture 4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77792" behindDoc="0" locked="0" layoutInCell="0" allowOverlap="1" wp14:anchorId="43CCFE23" wp14:editId="2A3E6C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09" name="Picture 4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78816" behindDoc="0" locked="0" layoutInCell="0" allowOverlap="1" wp14:anchorId="37DAA6F2" wp14:editId="5A4363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10" name="Picture 4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79840" behindDoc="0" locked="0" layoutInCell="0" allowOverlap="1" wp14:anchorId="6658EA7E" wp14:editId="7C28CB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11" name="Picture 4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80864" behindDoc="0" locked="0" layoutInCell="0" allowOverlap="1" wp14:anchorId="4426E8E0" wp14:editId="23C0C1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12" name="Picture 4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81888" behindDoc="0" locked="0" layoutInCell="0" allowOverlap="1" wp14:anchorId="34C47E57" wp14:editId="712FA1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13" name="Picture 4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82912" behindDoc="0" locked="0" layoutInCell="0" allowOverlap="1" wp14:anchorId="4B5399CB" wp14:editId="613FE8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14" name="Picture 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83936" behindDoc="0" locked="0" layoutInCell="0" allowOverlap="1" wp14:anchorId="6BD96555" wp14:editId="0E1155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15" name="Picture 4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84960" behindDoc="0" locked="0" layoutInCell="0" allowOverlap="1" wp14:anchorId="4A0FD789" wp14:editId="5CCC83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16" name="Picture 4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85984" behindDoc="0" locked="0" layoutInCell="0" allowOverlap="1" wp14:anchorId="2CEC11CD" wp14:editId="7773AE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17" name="Picture 4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87008" behindDoc="0" locked="0" layoutInCell="0" allowOverlap="1" wp14:anchorId="2C03EE51" wp14:editId="2DDA68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18" name="Picture 4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88032" behindDoc="0" locked="0" layoutInCell="0" allowOverlap="1" wp14:anchorId="2EF81B39" wp14:editId="7F392C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19" name="Picture 4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89056" behindDoc="0" locked="0" layoutInCell="0" allowOverlap="1" wp14:anchorId="4F675FF2" wp14:editId="4BD8AC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20" name="Picture 4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90080" behindDoc="0" locked="0" layoutInCell="0" allowOverlap="1" wp14:anchorId="525C499C" wp14:editId="3980C8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21" name="Picture 4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91104" behindDoc="0" locked="0" layoutInCell="0" allowOverlap="1" wp14:anchorId="1C930701" wp14:editId="4F8070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22" name="Picture 4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92128" behindDoc="0" locked="0" layoutInCell="0" allowOverlap="1" wp14:anchorId="0D754917" wp14:editId="6781A3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23" name="Picture 4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93152" behindDoc="0" locked="0" layoutInCell="0" allowOverlap="1" wp14:anchorId="735E4C3D" wp14:editId="039FBE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24" name="Picture 4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94176" behindDoc="0" locked="0" layoutInCell="0" allowOverlap="1" wp14:anchorId="22530528" wp14:editId="65F989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25" name="Picture 4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95200" behindDoc="0" locked="0" layoutInCell="0" allowOverlap="1" wp14:anchorId="312949A2" wp14:editId="17FA87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26" name="Picture 4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96224" behindDoc="0" locked="0" layoutInCell="0" allowOverlap="1" wp14:anchorId="012CDD18" wp14:editId="312A9F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27" name="Picture 4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97248" behindDoc="0" locked="0" layoutInCell="0" allowOverlap="1" wp14:anchorId="4B457E58" wp14:editId="440CCC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28" name="Picture 4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98272" behindDoc="0" locked="0" layoutInCell="0" allowOverlap="1" wp14:anchorId="3A213EAF" wp14:editId="286E96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29" name="Picture 4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799296" behindDoc="0" locked="0" layoutInCell="0" allowOverlap="1" wp14:anchorId="35930E18" wp14:editId="65908B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30" name="Picture 4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00320" behindDoc="0" locked="0" layoutInCell="0" allowOverlap="1" wp14:anchorId="753B22F6" wp14:editId="78B93C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31" name="Picture 4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01344" behindDoc="0" locked="0" layoutInCell="0" allowOverlap="1" wp14:anchorId="7547E5C4" wp14:editId="62467D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32" name="Picture 4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02368" behindDoc="0" locked="0" layoutInCell="0" allowOverlap="1" wp14:anchorId="455017DC" wp14:editId="2CB02D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33" name="Picture 4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03392" behindDoc="0" locked="0" layoutInCell="0" allowOverlap="1" wp14:anchorId="7DD764D4" wp14:editId="4B4409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34" name="Picture 4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04416" behindDoc="0" locked="0" layoutInCell="0" allowOverlap="1" wp14:anchorId="0C2F8633" wp14:editId="163BFE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35" name="Picture 4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05440" behindDoc="0" locked="0" layoutInCell="0" allowOverlap="1" wp14:anchorId="169CD31A" wp14:editId="195B39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36" name="Picture 4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06464" behindDoc="0" locked="0" layoutInCell="0" allowOverlap="1" wp14:anchorId="5BC17D24" wp14:editId="28EAA4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37" name="Picture 4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07488" behindDoc="0" locked="0" layoutInCell="0" allowOverlap="1" wp14:anchorId="4CABDA61" wp14:editId="77E59E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38" name="Picture 4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08512" behindDoc="0" locked="0" layoutInCell="0" allowOverlap="1" wp14:anchorId="3F07C141" wp14:editId="278DB9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39" name="Picture 4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09536" behindDoc="0" locked="0" layoutInCell="0" allowOverlap="1" wp14:anchorId="03140F06" wp14:editId="339100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40" name="Picture 4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10560" behindDoc="0" locked="0" layoutInCell="0" allowOverlap="1" wp14:anchorId="5CCDAFA8" wp14:editId="59D899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41" name="Picture 4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11584" behindDoc="0" locked="0" layoutInCell="0" allowOverlap="1" wp14:anchorId="65857254" wp14:editId="4B7FEE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42" name="Picture 4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12608" behindDoc="0" locked="0" layoutInCell="0" allowOverlap="1" wp14:anchorId="05EDE3F2" wp14:editId="124E71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43" name="Picture 4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13632" behindDoc="0" locked="0" layoutInCell="0" allowOverlap="1" wp14:anchorId="6674DDEB" wp14:editId="2C727E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44" name="Picture 4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14656" behindDoc="0" locked="0" layoutInCell="0" allowOverlap="1" wp14:anchorId="3F623D15" wp14:editId="36CE34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45" name="Picture 4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15680" behindDoc="0" locked="0" layoutInCell="0" allowOverlap="1" wp14:anchorId="1FC7E030" wp14:editId="51F057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46" name="Picture 4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16704" behindDoc="0" locked="0" layoutInCell="0" allowOverlap="1" wp14:anchorId="0C50D700" wp14:editId="1454C1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47" name="Picture 40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17728" behindDoc="0" locked="0" layoutInCell="0" allowOverlap="1" wp14:anchorId="129C25DA" wp14:editId="0B64D5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48" name="Picture 4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18752" behindDoc="0" locked="0" layoutInCell="0" allowOverlap="1" wp14:anchorId="3651A1B7" wp14:editId="74B5C8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49" name="Picture 4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19776" behindDoc="0" locked="0" layoutInCell="0" allowOverlap="1" wp14:anchorId="7CEA88C2" wp14:editId="4C8D78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50" name="Picture 4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20800" behindDoc="0" locked="0" layoutInCell="0" allowOverlap="1" wp14:anchorId="6A467B5A" wp14:editId="2CF725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51" name="Picture 4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21824" behindDoc="0" locked="0" layoutInCell="0" allowOverlap="1" wp14:anchorId="205653FF" wp14:editId="2AE12E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52" name="Picture 4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22848" behindDoc="0" locked="0" layoutInCell="0" allowOverlap="1" wp14:anchorId="1BBE44A5" wp14:editId="6D5C20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53" name="Picture 4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23872" behindDoc="0" locked="0" layoutInCell="0" allowOverlap="1" wp14:anchorId="0266B874" wp14:editId="39BEE3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54" name="Picture 4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24896" behindDoc="0" locked="0" layoutInCell="0" allowOverlap="1" wp14:anchorId="6B332924" wp14:editId="24BE41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55" name="Picture 4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25920" behindDoc="0" locked="0" layoutInCell="0" allowOverlap="1" wp14:anchorId="31DE6D38" wp14:editId="3D10CE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56" name="Picture 4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26944" behindDoc="0" locked="0" layoutInCell="0" allowOverlap="1" wp14:anchorId="48CBA6E1" wp14:editId="47CDCE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57" name="Picture 4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27968" behindDoc="0" locked="0" layoutInCell="0" allowOverlap="1" wp14:anchorId="3D7A7FCB" wp14:editId="1F8576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58" name="Picture 4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28992" behindDoc="0" locked="0" layoutInCell="0" allowOverlap="1" wp14:anchorId="5E2F1B76" wp14:editId="503D69C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59" name="Picture 4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30016" behindDoc="0" locked="0" layoutInCell="0" allowOverlap="1" wp14:anchorId="5F0F4D42" wp14:editId="6913BA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60" name="Picture 4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31040" behindDoc="0" locked="0" layoutInCell="0" allowOverlap="1" wp14:anchorId="34EBDB01" wp14:editId="573D7C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61" name="Picture 40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32064" behindDoc="0" locked="0" layoutInCell="0" allowOverlap="1" wp14:anchorId="6CDA1005" wp14:editId="04A58E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62" name="Picture 4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33088" behindDoc="0" locked="0" layoutInCell="0" allowOverlap="1" wp14:anchorId="5E4B04DF" wp14:editId="7F06BA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63" name="Picture 40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34112" behindDoc="0" locked="0" layoutInCell="0" allowOverlap="1" wp14:anchorId="4024F269" wp14:editId="64747E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64" name="Picture 40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35136" behindDoc="0" locked="0" layoutInCell="0" allowOverlap="1" wp14:anchorId="6413FB94" wp14:editId="6DA754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65" name="Picture 4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36160" behindDoc="0" locked="0" layoutInCell="0" allowOverlap="1" wp14:anchorId="47647640" wp14:editId="74194F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66" name="Picture 4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37184" behindDoc="0" locked="0" layoutInCell="0" allowOverlap="1" wp14:anchorId="0A1E757B" wp14:editId="4D8D97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67" name="Picture 4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38208" behindDoc="0" locked="0" layoutInCell="0" allowOverlap="1" wp14:anchorId="4C044139" wp14:editId="5A470D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68" name="Picture 4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39232" behindDoc="0" locked="0" layoutInCell="0" allowOverlap="1" wp14:anchorId="72E4D494" wp14:editId="4FBC22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69" name="Picture 4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40256" behindDoc="0" locked="0" layoutInCell="0" allowOverlap="1" wp14:anchorId="7F746441" wp14:editId="2F370F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70" name="Picture 40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41280" behindDoc="0" locked="0" layoutInCell="0" allowOverlap="1" wp14:anchorId="6E5FF47F" wp14:editId="723397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71" name="Picture 4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42304" behindDoc="0" locked="0" layoutInCell="0" allowOverlap="1" wp14:anchorId="40569ABC" wp14:editId="557AEB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72" name="Picture 4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43328" behindDoc="0" locked="0" layoutInCell="0" allowOverlap="1" wp14:anchorId="67B6BD98" wp14:editId="689461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73" name="Picture 4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44352" behindDoc="0" locked="0" layoutInCell="0" allowOverlap="1" wp14:anchorId="1F650B08" wp14:editId="0264FFC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74" name="Picture 4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45376" behindDoc="0" locked="0" layoutInCell="0" allowOverlap="1" wp14:anchorId="77B484BF" wp14:editId="63559A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75" name="Picture 4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46400" behindDoc="0" locked="0" layoutInCell="0" allowOverlap="1" wp14:anchorId="660EA4E4" wp14:editId="5AD89B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76" name="Picture 4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47424" behindDoc="0" locked="0" layoutInCell="0" allowOverlap="1" wp14:anchorId="42E1443B" wp14:editId="570373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77" name="Picture 4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48448" behindDoc="0" locked="0" layoutInCell="0" allowOverlap="1" wp14:anchorId="3A7047A9" wp14:editId="0079EC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78" name="Picture 4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49472" behindDoc="0" locked="0" layoutInCell="0" allowOverlap="1" wp14:anchorId="60661C4A" wp14:editId="485827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79" name="Picture 4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50496" behindDoc="0" locked="0" layoutInCell="0" allowOverlap="1" wp14:anchorId="78F38F96" wp14:editId="32D875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80" name="Picture 4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51520" behindDoc="0" locked="0" layoutInCell="0" allowOverlap="1" wp14:anchorId="352009F6" wp14:editId="292AFC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81" name="Picture 4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52544" behindDoc="0" locked="0" layoutInCell="0" allowOverlap="1" wp14:anchorId="71176F0D" wp14:editId="2B0C49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82" name="Picture 4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53568" behindDoc="0" locked="0" layoutInCell="0" allowOverlap="1" wp14:anchorId="11704070" wp14:editId="1A64B1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83" name="Picture 4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54592" behindDoc="0" locked="0" layoutInCell="0" allowOverlap="1" wp14:anchorId="23FE1B2B" wp14:editId="6664F9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84" name="Picture 4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55616" behindDoc="0" locked="0" layoutInCell="0" allowOverlap="1" wp14:anchorId="4ABB8BD4" wp14:editId="17F033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85" name="Picture 4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56640" behindDoc="0" locked="0" layoutInCell="0" allowOverlap="1" wp14:anchorId="75062614" wp14:editId="07EFB2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86" name="Picture 4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57664" behindDoc="0" locked="0" layoutInCell="0" allowOverlap="1" wp14:anchorId="11A254B2" wp14:editId="1B97F9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87" name="Picture 4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58688" behindDoc="0" locked="0" layoutInCell="0" allowOverlap="1" wp14:anchorId="30458627" wp14:editId="763850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88" name="Picture 4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59712" behindDoc="0" locked="0" layoutInCell="0" allowOverlap="1" wp14:anchorId="696979AF" wp14:editId="0E6E21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89" name="Picture 4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60736" behindDoc="0" locked="0" layoutInCell="0" allowOverlap="1" wp14:anchorId="320B70BA" wp14:editId="7BF065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90" name="Picture 40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61760" behindDoc="0" locked="0" layoutInCell="0" allowOverlap="1" wp14:anchorId="506D79CD" wp14:editId="12E67F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91" name="Picture 4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62784" behindDoc="0" locked="0" layoutInCell="0" allowOverlap="1" wp14:anchorId="2FAB67B4" wp14:editId="5DB62E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92" name="Picture 40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63808" behindDoc="0" locked="0" layoutInCell="0" allowOverlap="1" wp14:anchorId="31228A44" wp14:editId="151F1B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93" name="Picture 4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64832" behindDoc="0" locked="0" layoutInCell="0" allowOverlap="1" wp14:anchorId="6561C02B" wp14:editId="72162E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94" name="Picture 4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65856" behindDoc="0" locked="0" layoutInCell="0" allowOverlap="1" wp14:anchorId="57FE0346" wp14:editId="46D06B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95" name="Picture 4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66880" behindDoc="0" locked="0" layoutInCell="0" allowOverlap="1" wp14:anchorId="44BBA365" wp14:editId="6D782D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96" name="Picture 4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867904" behindDoc="0" locked="0" layoutInCell="0" allowOverlap="1" wp14:anchorId="368903A6" wp14:editId="415DCE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4097" name="Picture 4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66D1" w:rsidRPr="00DE2D1B" w:rsidRDefault="004E66D1" w:rsidP="004E66D1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5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3/27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3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31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4E66D1" w:rsidRPr="00DE2D1B" w:rsidTr="004E66D1">
        <w:trPr>
          <w:trHeight w:val="260"/>
        </w:trPr>
        <w:tc>
          <w:tcPr>
            <w:tcW w:w="1380" w:type="dxa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E66D1" w:rsidRPr="00DE2D1B" w:rsidTr="004E66D1">
        <w:trPr>
          <w:trHeight w:val="720"/>
        </w:trPr>
        <w:tc>
          <w:tcPr>
            <w:tcW w:w="1380" w:type="dxa"/>
            <w:vMerge w:val="restart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E66D1" w:rsidRDefault="004E66D1" w:rsidP="004E66D1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Spare Parts” Story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Figurative Language Elements Worksheet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</w:p>
        </w:tc>
      </w:tr>
      <w:tr w:rsidR="004E66D1" w:rsidRPr="00DE2D1B" w:rsidTr="004E66D1">
        <w:trPr>
          <w:trHeight w:val="64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identifying figurative language elements.</w:t>
            </w:r>
          </w:p>
        </w:tc>
        <w:tc>
          <w:tcPr>
            <w:tcW w:w="1360" w:type="dxa"/>
            <w:vMerge/>
          </w:tcPr>
          <w:p w:rsidR="004E66D1" w:rsidRPr="008F0816" w:rsidRDefault="004E66D1" w:rsidP="004E66D1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</w:p>
        </w:tc>
      </w:tr>
      <w:tr w:rsidR="004E66D1" w:rsidRPr="00DE2D1B" w:rsidTr="004E66D1">
        <w:trPr>
          <w:trHeight w:val="30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“Spare Parts”</w:t>
            </w:r>
          </w:p>
        </w:tc>
        <w:tc>
          <w:tcPr>
            <w:tcW w:w="13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E66D1" w:rsidRPr="00DE2D1B" w:rsidTr="004E66D1">
        <w:trPr>
          <w:trHeight w:val="52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E66D1" w:rsidRPr="00DE2D1B" w:rsidTr="004E66D1">
        <w:trPr>
          <w:trHeight w:val="80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E66D1" w:rsidRPr="008F0816" w:rsidRDefault="004E66D1" w:rsidP="004E66D1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</w:p>
        </w:tc>
      </w:tr>
      <w:tr w:rsidR="004E66D1" w:rsidRPr="00DE2D1B" w:rsidTr="004E66D1">
        <w:trPr>
          <w:trHeight w:val="26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nd comprehend “Spare Parts”.</w:t>
            </w:r>
          </w:p>
        </w:tc>
        <w:tc>
          <w:tcPr>
            <w:tcW w:w="3660" w:type="dxa"/>
            <w:gridSpan w:val="2"/>
          </w:tcPr>
          <w:p w:rsidR="004E66D1" w:rsidRPr="008F0816" w:rsidRDefault="004E66D1" w:rsidP="004E66D1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E66D1" w:rsidRPr="00DE2D1B" w:rsidTr="004E66D1">
        <w:trPr>
          <w:trHeight w:val="46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4E66D1" w:rsidRPr="008F0816" w:rsidRDefault="004E66D1" w:rsidP="004E66D1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E66D1" w:rsidRPr="00DE2D1B" w:rsidTr="004E66D1">
        <w:trPr>
          <w:trHeight w:val="260"/>
        </w:trPr>
        <w:tc>
          <w:tcPr>
            <w:tcW w:w="1380" w:type="dxa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E66D1" w:rsidRPr="00DE2D1B" w:rsidTr="004E66D1">
        <w:trPr>
          <w:trHeight w:val="260"/>
        </w:trPr>
        <w:tc>
          <w:tcPr>
            <w:tcW w:w="1380" w:type="dxa"/>
            <w:vMerge w:val="restart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comparing and contrasting a passage with a movie.</w:t>
            </w:r>
          </w:p>
        </w:tc>
        <w:tc>
          <w:tcPr>
            <w:tcW w:w="136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Spare Parts” Movie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</w:p>
        </w:tc>
      </w:tr>
      <w:tr w:rsidR="004E66D1" w:rsidRPr="00DE2D1B" w:rsidTr="004E66D1">
        <w:trPr>
          <w:trHeight w:val="86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</w:p>
        </w:tc>
      </w:tr>
      <w:tr w:rsidR="004E66D1" w:rsidRPr="00DE2D1B" w:rsidTr="004E66D1">
        <w:trPr>
          <w:trHeight w:val="86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E66D1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  <w:r>
              <w:rPr>
                <w:rFonts w:eastAsia="Times New Roman"/>
                <w:b/>
              </w:rPr>
              <w:t xml:space="preserve"> 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E66D1" w:rsidRPr="00DE2D1B" w:rsidTr="004E66D1">
        <w:trPr>
          <w:trHeight w:val="45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E66D1" w:rsidRPr="00DE2D1B" w:rsidTr="004E66D1">
        <w:trPr>
          <w:trHeight w:val="52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</w:tr>
      <w:tr w:rsidR="004E66D1" w:rsidRPr="00DE2D1B" w:rsidTr="004E66D1">
        <w:trPr>
          <w:trHeight w:val="32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Watch the “Spare Parts” movie</w:t>
            </w:r>
          </w:p>
        </w:tc>
        <w:tc>
          <w:tcPr>
            <w:tcW w:w="3660" w:type="dxa"/>
            <w:gridSpan w:val="2"/>
          </w:tcPr>
          <w:p w:rsidR="004E66D1" w:rsidRPr="008F0816" w:rsidRDefault="004E66D1" w:rsidP="004E66D1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E66D1" w:rsidRPr="00DE2D1B" w:rsidTr="004E66D1">
        <w:trPr>
          <w:trHeight w:val="26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E66D1" w:rsidRPr="00DE2D1B" w:rsidRDefault="004E66D1" w:rsidP="004E66D1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E66D1" w:rsidRPr="00DE2D1B" w:rsidTr="004E66D1">
        <w:trPr>
          <w:trHeight w:val="260"/>
        </w:trPr>
        <w:tc>
          <w:tcPr>
            <w:tcW w:w="1380" w:type="dxa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E66D1" w:rsidRPr="00DE2D1B" w:rsidTr="004E66D1">
        <w:trPr>
          <w:trHeight w:val="860"/>
        </w:trPr>
        <w:tc>
          <w:tcPr>
            <w:tcW w:w="1380" w:type="dxa"/>
            <w:vMerge w:val="restart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comparing and contrasting a passage with a movie.</w:t>
            </w:r>
          </w:p>
        </w:tc>
        <w:tc>
          <w:tcPr>
            <w:tcW w:w="136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“Spare Parts” Movie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</w:p>
        </w:tc>
      </w:tr>
      <w:tr w:rsidR="004E66D1" w:rsidRPr="00DE2D1B" w:rsidTr="004E66D1">
        <w:trPr>
          <w:trHeight w:val="86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</w:p>
        </w:tc>
      </w:tr>
      <w:tr w:rsidR="004E66D1" w:rsidRPr="00DE2D1B" w:rsidTr="004E66D1">
        <w:trPr>
          <w:trHeight w:val="30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E66D1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  <w:r>
              <w:rPr>
                <w:rFonts w:eastAsia="Times New Roman"/>
                <w:b/>
              </w:rPr>
              <w:t xml:space="preserve"> 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E66D1" w:rsidRPr="00DE2D1B" w:rsidTr="004E66D1">
        <w:trPr>
          <w:trHeight w:val="52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E66D1" w:rsidRPr="00DE2D1B" w:rsidTr="004E66D1">
        <w:trPr>
          <w:trHeight w:val="86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</w:tr>
      <w:tr w:rsidR="004E66D1" w:rsidRPr="00DE2D1B" w:rsidTr="004E66D1">
        <w:trPr>
          <w:trHeight w:val="32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Watch the “Spare Parts” movie</w:t>
            </w:r>
          </w:p>
        </w:tc>
        <w:tc>
          <w:tcPr>
            <w:tcW w:w="3660" w:type="dxa"/>
            <w:gridSpan w:val="2"/>
          </w:tcPr>
          <w:p w:rsidR="004E66D1" w:rsidRPr="008F0816" w:rsidRDefault="004E66D1" w:rsidP="004E66D1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E66D1" w:rsidRPr="00DE2D1B" w:rsidTr="004E66D1">
        <w:trPr>
          <w:trHeight w:val="42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E66D1" w:rsidRPr="007F5FC6" w:rsidRDefault="004E66D1" w:rsidP="004E66D1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E66D1" w:rsidRPr="00DE2D1B" w:rsidTr="004E66D1">
        <w:trPr>
          <w:trHeight w:val="260"/>
        </w:trPr>
        <w:tc>
          <w:tcPr>
            <w:tcW w:w="1380" w:type="dxa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lastRenderedPageBreak/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E66D1" w:rsidRPr="00DE2D1B" w:rsidTr="004E66D1">
        <w:trPr>
          <w:trHeight w:val="860"/>
        </w:trPr>
        <w:tc>
          <w:tcPr>
            <w:tcW w:w="1380" w:type="dxa"/>
            <w:vMerge w:val="restart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Students will practice analyzing, drawing inferences, and making conclusions about the structure and elements within </w:t>
            </w:r>
            <w:r w:rsidR="007C7544">
              <w:rPr>
                <w:rFonts w:eastAsia="Times New Roman"/>
                <w:b/>
              </w:rPr>
              <w:t>a poem</w:t>
            </w:r>
          </w:p>
        </w:tc>
        <w:tc>
          <w:tcPr>
            <w:tcW w:w="1360" w:type="dxa"/>
            <w:vMerge w:val="restart"/>
          </w:tcPr>
          <w:p w:rsidR="004E66D1" w:rsidRPr="008F0816" w:rsidRDefault="007C7544" w:rsidP="004E66D1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7.4</w:t>
            </w:r>
          </w:p>
          <w:p w:rsidR="004E66D1" w:rsidRPr="008F0816" w:rsidRDefault="007C7544" w:rsidP="004E66D1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8.4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</w:p>
        </w:tc>
      </w:tr>
      <w:tr w:rsidR="004E66D1" w:rsidRPr="00DE2D1B" w:rsidTr="004E66D1">
        <w:trPr>
          <w:trHeight w:val="86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E66D1" w:rsidRPr="00DE2D1B" w:rsidRDefault="007C7544" w:rsidP="004E66D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 xml:space="preserve">Read and </w:t>
            </w:r>
            <w:r w:rsidR="004E66D1">
              <w:rPr>
                <w:rFonts w:eastAsia="Times New Roman"/>
                <w:b/>
              </w:rPr>
              <w:t xml:space="preserve"> answer </w:t>
            </w:r>
            <w:r>
              <w:rPr>
                <w:rFonts w:eastAsia="Times New Roman"/>
                <w:b/>
              </w:rPr>
              <w:t>an Action Magazine</w:t>
            </w:r>
            <w:r w:rsidR="004E66D1">
              <w:rPr>
                <w:rFonts w:eastAsia="Times New Roman"/>
                <w:b/>
              </w:rPr>
              <w:t xml:space="preserve"> passage.</w:t>
            </w:r>
          </w:p>
        </w:tc>
        <w:tc>
          <w:tcPr>
            <w:tcW w:w="136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</w:p>
        </w:tc>
      </w:tr>
      <w:tr w:rsidR="004E66D1" w:rsidRPr="00DE2D1B" w:rsidTr="004E66D1">
        <w:trPr>
          <w:trHeight w:val="30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E66D1" w:rsidRPr="008F0816" w:rsidRDefault="007C7544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Teacher will model how to break apart and analyze a poem</w:t>
            </w:r>
          </w:p>
        </w:tc>
        <w:tc>
          <w:tcPr>
            <w:tcW w:w="13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E66D1" w:rsidRPr="00DE2D1B" w:rsidTr="004E66D1">
        <w:trPr>
          <w:trHeight w:val="52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E66D1" w:rsidRPr="008F0816" w:rsidRDefault="004E66D1" w:rsidP="004E66D1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E66D1" w:rsidRPr="00DE2D1B" w:rsidTr="004E66D1">
        <w:trPr>
          <w:trHeight w:val="86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E66D1" w:rsidRPr="00DE2D1B" w:rsidRDefault="004E66D1" w:rsidP="004E66D1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</w:tr>
      <w:tr w:rsidR="004E66D1" w:rsidRPr="00DE2D1B" w:rsidTr="004E66D1">
        <w:trPr>
          <w:trHeight w:val="26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E66D1" w:rsidRPr="008F0816" w:rsidRDefault="004E66D1" w:rsidP="004E66D1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Students will read </w:t>
            </w:r>
            <w:r w:rsidR="007C7544">
              <w:rPr>
                <w:rFonts w:eastAsia="Times New Roman"/>
                <w:b/>
              </w:rPr>
              <w:t xml:space="preserve">and analyze a poem </w:t>
            </w:r>
          </w:p>
        </w:tc>
        <w:tc>
          <w:tcPr>
            <w:tcW w:w="3660" w:type="dxa"/>
            <w:gridSpan w:val="2"/>
          </w:tcPr>
          <w:p w:rsidR="004E66D1" w:rsidRPr="008F0816" w:rsidRDefault="004E66D1" w:rsidP="004E66D1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E66D1" w:rsidRPr="00DE2D1B" w:rsidTr="004E66D1">
        <w:trPr>
          <w:trHeight w:val="480"/>
        </w:trPr>
        <w:tc>
          <w:tcPr>
            <w:tcW w:w="1380" w:type="dxa"/>
            <w:vMerge/>
          </w:tcPr>
          <w:p w:rsidR="004E66D1" w:rsidRPr="00DE2D1B" w:rsidRDefault="004E66D1" w:rsidP="004E66D1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E66D1" w:rsidRPr="00DE2D1B" w:rsidRDefault="004E66D1" w:rsidP="004E66D1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E66D1" w:rsidRPr="00DE2D1B" w:rsidRDefault="004E66D1" w:rsidP="004E66D1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E66D1" w:rsidRPr="00DE2D1B" w:rsidTr="004E66D1">
        <w:trPr>
          <w:trHeight w:val="260"/>
        </w:trPr>
        <w:tc>
          <w:tcPr>
            <w:tcW w:w="1380" w:type="dxa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E66D1" w:rsidRPr="00DE2D1B" w:rsidRDefault="004E66D1" w:rsidP="004E66D1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E66D1" w:rsidRPr="00DE2D1B" w:rsidRDefault="004E66D1" w:rsidP="004E66D1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7C7544" w:rsidRPr="00DE2D1B" w:rsidTr="004E66D1">
        <w:trPr>
          <w:trHeight w:val="860"/>
        </w:trPr>
        <w:tc>
          <w:tcPr>
            <w:tcW w:w="1380" w:type="dxa"/>
            <w:vMerge w:val="restart"/>
          </w:tcPr>
          <w:p w:rsidR="007C7544" w:rsidRPr="00DE2D1B" w:rsidRDefault="007C7544" w:rsidP="007C7544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7C7544" w:rsidRPr="00DE2D1B" w:rsidRDefault="007C7544" w:rsidP="007C7544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7C7544" w:rsidRPr="00DE2D1B" w:rsidRDefault="007C7544" w:rsidP="007C7544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7C7544" w:rsidRPr="008F0816" w:rsidRDefault="007C7544" w:rsidP="007C7544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7C7544" w:rsidRPr="008F0816" w:rsidRDefault="007C7544" w:rsidP="007C7544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7C7544" w:rsidRPr="008F0816" w:rsidRDefault="007C7544" w:rsidP="007C7544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Students will practice analyzing, drawing inferences, and making conclusions about the structure and elements within </w:t>
            </w:r>
            <w:r>
              <w:rPr>
                <w:rFonts w:eastAsia="Times New Roman"/>
                <w:b/>
              </w:rPr>
              <w:t>a poem</w:t>
            </w:r>
          </w:p>
        </w:tc>
        <w:tc>
          <w:tcPr>
            <w:tcW w:w="1360" w:type="dxa"/>
            <w:vMerge w:val="restart"/>
          </w:tcPr>
          <w:p w:rsidR="007C7544" w:rsidRPr="008F0816" w:rsidRDefault="007C7544" w:rsidP="007C7544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7.4</w:t>
            </w:r>
          </w:p>
          <w:p w:rsidR="007C7544" w:rsidRPr="008F0816" w:rsidRDefault="007C7544" w:rsidP="007C7544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8.4</w:t>
            </w:r>
          </w:p>
          <w:p w:rsidR="007C7544" w:rsidRPr="008F0816" w:rsidRDefault="007C7544" w:rsidP="007C7544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7C7544" w:rsidRPr="008F0816" w:rsidRDefault="007C7544" w:rsidP="007C7544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7C7544" w:rsidRPr="008F0816" w:rsidRDefault="007C7544" w:rsidP="007C7544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7C7544" w:rsidRPr="008F0816" w:rsidRDefault="007C7544" w:rsidP="007C7544">
            <w:pPr>
              <w:jc w:val="center"/>
              <w:rPr>
                <w:rFonts w:eastAsia="Times New Roman"/>
                <w:b/>
              </w:rPr>
            </w:pPr>
          </w:p>
        </w:tc>
      </w:tr>
      <w:tr w:rsidR="007C7544" w:rsidRPr="00DE2D1B" w:rsidTr="004E66D1">
        <w:trPr>
          <w:trHeight w:val="860"/>
        </w:trPr>
        <w:tc>
          <w:tcPr>
            <w:tcW w:w="1380" w:type="dxa"/>
            <w:vMerge/>
          </w:tcPr>
          <w:p w:rsidR="007C7544" w:rsidRPr="00DE2D1B" w:rsidRDefault="007C7544" w:rsidP="007C7544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7C7544" w:rsidRPr="008F0816" w:rsidRDefault="007C7544" w:rsidP="007C7544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7C7544" w:rsidRPr="00DE2D1B" w:rsidRDefault="007C7544" w:rsidP="007C7544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Read and  answer an Action Magazine passage.</w:t>
            </w:r>
          </w:p>
        </w:tc>
        <w:tc>
          <w:tcPr>
            <w:tcW w:w="1360" w:type="dxa"/>
            <w:vMerge/>
          </w:tcPr>
          <w:p w:rsidR="007C7544" w:rsidRPr="00DE2D1B" w:rsidRDefault="007C7544" w:rsidP="007C7544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7C7544" w:rsidRPr="00DE2D1B" w:rsidRDefault="007C7544" w:rsidP="007C7544">
            <w:pPr>
              <w:jc w:val="center"/>
              <w:rPr>
                <w:rFonts w:eastAsia="Times New Roman"/>
              </w:rPr>
            </w:pPr>
          </w:p>
        </w:tc>
      </w:tr>
      <w:tr w:rsidR="007C7544" w:rsidRPr="00DE2D1B" w:rsidTr="004E66D1">
        <w:trPr>
          <w:trHeight w:val="300"/>
        </w:trPr>
        <w:tc>
          <w:tcPr>
            <w:tcW w:w="1380" w:type="dxa"/>
            <w:vMerge/>
          </w:tcPr>
          <w:p w:rsidR="007C7544" w:rsidRPr="00DE2D1B" w:rsidRDefault="007C7544" w:rsidP="007C7544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7C7544" w:rsidRPr="008F0816" w:rsidRDefault="007C7544" w:rsidP="007C7544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7C7544" w:rsidRPr="008F0816" w:rsidRDefault="007C7544" w:rsidP="007C7544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Teacher will model how to break apart and analyze a poem</w:t>
            </w:r>
          </w:p>
        </w:tc>
        <w:tc>
          <w:tcPr>
            <w:tcW w:w="1360" w:type="dxa"/>
          </w:tcPr>
          <w:p w:rsidR="007C7544" w:rsidRPr="008F0816" w:rsidRDefault="007C7544" w:rsidP="007C7544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7C7544" w:rsidRPr="008F0816" w:rsidRDefault="007C7544" w:rsidP="007C7544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7C7544" w:rsidRPr="00DE2D1B" w:rsidTr="004E66D1">
        <w:trPr>
          <w:trHeight w:val="520"/>
        </w:trPr>
        <w:tc>
          <w:tcPr>
            <w:tcW w:w="1380" w:type="dxa"/>
            <w:vMerge/>
          </w:tcPr>
          <w:p w:rsidR="007C7544" w:rsidRPr="00DE2D1B" w:rsidRDefault="007C7544" w:rsidP="007C7544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7C7544" w:rsidRPr="00DE2D1B" w:rsidRDefault="007C7544" w:rsidP="007C7544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7C7544" w:rsidRPr="00DE2D1B" w:rsidRDefault="007C7544" w:rsidP="007C7544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7C7544" w:rsidRPr="008F0816" w:rsidRDefault="007C7544" w:rsidP="007C7544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7C7544" w:rsidRPr="008F0816" w:rsidRDefault="007C7544" w:rsidP="007C7544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7C7544" w:rsidRPr="00DE2D1B" w:rsidRDefault="007C7544" w:rsidP="007C7544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7C7544" w:rsidRPr="00DE2D1B" w:rsidTr="004E66D1">
        <w:trPr>
          <w:trHeight w:val="860"/>
        </w:trPr>
        <w:tc>
          <w:tcPr>
            <w:tcW w:w="1380" w:type="dxa"/>
            <w:vMerge/>
          </w:tcPr>
          <w:p w:rsidR="007C7544" w:rsidRPr="00DE2D1B" w:rsidRDefault="007C7544" w:rsidP="007C7544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7C7544" w:rsidRPr="008F0816" w:rsidRDefault="007C7544" w:rsidP="007C7544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7C7544" w:rsidRPr="00DE2D1B" w:rsidRDefault="007C7544" w:rsidP="007C7544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7C7544" w:rsidRPr="00DE2D1B" w:rsidRDefault="007C7544" w:rsidP="007C7544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7C7544" w:rsidRPr="00DE2D1B" w:rsidRDefault="007C7544" w:rsidP="007C7544">
            <w:pPr>
              <w:rPr>
                <w:rFonts w:eastAsia="Times New Roman"/>
              </w:rPr>
            </w:pPr>
          </w:p>
        </w:tc>
      </w:tr>
      <w:tr w:rsidR="007C7544" w:rsidRPr="00DE2D1B" w:rsidTr="004E66D1">
        <w:trPr>
          <w:trHeight w:val="260"/>
        </w:trPr>
        <w:tc>
          <w:tcPr>
            <w:tcW w:w="1380" w:type="dxa"/>
            <w:vMerge/>
          </w:tcPr>
          <w:p w:rsidR="007C7544" w:rsidRPr="00DE2D1B" w:rsidRDefault="007C7544" w:rsidP="007C7544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7C7544" w:rsidRPr="008F0816" w:rsidRDefault="007C7544" w:rsidP="007C7544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7C7544" w:rsidRPr="008F0816" w:rsidRDefault="007C7544" w:rsidP="007C7544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Students will read and analyze a poem </w:t>
            </w:r>
          </w:p>
        </w:tc>
        <w:tc>
          <w:tcPr>
            <w:tcW w:w="3660" w:type="dxa"/>
            <w:gridSpan w:val="2"/>
          </w:tcPr>
          <w:p w:rsidR="007C7544" w:rsidRPr="008F0816" w:rsidRDefault="007C7544" w:rsidP="007C7544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7C7544" w:rsidRPr="00DE2D1B" w:rsidTr="004E66D1">
        <w:trPr>
          <w:trHeight w:val="480"/>
        </w:trPr>
        <w:tc>
          <w:tcPr>
            <w:tcW w:w="1380" w:type="dxa"/>
            <w:vMerge/>
          </w:tcPr>
          <w:p w:rsidR="007C7544" w:rsidRPr="00DE2D1B" w:rsidRDefault="007C7544" w:rsidP="007C7544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7C7544" w:rsidRPr="00DE2D1B" w:rsidRDefault="007C7544" w:rsidP="007C7544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7C7544" w:rsidRPr="007F5FC6" w:rsidRDefault="007C7544" w:rsidP="007C7544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</w:tbl>
    <w:p w:rsidR="004E66D1" w:rsidRDefault="004E66D1" w:rsidP="004C6DFD">
      <w:pPr>
        <w:rPr>
          <w:rFonts w:eastAsia="Times New Roman"/>
          <w:b/>
          <w:sz w:val="24"/>
          <w:szCs w:val="24"/>
        </w:rPr>
      </w:pPr>
    </w:p>
    <w:p w:rsidR="004E66D1" w:rsidRDefault="004E66D1" w:rsidP="004C6DFD">
      <w:pPr>
        <w:rPr>
          <w:rFonts w:eastAsia="Times New Roman"/>
          <w:b/>
          <w:sz w:val="24"/>
          <w:szCs w:val="24"/>
        </w:rPr>
      </w:pPr>
    </w:p>
    <w:p w:rsidR="004E66D1" w:rsidRDefault="004E66D1" w:rsidP="004C6DFD">
      <w:pPr>
        <w:rPr>
          <w:rFonts w:eastAsia="Times New Roman"/>
          <w:b/>
          <w:sz w:val="24"/>
          <w:szCs w:val="24"/>
        </w:rPr>
      </w:pPr>
    </w:p>
    <w:p w:rsidR="004E66D1" w:rsidRDefault="004E66D1" w:rsidP="004C6DFD">
      <w:pPr>
        <w:rPr>
          <w:rFonts w:eastAsia="Times New Roman"/>
          <w:b/>
          <w:sz w:val="24"/>
          <w:szCs w:val="24"/>
        </w:rPr>
      </w:pPr>
    </w:p>
    <w:p w:rsidR="004E66D1" w:rsidRDefault="004E66D1" w:rsidP="004C6DFD">
      <w:pPr>
        <w:rPr>
          <w:rFonts w:eastAsia="Times New Roman"/>
          <w:b/>
          <w:sz w:val="24"/>
          <w:szCs w:val="24"/>
        </w:rPr>
      </w:pPr>
    </w:p>
    <w:p w:rsidR="004E66D1" w:rsidRDefault="004E66D1" w:rsidP="004C6DFD">
      <w:pPr>
        <w:rPr>
          <w:rFonts w:eastAsia="Times New Roman"/>
          <w:b/>
          <w:sz w:val="24"/>
          <w:szCs w:val="24"/>
        </w:rPr>
      </w:pPr>
    </w:p>
    <w:p w:rsidR="004E66D1" w:rsidRDefault="004E66D1" w:rsidP="004C6DFD">
      <w:pPr>
        <w:rPr>
          <w:rFonts w:eastAsia="Times New Roman"/>
          <w:b/>
          <w:sz w:val="24"/>
          <w:szCs w:val="24"/>
        </w:rPr>
      </w:pPr>
    </w:p>
    <w:p w:rsidR="004E66D1" w:rsidRDefault="004E66D1" w:rsidP="004C6DFD">
      <w:pPr>
        <w:rPr>
          <w:rFonts w:eastAsia="Times New Roman"/>
          <w:b/>
          <w:sz w:val="24"/>
          <w:szCs w:val="24"/>
        </w:rPr>
      </w:pPr>
    </w:p>
    <w:p w:rsidR="004E66D1" w:rsidRDefault="004E66D1" w:rsidP="004C6DFD">
      <w:pPr>
        <w:rPr>
          <w:rFonts w:eastAsia="Times New Roman"/>
          <w:b/>
          <w:sz w:val="24"/>
          <w:szCs w:val="24"/>
        </w:rPr>
      </w:pPr>
    </w:p>
    <w:p w:rsidR="004E66D1" w:rsidRDefault="004E66D1" w:rsidP="004C6DFD">
      <w:pPr>
        <w:rPr>
          <w:rFonts w:eastAsia="Times New Roman"/>
          <w:b/>
          <w:sz w:val="24"/>
          <w:szCs w:val="24"/>
        </w:rPr>
      </w:pPr>
    </w:p>
    <w:p w:rsidR="004C6DFD" w:rsidRPr="00DE2D1B" w:rsidRDefault="004C6DFD" w:rsidP="004C6DFD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43616" behindDoc="0" locked="0" layoutInCell="0" allowOverlap="1" wp14:anchorId="6D446211" wp14:editId="73731C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86" name="Picture 3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44640" behindDoc="0" locked="0" layoutInCell="0" allowOverlap="1" wp14:anchorId="2218BA0F" wp14:editId="29A692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87" name="Picture 3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45664" behindDoc="0" locked="0" layoutInCell="0" allowOverlap="1" wp14:anchorId="764BB27D" wp14:editId="510B58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88" name="Picture 3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46688" behindDoc="0" locked="0" layoutInCell="0" allowOverlap="1" wp14:anchorId="3B4660CD" wp14:editId="15FC7D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89" name="Picture 3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47712" behindDoc="0" locked="0" layoutInCell="0" allowOverlap="1" wp14:anchorId="12668578" wp14:editId="021AFF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90" name="Picture 3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48736" behindDoc="0" locked="0" layoutInCell="0" allowOverlap="1" wp14:anchorId="60C4A560" wp14:editId="73092B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91" name="Picture 3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49760" behindDoc="0" locked="0" layoutInCell="0" allowOverlap="1" wp14:anchorId="41E99121" wp14:editId="387181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92" name="Picture 3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50784" behindDoc="0" locked="0" layoutInCell="0" allowOverlap="1" wp14:anchorId="75829FAF" wp14:editId="2F34EA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93" name="Picture 3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51808" behindDoc="0" locked="0" layoutInCell="0" allowOverlap="1" wp14:anchorId="1C1A8F57" wp14:editId="41F9B6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94" name="Picture 3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52832" behindDoc="0" locked="0" layoutInCell="0" allowOverlap="1" wp14:anchorId="23D93C4F" wp14:editId="5FEB77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95" name="Picture 3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53856" behindDoc="0" locked="0" layoutInCell="0" allowOverlap="1" wp14:anchorId="6743B53E" wp14:editId="2B8D05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96" name="Picture 3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54880" behindDoc="0" locked="0" layoutInCell="0" allowOverlap="1" wp14:anchorId="5C0D9B7E" wp14:editId="111317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97" name="Picture 3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55904" behindDoc="0" locked="0" layoutInCell="0" allowOverlap="1" wp14:anchorId="24768498" wp14:editId="71C986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98" name="Picture 3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56928" behindDoc="0" locked="0" layoutInCell="0" allowOverlap="1" wp14:anchorId="5B37AB57" wp14:editId="01B500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99" name="Picture 3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57952" behindDoc="0" locked="0" layoutInCell="0" allowOverlap="1" wp14:anchorId="17CFA53A" wp14:editId="140265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00" name="Picture 3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58976" behindDoc="0" locked="0" layoutInCell="0" allowOverlap="1" wp14:anchorId="3B0B6857" wp14:editId="3FAEB8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01" name="Picture 3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60000" behindDoc="0" locked="0" layoutInCell="0" allowOverlap="1" wp14:anchorId="2CDF8FF9" wp14:editId="17A30E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02" name="Picture 3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61024" behindDoc="0" locked="0" layoutInCell="0" allowOverlap="1" wp14:anchorId="6577377F" wp14:editId="299900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03" name="Picture 3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62048" behindDoc="0" locked="0" layoutInCell="0" allowOverlap="1" wp14:anchorId="6DC3168B" wp14:editId="7044C0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04" name="Picture 3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63072" behindDoc="0" locked="0" layoutInCell="0" allowOverlap="1" wp14:anchorId="18A4ED9C" wp14:editId="0A3C46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05" name="Picture 3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64096" behindDoc="0" locked="0" layoutInCell="0" allowOverlap="1" wp14:anchorId="456E3081" wp14:editId="2F47B0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06" name="Picture 3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65120" behindDoc="0" locked="0" layoutInCell="0" allowOverlap="1" wp14:anchorId="6C4C5248" wp14:editId="46FD7E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07" name="Picture 3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66144" behindDoc="0" locked="0" layoutInCell="0" allowOverlap="1" wp14:anchorId="05DE8574" wp14:editId="44B265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08" name="Picture 3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67168" behindDoc="0" locked="0" layoutInCell="0" allowOverlap="1" wp14:anchorId="0AE6AF46" wp14:editId="4EDEBC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09" name="Picture 3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68192" behindDoc="0" locked="0" layoutInCell="0" allowOverlap="1" wp14:anchorId="51FD593D" wp14:editId="7F555A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10" name="Picture 3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69216" behindDoc="0" locked="0" layoutInCell="0" allowOverlap="1" wp14:anchorId="087A8BDF" wp14:editId="6054AB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11" name="Picture 3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70240" behindDoc="0" locked="0" layoutInCell="0" allowOverlap="1" wp14:anchorId="2B35BE8C" wp14:editId="47DBC5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12" name="Picture 3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71264" behindDoc="0" locked="0" layoutInCell="0" allowOverlap="1" wp14:anchorId="5525FBF2" wp14:editId="2D3F49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13" name="Picture 3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72288" behindDoc="0" locked="0" layoutInCell="0" allowOverlap="1" wp14:anchorId="70031EB2" wp14:editId="42BD95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14" name="Picture 3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73312" behindDoc="0" locked="0" layoutInCell="0" allowOverlap="1" wp14:anchorId="7E1F9BBC" wp14:editId="1DA687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15" name="Picture 3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74336" behindDoc="0" locked="0" layoutInCell="0" allowOverlap="1" wp14:anchorId="189A3B47" wp14:editId="6FE0E1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16" name="Picture 3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75360" behindDoc="0" locked="0" layoutInCell="0" allowOverlap="1" wp14:anchorId="212B0850" wp14:editId="0AEAA8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17" name="Picture 3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76384" behindDoc="0" locked="0" layoutInCell="0" allowOverlap="1" wp14:anchorId="675D5B9C" wp14:editId="03905F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18" name="Picture 3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77408" behindDoc="0" locked="0" layoutInCell="0" allowOverlap="1" wp14:anchorId="54A8527F" wp14:editId="5871C3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19" name="Picture 3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78432" behindDoc="0" locked="0" layoutInCell="0" allowOverlap="1" wp14:anchorId="1F717E5E" wp14:editId="6009AF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20" name="Picture 3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79456" behindDoc="0" locked="0" layoutInCell="0" allowOverlap="1" wp14:anchorId="6E9A87F6" wp14:editId="395ED3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21" name="Picture 3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80480" behindDoc="0" locked="0" layoutInCell="0" allowOverlap="1" wp14:anchorId="05D6DFC7" wp14:editId="1F5384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22" name="Picture 3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81504" behindDoc="0" locked="0" layoutInCell="0" allowOverlap="1" wp14:anchorId="6214A659" wp14:editId="4D3EA0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23" name="Picture 3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82528" behindDoc="0" locked="0" layoutInCell="0" allowOverlap="1" wp14:anchorId="76A2944B" wp14:editId="561FF5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24" name="Picture 3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83552" behindDoc="0" locked="0" layoutInCell="0" allowOverlap="1" wp14:anchorId="230FDF88" wp14:editId="32FF2A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25" name="Picture 3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84576" behindDoc="0" locked="0" layoutInCell="0" allowOverlap="1" wp14:anchorId="022109CD" wp14:editId="4881A1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26" name="Picture 3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85600" behindDoc="0" locked="0" layoutInCell="0" allowOverlap="1" wp14:anchorId="301B26B9" wp14:editId="1CA95A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27" name="Picture 3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86624" behindDoc="0" locked="0" layoutInCell="0" allowOverlap="1" wp14:anchorId="27FA26AC" wp14:editId="42AA61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28" name="Picture 3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87648" behindDoc="0" locked="0" layoutInCell="0" allowOverlap="1" wp14:anchorId="1D5D4E97" wp14:editId="1F9CA6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29" name="Picture 3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88672" behindDoc="0" locked="0" layoutInCell="0" allowOverlap="1" wp14:anchorId="57A41789" wp14:editId="4D27B4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30" name="Picture 3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89696" behindDoc="0" locked="0" layoutInCell="0" allowOverlap="1" wp14:anchorId="07450C51" wp14:editId="7EF623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31" name="Picture 3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90720" behindDoc="0" locked="0" layoutInCell="0" allowOverlap="1" wp14:anchorId="43AFF4C0" wp14:editId="504D32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32" name="Picture 3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91744" behindDoc="0" locked="0" layoutInCell="0" allowOverlap="1" wp14:anchorId="3C8BE788" wp14:editId="5E3E22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33" name="Picture 3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92768" behindDoc="0" locked="0" layoutInCell="0" allowOverlap="1" wp14:anchorId="10C9D683" wp14:editId="2A3710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34" name="Picture 3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93792" behindDoc="0" locked="0" layoutInCell="0" allowOverlap="1" wp14:anchorId="1D7BC981" wp14:editId="30EE2E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35" name="Picture 3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94816" behindDoc="0" locked="0" layoutInCell="0" allowOverlap="1" wp14:anchorId="3C6D9BA2" wp14:editId="53F86D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36" name="Picture 3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95840" behindDoc="0" locked="0" layoutInCell="0" allowOverlap="1" wp14:anchorId="7C85AF1C" wp14:editId="2F9BAF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37" name="Picture 3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96864" behindDoc="0" locked="0" layoutInCell="0" allowOverlap="1" wp14:anchorId="02A2ABA6" wp14:editId="359FA9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38" name="Picture 3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97888" behindDoc="0" locked="0" layoutInCell="0" allowOverlap="1" wp14:anchorId="492D64C1" wp14:editId="6D7F22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39" name="Picture 3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98912" behindDoc="0" locked="0" layoutInCell="0" allowOverlap="1" wp14:anchorId="4166A80D" wp14:editId="1A49E0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40" name="Picture 3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99936" behindDoc="0" locked="0" layoutInCell="0" allowOverlap="1" wp14:anchorId="1F38554B" wp14:editId="4F2CF0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41" name="Picture 3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00960" behindDoc="0" locked="0" layoutInCell="0" allowOverlap="1" wp14:anchorId="0A1102DC" wp14:editId="49A763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42" name="Picture 3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01984" behindDoc="0" locked="0" layoutInCell="0" allowOverlap="1" wp14:anchorId="35994F59" wp14:editId="5585E3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43" name="Picture 3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03008" behindDoc="0" locked="0" layoutInCell="0" allowOverlap="1" wp14:anchorId="0C6320EB" wp14:editId="51F292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44" name="Picture 3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04032" behindDoc="0" locked="0" layoutInCell="0" allowOverlap="1" wp14:anchorId="61F06B0D" wp14:editId="5F47CA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45" name="Picture 3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05056" behindDoc="0" locked="0" layoutInCell="0" allowOverlap="1" wp14:anchorId="603F0EED" wp14:editId="6E2C77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46" name="Picture 3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06080" behindDoc="0" locked="0" layoutInCell="0" allowOverlap="1" wp14:anchorId="3AE70A2B" wp14:editId="4C7DF7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47" name="Picture 3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07104" behindDoc="0" locked="0" layoutInCell="0" allowOverlap="1" wp14:anchorId="179287F4" wp14:editId="6B765D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48" name="Picture 3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08128" behindDoc="0" locked="0" layoutInCell="0" allowOverlap="1" wp14:anchorId="36F3AA7B" wp14:editId="3CE010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49" name="Picture 3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09152" behindDoc="0" locked="0" layoutInCell="0" allowOverlap="1" wp14:anchorId="7ADAFE85" wp14:editId="3E632D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50" name="Picture 3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10176" behindDoc="0" locked="0" layoutInCell="0" allowOverlap="1" wp14:anchorId="7DDFEFB3" wp14:editId="12FBA0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51" name="Picture 3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11200" behindDoc="0" locked="0" layoutInCell="0" allowOverlap="1" wp14:anchorId="5A3661D7" wp14:editId="73544B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52" name="Picture 3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12224" behindDoc="0" locked="0" layoutInCell="0" allowOverlap="1" wp14:anchorId="03D891ED" wp14:editId="2662EE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53" name="Picture 3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13248" behindDoc="0" locked="0" layoutInCell="0" allowOverlap="1" wp14:anchorId="3C5D5C43" wp14:editId="64A951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54" name="Picture 3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14272" behindDoc="0" locked="0" layoutInCell="0" allowOverlap="1" wp14:anchorId="4E9844D5" wp14:editId="42956D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55" name="Picture 3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15296" behindDoc="0" locked="0" layoutInCell="0" allowOverlap="1" wp14:anchorId="799D7EEE" wp14:editId="2A1B5E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56" name="Picture 3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16320" behindDoc="0" locked="0" layoutInCell="0" allowOverlap="1" wp14:anchorId="770C1A8A" wp14:editId="26631E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57" name="Picture 3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17344" behindDoc="0" locked="0" layoutInCell="0" allowOverlap="1" wp14:anchorId="4394784C" wp14:editId="31D7D6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58" name="Picture 3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18368" behindDoc="0" locked="0" layoutInCell="0" allowOverlap="1" wp14:anchorId="405B0BFE" wp14:editId="7FE7E7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59" name="Picture 3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19392" behindDoc="0" locked="0" layoutInCell="0" allowOverlap="1" wp14:anchorId="7E9932B2" wp14:editId="563AD2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60" name="Picture 3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20416" behindDoc="0" locked="0" layoutInCell="0" allowOverlap="1" wp14:anchorId="29B0DBA4" wp14:editId="00E6DD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61" name="Picture 3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21440" behindDoc="0" locked="0" layoutInCell="0" allowOverlap="1" wp14:anchorId="33BFBC79" wp14:editId="5DAE3F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62" name="Picture 3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22464" behindDoc="0" locked="0" layoutInCell="0" allowOverlap="1" wp14:anchorId="00C628A4" wp14:editId="4D11DA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63" name="Picture 3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23488" behindDoc="0" locked="0" layoutInCell="0" allowOverlap="1" wp14:anchorId="40F32A3B" wp14:editId="4BA7F5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64" name="Picture 3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24512" behindDoc="0" locked="0" layoutInCell="0" allowOverlap="1" wp14:anchorId="058E51B5" wp14:editId="3FE14D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65" name="Picture 3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25536" behindDoc="0" locked="0" layoutInCell="0" allowOverlap="1" wp14:anchorId="415852DD" wp14:editId="746FAF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66" name="Picture 3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26560" behindDoc="0" locked="0" layoutInCell="0" allowOverlap="1" wp14:anchorId="7BA877A0" wp14:editId="09022F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67" name="Picture 3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27584" behindDoc="0" locked="0" layoutInCell="0" allowOverlap="1" wp14:anchorId="33DEB39C" wp14:editId="019D38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68" name="Picture 3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28608" behindDoc="0" locked="0" layoutInCell="0" allowOverlap="1" wp14:anchorId="078B3FEA" wp14:editId="041FA6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69" name="Picture 36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29632" behindDoc="0" locked="0" layoutInCell="0" allowOverlap="1" wp14:anchorId="4D54FE20" wp14:editId="50A5F0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70" name="Picture 3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30656" behindDoc="0" locked="0" layoutInCell="0" allowOverlap="1" wp14:anchorId="08FAADC9" wp14:editId="13E9B2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71" name="Picture 3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31680" behindDoc="0" locked="0" layoutInCell="0" allowOverlap="1" wp14:anchorId="07732CA8" wp14:editId="6884D8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72" name="Picture 3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32704" behindDoc="0" locked="0" layoutInCell="0" allowOverlap="1" wp14:anchorId="4B6B4024" wp14:editId="6C887F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73" name="Picture 3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33728" behindDoc="0" locked="0" layoutInCell="0" allowOverlap="1" wp14:anchorId="4B7F8EC9" wp14:editId="779586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74" name="Picture 3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34752" behindDoc="0" locked="0" layoutInCell="0" allowOverlap="1" wp14:anchorId="3E48EE99" wp14:editId="0EF628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75" name="Picture 3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35776" behindDoc="0" locked="0" layoutInCell="0" allowOverlap="1" wp14:anchorId="147A4E1F" wp14:editId="3313B1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76" name="Picture 3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36800" behindDoc="0" locked="0" layoutInCell="0" allowOverlap="1" wp14:anchorId="158515F0" wp14:editId="2DA758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77" name="Picture 3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37824" behindDoc="0" locked="0" layoutInCell="0" allowOverlap="1" wp14:anchorId="07FCF430" wp14:editId="0E309C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78" name="Picture 3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38848" behindDoc="0" locked="0" layoutInCell="0" allowOverlap="1" wp14:anchorId="79F268CB" wp14:editId="63AB2D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79" name="Picture 3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39872" behindDoc="0" locked="0" layoutInCell="0" allowOverlap="1" wp14:anchorId="390ECD5F" wp14:editId="07E986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80" name="Picture 3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40896" behindDoc="0" locked="0" layoutInCell="0" allowOverlap="1" wp14:anchorId="24D17104" wp14:editId="11E97F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81" name="Picture 3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41920" behindDoc="0" locked="0" layoutInCell="0" allowOverlap="1" wp14:anchorId="45D76FD3" wp14:editId="74E9C1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82" name="Picture 3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42944" behindDoc="0" locked="0" layoutInCell="0" allowOverlap="1" wp14:anchorId="46B223A5" wp14:editId="3B0E55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83" name="Picture 3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43968" behindDoc="0" locked="0" layoutInCell="0" allowOverlap="1" wp14:anchorId="2FEFD9F7" wp14:editId="1F89A8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84" name="Picture 3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44992" behindDoc="0" locked="0" layoutInCell="0" allowOverlap="1" wp14:anchorId="7F0D6E4C" wp14:editId="414D4A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85" name="Picture 3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46016" behindDoc="0" locked="0" layoutInCell="0" allowOverlap="1" wp14:anchorId="4D2B2CF3" wp14:editId="0C684B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86" name="Picture 3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47040" behindDoc="0" locked="0" layoutInCell="0" allowOverlap="1" wp14:anchorId="18285CC9" wp14:editId="5F7C53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87" name="Picture 3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48064" behindDoc="0" locked="0" layoutInCell="0" allowOverlap="1" wp14:anchorId="3FA3DB36" wp14:editId="0C1D70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88" name="Picture 3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49088" behindDoc="0" locked="0" layoutInCell="0" allowOverlap="1" wp14:anchorId="60775576" wp14:editId="5D1682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89" name="Picture 3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50112" behindDoc="0" locked="0" layoutInCell="0" allowOverlap="1" wp14:anchorId="43A50B1A" wp14:editId="2DA7BE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90" name="Picture 3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51136" behindDoc="0" locked="0" layoutInCell="0" allowOverlap="1" wp14:anchorId="173EA811" wp14:editId="59C243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91" name="Picture 3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52160" behindDoc="0" locked="0" layoutInCell="0" allowOverlap="1" wp14:anchorId="0C944B3B" wp14:editId="3016DE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92" name="Picture 3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53184" behindDoc="0" locked="0" layoutInCell="0" allowOverlap="1" wp14:anchorId="7868FD7D" wp14:editId="6ED1AD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93" name="Picture 3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54208" behindDoc="0" locked="0" layoutInCell="0" allowOverlap="1" wp14:anchorId="7CFAFD77" wp14:editId="43DAAD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94" name="Picture 3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55232" behindDoc="0" locked="0" layoutInCell="0" allowOverlap="1" wp14:anchorId="37501686" wp14:editId="167CE4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95" name="Picture 3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56256" behindDoc="0" locked="0" layoutInCell="0" allowOverlap="1" wp14:anchorId="5068290D" wp14:editId="46FBAB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96" name="Picture 3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57280" behindDoc="0" locked="0" layoutInCell="0" allowOverlap="1" wp14:anchorId="3FE91DB8" wp14:editId="6D25F2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97" name="Picture 3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58304" behindDoc="0" locked="0" layoutInCell="0" allowOverlap="1" wp14:anchorId="63C23295" wp14:editId="2C1B61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98" name="Picture 3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59328" behindDoc="0" locked="0" layoutInCell="0" allowOverlap="1" wp14:anchorId="318045F4" wp14:editId="21087C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699" name="Picture 3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60352" behindDoc="0" locked="0" layoutInCell="0" allowOverlap="1" wp14:anchorId="5D986DCD" wp14:editId="3BB946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00" name="Picture 3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61376" behindDoc="0" locked="0" layoutInCell="0" allowOverlap="1" wp14:anchorId="4DC47F6F" wp14:editId="0659B3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01" name="Picture 3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62400" behindDoc="0" locked="0" layoutInCell="0" allowOverlap="1" wp14:anchorId="3A49BCC1" wp14:editId="39DB09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02" name="Picture 3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63424" behindDoc="0" locked="0" layoutInCell="0" allowOverlap="1" wp14:anchorId="22F95E93" wp14:editId="53ADFA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03" name="Picture 3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64448" behindDoc="0" locked="0" layoutInCell="0" allowOverlap="1" wp14:anchorId="546A3D70" wp14:editId="0AC3DD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04" name="Picture 3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65472" behindDoc="0" locked="0" layoutInCell="0" allowOverlap="1" wp14:anchorId="170FECF0" wp14:editId="590176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05" name="Picture 3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66496" behindDoc="0" locked="0" layoutInCell="0" allowOverlap="1" wp14:anchorId="28393D7F" wp14:editId="36F902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06" name="Picture 3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67520" behindDoc="0" locked="0" layoutInCell="0" allowOverlap="1" wp14:anchorId="09EAB8B9" wp14:editId="0CBD3D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07" name="Picture 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68544" behindDoc="0" locked="0" layoutInCell="0" allowOverlap="1" wp14:anchorId="52E14C2E" wp14:editId="283450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08" name="Picture 3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69568" behindDoc="0" locked="0" layoutInCell="0" allowOverlap="1" wp14:anchorId="79F5F6BD" wp14:editId="6C07A9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09" name="Picture 3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70592" behindDoc="0" locked="0" layoutInCell="0" allowOverlap="1" wp14:anchorId="7D04EC72" wp14:editId="40EFBD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10" name="Picture 3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71616" behindDoc="0" locked="0" layoutInCell="0" allowOverlap="1" wp14:anchorId="48528E49" wp14:editId="222974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11" name="Picture 3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72640" behindDoc="0" locked="0" layoutInCell="0" allowOverlap="1" wp14:anchorId="2B6D780C" wp14:editId="21A339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12" name="Picture 3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73664" behindDoc="0" locked="0" layoutInCell="0" allowOverlap="1" wp14:anchorId="0DE0E45A" wp14:editId="07A4FA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13" name="Picture 3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74688" behindDoc="0" locked="0" layoutInCell="0" allowOverlap="1" wp14:anchorId="5F368DD2" wp14:editId="4AEB9B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14" name="Picture 3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75712" behindDoc="0" locked="0" layoutInCell="0" allowOverlap="1" wp14:anchorId="4BA9871D" wp14:editId="41B141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15" name="Picture 3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76736" behindDoc="0" locked="0" layoutInCell="0" allowOverlap="1" wp14:anchorId="482A766F" wp14:editId="200E5D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16" name="Picture 3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77760" behindDoc="0" locked="0" layoutInCell="0" allowOverlap="1" wp14:anchorId="621BA9A0" wp14:editId="5A474F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17" name="Picture 3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78784" behindDoc="0" locked="0" layoutInCell="0" allowOverlap="1" wp14:anchorId="7CBCA6BB" wp14:editId="6C554F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18" name="Picture 3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79808" behindDoc="0" locked="0" layoutInCell="0" allowOverlap="1" wp14:anchorId="1FC8FD0E" wp14:editId="7CA0BC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19" name="Picture 3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80832" behindDoc="0" locked="0" layoutInCell="0" allowOverlap="1" wp14:anchorId="3D761A92" wp14:editId="76E620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20" name="Picture 3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81856" behindDoc="0" locked="0" layoutInCell="0" allowOverlap="1" wp14:anchorId="757D1A9E" wp14:editId="5B7310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21" name="Picture 3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82880" behindDoc="0" locked="0" layoutInCell="0" allowOverlap="1" wp14:anchorId="6851428E" wp14:editId="107334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22" name="Picture 3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83904" behindDoc="0" locked="0" layoutInCell="0" allowOverlap="1" wp14:anchorId="2EB2EAF2" wp14:editId="20EC1F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23" name="Picture 3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84928" behindDoc="0" locked="0" layoutInCell="0" allowOverlap="1" wp14:anchorId="1D8DE0A9" wp14:editId="66F062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24" name="Picture 3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85952" behindDoc="0" locked="0" layoutInCell="0" allowOverlap="1" wp14:anchorId="2EF7F293" wp14:editId="7921B9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25" name="Picture 3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86976" behindDoc="0" locked="0" layoutInCell="0" allowOverlap="1" wp14:anchorId="1DDB5997" wp14:editId="0308B2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26" name="Picture 3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88000" behindDoc="0" locked="0" layoutInCell="0" allowOverlap="1" wp14:anchorId="7FADE407" wp14:editId="4D11E4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27" name="Picture 3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89024" behindDoc="0" locked="0" layoutInCell="0" allowOverlap="1" wp14:anchorId="4277A198" wp14:editId="027F2C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28" name="Picture 3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90048" behindDoc="0" locked="0" layoutInCell="0" allowOverlap="1" wp14:anchorId="63E17DE7" wp14:editId="5CA7E2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29" name="Picture 3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91072" behindDoc="0" locked="0" layoutInCell="0" allowOverlap="1" wp14:anchorId="2FA2B870" wp14:editId="108A67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30" name="Picture 3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92096" behindDoc="0" locked="0" layoutInCell="0" allowOverlap="1" wp14:anchorId="28A5C015" wp14:editId="79C6B4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31" name="Picture 3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93120" behindDoc="0" locked="0" layoutInCell="0" allowOverlap="1" wp14:anchorId="56F743EC" wp14:editId="66F59A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32" name="Picture 37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94144" behindDoc="0" locked="0" layoutInCell="0" allowOverlap="1" wp14:anchorId="7742D9DD" wp14:editId="5AACDB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33" name="Picture 3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95168" behindDoc="0" locked="0" layoutInCell="0" allowOverlap="1" wp14:anchorId="34683DCD" wp14:editId="1E17B2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34" name="Picture 3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96192" behindDoc="0" locked="0" layoutInCell="0" allowOverlap="1" wp14:anchorId="0E182DA5" wp14:editId="509BCE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35" name="Picture 3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97216" behindDoc="0" locked="0" layoutInCell="0" allowOverlap="1" wp14:anchorId="043FDB3A" wp14:editId="20C9F0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36" name="Picture 3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98240" behindDoc="0" locked="0" layoutInCell="0" allowOverlap="1" wp14:anchorId="7E20F892" wp14:editId="51ED00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37" name="Picture 3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499264" behindDoc="0" locked="0" layoutInCell="0" allowOverlap="1" wp14:anchorId="0C282594" wp14:editId="7B3668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38" name="Picture 3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00288" behindDoc="0" locked="0" layoutInCell="0" allowOverlap="1" wp14:anchorId="714DE00B" wp14:editId="5398EB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39" name="Picture 3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01312" behindDoc="0" locked="0" layoutInCell="0" allowOverlap="1" wp14:anchorId="2C8A9293" wp14:editId="5B25DC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40" name="Picture 3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02336" behindDoc="0" locked="0" layoutInCell="0" allowOverlap="1" wp14:anchorId="569973E5" wp14:editId="580005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41" name="Picture 3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03360" behindDoc="0" locked="0" layoutInCell="0" allowOverlap="1" wp14:anchorId="13DD6D16" wp14:editId="30AE9E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42" name="Picture 3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04384" behindDoc="0" locked="0" layoutInCell="0" allowOverlap="1" wp14:anchorId="36105A46" wp14:editId="2C6403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43" name="Picture 3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05408" behindDoc="0" locked="0" layoutInCell="0" allowOverlap="1" wp14:anchorId="13F2972F" wp14:editId="5C9E93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44" name="Picture 3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06432" behindDoc="0" locked="0" layoutInCell="0" allowOverlap="1" wp14:anchorId="4A7B7325" wp14:editId="7CFD39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45" name="Picture 3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07456" behindDoc="0" locked="0" layoutInCell="0" allowOverlap="1" wp14:anchorId="198421B7" wp14:editId="7D0E34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46" name="Picture 3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08480" behindDoc="0" locked="0" layoutInCell="0" allowOverlap="1" wp14:anchorId="250BCB8D" wp14:editId="508CB3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47" name="Picture 3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09504" behindDoc="0" locked="0" layoutInCell="0" allowOverlap="1" wp14:anchorId="40CDD4DE" wp14:editId="336C0D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48" name="Picture 3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10528" behindDoc="0" locked="0" layoutInCell="0" allowOverlap="1" wp14:anchorId="533DCC11" wp14:editId="04CA9D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49" name="Picture 3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11552" behindDoc="0" locked="0" layoutInCell="0" allowOverlap="1" wp14:anchorId="6C00F60C" wp14:editId="7BEC26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50" name="Picture 3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12576" behindDoc="0" locked="0" layoutInCell="0" allowOverlap="1" wp14:anchorId="2D82EF90" wp14:editId="132D2A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51" name="Picture 3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13600" behindDoc="0" locked="0" layoutInCell="0" allowOverlap="1" wp14:anchorId="46B9AE6A" wp14:editId="5C64EC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52" name="Picture 3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14624" behindDoc="0" locked="0" layoutInCell="0" allowOverlap="1" wp14:anchorId="26E31B51" wp14:editId="719BC1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53" name="Picture 3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15648" behindDoc="0" locked="0" layoutInCell="0" allowOverlap="1" wp14:anchorId="7F5FF0BC" wp14:editId="1EA365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54" name="Picture 3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16672" behindDoc="0" locked="0" layoutInCell="0" allowOverlap="1" wp14:anchorId="7D84DC35" wp14:editId="6D00D7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55" name="Picture 3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17696" behindDoc="0" locked="0" layoutInCell="0" allowOverlap="1" wp14:anchorId="545F4D48" wp14:editId="6724B4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56" name="Picture 3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18720" behindDoc="0" locked="0" layoutInCell="0" allowOverlap="1" wp14:anchorId="063F8AEE" wp14:editId="4EC171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57" name="Picture 3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19744" behindDoc="0" locked="0" layoutInCell="0" allowOverlap="1" wp14:anchorId="6E1CC577" wp14:editId="60D049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58" name="Picture 3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20768" behindDoc="0" locked="0" layoutInCell="0" allowOverlap="1" wp14:anchorId="31B23337" wp14:editId="1C639E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59" name="Picture 3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21792" behindDoc="0" locked="0" layoutInCell="0" allowOverlap="1" wp14:anchorId="34C2509C" wp14:editId="1D9B38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60" name="Picture 3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22816" behindDoc="0" locked="0" layoutInCell="0" allowOverlap="1" wp14:anchorId="66CBD4B0" wp14:editId="34AB41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61" name="Picture 3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23840" behindDoc="0" locked="0" layoutInCell="0" allowOverlap="1" wp14:anchorId="28F4E6E3" wp14:editId="564A69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62" name="Picture 3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24864" behindDoc="0" locked="0" layoutInCell="0" allowOverlap="1" wp14:anchorId="7FD0A203" wp14:editId="01E459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63" name="Picture 3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25888" behindDoc="0" locked="0" layoutInCell="0" allowOverlap="1" wp14:anchorId="304A92FD" wp14:editId="37F5C7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64" name="Picture 3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26912" behindDoc="0" locked="0" layoutInCell="0" allowOverlap="1" wp14:anchorId="6AFA51E6" wp14:editId="2024CF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65" name="Picture 3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27936" behindDoc="0" locked="0" layoutInCell="0" allowOverlap="1" wp14:anchorId="3F43DC6F" wp14:editId="296C71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66" name="Picture 37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28960" behindDoc="0" locked="0" layoutInCell="0" allowOverlap="1" wp14:anchorId="4051F481" wp14:editId="231DDF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67" name="Picture 3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29984" behindDoc="0" locked="0" layoutInCell="0" allowOverlap="1" wp14:anchorId="4C25DE2C" wp14:editId="63C916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68" name="Picture 3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31008" behindDoc="0" locked="0" layoutInCell="0" allowOverlap="1" wp14:anchorId="347E6D02" wp14:editId="7128A7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69" name="Picture 37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32032" behindDoc="0" locked="0" layoutInCell="0" allowOverlap="1" wp14:anchorId="3FC07816" wp14:editId="55CBB7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70" name="Picture 3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33056" behindDoc="0" locked="0" layoutInCell="0" allowOverlap="1" wp14:anchorId="0341716F" wp14:editId="00A973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71" name="Picture 3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34080" behindDoc="0" locked="0" layoutInCell="0" allowOverlap="1" wp14:anchorId="7FC9C6EA" wp14:editId="7AE10B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72" name="Picture 3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35104" behindDoc="0" locked="0" layoutInCell="0" allowOverlap="1" wp14:anchorId="26745E55" wp14:editId="5953B4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73" name="Picture 3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36128" behindDoc="0" locked="0" layoutInCell="0" allowOverlap="1" wp14:anchorId="7B2E3F84" wp14:editId="384796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74" name="Picture 3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37152" behindDoc="0" locked="0" layoutInCell="0" allowOverlap="1" wp14:anchorId="2D5353C0" wp14:editId="70C0B1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75" name="Picture 3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38176" behindDoc="0" locked="0" layoutInCell="0" allowOverlap="1" wp14:anchorId="2B78E418" wp14:editId="57D334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76" name="Picture 3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39200" behindDoc="0" locked="0" layoutInCell="0" allowOverlap="1" wp14:anchorId="5C94CCA8" wp14:editId="537C40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77" name="Picture 3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40224" behindDoc="0" locked="0" layoutInCell="0" allowOverlap="1" wp14:anchorId="60BF23BA" wp14:editId="1FCA89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78" name="Picture 3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41248" behindDoc="0" locked="0" layoutInCell="0" allowOverlap="1" wp14:anchorId="381891D9" wp14:editId="219FF7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79" name="Picture 37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42272" behindDoc="0" locked="0" layoutInCell="0" allowOverlap="1" wp14:anchorId="10D8FA98" wp14:editId="6F125C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80" name="Picture 3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43296" behindDoc="0" locked="0" layoutInCell="0" allowOverlap="1" wp14:anchorId="2E81FE67" wp14:editId="4C0987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81" name="Picture 37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44320" behindDoc="0" locked="0" layoutInCell="0" allowOverlap="1" wp14:anchorId="2493369E" wp14:editId="3EA315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82" name="Picture 3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45344" behindDoc="0" locked="0" layoutInCell="0" allowOverlap="1" wp14:anchorId="117CC1FE" wp14:editId="7A2AF5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83" name="Picture 3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46368" behindDoc="0" locked="0" layoutInCell="0" allowOverlap="1" wp14:anchorId="5D21D336" wp14:editId="75B095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84" name="Picture 3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47392" behindDoc="0" locked="0" layoutInCell="0" allowOverlap="1" wp14:anchorId="125717DF" wp14:editId="323B6E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85" name="Picture 3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48416" behindDoc="0" locked="0" layoutInCell="0" allowOverlap="1" wp14:anchorId="2D1294B5" wp14:editId="3CDFA8C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86" name="Picture 3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49440" behindDoc="0" locked="0" layoutInCell="0" allowOverlap="1" wp14:anchorId="6B5A25D7" wp14:editId="7C6AA3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87" name="Picture 3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50464" behindDoc="0" locked="0" layoutInCell="0" allowOverlap="1" wp14:anchorId="22139747" wp14:editId="649F3F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88" name="Picture 3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51488" behindDoc="0" locked="0" layoutInCell="0" allowOverlap="1" wp14:anchorId="4C46BC7E" wp14:editId="50BA1B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89" name="Picture 3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52512" behindDoc="0" locked="0" layoutInCell="0" allowOverlap="1" wp14:anchorId="0EB401D4" wp14:editId="2AB6CF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90" name="Picture 3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53536" behindDoc="0" locked="0" layoutInCell="0" allowOverlap="1" wp14:anchorId="42431ECB" wp14:editId="24011B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91" name="Picture 37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54560" behindDoc="0" locked="0" layoutInCell="0" allowOverlap="1" wp14:anchorId="598AC6D7" wp14:editId="3BFAFF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92" name="Picture 3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55584" behindDoc="0" locked="0" layoutInCell="0" allowOverlap="1" wp14:anchorId="27173A24" wp14:editId="411E35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93" name="Picture 3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56608" behindDoc="0" locked="0" layoutInCell="0" allowOverlap="1" wp14:anchorId="3EEB88E5" wp14:editId="6CEF88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94" name="Picture 3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57632" behindDoc="0" locked="0" layoutInCell="0" allowOverlap="1" wp14:anchorId="3C617D2B" wp14:editId="030BA5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95" name="Picture 3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58656" behindDoc="0" locked="0" layoutInCell="0" allowOverlap="1" wp14:anchorId="70CC7EEB" wp14:editId="702DF9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96" name="Picture 3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59680" behindDoc="0" locked="0" layoutInCell="0" allowOverlap="1" wp14:anchorId="2ED61F8B" wp14:editId="6784F6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97" name="Picture 3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60704" behindDoc="0" locked="0" layoutInCell="0" allowOverlap="1" wp14:anchorId="72E339A2" wp14:editId="122700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98" name="Picture 3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61728" behindDoc="0" locked="0" layoutInCell="0" allowOverlap="1" wp14:anchorId="7D472F54" wp14:editId="2EEFA7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799" name="Picture 3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62752" behindDoc="0" locked="0" layoutInCell="0" allowOverlap="1" wp14:anchorId="3AF5AD86" wp14:editId="7E0ED3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00" name="Picture 3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63776" behindDoc="0" locked="0" layoutInCell="0" allowOverlap="1" wp14:anchorId="19DD95E9" wp14:editId="64CCD1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01" name="Picture 3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64800" behindDoc="0" locked="0" layoutInCell="0" allowOverlap="1" wp14:anchorId="208FFA1F" wp14:editId="4E7B40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02" name="Picture 3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65824" behindDoc="0" locked="0" layoutInCell="0" allowOverlap="1" wp14:anchorId="695F4115" wp14:editId="0650C4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03" name="Picture 3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66848" behindDoc="0" locked="0" layoutInCell="0" allowOverlap="1" wp14:anchorId="6399F3B0" wp14:editId="242688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04" name="Picture 3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67872" behindDoc="0" locked="0" layoutInCell="0" allowOverlap="1" wp14:anchorId="75469707" wp14:editId="301CF1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05" name="Picture 3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68896" behindDoc="0" locked="0" layoutInCell="0" allowOverlap="1" wp14:anchorId="615D8BD6" wp14:editId="5CCA82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06" name="Picture 3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69920" behindDoc="0" locked="0" layoutInCell="0" allowOverlap="1" wp14:anchorId="600DDDC5" wp14:editId="0F01AB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07" name="Picture 3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70944" behindDoc="0" locked="0" layoutInCell="0" allowOverlap="1" wp14:anchorId="4E168A69" wp14:editId="51C8B0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08" name="Picture 3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71968" behindDoc="0" locked="0" layoutInCell="0" allowOverlap="1" wp14:anchorId="1B1EFD8B" wp14:editId="0EF173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09" name="Picture 38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72992" behindDoc="0" locked="0" layoutInCell="0" allowOverlap="1" wp14:anchorId="5FD56EA3" wp14:editId="1A0240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10" name="Picture 3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74016" behindDoc="0" locked="0" layoutInCell="0" allowOverlap="1" wp14:anchorId="636E6DF0" wp14:editId="1E7C6F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11" name="Picture 3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75040" behindDoc="0" locked="0" layoutInCell="0" allowOverlap="1" wp14:anchorId="26DF7600" wp14:editId="65BEA4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12" name="Picture 3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76064" behindDoc="0" locked="0" layoutInCell="0" allowOverlap="1" wp14:anchorId="5DC285C1" wp14:editId="0A9225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13" name="Picture 3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77088" behindDoc="0" locked="0" layoutInCell="0" allowOverlap="1" wp14:anchorId="23B7E719" wp14:editId="61295F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14" name="Picture 3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78112" behindDoc="0" locked="0" layoutInCell="0" allowOverlap="1" wp14:anchorId="0B3365E9" wp14:editId="4DD944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15" name="Picture 38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79136" behindDoc="0" locked="0" layoutInCell="0" allowOverlap="1" wp14:anchorId="23335BA7" wp14:editId="044FE4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16" name="Picture 3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80160" behindDoc="0" locked="0" layoutInCell="0" allowOverlap="1" wp14:anchorId="07F2136E" wp14:editId="6CE01E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17" name="Picture 3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81184" behindDoc="0" locked="0" layoutInCell="0" allowOverlap="1" wp14:anchorId="6CFD2A85" wp14:editId="47551D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18" name="Picture 3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82208" behindDoc="0" locked="0" layoutInCell="0" allowOverlap="1" wp14:anchorId="274D916E" wp14:editId="65D0FE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19" name="Picture 3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83232" behindDoc="0" locked="0" layoutInCell="0" allowOverlap="1" wp14:anchorId="1DBBABC7" wp14:editId="43B9B1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20" name="Picture 3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84256" behindDoc="0" locked="0" layoutInCell="0" allowOverlap="1" wp14:anchorId="45D2F5A4" wp14:editId="492670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21" name="Picture 3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85280" behindDoc="0" locked="0" layoutInCell="0" allowOverlap="1" wp14:anchorId="62AEAD4F" wp14:editId="623B95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22" name="Picture 3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86304" behindDoc="0" locked="0" layoutInCell="0" allowOverlap="1" wp14:anchorId="22D5D0C3" wp14:editId="7FB689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23" name="Picture 3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87328" behindDoc="0" locked="0" layoutInCell="0" allowOverlap="1" wp14:anchorId="18BD4ABA" wp14:editId="30E884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24" name="Picture 3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88352" behindDoc="0" locked="0" layoutInCell="0" allowOverlap="1" wp14:anchorId="63350421" wp14:editId="03EC58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25" name="Picture 3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89376" behindDoc="0" locked="0" layoutInCell="0" allowOverlap="1" wp14:anchorId="1D0E0F03" wp14:editId="3F62AE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26" name="Picture 3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90400" behindDoc="0" locked="0" layoutInCell="0" allowOverlap="1" wp14:anchorId="47C37DA7" wp14:editId="31B856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27" name="Picture 3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91424" behindDoc="0" locked="0" layoutInCell="0" allowOverlap="1" wp14:anchorId="07DCFB66" wp14:editId="43A536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28" name="Picture 38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92448" behindDoc="0" locked="0" layoutInCell="0" allowOverlap="1" wp14:anchorId="3438BE6C" wp14:editId="7FEE02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29" name="Picture 3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93472" behindDoc="0" locked="0" layoutInCell="0" allowOverlap="1" wp14:anchorId="68D0F413" wp14:editId="333070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30" name="Picture 3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94496" behindDoc="0" locked="0" layoutInCell="0" allowOverlap="1" wp14:anchorId="6464DBB0" wp14:editId="0C4CE0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31" name="Picture 38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95520" behindDoc="0" locked="0" layoutInCell="0" allowOverlap="1" wp14:anchorId="7C3A63DF" wp14:editId="671656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32" name="Picture 3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96544" behindDoc="0" locked="0" layoutInCell="0" allowOverlap="1" wp14:anchorId="5EF6BE6B" wp14:editId="3AF3F6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33" name="Picture 3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97568" behindDoc="0" locked="0" layoutInCell="0" allowOverlap="1" wp14:anchorId="3C41681F" wp14:editId="344453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34" name="Picture 3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98592" behindDoc="0" locked="0" layoutInCell="0" allowOverlap="1" wp14:anchorId="3C4E4C43" wp14:editId="22D079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35" name="Picture 3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599616" behindDoc="0" locked="0" layoutInCell="0" allowOverlap="1" wp14:anchorId="32DDE160" wp14:editId="051BFE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36" name="Picture 38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00640" behindDoc="0" locked="0" layoutInCell="0" allowOverlap="1" wp14:anchorId="1DF70B44" wp14:editId="2977F3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37" name="Picture 3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01664" behindDoc="0" locked="0" layoutInCell="0" allowOverlap="1" wp14:anchorId="79D4308A" wp14:editId="5C571F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38" name="Picture 3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02688" behindDoc="0" locked="0" layoutInCell="0" allowOverlap="1" wp14:anchorId="156478B8" wp14:editId="4A77E4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39" name="Picture 38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03712" behindDoc="0" locked="0" layoutInCell="0" allowOverlap="1" wp14:anchorId="748756B9" wp14:editId="0716FA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40" name="Picture 3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604736" behindDoc="0" locked="0" layoutInCell="0" allowOverlap="1" wp14:anchorId="1788A409" wp14:editId="7009A1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841" name="Picture 3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C6DFD" w:rsidRPr="00DE2D1B" w:rsidRDefault="004C6DFD" w:rsidP="004C6DFD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5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3/20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3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25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4C6DFD" w:rsidRPr="00DE2D1B" w:rsidTr="004C6DFD">
        <w:trPr>
          <w:trHeight w:val="260"/>
        </w:trPr>
        <w:tc>
          <w:tcPr>
            <w:tcW w:w="1380" w:type="dxa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C6DFD" w:rsidRPr="00DE2D1B" w:rsidTr="004C6DFD">
        <w:trPr>
          <w:trHeight w:val="720"/>
        </w:trPr>
        <w:tc>
          <w:tcPr>
            <w:tcW w:w="1380" w:type="dxa"/>
            <w:vMerge w:val="restart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C6DFD" w:rsidRDefault="004C6DFD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leased STAAR Passag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</w:p>
        </w:tc>
      </w:tr>
      <w:tr w:rsidR="004C6DFD" w:rsidRPr="00DE2D1B" w:rsidTr="004C6DFD">
        <w:trPr>
          <w:trHeight w:val="64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a released STAAR fiction passage.</w:t>
            </w:r>
          </w:p>
        </w:tc>
        <w:tc>
          <w:tcPr>
            <w:tcW w:w="1360" w:type="dxa"/>
            <w:vMerge/>
          </w:tcPr>
          <w:p w:rsidR="004C6DFD" w:rsidRPr="008F0816" w:rsidRDefault="004C6DFD" w:rsidP="004C6DFD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</w:p>
        </w:tc>
      </w:tr>
      <w:tr w:rsidR="004C6DFD" w:rsidRPr="00DE2D1B" w:rsidTr="004C6DFD">
        <w:trPr>
          <w:trHeight w:val="30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ction Magazine Articles and do vocabulary and comprehension activities.</w:t>
            </w:r>
          </w:p>
        </w:tc>
        <w:tc>
          <w:tcPr>
            <w:tcW w:w="13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C6DFD" w:rsidRPr="00DE2D1B" w:rsidTr="004C6DFD">
        <w:trPr>
          <w:trHeight w:val="52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C6DFD" w:rsidRPr="00DE2D1B" w:rsidTr="004C6DFD">
        <w:trPr>
          <w:trHeight w:val="80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C6DFD" w:rsidRPr="008F0816" w:rsidRDefault="004C6DFD" w:rsidP="004C6DFD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</w:p>
        </w:tc>
      </w:tr>
      <w:tr w:rsidR="004C6DFD" w:rsidRPr="00DE2D1B" w:rsidTr="004C6DFD">
        <w:trPr>
          <w:trHeight w:val="2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ction Magazine Articles and do vocabulary and comprehension activities.</w:t>
            </w:r>
          </w:p>
        </w:tc>
        <w:tc>
          <w:tcPr>
            <w:tcW w:w="3660" w:type="dxa"/>
            <w:gridSpan w:val="2"/>
          </w:tcPr>
          <w:p w:rsidR="004C6DFD" w:rsidRPr="008F0816" w:rsidRDefault="004C6DFD" w:rsidP="004C6D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C6DFD" w:rsidRPr="00DE2D1B" w:rsidTr="004C6DFD">
        <w:trPr>
          <w:trHeight w:val="4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4C6DFD" w:rsidRPr="008F0816" w:rsidRDefault="004C6DFD" w:rsidP="004C6D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C6DFD" w:rsidRPr="00DE2D1B" w:rsidTr="004C6DFD">
        <w:trPr>
          <w:trHeight w:val="260"/>
        </w:trPr>
        <w:tc>
          <w:tcPr>
            <w:tcW w:w="1380" w:type="dxa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C6DFD" w:rsidRPr="00DE2D1B" w:rsidTr="004C6DFD">
        <w:trPr>
          <w:trHeight w:val="260"/>
        </w:trPr>
        <w:tc>
          <w:tcPr>
            <w:tcW w:w="1380" w:type="dxa"/>
            <w:vMerge w:val="restart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C6DFD" w:rsidRDefault="004C6DFD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leased STAAR Passag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a released STAAR fiction passage.</w:t>
            </w:r>
          </w:p>
        </w:tc>
        <w:tc>
          <w:tcPr>
            <w:tcW w:w="136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ction Magazine Articles and do vocabulary and comprehension activities.</w:t>
            </w:r>
          </w:p>
        </w:tc>
        <w:tc>
          <w:tcPr>
            <w:tcW w:w="13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C6DFD" w:rsidRPr="00DE2D1B" w:rsidTr="004C6DFD">
        <w:trPr>
          <w:trHeight w:val="45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C6DFD" w:rsidRPr="00DE2D1B" w:rsidTr="004C6DFD">
        <w:trPr>
          <w:trHeight w:val="52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</w:tr>
      <w:tr w:rsidR="004C6DFD" w:rsidRPr="00DE2D1B" w:rsidTr="004C6DFD">
        <w:trPr>
          <w:trHeight w:val="32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ction Magazine Articles and do vocabulary and comprehension activities.</w:t>
            </w:r>
          </w:p>
        </w:tc>
        <w:tc>
          <w:tcPr>
            <w:tcW w:w="3660" w:type="dxa"/>
            <w:gridSpan w:val="2"/>
          </w:tcPr>
          <w:p w:rsidR="004C6DFD" w:rsidRPr="008F0816" w:rsidRDefault="004C6DFD" w:rsidP="004C6D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C6DFD" w:rsidRPr="00DE2D1B" w:rsidTr="004C6DFD">
        <w:trPr>
          <w:trHeight w:val="2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C6DFD" w:rsidRPr="00DE2D1B" w:rsidRDefault="004C6DFD" w:rsidP="004C6DFD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C6DFD" w:rsidRPr="00DE2D1B" w:rsidTr="004C6DFD">
        <w:trPr>
          <w:trHeight w:val="260"/>
        </w:trPr>
        <w:tc>
          <w:tcPr>
            <w:tcW w:w="1380" w:type="dxa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 w:val="restart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C6DFD" w:rsidRDefault="004C6DFD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leased STAAR Passag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a released STAAR fiction passage.</w:t>
            </w:r>
          </w:p>
        </w:tc>
        <w:tc>
          <w:tcPr>
            <w:tcW w:w="136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</w:p>
        </w:tc>
      </w:tr>
      <w:tr w:rsidR="004C6DFD" w:rsidRPr="00DE2D1B" w:rsidTr="004C6DFD">
        <w:trPr>
          <w:trHeight w:val="30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ction Magazine Articles and do vocabulary and comprehension activities.</w:t>
            </w:r>
          </w:p>
        </w:tc>
        <w:tc>
          <w:tcPr>
            <w:tcW w:w="13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C6DFD" w:rsidRPr="00DE2D1B" w:rsidTr="004C6DFD">
        <w:trPr>
          <w:trHeight w:val="52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</w:tr>
      <w:tr w:rsidR="004C6DFD" w:rsidRPr="00DE2D1B" w:rsidTr="004C6DFD">
        <w:trPr>
          <w:trHeight w:val="32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ction Magazine Articles and do vocabulary and comprehension activities.</w:t>
            </w:r>
          </w:p>
        </w:tc>
        <w:tc>
          <w:tcPr>
            <w:tcW w:w="3660" w:type="dxa"/>
            <w:gridSpan w:val="2"/>
          </w:tcPr>
          <w:p w:rsidR="004C6DFD" w:rsidRPr="008F0816" w:rsidRDefault="004C6DFD" w:rsidP="004C6D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C6DFD" w:rsidRPr="00DE2D1B" w:rsidTr="004C6DFD">
        <w:trPr>
          <w:trHeight w:val="42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C6DFD" w:rsidRPr="007F5FC6" w:rsidRDefault="004C6DFD" w:rsidP="004C6D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C6DFD" w:rsidRPr="00DE2D1B" w:rsidTr="004C6DFD">
        <w:trPr>
          <w:trHeight w:val="260"/>
        </w:trPr>
        <w:tc>
          <w:tcPr>
            <w:tcW w:w="1380" w:type="dxa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 w:val="restart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C6DFD" w:rsidRDefault="004C6DFD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Released STAAR Passag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Action Magazin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a released STAAR fiction passage.</w:t>
            </w:r>
          </w:p>
        </w:tc>
        <w:tc>
          <w:tcPr>
            <w:tcW w:w="136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</w:p>
        </w:tc>
      </w:tr>
      <w:tr w:rsidR="004C6DFD" w:rsidRPr="00DE2D1B" w:rsidTr="004C6DFD">
        <w:trPr>
          <w:trHeight w:val="30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ction Magazine Articles and do vocabulary and comprehension activities.</w:t>
            </w:r>
          </w:p>
        </w:tc>
        <w:tc>
          <w:tcPr>
            <w:tcW w:w="13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C6DFD" w:rsidRPr="00DE2D1B" w:rsidTr="004C6DFD">
        <w:trPr>
          <w:trHeight w:val="52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</w:tr>
      <w:tr w:rsidR="004C6DFD" w:rsidRPr="00DE2D1B" w:rsidTr="004C6DFD">
        <w:trPr>
          <w:trHeight w:val="2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Action Magazine Articles and do vocabulary and comprehension activities.</w:t>
            </w:r>
          </w:p>
        </w:tc>
        <w:tc>
          <w:tcPr>
            <w:tcW w:w="3660" w:type="dxa"/>
            <w:gridSpan w:val="2"/>
          </w:tcPr>
          <w:p w:rsidR="004C6DFD" w:rsidRPr="008F0816" w:rsidRDefault="004C6DFD" w:rsidP="004C6D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C6DFD" w:rsidRPr="00DE2D1B" w:rsidTr="004C6DFD">
        <w:trPr>
          <w:trHeight w:val="48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C6DFD" w:rsidRPr="00DE2D1B" w:rsidRDefault="004C6DFD" w:rsidP="004C6DFD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C6DFD" w:rsidRPr="00DE2D1B" w:rsidRDefault="004C6DFD" w:rsidP="004C6DFD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Reading</w:t>
            </w:r>
            <w:r>
              <w:rPr>
                <w:rFonts w:eastAsia="Times New Roman"/>
                <w:b/>
              </w:rPr>
              <w:t>; Practice Discussion</w:t>
            </w:r>
          </w:p>
        </w:tc>
      </w:tr>
      <w:tr w:rsidR="004C6DFD" w:rsidRPr="00DE2D1B" w:rsidTr="004C6DFD">
        <w:trPr>
          <w:trHeight w:val="260"/>
        </w:trPr>
        <w:tc>
          <w:tcPr>
            <w:tcW w:w="1380" w:type="dxa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 w:val="restart"/>
          </w:tcPr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learn the meaning of STAAR reading vocabulary words</w:t>
            </w:r>
          </w:p>
        </w:tc>
        <w:tc>
          <w:tcPr>
            <w:tcW w:w="1360" w:type="dxa"/>
            <w:vMerge w:val="restart"/>
          </w:tcPr>
          <w:p w:rsidR="004C6DFD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</w:t>
            </w:r>
            <w:r>
              <w:rPr>
                <w:rFonts w:eastAsia="Times New Roman"/>
                <w:b/>
              </w:rPr>
              <w:t>2</w:t>
            </w:r>
          </w:p>
          <w:p w:rsidR="004E68F7" w:rsidRDefault="004E68F7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8.2</w:t>
            </w:r>
          </w:p>
          <w:p w:rsidR="004E68F7" w:rsidRDefault="004E68F7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7.7</w:t>
            </w:r>
          </w:p>
          <w:p w:rsidR="004E68F7" w:rsidRPr="008F0816" w:rsidRDefault="004E68F7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8.7</w:t>
            </w:r>
          </w:p>
        </w:tc>
        <w:tc>
          <w:tcPr>
            <w:tcW w:w="230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C6DFD" w:rsidRDefault="004E68F7" w:rsidP="004C6DFD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Organizational Patterns</w:t>
            </w:r>
            <w:r w:rsidR="004C6DFD" w:rsidRPr="008F0816">
              <w:rPr>
                <w:rFonts w:eastAsia="Times New Roman"/>
                <w:b/>
              </w:rPr>
              <w:t xml:space="preserve"> Worksheets</w:t>
            </w:r>
          </w:p>
          <w:p w:rsidR="004E68F7" w:rsidRPr="008F0816" w:rsidRDefault="004E68F7" w:rsidP="004E68F7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STAAR Vocabulary </w:t>
            </w:r>
            <w:proofErr w:type="spellStart"/>
            <w:r>
              <w:rPr>
                <w:rFonts w:eastAsia="Times New Roman"/>
                <w:b/>
              </w:rPr>
              <w:t>Powerpoint</w:t>
            </w:r>
            <w:proofErr w:type="spellEnd"/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C6DFD" w:rsidRPr="00DE2D1B" w:rsidRDefault="004E68F7" w:rsidP="004C6DF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</w:rPr>
              <w:t>Students will identify the non-fiction organizational patterns of texts</w:t>
            </w:r>
          </w:p>
        </w:tc>
        <w:tc>
          <w:tcPr>
            <w:tcW w:w="136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</w:p>
        </w:tc>
      </w:tr>
      <w:tr w:rsidR="004C6DFD" w:rsidRPr="00DE2D1B" w:rsidTr="004C6DFD">
        <w:trPr>
          <w:trHeight w:val="30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C6DFD" w:rsidRDefault="004C6DFD" w:rsidP="004C6DFD">
            <w:pPr>
              <w:rPr>
                <w:rFonts w:eastAsia="Times New Roman"/>
                <w:b/>
                <w:color w:val="FF0000"/>
              </w:rPr>
            </w:pPr>
            <w:r w:rsidRPr="008F0816">
              <w:rPr>
                <w:rFonts w:eastAsia="Times New Roman"/>
                <w:b/>
                <w:color w:val="FF0000"/>
              </w:rPr>
              <w:t>Direct Instructio</w:t>
            </w:r>
            <w:r>
              <w:rPr>
                <w:rFonts w:eastAsia="Times New Roman"/>
                <w:b/>
                <w:color w:val="FF0000"/>
              </w:rPr>
              <w:t>n/Guided Practice (I DO, WE DO)</w:t>
            </w:r>
          </w:p>
          <w:p w:rsidR="004C6DFD" w:rsidRPr="004C6DFD" w:rsidRDefault="004C6DFD" w:rsidP="004C6DFD">
            <w:pPr>
              <w:rPr>
                <w:rFonts w:eastAsia="Times New Roman"/>
                <w:b/>
                <w:color w:val="auto"/>
              </w:rPr>
            </w:pPr>
            <w:r>
              <w:rPr>
                <w:rFonts w:eastAsia="Times New Roman"/>
                <w:b/>
                <w:color w:val="auto"/>
              </w:rPr>
              <w:t>Lesson on STAAR vocabulary meanings</w:t>
            </w:r>
          </w:p>
        </w:tc>
        <w:tc>
          <w:tcPr>
            <w:tcW w:w="13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C6DFD" w:rsidRPr="00DE2D1B" w:rsidTr="004C6DFD">
        <w:trPr>
          <w:trHeight w:val="52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C6DFD" w:rsidRPr="008F0816" w:rsidRDefault="004C6DFD" w:rsidP="004C6DF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C6DFD" w:rsidRPr="00DE2D1B" w:rsidRDefault="004C6DFD" w:rsidP="004C6DFD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C6DFD" w:rsidRPr="00DE2D1B" w:rsidTr="004C6DFD">
        <w:trPr>
          <w:trHeight w:val="8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C6DFD" w:rsidRPr="00DE2D1B" w:rsidRDefault="004C6DFD" w:rsidP="004C6DF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</w:tr>
      <w:tr w:rsidR="004C6DFD" w:rsidRPr="00DE2D1B" w:rsidTr="004C6DFD">
        <w:trPr>
          <w:trHeight w:val="26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C6DFD" w:rsidRPr="008F0816" w:rsidRDefault="004C6DFD" w:rsidP="004C6DF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C6DFD" w:rsidRPr="008F0816" w:rsidRDefault="004E68F7" w:rsidP="004C6DF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AAR vocabulary</w:t>
            </w:r>
            <w:r w:rsidR="004C6DFD">
              <w:rPr>
                <w:rFonts w:eastAsia="Times New Roman"/>
                <w:b/>
              </w:rPr>
              <w:t xml:space="preserve"> game</w:t>
            </w:r>
          </w:p>
        </w:tc>
        <w:tc>
          <w:tcPr>
            <w:tcW w:w="3660" w:type="dxa"/>
            <w:gridSpan w:val="2"/>
          </w:tcPr>
          <w:p w:rsidR="004C6DFD" w:rsidRPr="008F0816" w:rsidRDefault="004C6DFD" w:rsidP="004C6D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C6DFD" w:rsidRPr="00DE2D1B" w:rsidTr="004C6DFD">
        <w:trPr>
          <w:trHeight w:val="480"/>
        </w:trPr>
        <w:tc>
          <w:tcPr>
            <w:tcW w:w="1380" w:type="dxa"/>
            <w:vMerge/>
          </w:tcPr>
          <w:p w:rsidR="004C6DFD" w:rsidRPr="00DE2D1B" w:rsidRDefault="004C6DFD" w:rsidP="004C6DF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C6DFD" w:rsidRPr="00DE2D1B" w:rsidRDefault="004C6DFD" w:rsidP="004C6DFD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C6DFD" w:rsidRPr="007F5FC6" w:rsidRDefault="004C6DFD" w:rsidP="004C6DF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</w:tbl>
    <w:p w:rsidR="004C6DFD" w:rsidRDefault="004C6DFD" w:rsidP="004C6DFD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4C6DFD" w:rsidRDefault="004C6DFD" w:rsidP="00A51FFE">
      <w:pPr>
        <w:rPr>
          <w:rFonts w:eastAsia="Times New Roman"/>
          <w:b/>
          <w:sz w:val="24"/>
          <w:szCs w:val="24"/>
        </w:rPr>
      </w:pPr>
    </w:p>
    <w:p w:rsidR="00A51FFE" w:rsidRPr="00DE2D1B" w:rsidRDefault="00A51FFE" w:rsidP="00A51FFE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80448" behindDoc="0" locked="0" layoutInCell="0" allowOverlap="1" wp14:anchorId="4E5CA5B6" wp14:editId="534E22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30" name="Picture 3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81472" behindDoc="0" locked="0" layoutInCell="0" allowOverlap="1" wp14:anchorId="77883AAB" wp14:editId="403FB4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31" name="Picture 3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82496" behindDoc="0" locked="0" layoutInCell="0" allowOverlap="1" wp14:anchorId="670AA780" wp14:editId="1EC8C7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32" name="Picture 3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83520" behindDoc="0" locked="0" layoutInCell="0" allowOverlap="1" wp14:anchorId="178EA002" wp14:editId="559D34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33" name="Picture 3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84544" behindDoc="0" locked="0" layoutInCell="0" allowOverlap="1" wp14:anchorId="0AE8BA09" wp14:editId="1D35AA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34" name="Picture 3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85568" behindDoc="0" locked="0" layoutInCell="0" allowOverlap="1" wp14:anchorId="2EDB22C1" wp14:editId="27D124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35" name="Picture 3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86592" behindDoc="0" locked="0" layoutInCell="0" allowOverlap="1" wp14:anchorId="1D78BD2B" wp14:editId="3BFDD6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36" name="Picture 3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87616" behindDoc="0" locked="0" layoutInCell="0" allowOverlap="1" wp14:anchorId="141D3825" wp14:editId="3FFF91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37" name="Picture 3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88640" behindDoc="0" locked="0" layoutInCell="0" allowOverlap="1" wp14:anchorId="4A703100" wp14:editId="4D14B0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38" name="Picture 3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89664" behindDoc="0" locked="0" layoutInCell="0" allowOverlap="1" wp14:anchorId="2DCFA694" wp14:editId="12364A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39" name="Picture 3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90688" behindDoc="0" locked="0" layoutInCell="0" allowOverlap="1" wp14:anchorId="47C720C4" wp14:editId="3D40E9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40" name="Picture 3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91712" behindDoc="0" locked="0" layoutInCell="0" allowOverlap="1" wp14:anchorId="7E43109A" wp14:editId="6DE0D7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41" name="Picture 3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92736" behindDoc="0" locked="0" layoutInCell="0" allowOverlap="1" wp14:anchorId="65C30CF7" wp14:editId="06D53C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42" name="Picture 3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93760" behindDoc="0" locked="0" layoutInCell="0" allowOverlap="1" wp14:anchorId="3D81628A" wp14:editId="27AE16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43" name="Picture 3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94784" behindDoc="0" locked="0" layoutInCell="0" allowOverlap="1" wp14:anchorId="5C93F390" wp14:editId="32F3B3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44" name="Picture 3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95808" behindDoc="0" locked="0" layoutInCell="0" allowOverlap="1" wp14:anchorId="4A3FED6D" wp14:editId="11844D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45" name="Picture 3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96832" behindDoc="0" locked="0" layoutInCell="0" allowOverlap="1" wp14:anchorId="1BA4F94F" wp14:editId="22FD11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46" name="Picture 3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97856" behindDoc="0" locked="0" layoutInCell="0" allowOverlap="1" wp14:anchorId="618813FB" wp14:editId="3C7365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47" name="Picture 3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98880" behindDoc="0" locked="0" layoutInCell="0" allowOverlap="1" wp14:anchorId="321B9025" wp14:editId="6675A5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48" name="Picture 3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99904" behindDoc="0" locked="0" layoutInCell="0" allowOverlap="1" wp14:anchorId="4A6DF736" wp14:editId="77B1A8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49" name="Picture 3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00928" behindDoc="0" locked="0" layoutInCell="0" allowOverlap="1" wp14:anchorId="75A21CA4" wp14:editId="6731A7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50" name="Picture 3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01952" behindDoc="0" locked="0" layoutInCell="0" allowOverlap="1" wp14:anchorId="76E857D2" wp14:editId="4A7DFC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51" name="Picture 3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02976" behindDoc="0" locked="0" layoutInCell="0" allowOverlap="1" wp14:anchorId="5E51E20A" wp14:editId="065977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52" name="Picture 3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04000" behindDoc="0" locked="0" layoutInCell="0" allowOverlap="1" wp14:anchorId="31595300" wp14:editId="4AD1F3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53" name="Picture 3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05024" behindDoc="0" locked="0" layoutInCell="0" allowOverlap="1" wp14:anchorId="737480EC" wp14:editId="5782E6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54" name="Picture 3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06048" behindDoc="0" locked="0" layoutInCell="0" allowOverlap="1" wp14:anchorId="53C823A7" wp14:editId="400CA7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55" name="Picture 3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07072" behindDoc="0" locked="0" layoutInCell="0" allowOverlap="1" wp14:anchorId="4092AB94" wp14:editId="55CD12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56" name="Picture 3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08096" behindDoc="0" locked="0" layoutInCell="0" allowOverlap="1" wp14:anchorId="37385D8C" wp14:editId="08698B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57" name="Picture 3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09120" behindDoc="0" locked="0" layoutInCell="0" allowOverlap="1" wp14:anchorId="541EECDE" wp14:editId="4171D5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58" name="Picture 3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10144" behindDoc="0" locked="0" layoutInCell="0" allowOverlap="1" wp14:anchorId="4722A73B" wp14:editId="177652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59" name="Picture 3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11168" behindDoc="0" locked="0" layoutInCell="0" allowOverlap="1" wp14:anchorId="31576B45" wp14:editId="01BAF9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60" name="Picture 3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12192" behindDoc="0" locked="0" layoutInCell="0" allowOverlap="1" wp14:anchorId="7D028F9E" wp14:editId="664CA4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61" name="Picture 3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13216" behindDoc="0" locked="0" layoutInCell="0" allowOverlap="1" wp14:anchorId="25583596" wp14:editId="440C6F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62" name="Picture 3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14240" behindDoc="0" locked="0" layoutInCell="0" allowOverlap="1" wp14:anchorId="2C2F5016" wp14:editId="2E2026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63" name="Picture 3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15264" behindDoc="0" locked="0" layoutInCell="0" allowOverlap="1" wp14:anchorId="22653915" wp14:editId="204B9E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64" name="Picture 3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16288" behindDoc="0" locked="0" layoutInCell="0" allowOverlap="1" wp14:anchorId="101E3663" wp14:editId="721920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65" name="Picture 3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17312" behindDoc="0" locked="0" layoutInCell="0" allowOverlap="1" wp14:anchorId="48FF97C0" wp14:editId="106D79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66" name="Picture 3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18336" behindDoc="0" locked="0" layoutInCell="0" allowOverlap="1" wp14:anchorId="52E805D2" wp14:editId="2A3425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67" name="Picture 3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19360" behindDoc="0" locked="0" layoutInCell="0" allowOverlap="1" wp14:anchorId="2D907686" wp14:editId="1A1FBB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68" name="Picture 3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20384" behindDoc="0" locked="0" layoutInCell="0" allowOverlap="1" wp14:anchorId="4E60B9BC" wp14:editId="6FC22F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69" name="Picture 3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21408" behindDoc="0" locked="0" layoutInCell="0" allowOverlap="1" wp14:anchorId="07A31391" wp14:editId="16324B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70" name="Picture 3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22432" behindDoc="0" locked="0" layoutInCell="0" allowOverlap="1" wp14:anchorId="22899B65" wp14:editId="141B41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71" name="Picture 3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23456" behindDoc="0" locked="0" layoutInCell="0" allowOverlap="1" wp14:anchorId="74AC4368" wp14:editId="0FA2D5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72" name="Picture 3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24480" behindDoc="0" locked="0" layoutInCell="0" allowOverlap="1" wp14:anchorId="74DDFA28" wp14:editId="02D2D5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73" name="Picture 3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25504" behindDoc="0" locked="0" layoutInCell="0" allowOverlap="1" wp14:anchorId="6D48267C" wp14:editId="03F963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74" name="Picture 3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26528" behindDoc="0" locked="0" layoutInCell="0" allowOverlap="1" wp14:anchorId="11759619" wp14:editId="670BF7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75" name="Picture 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27552" behindDoc="0" locked="0" layoutInCell="0" allowOverlap="1" wp14:anchorId="5123C398" wp14:editId="641377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76" name="Picture 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28576" behindDoc="0" locked="0" layoutInCell="0" allowOverlap="1" wp14:anchorId="59EEC940" wp14:editId="38AB79C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77" name="Picture 3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29600" behindDoc="0" locked="0" layoutInCell="0" allowOverlap="1" wp14:anchorId="256AFBB1" wp14:editId="144684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78" name="Picture 3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30624" behindDoc="0" locked="0" layoutInCell="0" allowOverlap="1" wp14:anchorId="7058DBFB" wp14:editId="1BFC31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79" name="Picture 3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31648" behindDoc="0" locked="0" layoutInCell="0" allowOverlap="1" wp14:anchorId="3505FAB7" wp14:editId="417008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80" name="Picture 3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32672" behindDoc="0" locked="0" layoutInCell="0" allowOverlap="1" wp14:anchorId="01F20F87" wp14:editId="3E4A6C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81" name="Picture 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33696" behindDoc="0" locked="0" layoutInCell="0" allowOverlap="1" wp14:anchorId="4843C934" wp14:editId="6B8AAF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82" name="Picture 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34720" behindDoc="0" locked="0" layoutInCell="0" allowOverlap="1" wp14:anchorId="427E7285" wp14:editId="07FC23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83" name="Picture 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35744" behindDoc="0" locked="0" layoutInCell="0" allowOverlap="1" wp14:anchorId="6EDE1411" wp14:editId="58B4BC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84" name="Picture 3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36768" behindDoc="0" locked="0" layoutInCell="0" allowOverlap="1" wp14:anchorId="28A2CDE8" wp14:editId="08C1F7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85" name="Picture 3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37792" behindDoc="0" locked="0" layoutInCell="0" allowOverlap="1" wp14:anchorId="143DE8A4" wp14:editId="26129F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86" name="Picture 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38816" behindDoc="0" locked="0" layoutInCell="0" allowOverlap="1" wp14:anchorId="337C6170" wp14:editId="45B2CA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87" name="Picture 3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39840" behindDoc="0" locked="0" layoutInCell="0" allowOverlap="1" wp14:anchorId="771F9347" wp14:editId="1161F8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88" name="Picture 3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40864" behindDoc="0" locked="0" layoutInCell="0" allowOverlap="1" wp14:anchorId="7697E99F" wp14:editId="3CEA82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89" name="Picture 3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41888" behindDoc="0" locked="0" layoutInCell="0" allowOverlap="1" wp14:anchorId="0B90FDA6" wp14:editId="545F82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90" name="Picture 3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42912" behindDoc="0" locked="0" layoutInCell="0" allowOverlap="1" wp14:anchorId="6F0EED25" wp14:editId="2AAC8C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91" name="Picture 3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43936" behindDoc="0" locked="0" layoutInCell="0" allowOverlap="1" wp14:anchorId="388929E7" wp14:editId="011961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92" name="Picture 3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44960" behindDoc="0" locked="0" layoutInCell="0" allowOverlap="1" wp14:anchorId="45B1E885" wp14:editId="553202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93" name="Picture 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45984" behindDoc="0" locked="0" layoutInCell="0" allowOverlap="1" wp14:anchorId="7AA022D0" wp14:editId="6C6486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94" name="Picture 3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47008" behindDoc="0" locked="0" layoutInCell="0" allowOverlap="1" wp14:anchorId="6778016E" wp14:editId="01DBCF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95" name="Picture 3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48032" behindDoc="0" locked="0" layoutInCell="0" allowOverlap="1" wp14:anchorId="68AB8300" wp14:editId="16CD77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96" name="Picture 3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49056" behindDoc="0" locked="0" layoutInCell="0" allowOverlap="1" wp14:anchorId="636605A8" wp14:editId="5BF3EB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97" name="Picture 3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50080" behindDoc="0" locked="0" layoutInCell="0" allowOverlap="1" wp14:anchorId="37A155AC" wp14:editId="436077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98" name="Picture 3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51104" behindDoc="0" locked="0" layoutInCell="0" allowOverlap="1" wp14:anchorId="66CA1048" wp14:editId="70DF86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99" name="Picture 3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52128" behindDoc="0" locked="0" layoutInCell="0" allowOverlap="1" wp14:anchorId="4A434ED9" wp14:editId="1334B5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00" name="Picture 3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53152" behindDoc="0" locked="0" layoutInCell="0" allowOverlap="1" wp14:anchorId="682C3A58" wp14:editId="03C72E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01" name="Picture 3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54176" behindDoc="0" locked="0" layoutInCell="0" allowOverlap="1" wp14:anchorId="0B4B85CD" wp14:editId="6B58CA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02" name="Picture 3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55200" behindDoc="0" locked="0" layoutInCell="0" allowOverlap="1" wp14:anchorId="485530EE" wp14:editId="0742EF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03" name="Picture 3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56224" behindDoc="0" locked="0" layoutInCell="0" allowOverlap="1" wp14:anchorId="2DDF8871" wp14:editId="738215C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04" name="Picture 3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57248" behindDoc="0" locked="0" layoutInCell="0" allowOverlap="1" wp14:anchorId="6089DB50" wp14:editId="23AF87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05" name="Picture 3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58272" behindDoc="0" locked="0" layoutInCell="0" allowOverlap="1" wp14:anchorId="1FECE6A7" wp14:editId="5E5969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06" name="Picture 3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59296" behindDoc="0" locked="0" layoutInCell="0" allowOverlap="1" wp14:anchorId="27280BF4" wp14:editId="465F56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07" name="Picture 3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60320" behindDoc="0" locked="0" layoutInCell="0" allowOverlap="1" wp14:anchorId="528A05F2" wp14:editId="1412F1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08" name="Picture 3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61344" behindDoc="0" locked="0" layoutInCell="0" allowOverlap="1" wp14:anchorId="35B46FE8" wp14:editId="6635E8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09" name="Picture 3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62368" behindDoc="0" locked="0" layoutInCell="0" allowOverlap="1" wp14:anchorId="3D171374" wp14:editId="39521E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10" name="Picture 3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63392" behindDoc="0" locked="0" layoutInCell="0" allowOverlap="1" wp14:anchorId="1E6290E0" wp14:editId="465CAD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11" name="Picture 3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64416" behindDoc="0" locked="0" layoutInCell="0" allowOverlap="1" wp14:anchorId="6C8195EE" wp14:editId="4261B1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12" name="Picture 3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65440" behindDoc="0" locked="0" layoutInCell="0" allowOverlap="1" wp14:anchorId="38EC7741" wp14:editId="62A7B9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13" name="Picture 3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66464" behindDoc="0" locked="0" layoutInCell="0" allowOverlap="1" wp14:anchorId="577309A7" wp14:editId="734635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14" name="Picture 3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67488" behindDoc="0" locked="0" layoutInCell="0" allowOverlap="1" wp14:anchorId="676CC320" wp14:editId="528699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15" name="Picture 3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68512" behindDoc="0" locked="0" layoutInCell="0" allowOverlap="1" wp14:anchorId="10B740FC" wp14:editId="6144CB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16" name="Picture 3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69536" behindDoc="0" locked="0" layoutInCell="0" allowOverlap="1" wp14:anchorId="27309032" wp14:editId="0D1889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17" name="Picture 3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70560" behindDoc="0" locked="0" layoutInCell="0" allowOverlap="1" wp14:anchorId="01577510" wp14:editId="13329B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18" name="Picture 3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71584" behindDoc="0" locked="0" layoutInCell="0" allowOverlap="1" wp14:anchorId="1783D87D" wp14:editId="3814FC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19" name="Picture 3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72608" behindDoc="0" locked="0" layoutInCell="0" allowOverlap="1" wp14:anchorId="18304E71" wp14:editId="103DFF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20" name="Picture 3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73632" behindDoc="0" locked="0" layoutInCell="0" allowOverlap="1" wp14:anchorId="3573F935" wp14:editId="3D2C2A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21" name="Picture 3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74656" behindDoc="0" locked="0" layoutInCell="0" allowOverlap="1" wp14:anchorId="62597048" wp14:editId="1C3565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22" name="Picture 3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75680" behindDoc="0" locked="0" layoutInCell="0" allowOverlap="1" wp14:anchorId="478D70A8" wp14:editId="1827CB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23" name="Picture 3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76704" behindDoc="0" locked="0" layoutInCell="0" allowOverlap="1" wp14:anchorId="49AA57A3" wp14:editId="26F0DD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24" name="Picture 3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77728" behindDoc="0" locked="0" layoutInCell="0" allowOverlap="1" wp14:anchorId="0167ECE9" wp14:editId="0AF850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25" name="Picture 3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78752" behindDoc="0" locked="0" layoutInCell="0" allowOverlap="1" wp14:anchorId="733ED919" wp14:editId="4D1B89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26" name="Picture 3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79776" behindDoc="0" locked="0" layoutInCell="0" allowOverlap="1" wp14:anchorId="3472490C" wp14:editId="1F6920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27" name="Picture 3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80800" behindDoc="0" locked="0" layoutInCell="0" allowOverlap="1" wp14:anchorId="1EFEC879" wp14:editId="2F5D7D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28" name="Picture 3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81824" behindDoc="0" locked="0" layoutInCell="0" allowOverlap="1" wp14:anchorId="30993D63" wp14:editId="01D4BE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29" name="Picture 3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82848" behindDoc="0" locked="0" layoutInCell="0" allowOverlap="1" wp14:anchorId="59977629" wp14:editId="229CD9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30" name="Picture 3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83872" behindDoc="0" locked="0" layoutInCell="0" allowOverlap="1" wp14:anchorId="7645E70C" wp14:editId="72BDAF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31" name="Picture 3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84896" behindDoc="0" locked="0" layoutInCell="0" allowOverlap="1" wp14:anchorId="7212AE3F" wp14:editId="51B3AC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32" name="Picture 3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85920" behindDoc="0" locked="0" layoutInCell="0" allowOverlap="1" wp14:anchorId="74DBA690" wp14:editId="2991E5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33" name="Picture 3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86944" behindDoc="0" locked="0" layoutInCell="0" allowOverlap="1" wp14:anchorId="5D218E52" wp14:editId="6B5DD0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34" name="Picture 3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87968" behindDoc="0" locked="0" layoutInCell="0" allowOverlap="1" wp14:anchorId="0902A07F" wp14:editId="44D3D6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35" name="Picture 3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88992" behindDoc="0" locked="0" layoutInCell="0" allowOverlap="1" wp14:anchorId="0DDF303F" wp14:editId="464A97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36" name="Picture 3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90016" behindDoc="0" locked="0" layoutInCell="0" allowOverlap="1" wp14:anchorId="369D8049" wp14:editId="534F3E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37" name="Picture 3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91040" behindDoc="0" locked="0" layoutInCell="0" allowOverlap="1" wp14:anchorId="221E5188" wp14:editId="002A80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38" name="Picture 3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92064" behindDoc="0" locked="0" layoutInCell="0" allowOverlap="1" wp14:anchorId="798C0F5B" wp14:editId="0D361B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39" name="Picture 3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93088" behindDoc="0" locked="0" layoutInCell="0" allowOverlap="1" wp14:anchorId="6FCA1F6B" wp14:editId="382439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40" name="Picture 3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94112" behindDoc="0" locked="0" layoutInCell="0" allowOverlap="1" wp14:anchorId="60CCC600" wp14:editId="2AD4CB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41" name="Picture 3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95136" behindDoc="0" locked="0" layoutInCell="0" allowOverlap="1" wp14:anchorId="408A6EB3" wp14:editId="19C5A0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42" name="Picture 3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96160" behindDoc="0" locked="0" layoutInCell="0" allowOverlap="1" wp14:anchorId="4DACD454" wp14:editId="7A5A80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43" name="Picture 3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97184" behindDoc="0" locked="0" layoutInCell="0" allowOverlap="1" wp14:anchorId="7D0323A6" wp14:editId="7C7B83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44" name="Picture 3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98208" behindDoc="0" locked="0" layoutInCell="0" allowOverlap="1" wp14:anchorId="29738A60" wp14:editId="509054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45" name="Picture 3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199232" behindDoc="0" locked="0" layoutInCell="0" allowOverlap="1" wp14:anchorId="4C18B4F7" wp14:editId="6AE33F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46" name="Picture 3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00256" behindDoc="0" locked="0" layoutInCell="0" allowOverlap="1" wp14:anchorId="2B1252D1" wp14:editId="78FFE5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47" name="Picture 3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01280" behindDoc="0" locked="0" layoutInCell="0" allowOverlap="1" wp14:anchorId="0C0BCE55" wp14:editId="3BF737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48" name="Picture 3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02304" behindDoc="0" locked="0" layoutInCell="0" allowOverlap="1" wp14:anchorId="162AFB90" wp14:editId="0A018E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49" name="Picture 3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03328" behindDoc="0" locked="0" layoutInCell="0" allowOverlap="1" wp14:anchorId="78BD8C71" wp14:editId="1AC1D5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50" name="Picture 3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04352" behindDoc="0" locked="0" layoutInCell="0" allowOverlap="1" wp14:anchorId="191ABD4B" wp14:editId="31DC99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51" name="Picture 3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05376" behindDoc="0" locked="0" layoutInCell="0" allowOverlap="1" wp14:anchorId="76F3C086" wp14:editId="002DC2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52" name="Picture 3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06400" behindDoc="0" locked="0" layoutInCell="0" allowOverlap="1" wp14:anchorId="76923332" wp14:editId="61C308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53" name="Picture 3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07424" behindDoc="0" locked="0" layoutInCell="0" allowOverlap="1" wp14:anchorId="1238E122" wp14:editId="2B2181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54" name="Picture 3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08448" behindDoc="0" locked="0" layoutInCell="0" allowOverlap="1" wp14:anchorId="3F79EAF9" wp14:editId="433833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55" name="Picture 3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09472" behindDoc="0" locked="0" layoutInCell="0" allowOverlap="1" wp14:anchorId="5E24C47A" wp14:editId="439263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56" name="Picture 3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10496" behindDoc="0" locked="0" layoutInCell="0" allowOverlap="1" wp14:anchorId="62087D28" wp14:editId="7AB656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57" name="Picture 3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11520" behindDoc="0" locked="0" layoutInCell="0" allowOverlap="1" wp14:anchorId="4018A71A" wp14:editId="0CCF6B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58" name="Picture 3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12544" behindDoc="0" locked="0" layoutInCell="0" allowOverlap="1" wp14:anchorId="0C4A02E7" wp14:editId="0E5E08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59" name="Picture 3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13568" behindDoc="0" locked="0" layoutInCell="0" allowOverlap="1" wp14:anchorId="4869790E" wp14:editId="1155DC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60" name="Picture 3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14592" behindDoc="0" locked="0" layoutInCell="0" allowOverlap="1" wp14:anchorId="260B93A7" wp14:editId="252C3A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61" name="Picture 3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15616" behindDoc="0" locked="0" layoutInCell="0" allowOverlap="1" wp14:anchorId="2CDD2DA0" wp14:editId="3C2C2E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62" name="Picture 3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16640" behindDoc="0" locked="0" layoutInCell="0" allowOverlap="1" wp14:anchorId="05F98F14" wp14:editId="51F2A7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63" name="Picture 3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17664" behindDoc="0" locked="0" layoutInCell="0" allowOverlap="1" wp14:anchorId="651DB812" wp14:editId="402B89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64" name="Picture 3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18688" behindDoc="0" locked="0" layoutInCell="0" allowOverlap="1" wp14:anchorId="6159ADFD" wp14:editId="48749F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65" name="Picture 3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19712" behindDoc="0" locked="0" layoutInCell="0" allowOverlap="1" wp14:anchorId="3D0A3F49" wp14:editId="4D2A9C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66" name="Picture 3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20736" behindDoc="0" locked="0" layoutInCell="0" allowOverlap="1" wp14:anchorId="76B451D6" wp14:editId="7EB473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67" name="Picture 3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21760" behindDoc="0" locked="0" layoutInCell="0" allowOverlap="1" wp14:anchorId="6BB66FD5" wp14:editId="50ED3B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68" name="Picture 3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22784" behindDoc="0" locked="0" layoutInCell="0" allowOverlap="1" wp14:anchorId="381F3088" wp14:editId="1F95AC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69" name="Picture 3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23808" behindDoc="0" locked="0" layoutInCell="0" allowOverlap="1" wp14:anchorId="4C0DFF1A" wp14:editId="500060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70" name="Picture 3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24832" behindDoc="0" locked="0" layoutInCell="0" allowOverlap="1" wp14:anchorId="3979BFAF" wp14:editId="0EBB72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71" name="Picture 3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25856" behindDoc="0" locked="0" layoutInCell="0" allowOverlap="1" wp14:anchorId="4816B98D" wp14:editId="2AD934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72" name="Picture 3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26880" behindDoc="0" locked="0" layoutInCell="0" allowOverlap="1" wp14:anchorId="69B9801C" wp14:editId="0C74AD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73" name="Picture 3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27904" behindDoc="0" locked="0" layoutInCell="0" allowOverlap="1" wp14:anchorId="73258778" wp14:editId="01CAEF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74" name="Picture 3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28928" behindDoc="0" locked="0" layoutInCell="0" allowOverlap="1" wp14:anchorId="615E197C" wp14:editId="720482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75" name="Picture 3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29952" behindDoc="0" locked="0" layoutInCell="0" allowOverlap="1" wp14:anchorId="3213A657" wp14:editId="36E121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76" name="Picture 3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30976" behindDoc="0" locked="0" layoutInCell="0" allowOverlap="1" wp14:anchorId="75C5D004" wp14:editId="40CA31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77" name="Picture 3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32000" behindDoc="0" locked="0" layoutInCell="0" allowOverlap="1" wp14:anchorId="27C6971B" wp14:editId="089FB2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78" name="Picture 3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33024" behindDoc="0" locked="0" layoutInCell="0" allowOverlap="1" wp14:anchorId="71A069A4" wp14:editId="3201AB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79" name="Picture 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34048" behindDoc="0" locked="0" layoutInCell="0" allowOverlap="1" wp14:anchorId="051259E4" wp14:editId="2C0F2B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80" name="Picture 3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35072" behindDoc="0" locked="0" layoutInCell="0" allowOverlap="1" wp14:anchorId="5D023696" wp14:editId="38F4FC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81" name="Picture 3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36096" behindDoc="0" locked="0" layoutInCell="0" allowOverlap="1" wp14:anchorId="298B46D6" wp14:editId="5F293D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82" name="Picture 3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37120" behindDoc="0" locked="0" layoutInCell="0" allowOverlap="1" wp14:anchorId="4C2E4B0A" wp14:editId="27019A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83" name="Picture 3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38144" behindDoc="0" locked="0" layoutInCell="0" allowOverlap="1" wp14:anchorId="039687E2" wp14:editId="40E797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84" name="Picture 3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39168" behindDoc="0" locked="0" layoutInCell="0" allowOverlap="1" wp14:anchorId="0FB3D3D9" wp14:editId="00D2DE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85" name="Picture 3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40192" behindDoc="0" locked="0" layoutInCell="0" allowOverlap="1" wp14:anchorId="34A28D50" wp14:editId="5B1400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86" name="Picture 3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41216" behindDoc="0" locked="0" layoutInCell="0" allowOverlap="1" wp14:anchorId="2965A89B" wp14:editId="3C0204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87" name="Picture 3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42240" behindDoc="0" locked="0" layoutInCell="0" allowOverlap="1" wp14:anchorId="3480B7B3" wp14:editId="491410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88" name="Picture 3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43264" behindDoc="0" locked="0" layoutInCell="0" allowOverlap="1" wp14:anchorId="21D20949" wp14:editId="11BAEF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89" name="Picture 3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44288" behindDoc="0" locked="0" layoutInCell="0" allowOverlap="1" wp14:anchorId="4B94A448" wp14:editId="206F37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90" name="Picture 3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45312" behindDoc="0" locked="0" layoutInCell="0" allowOverlap="1" wp14:anchorId="65C12370" wp14:editId="3D795D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91" name="Picture 3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46336" behindDoc="0" locked="0" layoutInCell="0" allowOverlap="1" wp14:anchorId="73F93B60" wp14:editId="3B67C7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92" name="Picture 3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47360" behindDoc="0" locked="0" layoutInCell="0" allowOverlap="1" wp14:anchorId="175DCD53" wp14:editId="049AAF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93" name="Picture 3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48384" behindDoc="0" locked="0" layoutInCell="0" allowOverlap="1" wp14:anchorId="3D549D2F" wp14:editId="721EDE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94" name="Picture 3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49408" behindDoc="0" locked="0" layoutInCell="0" allowOverlap="1" wp14:anchorId="2546F674" wp14:editId="2E697C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95" name="Picture 3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50432" behindDoc="0" locked="0" layoutInCell="0" allowOverlap="1" wp14:anchorId="1FD2B712" wp14:editId="71C5F5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96" name="Picture 3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51456" behindDoc="0" locked="0" layoutInCell="0" allowOverlap="1" wp14:anchorId="525E4535" wp14:editId="0591DB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97" name="Picture 3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52480" behindDoc="0" locked="0" layoutInCell="0" allowOverlap="1" wp14:anchorId="479E576D" wp14:editId="208CC4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98" name="Picture 3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53504" behindDoc="0" locked="0" layoutInCell="0" allowOverlap="1" wp14:anchorId="535EC672" wp14:editId="75EFEB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499" name="Picture 3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54528" behindDoc="0" locked="0" layoutInCell="0" allowOverlap="1" wp14:anchorId="10243FFA" wp14:editId="59B705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00" name="Picture 3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55552" behindDoc="0" locked="0" layoutInCell="0" allowOverlap="1" wp14:anchorId="5D5AFBBB" wp14:editId="067814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01" name="Picture 3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56576" behindDoc="0" locked="0" layoutInCell="0" allowOverlap="1" wp14:anchorId="47C748FF" wp14:editId="43483F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02" name="Picture 3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57600" behindDoc="0" locked="0" layoutInCell="0" allowOverlap="1" wp14:anchorId="45B3E618" wp14:editId="218F04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03" name="Picture 3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58624" behindDoc="0" locked="0" layoutInCell="0" allowOverlap="1" wp14:anchorId="06B078A4" wp14:editId="3B10E6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04" name="Picture 3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59648" behindDoc="0" locked="0" layoutInCell="0" allowOverlap="1" wp14:anchorId="125DE158" wp14:editId="369ABA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05" name="Picture 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60672" behindDoc="0" locked="0" layoutInCell="0" allowOverlap="1" wp14:anchorId="68EC9A56" wp14:editId="57E9CE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06" name="Picture 3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61696" behindDoc="0" locked="0" layoutInCell="0" allowOverlap="1" wp14:anchorId="3FA5D3FC" wp14:editId="57C23F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07" name="Picture 3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62720" behindDoc="0" locked="0" layoutInCell="0" allowOverlap="1" wp14:anchorId="5208A42C" wp14:editId="308F08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08" name="Picture 3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63744" behindDoc="0" locked="0" layoutInCell="0" allowOverlap="1" wp14:anchorId="7A523C26" wp14:editId="3FDA72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09" name="Picture 3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64768" behindDoc="0" locked="0" layoutInCell="0" allowOverlap="1" wp14:anchorId="3A5AB8E8" wp14:editId="45747B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10" name="Picture 3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65792" behindDoc="0" locked="0" layoutInCell="0" allowOverlap="1" wp14:anchorId="20B62B7F" wp14:editId="07AF60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11" name="Picture 3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66816" behindDoc="0" locked="0" layoutInCell="0" allowOverlap="1" wp14:anchorId="6E0BA101" wp14:editId="4F2CA0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12" name="Picture 3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67840" behindDoc="0" locked="0" layoutInCell="0" allowOverlap="1" wp14:anchorId="7E2727DF" wp14:editId="3F318C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13" name="Picture 3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68864" behindDoc="0" locked="0" layoutInCell="0" allowOverlap="1" wp14:anchorId="6AE9BE7C" wp14:editId="243D7C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14" name="Picture 3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69888" behindDoc="0" locked="0" layoutInCell="0" allowOverlap="1" wp14:anchorId="65ED8C72" wp14:editId="6531EC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15" name="Picture 3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70912" behindDoc="0" locked="0" layoutInCell="0" allowOverlap="1" wp14:anchorId="473D3583" wp14:editId="123AB5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16" name="Picture 3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71936" behindDoc="0" locked="0" layoutInCell="0" allowOverlap="1" wp14:anchorId="716184E2" wp14:editId="4533B8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17" name="Picture 3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72960" behindDoc="0" locked="0" layoutInCell="0" allowOverlap="1" wp14:anchorId="6C439841" wp14:editId="7834F5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18" name="Picture 3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73984" behindDoc="0" locked="0" layoutInCell="0" allowOverlap="1" wp14:anchorId="22AD45EA" wp14:editId="6C5FE1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19" name="Picture 3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75008" behindDoc="0" locked="0" layoutInCell="0" allowOverlap="1" wp14:anchorId="35653283" wp14:editId="064F8D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20" name="Picture 3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76032" behindDoc="0" locked="0" layoutInCell="0" allowOverlap="1" wp14:anchorId="34F26805" wp14:editId="528D49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21" name="Picture 3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77056" behindDoc="0" locked="0" layoutInCell="0" allowOverlap="1" wp14:anchorId="113F25DE" wp14:editId="3E9C69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22" name="Picture 3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78080" behindDoc="0" locked="0" layoutInCell="0" allowOverlap="1" wp14:anchorId="118541C8" wp14:editId="40395E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23" name="Picture 3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79104" behindDoc="0" locked="0" layoutInCell="0" allowOverlap="1" wp14:anchorId="73ED8A09" wp14:editId="7AD55F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24" name="Picture 3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80128" behindDoc="0" locked="0" layoutInCell="0" allowOverlap="1" wp14:anchorId="66B5D354" wp14:editId="68792C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25" name="Picture 3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81152" behindDoc="0" locked="0" layoutInCell="0" allowOverlap="1" wp14:anchorId="0BBDAA7D" wp14:editId="064232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26" name="Picture 3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82176" behindDoc="0" locked="0" layoutInCell="0" allowOverlap="1" wp14:anchorId="34A502C6" wp14:editId="396847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27" name="Picture 3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83200" behindDoc="0" locked="0" layoutInCell="0" allowOverlap="1" wp14:anchorId="7082AD4E" wp14:editId="603F6C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28" name="Picture 3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84224" behindDoc="0" locked="0" layoutInCell="0" allowOverlap="1" wp14:anchorId="7C36B6CC" wp14:editId="5A0FA2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29" name="Picture 3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85248" behindDoc="0" locked="0" layoutInCell="0" allowOverlap="1" wp14:anchorId="24D236EC" wp14:editId="2F91B2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30" name="Picture 3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86272" behindDoc="0" locked="0" layoutInCell="0" allowOverlap="1" wp14:anchorId="036B9740" wp14:editId="51961E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31" name="Picture 3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87296" behindDoc="0" locked="0" layoutInCell="0" allowOverlap="1" wp14:anchorId="070A0F91" wp14:editId="2803E3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32" name="Picture 3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88320" behindDoc="0" locked="0" layoutInCell="0" allowOverlap="1" wp14:anchorId="382F0359" wp14:editId="7EA04A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33" name="Picture 3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89344" behindDoc="0" locked="0" layoutInCell="0" allowOverlap="1" wp14:anchorId="66588ED6" wp14:editId="6E6C87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34" name="Picture 3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90368" behindDoc="0" locked="0" layoutInCell="0" allowOverlap="1" wp14:anchorId="5499F874" wp14:editId="31DD63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35" name="Picture 3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91392" behindDoc="0" locked="0" layoutInCell="0" allowOverlap="1" wp14:anchorId="1535FB7A" wp14:editId="52FD2D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36" name="Picture 3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92416" behindDoc="0" locked="0" layoutInCell="0" allowOverlap="1" wp14:anchorId="55CCE0DE" wp14:editId="2FDB7A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37" name="Picture 3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93440" behindDoc="0" locked="0" layoutInCell="0" allowOverlap="1" wp14:anchorId="1206594B" wp14:editId="189C4B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38" name="Picture 3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94464" behindDoc="0" locked="0" layoutInCell="0" allowOverlap="1" wp14:anchorId="3F00524F" wp14:editId="0A627C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39" name="Picture 3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95488" behindDoc="0" locked="0" layoutInCell="0" allowOverlap="1" wp14:anchorId="7F3D4F37" wp14:editId="6E14EB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40" name="Picture 3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96512" behindDoc="0" locked="0" layoutInCell="0" allowOverlap="1" wp14:anchorId="3389B46D" wp14:editId="44DB92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41" name="Picture 3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97536" behindDoc="0" locked="0" layoutInCell="0" allowOverlap="1" wp14:anchorId="369742A7" wp14:editId="63E4DC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42" name="Picture 3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98560" behindDoc="0" locked="0" layoutInCell="0" allowOverlap="1" wp14:anchorId="5DFB7AC2" wp14:editId="13A153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43" name="Picture 3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299584" behindDoc="0" locked="0" layoutInCell="0" allowOverlap="1" wp14:anchorId="2F0B16A1" wp14:editId="576FEC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44" name="Picture 3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00608" behindDoc="0" locked="0" layoutInCell="0" allowOverlap="1" wp14:anchorId="7BD6145C" wp14:editId="5ED803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45" name="Picture 3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01632" behindDoc="0" locked="0" layoutInCell="0" allowOverlap="1" wp14:anchorId="2019D5B0" wp14:editId="1A2779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46" name="Picture 3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02656" behindDoc="0" locked="0" layoutInCell="0" allowOverlap="1" wp14:anchorId="77702F41" wp14:editId="25D1C0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47" name="Picture 3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03680" behindDoc="0" locked="0" layoutInCell="0" allowOverlap="1" wp14:anchorId="7AD4EFCF" wp14:editId="5600CB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48" name="Picture 3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04704" behindDoc="0" locked="0" layoutInCell="0" allowOverlap="1" wp14:anchorId="77896F9C" wp14:editId="6E8BB1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49" name="Picture 3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05728" behindDoc="0" locked="0" layoutInCell="0" allowOverlap="1" wp14:anchorId="00218E78" wp14:editId="226341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50" name="Picture 3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06752" behindDoc="0" locked="0" layoutInCell="0" allowOverlap="1" wp14:anchorId="54C81BF0" wp14:editId="1BE49E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51" name="Picture 3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07776" behindDoc="0" locked="0" layoutInCell="0" allowOverlap="1" wp14:anchorId="2C914194" wp14:editId="5B8D9C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52" name="Picture 3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08800" behindDoc="0" locked="0" layoutInCell="0" allowOverlap="1" wp14:anchorId="62AEAE77" wp14:editId="6267E5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53" name="Picture 3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09824" behindDoc="0" locked="0" layoutInCell="0" allowOverlap="1" wp14:anchorId="46E873EB" wp14:editId="5EB3D4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54" name="Picture 3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10848" behindDoc="0" locked="0" layoutInCell="0" allowOverlap="1" wp14:anchorId="33FBE6FB" wp14:editId="61D8FA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55" name="Picture 3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11872" behindDoc="0" locked="0" layoutInCell="0" allowOverlap="1" wp14:anchorId="5BFEDBBB" wp14:editId="5B4088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56" name="Picture 3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12896" behindDoc="0" locked="0" layoutInCell="0" allowOverlap="1" wp14:anchorId="55C3471D" wp14:editId="3F8BFE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57" name="Picture 3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13920" behindDoc="0" locked="0" layoutInCell="0" allowOverlap="1" wp14:anchorId="78B7DB37" wp14:editId="4061CF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58" name="Picture 3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14944" behindDoc="0" locked="0" layoutInCell="0" allowOverlap="1" wp14:anchorId="0359D234" wp14:editId="27E1CE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59" name="Picture 3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15968" behindDoc="0" locked="0" layoutInCell="0" allowOverlap="1" wp14:anchorId="1CBF2517" wp14:editId="6BFE99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60" name="Picture 3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16992" behindDoc="0" locked="0" layoutInCell="0" allowOverlap="1" wp14:anchorId="21579645" wp14:editId="382C89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61" name="Picture 3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18016" behindDoc="0" locked="0" layoutInCell="0" allowOverlap="1" wp14:anchorId="1F960D23" wp14:editId="5A82B0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62" name="Picture 3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19040" behindDoc="0" locked="0" layoutInCell="0" allowOverlap="1" wp14:anchorId="62ABFFEF" wp14:editId="7B8670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63" name="Picture 3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20064" behindDoc="0" locked="0" layoutInCell="0" allowOverlap="1" wp14:anchorId="6F8888F0" wp14:editId="63FA4F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64" name="Picture 3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21088" behindDoc="0" locked="0" layoutInCell="0" allowOverlap="1" wp14:anchorId="14BD6D03" wp14:editId="420BCD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65" name="Picture 3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22112" behindDoc="0" locked="0" layoutInCell="0" allowOverlap="1" wp14:anchorId="59E5F6A5" wp14:editId="663403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66" name="Picture 3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23136" behindDoc="0" locked="0" layoutInCell="0" allowOverlap="1" wp14:anchorId="74841828" wp14:editId="0A9FBA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67" name="Picture 3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24160" behindDoc="0" locked="0" layoutInCell="0" allowOverlap="1" wp14:anchorId="2CC4B586" wp14:editId="1174AA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68" name="Picture 3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25184" behindDoc="0" locked="0" layoutInCell="0" allowOverlap="1" wp14:anchorId="43C37B65" wp14:editId="3D61AA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69" name="Picture 3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26208" behindDoc="0" locked="0" layoutInCell="0" allowOverlap="1" wp14:anchorId="66D33404" wp14:editId="4F7F6E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70" name="Picture 3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27232" behindDoc="0" locked="0" layoutInCell="0" allowOverlap="1" wp14:anchorId="66B72236" wp14:editId="1AA872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71" name="Picture 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28256" behindDoc="0" locked="0" layoutInCell="0" allowOverlap="1" wp14:anchorId="4B31B650" wp14:editId="4D2C06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72" name="Picture 3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29280" behindDoc="0" locked="0" layoutInCell="0" allowOverlap="1" wp14:anchorId="2CF715B8" wp14:editId="1E08ED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73" name="Picture 3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30304" behindDoc="0" locked="0" layoutInCell="0" allowOverlap="1" wp14:anchorId="579EDAF3" wp14:editId="044286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74" name="Picture 3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31328" behindDoc="0" locked="0" layoutInCell="0" allowOverlap="1" wp14:anchorId="072FB240" wp14:editId="4BD606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75" name="Picture 3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32352" behindDoc="0" locked="0" layoutInCell="0" allowOverlap="1" wp14:anchorId="6CC39697" wp14:editId="26750D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76" name="Picture 3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33376" behindDoc="0" locked="0" layoutInCell="0" allowOverlap="1" wp14:anchorId="73809370" wp14:editId="26A512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77" name="Picture 3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34400" behindDoc="0" locked="0" layoutInCell="0" allowOverlap="1" wp14:anchorId="25CCE1F6" wp14:editId="400553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78" name="Picture 3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35424" behindDoc="0" locked="0" layoutInCell="0" allowOverlap="1" wp14:anchorId="27543FF6" wp14:editId="662681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79" name="Picture 3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36448" behindDoc="0" locked="0" layoutInCell="0" allowOverlap="1" wp14:anchorId="6E4ABF36" wp14:editId="44967F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80" name="Picture 3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37472" behindDoc="0" locked="0" layoutInCell="0" allowOverlap="1" wp14:anchorId="5C9C347B" wp14:editId="6F962D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81" name="Picture 3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38496" behindDoc="0" locked="0" layoutInCell="0" allowOverlap="1" wp14:anchorId="6F4B0172" wp14:editId="2B8355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82" name="Picture 3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39520" behindDoc="0" locked="0" layoutInCell="0" allowOverlap="1" wp14:anchorId="686FDB95" wp14:editId="2647BF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83" name="Picture 3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40544" behindDoc="0" locked="0" layoutInCell="0" allowOverlap="1" wp14:anchorId="29882380" wp14:editId="66C6A9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84" name="Picture 3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341568" behindDoc="0" locked="0" layoutInCell="0" allowOverlap="1" wp14:anchorId="6E740322" wp14:editId="73A920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585" name="Picture 3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51FFE" w:rsidRPr="00DE2D1B" w:rsidRDefault="00A51FFE" w:rsidP="00A51FFE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5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3/6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3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10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A51FFE" w:rsidRPr="00DE2D1B" w:rsidTr="00A51FFE">
        <w:trPr>
          <w:trHeight w:val="260"/>
        </w:trPr>
        <w:tc>
          <w:tcPr>
            <w:tcW w:w="1380" w:type="dxa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A51FFE" w:rsidRPr="00DE2D1B" w:rsidTr="00A51FFE">
        <w:trPr>
          <w:trHeight w:val="720"/>
        </w:trPr>
        <w:tc>
          <w:tcPr>
            <w:tcW w:w="1380" w:type="dxa"/>
            <w:vMerge w:val="restart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</w:p>
        </w:tc>
      </w:tr>
      <w:tr w:rsidR="00A51FFE" w:rsidRPr="00DE2D1B" w:rsidTr="00A51FFE">
        <w:trPr>
          <w:trHeight w:val="64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A51FFE" w:rsidRPr="008F0816" w:rsidRDefault="00A51FFE" w:rsidP="00A51FFE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</w:p>
        </w:tc>
      </w:tr>
      <w:tr w:rsidR="00A51FFE" w:rsidRPr="00DE2D1B" w:rsidTr="00A51FFE">
        <w:trPr>
          <w:trHeight w:val="30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watch “McFarland USA”</w:t>
            </w:r>
          </w:p>
        </w:tc>
        <w:tc>
          <w:tcPr>
            <w:tcW w:w="13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A51FFE" w:rsidRPr="00DE2D1B" w:rsidTr="00A51FFE">
        <w:trPr>
          <w:trHeight w:val="52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A51FFE" w:rsidRPr="00DE2D1B" w:rsidTr="00A51FFE">
        <w:trPr>
          <w:trHeight w:val="80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A51FFE" w:rsidRPr="008F0816" w:rsidRDefault="00A51FFE" w:rsidP="00A51FFE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</w:p>
        </w:tc>
      </w:tr>
      <w:tr w:rsidR="00A51FFE" w:rsidRPr="00DE2D1B" w:rsidTr="00A51FFE">
        <w:trPr>
          <w:trHeight w:val="2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A51FFE" w:rsidRPr="008F0816" w:rsidRDefault="00A51FFE" w:rsidP="00A51FF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A51FFE" w:rsidRPr="00DE2D1B" w:rsidTr="00A51FFE">
        <w:trPr>
          <w:trHeight w:val="4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A51FFE" w:rsidRPr="008F0816" w:rsidRDefault="00A51FFE" w:rsidP="00A51FF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A51FFE" w:rsidRPr="00DE2D1B" w:rsidTr="00A51FFE">
        <w:trPr>
          <w:trHeight w:val="260"/>
        </w:trPr>
        <w:tc>
          <w:tcPr>
            <w:tcW w:w="1380" w:type="dxa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A51FFE" w:rsidRPr="00DE2D1B" w:rsidTr="00A51FFE">
        <w:trPr>
          <w:trHeight w:val="260"/>
        </w:trPr>
        <w:tc>
          <w:tcPr>
            <w:tcW w:w="1380" w:type="dxa"/>
            <w:vMerge w:val="restart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lastRenderedPageBreak/>
              <w:t>Students will watch “McFarland USA”</w:t>
            </w:r>
          </w:p>
        </w:tc>
        <w:tc>
          <w:tcPr>
            <w:tcW w:w="13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lastRenderedPageBreak/>
              <w:t>Unit/Bundle</w:t>
            </w:r>
          </w:p>
        </w:tc>
        <w:tc>
          <w:tcPr>
            <w:tcW w:w="2300" w:type="dxa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A51FFE" w:rsidRPr="00DE2D1B" w:rsidTr="00A51FFE">
        <w:trPr>
          <w:trHeight w:val="45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A51FFE" w:rsidRPr="00DE2D1B" w:rsidTr="00A51FFE">
        <w:trPr>
          <w:trHeight w:val="52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</w:tr>
      <w:tr w:rsidR="00A51FFE" w:rsidRPr="00DE2D1B" w:rsidTr="00A51FFE">
        <w:trPr>
          <w:trHeight w:val="32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A51FFE" w:rsidRPr="008F0816" w:rsidRDefault="00A51FFE" w:rsidP="00A51FF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A51FFE" w:rsidRPr="00DE2D1B" w:rsidTr="00A51FFE">
        <w:trPr>
          <w:trHeight w:val="2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A51FFE" w:rsidRPr="00DE2D1B" w:rsidRDefault="00A51FFE" w:rsidP="00A51FF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A51FFE" w:rsidRPr="00DE2D1B" w:rsidTr="00A51FFE">
        <w:trPr>
          <w:trHeight w:val="260"/>
        </w:trPr>
        <w:tc>
          <w:tcPr>
            <w:tcW w:w="1380" w:type="dxa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 w:val="restart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A51FFE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  <w:p w:rsidR="00112AA2" w:rsidRPr="008F0816" w:rsidRDefault="00112AA2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summarizing a fictional passage</w:t>
            </w:r>
          </w:p>
        </w:tc>
        <w:tc>
          <w:tcPr>
            <w:tcW w:w="136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</w:p>
        </w:tc>
      </w:tr>
      <w:tr w:rsidR="00A51FFE" w:rsidRPr="00DE2D1B" w:rsidTr="00A51FFE">
        <w:trPr>
          <w:trHeight w:val="30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A51FFE" w:rsidRPr="008F0816" w:rsidRDefault="00112AA2" w:rsidP="00112AA2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Teacher will model how to summarize a fictional passage</w:t>
            </w:r>
          </w:p>
        </w:tc>
        <w:tc>
          <w:tcPr>
            <w:tcW w:w="13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A51FFE" w:rsidRPr="00DE2D1B" w:rsidTr="00A51FFE">
        <w:trPr>
          <w:trHeight w:val="52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</w:tr>
      <w:tr w:rsidR="00A51FFE" w:rsidRPr="00DE2D1B" w:rsidTr="00A51FFE">
        <w:trPr>
          <w:trHeight w:val="32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A51FFE" w:rsidRPr="008F0816" w:rsidRDefault="00112AA2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summarizing a fictional passage</w:t>
            </w:r>
          </w:p>
        </w:tc>
        <w:tc>
          <w:tcPr>
            <w:tcW w:w="3660" w:type="dxa"/>
            <w:gridSpan w:val="2"/>
          </w:tcPr>
          <w:p w:rsidR="00A51FFE" w:rsidRPr="008F0816" w:rsidRDefault="00A51FFE" w:rsidP="00A51FF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A51FFE" w:rsidRPr="00DE2D1B" w:rsidTr="00A51FFE">
        <w:trPr>
          <w:trHeight w:val="42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A51FFE" w:rsidRPr="007F5FC6" w:rsidRDefault="00A51FFE" w:rsidP="00A51FF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A51FFE" w:rsidRPr="00DE2D1B" w:rsidTr="00A51FFE">
        <w:trPr>
          <w:trHeight w:val="260"/>
        </w:trPr>
        <w:tc>
          <w:tcPr>
            <w:tcW w:w="1380" w:type="dxa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 w:val="restart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</w:p>
        </w:tc>
      </w:tr>
      <w:tr w:rsidR="00A51FFE" w:rsidRPr="00DE2D1B" w:rsidTr="00A51FFE">
        <w:trPr>
          <w:trHeight w:val="30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A51FFE" w:rsidRPr="008F0816" w:rsidRDefault="00112AA2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lastRenderedPageBreak/>
              <w:t>Teacher will model how to summarize a non-fiction passage</w:t>
            </w:r>
          </w:p>
        </w:tc>
        <w:tc>
          <w:tcPr>
            <w:tcW w:w="13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lastRenderedPageBreak/>
              <w:t>Unit/Bundle</w:t>
            </w:r>
          </w:p>
        </w:tc>
        <w:tc>
          <w:tcPr>
            <w:tcW w:w="2300" w:type="dxa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A51FFE" w:rsidRPr="00DE2D1B" w:rsidTr="00A51FFE">
        <w:trPr>
          <w:trHeight w:val="52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</w:tr>
      <w:tr w:rsidR="00A51FFE" w:rsidRPr="00DE2D1B" w:rsidTr="00A51FFE">
        <w:trPr>
          <w:trHeight w:val="2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A51FFE" w:rsidRPr="008F0816" w:rsidRDefault="00112AA2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summarizing a non-fiction passage</w:t>
            </w:r>
          </w:p>
        </w:tc>
        <w:tc>
          <w:tcPr>
            <w:tcW w:w="3660" w:type="dxa"/>
            <w:gridSpan w:val="2"/>
          </w:tcPr>
          <w:p w:rsidR="00A51FFE" w:rsidRPr="008F0816" w:rsidRDefault="00A51FFE" w:rsidP="00A51FF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A51FFE" w:rsidRPr="00DE2D1B" w:rsidTr="00A51FFE">
        <w:trPr>
          <w:trHeight w:val="48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51FFE" w:rsidRPr="00DE2D1B" w:rsidRDefault="00A51FFE" w:rsidP="00A51FFE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A51FFE" w:rsidRPr="00DE2D1B" w:rsidRDefault="00A51FFE" w:rsidP="00A51FF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A51FFE" w:rsidRPr="00DE2D1B" w:rsidTr="00A51FFE">
        <w:trPr>
          <w:trHeight w:val="260"/>
        </w:trPr>
        <w:tc>
          <w:tcPr>
            <w:tcW w:w="1380" w:type="dxa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 w:val="restart"/>
          </w:tcPr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</w:p>
        </w:tc>
      </w:tr>
      <w:tr w:rsidR="00A51FFE" w:rsidRPr="00DE2D1B" w:rsidTr="00A51FFE">
        <w:trPr>
          <w:trHeight w:val="30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A51FFE" w:rsidRPr="008F0816" w:rsidRDefault="00112AA2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ummarization game</w:t>
            </w:r>
          </w:p>
        </w:tc>
        <w:tc>
          <w:tcPr>
            <w:tcW w:w="13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A51FFE" w:rsidRPr="00DE2D1B" w:rsidTr="00A51FFE">
        <w:trPr>
          <w:trHeight w:val="52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A51FFE" w:rsidRPr="008F0816" w:rsidRDefault="00A51FFE" w:rsidP="00A51FF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A51FFE" w:rsidRPr="00DE2D1B" w:rsidRDefault="00A51FFE" w:rsidP="00A51FF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A51FFE" w:rsidRPr="00DE2D1B" w:rsidTr="00A51FFE">
        <w:trPr>
          <w:trHeight w:val="8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A51FFE" w:rsidRPr="00DE2D1B" w:rsidRDefault="00A51FFE" w:rsidP="00A51FF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</w:tr>
      <w:tr w:rsidR="00A51FFE" w:rsidRPr="00DE2D1B" w:rsidTr="00A51FFE">
        <w:trPr>
          <w:trHeight w:val="26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51FFE" w:rsidRPr="008F0816" w:rsidRDefault="00A51FFE" w:rsidP="00A51FF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A51FFE" w:rsidRPr="008F0816" w:rsidRDefault="00112AA2" w:rsidP="00A51FF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ummarization game</w:t>
            </w:r>
          </w:p>
        </w:tc>
        <w:tc>
          <w:tcPr>
            <w:tcW w:w="3660" w:type="dxa"/>
            <w:gridSpan w:val="2"/>
          </w:tcPr>
          <w:p w:rsidR="00A51FFE" w:rsidRPr="008F0816" w:rsidRDefault="00A51FFE" w:rsidP="00A51FF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A51FFE" w:rsidRPr="00DE2D1B" w:rsidTr="00A51FFE">
        <w:trPr>
          <w:trHeight w:val="480"/>
        </w:trPr>
        <w:tc>
          <w:tcPr>
            <w:tcW w:w="1380" w:type="dxa"/>
            <w:vMerge/>
          </w:tcPr>
          <w:p w:rsidR="00A51FFE" w:rsidRPr="00DE2D1B" w:rsidRDefault="00A51FFE" w:rsidP="00A51FF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51FFE" w:rsidRPr="00DE2D1B" w:rsidRDefault="00A51FFE" w:rsidP="00A51FFE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A51FFE" w:rsidRPr="007F5FC6" w:rsidRDefault="00A51FFE" w:rsidP="00A51FF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</w:tbl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A51FFE" w:rsidRDefault="00A51FFE" w:rsidP="00807D0F">
      <w:pPr>
        <w:rPr>
          <w:rFonts w:eastAsia="Times New Roman"/>
          <w:b/>
          <w:sz w:val="24"/>
          <w:szCs w:val="24"/>
        </w:rPr>
      </w:pPr>
    </w:p>
    <w:p w:rsidR="00807D0F" w:rsidRPr="00DE2D1B" w:rsidRDefault="00807D0F" w:rsidP="00807D0F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17280" behindDoc="0" locked="0" layoutInCell="0" allowOverlap="1" wp14:anchorId="644A4A03" wp14:editId="110640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74" name="Picture 3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18304" behindDoc="0" locked="0" layoutInCell="0" allowOverlap="1" wp14:anchorId="37D294A6" wp14:editId="249D6A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75" name="Picture 3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19328" behindDoc="0" locked="0" layoutInCell="0" allowOverlap="1" wp14:anchorId="4617847B" wp14:editId="0F4231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76" name="Picture 3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20352" behindDoc="0" locked="0" layoutInCell="0" allowOverlap="1" wp14:anchorId="7963C602" wp14:editId="03B020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77" name="Picture 3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21376" behindDoc="0" locked="0" layoutInCell="0" allowOverlap="1" wp14:anchorId="16E37B79" wp14:editId="3004A1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78" name="Picture 3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22400" behindDoc="0" locked="0" layoutInCell="0" allowOverlap="1" wp14:anchorId="3CC3152C" wp14:editId="23100A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79" name="Picture 3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23424" behindDoc="0" locked="0" layoutInCell="0" allowOverlap="1" wp14:anchorId="395EA975" wp14:editId="7F97B6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80" name="Picture 3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24448" behindDoc="0" locked="0" layoutInCell="0" allowOverlap="1" wp14:anchorId="7A3AC9FF" wp14:editId="3C6423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81" name="Picture 3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25472" behindDoc="0" locked="0" layoutInCell="0" allowOverlap="1" wp14:anchorId="68C0A23C" wp14:editId="411CC6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82" name="Picture 3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26496" behindDoc="0" locked="0" layoutInCell="0" allowOverlap="1" wp14:anchorId="07F987CF" wp14:editId="0ADBC4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83" name="Picture 3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27520" behindDoc="0" locked="0" layoutInCell="0" allowOverlap="1" wp14:anchorId="2C08745B" wp14:editId="5B64A1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84" name="Picture 3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28544" behindDoc="0" locked="0" layoutInCell="0" allowOverlap="1" wp14:anchorId="3E9D07CE" wp14:editId="29413C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85" name="Picture 3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29568" behindDoc="0" locked="0" layoutInCell="0" allowOverlap="1" wp14:anchorId="46B18253" wp14:editId="22E175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86" name="Picture 3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30592" behindDoc="0" locked="0" layoutInCell="0" allowOverlap="1" wp14:anchorId="3E66B1E8" wp14:editId="04C3E0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87" name="Picture 3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31616" behindDoc="0" locked="0" layoutInCell="0" allowOverlap="1" wp14:anchorId="6984C86D" wp14:editId="2609E4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88" name="Picture 3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32640" behindDoc="0" locked="0" layoutInCell="0" allowOverlap="1" wp14:anchorId="649D3E35" wp14:editId="7F686E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89" name="Picture 3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33664" behindDoc="0" locked="0" layoutInCell="0" allowOverlap="1" wp14:anchorId="645A0515" wp14:editId="6C81D8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90" name="Picture 30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34688" behindDoc="0" locked="0" layoutInCell="0" allowOverlap="1" wp14:anchorId="4C524FD1" wp14:editId="0CCCD7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91" name="Picture 3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35712" behindDoc="0" locked="0" layoutInCell="0" allowOverlap="1" wp14:anchorId="298262C6" wp14:editId="0A141A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92" name="Picture 30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36736" behindDoc="0" locked="0" layoutInCell="0" allowOverlap="1" wp14:anchorId="4055E2C6" wp14:editId="39E9A2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93" name="Picture 3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37760" behindDoc="0" locked="0" layoutInCell="0" allowOverlap="1" wp14:anchorId="53161510" wp14:editId="1132FB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94" name="Picture 3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38784" behindDoc="0" locked="0" layoutInCell="0" allowOverlap="1" wp14:anchorId="6BDACA8E" wp14:editId="4399A8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95" name="Picture 3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39808" behindDoc="0" locked="0" layoutInCell="0" allowOverlap="1" wp14:anchorId="78D9FEB7" wp14:editId="5E0D98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96" name="Picture 3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40832" behindDoc="0" locked="0" layoutInCell="0" allowOverlap="1" wp14:anchorId="4AA18288" wp14:editId="31196F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97" name="Picture 3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41856" behindDoc="0" locked="0" layoutInCell="0" allowOverlap="1" wp14:anchorId="37CAEE09" wp14:editId="7F1A9D3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98" name="Picture 3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42880" behindDoc="0" locked="0" layoutInCell="0" allowOverlap="1" wp14:anchorId="3B0D5D68" wp14:editId="0AC53B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99" name="Picture 3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43904" behindDoc="0" locked="0" layoutInCell="0" allowOverlap="1" wp14:anchorId="4B8178C7" wp14:editId="410348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00" name="Picture 3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44928" behindDoc="0" locked="0" layoutInCell="0" allowOverlap="1" wp14:anchorId="360BD602" wp14:editId="7F1DCA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01" name="Picture 3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45952" behindDoc="0" locked="0" layoutInCell="0" allowOverlap="1" wp14:anchorId="34F98CD6" wp14:editId="649CC5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02" name="Picture 3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46976" behindDoc="0" locked="0" layoutInCell="0" allowOverlap="1" wp14:anchorId="6D50F46B" wp14:editId="55BDAC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03" name="Picture 3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48000" behindDoc="0" locked="0" layoutInCell="0" allowOverlap="1" wp14:anchorId="689FC3E8" wp14:editId="542B83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04" name="Picture 3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49024" behindDoc="0" locked="0" layoutInCell="0" allowOverlap="1" wp14:anchorId="246F3E75" wp14:editId="5ABBE1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05" name="Picture 3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50048" behindDoc="0" locked="0" layoutInCell="0" allowOverlap="1" wp14:anchorId="74CD7526" wp14:editId="091421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06" name="Picture 3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51072" behindDoc="0" locked="0" layoutInCell="0" allowOverlap="1" wp14:anchorId="645DA345" wp14:editId="774D86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07" name="Picture 3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52096" behindDoc="0" locked="0" layoutInCell="0" allowOverlap="1" wp14:anchorId="74356BCC" wp14:editId="40756B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08" name="Picture 3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53120" behindDoc="0" locked="0" layoutInCell="0" allowOverlap="1" wp14:anchorId="739D2669" wp14:editId="6ED789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09" name="Picture 3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54144" behindDoc="0" locked="0" layoutInCell="0" allowOverlap="1" wp14:anchorId="5DC3AB6D" wp14:editId="369455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10" name="Picture 3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55168" behindDoc="0" locked="0" layoutInCell="0" allowOverlap="1" wp14:anchorId="738EE4FA" wp14:editId="4BF339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11" name="Picture 3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56192" behindDoc="0" locked="0" layoutInCell="0" allowOverlap="1" wp14:anchorId="4CE5D5B5" wp14:editId="284450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12" name="Picture 3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57216" behindDoc="0" locked="0" layoutInCell="0" allowOverlap="1" wp14:anchorId="5FD03C59" wp14:editId="52A80E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13" name="Picture 3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58240" behindDoc="0" locked="0" layoutInCell="0" allowOverlap="1" wp14:anchorId="14537533" wp14:editId="60C3D9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14" name="Picture 3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59264" behindDoc="0" locked="0" layoutInCell="0" allowOverlap="1" wp14:anchorId="548E2B5A" wp14:editId="6D220C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15" name="Picture 3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60288" behindDoc="0" locked="0" layoutInCell="0" allowOverlap="1" wp14:anchorId="4E3C5341" wp14:editId="7B52CF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16" name="Picture 3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61312" behindDoc="0" locked="0" layoutInCell="0" allowOverlap="1" wp14:anchorId="32EADC96" wp14:editId="771D35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17" name="Picture 3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62336" behindDoc="0" locked="0" layoutInCell="0" allowOverlap="1" wp14:anchorId="369061B1" wp14:editId="5C0098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18" name="Picture 3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63360" behindDoc="0" locked="0" layoutInCell="0" allowOverlap="1" wp14:anchorId="1DF846FF" wp14:editId="58C858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19" name="Picture 3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64384" behindDoc="0" locked="0" layoutInCell="0" allowOverlap="1" wp14:anchorId="18EEE1F3" wp14:editId="1F5EF8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20" name="Picture 3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65408" behindDoc="0" locked="0" layoutInCell="0" allowOverlap="1" wp14:anchorId="196D3C93" wp14:editId="0EB998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21" name="Picture 3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66432" behindDoc="0" locked="0" layoutInCell="0" allowOverlap="1" wp14:anchorId="010D59AB" wp14:editId="7835B3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22" name="Picture 3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67456" behindDoc="0" locked="0" layoutInCell="0" allowOverlap="1" wp14:anchorId="3F2FB4A2" wp14:editId="24317D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23" name="Picture 3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68480" behindDoc="0" locked="0" layoutInCell="0" allowOverlap="1" wp14:anchorId="19B3D7E0" wp14:editId="236D5A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24" name="Picture 3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69504" behindDoc="0" locked="0" layoutInCell="0" allowOverlap="1" wp14:anchorId="35454867" wp14:editId="3DF774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25" name="Picture 3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70528" behindDoc="0" locked="0" layoutInCell="0" allowOverlap="1" wp14:anchorId="5933BD79" wp14:editId="30F8BF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26" name="Picture 3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71552" behindDoc="0" locked="0" layoutInCell="0" allowOverlap="1" wp14:anchorId="51D08A00" wp14:editId="484AFA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27" name="Picture 3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72576" behindDoc="0" locked="0" layoutInCell="0" allowOverlap="1" wp14:anchorId="7F72BB5C" wp14:editId="6F8ABD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28" name="Picture 3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73600" behindDoc="0" locked="0" layoutInCell="0" allowOverlap="1" wp14:anchorId="38A2DAD2" wp14:editId="5AB176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29" name="Picture 3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74624" behindDoc="0" locked="0" layoutInCell="0" allowOverlap="1" wp14:anchorId="65270EAE" wp14:editId="266B07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30" name="Picture 3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75648" behindDoc="0" locked="0" layoutInCell="0" allowOverlap="1" wp14:anchorId="7301D426" wp14:editId="2834B4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31" name="Picture 3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76672" behindDoc="0" locked="0" layoutInCell="0" allowOverlap="1" wp14:anchorId="090EFE4A" wp14:editId="1F3E03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32" name="Picture 3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77696" behindDoc="0" locked="0" layoutInCell="0" allowOverlap="1" wp14:anchorId="292660B1" wp14:editId="40583D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33" name="Picture 3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78720" behindDoc="0" locked="0" layoutInCell="0" allowOverlap="1" wp14:anchorId="14371B8A" wp14:editId="21282F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34" name="Picture 3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79744" behindDoc="0" locked="0" layoutInCell="0" allowOverlap="1" wp14:anchorId="1DA704CE" wp14:editId="2B7007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35" name="Picture 3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80768" behindDoc="0" locked="0" layoutInCell="0" allowOverlap="1" wp14:anchorId="03DA1ACC" wp14:editId="6142C6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36" name="Picture 3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81792" behindDoc="0" locked="0" layoutInCell="0" allowOverlap="1" wp14:anchorId="59B48E34" wp14:editId="7EC044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37" name="Picture 3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82816" behindDoc="0" locked="0" layoutInCell="0" allowOverlap="1" wp14:anchorId="311278AA" wp14:editId="2CABE8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38" name="Picture 3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83840" behindDoc="0" locked="0" layoutInCell="0" allowOverlap="1" wp14:anchorId="5A0163AF" wp14:editId="025A1D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39" name="Picture 3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84864" behindDoc="0" locked="0" layoutInCell="0" allowOverlap="1" wp14:anchorId="562E3512" wp14:editId="45B6E0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40" name="Picture 3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85888" behindDoc="0" locked="0" layoutInCell="0" allowOverlap="1" wp14:anchorId="13C08A96" wp14:editId="5C914B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41" name="Picture 3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86912" behindDoc="0" locked="0" layoutInCell="0" allowOverlap="1" wp14:anchorId="4D1D559F" wp14:editId="796A82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42" name="Picture 3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87936" behindDoc="0" locked="0" layoutInCell="0" allowOverlap="1" wp14:anchorId="0618F0B3" wp14:editId="05D6C9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43" name="Picture 3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88960" behindDoc="0" locked="0" layoutInCell="0" allowOverlap="1" wp14:anchorId="1C04236E" wp14:editId="65CFF9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44" name="Picture 3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89984" behindDoc="0" locked="0" layoutInCell="0" allowOverlap="1" wp14:anchorId="7696C806" wp14:editId="118493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45" name="Picture 3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91008" behindDoc="0" locked="0" layoutInCell="0" allowOverlap="1" wp14:anchorId="261A8E8E" wp14:editId="63DBB2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46" name="Picture 3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92032" behindDoc="0" locked="0" layoutInCell="0" allowOverlap="1" wp14:anchorId="7E524B31" wp14:editId="361B80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47" name="Picture 3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93056" behindDoc="0" locked="0" layoutInCell="0" allowOverlap="1" wp14:anchorId="580A5ABD" wp14:editId="2047DD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48" name="Picture 3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94080" behindDoc="0" locked="0" layoutInCell="0" allowOverlap="1" wp14:anchorId="7FFEC85E" wp14:editId="6C59B7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49" name="Picture 3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95104" behindDoc="0" locked="0" layoutInCell="0" allowOverlap="1" wp14:anchorId="48D740A7" wp14:editId="04D828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50" name="Picture 3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96128" behindDoc="0" locked="0" layoutInCell="0" allowOverlap="1" wp14:anchorId="73835FF7" wp14:editId="12056A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51" name="Picture 3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97152" behindDoc="0" locked="0" layoutInCell="0" allowOverlap="1" wp14:anchorId="74C0C27D" wp14:editId="21F227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52" name="Picture 3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98176" behindDoc="0" locked="0" layoutInCell="0" allowOverlap="1" wp14:anchorId="61E611E4" wp14:editId="524934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53" name="Picture 3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99200" behindDoc="0" locked="0" layoutInCell="0" allowOverlap="1" wp14:anchorId="5D7359BF" wp14:editId="2D46EC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54" name="Picture 3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00224" behindDoc="0" locked="0" layoutInCell="0" allowOverlap="1" wp14:anchorId="14FA03DA" wp14:editId="567277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55" name="Picture 3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01248" behindDoc="0" locked="0" layoutInCell="0" allowOverlap="1" wp14:anchorId="0066B5AB" wp14:editId="7F5417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56" name="Picture 3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02272" behindDoc="0" locked="0" layoutInCell="0" allowOverlap="1" wp14:anchorId="58285D6F" wp14:editId="1F9559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57" name="Picture 3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03296" behindDoc="0" locked="0" layoutInCell="0" allowOverlap="1" wp14:anchorId="3F990AC1" wp14:editId="6D3E5F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58" name="Picture 3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04320" behindDoc="0" locked="0" layoutInCell="0" allowOverlap="1" wp14:anchorId="0CD39C94" wp14:editId="2D2A80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59" name="Picture 3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05344" behindDoc="0" locked="0" layoutInCell="0" allowOverlap="1" wp14:anchorId="528AEB70" wp14:editId="367713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60" name="Picture 3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06368" behindDoc="0" locked="0" layoutInCell="0" allowOverlap="1" wp14:anchorId="112E8AF0" wp14:editId="4194DC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61" name="Picture 3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07392" behindDoc="0" locked="0" layoutInCell="0" allowOverlap="1" wp14:anchorId="06E94B80" wp14:editId="3F0218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62" name="Picture 3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08416" behindDoc="0" locked="0" layoutInCell="0" allowOverlap="1" wp14:anchorId="4E7BB6B8" wp14:editId="7B1D83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63" name="Picture 3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09440" behindDoc="0" locked="0" layoutInCell="0" allowOverlap="1" wp14:anchorId="363EBA2E" wp14:editId="1F7946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64" name="Picture 3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10464" behindDoc="0" locked="0" layoutInCell="0" allowOverlap="1" wp14:anchorId="0A8D147D" wp14:editId="6157A3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65" name="Picture 3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11488" behindDoc="0" locked="0" layoutInCell="0" allowOverlap="1" wp14:anchorId="7A265AC6" wp14:editId="2C7562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66" name="Picture 3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12512" behindDoc="0" locked="0" layoutInCell="0" allowOverlap="1" wp14:anchorId="2E558857" wp14:editId="225C40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67" name="Picture 3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13536" behindDoc="0" locked="0" layoutInCell="0" allowOverlap="1" wp14:anchorId="4831D852" wp14:editId="3B44A0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68" name="Picture 3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14560" behindDoc="0" locked="0" layoutInCell="0" allowOverlap="1" wp14:anchorId="52D9983C" wp14:editId="00B225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69" name="Picture 3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15584" behindDoc="0" locked="0" layoutInCell="0" allowOverlap="1" wp14:anchorId="4D5EABBC" wp14:editId="43EF30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70" name="Picture 3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16608" behindDoc="0" locked="0" layoutInCell="0" allowOverlap="1" wp14:anchorId="4A285910" wp14:editId="08EDA1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71" name="Picture 3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17632" behindDoc="0" locked="0" layoutInCell="0" allowOverlap="1" wp14:anchorId="1F668595" wp14:editId="3B1F5B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72" name="Picture 3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18656" behindDoc="0" locked="0" layoutInCell="0" allowOverlap="1" wp14:anchorId="3D0FBE8D" wp14:editId="200DEC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73" name="Picture 3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19680" behindDoc="0" locked="0" layoutInCell="0" allowOverlap="1" wp14:anchorId="51493725" wp14:editId="00D557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74" name="Picture 3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20704" behindDoc="0" locked="0" layoutInCell="0" allowOverlap="1" wp14:anchorId="1393CA93" wp14:editId="27CF25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75" name="Picture 3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21728" behindDoc="0" locked="0" layoutInCell="0" allowOverlap="1" wp14:anchorId="50ECB164" wp14:editId="235E35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76" name="Picture 3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22752" behindDoc="0" locked="0" layoutInCell="0" allowOverlap="1" wp14:anchorId="7039AA94" wp14:editId="6F51E4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77" name="Picture 3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23776" behindDoc="0" locked="0" layoutInCell="0" allowOverlap="1" wp14:anchorId="33C0A23E" wp14:editId="001CE2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78" name="Picture 3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24800" behindDoc="0" locked="0" layoutInCell="0" allowOverlap="1" wp14:anchorId="6F3AF6CA" wp14:editId="441A88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79" name="Picture 3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25824" behindDoc="0" locked="0" layoutInCell="0" allowOverlap="1" wp14:anchorId="49033FAA" wp14:editId="1CAE41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80" name="Picture 3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26848" behindDoc="0" locked="0" layoutInCell="0" allowOverlap="1" wp14:anchorId="6417EA3E" wp14:editId="04822D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81" name="Picture 3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27872" behindDoc="0" locked="0" layoutInCell="0" allowOverlap="1" wp14:anchorId="1128E266" wp14:editId="68821B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82" name="Picture 3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28896" behindDoc="0" locked="0" layoutInCell="0" allowOverlap="1" wp14:anchorId="627347E5" wp14:editId="7B9A03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83" name="Picture 3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29920" behindDoc="0" locked="0" layoutInCell="0" allowOverlap="1" wp14:anchorId="5E942AA7" wp14:editId="753527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84" name="Picture 3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30944" behindDoc="0" locked="0" layoutInCell="0" allowOverlap="1" wp14:anchorId="13261F24" wp14:editId="388570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85" name="Picture 3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31968" behindDoc="0" locked="0" layoutInCell="0" allowOverlap="1" wp14:anchorId="723B040B" wp14:editId="5D1716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86" name="Picture 3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32992" behindDoc="0" locked="0" layoutInCell="0" allowOverlap="1" wp14:anchorId="59D0AE39" wp14:editId="35B89E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87" name="Picture 3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34016" behindDoc="0" locked="0" layoutInCell="0" allowOverlap="1" wp14:anchorId="06B1972A" wp14:editId="6600D4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88" name="Picture 3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35040" behindDoc="0" locked="0" layoutInCell="0" allowOverlap="1" wp14:anchorId="48E77BE4" wp14:editId="7388C3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89" name="Picture 3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36064" behindDoc="0" locked="0" layoutInCell="0" allowOverlap="1" wp14:anchorId="60AEBE48" wp14:editId="2AC6A8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90" name="Picture 3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37088" behindDoc="0" locked="0" layoutInCell="0" allowOverlap="1" wp14:anchorId="22466F61" wp14:editId="032BAA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91" name="Picture 3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38112" behindDoc="0" locked="0" layoutInCell="0" allowOverlap="1" wp14:anchorId="3D45C256" wp14:editId="383D3A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92" name="Picture 3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39136" behindDoc="0" locked="0" layoutInCell="0" allowOverlap="1" wp14:anchorId="200C8295" wp14:editId="1AFA47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93" name="Picture 3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40160" behindDoc="0" locked="0" layoutInCell="0" allowOverlap="1" wp14:anchorId="0EA7FDFE" wp14:editId="5DC7A7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94" name="Picture 3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41184" behindDoc="0" locked="0" layoutInCell="0" allowOverlap="1" wp14:anchorId="4F693CDD" wp14:editId="1350BD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95" name="Picture 3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42208" behindDoc="0" locked="0" layoutInCell="0" allowOverlap="1" wp14:anchorId="1B86BC8D" wp14:editId="1AFC2D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96" name="Picture 3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43232" behindDoc="0" locked="0" layoutInCell="0" allowOverlap="1" wp14:anchorId="576ACE95" wp14:editId="37841B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97" name="Picture 3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44256" behindDoc="0" locked="0" layoutInCell="0" allowOverlap="1" wp14:anchorId="622849C4" wp14:editId="3EA2E1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98" name="Picture 3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45280" behindDoc="0" locked="0" layoutInCell="0" allowOverlap="1" wp14:anchorId="09C25FB9" wp14:editId="00DF04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199" name="Picture 3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46304" behindDoc="0" locked="0" layoutInCell="0" allowOverlap="1" wp14:anchorId="06AE9AF2" wp14:editId="737ADC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00" name="Picture 3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47328" behindDoc="0" locked="0" layoutInCell="0" allowOverlap="1" wp14:anchorId="4B6734E0" wp14:editId="51644D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01" name="Picture 3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48352" behindDoc="0" locked="0" layoutInCell="0" allowOverlap="1" wp14:anchorId="10008580" wp14:editId="7F0E40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02" name="Picture 3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49376" behindDoc="0" locked="0" layoutInCell="0" allowOverlap="1" wp14:anchorId="60CBDB36" wp14:editId="07A599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03" name="Picture 3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50400" behindDoc="0" locked="0" layoutInCell="0" allowOverlap="1" wp14:anchorId="7703AEB8" wp14:editId="6352C5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04" name="Picture 3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51424" behindDoc="0" locked="0" layoutInCell="0" allowOverlap="1" wp14:anchorId="795C6A16" wp14:editId="695ECD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05" name="Picture 3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52448" behindDoc="0" locked="0" layoutInCell="0" allowOverlap="1" wp14:anchorId="74EE07C6" wp14:editId="6AAD27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06" name="Picture 3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53472" behindDoc="0" locked="0" layoutInCell="0" allowOverlap="1" wp14:anchorId="0FDB9FB0" wp14:editId="7789E4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07" name="Picture 3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54496" behindDoc="0" locked="0" layoutInCell="0" allowOverlap="1" wp14:anchorId="0018797C" wp14:editId="45F929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08" name="Picture 3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55520" behindDoc="0" locked="0" layoutInCell="0" allowOverlap="1" wp14:anchorId="02B1F246" wp14:editId="7FA828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09" name="Picture 3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56544" behindDoc="0" locked="0" layoutInCell="0" allowOverlap="1" wp14:anchorId="711CB0EF" wp14:editId="74BCAC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10" name="Picture 3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57568" behindDoc="0" locked="0" layoutInCell="0" allowOverlap="1" wp14:anchorId="05381E78" wp14:editId="54F5A4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11" name="Picture 3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58592" behindDoc="0" locked="0" layoutInCell="0" allowOverlap="1" wp14:anchorId="6EA38B58" wp14:editId="13259C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12" name="Picture 3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59616" behindDoc="0" locked="0" layoutInCell="0" allowOverlap="1" wp14:anchorId="24E3DD95" wp14:editId="54B862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13" name="Picture 3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60640" behindDoc="0" locked="0" layoutInCell="0" allowOverlap="1" wp14:anchorId="4096DDD9" wp14:editId="76C9A6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14" name="Picture 3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61664" behindDoc="0" locked="0" layoutInCell="0" allowOverlap="1" wp14:anchorId="30F5E5E0" wp14:editId="64807F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15" name="Picture 3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62688" behindDoc="0" locked="0" layoutInCell="0" allowOverlap="1" wp14:anchorId="30A02D93" wp14:editId="0C0125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16" name="Picture 3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63712" behindDoc="0" locked="0" layoutInCell="0" allowOverlap="1" wp14:anchorId="22FF5269" wp14:editId="38093C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17" name="Picture 3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64736" behindDoc="0" locked="0" layoutInCell="0" allowOverlap="1" wp14:anchorId="55561609" wp14:editId="62983D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18" name="Picture 3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65760" behindDoc="0" locked="0" layoutInCell="0" allowOverlap="1" wp14:anchorId="058F3A9B" wp14:editId="62C7ED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19" name="Picture 3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66784" behindDoc="0" locked="0" layoutInCell="0" allowOverlap="1" wp14:anchorId="2ADDF406" wp14:editId="1FE75E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20" name="Picture 3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67808" behindDoc="0" locked="0" layoutInCell="0" allowOverlap="1" wp14:anchorId="0A0EEFD7" wp14:editId="7A13AE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21" name="Picture 3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68832" behindDoc="0" locked="0" layoutInCell="0" allowOverlap="1" wp14:anchorId="601C077A" wp14:editId="2E57AC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22" name="Picture 3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69856" behindDoc="0" locked="0" layoutInCell="0" allowOverlap="1" wp14:anchorId="7478511E" wp14:editId="46CCD0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23" name="Picture 3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70880" behindDoc="0" locked="0" layoutInCell="0" allowOverlap="1" wp14:anchorId="3A62E30B" wp14:editId="7EACF3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24" name="Picture 3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71904" behindDoc="0" locked="0" layoutInCell="0" allowOverlap="1" wp14:anchorId="4C0AA6FA" wp14:editId="4FB48F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25" name="Picture 3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72928" behindDoc="0" locked="0" layoutInCell="0" allowOverlap="1" wp14:anchorId="5CF8A4EE" wp14:editId="49DC2A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26" name="Picture 3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73952" behindDoc="0" locked="0" layoutInCell="0" allowOverlap="1" wp14:anchorId="1E54B45A" wp14:editId="329793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27" name="Picture 3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74976" behindDoc="0" locked="0" layoutInCell="0" allowOverlap="1" wp14:anchorId="7C10AE2C" wp14:editId="26F6B7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28" name="Picture 3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76000" behindDoc="0" locked="0" layoutInCell="0" allowOverlap="1" wp14:anchorId="61F83FB9" wp14:editId="0BB17D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29" name="Picture 3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77024" behindDoc="0" locked="0" layoutInCell="0" allowOverlap="1" wp14:anchorId="3315D001" wp14:editId="66D990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30" name="Picture 3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78048" behindDoc="0" locked="0" layoutInCell="0" allowOverlap="1" wp14:anchorId="437B0CB1" wp14:editId="62A2BF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31" name="Picture 3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79072" behindDoc="0" locked="0" layoutInCell="0" allowOverlap="1" wp14:anchorId="18A55C6A" wp14:editId="1AD71D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32" name="Picture 3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80096" behindDoc="0" locked="0" layoutInCell="0" allowOverlap="1" wp14:anchorId="499E623D" wp14:editId="5C2B9D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33" name="Picture 3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81120" behindDoc="0" locked="0" layoutInCell="0" allowOverlap="1" wp14:anchorId="103960C0" wp14:editId="04416F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34" name="Picture 3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82144" behindDoc="0" locked="0" layoutInCell="0" allowOverlap="1" wp14:anchorId="5D58D197" wp14:editId="336D73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35" name="Picture 3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83168" behindDoc="0" locked="0" layoutInCell="0" allowOverlap="1" wp14:anchorId="08E7B58D" wp14:editId="3C2CAA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36" name="Picture 3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84192" behindDoc="0" locked="0" layoutInCell="0" allowOverlap="1" wp14:anchorId="18A5411A" wp14:editId="16BF4C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37" name="Picture 3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85216" behindDoc="0" locked="0" layoutInCell="0" allowOverlap="1" wp14:anchorId="43E5A97B" wp14:editId="5CA3A0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38" name="Picture 3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86240" behindDoc="0" locked="0" layoutInCell="0" allowOverlap="1" wp14:anchorId="0C47F63F" wp14:editId="3FBE82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39" name="Picture 3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87264" behindDoc="0" locked="0" layoutInCell="0" allowOverlap="1" wp14:anchorId="0A9EDB55" wp14:editId="0B50FA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40" name="Picture 3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88288" behindDoc="0" locked="0" layoutInCell="0" allowOverlap="1" wp14:anchorId="3CB1BF9F" wp14:editId="0A10FE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41" name="Picture 3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89312" behindDoc="0" locked="0" layoutInCell="0" allowOverlap="1" wp14:anchorId="49133402" wp14:editId="00BF13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42" name="Picture 3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90336" behindDoc="0" locked="0" layoutInCell="0" allowOverlap="1" wp14:anchorId="3D5B3EF5" wp14:editId="708B1E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43" name="Picture 3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91360" behindDoc="0" locked="0" layoutInCell="0" allowOverlap="1" wp14:anchorId="24260C07" wp14:editId="62A82F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44" name="Picture 3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92384" behindDoc="0" locked="0" layoutInCell="0" allowOverlap="1" wp14:anchorId="69279C61" wp14:editId="2FA721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45" name="Picture 3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93408" behindDoc="0" locked="0" layoutInCell="0" allowOverlap="1" wp14:anchorId="39C8E39B" wp14:editId="6AD090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46" name="Picture 3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94432" behindDoc="0" locked="0" layoutInCell="0" allowOverlap="1" wp14:anchorId="5E3A79AE" wp14:editId="045AFC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47" name="Picture 3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95456" behindDoc="0" locked="0" layoutInCell="0" allowOverlap="1" wp14:anchorId="3192B0DF" wp14:editId="63983B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48" name="Picture 3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96480" behindDoc="0" locked="0" layoutInCell="0" allowOverlap="1" wp14:anchorId="6233153A" wp14:editId="5CC238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49" name="Picture 3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97504" behindDoc="0" locked="0" layoutInCell="0" allowOverlap="1" wp14:anchorId="21F2C61C" wp14:editId="79A6E1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50" name="Picture 3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98528" behindDoc="0" locked="0" layoutInCell="0" allowOverlap="1" wp14:anchorId="12348068" wp14:editId="032EDF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51" name="Picture 3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999552" behindDoc="0" locked="0" layoutInCell="0" allowOverlap="1" wp14:anchorId="383E945E" wp14:editId="53CEBB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52" name="Picture 3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00576" behindDoc="0" locked="0" layoutInCell="0" allowOverlap="1" wp14:anchorId="3CF58CE9" wp14:editId="332BA9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53" name="Picture 3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01600" behindDoc="0" locked="0" layoutInCell="0" allowOverlap="1" wp14:anchorId="2D0317D9" wp14:editId="6AB6AB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54" name="Picture 3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02624" behindDoc="0" locked="0" layoutInCell="0" allowOverlap="1" wp14:anchorId="7CE44556" wp14:editId="5C44F7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55" name="Picture 3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03648" behindDoc="0" locked="0" layoutInCell="0" allowOverlap="1" wp14:anchorId="5CD2A631" wp14:editId="183E85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56" name="Picture 3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04672" behindDoc="0" locked="0" layoutInCell="0" allowOverlap="1" wp14:anchorId="31A21D84" wp14:editId="33532D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57" name="Picture 3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05696" behindDoc="0" locked="0" layoutInCell="0" allowOverlap="1" wp14:anchorId="1907DAA3" wp14:editId="5D5B53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58" name="Picture 3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06720" behindDoc="0" locked="0" layoutInCell="0" allowOverlap="1" wp14:anchorId="13944112" wp14:editId="39910C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59" name="Picture 3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07744" behindDoc="0" locked="0" layoutInCell="0" allowOverlap="1" wp14:anchorId="0C89527B" wp14:editId="0B2DEB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60" name="Picture 3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08768" behindDoc="0" locked="0" layoutInCell="0" allowOverlap="1" wp14:anchorId="7BBB5336" wp14:editId="5C742C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61" name="Picture 3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09792" behindDoc="0" locked="0" layoutInCell="0" allowOverlap="1" wp14:anchorId="6FE04F62" wp14:editId="0B5266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62" name="Picture 3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10816" behindDoc="0" locked="0" layoutInCell="0" allowOverlap="1" wp14:anchorId="732C6494" wp14:editId="091B67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63" name="Picture 3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11840" behindDoc="0" locked="0" layoutInCell="0" allowOverlap="1" wp14:anchorId="7B53A715" wp14:editId="533DC5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64" name="Picture 3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12864" behindDoc="0" locked="0" layoutInCell="0" allowOverlap="1" wp14:anchorId="03C980FE" wp14:editId="64663B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65" name="Picture 3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13888" behindDoc="0" locked="0" layoutInCell="0" allowOverlap="1" wp14:anchorId="41089C85" wp14:editId="026968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66" name="Picture 3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14912" behindDoc="0" locked="0" layoutInCell="0" allowOverlap="1" wp14:anchorId="20DC6840" wp14:editId="42982B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67" name="Picture 3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15936" behindDoc="0" locked="0" layoutInCell="0" allowOverlap="1" wp14:anchorId="62BF47F4" wp14:editId="5F384D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68" name="Picture 3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16960" behindDoc="0" locked="0" layoutInCell="0" allowOverlap="1" wp14:anchorId="0E0057F9" wp14:editId="3E3BB6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69" name="Picture 3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17984" behindDoc="0" locked="0" layoutInCell="0" allowOverlap="1" wp14:anchorId="13D39FE4" wp14:editId="38A9AB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70" name="Picture 3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19008" behindDoc="0" locked="0" layoutInCell="0" allowOverlap="1" wp14:anchorId="60196DEF" wp14:editId="4A9B62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71" name="Picture 3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20032" behindDoc="0" locked="0" layoutInCell="0" allowOverlap="1" wp14:anchorId="4625ACE4" wp14:editId="2E666E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72" name="Picture 3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21056" behindDoc="0" locked="0" layoutInCell="0" allowOverlap="1" wp14:anchorId="2A9A11DE" wp14:editId="73AC3D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73" name="Picture 3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22080" behindDoc="0" locked="0" layoutInCell="0" allowOverlap="1" wp14:anchorId="31B6A4A8" wp14:editId="46D783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74" name="Picture 3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23104" behindDoc="0" locked="0" layoutInCell="0" allowOverlap="1" wp14:anchorId="54E7D684" wp14:editId="5D1D62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75" name="Picture 3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24128" behindDoc="0" locked="0" layoutInCell="0" allowOverlap="1" wp14:anchorId="4B5DFB81" wp14:editId="6F865A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76" name="Picture 3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25152" behindDoc="0" locked="0" layoutInCell="0" allowOverlap="1" wp14:anchorId="103B9A46" wp14:editId="599A28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77" name="Picture 3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26176" behindDoc="0" locked="0" layoutInCell="0" allowOverlap="1" wp14:anchorId="0A146621" wp14:editId="4B9EAC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78" name="Picture 3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27200" behindDoc="0" locked="0" layoutInCell="0" allowOverlap="1" wp14:anchorId="2154F98B" wp14:editId="53F616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79" name="Picture 3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28224" behindDoc="0" locked="0" layoutInCell="0" allowOverlap="1" wp14:anchorId="22BC82AD" wp14:editId="34EDFC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80" name="Picture 3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29248" behindDoc="0" locked="0" layoutInCell="0" allowOverlap="1" wp14:anchorId="2901F898" wp14:editId="4BAAB0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81" name="Picture 3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30272" behindDoc="0" locked="0" layoutInCell="0" allowOverlap="1" wp14:anchorId="6E53D416" wp14:editId="20FC40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82" name="Picture 3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31296" behindDoc="0" locked="0" layoutInCell="0" allowOverlap="1" wp14:anchorId="0841BB13" wp14:editId="5CB270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83" name="Picture 3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32320" behindDoc="0" locked="0" layoutInCell="0" allowOverlap="1" wp14:anchorId="44A47BE3" wp14:editId="75318A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84" name="Picture 3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33344" behindDoc="0" locked="0" layoutInCell="0" allowOverlap="1" wp14:anchorId="0890E050" wp14:editId="38FA1F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85" name="Picture 3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34368" behindDoc="0" locked="0" layoutInCell="0" allowOverlap="1" wp14:anchorId="6E9DF5AE" wp14:editId="3CE6F9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86" name="Picture 3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35392" behindDoc="0" locked="0" layoutInCell="0" allowOverlap="1" wp14:anchorId="03F0A755" wp14:editId="425025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87" name="Picture 3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36416" behindDoc="0" locked="0" layoutInCell="0" allowOverlap="1" wp14:anchorId="17C5D1C2" wp14:editId="1B0CB5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88" name="Picture 3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37440" behindDoc="0" locked="0" layoutInCell="0" allowOverlap="1" wp14:anchorId="518D6890" wp14:editId="38F131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89" name="Picture 3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38464" behindDoc="0" locked="0" layoutInCell="0" allowOverlap="1" wp14:anchorId="17FC7040" wp14:editId="4A6AF9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90" name="Picture 3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39488" behindDoc="0" locked="0" layoutInCell="0" allowOverlap="1" wp14:anchorId="04F66530" wp14:editId="7B9486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91" name="Picture 3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40512" behindDoc="0" locked="0" layoutInCell="0" allowOverlap="1" wp14:anchorId="0BFABE32" wp14:editId="2D5F38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92" name="Picture 3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41536" behindDoc="0" locked="0" layoutInCell="0" allowOverlap="1" wp14:anchorId="38F79F7A" wp14:editId="0EADCB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93" name="Picture 3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42560" behindDoc="0" locked="0" layoutInCell="0" allowOverlap="1" wp14:anchorId="3C775305" wp14:editId="48B8C3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94" name="Picture 3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43584" behindDoc="0" locked="0" layoutInCell="0" allowOverlap="1" wp14:anchorId="733C7945" wp14:editId="720538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95" name="Picture 3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44608" behindDoc="0" locked="0" layoutInCell="0" allowOverlap="1" wp14:anchorId="4D496779" wp14:editId="141365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96" name="Picture 3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45632" behindDoc="0" locked="0" layoutInCell="0" allowOverlap="1" wp14:anchorId="4721F45E" wp14:editId="7CA899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97" name="Picture 3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46656" behindDoc="0" locked="0" layoutInCell="0" allowOverlap="1" wp14:anchorId="6B0B5987" wp14:editId="2D767B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98" name="Picture 3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47680" behindDoc="0" locked="0" layoutInCell="0" allowOverlap="1" wp14:anchorId="357AB5D0" wp14:editId="3F9DAE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299" name="Picture 3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48704" behindDoc="0" locked="0" layoutInCell="0" allowOverlap="1" wp14:anchorId="1F4D7792" wp14:editId="79F0E6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00" name="Picture 3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49728" behindDoc="0" locked="0" layoutInCell="0" allowOverlap="1" wp14:anchorId="29D98426" wp14:editId="18AF67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01" name="Picture 3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50752" behindDoc="0" locked="0" layoutInCell="0" allowOverlap="1" wp14:anchorId="1C1D5884" wp14:editId="2CD991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02" name="Picture 3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51776" behindDoc="0" locked="0" layoutInCell="0" allowOverlap="1" wp14:anchorId="31BD2021" wp14:editId="3F8653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03" name="Picture 3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52800" behindDoc="0" locked="0" layoutInCell="0" allowOverlap="1" wp14:anchorId="1F4B9F13" wp14:editId="33225D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04" name="Picture 3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53824" behindDoc="0" locked="0" layoutInCell="0" allowOverlap="1" wp14:anchorId="4862B5DB" wp14:editId="0DE76C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05" name="Picture 3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54848" behindDoc="0" locked="0" layoutInCell="0" allowOverlap="1" wp14:anchorId="0241D637" wp14:editId="32C39E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06" name="Picture 3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55872" behindDoc="0" locked="0" layoutInCell="0" allowOverlap="1" wp14:anchorId="15A54A69" wp14:editId="01244C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07" name="Picture 3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56896" behindDoc="0" locked="0" layoutInCell="0" allowOverlap="1" wp14:anchorId="6895BB5B" wp14:editId="53417B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08" name="Picture 3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57920" behindDoc="0" locked="0" layoutInCell="0" allowOverlap="1" wp14:anchorId="1222792F" wp14:editId="4F8FAA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09" name="Picture 3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58944" behindDoc="0" locked="0" layoutInCell="0" allowOverlap="1" wp14:anchorId="558389EE" wp14:editId="324F55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10" name="Picture 3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59968" behindDoc="0" locked="0" layoutInCell="0" allowOverlap="1" wp14:anchorId="28820C36" wp14:editId="201B4E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11" name="Picture 3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60992" behindDoc="0" locked="0" layoutInCell="0" allowOverlap="1" wp14:anchorId="528E5224" wp14:editId="38F20D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12" name="Picture 3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62016" behindDoc="0" locked="0" layoutInCell="0" allowOverlap="1" wp14:anchorId="390AA882" wp14:editId="68EF59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13" name="Picture 3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63040" behindDoc="0" locked="0" layoutInCell="0" allowOverlap="1" wp14:anchorId="413CAD93" wp14:editId="4FDBA9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14" name="Picture 3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64064" behindDoc="0" locked="0" layoutInCell="0" allowOverlap="1" wp14:anchorId="39120A64" wp14:editId="042561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15" name="Picture 3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65088" behindDoc="0" locked="0" layoutInCell="0" allowOverlap="1" wp14:anchorId="2916029C" wp14:editId="4C6EE6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16" name="Picture 3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66112" behindDoc="0" locked="0" layoutInCell="0" allowOverlap="1" wp14:anchorId="559BEECC" wp14:editId="5A24F6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17" name="Picture 3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67136" behindDoc="0" locked="0" layoutInCell="0" allowOverlap="1" wp14:anchorId="57165541" wp14:editId="0ED185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18" name="Picture 3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68160" behindDoc="0" locked="0" layoutInCell="0" allowOverlap="1" wp14:anchorId="16FAF550" wp14:editId="34A1BC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19" name="Picture 3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69184" behindDoc="0" locked="0" layoutInCell="0" allowOverlap="1" wp14:anchorId="3BD9B926" wp14:editId="2AA0B3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20" name="Picture 3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70208" behindDoc="0" locked="0" layoutInCell="0" allowOverlap="1" wp14:anchorId="7217221D" wp14:editId="7C84A6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21" name="Picture 3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71232" behindDoc="0" locked="0" layoutInCell="0" allowOverlap="1" wp14:anchorId="07F2639F" wp14:editId="78E476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22" name="Picture 3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72256" behindDoc="0" locked="0" layoutInCell="0" allowOverlap="1" wp14:anchorId="6F9549CC" wp14:editId="4D3D07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23" name="Picture 3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73280" behindDoc="0" locked="0" layoutInCell="0" allowOverlap="1" wp14:anchorId="395E44B6" wp14:editId="707EC1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24" name="Picture 3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74304" behindDoc="0" locked="0" layoutInCell="0" allowOverlap="1" wp14:anchorId="49CA6FE1" wp14:editId="7632DA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25" name="Picture 3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75328" behindDoc="0" locked="0" layoutInCell="0" allowOverlap="1" wp14:anchorId="17F6A4C5" wp14:editId="6C1BDB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26" name="Picture 3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76352" behindDoc="0" locked="0" layoutInCell="0" allowOverlap="1" wp14:anchorId="03C95753" wp14:editId="5E27BC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27" name="Picture 3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77376" behindDoc="0" locked="0" layoutInCell="0" allowOverlap="1" wp14:anchorId="356CFC4D" wp14:editId="3117D9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28" name="Picture 3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5078400" behindDoc="0" locked="0" layoutInCell="0" allowOverlap="1" wp14:anchorId="7B0AB641" wp14:editId="64FECB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329" name="Picture 3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07D0F" w:rsidRPr="00DE2D1B" w:rsidRDefault="00807D0F" w:rsidP="00807D0F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5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2/29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3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3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807D0F" w:rsidRPr="00DE2D1B" w:rsidTr="00807D0F">
        <w:trPr>
          <w:trHeight w:val="260"/>
        </w:trPr>
        <w:tc>
          <w:tcPr>
            <w:tcW w:w="1380" w:type="dxa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07D0F" w:rsidRPr="00DE2D1B" w:rsidTr="00807D0F">
        <w:trPr>
          <w:trHeight w:val="720"/>
        </w:trPr>
        <w:tc>
          <w:tcPr>
            <w:tcW w:w="1380" w:type="dxa"/>
            <w:vMerge w:val="restart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807D0F" w:rsidRPr="00DE2D1B" w:rsidTr="00807D0F">
        <w:trPr>
          <w:trHeight w:val="64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807D0F" w:rsidRPr="008F0816" w:rsidRDefault="00807D0F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807D0F" w:rsidRPr="00DE2D1B" w:rsidTr="00807D0F">
        <w:trPr>
          <w:trHeight w:val="30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begin reading the play “McFarland USA”</w:t>
            </w:r>
          </w:p>
        </w:tc>
        <w:tc>
          <w:tcPr>
            <w:tcW w:w="13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07D0F" w:rsidRPr="00DE2D1B" w:rsidTr="00807D0F">
        <w:trPr>
          <w:trHeight w:val="52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07D0F" w:rsidRPr="00DE2D1B" w:rsidTr="00807D0F">
        <w:trPr>
          <w:trHeight w:val="80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07D0F" w:rsidRPr="008F0816" w:rsidRDefault="00807D0F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</w:p>
        </w:tc>
      </w:tr>
      <w:tr w:rsidR="00807D0F" w:rsidRPr="00DE2D1B" w:rsidTr="00807D0F">
        <w:trPr>
          <w:trHeight w:val="2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807D0F" w:rsidRPr="008F0816" w:rsidRDefault="00807D0F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07D0F" w:rsidRPr="00DE2D1B" w:rsidTr="00807D0F">
        <w:trPr>
          <w:trHeight w:val="4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807D0F" w:rsidRPr="008F0816" w:rsidRDefault="00807D0F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807D0F" w:rsidRPr="00DE2D1B" w:rsidTr="00807D0F">
        <w:trPr>
          <w:trHeight w:val="260"/>
        </w:trPr>
        <w:tc>
          <w:tcPr>
            <w:tcW w:w="1380" w:type="dxa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07D0F" w:rsidRPr="00DE2D1B" w:rsidTr="00807D0F">
        <w:trPr>
          <w:trHeight w:val="260"/>
        </w:trPr>
        <w:tc>
          <w:tcPr>
            <w:tcW w:w="1380" w:type="dxa"/>
            <w:vMerge w:val="restart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807D0F" w:rsidRPr="00DE2D1B" w:rsidTr="00807D0F">
        <w:trPr>
          <w:trHeight w:val="8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</w:p>
        </w:tc>
      </w:tr>
      <w:tr w:rsidR="00807D0F" w:rsidRPr="00DE2D1B" w:rsidTr="00807D0F">
        <w:trPr>
          <w:trHeight w:val="8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07D0F" w:rsidRPr="008F0816" w:rsidRDefault="00807D0F" w:rsidP="004D267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 xml:space="preserve">Students </w:t>
            </w:r>
            <w:r w:rsidR="004D267D">
              <w:rPr>
                <w:rFonts w:eastAsia="Times New Roman"/>
                <w:b/>
              </w:rPr>
              <w:t>will continue</w:t>
            </w:r>
            <w:r>
              <w:rPr>
                <w:rFonts w:eastAsia="Times New Roman"/>
                <w:b/>
              </w:rPr>
              <w:t xml:space="preserve"> reading the play “McFarland USA”</w:t>
            </w:r>
          </w:p>
        </w:tc>
        <w:tc>
          <w:tcPr>
            <w:tcW w:w="13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07D0F" w:rsidRPr="00DE2D1B" w:rsidTr="00807D0F">
        <w:trPr>
          <w:trHeight w:val="45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07D0F" w:rsidRPr="00DE2D1B" w:rsidTr="00807D0F">
        <w:trPr>
          <w:trHeight w:val="52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</w:tr>
      <w:tr w:rsidR="00807D0F" w:rsidRPr="00DE2D1B" w:rsidTr="00807D0F">
        <w:trPr>
          <w:trHeight w:val="32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807D0F" w:rsidRPr="008F0816" w:rsidRDefault="00807D0F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07D0F" w:rsidRPr="00DE2D1B" w:rsidTr="00807D0F">
        <w:trPr>
          <w:trHeight w:val="2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07D0F" w:rsidRPr="00DE2D1B" w:rsidRDefault="00807D0F" w:rsidP="00807D0F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4D267D" w:rsidRPr="00DE2D1B" w:rsidTr="00807D0F">
        <w:trPr>
          <w:trHeight w:val="260"/>
        </w:trPr>
        <w:tc>
          <w:tcPr>
            <w:tcW w:w="1380" w:type="dxa"/>
          </w:tcPr>
          <w:p w:rsidR="004D267D" w:rsidRPr="00DE2D1B" w:rsidRDefault="004D267D" w:rsidP="004D267D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4D267D" w:rsidRPr="00DE2D1B" w:rsidRDefault="004D267D" w:rsidP="004D267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4D267D" w:rsidRPr="00DE2D1B" w:rsidRDefault="004D267D" w:rsidP="004D267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4D267D" w:rsidRPr="00DE2D1B" w:rsidRDefault="004D267D" w:rsidP="004D267D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D267D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4D267D" w:rsidRPr="00DE2D1B" w:rsidRDefault="004D267D" w:rsidP="004D267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4D267D" w:rsidRPr="00DE2D1B" w:rsidRDefault="004D267D" w:rsidP="004D267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4D267D" w:rsidRPr="00DE2D1B" w:rsidRDefault="004D267D" w:rsidP="004D267D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D267D" w:rsidRPr="008F0816" w:rsidRDefault="004D267D" w:rsidP="004D267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4D267D" w:rsidRPr="008F0816" w:rsidRDefault="004D267D" w:rsidP="004D267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4D267D" w:rsidRPr="008F0816" w:rsidRDefault="004D267D" w:rsidP="004D267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</w:p>
        </w:tc>
      </w:tr>
      <w:tr w:rsidR="004D267D" w:rsidRPr="00DE2D1B" w:rsidTr="00807D0F">
        <w:trPr>
          <w:trHeight w:val="860"/>
        </w:trPr>
        <w:tc>
          <w:tcPr>
            <w:tcW w:w="1380" w:type="dxa"/>
            <w:vMerge/>
          </w:tcPr>
          <w:p w:rsidR="004D267D" w:rsidRPr="00DE2D1B" w:rsidRDefault="004D267D" w:rsidP="004D267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D267D" w:rsidRPr="008F0816" w:rsidRDefault="004D267D" w:rsidP="004D267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4D267D" w:rsidRPr="00DE2D1B" w:rsidRDefault="004D267D" w:rsidP="004D267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4D267D" w:rsidRPr="00DE2D1B" w:rsidRDefault="004D267D" w:rsidP="004D267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D267D" w:rsidRPr="00DE2D1B" w:rsidRDefault="004D267D" w:rsidP="004D267D">
            <w:pPr>
              <w:jc w:val="center"/>
              <w:rPr>
                <w:rFonts w:eastAsia="Times New Roman"/>
              </w:rPr>
            </w:pPr>
          </w:p>
        </w:tc>
      </w:tr>
      <w:tr w:rsidR="004D267D" w:rsidRPr="00DE2D1B" w:rsidTr="00807D0F">
        <w:trPr>
          <w:trHeight w:val="300"/>
        </w:trPr>
        <w:tc>
          <w:tcPr>
            <w:tcW w:w="1380" w:type="dxa"/>
            <w:vMerge/>
          </w:tcPr>
          <w:p w:rsidR="004D267D" w:rsidRPr="00DE2D1B" w:rsidRDefault="004D267D" w:rsidP="004D267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D267D" w:rsidRPr="008F0816" w:rsidRDefault="004D267D" w:rsidP="004D267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4D267D" w:rsidRPr="008F0816" w:rsidRDefault="004D267D" w:rsidP="004D267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answer questions about “McFarland USA”</w:t>
            </w:r>
          </w:p>
        </w:tc>
        <w:tc>
          <w:tcPr>
            <w:tcW w:w="1360" w:type="dxa"/>
          </w:tcPr>
          <w:p w:rsidR="004D267D" w:rsidRPr="008F0816" w:rsidRDefault="004D267D" w:rsidP="004D267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4D267D" w:rsidRPr="00DE2D1B" w:rsidTr="00807D0F">
        <w:trPr>
          <w:trHeight w:val="520"/>
        </w:trPr>
        <w:tc>
          <w:tcPr>
            <w:tcW w:w="1380" w:type="dxa"/>
            <w:vMerge/>
          </w:tcPr>
          <w:p w:rsidR="004D267D" w:rsidRPr="00DE2D1B" w:rsidRDefault="004D267D" w:rsidP="004D267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D267D" w:rsidRPr="00DE2D1B" w:rsidRDefault="004D267D" w:rsidP="004D267D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D267D" w:rsidRPr="00DE2D1B" w:rsidRDefault="004D267D" w:rsidP="004D267D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4D267D" w:rsidRPr="008F0816" w:rsidRDefault="004D267D" w:rsidP="004D267D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4D267D" w:rsidRPr="00DE2D1B" w:rsidRDefault="004D267D" w:rsidP="004D267D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4D267D" w:rsidRPr="00DE2D1B" w:rsidTr="00807D0F">
        <w:trPr>
          <w:trHeight w:val="860"/>
        </w:trPr>
        <w:tc>
          <w:tcPr>
            <w:tcW w:w="1380" w:type="dxa"/>
            <w:vMerge/>
          </w:tcPr>
          <w:p w:rsidR="004D267D" w:rsidRPr="00DE2D1B" w:rsidRDefault="004D267D" w:rsidP="004D267D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D267D" w:rsidRPr="008F0816" w:rsidRDefault="004D267D" w:rsidP="004D267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4D267D" w:rsidRPr="00DE2D1B" w:rsidRDefault="004D267D" w:rsidP="004D267D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4D267D" w:rsidRPr="00DE2D1B" w:rsidRDefault="004D267D" w:rsidP="004D267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D267D" w:rsidRPr="00DE2D1B" w:rsidRDefault="004D267D" w:rsidP="004D267D">
            <w:pPr>
              <w:rPr>
                <w:rFonts w:eastAsia="Times New Roman"/>
              </w:rPr>
            </w:pPr>
          </w:p>
        </w:tc>
      </w:tr>
      <w:tr w:rsidR="004D267D" w:rsidRPr="00DE2D1B" w:rsidTr="00807D0F">
        <w:trPr>
          <w:trHeight w:val="320"/>
        </w:trPr>
        <w:tc>
          <w:tcPr>
            <w:tcW w:w="1380" w:type="dxa"/>
            <w:vMerge/>
          </w:tcPr>
          <w:p w:rsidR="004D267D" w:rsidRPr="00DE2D1B" w:rsidRDefault="004D267D" w:rsidP="004D267D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D267D" w:rsidRPr="008F0816" w:rsidRDefault="004D267D" w:rsidP="004D267D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4D267D" w:rsidRPr="008F0816" w:rsidRDefault="004D267D" w:rsidP="004D267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4D267D" w:rsidRPr="008F0816" w:rsidRDefault="004D267D" w:rsidP="004D267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4D267D" w:rsidRPr="00DE2D1B" w:rsidTr="00807D0F">
        <w:trPr>
          <w:trHeight w:val="420"/>
        </w:trPr>
        <w:tc>
          <w:tcPr>
            <w:tcW w:w="1380" w:type="dxa"/>
            <w:vMerge/>
          </w:tcPr>
          <w:p w:rsidR="004D267D" w:rsidRPr="00DE2D1B" w:rsidRDefault="004D267D" w:rsidP="004D267D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D267D" w:rsidRPr="00DE2D1B" w:rsidRDefault="004D267D" w:rsidP="004D267D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D267D" w:rsidRPr="007F5FC6" w:rsidRDefault="004D267D" w:rsidP="004D267D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807D0F" w:rsidRPr="00DE2D1B" w:rsidTr="00807D0F">
        <w:trPr>
          <w:trHeight w:val="260"/>
        </w:trPr>
        <w:tc>
          <w:tcPr>
            <w:tcW w:w="1380" w:type="dxa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07D0F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807D0F" w:rsidRPr="00DE2D1B" w:rsidTr="00807D0F">
        <w:trPr>
          <w:trHeight w:val="8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</w:p>
        </w:tc>
      </w:tr>
      <w:tr w:rsidR="00807D0F" w:rsidRPr="00DE2D1B" w:rsidTr="00807D0F">
        <w:trPr>
          <w:trHeight w:val="30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07D0F" w:rsidRPr="008F0816" w:rsidRDefault="00807D0F" w:rsidP="004D267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lastRenderedPageBreak/>
              <w:t>Students will watch “</w:t>
            </w:r>
            <w:r w:rsidR="004D267D">
              <w:rPr>
                <w:rFonts w:eastAsia="Times New Roman"/>
                <w:b/>
              </w:rPr>
              <w:t>McFarland USA</w:t>
            </w:r>
            <w:r>
              <w:rPr>
                <w:rFonts w:eastAsia="Times New Roman"/>
                <w:b/>
              </w:rPr>
              <w:t>”</w:t>
            </w:r>
          </w:p>
        </w:tc>
        <w:tc>
          <w:tcPr>
            <w:tcW w:w="13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lastRenderedPageBreak/>
              <w:t>Unit/Bundle</w:t>
            </w:r>
          </w:p>
        </w:tc>
        <w:tc>
          <w:tcPr>
            <w:tcW w:w="2300" w:type="dxa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07D0F" w:rsidRPr="00DE2D1B" w:rsidTr="00807D0F">
        <w:trPr>
          <w:trHeight w:val="52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07D0F" w:rsidRPr="00DE2D1B" w:rsidTr="00807D0F">
        <w:trPr>
          <w:trHeight w:val="8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</w:tr>
      <w:tr w:rsidR="00807D0F" w:rsidRPr="00DE2D1B" w:rsidTr="00807D0F">
        <w:trPr>
          <w:trHeight w:val="2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807D0F" w:rsidRPr="008F0816" w:rsidRDefault="00807D0F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07D0F" w:rsidRPr="00DE2D1B" w:rsidTr="00807D0F">
        <w:trPr>
          <w:trHeight w:val="48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07D0F" w:rsidRPr="00DE2D1B" w:rsidRDefault="00807D0F" w:rsidP="00807D0F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07D0F" w:rsidRPr="00DE2D1B" w:rsidRDefault="00807D0F" w:rsidP="00807D0F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807D0F" w:rsidRPr="00DE2D1B" w:rsidTr="00807D0F">
        <w:trPr>
          <w:trHeight w:val="260"/>
        </w:trPr>
        <w:tc>
          <w:tcPr>
            <w:tcW w:w="1380" w:type="dxa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07D0F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807D0F" w:rsidRPr="00DE2D1B" w:rsidTr="00807D0F">
        <w:trPr>
          <w:trHeight w:val="8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</w:p>
        </w:tc>
      </w:tr>
      <w:tr w:rsidR="00807D0F" w:rsidRPr="00DE2D1B" w:rsidTr="00807D0F">
        <w:trPr>
          <w:trHeight w:val="30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807D0F" w:rsidRPr="008F0816" w:rsidRDefault="00807D0F" w:rsidP="004D267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watch “</w:t>
            </w:r>
            <w:r w:rsidR="004D267D">
              <w:rPr>
                <w:rFonts w:eastAsia="Times New Roman"/>
                <w:b/>
              </w:rPr>
              <w:t>McFarland USA</w:t>
            </w:r>
            <w:r>
              <w:rPr>
                <w:rFonts w:eastAsia="Times New Roman"/>
                <w:b/>
              </w:rPr>
              <w:t>”</w:t>
            </w:r>
          </w:p>
        </w:tc>
        <w:tc>
          <w:tcPr>
            <w:tcW w:w="13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807D0F" w:rsidRPr="00DE2D1B" w:rsidTr="00807D0F">
        <w:trPr>
          <w:trHeight w:val="52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807D0F" w:rsidRPr="008F0816" w:rsidRDefault="00807D0F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807D0F" w:rsidRPr="00DE2D1B" w:rsidRDefault="00807D0F" w:rsidP="00807D0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807D0F" w:rsidRPr="00DE2D1B" w:rsidTr="00807D0F">
        <w:trPr>
          <w:trHeight w:val="8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807D0F" w:rsidRPr="00DE2D1B" w:rsidRDefault="00807D0F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</w:tr>
      <w:tr w:rsidR="00807D0F" w:rsidRPr="00DE2D1B" w:rsidTr="00807D0F">
        <w:trPr>
          <w:trHeight w:val="26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807D0F" w:rsidRPr="008F0816" w:rsidRDefault="00807D0F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807D0F" w:rsidRPr="008F0816" w:rsidRDefault="00807D0F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807D0F" w:rsidRPr="00DE2D1B" w:rsidTr="00807D0F">
        <w:trPr>
          <w:trHeight w:val="480"/>
        </w:trPr>
        <w:tc>
          <w:tcPr>
            <w:tcW w:w="1380" w:type="dxa"/>
            <w:vMerge/>
          </w:tcPr>
          <w:p w:rsidR="00807D0F" w:rsidRPr="00DE2D1B" w:rsidRDefault="00807D0F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07D0F" w:rsidRPr="00DE2D1B" w:rsidRDefault="00807D0F" w:rsidP="00807D0F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07D0F" w:rsidRPr="007F5FC6" w:rsidRDefault="00807D0F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</w:tbl>
    <w:p w:rsidR="00807D0F" w:rsidRDefault="00807D0F" w:rsidP="00807D0F">
      <w:pPr>
        <w:rPr>
          <w:rFonts w:eastAsia="Times New Roman"/>
          <w:b/>
          <w:sz w:val="24"/>
          <w:szCs w:val="24"/>
        </w:rPr>
      </w:pPr>
    </w:p>
    <w:p w:rsidR="00807D0F" w:rsidRDefault="00807D0F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4D267D" w:rsidRDefault="004D267D" w:rsidP="00807D0F">
      <w:pPr>
        <w:rPr>
          <w:rFonts w:eastAsia="Times New Roman"/>
          <w:b/>
          <w:sz w:val="24"/>
          <w:szCs w:val="24"/>
        </w:rPr>
      </w:pPr>
    </w:p>
    <w:p w:rsidR="00807D0F" w:rsidRDefault="00807D0F" w:rsidP="00807D0F">
      <w:pPr>
        <w:rPr>
          <w:rFonts w:eastAsia="Times New Roman"/>
          <w:b/>
          <w:sz w:val="24"/>
          <w:szCs w:val="24"/>
        </w:rPr>
      </w:pPr>
    </w:p>
    <w:p w:rsidR="00807D0F" w:rsidRDefault="00807D0F" w:rsidP="00AE579D">
      <w:pPr>
        <w:rPr>
          <w:rFonts w:eastAsia="Times New Roman"/>
          <w:b/>
          <w:sz w:val="24"/>
          <w:szCs w:val="24"/>
        </w:rPr>
      </w:pPr>
    </w:p>
    <w:p w:rsidR="00AE579D" w:rsidRPr="00DE2D1B" w:rsidRDefault="00AE579D" w:rsidP="00AE579D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54112" behindDoc="0" locked="0" layoutInCell="0" allowOverlap="1" wp14:anchorId="2DCC892B" wp14:editId="1AB713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18" name="Picture 2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55136" behindDoc="0" locked="0" layoutInCell="0" allowOverlap="1" wp14:anchorId="7C80AAB7" wp14:editId="6F2234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19" name="Picture 2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56160" behindDoc="0" locked="0" layoutInCell="0" allowOverlap="1" wp14:anchorId="0E48D72F" wp14:editId="1B73D4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20" name="Picture 2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57184" behindDoc="0" locked="0" layoutInCell="0" allowOverlap="1" wp14:anchorId="45AA50B0" wp14:editId="31E655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21" name="Picture 2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58208" behindDoc="0" locked="0" layoutInCell="0" allowOverlap="1" wp14:anchorId="6C585590" wp14:editId="13D770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22" name="Picture 2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59232" behindDoc="0" locked="0" layoutInCell="0" allowOverlap="1" wp14:anchorId="4B0C22FA" wp14:editId="2BA6AC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23" name="Picture 2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60256" behindDoc="0" locked="0" layoutInCell="0" allowOverlap="1" wp14:anchorId="34300418" wp14:editId="3119D4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24" name="Picture 2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61280" behindDoc="0" locked="0" layoutInCell="0" allowOverlap="1" wp14:anchorId="46E8CD90" wp14:editId="6C22FB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25" name="Picture 2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62304" behindDoc="0" locked="0" layoutInCell="0" allowOverlap="1" wp14:anchorId="150A1250" wp14:editId="3E6D46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26" name="Picture 2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63328" behindDoc="0" locked="0" layoutInCell="0" allowOverlap="1" wp14:anchorId="0131BD60" wp14:editId="6C3ABF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27" name="Picture 2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64352" behindDoc="0" locked="0" layoutInCell="0" allowOverlap="1" wp14:anchorId="24E2B056" wp14:editId="279397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28" name="Picture 28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65376" behindDoc="0" locked="0" layoutInCell="0" allowOverlap="1" wp14:anchorId="641C7610" wp14:editId="32EA2B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29" name="Picture 2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66400" behindDoc="0" locked="0" layoutInCell="0" allowOverlap="1" wp14:anchorId="5C8B89CD" wp14:editId="703268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30" name="Picture 2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67424" behindDoc="0" locked="0" layoutInCell="0" allowOverlap="1" wp14:anchorId="58D04CC4" wp14:editId="4A1DD2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31" name="Picture 28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68448" behindDoc="0" locked="0" layoutInCell="0" allowOverlap="1" wp14:anchorId="751B5D52" wp14:editId="35D80D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32" name="Picture 2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69472" behindDoc="0" locked="0" layoutInCell="0" allowOverlap="1" wp14:anchorId="3C88B597" wp14:editId="63AB40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33" name="Picture 2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70496" behindDoc="0" locked="0" layoutInCell="0" allowOverlap="1" wp14:anchorId="3BCD4573" wp14:editId="4CEE10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34" name="Picture 2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71520" behindDoc="0" locked="0" layoutInCell="0" allowOverlap="1" wp14:anchorId="640D9272" wp14:editId="77B7FA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35" name="Picture 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72544" behindDoc="0" locked="0" layoutInCell="0" allowOverlap="1" wp14:anchorId="6812E216" wp14:editId="377846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36" name="Picture 28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73568" behindDoc="0" locked="0" layoutInCell="0" allowOverlap="1" wp14:anchorId="1C271531" wp14:editId="2264AA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37" name="Picture 2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74592" behindDoc="0" locked="0" layoutInCell="0" allowOverlap="1" wp14:anchorId="0AFE33CC" wp14:editId="5515C9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38" name="Picture 2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75616" behindDoc="0" locked="0" layoutInCell="0" allowOverlap="1" wp14:anchorId="3FE36D56" wp14:editId="12E661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39" name="Picture 28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76640" behindDoc="0" locked="0" layoutInCell="0" allowOverlap="1" wp14:anchorId="2B24E26C" wp14:editId="410F08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40" name="Picture 2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77664" behindDoc="0" locked="0" layoutInCell="0" allowOverlap="1" wp14:anchorId="78C20F9C" wp14:editId="47DDDC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41" name="Picture 2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78688" behindDoc="0" locked="0" layoutInCell="0" allowOverlap="1" wp14:anchorId="25693ADD" wp14:editId="5103F6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42" name="Picture 2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79712" behindDoc="0" locked="0" layoutInCell="0" allowOverlap="1" wp14:anchorId="201CC0CB" wp14:editId="0A1CFE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43" name="Picture 2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80736" behindDoc="0" locked="0" layoutInCell="0" allowOverlap="1" wp14:anchorId="155549B6" wp14:editId="03F98E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44" name="Picture 2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81760" behindDoc="0" locked="0" layoutInCell="0" allowOverlap="1" wp14:anchorId="17D323DD" wp14:editId="1A139D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45" name="Picture 2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82784" behindDoc="0" locked="0" layoutInCell="0" allowOverlap="1" wp14:anchorId="7D88EEF2" wp14:editId="0943A4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46" name="Picture 2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83808" behindDoc="0" locked="0" layoutInCell="0" allowOverlap="1" wp14:anchorId="031A672C" wp14:editId="26F4C5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47" name="Picture 2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84832" behindDoc="0" locked="0" layoutInCell="0" allowOverlap="1" wp14:anchorId="1744A4CF" wp14:editId="3F7354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48" name="Picture 2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85856" behindDoc="0" locked="0" layoutInCell="0" allowOverlap="1" wp14:anchorId="4687CC8D" wp14:editId="62BF25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49" name="Picture 2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86880" behindDoc="0" locked="0" layoutInCell="0" allowOverlap="1" wp14:anchorId="5A1DB8E0" wp14:editId="414A5E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50" name="Picture 2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87904" behindDoc="0" locked="0" layoutInCell="0" allowOverlap="1" wp14:anchorId="5D23370F" wp14:editId="2B0425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51" name="Picture 2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88928" behindDoc="0" locked="0" layoutInCell="0" allowOverlap="1" wp14:anchorId="592BCE4B" wp14:editId="0095E7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52" name="Picture 2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89952" behindDoc="0" locked="0" layoutInCell="0" allowOverlap="1" wp14:anchorId="11DAC07F" wp14:editId="101781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53" name="Picture 2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90976" behindDoc="0" locked="0" layoutInCell="0" allowOverlap="1" wp14:anchorId="70CE491E" wp14:editId="34D803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54" name="Picture 2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92000" behindDoc="0" locked="0" layoutInCell="0" allowOverlap="1" wp14:anchorId="5E153BCF" wp14:editId="6FA46A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55" name="Picture 28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93024" behindDoc="0" locked="0" layoutInCell="0" allowOverlap="1" wp14:anchorId="1199D609" wp14:editId="55B4CD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56" name="Picture 28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94048" behindDoc="0" locked="0" layoutInCell="0" allowOverlap="1" wp14:anchorId="142ECEEC" wp14:editId="62C4FC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57" name="Picture 2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95072" behindDoc="0" locked="0" layoutInCell="0" allowOverlap="1" wp14:anchorId="3A116FD2" wp14:editId="49FB99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58" name="Picture 2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96096" behindDoc="0" locked="0" layoutInCell="0" allowOverlap="1" wp14:anchorId="543A48D6" wp14:editId="5B0909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59" name="Picture 2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97120" behindDoc="0" locked="0" layoutInCell="0" allowOverlap="1" wp14:anchorId="04CB5D9E" wp14:editId="08D328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60" name="Picture 2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98144" behindDoc="0" locked="0" layoutInCell="0" allowOverlap="1" wp14:anchorId="27B54B27" wp14:editId="7110E0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61" name="Picture 2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99168" behindDoc="0" locked="0" layoutInCell="0" allowOverlap="1" wp14:anchorId="2F7C881C" wp14:editId="577E6D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62" name="Picture 2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00192" behindDoc="0" locked="0" layoutInCell="0" allowOverlap="1" wp14:anchorId="2843F3A0" wp14:editId="51E61B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63" name="Picture 2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01216" behindDoc="0" locked="0" layoutInCell="0" allowOverlap="1" wp14:anchorId="03B686A1" wp14:editId="0C578F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64" name="Picture 2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02240" behindDoc="0" locked="0" layoutInCell="0" allowOverlap="1" wp14:anchorId="161B9BA5" wp14:editId="3C2EBF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65" name="Picture 2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03264" behindDoc="0" locked="0" layoutInCell="0" allowOverlap="1" wp14:anchorId="6877E11C" wp14:editId="5A03DB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66" name="Picture 2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04288" behindDoc="0" locked="0" layoutInCell="0" allowOverlap="1" wp14:anchorId="6100AA34" wp14:editId="718E84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67" name="Picture 2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05312" behindDoc="0" locked="0" layoutInCell="0" allowOverlap="1" wp14:anchorId="037FF223" wp14:editId="5E78E5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68" name="Picture 2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06336" behindDoc="0" locked="0" layoutInCell="0" allowOverlap="1" wp14:anchorId="5EFD05F4" wp14:editId="2BDA3F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69" name="Picture 2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07360" behindDoc="0" locked="0" layoutInCell="0" allowOverlap="1" wp14:anchorId="6EB868E3" wp14:editId="339CBD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70" name="Picture 2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08384" behindDoc="0" locked="0" layoutInCell="0" allowOverlap="1" wp14:anchorId="1F312738" wp14:editId="3BBA4B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71" name="Picture 2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09408" behindDoc="0" locked="0" layoutInCell="0" allowOverlap="1" wp14:anchorId="74ECD516" wp14:editId="3CB79F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72" name="Picture 2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10432" behindDoc="0" locked="0" layoutInCell="0" allowOverlap="1" wp14:anchorId="6B62A104" wp14:editId="41C819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73" name="Picture 2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11456" behindDoc="0" locked="0" layoutInCell="0" allowOverlap="1" wp14:anchorId="348A17CF" wp14:editId="30C040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74" name="Picture 2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12480" behindDoc="0" locked="0" layoutInCell="0" allowOverlap="1" wp14:anchorId="5A6DF892" wp14:editId="47E5D5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75" name="Picture 28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13504" behindDoc="0" locked="0" layoutInCell="0" allowOverlap="1" wp14:anchorId="57422EA0" wp14:editId="21038A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76" name="Picture 2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14528" behindDoc="0" locked="0" layoutInCell="0" allowOverlap="1" wp14:anchorId="1FE4B980" wp14:editId="24AD20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77" name="Picture 2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15552" behindDoc="0" locked="0" layoutInCell="0" allowOverlap="1" wp14:anchorId="20B316D9" wp14:editId="118035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78" name="Picture 2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16576" behindDoc="0" locked="0" layoutInCell="0" allowOverlap="1" wp14:anchorId="7EA1E704" wp14:editId="242872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79" name="Picture 2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17600" behindDoc="0" locked="0" layoutInCell="0" allowOverlap="1" wp14:anchorId="3EBB7221" wp14:editId="381639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80" name="Picture 2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18624" behindDoc="0" locked="0" layoutInCell="0" allowOverlap="1" wp14:anchorId="47A2F19C" wp14:editId="511BC5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81" name="Picture 2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19648" behindDoc="0" locked="0" layoutInCell="0" allowOverlap="1" wp14:anchorId="3168A246" wp14:editId="162617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82" name="Picture 2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20672" behindDoc="0" locked="0" layoutInCell="0" allowOverlap="1" wp14:anchorId="4E51C2DF" wp14:editId="31ADD1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83" name="Picture 2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21696" behindDoc="0" locked="0" layoutInCell="0" allowOverlap="1" wp14:anchorId="743FC32E" wp14:editId="4D2FAF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84" name="Picture 2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22720" behindDoc="0" locked="0" layoutInCell="0" allowOverlap="1" wp14:anchorId="396307B0" wp14:editId="272AB1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85" name="Picture 2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23744" behindDoc="0" locked="0" layoutInCell="0" allowOverlap="1" wp14:anchorId="2BF498B0" wp14:editId="619251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86" name="Picture 2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24768" behindDoc="0" locked="0" layoutInCell="0" allowOverlap="1" wp14:anchorId="45584830" wp14:editId="66D62D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87" name="Picture 2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25792" behindDoc="0" locked="0" layoutInCell="0" allowOverlap="1" wp14:anchorId="41A825E8" wp14:editId="6AC308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88" name="Picture 2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26816" behindDoc="0" locked="0" layoutInCell="0" allowOverlap="1" wp14:anchorId="572DD52F" wp14:editId="145852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89" name="Picture 2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27840" behindDoc="0" locked="0" layoutInCell="0" allowOverlap="1" wp14:anchorId="1B6A7D91" wp14:editId="5F5FEE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90" name="Picture 2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28864" behindDoc="0" locked="0" layoutInCell="0" allowOverlap="1" wp14:anchorId="7E5CFBD7" wp14:editId="503664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91" name="Picture 2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29888" behindDoc="0" locked="0" layoutInCell="0" allowOverlap="1" wp14:anchorId="51C737CA" wp14:editId="62B416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92" name="Picture 2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30912" behindDoc="0" locked="0" layoutInCell="0" allowOverlap="1" wp14:anchorId="31C6753C" wp14:editId="258C4C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93" name="Picture 2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31936" behindDoc="0" locked="0" layoutInCell="0" allowOverlap="1" wp14:anchorId="125CABF8" wp14:editId="083E0F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94" name="Picture 2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32960" behindDoc="0" locked="0" layoutInCell="0" allowOverlap="1" wp14:anchorId="4FEC3DBB" wp14:editId="35091F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95" name="Picture 2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33984" behindDoc="0" locked="0" layoutInCell="0" allowOverlap="1" wp14:anchorId="3A0F1E28" wp14:editId="7104C6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96" name="Picture 28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35008" behindDoc="0" locked="0" layoutInCell="0" allowOverlap="1" wp14:anchorId="5F52A54F" wp14:editId="009CB9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97" name="Picture 2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36032" behindDoc="0" locked="0" layoutInCell="0" allowOverlap="1" wp14:anchorId="179712A6" wp14:editId="19B31C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98" name="Picture 2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37056" behindDoc="0" locked="0" layoutInCell="0" allowOverlap="1" wp14:anchorId="075C60E7" wp14:editId="7DFE34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99" name="Picture 2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38080" behindDoc="0" locked="0" layoutInCell="0" allowOverlap="1" wp14:anchorId="1C3C8B7B" wp14:editId="59BFB8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00" name="Picture 2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39104" behindDoc="0" locked="0" layoutInCell="0" allowOverlap="1" wp14:anchorId="2B0BCBBC" wp14:editId="7E93C1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01" name="Picture 2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40128" behindDoc="0" locked="0" layoutInCell="0" allowOverlap="1" wp14:anchorId="056EE7DB" wp14:editId="0AC17D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02" name="Picture 2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41152" behindDoc="0" locked="0" layoutInCell="0" allowOverlap="1" wp14:anchorId="3C04C325" wp14:editId="1DBF44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03" name="Picture 2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42176" behindDoc="0" locked="0" layoutInCell="0" allowOverlap="1" wp14:anchorId="4DC01916" wp14:editId="5D8F30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04" name="Picture 2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43200" behindDoc="0" locked="0" layoutInCell="0" allowOverlap="1" wp14:anchorId="5955601F" wp14:editId="3B5565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05" name="Picture 2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44224" behindDoc="0" locked="0" layoutInCell="0" allowOverlap="1" wp14:anchorId="56256EFE" wp14:editId="751FFC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06" name="Picture 2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45248" behindDoc="0" locked="0" layoutInCell="0" allowOverlap="1" wp14:anchorId="6735588B" wp14:editId="0492C2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07" name="Picture 2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46272" behindDoc="0" locked="0" layoutInCell="0" allowOverlap="1" wp14:anchorId="0D4851C6" wp14:editId="2A75D2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08" name="Picture 2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47296" behindDoc="0" locked="0" layoutInCell="0" allowOverlap="1" wp14:anchorId="0526B856" wp14:editId="397A65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09" name="Picture 2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48320" behindDoc="0" locked="0" layoutInCell="0" allowOverlap="1" wp14:anchorId="27866B12" wp14:editId="6AC661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10" name="Picture 2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49344" behindDoc="0" locked="0" layoutInCell="0" allowOverlap="1" wp14:anchorId="57910B3D" wp14:editId="72690B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11" name="Picture 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50368" behindDoc="0" locked="0" layoutInCell="0" allowOverlap="1" wp14:anchorId="42F22153" wp14:editId="5DF544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12" name="Picture 2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51392" behindDoc="0" locked="0" layoutInCell="0" allowOverlap="1" wp14:anchorId="25555416" wp14:editId="558793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13" name="Picture 2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52416" behindDoc="0" locked="0" layoutInCell="0" allowOverlap="1" wp14:anchorId="4D3E0812" wp14:editId="5FC88A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14" name="Picture 2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53440" behindDoc="0" locked="0" layoutInCell="0" allowOverlap="1" wp14:anchorId="2B6CD926" wp14:editId="09D352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15" name="Picture 2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54464" behindDoc="0" locked="0" layoutInCell="0" allowOverlap="1" wp14:anchorId="0B01C4B5" wp14:editId="5DE400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16" name="Picture 2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55488" behindDoc="0" locked="0" layoutInCell="0" allowOverlap="1" wp14:anchorId="0EF93F7D" wp14:editId="0B0562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17" name="Picture 2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56512" behindDoc="0" locked="0" layoutInCell="0" allowOverlap="1" wp14:anchorId="68ACE5E8" wp14:editId="4BFCEA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18" name="Picture 2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57536" behindDoc="0" locked="0" layoutInCell="0" allowOverlap="1" wp14:anchorId="40B8FADC" wp14:editId="137C9F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19" name="Picture 2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58560" behindDoc="0" locked="0" layoutInCell="0" allowOverlap="1" wp14:anchorId="2EFC8904" wp14:editId="29211A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20" name="Picture 2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59584" behindDoc="0" locked="0" layoutInCell="0" allowOverlap="1" wp14:anchorId="75FB9AA5" wp14:editId="5068AA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21" name="Picture 2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60608" behindDoc="0" locked="0" layoutInCell="0" allowOverlap="1" wp14:anchorId="5A619C08" wp14:editId="6DABCD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22" name="Picture 2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61632" behindDoc="0" locked="0" layoutInCell="0" allowOverlap="1" wp14:anchorId="72EC05C0" wp14:editId="63A58A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23" name="Picture 2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62656" behindDoc="0" locked="0" layoutInCell="0" allowOverlap="1" wp14:anchorId="60AE76A1" wp14:editId="2009F1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24" name="Picture 2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63680" behindDoc="0" locked="0" layoutInCell="0" allowOverlap="1" wp14:anchorId="38745562" wp14:editId="61FC54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25" name="Picture 29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64704" behindDoc="0" locked="0" layoutInCell="0" allowOverlap="1" wp14:anchorId="2847C85C" wp14:editId="64DE2E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26" name="Picture 2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65728" behindDoc="0" locked="0" layoutInCell="0" allowOverlap="1" wp14:anchorId="3AA76CCE" wp14:editId="4405DB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27" name="Picture 2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66752" behindDoc="0" locked="0" layoutInCell="0" allowOverlap="1" wp14:anchorId="2FC56DD8" wp14:editId="4413D0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28" name="Picture 2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67776" behindDoc="0" locked="0" layoutInCell="0" allowOverlap="1" wp14:anchorId="472C370D" wp14:editId="0648D6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29" name="Picture 2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68800" behindDoc="0" locked="0" layoutInCell="0" allowOverlap="1" wp14:anchorId="3352F782" wp14:editId="10EE09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30" name="Picture 2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69824" behindDoc="0" locked="0" layoutInCell="0" allowOverlap="1" wp14:anchorId="16EB595C" wp14:editId="5DCFE6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31" name="Picture 2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70848" behindDoc="0" locked="0" layoutInCell="0" allowOverlap="1" wp14:anchorId="0BDBF1E4" wp14:editId="0FDB63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32" name="Picture 2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71872" behindDoc="0" locked="0" layoutInCell="0" allowOverlap="1" wp14:anchorId="6E8E0E11" wp14:editId="5ABE9C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33" name="Picture 2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72896" behindDoc="0" locked="0" layoutInCell="0" allowOverlap="1" wp14:anchorId="5D799FA5" wp14:editId="1DEE53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34" name="Picture 2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73920" behindDoc="0" locked="0" layoutInCell="0" allowOverlap="1" wp14:anchorId="5AF72EAA" wp14:editId="57C613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35" name="Picture 2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74944" behindDoc="0" locked="0" layoutInCell="0" allowOverlap="1" wp14:anchorId="64DDD392" wp14:editId="2D0A66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36" name="Picture 2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75968" behindDoc="0" locked="0" layoutInCell="0" allowOverlap="1" wp14:anchorId="031A5DC0" wp14:editId="258B3A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37" name="Picture 2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76992" behindDoc="0" locked="0" layoutInCell="0" allowOverlap="1" wp14:anchorId="6944EA95" wp14:editId="13E833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38" name="Picture 2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78016" behindDoc="0" locked="0" layoutInCell="0" allowOverlap="1" wp14:anchorId="4DFDC955" wp14:editId="1C21AE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39" name="Picture 2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79040" behindDoc="0" locked="0" layoutInCell="0" allowOverlap="1" wp14:anchorId="531D13F6" wp14:editId="1D9395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40" name="Picture 2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80064" behindDoc="0" locked="0" layoutInCell="0" allowOverlap="1" wp14:anchorId="41E177AB" wp14:editId="01B8BD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41" name="Picture 2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81088" behindDoc="0" locked="0" layoutInCell="0" allowOverlap="1" wp14:anchorId="275C0386" wp14:editId="0FFFE2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42" name="Picture 29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82112" behindDoc="0" locked="0" layoutInCell="0" allowOverlap="1" wp14:anchorId="66B0A3BD" wp14:editId="218672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43" name="Picture 2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83136" behindDoc="0" locked="0" layoutInCell="0" allowOverlap="1" wp14:anchorId="3DD47DF4" wp14:editId="1BF0D5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44" name="Picture 2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84160" behindDoc="0" locked="0" layoutInCell="0" allowOverlap="1" wp14:anchorId="012A44A5" wp14:editId="4D9817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45" name="Picture 2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85184" behindDoc="0" locked="0" layoutInCell="0" allowOverlap="1" wp14:anchorId="5EBD0943" wp14:editId="151929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46" name="Picture 2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86208" behindDoc="0" locked="0" layoutInCell="0" allowOverlap="1" wp14:anchorId="01535B21" wp14:editId="75DBAB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47" name="Picture 2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87232" behindDoc="0" locked="0" layoutInCell="0" allowOverlap="1" wp14:anchorId="075999E9" wp14:editId="137229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48" name="Picture 2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88256" behindDoc="0" locked="0" layoutInCell="0" allowOverlap="1" wp14:anchorId="1DB00E7D" wp14:editId="0628A1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49" name="Picture 2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89280" behindDoc="0" locked="0" layoutInCell="0" allowOverlap="1" wp14:anchorId="5FBD5940" wp14:editId="7E15D4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50" name="Picture 2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90304" behindDoc="0" locked="0" layoutInCell="0" allowOverlap="1" wp14:anchorId="269098AE" wp14:editId="143E22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51" name="Picture 2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91328" behindDoc="0" locked="0" layoutInCell="0" allowOverlap="1" wp14:anchorId="2EC43989" wp14:editId="38E000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52" name="Picture 2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92352" behindDoc="0" locked="0" layoutInCell="0" allowOverlap="1" wp14:anchorId="0483165F" wp14:editId="33FDDD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53" name="Picture 29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93376" behindDoc="0" locked="0" layoutInCell="0" allowOverlap="1" wp14:anchorId="2D277109" wp14:editId="5D2831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54" name="Picture 29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94400" behindDoc="0" locked="0" layoutInCell="0" allowOverlap="1" wp14:anchorId="6A029CEE" wp14:editId="014B50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55" name="Picture 2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95424" behindDoc="0" locked="0" layoutInCell="0" allowOverlap="1" wp14:anchorId="414B94D0" wp14:editId="0B98B3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56" name="Picture 2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96448" behindDoc="0" locked="0" layoutInCell="0" allowOverlap="1" wp14:anchorId="7C3D368A" wp14:editId="536239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57" name="Picture 2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97472" behindDoc="0" locked="0" layoutInCell="0" allowOverlap="1" wp14:anchorId="7A3A51E4" wp14:editId="2A6480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58" name="Picture 2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98496" behindDoc="0" locked="0" layoutInCell="0" allowOverlap="1" wp14:anchorId="6C9A05B9" wp14:editId="6BDA73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59" name="Picture 2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699520" behindDoc="0" locked="0" layoutInCell="0" allowOverlap="1" wp14:anchorId="368FF769" wp14:editId="4C1355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60" name="Picture 2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00544" behindDoc="0" locked="0" layoutInCell="0" allowOverlap="1" wp14:anchorId="1CC31D76" wp14:editId="044E00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61" name="Picture 2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01568" behindDoc="0" locked="0" layoutInCell="0" allowOverlap="1" wp14:anchorId="3F697CB0" wp14:editId="4CE14A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62" name="Picture 2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02592" behindDoc="0" locked="0" layoutInCell="0" allowOverlap="1" wp14:anchorId="79F6ACAF" wp14:editId="074BBA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63" name="Picture 29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03616" behindDoc="0" locked="0" layoutInCell="0" allowOverlap="1" wp14:anchorId="7F301D89" wp14:editId="73EA0E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64" name="Picture 2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04640" behindDoc="0" locked="0" layoutInCell="0" allowOverlap="1" wp14:anchorId="7540D623" wp14:editId="5363E2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65" name="Picture 2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05664" behindDoc="0" locked="0" layoutInCell="0" allowOverlap="1" wp14:anchorId="3A024220" wp14:editId="03AF8E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66" name="Picture 29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06688" behindDoc="0" locked="0" layoutInCell="0" allowOverlap="1" wp14:anchorId="00F32786" wp14:editId="0B3FE3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67" name="Picture 29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07712" behindDoc="0" locked="0" layoutInCell="0" allowOverlap="1" wp14:anchorId="2D01927E" wp14:editId="305DC3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68" name="Picture 29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08736" behindDoc="0" locked="0" layoutInCell="0" allowOverlap="1" wp14:anchorId="182F5CC0" wp14:editId="6C05E5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69" name="Picture 29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09760" behindDoc="0" locked="0" layoutInCell="0" allowOverlap="1" wp14:anchorId="394A62E7" wp14:editId="75C109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70" name="Picture 29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10784" behindDoc="0" locked="0" layoutInCell="0" allowOverlap="1" wp14:anchorId="09A25EDC" wp14:editId="351DDF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71" name="Picture 2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11808" behindDoc="0" locked="0" layoutInCell="0" allowOverlap="1" wp14:anchorId="561EEEE5" wp14:editId="7BBFAE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72" name="Picture 2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12832" behindDoc="0" locked="0" layoutInCell="0" allowOverlap="1" wp14:anchorId="03A82987" wp14:editId="654DD3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73" name="Picture 2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13856" behindDoc="0" locked="0" layoutInCell="0" allowOverlap="1" wp14:anchorId="75C3E678" wp14:editId="776D78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74" name="Picture 2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14880" behindDoc="0" locked="0" layoutInCell="0" allowOverlap="1" wp14:anchorId="3DC28616" wp14:editId="6A9EBE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75" name="Picture 2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15904" behindDoc="0" locked="0" layoutInCell="0" allowOverlap="1" wp14:anchorId="6706C885" wp14:editId="0A477A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76" name="Picture 2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16928" behindDoc="0" locked="0" layoutInCell="0" allowOverlap="1" wp14:anchorId="73446D94" wp14:editId="232CB4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77" name="Picture 2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17952" behindDoc="0" locked="0" layoutInCell="0" allowOverlap="1" wp14:anchorId="0516C9A9" wp14:editId="5642FC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78" name="Picture 2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18976" behindDoc="0" locked="0" layoutInCell="0" allowOverlap="1" wp14:anchorId="62D83674" wp14:editId="1BADE2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79" name="Picture 29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20000" behindDoc="0" locked="0" layoutInCell="0" allowOverlap="1" wp14:anchorId="78DAD4FB" wp14:editId="7E2993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80" name="Picture 2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21024" behindDoc="0" locked="0" layoutInCell="0" allowOverlap="1" wp14:anchorId="1C079CD3" wp14:editId="6B1801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81" name="Picture 2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22048" behindDoc="0" locked="0" layoutInCell="0" allowOverlap="1" wp14:anchorId="12F0047D" wp14:editId="1CE8FD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82" name="Picture 2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23072" behindDoc="0" locked="0" layoutInCell="0" allowOverlap="1" wp14:anchorId="31544219" wp14:editId="087889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83" name="Picture 2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24096" behindDoc="0" locked="0" layoutInCell="0" allowOverlap="1" wp14:anchorId="13338A39" wp14:editId="3B4A5E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84" name="Picture 2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25120" behindDoc="0" locked="0" layoutInCell="0" allowOverlap="1" wp14:anchorId="2F13BFDA" wp14:editId="23B3D7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85" name="Picture 2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26144" behindDoc="0" locked="0" layoutInCell="0" allowOverlap="1" wp14:anchorId="455B4FA7" wp14:editId="5B0B8D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86" name="Picture 2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27168" behindDoc="0" locked="0" layoutInCell="0" allowOverlap="1" wp14:anchorId="65353EC3" wp14:editId="46B599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87" name="Picture 2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28192" behindDoc="0" locked="0" layoutInCell="0" allowOverlap="1" wp14:anchorId="3FC05C1B" wp14:editId="519A5E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88" name="Picture 2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29216" behindDoc="0" locked="0" layoutInCell="0" allowOverlap="1" wp14:anchorId="2A350838" wp14:editId="4F8902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89" name="Picture 2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30240" behindDoc="0" locked="0" layoutInCell="0" allowOverlap="1" wp14:anchorId="5643A787" wp14:editId="7C7ED2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90" name="Picture 2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31264" behindDoc="0" locked="0" layoutInCell="0" allowOverlap="1" wp14:anchorId="28517338" wp14:editId="57BDFC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91" name="Picture 2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32288" behindDoc="0" locked="0" layoutInCell="0" allowOverlap="1" wp14:anchorId="2E97BC3B" wp14:editId="0E1CFE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92" name="Picture 2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33312" behindDoc="0" locked="0" layoutInCell="0" allowOverlap="1" wp14:anchorId="0949F6D0" wp14:editId="758E39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93" name="Picture 29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34336" behindDoc="0" locked="0" layoutInCell="0" allowOverlap="1" wp14:anchorId="6C49FFFE" wp14:editId="6DEEA8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94" name="Picture 2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35360" behindDoc="0" locked="0" layoutInCell="0" allowOverlap="1" wp14:anchorId="77CA33B0" wp14:editId="232DD9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95" name="Picture 29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36384" behindDoc="0" locked="0" layoutInCell="0" allowOverlap="1" wp14:anchorId="30F8399F" wp14:editId="3DC760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96" name="Picture 29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37408" behindDoc="0" locked="0" layoutInCell="0" allowOverlap="1" wp14:anchorId="24BFA3E3" wp14:editId="66FF03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97" name="Picture 2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38432" behindDoc="0" locked="0" layoutInCell="0" allowOverlap="1" wp14:anchorId="603221EA" wp14:editId="7E4C01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98" name="Picture 2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39456" behindDoc="0" locked="0" layoutInCell="0" allowOverlap="1" wp14:anchorId="44D8B5AA" wp14:editId="48BE04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999" name="Picture 29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40480" behindDoc="0" locked="0" layoutInCell="0" allowOverlap="1" wp14:anchorId="3CB65F73" wp14:editId="3B7881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00" name="Picture 3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41504" behindDoc="0" locked="0" layoutInCell="0" allowOverlap="1" wp14:anchorId="1919DE63" wp14:editId="107548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01" name="Picture 3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42528" behindDoc="0" locked="0" layoutInCell="0" allowOverlap="1" wp14:anchorId="7E5E690B" wp14:editId="06F0B9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02" name="Picture 3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43552" behindDoc="0" locked="0" layoutInCell="0" allowOverlap="1" wp14:anchorId="5C09D3CB" wp14:editId="000F00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03" name="Picture 3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44576" behindDoc="0" locked="0" layoutInCell="0" allowOverlap="1" wp14:anchorId="5A9685A2" wp14:editId="5B917D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04" name="Picture 3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45600" behindDoc="0" locked="0" layoutInCell="0" allowOverlap="1" wp14:anchorId="7786BE4D" wp14:editId="073F97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05" name="Picture 3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46624" behindDoc="0" locked="0" layoutInCell="0" allowOverlap="1" wp14:anchorId="2D9633FE" wp14:editId="765571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06" name="Picture 3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47648" behindDoc="0" locked="0" layoutInCell="0" allowOverlap="1" wp14:anchorId="46DE5756" wp14:editId="5AC95B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07" name="Picture 3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48672" behindDoc="0" locked="0" layoutInCell="0" allowOverlap="1" wp14:anchorId="79D4A8D5" wp14:editId="6E5DE4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08" name="Picture 3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49696" behindDoc="0" locked="0" layoutInCell="0" allowOverlap="1" wp14:anchorId="2323063A" wp14:editId="11B29B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09" name="Picture 3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50720" behindDoc="0" locked="0" layoutInCell="0" allowOverlap="1" wp14:anchorId="0BFA4788" wp14:editId="1B96F4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10" name="Picture 3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51744" behindDoc="0" locked="0" layoutInCell="0" allowOverlap="1" wp14:anchorId="091FCFDC" wp14:editId="2475DD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11" name="Picture 3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52768" behindDoc="0" locked="0" layoutInCell="0" allowOverlap="1" wp14:anchorId="58CAC1C3" wp14:editId="757829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12" name="Picture 3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53792" behindDoc="0" locked="0" layoutInCell="0" allowOverlap="1" wp14:anchorId="1DE9C1F9" wp14:editId="2BC32F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13" name="Picture 3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54816" behindDoc="0" locked="0" layoutInCell="0" allowOverlap="1" wp14:anchorId="79EFAA2E" wp14:editId="7A609E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14" name="Picture 3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55840" behindDoc="0" locked="0" layoutInCell="0" allowOverlap="1" wp14:anchorId="67BF7E76" wp14:editId="386364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15" name="Picture 3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56864" behindDoc="0" locked="0" layoutInCell="0" allowOverlap="1" wp14:anchorId="58056270" wp14:editId="619E46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16" name="Picture 3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57888" behindDoc="0" locked="0" layoutInCell="0" allowOverlap="1" wp14:anchorId="100BC721" wp14:editId="2EE2FF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17" name="Picture 3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58912" behindDoc="0" locked="0" layoutInCell="0" allowOverlap="1" wp14:anchorId="555D7DD0" wp14:editId="7EB074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18" name="Picture 3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59936" behindDoc="0" locked="0" layoutInCell="0" allowOverlap="1" wp14:anchorId="5262AD43" wp14:editId="2E9DB6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19" name="Picture 3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60960" behindDoc="0" locked="0" layoutInCell="0" allowOverlap="1" wp14:anchorId="73726AC3" wp14:editId="0776A5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20" name="Picture 3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61984" behindDoc="0" locked="0" layoutInCell="0" allowOverlap="1" wp14:anchorId="6DBC4BBA" wp14:editId="6BB21A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21" name="Picture 3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63008" behindDoc="0" locked="0" layoutInCell="0" allowOverlap="1" wp14:anchorId="2AB54AB7" wp14:editId="080024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22" name="Picture 3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64032" behindDoc="0" locked="0" layoutInCell="0" allowOverlap="1" wp14:anchorId="08822A31" wp14:editId="04993C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23" name="Picture 3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65056" behindDoc="0" locked="0" layoutInCell="0" allowOverlap="1" wp14:anchorId="05C3CAA9" wp14:editId="434278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24" name="Picture 3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66080" behindDoc="0" locked="0" layoutInCell="0" allowOverlap="1" wp14:anchorId="6813E9C8" wp14:editId="5EFC90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25" name="Picture 3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67104" behindDoc="0" locked="0" layoutInCell="0" allowOverlap="1" wp14:anchorId="1A35AA22" wp14:editId="17CCA2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26" name="Picture 3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68128" behindDoc="0" locked="0" layoutInCell="0" allowOverlap="1" wp14:anchorId="20832BFF" wp14:editId="633B96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27" name="Picture 3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69152" behindDoc="0" locked="0" layoutInCell="0" allowOverlap="1" wp14:anchorId="7FFC18B3" wp14:editId="054C96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28" name="Picture 3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70176" behindDoc="0" locked="0" layoutInCell="0" allowOverlap="1" wp14:anchorId="663B1485" wp14:editId="038F2C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29" name="Picture 3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71200" behindDoc="0" locked="0" layoutInCell="0" allowOverlap="1" wp14:anchorId="26A91477" wp14:editId="3F82E7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30" name="Picture 3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72224" behindDoc="0" locked="0" layoutInCell="0" allowOverlap="1" wp14:anchorId="1BEABFC7" wp14:editId="17CBEB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31" name="Picture 3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73248" behindDoc="0" locked="0" layoutInCell="0" allowOverlap="1" wp14:anchorId="05123AB7" wp14:editId="27633A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32" name="Picture 3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74272" behindDoc="0" locked="0" layoutInCell="0" allowOverlap="1" wp14:anchorId="24D0A68C" wp14:editId="73920C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33" name="Picture 3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75296" behindDoc="0" locked="0" layoutInCell="0" allowOverlap="1" wp14:anchorId="44F4451C" wp14:editId="6A0C18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34" name="Picture 3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76320" behindDoc="0" locked="0" layoutInCell="0" allowOverlap="1" wp14:anchorId="6D2694BE" wp14:editId="7C2535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35" name="Picture 3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77344" behindDoc="0" locked="0" layoutInCell="0" allowOverlap="1" wp14:anchorId="3A7439C9" wp14:editId="17D9A5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36" name="Picture 3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78368" behindDoc="0" locked="0" layoutInCell="0" allowOverlap="1" wp14:anchorId="13A23199" wp14:editId="50557F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37" name="Picture 3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79392" behindDoc="0" locked="0" layoutInCell="0" allowOverlap="1" wp14:anchorId="7B01295F" wp14:editId="769D2C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38" name="Picture 3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80416" behindDoc="0" locked="0" layoutInCell="0" allowOverlap="1" wp14:anchorId="06C1289C" wp14:editId="3B3F90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39" name="Picture 3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81440" behindDoc="0" locked="0" layoutInCell="0" allowOverlap="1" wp14:anchorId="10A14323" wp14:editId="159955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40" name="Picture 3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82464" behindDoc="0" locked="0" layoutInCell="0" allowOverlap="1" wp14:anchorId="366B5986" wp14:editId="4F5633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41" name="Picture 3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83488" behindDoc="0" locked="0" layoutInCell="0" allowOverlap="1" wp14:anchorId="3907B268" wp14:editId="775410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42" name="Picture 3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84512" behindDoc="0" locked="0" layoutInCell="0" allowOverlap="1" wp14:anchorId="6F090A35" wp14:editId="48D997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43" name="Picture 3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85536" behindDoc="0" locked="0" layoutInCell="0" allowOverlap="1" wp14:anchorId="5E84BB0B" wp14:editId="25086F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44" name="Picture 3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86560" behindDoc="0" locked="0" layoutInCell="0" allowOverlap="1" wp14:anchorId="4FA4F882" wp14:editId="06DE76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45" name="Picture 3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87584" behindDoc="0" locked="0" layoutInCell="0" allowOverlap="1" wp14:anchorId="1F66C734" wp14:editId="44F4C8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46" name="Picture 3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88608" behindDoc="0" locked="0" layoutInCell="0" allowOverlap="1" wp14:anchorId="7DCF8D77" wp14:editId="1E72FC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47" name="Picture 30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89632" behindDoc="0" locked="0" layoutInCell="0" allowOverlap="1" wp14:anchorId="3C43096C" wp14:editId="72CD51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48" name="Picture 3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90656" behindDoc="0" locked="0" layoutInCell="0" allowOverlap="1" wp14:anchorId="49C01A7F" wp14:editId="69C551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49" name="Picture 3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91680" behindDoc="0" locked="0" layoutInCell="0" allowOverlap="1" wp14:anchorId="51DD335F" wp14:editId="2E08A5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50" name="Picture 3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92704" behindDoc="0" locked="0" layoutInCell="0" allowOverlap="1" wp14:anchorId="1CBFC967" wp14:editId="049E36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51" name="Picture 3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93728" behindDoc="0" locked="0" layoutInCell="0" allowOverlap="1" wp14:anchorId="44A67442" wp14:editId="40C6D7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52" name="Picture 3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94752" behindDoc="0" locked="0" layoutInCell="0" allowOverlap="1" wp14:anchorId="2733F339" wp14:editId="0F0696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53" name="Picture 3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95776" behindDoc="0" locked="0" layoutInCell="0" allowOverlap="1" wp14:anchorId="0AD0CF7D" wp14:editId="07B49C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54" name="Picture 3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96800" behindDoc="0" locked="0" layoutInCell="0" allowOverlap="1" wp14:anchorId="36D8DCF7" wp14:editId="38A1CF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55" name="Picture 3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97824" behindDoc="0" locked="0" layoutInCell="0" allowOverlap="1" wp14:anchorId="329EEDA0" wp14:editId="160EDD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56" name="Picture 3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98848" behindDoc="0" locked="0" layoutInCell="0" allowOverlap="1" wp14:anchorId="5366AB44" wp14:editId="24C53B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57" name="Picture 3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799872" behindDoc="0" locked="0" layoutInCell="0" allowOverlap="1" wp14:anchorId="3D8F2BDF" wp14:editId="3892E3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58" name="Picture 3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00896" behindDoc="0" locked="0" layoutInCell="0" allowOverlap="1" wp14:anchorId="76307462" wp14:editId="3BEDBD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59" name="Picture 3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01920" behindDoc="0" locked="0" layoutInCell="0" allowOverlap="1" wp14:anchorId="2A8ABE20" wp14:editId="27AC8C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60" name="Picture 3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02944" behindDoc="0" locked="0" layoutInCell="0" allowOverlap="1" wp14:anchorId="21865C18" wp14:editId="3A87B8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61" name="Picture 30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03968" behindDoc="0" locked="0" layoutInCell="0" allowOverlap="1" wp14:anchorId="03AF47F8" wp14:editId="7668AC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62" name="Picture 3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04992" behindDoc="0" locked="0" layoutInCell="0" allowOverlap="1" wp14:anchorId="28A49460" wp14:editId="4CDCF6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63" name="Picture 30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06016" behindDoc="0" locked="0" layoutInCell="0" allowOverlap="1" wp14:anchorId="53DED042" wp14:editId="25E84E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64" name="Picture 30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07040" behindDoc="0" locked="0" layoutInCell="0" allowOverlap="1" wp14:anchorId="5C265AC9" wp14:editId="4675BD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65" name="Picture 3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08064" behindDoc="0" locked="0" layoutInCell="0" allowOverlap="1" wp14:anchorId="2DF16B86" wp14:editId="21B6B4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66" name="Picture 3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09088" behindDoc="0" locked="0" layoutInCell="0" allowOverlap="1" wp14:anchorId="7937242E" wp14:editId="5373F3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67" name="Picture 3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10112" behindDoc="0" locked="0" layoutInCell="0" allowOverlap="1" wp14:anchorId="225D838D" wp14:editId="788C7D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68" name="Picture 3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11136" behindDoc="0" locked="0" layoutInCell="0" allowOverlap="1" wp14:anchorId="40C70446" wp14:editId="2DFBC6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69" name="Picture 3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12160" behindDoc="0" locked="0" layoutInCell="0" allowOverlap="1" wp14:anchorId="2F0B2F3E" wp14:editId="5B2019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70" name="Picture 30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13184" behindDoc="0" locked="0" layoutInCell="0" allowOverlap="1" wp14:anchorId="797AF02F" wp14:editId="7C5D39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71" name="Picture 3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14208" behindDoc="0" locked="0" layoutInCell="0" allowOverlap="1" wp14:anchorId="1F78A763" wp14:editId="72BA48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72" name="Picture 3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815232" behindDoc="0" locked="0" layoutInCell="0" allowOverlap="1" wp14:anchorId="6F8E4149" wp14:editId="3F6B7C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3073" name="Picture 3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E579D" w:rsidRPr="00DE2D1B" w:rsidRDefault="00AE579D" w:rsidP="00AE579D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5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2/2</w:t>
      </w:r>
      <w:r w:rsidR="00807D0F">
        <w:rPr>
          <w:rFonts w:eastAsia="Times New Roman"/>
          <w:sz w:val="24"/>
          <w:szCs w:val="24"/>
        </w:rPr>
        <w:t>1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2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26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AE579D" w:rsidRPr="00DE2D1B" w:rsidTr="00807D0F">
        <w:trPr>
          <w:trHeight w:val="260"/>
        </w:trPr>
        <w:tc>
          <w:tcPr>
            <w:tcW w:w="1380" w:type="dxa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AE579D" w:rsidRPr="00DE2D1B" w:rsidTr="00807D0F">
        <w:trPr>
          <w:trHeight w:val="720"/>
        </w:trPr>
        <w:tc>
          <w:tcPr>
            <w:tcW w:w="1380" w:type="dxa"/>
            <w:vMerge w:val="restart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AE579D" w:rsidRPr="00DE2D1B" w:rsidTr="00807D0F">
        <w:trPr>
          <w:trHeight w:val="64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AE579D" w:rsidRPr="008F0816" w:rsidRDefault="00AE579D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AE579D" w:rsidRPr="00DE2D1B" w:rsidTr="00807D0F">
        <w:trPr>
          <w:trHeight w:val="30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AE579D" w:rsidRPr="00DE2D1B" w:rsidTr="00807D0F">
        <w:trPr>
          <w:trHeight w:val="52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AE579D" w:rsidRPr="00DE2D1B" w:rsidTr="00807D0F">
        <w:trPr>
          <w:trHeight w:val="80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AE579D" w:rsidRPr="008F0816" w:rsidRDefault="00AE579D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</w:p>
        </w:tc>
      </w:tr>
      <w:tr w:rsidR="00AE579D" w:rsidRPr="00DE2D1B" w:rsidTr="00807D0F">
        <w:trPr>
          <w:trHeight w:val="26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complete a writing sample</w:t>
            </w:r>
          </w:p>
        </w:tc>
        <w:tc>
          <w:tcPr>
            <w:tcW w:w="3660" w:type="dxa"/>
            <w:gridSpan w:val="2"/>
          </w:tcPr>
          <w:p w:rsidR="00AE579D" w:rsidRPr="008F0816" w:rsidRDefault="00AE579D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AE579D" w:rsidRPr="00DE2D1B" w:rsidTr="00807D0F">
        <w:trPr>
          <w:trHeight w:val="46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AE579D" w:rsidRPr="008F0816" w:rsidRDefault="00AE579D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  <w:r>
              <w:rPr>
                <w:rFonts w:eastAsia="Times New Roman"/>
                <w:b/>
              </w:rPr>
              <w:t>; practice writing</w:t>
            </w:r>
          </w:p>
        </w:tc>
      </w:tr>
      <w:tr w:rsidR="00AE579D" w:rsidRPr="00DE2D1B" w:rsidTr="00807D0F">
        <w:trPr>
          <w:trHeight w:val="260"/>
        </w:trPr>
        <w:tc>
          <w:tcPr>
            <w:tcW w:w="1380" w:type="dxa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AE579D" w:rsidRPr="00DE2D1B" w:rsidTr="00807D0F">
        <w:trPr>
          <w:trHeight w:val="260"/>
        </w:trPr>
        <w:tc>
          <w:tcPr>
            <w:tcW w:w="1380" w:type="dxa"/>
            <w:vMerge w:val="restart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AE579D" w:rsidRPr="00DE2D1B" w:rsidTr="00807D0F">
        <w:trPr>
          <w:trHeight w:val="86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</w:p>
        </w:tc>
      </w:tr>
      <w:tr w:rsidR="00AE579D" w:rsidRPr="00DE2D1B" w:rsidTr="00807D0F">
        <w:trPr>
          <w:trHeight w:val="86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view recent testing</w:t>
            </w:r>
          </w:p>
        </w:tc>
        <w:tc>
          <w:tcPr>
            <w:tcW w:w="13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AE579D" w:rsidRPr="00DE2D1B" w:rsidTr="00807D0F">
        <w:trPr>
          <w:trHeight w:val="45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AE579D" w:rsidRPr="00DE2D1B" w:rsidTr="00807D0F">
        <w:trPr>
          <w:trHeight w:val="52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</w:tr>
      <w:tr w:rsidR="00AE579D" w:rsidRPr="00DE2D1B" w:rsidTr="00807D0F">
        <w:trPr>
          <w:trHeight w:val="32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E579D" w:rsidRDefault="00AE579D" w:rsidP="00807D0F">
            <w:pPr>
              <w:rPr>
                <w:rFonts w:eastAsia="Times New Roman"/>
                <w:b/>
                <w:color w:val="FF0000"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Practice analyzing stereotypes</w:t>
            </w:r>
          </w:p>
        </w:tc>
        <w:tc>
          <w:tcPr>
            <w:tcW w:w="3660" w:type="dxa"/>
            <w:gridSpan w:val="2"/>
          </w:tcPr>
          <w:p w:rsidR="00AE579D" w:rsidRPr="008F0816" w:rsidRDefault="00AE579D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AE579D" w:rsidRPr="00DE2D1B" w:rsidTr="00807D0F">
        <w:trPr>
          <w:trHeight w:val="26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AE579D" w:rsidRPr="00DE2D1B" w:rsidRDefault="00AE579D" w:rsidP="00807D0F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AE579D" w:rsidRPr="00DE2D1B" w:rsidTr="00807D0F">
        <w:trPr>
          <w:trHeight w:val="260"/>
        </w:trPr>
        <w:tc>
          <w:tcPr>
            <w:tcW w:w="1380" w:type="dxa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AE579D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AE579D" w:rsidRPr="00DE2D1B" w:rsidTr="00807D0F">
        <w:trPr>
          <w:trHeight w:val="86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</w:p>
        </w:tc>
      </w:tr>
      <w:tr w:rsidR="00AE579D" w:rsidRPr="00DE2D1B" w:rsidTr="00807D0F">
        <w:trPr>
          <w:trHeight w:val="30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learn what a stereotype is</w:t>
            </w:r>
          </w:p>
        </w:tc>
        <w:tc>
          <w:tcPr>
            <w:tcW w:w="13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AE579D" w:rsidRPr="00DE2D1B" w:rsidTr="00807D0F">
        <w:trPr>
          <w:trHeight w:val="52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AE579D" w:rsidRPr="00DE2D1B" w:rsidTr="00807D0F">
        <w:trPr>
          <w:trHeight w:val="86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</w:tr>
      <w:tr w:rsidR="00AE579D" w:rsidRPr="00DE2D1B" w:rsidTr="00807D0F">
        <w:trPr>
          <w:trHeight w:val="32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analyzing for stereotypes</w:t>
            </w:r>
          </w:p>
        </w:tc>
        <w:tc>
          <w:tcPr>
            <w:tcW w:w="3660" w:type="dxa"/>
            <w:gridSpan w:val="2"/>
          </w:tcPr>
          <w:p w:rsidR="00AE579D" w:rsidRPr="008F0816" w:rsidRDefault="00AE579D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AE579D" w:rsidRPr="00DE2D1B" w:rsidTr="00807D0F">
        <w:trPr>
          <w:trHeight w:val="42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AE579D" w:rsidRPr="007F5FC6" w:rsidRDefault="00AE579D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AE579D" w:rsidRPr="00DE2D1B" w:rsidTr="00807D0F">
        <w:trPr>
          <w:trHeight w:val="260"/>
        </w:trPr>
        <w:tc>
          <w:tcPr>
            <w:tcW w:w="1380" w:type="dxa"/>
          </w:tcPr>
          <w:p w:rsidR="00AE579D" w:rsidRPr="00DE2D1B" w:rsidRDefault="00807D0F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="00AE579D"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AE579D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AE579D" w:rsidRPr="00DE2D1B" w:rsidTr="00807D0F">
        <w:trPr>
          <w:trHeight w:val="86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</w:p>
        </w:tc>
      </w:tr>
      <w:tr w:rsidR="00AE579D" w:rsidRPr="00DE2D1B" w:rsidTr="00807D0F">
        <w:trPr>
          <w:trHeight w:val="30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AE579D" w:rsidRPr="008F0816" w:rsidRDefault="00AE579D" w:rsidP="00AE579D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lastRenderedPageBreak/>
              <w:t>Students will practice analyzing for organization</w:t>
            </w:r>
          </w:p>
        </w:tc>
        <w:tc>
          <w:tcPr>
            <w:tcW w:w="13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lastRenderedPageBreak/>
              <w:t>Unit/Bundle</w:t>
            </w:r>
          </w:p>
        </w:tc>
        <w:tc>
          <w:tcPr>
            <w:tcW w:w="2300" w:type="dxa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AE579D" w:rsidRPr="00DE2D1B" w:rsidTr="00807D0F">
        <w:trPr>
          <w:trHeight w:val="52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AE579D" w:rsidRPr="008F0816" w:rsidRDefault="00AE579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AE579D" w:rsidRPr="00DE2D1B" w:rsidRDefault="00AE579D" w:rsidP="00807D0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AE579D" w:rsidRPr="00DE2D1B" w:rsidTr="00807D0F">
        <w:trPr>
          <w:trHeight w:val="86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AE579D" w:rsidRPr="00DE2D1B" w:rsidRDefault="00AE579D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</w:tr>
      <w:tr w:rsidR="00AE579D" w:rsidRPr="00DE2D1B" w:rsidTr="00807D0F">
        <w:trPr>
          <w:trHeight w:val="26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AE579D" w:rsidRPr="008F0816" w:rsidRDefault="00AE579D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AE579D" w:rsidRPr="008F0816" w:rsidRDefault="00AE579D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AE579D" w:rsidRPr="00DE2D1B" w:rsidTr="00807D0F">
        <w:trPr>
          <w:trHeight w:val="480"/>
        </w:trPr>
        <w:tc>
          <w:tcPr>
            <w:tcW w:w="1380" w:type="dxa"/>
            <w:vMerge/>
          </w:tcPr>
          <w:p w:rsidR="00AE579D" w:rsidRPr="00DE2D1B" w:rsidRDefault="00AE579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AE579D" w:rsidRPr="00DE2D1B" w:rsidRDefault="00AE579D" w:rsidP="00807D0F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AE579D" w:rsidRPr="00DE2D1B" w:rsidRDefault="00AE579D" w:rsidP="00807D0F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</w:tbl>
    <w:p w:rsidR="00AE579D" w:rsidRDefault="00AE579D" w:rsidP="00E313FA">
      <w:pPr>
        <w:rPr>
          <w:rFonts w:eastAsia="Times New Roman"/>
          <w:b/>
          <w:sz w:val="24"/>
          <w:szCs w:val="24"/>
        </w:rPr>
      </w:pPr>
    </w:p>
    <w:p w:rsidR="00E313FA" w:rsidRPr="00DE2D1B" w:rsidRDefault="00E313FA" w:rsidP="00E313FA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90944" behindDoc="0" locked="0" layoutInCell="0" allowOverlap="1" wp14:anchorId="1FF6119F" wp14:editId="3E0ED3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62" name="Picture 2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91968" behindDoc="0" locked="0" layoutInCell="0" allowOverlap="1" wp14:anchorId="59CE4429" wp14:editId="5919C2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63" name="Picture 2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92992" behindDoc="0" locked="0" layoutInCell="0" allowOverlap="1" wp14:anchorId="4C436CF0" wp14:editId="51B721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64" name="Picture 2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94016" behindDoc="0" locked="0" layoutInCell="0" allowOverlap="1" wp14:anchorId="799213A6" wp14:editId="7408B2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65" name="Picture 2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95040" behindDoc="0" locked="0" layoutInCell="0" allowOverlap="1" wp14:anchorId="0CAD1C80" wp14:editId="682B1C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66" name="Picture 2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96064" behindDoc="0" locked="0" layoutInCell="0" allowOverlap="1" wp14:anchorId="5902E7A0" wp14:editId="5F7CD2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67" name="Picture 2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97088" behindDoc="0" locked="0" layoutInCell="0" allowOverlap="1" wp14:anchorId="529C7A09" wp14:editId="58028F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68" name="Picture 2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98112" behindDoc="0" locked="0" layoutInCell="0" allowOverlap="1" wp14:anchorId="754BC2BC" wp14:editId="767AA4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69" name="Picture 2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99136" behindDoc="0" locked="0" layoutInCell="0" allowOverlap="1" wp14:anchorId="5A07919C" wp14:editId="6F69E6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70" name="Picture 2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00160" behindDoc="0" locked="0" layoutInCell="0" allowOverlap="1" wp14:anchorId="4CAFA097" wp14:editId="08B097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71" name="Picture 2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01184" behindDoc="0" locked="0" layoutInCell="0" allowOverlap="1" wp14:anchorId="79B87581" wp14:editId="3480E1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72" name="Picture 2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02208" behindDoc="0" locked="0" layoutInCell="0" allowOverlap="1" wp14:anchorId="4F44C90A" wp14:editId="1CE171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73" name="Picture 2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03232" behindDoc="0" locked="0" layoutInCell="0" allowOverlap="1" wp14:anchorId="0FBDD96E" wp14:editId="014B0D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74" name="Picture 2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04256" behindDoc="0" locked="0" layoutInCell="0" allowOverlap="1" wp14:anchorId="37579E74" wp14:editId="376699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75" name="Picture 2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05280" behindDoc="0" locked="0" layoutInCell="0" allowOverlap="1" wp14:anchorId="76166630" wp14:editId="545B44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76" name="Picture 2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06304" behindDoc="0" locked="0" layoutInCell="0" allowOverlap="1" wp14:anchorId="4C68BF88" wp14:editId="698899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77" name="Picture 2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07328" behindDoc="0" locked="0" layoutInCell="0" allowOverlap="1" wp14:anchorId="3865517C" wp14:editId="21F3C4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78" name="Picture 2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08352" behindDoc="0" locked="0" layoutInCell="0" allowOverlap="1" wp14:anchorId="1FD4ECD8" wp14:editId="468ECC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79" name="Picture 2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09376" behindDoc="0" locked="0" layoutInCell="0" allowOverlap="1" wp14:anchorId="6F4EB0C8" wp14:editId="38E0E1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80" name="Picture 2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10400" behindDoc="0" locked="0" layoutInCell="0" allowOverlap="1" wp14:anchorId="2640FDE2" wp14:editId="265881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81" name="Picture 2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11424" behindDoc="0" locked="0" layoutInCell="0" allowOverlap="1" wp14:anchorId="2C7FE4A3" wp14:editId="417302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82" name="Picture 2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12448" behindDoc="0" locked="0" layoutInCell="0" allowOverlap="1" wp14:anchorId="742A4490" wp14:editId="149537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83" name="Picture 2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13472" behindDoc="0" locked="0" layoutInCell="0" allowOverlap="1" wp14:anchorId="3B6DFFE9" wp14:editId="05FF4F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84" name="Picture 2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14496" behindDoc="0" locked="0" layoutInCell="0" allowOverlap="1" wp14:anchorId="2EA29AB7" wp14:editId="2F1639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85" name="Picture 2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15520" behindDoc="0" locked="0" layoutInCell="0" allowOverlap="1" wp14:anchorId="02B7D0C0" wp14:editId="60CFFE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86" name="Picture 2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16544" behindDoc="0" locked="0" layoutInCell="0" allowOverlap="1" wp14:anchorId="2674F977" wp14:editId="709309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87" name="Picture 2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17568" behindDoc="0" locked="0" layoutInCell="0" allowOverlap="1" wp14:anchorId="53DC4640" wp14:editId="447FE8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88" name="Picture 2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18592" behindDoc="0" locked="0" layoutInCell="0" allowOverlap="1" wp14:anchorId="79F73781" wp14:editId="1C1953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89" name="Picture 2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19616" behindDoc="0" locked="0" layoutInCell="0" allowOverlap="1" wp14:anchorId="12B12776" wp14:editId="314385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90" name="Picture 2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20640" behindDoc="0" locked="0" layoutInCell="0" allowOverlap="1" wp14:anchorId="066A27F7" wp14:editId="318BE4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91" name="Picture 2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21664" behindDoc="0" locked="0" layoutInCell="0" allowOverlap="1" wp14:anchorId="5EBF796F" wp14:editId="72A274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92" name="Picture 2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22688" behindDoc="0" locked="0" layoutInCell="0" allowOverlap="1" wp14:anchorId="5D5D841C" wp14:editId="67A206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93" name="Picture 2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23712" behindDoc="0" locked="0" layoutInCell="0" allowOverlap="1" wp14:anchorId="4DCD3A6A" wp14:editId="5546DD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94" name="Picture 2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24736" behindDoc="0" locked="0" layoutInCell="0" allowOverlap="1" wp14:anchorId="1AABA3E2" wp14:editId="45BAD3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95" name="Picture 2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25760" behindDoc="0" locked="0" layoutInCell="0" allowOverlap="1" wp14:anchorId="2B57144C" wp14:editId="46B284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96" name="Picture 2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26784" behindDoc="0" locked="0" layoutInCell="0" allowOverlap="1" wp14:anchorId="49A12480" wp14:editId="46021E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97" name="Picture 2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27808" behindDoc="0" locked="0" layoutInCell="0" allowOverlap="1" wp14:anchorId="5A4B042C" wp14:editId="0AEBF5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98" name="Picture 2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28832" behindDoc="0" locked="0" layoutInCell="0" allowOverlap="1" wp14:anchorId="1938462B" wp14:editId="1EE8A3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99" name="Picture 2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29856" behindDoc="0" locked="0" layoutInCell="0" allowOverlap="1" wp14:anchorId="5DD85B4D" wp14:editId="503380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00" name="Picture 2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30880" behindDoc="0" locked="0" layoutInCell="0" allowOverlap="1" wp14:anchorId="62D38FB2" wp14:editId="693C8A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01" name="Picture 2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31904" behindDoc="0" locked="0" layoutInCell="0" allowOverlap="1" wp14:anchorId="5291FE91" wp14:editId="45DFD7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02" name="Picture 2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32928" behindDoc="0" locked="0" layoutInCell="0" allowOverlap="1" wp14:anchorId="3761908A" wp14:editId="34F2DA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03" name="Picture 2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33952" behindDoc="0" locked="0" layoutInCell="0" allowOverlap="1" wp14:anchorId="63BBB879" wp14:editId="33A0D8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04" name="Picture 2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34976" behindDoc="0" locked="0" layoutInCell="0" allowOverlap="1" wp14:anchorId="3C9C42C3" wp14:editId="51BA19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05" name="Picture 2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36000" behindDoc="0" locked="0" layoutInCell="0" allowOverlap="1" wp14:anchorId="6B682B27" wp14:editId="164C75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06" name="Picture 2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37024" behindDoc="0" locked="0" layoutInCell="0" allowOverlap="1" wp14:anchorId="0E360D24" wp14:editId="4AA2E0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07" name="Picture 2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38048" behindDoc="0" locked="0" layoutInCell="0" allowOverlap="1" wp14:anchorId="658FCC43" wp14:editId="589C0F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08" name="Picture 2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39072" behindDoc="0" locked="0" layoutInCell="0" allowOverlap="1" wp14:anchorId="76073C20" wp14:editId="0E9A9E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09" name="Picture 2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40096" behindDoc="0" locked="0" layoutInCell="0" allowOverlap="1" wp14:anchorId="5CCAC5A9" wp14:editId="6A0DBE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10" name="Picture 2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41120" behindDoc="0" locked="0" layoutInCell="0" allowOverlap="1" wp14:anchorId="2C44F599" wp14:editId="6C8ECC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11" name="Picture 2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42144" behindDoc="0" locked="0" layoutInCell="0" allowOverlap="1" wp14:anchorId="3D388292" wp14:editId="3BF5EA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12" name="Picture 2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43168" behindDoc="0" locked="0" layoutInCell="0" allowOverlap="1" wp14:anchorId="642DBF84" wp14:editId="4A1905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13" name="Picture 2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44192" behindDoc="0" locked="0" layoutInCell="0" allowOverlap="1" wp14:anchorId="3D01EF9C" wp14:editId="0E51F9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14" name="Picture 2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45216" behindDoc="0" locked="0" layoutInCell="0" allowOverlap="1" wp14:anchorId="79E64E67" wp14:editId="135AAC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15" name="Picture 2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46240" behindDoc="0" locked="0" layoutInCell="0" allowOverlap="1" wp14:anchorId="189C21B5" wp14:editId="38C5D2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16" name="Picture 2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47264" behindDoc="0" locked="0" layoutInCell="0" allowOverlap="1" wp14:anchorId="181A15E0" wp14:editId="3BC5F1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17" name="Picture 2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48288" behindDoc="0" locked="0" layoutInCell="0" allowOverlap="1" wp14:anchorId="33CD39D3" wp14:editId="633014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18" name="Picture 2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49312" behindDoc="0" locked="0" layoutInCell="0" allowOverlap="1" wp14:anchorId="467F9849" wp14:editId="280211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19" name="Picture 2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50336" behindDoc="0" locked="0" layoutInCell="0" allowOverlap="1" wp14:anchorId="72745A52" wp14:editId="74B9F2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20" name="Picture 2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51360" behindDoc="0" locked="0" layoutInCell="0" allowOverlap="1" wp14:anchorId="1C98015F" wp14:editId="0E7965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21" name="Picture 2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52384" behindDoc="0" locked="0" layoutInCell="0" allowOverlap="1" wp14:anchorId="622EADAE" wp14:editId="33C9CD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22" name="Picture 2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53408" behindDoc="0" locked="0" layoutInCell="0" allowOverlap="1" wp14:anchorId="5FCDE63C" wp14:editId="790687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23" name="Picture 2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54432" behindDoc="0" locked="0" layoutInCell="0" allowOverlap="1" wp14:anchorId="0A94B4EB" wp14:editId="05ED4F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24" name="Picture 2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55456" behindDoc="0" locked="0" layoutInCell="0" allowOverlap="1" wp14:anchorId="7C022BFC" wp14:editId="7A5E51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25" name="Picture 2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56480" behindDoc="0" locked="0" layoutInCell="0" allowOverlap="1" wp14:anchorId="0F758EBA" wp14:editId="2BF13A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26" name="Picture 2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57504" behindDoc="0" locked="0" layoutInCell="0" allowOverlap="1" wp14:anchorId="6055A549" wp14:editId="50B2C6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27" name="Picture 2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58528" behindDoc="0" locked="0" layoutInCell="0" allowOverlap="1" wp14:anchorId="75687778" wp14:editId="43BC24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28" name="Picture 2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59552" behindDoc="0" locked="0" layoutInCell="0" allowOverlap="1" wp14:anchorId="23CBE1AC" wp14:editId="5F9D4D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29" name="Picture 2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60576" behindDoc="0" locked="0" layoutInCell="0" allowOverlap="1" wp14:anchorId="30BF0599" wp14:editId="2B467A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30" name="Picture 2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61600" behindDoc="0" locked="0" layoutInCell="0" allowOverlap="1" wp14:anchorId="49DD0C40" wp14:editId="402BBF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31" name="Picture 2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62624" behindDoc="0" locked="0" layoutInCell="0" allowOverlap="1" wp14:anchorId="694E3536" wp14:editId="785C35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32" name="Picture 2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63648" behindDoc="0" locked="0" layoutInCell="0" allowOverlap="1" wp14:anchorId="04789F23" wp14:editId="227DAD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33" name="Picture 2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64672" behindDoc="0" locked="0" layoutInCell="0" allowOverlap="1" wp14:anchorId="4A77B7AA" wp14:editId="6DCDCC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34" name="Picture 2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65696" behindDoc="0" locked="0" layoutInCell="0" allowOverlap="1" wp14:anchorId="0B2B18E1" wp14:editId="0F6623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35" name="Picture 2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66720" behindDoc="0" locked="0" layoutInCell="0" allowOverlap="1" wp14:anchorId="5C61C6A7" wp14:editId="2E0ECE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36" name="Picture 2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67744" behindDoc="0" locked="0" layoutInCell="0" allowOverlap="1" wp14:anchorId="0903E3AE" wp14:editId="75422F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37" name="Picture 2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68768" behindDoc="0" locked="0" layoutInCell="0" allowOverlap="1" wp14:anchorId="0728F2ED" wp14:editId="48FC28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38" name="Picture 2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69792" behindDoc="0" locked="0" layoutInCell="0" allowOverlap="1" wp14:anchorId="0CB4C9AA" wp14:editId="0EA925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39" name="Picture 2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70816" behindDoc="0" locked="0" layoutInCell="0" allowOverlap="1" wp14:anchorId="0A1BCEF1" wp14:editId="67DEA0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40" name="Picture 2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71840" behindDoc="0" locked="0" layoutInCell="0" allowOverlap="1" wp14:anchorId="62B2151C" wp14:editId="64E0CE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41" name="Picture 2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72864" behindDoc="0" locked="0" layoutInCell="0" allowOverlap="1" wp14:anchorId="1F5C2416" wp14:editId="2CE116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42" name="Picture 2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73888" behindDoc="0" locked="0" layoutInCell="0" allowOverlap="1" wp14:anchorId="5227AF17" wp14:editId="5774F9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43" name="Picture 2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74912" behindDoc="0" locked="0" layoutInCell="0" allowOverlap="1" wp14:anchorId="3D9CE50E" wp14:editId="470C22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44" name="Picture 2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75936" behindDoc="0" locked="0" layoutInCell="0" allowOverlap="1" wp14:anchorId="37918F5B" wp14:editId="663575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45" name="Picture 2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76960" behindDoc="0" locked="0" layoutInCell="0" allowOverlap="1" wp14:anchorId="2BDBD32D" wp14:editId="2B412A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46" name="Picture 2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77984" behindDoc="0" locked="0" layoutInCell="0" allowOverlap="1" wp14:anchorId="7E140948" wp14:editId="61B517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47" name="Picture 2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79008" behindDoc="0" locked="0" layoutInCell="0" allowOverlap="1" wp14:anchorId="7B4BC075" wp14:editId="242340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48" name="Picture 2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80032" behindDoc="0" locked="0" layoutInCell="0" allowOverlap="1" wp14:anchorId="776A07C7" wp14:editId="39B95A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49" name="Picture 2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81056" behindDoc="0" locked="0" layoutInCell="0" allowOverlap="1" wp14:anchorId="16C348C8" wp14:editId="5CCBDB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50" name="Picture 2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82080" behindDoc="0" locked="0" layoutInCell="0" allowOverlap="1" wp14:anchorId="13A701BE" wp14:editId="08FA81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51" name="Picture 2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83104" behindDoc="0" locked="0" layoutInCell="0" allowOverlap="1" wp14:anchorId="0D3AB388" wp14:editId="200618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52" name="Picture 2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84128" behindDoc="0" locked="0" layoutInCell="0" allowOverlap="1" wp14:anchorId="24E72498" wp14:editId="5273AE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53" name="Picture 2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85152" behindDoc="0" locked="0" layoutInCell="0" allowOverlap="1" wp14:anchorId="3AF03DE4" wp14:editId="2D8324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54" name="Picture 2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86176" behindDoc="0" locked="0" layoutInCell="0" allowOverlap="1" wp14:anchorId="1B1FFA72" wp14:editId="34D79A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55" name="Picture 2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87200" behindDoc="0" locked="0" layoutInCell="0" allowOverlap="1" wp14:anchorId="4E49CF68" wp14:editId="00A698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56" name="Picture 2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88224" behindDoc="0" locked="0" layoutInCell="0" allowOverlap="1" wp14:anchorId="123B30A3" wp14:editId="03C59B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57" name="Picture 2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89248" behindDoc="0" locked="0" layoutInCell="0" allowOverlap="1" wp14:anchorId="4EE2013D" wp14:editId="4F5663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58" name="Picture 2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90272" behindDoc="0" locked="0" layoutInCell="0" allowOverlap="1" wp14:anchorId="403701D4" wp14:editId="194DEC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59" name="Picture 2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91296" behindDoc="0" locked="0" layoutInCell="0" allowOverlap="1" wp14:anchorId="5D73ACDF" wp14:editId="39BBC5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60" name="Picture 2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92320" behindDoc="0" locked="0" layoutInCell="0" allowOverlap="1" wp14:anchorId="738EB51B" wp14:editId="44C6BB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61" name="Picture 2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93344" behindDoc="0" locked="0" layoutInCell="0" allowOverlap="1" wp14:anchorId="17131C1A" wp14:editId="5329D0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62" name="Picture 2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94368" behindDoc="0" locked="0" layoutInCell="0" allowOverlap="1" wp14:anchorId="0637AF1B" wp14:editId="214557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63" name="Picture 2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95392" behindDoc="0" locked="0" layoutInCell="0" allowOverlap="1" wp14:anchorId="7C27A40A" wp14:editId="17CD1C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64" name="Picture 2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96416" behindDoc="0" locked="0" layoutInCell="0" allowOverlap="1" wp14:anchorId="32C39BCD" wp14:editId="153CDB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65" name="Picture 2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97440" behindDoc="0" locked="0" layoutInCell="0" allowOverlap="1" wp14:anchorId="5ABF35B1" wp14:editId="747BAB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66" name="Picture 2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98464" behindDoc="0" locked="0" layoutInCell="0" allowOverlap="1" wp14:anchorId="4760028D" wp14:editId="494EA9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67" name="Picture 2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399488" behindDoc="0" locked="0" layoutInCell="0" allowOverlap="1" wp14:anchorId="69D00C24" wp14:editId="6D6EA7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68" name="Picture 2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00512" behindDoc="0" locked="0" layoutInCell="0" allowOverlap="1" wp14:anchorId="490BA618" wp14:editId="5EEFB0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69" name="Picture 26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01536" behindDoc="0" locked="0" layoutInCell="0" allowOverlap="1" wp14:anchorId="2C599B0A" wp14:editId="049D9F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70" name="Picture 2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02560" behindDoc="0" locked="0" layoutInCell="0" allowOverlap="1" wp14:anchorId="2DF64B68" wp14:editId="5CB7B2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71" name="Picture 2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03584" behindDoc="0" locked="0" layoutInCell="0" allowOverlap="1" wp14:anchorId="0E3CD53B" wp14:editId="4ECCE5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72" name="Picture 2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04608" behindDoc="0" locked="0" layoutInCell="0" allowOverlap="1" wp14:anchorId="258BE671" wp14:editId="031439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73" name="Picture 2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05632" behindDoc="0" locked="0" layoutInCell="0" allowOverlap="1" wp14:anchorId="39E3EDB7" wp14:editId="78234D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74" name="Picture 2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06656" behindDoc="0" locked="0" layoutInCell="0" allowOverlap="1" wp14:anchorId="7D5514C2" wp14:editId="440A4D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75" name="Picture 2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07680" behindDoc="0" locked="0" layoutInCell="0" allowOverlap="1" wp14:anchorId="5A3C3383" wp14:editId="5290FF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76" name="Picture 2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08704" behindDoc="0" locked="0" layoutInCell="0" allowOverlap="1" wp14:anchorId="1FA12CF0" wp14:editId="0545B5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77" name="Picture 2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09728" behindDoc="0" locked="0" layoutInCell="0" allowOverlap="1" wp14:anchorId="5E595F6F" wp14:editId="25AF0E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78" name="Picture 2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10752" behindDoc="0" locked="0" layoutInCell="0" allowOverlap="1" wp14:anchorId="47C745AD" wp14:editId="42C8DE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79" name="Picture 2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11776" behindDoc="0" locked="0" layoutInCell="0" allowOverlap="1" wp14:anchorId="2F12A095" wp14:editId="78A74D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80" name="Picture 2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12800" behindDoc="0" locked="0" layoutInCell="0" allowOverlap="1" wp14:anchorId="456414E5" wp14:editId="2B8272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81" name="Picture 2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13824" behindDoc="0" locked="0" layoutInCell="0" allowOverlap="1" wp14:anchorId="467A111D" wp14:editId="53EF50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82" name="Picture 2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14848" behindDoc="0" locked="0" layoutInCell="0" allowOverlap="1" wp14:anchorId="1EF750E6" wp14:editId="10E73C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83" name="Picture 2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15872" behindDoc="0" locked="0" layoutInCell="0" allowOverlap="1" wp14:anchorId="120FB0BC" wp14:editId="7EFBE7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84" name="Picture 2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16896" behindDoc="0" locked="0" layoutInCell="0" allowOverlap="1" wp14:anchorId="20F68738" wp14:editId="2CAE3A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85" name="Picture 2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17920" behindDoc="0" locked="0" layoutInCell="0" allowOverlap="1" wp14:anchorId="3306FB18" wp14:editId="2DDBA3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86" name="Picture 2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18944" behindDoc="0" locked="0" layoutInCell="0" allowOverlap="1" wp14:anchorId="5E10F9C6" wp14:editId="4C4B12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87" name="Picture 2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19968" behindDoc="0" locked="0" layoutInCell="0" allowOverlap="1" wp14:anchorId="771AFFDA" wp14:editId="61D63F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88" name="Picture 2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20992" behindDoc="0" locked="0" layoutInCell="0" allowOverlap="1" wp14:anchorId="73514A68" wp14:editId="10A062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89" name="Picture 2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22016" behindDoc="0" locked="0" layoutInCell="0" allowOverlap="1" wp14:anchorId="73EED555" wp14:editId="2C7B17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90" name="Picture 2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23040" behindDoc="0" locked="0" layoutInCell="0" allowOverlap="1" wp14:anchorId="0932897B" wp14:editId="72D0F4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91" name="Picture 2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24064" behindDoc="0" locked="0" layoutInCell="0" allowOverlap="1" wp14:anchorId="5537EAEF" wp14:editId="5D3CB4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92" name="Picture 2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25088" behindDoc="0" locked="0" layoutInCell="0" allowOverlap="1" wp14:anchorId="7CD27AC1" wp14:editId="31BC29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93" name="Picture 2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26112" behindDoc="0" locked="0" layoutInCell="0" allowOverlap="1" wp14:anchorId="1A961EDE" wp14:editId="0C2AFD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94" name="Picture 2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27136" behindDoc="0" locked="0" layoutInCell="0" allowOverlap="1" wp14:anchorId="684CAD1B" wp14:editId="6099E4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95" name="Picture 2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28160" behindDoc="0" locked="0" layoutInCell="0" allowOverlap="1" wp14:anchorId="0AD3D730" wp14:editId="7BF306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96" name="Picture 2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29184" behindDoc="0" locked="0" layoutInCell="0" allowOverlap="1" wp14:anchorId="354A9A6E" wp14:editId="0A133A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97" name="Picture 2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30208" behindDoc="0" locked="0" layoutInCell="0" allowOverlap="1" wp14:anchorId="1EAB2CAF" wp14:editId="27DDFD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98" name="Picture 2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31232" behindDoc="0" locked="0" layoutInCell="0" allowOverlap="1" wp14:anchorId="0A5BC5B4" wp14:editId="7DBC4A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699" name="Picture 2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32256" behindDoc="0" locked="0" layoutInCell="0" allowOverlap="1" wp14:anchorId="3B9268D1" wp14:editId="7ACBFF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00" name="Picture 2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33280" behindDoc="0" locked="0" layoutInCell="0" allowOverlap="1" wp14:anchorId="7F086437" wp14:editId="7FF985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01" name="Picture 2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34304" behindDoc="0" locked="0" layoutInCell="0" allowOverlap="1" wp14:anchorId="227B7D11" wp14:editId="7679C1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02" name="Picture 2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35328" behindDoc="0" locked="0" layoutInCell="0" allowOverlap="1" wp14:anchorId="38023568" wp14:editId="47C796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03" name="Picture 2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36352" behindDoc="0" locked="0" layoutInCell="0" allowOverlap="1" wp14:anchorId="4EF2C1EC" wp14:editId="520652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04" name="Picture 2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37376" behindDoc="0" locked="0" layoutInCell="0" allowOverlap="1" wp14:anchorId="579120F4" wp14:editId="75AA12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05" name="Picture 2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38400" behindDoc="0" locked="0" layoutInCell="0" allowOverlap="1" wp14:anchorId="18975464" wp14:editId="008D42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06" name="Picture 2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39424" behindDoc="0" locked="0" layoutInCell="0" allowOverlap="1" wp14:anchorId="46481DA4" wp14:editId="57A609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07" name="Picture 2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40448" behindDoc="0" locked="0" layoutInCell="0" allowOverlap="1" wp14:anchorId="17D0E2A5" wp14:editId="439389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08" name="Picture 2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41472" behindDoc="0" locked="0" layoutInCell="0" allowOverlap="1" wp14:anchorId="0E1DC147" wp14:editId="268C85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09" name="Picture 2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42496" behindDoc="0" locked="0" layoutInCell="0" allowOverlap="1" wp14:anchorId="77E1CF61" wp14:editId="2CDDAD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10" name="Picture 2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43520" behindDoc="0" locked="0" layoutInCell="0" allowOverlap="1" wp14:anchorId="4F4B86FA" wp14:editId="1F85F6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11" name="Picture 2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44544" behindDoc="0" locked="0" layoutInCell="0" allowOverlap="1" wp14:anchorId="715998A5" wp14:editId="1541D6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12" name="Picture 2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45568" behindDoc="0" locked="0" layoutInCell="0" allowOverlap="1" wp14:anchorId="19BD579D" wp14:editId="0FD6DF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13" name="Picture 2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46592" behindDoc="0" locked="0" layoutInCell="0" allowOverlap="1" wp14:anchorId="41596249" wp14:editId="1D1C66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14" name="Picture 2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47616" behindDoc="0" locked="0" layoutInCell="0" allowOverlap="1" wp14:anchorId="65964B57" wp14:editId="51D543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15" name="Picture 2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48640" behindDoc="0" locked="0" layoutInCell="0" allowOverlap="1" wp14:anchorId="7D9C2746" wp14:editId="6A9BA7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16" name="Picture 2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49664" behindDoc="0" locked="0" layoutInCell="0" allowOverlap="1" wp14:anchorId="70760276" wp14:editId="7A4959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17" name="Picture 2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50688" behindDoc="0" locked="0" layoutInCell="0" allowOverlap="1" wp14:anchorId="6B0363DF" wp14:editId="7C1B4A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18" name="Picture 2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51712" behindDoc="0" locked="0" layoutInCell="0" allowOverlap="1" wp14:anchorId="3DFBD31D" wp14:editId="00DEC7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19" name="Picture 2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52736" behindDoc="0" locked="0" layoutInCell="0" allowOverlap="1" wp14:anchorId="7DAB278C" wp14:editId="2A1922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20" name="Picture 2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53760" behindDoc="0" locked="0" layoutInCell="0" allowOverlap="1" wp14:anchorId="2151D70D" wp14:editId="5BB3C4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21" name="Picture 2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54784" behindDoc="0" locked="0" layoutInCell="0" allowOverlap="1" wp14:anchorId="1A832DA4" wp14:editId="357AAE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22" name="Picture 2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55808" behindDoc="0" locked="0" layoutInCell="0" allowOverlap="1" wp14:anchorId="3E7A5251" wp14:editId="75B4BB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23" name="Picture 2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56832" behindDoc="0" locked="0" layoutInCell="0" allowOverlap="1" wp14:anchorId="317E8233" wp14:editId="5D559C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24" name="Picture 2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57856" behindDoc="0" locked="0" layoutInCell="0" allowOverlap="1" wp14:anchorId="3872AF28" wp14:editId="22B650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25" name="Picture 2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58880" behindDoc="0" locked="0" layoutInCell="0" allowOverlap="1" wp14:anchorId="47429B39" wp14:editId="6149BC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26" name="Picture 2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59904" behindDoc="0" locked="0" layoutInCell="0" allowOverlap="1" wp14:anchorId="64CD0445" wp14:editId="2829B0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27" name="Picture 2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60928" behindDoc="0" locked="0" layoutInCell="0" allowOverlap="1" wp14:anchorId="62741542" wp14:editId="1A607D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28" name="Picture 2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61952" behindDoc="0" locked="0" layoutInCell="0" allowOverlap="1" wp14:anchorId="02BCD494" wp14:editId="2133E3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29" name="Picture 2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62976" behindDoc="0" locked="0" layoutInCell="0" allowOverlap="1" wp14:anchorId="5E9DD0D1" wp14:editId="6760D2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30" name="Picture 2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64000" behindDoc="0" locked="0" layoutInCell="0" allowOverlap="1" wp14:anchorId="087CD86F" wp14:editId="3887D6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31" name="Picture 2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65024" behindDoc="0" locked="0" layoutInCell="0" allowOverlap="1" wp14:anchorId="4E399445" wp14:editId="11FA0D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32" name="Picture 27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66048" behindDoc="0" locked="0" layoutInCell="0" allowOverlap="1" wp14:anchorId="40DB6FEC" wp14:editId="3D618D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33" name="Picture 2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67072" behindDoc="0" locked="0" layoutInCell="0" allowOverlap="1" wp14:anchorId="627E1607" wp14:editId="1A2003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34" name="Picture 2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68096" behindDoc="0" locked="0" layoutInCell="0" allowOverlap="1" wp14:anchorId="59210061" wp14:editId="621865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35" name="Picture 2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69120" behindDoc="0" locked="0" layoutInCell="0" allowOverlap="1" wp14:anchorId="5CEB6472" wp14:editId="4D7946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36" name="Picture 2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70144" behindDoc="0" locked="0" layoutInCell="0" allowOverlap="1" wp14:anchorId="40974077" wp14:editId="0590F4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37" name="Picture 2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71168" behindDoc="0" locked="0" layoutInCell="0" allowOverlap="1" wp14:anchorId="25136CFF" wp14:editId="754939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38" name="Picture 2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72192" behindDoc="0" locked="0" layoutInCell="0" allowOverlap="1" wp14:anchorId="152AB6F9" wp14:editId="22BA30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39" name="Picture 2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73216" behindDoc="0" locked="0" layoutInCell="0" allowOverlap="1" wp14:anchorId="5BE80626" wp14:editId="6F40B7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40" name="Picture 2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74240" behindDoc="0" locked="0" layoutInCell="0" allowOverlap="1" wp14:anchorId="20BD0503" wp14:editId="0E7610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41" name="Picture 2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75264" behindDoc="0" locked="0" layoutInCell="0" allowOverlap="1" wp14:anchorId="62561CED" wp14:editId="1CA0A6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42" name="Picture 2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76288" behindDoc="0" locked="0" layoutInCell="0" allowOverlap="1" wp14:anchorId="5A2E1BF0" wp14:editId="35F2B4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43" name="Picture 2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77312" behindDoc="0" locked="0" layoutInCell="0" allowOverlap="1" wp14:anchorId="3AF45B8E" wp14:editId="4B6938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44" name="Picture 2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78336" behindDoc="0" locked="0" layoutInCell="0" allowOverlap="1" wp14:anchorId="1E98CA15" wp14:editId="668D3C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45" name="Picture 2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79360" behindDoc="0" locked="0" layoutInCell="0" allowOverlap="1" wp14:anchorId="534F4A69" wp14:editId="23E682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46" name="Picture 2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80384" behindDoc="0" locked="0" layoutInCell="0" allowOverlap="1" wp14:anchorId="5D227E5F" wp14:editId="0F56E2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47" name="Picture 2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81408" behindDoc="0" locked="0" layoutInCell="0" allowOverlap="1" wp14:anchorId="1341AF82" wp14:editId="59F6C0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48" name="Picture 2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82432" behindDoc="0" locked="0" layoutInCell="0" allowOverlap="1" wp14:anchorId="6A3E2A63" wp14:editId="6DED15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49" name="Picture 2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83456" behindDoc="0" locked="0" layoutInCell="0" allowOverlap="1" wp14:anchorId="3B520077" wp14:editId="53E8BA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50" name="Picture 2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84480" behindDoc="0" locked="0" layoutInCell="0" allowOverlap="1" wp14:anchorId="223A8413" wp14:editId="39E983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51" name="Picture 2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85504" behindDoc="0" locked="0" layoutInCell="0" allowOverlap="1" wp14:anchorId="4E7314F6" wp14:editId="2FF7FD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52" name="Picture 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86528" behindDoc="0" locked="0" layoutInCell="0" allowOverlap="1" wp14:anchorId="57B1EED2" wp14:editId="6023D7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53" name="Picture 2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87552" behindDoc="0" locked="0" layoutInCell="0" allowOverlap="1" wp14:anchorId="5A1D1080" wp14:editId="280EE8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54" name="Picture 2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88576" behindDoc="0" locked="0" layoutInCell="0" allowOverlap="1" wp14:anchorId="5F06B6D3" wp14:editId="1FA0A4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55" name="Picture 2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89600" behindDoc="0" locked="0" layoutInCell="0" allowOverlap="1" wp14:anchorId="70C559E8" wp14:editId="5E1703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56" name="Picture 2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90624" behindDoc="0" locked="0" layoutInCell="0" allowOverlap="1" wp14:anchorId="33FDA10A" wp14:editId="2417DA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57" name="Picture 2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91648" behindDoc="0" locked="0" layoutInCell="0" allowOverlap="1" wp14:anchorId="4229CA84" wp14:editId="584B06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58" name="Picture 2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92672" behindDoc="0" locked="0" layoutInCell="0" allowOverlap="1" wp14:anchorId="51532F1D" wp14:editId="7F435B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59" name="Picture 2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93696" behindDoc="0" locked="0" layoutInCell="0" allowOverlap="1" wp14:anchorId="5624BEE1" wp14:editId="5ABB92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60" name="Picture 2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94720" behindDoc="0" locked="0" layoutInCell="0" allowOverlap="1" wp14:anchorId="68F522F9" wp14:editId="1F4B87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61" name="Picture 2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95744" behindDoc="0" locked="0" layoutInCell="0" allowOverlap="1" wp14:anchorId="2F92241C" wp14:editId="148014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62" name="Picture 2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96768" behindDoc="0" locked="0" layoutInCell="0" allowOverlap="1" wp14:anchorId="1092B933" wp14:editId="67D78B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63" name="Picture 2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97792" behindDoc="0" locked="0" layoutInCell="0" allowOverlap="1" wp14:anchorId="530FB39F" wp14:editId="1C6AB9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64" name="Picture 2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98816" behindDoc="0" locked="0" layoutInCell="0" allowOverlap="1" wp14:anchorId="45688090" wp14:editId="551900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65" name="Picture 2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499840" behindDoc="0" locked="0" layoutInCell="0" allowOverlap="1" wp14:anchorId="3B2700CD" wp14:editId="62569A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66" name="Picture 27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00864" behindDoc="0" locked="0" layoutInCell="0" allowOverlap="1" wp14:anchorId="2F688B07" wp14:editId="58AA56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67" name="Picture 2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01888" behindDoc="0" locked="0" layoutInCell="0" allowOverlap="1" wp14:anchorId="19B5CCA9" wp14:editId="6E791F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68" name="Picture 2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02912" behindDoc="0" locked="0" layoutInCell="0" allowOverlap="1" wp14:anchorId="37ABDD27" wp14:editId="574FE2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69" name="Picture 27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03936" behindDoc="0" locked="0" layoutInCell="0" allowOverlap="1" wp14:anchorId="2EAE77D2" wp14:editId="76376F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70" name="Picture 2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04960" behindDoc="0" locked="0" layoutInCell="0" allowOverlap="1" wp14:anchorId="47B5F022" wp14:editId="29CA18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71" name="Picture 2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05984" behindDoc="0" locked="0" layoutInCell="0" allowOverlap="1" wp14:anchorId="4913148B" wp14:editId="7C07F8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72" name="Picture 2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07008" behindDoc="0" locked="0" layoutInCell="0" allowOverlap="1" wp14:anchorId="58DFD3CA" wp14:editId="1DCCE2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73" name="Picture 2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08032" behindDoc="0" locked="0" layoutInCell="0" allowOverlap="1" wp14:anchorId="582D18B7" wp14:editId="551A1A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74" name="Picture 2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09056" behindDoc="0" locked="0" layoutInCell="0" allowOverlap="1" wp14:anchorId="657CF093" wp14:editId="05261F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75" name="Picture 2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10080" behindDoc="0" locked="0" layoutInCell="0" allowOverlap="1" wp14:anchorId="22A3AFD9" wp14:editId="7C9DEF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76" name="Picture 2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11104" behindDoc="0" locked="0" layoutInCell="0" allowOverlap="1" wp14:anchorId="51EB698D" wp14:editId="4F3D38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77" name="Picture 2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12128" behindDoc="0" locked="0" layoutInCell="0" allowOverlap="1" wp14:anchorId="7AB2AD10" wp14:editId="33A635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78" name="Picture 2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13152" behindDoc="0" locked="0" layoutInCell="0" allowOverlap="1" wp14:anchorId="0A621E80" wp14:editId="7138BC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79" name="Picture 27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14176" behindDoc="0" locked="0" layoutInCell="0" allowOverlap="1" wp14:anchorId="28AA8706" wp14:editId="310AAC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80" name="Picture 2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15200" behindDoc="0" locked="0" layoutInCell="0" allowOverlap="1" wp14:anchorId="019204BD" wp14:editId="59CC88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81" name="Picture 27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16224" behindDoc="0" locked="0" layoutInCell="0" allowOverlap="1" wp14:anchorId="16AF88C9" wp14:editId="671F3B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82" name="Picture 2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17248" behindDoc="0" locked="0" layoutInCell="0" allowOverlap="1" wp14:anchorId="342DCAA5" wp14:editId="5BC3F6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83" name="Picture 2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18272" behindDoc="0" locked="0" layoutInCell="0" allowOverlap="1" wp14:anchorId="07D869E9" wp14:editId="1463BB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84" name="Picture 2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19296" behindDoc="0" locked="0" layoutInCell="0" allowOverlap="1" wp14:anchorId="5124BABC" wp14:editId="091CB0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85" name="Picture 2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20320" behindDoc="0" locked="0" layoutInCell="0" allowOverlap="1" wp14:anchorId="2C9A3F22" wp14:editId="3474CA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86" name="Picture 2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21344" behindDoc="0" locked="0" layoutInCell="0" allowOverlap="1" wp14:anchorId="7F887CF6" wp14:editId="322EF6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87" name="Picture 2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22368" behindDoc="0" locked="0" layoutInCell="0" allowOverlap="1" wp14:anchorId="4EC5E0B6" wp14:editId="184A84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88" name="Picture 2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23392" behindDoc="0" locked="0" layoutInCell="0" allowOverlap="1" wp14:anchorId="7DD0C386" wp14:editId="4CE9F4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89" name="Picture 2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24416" behindDoc="0" locked="0" layoutInCell="0" allowOverlap="1" wp14:anchorId="464FE029" wp14:editId="015758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90" name="Picture 2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25440" behindDoc="0" locked="0" layoutInCell="0" allowOverlap="1" wp14:anchorId="0EFCCDEE" wp14:editId="1374E0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91" name="Picture 27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26464" behindDoc="0" locked="0" layoutInCell="0" allowOverlap="1" wp14:anchorId="05E4E12A" wp14:editId="389EBE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92" name="Picture 2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27488" behindDoc="0" locked="0" layoutInCell="0" allowOverlap="1" wp14:anchorId="3D0F1779" wp14:editId="070453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93" name="Picture 2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28512" behindDoc="0" locked="0" layoutInCell="0" allowOverlap="1" wp14:anchorId="4C1286D3" wp14:editId="7DCB2D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94" name="Picture 2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29536" behindDoc="0" locked="0" layoutInCell="0" allowOverlap="1" wp14:anchorId="769615AC" wp14:editId="76CA6F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95" name="Picture 2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30560" behindDoc="0" locked="0" layoutInCell="0" allowOverlap="1" wp14:anchorId="4F34CE75" wp14:editId="37E145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96" name="Picture 2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31584" behindDoc="0" locked="0" layoutInCell="0" allowOverlap="1" wp14:anchorId="5846821A" wp14:editId="23FA0A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97" name="Picture 2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32608" behindDoc="0" locked="0" layoutInCell="0" allowOverlap="1" wp14:anchorId="4A611A39" wp14:editId="0A37D3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98" name="Picture 2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33632" behindDoc="0" locked="0" layoutInCell="0" allowOverlap="1" wp14:anchorId="1AC14F73" wp14:editId="0511A4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799" name="Picture 2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34656" behindDoc="0" locked="0" layoutInCell="0" allowOverlap="1" wp14:anchorId="10F1E4A2" wp14:editId="2ADCD2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00" name="Picture 2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35680" behindDoc="0" locked="0" layoutInCell="0" allowOverlap="1" wp14:anchorId="7496762B" wp14:editId="4B4036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01" name="Picture 2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36704" behindDoc="0" locked="0" layoutInCell="0" allowOverlap="1" wp14:anchorId="79664FE2" wp14:editId="651396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02" name="Picture 2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37728" behindDoc="0" locked="0" layoutInCell="0" allowOverlap="1" wp14:anchorId="3B6F4703" wp14:editId="370407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03" name="Picture 2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38752" behindDoc="0" locked="0" layoutInCell="0" allowOverlap="1" wp14:anchorId="30B292AE" wp14:editId="4DB1F2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04" name="Picture 2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39776" behindDoc="0" locked="0" layoutInCell="0" allowOverlap="1" wp14:anchorId="3E9EE80F" wp14:editId="713968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05" name="Picture 2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40800" behindDoc="0" locked="0" layoutInCell="0" allowOverlap="1" wp14:anchorId="42673945" wp14:editId="0D0CDD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06" name="Picture 2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41824" behindDoc="0" locked="0" layoutInCell="0" allowOverlap="1" wp14:anchorId="41A0952E" wp14:editId="4887D8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07" name="Picture 2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42848" behindDoc="0" locked="0" layoutInCell="0" allowOverlap="1" wp14:anchorId="1E7882D4" wp14:editId="103FCE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08" name="Picture 2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43872" behindDoc="0" locked="0" layoutInCell="0" allowOverlap="1" wp14:anchorId="7AE26D13" wp14:editId="5B7F6A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09" name="Picture 28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44896" behindDoc="0" locked="0" layoutInCell="0" allowOverlap="1" wp14:anchorId="423553F9" wp14:editId="12E33D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10" name="Picture 2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45920" behindDoc="0" locked="0" layoutInCell="0" allowOverlap="1" wp14:anchorId="32B8E48E" wp14:editId="7A24E0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11" name="Picture 2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46944" behindDoc="0" locked="0" layoutInCell="0" allowOverlap="1" wp14:anchorId="73C62C59" wp14:editId="14A051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12" name="Picture 2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47968" behindDoc="0" locked="0" layoutInCell="0" allowOverlap="1" wp14:anchorId="6551A61A" wp14:editId="085E19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13" name="Picture 2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48992" behindDoc="0" locked="0" layoutInCell="0" allowOverlap="1" wp14:anchorId="1D05061D" wp14:editId="64C84C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14" name="Picture 2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50016" behindDoc="0" locked="0" layoutInCell="0" allowOverlap="1" wp14:anchorId="73269713" wp14:editId="2A7EA7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15" name="Picture 28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51040" behindDoc="0" locked="0" layoutInCell="0" allowOverlap="1" wp14:anchorId="57EA777C" wp14:editId="58F6BD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16" name="Picture 2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552064" behindDoc="0" locked="0" layoutInCell="0" allowOverlap="1" wp14:anchorId="0CC8B9A5" wp14:editId="0B86A8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817" name="Picture 2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313FA" w:rsidRPr="00DE2D1B" w:rsidRDefault="00E313FA" w:rsidP="00E313FA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4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2/13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2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17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E313FA" w:rsidRPr="00DE2D1B" w:rsidTr="00807D0F">
        <w:trPr>
          <w:trHeight w:val="260"/>
        </w:trPr>
        <w:tc>
          <w:tcPr>
            <w:tcW w:w="1380" w:type="dxa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E313FA" w:rsidRPr="00DE2D1B" w:rsidTr="00807D0F">
        <w:trPr>
          <w:trHeight w:val="720"/>
        </w:trPr>
        <w:tc>
          <w:tcPr>
            <w:tcW w:w="1380" w:type="dxa"/>
            <w:vMerge w:val="restart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E313FA" w:rsidRPr="00DE2D1B" w:rsidTr="00807D0F">
        <w:trPr>
          <w:trHeight w:val="64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E313FA" w:rsidRPr="008F0816" w:rsidRDefault="00E313FA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E313FA" w:rsidRPr="00DE2D1B" w:rsidTr="00807D0F">
        <w:trPr>
          <w:trHeight w:val="30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watch “Flowers for Algernon”</w:t>
            </w:r>
          </w:p>
        </w:tc>
        <w:tc>
          <w:tcPr>
            <w:tcW w:w="13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E313FA" w:rsidRPr="00DE2D1B" w:rsidTr="00807D0F">
        <w:trPr>
          <w:trHeight w:val="52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E313FA" w:rsidRPr="00DE2D1B" w:rsidTr="00807D0F">
        <w:trPr>
          <w:trHeight w:val="80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E313FA" w:rsidRPr="008F0816" w:rsidRDefault="00E313FA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</w:p>
        </w:tc>
      </w:tr>
      <w:tr w:rsidR="00E313FA" w:rsidRPr="00DE2D1B" w:rsidTr="00807D0F">
        <w:trPr>
          <w:trHeight w:val="26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E313FA" w:rsidRPr="008F0816" w:rsidRDefault="00E313FA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E313FA" w:rsidRPr="00DE2D1B" w:rsidTr="00807D0F">
        <w:trPr>
          <w:trHeight w:val="46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E313FA" w:rsidRPr="008F0816" w:rsidRDefault="00E313FA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E313FA" w:rsidRPr="00DE2D1B" w:rsidTr="00807D0F">
        <w:trPr>
          <w:trHeight w:val="260"/>
        </w:trPr>
        <w:tc>
          <w:tcPr>
            <w:tcW w:w="1380" w:type="dxa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E313FA" w:rsidRPr="00DE2D1B" w:rsidTr="00807D0F">
        <w:trPr>
          <w:trHeight w:val="260"/>
        </w:trPr>
        <w:tc>
          <w:tcPr>
            <w:tcW w:w="1380" w:type="dxa"/>
            <w:vMerge w:val="restart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E313FA" w:rsidRPr="00DE2D1B" w:rsidRDefault="00E313FA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lastRenderedPageBreak/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E313FA" w:rsidRPr="00DE2D1B" w:rsidRDefault="00E313FA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take a test over “Flowers for Algernon”</w:t>
            </w:r>
          </w:p>
        </w:tc>
        <w:tc>
          <w:tcPr>
            <w:tcW w:w="13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E313FA" w:rsidRPr="00DE2D1B" w:rsidTr="00807D0F">
        <w:trPr>
          <w:trHeight w:val="45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E313FA" w:rsidRPr="00DE2D1B" w:rsidTr="00807D0F">
        <w:trPr>
          <w:trHeight w:val="52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E313FA" w:rsidRPr="00DE2D1B" w:rsidRDefault="00E313FA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E313FA" w:rsidRPr="00DE2D1B" w:rsidRDefault="00E313FA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</w:tr>
      <w:tr w:rsidR="00E313FA" w:rsidRPr="00DE2D1B" w:rsidTr="00807D0F">
        <w:trPr>
          <w:trHeight w:val="32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E313FA" w:rsidRPr="008F0816" w:rsidRDefault="00E313FA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E313FA" w:rsidRPr="00DE2D1B" w:rsidTr="00807D0F">
        <w:trPr>
          <w:trHeight w:val="26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E313FA" w:rsidRPr="00DE2D1B" w:rsidRDefault="00E313FA" w:rsidP="00807D0F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E313FA" w:rsidRPr="00DE2D1B" w:rsidTr="00807D0F">
        <w:trPr>
          <w:trHeight w:val="260"/>
        </w:trPr>
        <w:tc>
          <w:tcPr>
            <w:tcW w:w="1380" w:type="dxa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E313FA" w:rsidRPr="00DE2D1B" w:rsidRDefault="00E313FA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E313FA" w:rsidRPr="00DE2D1B" w:rsidRDefault="00E313FA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</w:p>
        </w:tc>
      </w:tr>
      <w:tr w:rsidR="00E313FA" w:rsidRPr="00DE2D1B" w:rsidTr="00807D0F">
        <w:trPr>
          <w:trHeight w:val="30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the play “McFarland USA”</w:t>
            </w:r>
          </w:p>
        </w:tc>
        <w:tc>
          <w:tcPr>
            <w:tcW w:w="13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E313FA" w:rsidRPr="00DE2D1B" w:rsidTr="00807D0F">
        <w:trPr>
          <w:trHeight w:val="52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E313FA" w:rsidRPr="008F0816" w:rsidRDefault="00E313FA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E313FA" w:rsidRPr="00DE2D1B" w:rsidRDefault="00E313FA" w:rsidP="00807D0F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E313FA" w:rsidRPr="00DE2D1B" w:rsidRDefault="00E313FA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</w:tr>
      <w:tr w:rsidR="00E313FA" w:rsidRPr="00DE2D1B" w:rsidTr="00807D0F">
        <w:trPr>
          <w:trHeight w:val="32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E313FA" w:rsidRPr="008F0816" w:rsidRDefault="00E313FA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E313FA" w:rsidRPr="008F0816" w:rsidRDefault="00E313FA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E313FA" w:rsidRPr="00DE2D1B" w:rsidTr="00807D0F">
        <w:trPr>
          <w:trHeight w:val="420"/>
        </w:trPr>
        <w:tc>
          <w:tcPr>
            <w:tcW w:w="1380" w:type="dxa"/>
            <w:vMerge/>
          </w:tcPr>
          <w:p w:rsidR="00E313FA" w:rsidRPr="00DE2D1B" w:rsidRDefault="00E313FA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E313FA" w:rsidRPr="00DE2D1B" w:rsidRDefault="00E313FA" w:rsidP="00807D0F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E313FA" w:rsidRPr="007F5FC6" w:rsidRDefault="00E313FA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E313FA" w:rsidRPr="00DE2D1B" w:rsidTr="00807D0F">
        <w:trPr>
          <w:trHeight w:val="260"/>
        </w:trPr>
        <w:tc>
          <w:tcPr>
            <w:tcW w:w="1380" w:type="dxa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E313FA" w:rsidRPr="00DE2D1B" w:rsidRDefault="00E313FA" w:rsidP="00E313F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E313FA" w:rsidRPr="00DE2D1B" w:rsidRDefault="00E313FA" w:rsidP="00E313F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E313FA" w:rsidRPr="00DE2D1B" w:rsidRDefault="00E313FA" w:rsidP="00E313F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7.1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Spirals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E313FA" w:rsidRPr="00DE2D1B" w:rsidRDefault="00E313FA" w:rsidP="00E313FA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E313FA" w:rsidRPr="00DE2D1B" w:rsidRDefault="00E313FA" w:rsidP="00E313F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E313FA" w:rsidRPr="00DE2D1B" w:rsidRDefault="00E313FA" w:rsidP="00E313FA">
            <w:pPr>
              <w:jc w:val="center"/>
              <w:rPr>
                <w:rFonts w:eastAsia="Times New Roman"/>
              </w:rPr>
            </w:pPr>
          </w:p>
        </w:tc>
      </w:tr>
      <w:tr w:rsidR="00E313FA" w:rsidRPr="00DE2D1B" w:rsidTr="00807D0F">
        <w:trPr>
          <w:trHeight w:val="30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the play “McFarland USA”</w:t>
            </w:r>
          </w:p>
        </w:tc>
        <w:tc>
          <w:tcPr>
            <w:tcW w:w="1360" w:type="dxa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E313FA" w:rsidRPr="00DE2D1B" w:rsidTr="00807D0F">
        <w:trPr>
          <w:trHeight w:val="52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E313FA" w:rsidRPr="00DE2D1B" w:rsidRDefault="00E313FA" w:rsidP="00E313FA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E313FA" w:rsidRPr="00DE2D1B" w:rsidRDefault="00E313FA" w:rsidP="00E313FA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E313FA" w:rsidRPr="00DE2D1B" w:rsidRDefault="00E313FA" w:rsidP="00E313FA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E313FA" w:rsidRPr="00DE2D1B" w:rsidRDefault="00E313FA" w:rsidP="00E313F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</w:tr>
      <w:tr w:rsidR="00E313FA" w:rsidRPr="00DE2D1B" w:rsidTr="00807D0F">
        <w:trPr>
          <w:trHeight w:val="26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E313FA" w:rsidRPr="008F0816" w:rsidRDefault="00E313FA" w:rsidP="00E313FA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E313FA" w:rsidRPr="00DE2D1B" w:rsidTr="00807D0F">
        <w:trPr>
          <w:trHeight w:val="48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E313FA" w:rsidRPr="00DE2D1B" w:rsidRDefault="00E313FA" w:rsidP="00E313FA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E313FA" w:rsidRPr="00DE2D1B" w:rsidRDefault="00E313FA" w:rsidP="00E313FA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E313FA" w:rsidRPr="00DE2D1B" w:rsidTr="00807D0F">
        <w:trPr>
          <w:trHeight w:val="260"/>
        </w:trPr>
        <w:tc>
          <w:tcPr>
            <w:tcW w:w="1380" w:type="dxa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E313FA" w:rsidRPr="00DE2D1B" w:rsidRDefault="00E313FA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E313FA" w:rsidRPr="00DE2D1B" w:rsidRDefault="00E313FA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E313FA" w:rsidRPr="00DE2D1B" w:rsidRDefault="00E313FA" w:rsidP="00E313F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E313FA" w:rsidRPr="00DE2D1B" w:rsidRDefault="00E313FA" w:rsidP="00E313F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E313FA" w:rsidRPr="00DE2D1B" w:rsidRDefault="00E313FA" w:rsidP="00E313F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E313FA" w:rsidRPr="00DE2D1B" w:rsidRDefault="00E313FA" w:rsidP="00E313FA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E313FA" w:rsidRPr="00DE2D1B" w:rsidRDefault="00E313FA" w:rsidP="00E313F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E313FA" w:rsidRPr="00DE2D1B" w:rsidRDefault="00E313FA" w:rsidP="00E313FA">
            <w:pPr>
              <w:jc w:val="center"/>
              <w:rPr>
                <w:rFonts w:eastAsia="Times New Roman"/>
              </w:rPr>
            </w:pPr>
          </w:p>
        </w:tc>
      </w:tr>
      <w:tr w:rsidR="00E313FA" w:rsidRPr="00DE2D1B" w:rsidTr="00807D0F">
        <w:trPr>
          <w:trHeight w:val="30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read the play “McFarland USA”</w:t>
            </w:r>
          </w:p>
        </w:tc>
        <w:tc>
          <w:tcPr>
            <w:tcW w:w="1360" w:type="dxa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E313FA" w:rsidRPr="00DE2D1B" w:rsidTr="00807D0F">
        <w:trPr>
          <w:trHeight w:val="52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E313FA" w:rsidRPr="00DE2D1B" w:rsidRDefault="00E313FA" w:rsidP="00E313FA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E313FA" w:rsidRPr="008F0816" w:rsidRDefault="00E313FA" w:rsidP="00E313FA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E313FA" w:rsidRPr="00DE2D1B" w:rsidRDefault="00E313FA" w:rsidP="00E313FA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E313FA" w:rsidRPr="00DE2D1B" w:rsidTr="00807D0F">
        <w:trPr>
          <w:trHeight w:val="86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E313FA" w:rsidRPr="00DE2D1B" w:rsidRDefault="00E313FA" w:rsidP="00E313FA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E313FA" w:rsidRPr="00DE2D1B" w:rsidRDefault="00E313FA" w:rsidP="00E313F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</w:tr>
      <w:tr w:rsidR="00E313FA" w:rsidRPr="00DE2D1B" w:rsidTr="00807D0F">
        <w:trPr>
          <w:trHeight w:val="26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E313FA" w:rsidRPr="008F0816" w:rsidRDefault="00E313FA" w:rsidP="00E313FA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E313FA" w:rsidRPr="008F0816" w:rsidRDefault="00E313FA" w:rsidP="00E313FA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E313FA" w:rsidRPr="00DE2D1B" w:rsidTr="00807D0F">
        <w:trPr>
          <w:trHeight w:val="480"/>
        </w:trPr>
        <w:tc>
          <w:tcPr>
            <w:tcW w:w="1380" w:type="dxa"/>
            <w:vMerge/>
          </w:tcPr>
          <w:p w:rsidR="00E313FA" w:rsidRPr="00DE2D1B" w:rsidRDefault="00E313FA" w:rsidP="00E313F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E313FA" w:rsidRPr="00DE2D1B" w:rsidRDefault="00E313FA" w:rsidP="00E313FA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E313FA" w:rsidRPr="007F5FC6" w:rsidRDefault="00E313FA" w:rsidP="00E313FA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</w:tbl>
    <w:p w:rsidR="00E313FA" w:rsidRDefault="00E313FA" w:rsidP="00E313FA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E313FA" w:rsidRDefault="00E313FA" w:rsidP="00115A6E">
      <w:pPr>
        <w:rPr>
          <w:rFonts w:eastAsia="Times New Roman"/>
          <w:b/>
          <w:sz w:val="24"/>
          <w:szCs w:val="24"/>
        </w:rPr>
      </w:pPr>
    </w:p>
    <w:p w:rsidR="00115A6E" w:rsidRPr="00DE2D1B" w:rsidRDefault="00115A6E" w:rsidP="00115A6E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27776" behindDoc="0" locked="0" layoutInCell="0" allowOverlap="1" wp14:anchorId="6505AD80" wp14:editId="25DDF8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06" name="Picture 2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28800" behindDoc="0" locked="0" layoutInCell="0" allowOverlap="1" wp14:anchorId="4F92D051" wp14:editId="4E4E85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07" name="Picture 2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29824" behindDoc="0" locked="0" layoutInCell="0" allowOverlap="1" wp14:anchorId="356068F5" wp14:editId="4EA73C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08" name="Picture 2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30848" behindDoc="0" locked="0" layoutInCell="0" allowOverlap="1" wp14:anchorId="00D238A4" wp14:editId="1BD3A9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09" name="Picture 2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31872" behindDoc="0" locked="0" layoutInCell="0" allowOverlap="1" wp14:anchorId="22193BC9" wp14:editId="3D174F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10" name="Picture 2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32896" behindDoc="0" locked="0" layoutInCell="0" allowOverlap="1" wp14:anchorId="42450F35" wp14:editId="6E6539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11" name="Picture 2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33920" behindDoc="0" locked="0" layoutInCell="0" allowOverlap="1" wp14:anchorId="3C625805" wp14:editId="23D79E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12" name="Picture 2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34944" behindDoc="0" locked="0" layoutInCell="0" allowOverlap="1" wp14:anchorId="21DE95FA" wp14:editId="732C6F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13" name="Picture 2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35968" behindDoc="0" locked="0" layoutInCell="0" allowOverlap="1" wp14:anchorId="0ABAF5F3" wp14:editId="417A26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14" name="Picture 2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36992" behindDoc="0" locked="0" layoutInCell="0" allowOverlap="1" wp14:anchorId="063115D2" wp14:editId="241EDB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15" name="Picture 2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38016" behindDoc="0" locked="0" layoutInCell="0" allowOverlap="1" wp14:anchorId="4EDB7345" wp14:editId="53E1ED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16" name="Picture 2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39040" behindDoc="0" locked="0" layoutInCell="0" allowOverlap="1" wp14:anchorId="1D526394" wp14:editId="7CC2E9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17" name="Picture 2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40064" behindDoc="0" locked="0" layoutInCell="0" allowOverlap="1" wp14:anchorId="5C8F35EE" wp14:editId="7D14E5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18" name="Picture 2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41088" behindDoc="0" locked="0" layoutInCell="0" allowOverlap="1" wp14:anchorId="25C73443" wp14:editId="662CA7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19" name="Picture 2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42112" behindDoc="0" locked="0" layoutInCell="0" allowOverlap="1" wp14:anchorId="5A2E9640" wp14:editId="4846FE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20" name="Picture 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43136" behindDoc="0" locked="0" layoutInCell="0" allowOverlap="1" wp14:anchorId="6693BCE7" wp14:editId="4CC2CE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21" name="Picture 2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44160" behindDoc="0" locked="0" layoutInCell="0" allowOverlap="1" wp14:anchorId="68862802" wp14:editId="7DB9B2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22" name="Picture 2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45184" behindDoc="0" locked="0" layoutInCell="0" allowOverlap="1" wp14:anchorId="57EEFC66" wp14:editId="0655B0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23" name="Picture 2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46208" behindDoc="0" locked="0" layoutInCell="0" allowOverlap="1" wp14:anchorId="206855C3" wp14:editId="5DAEDD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24" name="Picture 2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47232" behindDoc="0" locked="0" layoutInCell="0" allowOverlap="1" wp14:anchorId="186312F1" wp14:editId="2BDA6B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25" name="Picture 2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48256" behindDoc="0" locked="0" layoutInCell="0" allowOverlap="1" wp14:anchorId="755B50C3" wp14:editId="4B3630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26" name="Picture 2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49280" behindDoc="0" locked="0" layoutInCell="0" allowOverlap="1" wp14:anchorId="78E8676B" wp14:editId="06D465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27" name="Picture 2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50304" behindDoc="0" locked="0" layoutInCell="0" allowOverlap="1" wp14:anchorId="1D4547CC" wp14:editId="05E00E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28" name="Picture 2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51328" behindDoc="0" locked="0" layoutInCell="0" allowOverlap="1" wp14:anchorId="7F8A406E" wp14:editId="75D6AA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29" name="Picture 2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52352" behindDoc="0" locked="0" layoutInCell="0" allowOverlap="1" wp14:anchorId="474E67D7" wp14:editId="25F270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30" name="Picture 2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53376" behindDoc="0" locked="0" layoutInCell="0" allowOverlap="1" wp14:anchorId="60C1B7D4" wp14:editId="02B62B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31" name="Picture 2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54400" behindDoc="0" locked="0" layoutInCell="0" allowOverlap="1" wp14:anchorId="21B6D974" wp14:editId="7EC0FA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32" name="Picture 2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55424" behindDoc="0" locked="0" layoutInCell="0" allowOverlap="1" wp14:anchorId="4C627C23" wp14:editId="794139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33" name="Picture 2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56448" behindDoc="0" locked="0" layoutInCell="0" allowOverlap="1" wp14:anchorId="564EC8C9" wp14:editId="2779BB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34" name="Picture 2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57472" behindDoc="0" locked="0" layoutInCell="0" allowOverlap="1" wp14:anchorId="041C3B8F" wp14:editId="4A2586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35" name="Picture 2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58496" behindDoc="0" locked="0" layoutInCell="0" allowOverlap="1" wp14:anchorId="1CACC816" wp14:editId="2B84A5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36" name="Picture 2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59520" behindDoc="0" locked="0" layoutInCell="0" allowOverlap="1" wp14:anchorId="1AD47B5F" wp14:editId="648DB4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37" name="Picture 2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60544" behindDoc="0" locked="0" layoutInCell="0" allowOverlap="1" wp14:anchorId="2B5ABC14" wp14:editId="52EE1E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38" name="Picture 2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61568" behindDoc="0" locked="0" layoutInCell="0" allowOverlap="1" wp14:anchorId="1420D959" wp14:editId="4B3EDF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39" name="Picture 2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62592" behindDoc="0" locked="0" layoutInCell="0" allowOverlap="1" wp14:anchorId="4607BC18" wp14:editId="31C7CB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40" name="Picture 2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63616" behindDoc="0" locked="0" layoutInCell="0" allowOverlap="1" wp14:anchorId="58E02EDC" wp14:editId="2B728A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41" name="Picture 2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64640" behindDoc="0" locked="0" layoutInCell="0" allowOverlap="1" wp14:anchorId="6447D014" wp14:editId="32067B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42" name="Picture 2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65664" behindDoc="0" locked="0" layoutInCell="0" allowOverlap="1" wp14:anchorId="3DB862ED" wp14:editId="65B7EF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43" name="Picture 2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66688" behindDoc="0" locked="0" layoutInCell="0" allowOverlap="1" wp14:anchorId="5C67D29A" wp14:editId="160740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44" name="Picture 2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67712" behindDoc="0" locked="0" layoutInCell="0" allowOverlap="1" wp14:anchorId="2F4CDC2C" wp14:editId="32A761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45" name="Picture 2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68736" behindDoc="0" locked="0" layoutInCell="0" allowOverlap="1" wp14:anchorId="5A56F2DB" wp14:editId="54AFAD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46" name="Picture 2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69760" behindDoc="0" locked="0" layoutInCell="0" allowOverlap="1" wp14:anchorId="728F92DB" wp14:editId="0901DD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47" name="Picture 2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70784" behindDoc="0" locked="0" layoutInCell="0" allowOverlap="1" wp14:anchorId="2797D6BE" wp14:editId="071609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48" name="Picture 2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71808" behindDoc="0" locked="0" layoutInCell="0" allowOverlap="1" wp14:anchorId="73752CC2" wp14:editId="714300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49" name="Picture 2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72832" behindDoc="0" locked="0" layoutInCell="0" allowOverlap="1" wp14:anchorId="326C33FE" wp14:editId="7C1374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50" name="Picture 2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73856" behindDoc="0" locked="0" layoutInCell="0" allowOverlap="1" wp14:anchorId="1165B185" wp14:editId="0557F8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51" name="Picture 2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74880" behindDoc="0" locked="0" layoutInCell="0" allowOverlap="1" wp14:anchorId="1AF7A1D5" wp14:editId="29082A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52" name="Picture 2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75904" behindDoc="0" locked="0" layoutInCell="0" allowOverlap="1" wp14:anchorId="394F1924" wp14:editId="2A8459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53" name="Picture 2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76928" behindDoc="0" locked="0" layoutInCell="0" allowOverlap="1" wp14:anchorId="326EA637" wp14:editId="59EB5F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54" name="Picture 2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77952" behindDoc="0" locked="0" layoutInCell="0" allowOverlap="1" wp14:anchorId="35AB469A" wp14:editId="06C04E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55" name="Picture 2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78976" behindDoc="0" locked="0" layoutInCell="0" allowOverlap="1" wp14:anchorId="1A941675" wp14:editId="3E2E35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56" name="Picture 2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80000" behindDoc="0" locked="0" layoutInCell="0" allowOverlap="1" wp14:anchorId="0DD7EAD8" wp14:editId="2F590B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57" name="Picture 2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81024" behindDoc="0" locked="0" layoutInCell="0" allowOverlap="1" wp14:anchorId="06288A8F" wp14:editId="5C5833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58" name="Picture 2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82048" behindDoc="0" locked="0" layoutInCell="0" allowOverlap="1" wp14:anchorId="3EC3D96E" wp14:editId="7A7919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59" name="Picture 2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83072" behindDoc="0" locked="0" layoutInCell="0" allowOverlap="1" wp14:anchorId="12D0EA27" wp14:editId="73B38A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60" name="Picture 2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84096" behindDoc="0" locked="0" layoutInCell="0" allowOverlap="1" wp14:anchorId="49CF4A4E" wp14:editId="306261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61" name="Picture 2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85120" behindDoc="0" locked="0" layoutInCell="0" allowOverlap="1" wp14:anchorId="493EDEA4" wp14:editId="0BF024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62" name="Picture 2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86144" behindDoc="0" locked="0" layoutInCell="0" allowOverlap="1" wp14:anchorId="16C66349" wp14:editId="53DB95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63" name="Picture 2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87168" behindDoc="0" locked="0" layoutInCell="0" allowOverlap="1" wp14:anchorId="29FB8424" wp14:editId="310912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64" name="Picture 2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88192" behindDoc="0" locked="0" layoutInCell="0" allowOverlap="1" wp14:anchorId="4413AB2C" wp14:editId="419A81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65" name="Picture 2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89216" behindDoc="0" locked="0" layoutInCell="0" allowOverlap="1" wp14:anchorId="5F73DA30" wp14:editId="7A864F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66" name="Picture 2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90240" behindDoc="0" locked="0" layoutInCell="0" allowOverlap="1" wp14:anchorId="0DA13F2C" wp14:editId="7E012E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67" name="Picture 2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91264" behindDoc="0" locked="0" layoutInCell="0" allowOverlap="1" wp14:anchorId="0E54B70F" wp14:editId="62FF7E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68" name="Picture 2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92288" behindDoc="0" locked="0" layoutInCell="0" allowOverlap="1" wp14:anchorId="7E95D2D5" wp14:editId="54C62D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69" name="Picture 2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93312" behindDoc="0" locked="0" layoutInCell="0" allowOverlap="1" wp14:anchorId="51C6351A" wp14:editId="3BEFFFC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70" name="Picture 2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94336" behindDoc="0" locked="0" layoutInCell="0" allowOverlap="1" wp14:anchorId="0133A31A" wp14:editId="3504C5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71" name="Picture 2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95360" behindDoc="0" locked="0" layoutInCell="0" allowOverlap="1" wp14:anchorId="132B139C" wp14:editId="769C11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72" name="Picture 2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96384" behindDoc="0" locked="0" layoutInCell="0" allowOverlap="1" wp14:anchorId="5C4D3C63" wp14:editId="1A129C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73" name="Picture 2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97408" behindDoc="0" locked="0" layoutInCell="0" allowOverlap="1" wp14:anchorId="570F66DD" wp14:editId="04EA03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74" name="Picture 2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98432" behindDoc="0" locked="0" layoutInCell="0" allowOverlap="1" wp14:anchorId="209DCF70" wp14:editId="612BBF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75" name="Picture 2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99456" behindDoc="0" locked="0" layoutInCell="0" allowOverlap="1" wp14:anchorId="665E53BC" wp14:editId="4BBF43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76" name="Picture 2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00480" behindDoc="0" locked="0" layoutInCell="0" allowOverlap="1" wp14:anchorId="037AC3A1" wp14:editId="17AF9C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77" name="Picture 2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01504" behindDoc="0" locked="0" layoutInCell="0" allowOverlap="1" wp14:anchorId="4710F07E" wp14:editId="6FE6E5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78" name="Picture 2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02528" behindDoc="0" locked="0" layoutInCell="0" allowOverlap="1" wp14:anchorId="07ECC317" wp14:editId="21050D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79" name="Picture 2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03552" behindDoc="0" locked="0" layoutInCell="0" allowOverlap="1" wp14:anchorId="59F3AB90" wp14:editId="7409A0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80" name="Picture 2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04576" behindDoc="0" locked="0" layoutInCell="0" allowOverlap="1" wp14:anchorId="305301FE" wp14:editId="7B803B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81" name="Picture 2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05600" behindDoc="0" locked="0" layoutInCell="0" allowOverlap="1" wp14:anchorId="018008DE" wp14:editId="27E0EC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82" name="Picture 2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06624" behindDoc="0" locked="0" layoutInCell="0" allowOverlap="1" wp14:anchorId="7ADA6816" wp14:editId="27D807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83" name="Picture 2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07648" behindDoc="0" locked="0" layoutInCell="0" allowOverlap="1" wp14:anchorId="25A739BE" wp14:editId="1B5EEF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84" name="Picture 2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08672" behindDoc="0" locked="0" layoutInCell="0" allowOverlap="1" wp14:anchorId="24118540" wp14:editId="4F31A0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85" name="Picture 2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09696" behindDoc="0" locked="0" layoutInCell="0" allowOverlap="1" wp14:anchorId="3DD9989D" wp14:editId="5FC08B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86" name="Picture 2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10720" behindDoc="0" locked="0" layoutInCell="0" allowOverlap="1" wp14:anchorId="78B31231" wp14:editId="08CDEA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87" name="Picture 2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11744" behindDoc="0" locked="0" layoutInCell="0" allowOverlap="1" wp14:anchorId="5EA323D4" wp14:editId="33A266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88" name="Picture 2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12768" behindDoc="0" locked="0" layoutInCell="0" allowOverlap="1" wp14:anchorId="783A07E8" wp14:editId="654E3A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89" name="Picture 2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13792" behindDoc="0" locked="0" layoutInCell="0" allowOverlap="1" wp14:anchorId="05359D4A" wp14:editId="74DFC1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90" name="Picture 2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14816" behindDoc="0" locked="0" layoutInCell="0" allowOverlap="1" wp14:anchorId="47078143" wp14:editId="05F6BC8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91" name="Picture 2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15840" behindDoc="0" locked="0" layoutInCell="0" allowOverlap="1" wp14:anchorId="65AB9B66" wp14:editId="03758A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92" name="Picture 2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16864" behindDoc="0" locked="0" layoutInCell="0" allowOverlap="1" wp14:anchorId="4F5984ED" wp14:editId="384D5E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93" name="Picture 2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17888" behindDoc="0" locked="0" layoutInCell="0" allowOverlap="1" wp14:anchorId="0B2A6065" wp14:editId="73C0BC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94" name="Picture 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18912" behindDoc="0" locked="0" layoutInCell="0" allowOverlap="1" wp14:anchorId="43FF56F2" wp14:editId="35B76B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95" name="Picture 2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19936" behindDoc="0" locked="0" layoutInCell="0" allowOverlap="1" wp14:anchorId="58923267" wp14:editId="7BA476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96" name="Picture 2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20960" behindDoc="0" locked="0" layoutInCell="0" allowOverlap="1" wp14:anchorId="6F53B7BB" wp14:editId="79BC7D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97" name="Picture 2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21984" behindDoc="0" locked="0" layoutInCell="0" allowOverlap="1" wp14:anchorId="4F28F3AB" wp14:editId="7118CD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98" name="Picture 2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23008" behindDoc="0" locked="0" layoutInCell="0" allowOverlap="1" wp14:anchorId="5F925950" wp14:editId="0C7929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99" name="Picture 2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24032" behindDoc="0" locked="0" layoutInCell="0" allowOverlap="1" wp14:anchorId="1F459237" wp14:editId="4B06FB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00" name="Picture 2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25056" behindDoc="0" locked="0" layoutInCell="0" allowOverlap="1" wp14:anchorId="65E3C96F" wp14:editId="6EB388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01" name="Picture 2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26080" behindDoc="0" locked="0" layoutInCell="0" allowOverlap="1" wp14:anchorId="7899EC7A" wp14:editId="4411FD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02" name="Picture 2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27104" behindDoc="0" locked="0" layoutInCell="0" allowOverlap="1" wp14:anchorId="013BE654" wp14:editId="71FFDA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03" name="Picture 2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28128" behindDoc="0" locked="0" layoutInCell="0" allowOverlap="1" wp14:anchorId="7F5B9973" wp14:editId="781ADF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04" name="Picture 2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29152" behindDoc="0" locked="0" layoutInCell="0" allowOverlap="1" wp14:anchorId="3A0EE511" wp14:editId="68768B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05" name="Picture 2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30176" behindDoc="0" locked="0" layoutInCell="0" allowOverlap="1" wp14:anchorId="26C05AD2" wp14:editId="3C68E4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06" name="Picture 2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31200" behindDoc="0" locked="0" layoutInCell="0" allowOverlap="1" wp14:anchorId="1F132E3D" wp14:editId="3DE199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07" name="Picture 2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32224" behindDoc="0" locked="0" layoutInCell="0" allowOverlap="1" wp14:anchorId="12DAE2AE" wp14:editId="7236EE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08" name="Picture 2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33248" behindDoc="0" locked="0" layoutInCell="0" allowOverlap="1" wp14:anchorId="4078B90A" wp14:editId="725F7E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09" name="Picture 2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34272" behindDoc="0" locked="0" layoutInCell="0" allowOverlap="1" wp14:anchorId="547CA590" wp14:editId="4CE866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10" name="Picture 2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35296" behindDoc="0" locked="0" layoutInCell="0" allowOverlap="1" wp14:anchorId="0AB69FE9" wp14:editId="1B216A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11" name="Picture 2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36320" behindDoc="0" locked="0" layoutInCell="0" allowOverlap="1" wp14:anchorId="6C01E3A3" wp14:editId="1F86CF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12" name="Picture 2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37344" behindDoc="0" locked="0" layoutInCell="0" allowOverlap="1" wp14:anchorId="11D0D2D5" wp14:editId="1334F2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13" name="Picture 2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38368" behindDoc="0" locked="0" layoutInCell="0" allowOverlap="1" wp14:anchorId="7142FACE" wp14:editId="319C97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14" name="Picture 2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39392" behindDoc="0" locked="0" layoutInCell="0" allowOverlap="1" wp14:anchorId="5F7DA9A1" wp14:editId="72E15E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15" name="Picture 2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40416" behindDoc="0" locked="0" layoutInCell="0" allowOverlap="1" wp14:anchorId="4AED8CDE" wp14:editId="164209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16" name="Picture 2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41440" behindDoc="0" locked="0" layoutInCell="0" allowOverlap="1" wp14:anchorId="7E6C8579" wp14:editId="244968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17" name="Picture 2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42464" behindDoc="0" locked="0" layoutInCell="0" allowOverlap="1" wp14:anchorId="2F35D044" wp14:editId="3E838C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18" name="Picture 2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43488" behindDoc="0" locked="0" layoutInCell="0" allowOverlap="1" wp14:anchorId="57B8D018" wp14:editId="6813FD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19" name="Picture 2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44512" behindDoc="0" locked="0" layoutInCell="0" allowOverlap="1" wp14:anchorId="61E6E2CD" wp14:editId="7197C3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20" name="Picture 2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45536" behindDoc="0" locked="0" layoutInCell="0" allowOverlap="1" wp14:anchorId="6643C1FF" wp14:editId="507633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21" name="Picture 2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46560" behindDoc="0" locked="0" layoutInCell="0" allowOverlap="1" wp14:anchorId="619BA8E7" wp14:editId="2BAB97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22" name="Picture 2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47584" behindDoc="0" locked="0" layoutInCell="0" allowOverlap="1" wp14:anchorId="70D1DECC" wp14:editId="3E5D24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23" name="Picture 2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48608" behindDoc="0" locked="0" layoutInCell="0" allowOverlap="1" wp14:anchorId="163E09BB" wp14:editId="650805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24" name="Picture 2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49632" behindDoc="0" locked="0" layoutInCell="0" allowOverlap="1" wp14:anchorId="7FB7A84E" wp14:editId="43C0A2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25" name="Picture 2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50656" behindDoc="0" locked="0" layoutInCell="0" allowOverlap="1" wp14:anchorId="502A1DD9" wp14:editId="7AC7E1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26" name="Picture 2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51680" behindDoc="0" locked="0" layoutInCell="0" allowOverlap="1" wp14:anchorId="610FAEAA" wp14:editId="31AC9E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27" name="Picture 2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52704" behindDoc="0" locked="0" layoutInCell="0" allowOverlap="1" wp14:anchorId="46521FC9" wp14:editId="579A30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28" name="Picture 2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53728" behindDoc="0" locked="0" layoutInCell="0" allowOverlap="1" wp14:anchorId="5136CCC5" wp14:editId="3E5A71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29" name="Picture 2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54752" behindDoc="0" locked="0" layoutInCell="0" allowOverlap="1" wp14:anchorId="2EC76744" wp14:editId="32D173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30" name="Picture 2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55776" behindDoc="0" locked="0" layoutInCell="0" allowOverlap="1" wp14:anchorId="28522A46" wp14:editId="732C88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31" name="Picture 2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56800" behindDoc="0" locked="0" layoutInCell="0" allowOverlap="1" wp14:anchorId="0E829A74" wp14:editId="436C01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32" name="Picture 2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57824" behindDoc="0" locked="0" layoutInCell="0" allowOverlap="1" wp14:anchorId="217B94F0" wp14:editId="1D0D6F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33" name="Picture 2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58848" behindDoc="0" locked="0" layoutInCell="0" allowOverlap="1" wp14:anchorId="276C80A8" wp14:editId="08906D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34" name="Picture 2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59872" behindDoc="0" locked="0" layoutInCell="0" allowOverlap="1" wp14:anchorId="27CD1624" wp14:editId="01D719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35" name="Picture 2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60896" behindDoc="0" locked="0" layoutInCell="0" allowOverlap="1" wp14:anchorId="3401D1D4" wp14:editId="44DB77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36" name="Picture 2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61920" behindDoc="0" locked="0" layoutInCell="0" allowOverlap="1" wp14:anchorId="328EDBE5" wp14:editId="2D96A8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37" name="Picture 2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62944" behindDoc="0" locked="0" layoutInCell="0" allowOverlap="1" wp14:anchorId="07C814F9" wp14:editId="21D950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38" name="Picture 2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63968" behindDoc="0" locked="0" layoutInCell="0" allowOverlap="1" wp14:anchorId="28FF7E1C" wp14:editId="6C95B3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39" name="Picture 2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64992" behindDoc="0" locked="0" layoutInCell="0" allowOverlap="1" wp14:anchorId="4614A366" wp14:editId="20CD4E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40" name="Picture 2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66016" behindDoc="0" locked="0" layoutInCell="0" allowOverlap="1" wp14:anchorId="7F550B00" wp14:editId="7C93FA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41" name="Picture 2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67040" behindDoc="0" locked="0" layoutInCell="0" allowOverlap="1" wp14:anchorId="540B8723" wp14:editId="594C32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42" name="Picture 2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68064" behindDoc="0" locked="0" layoutInCell="0" allowOverlap="1" wp14:anchorId="5B4CF59E" wp14:editId="327782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43" name="Picture 2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69088" behindDoc="0" locked="0" layoutInCell="0" allowOverlap="1" wp14:anchorId="2DE36725" wp14:editId="07F8C5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44" name="Picture 2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70112" behindDoc="0" locked="0" layoutInCell="0" allowOverlap="1" wp14:anchorId="6DC2FE31" wp14:editId="6C9E80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45" name="Picture 2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71136" behindDoc="0" locked="0" layoutInCell="0" allowOverlap="1" wp14:anchorId="17C5104B" wp14:editId="7E0EBB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46" name="Picture 2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72160" behindDoc="0" locked="0" layoutInCell="0" allowOverlap="1" wp14:anchorId="1629D4B6" wp14:editId="5DD203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47" name="Picture 2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73184" behindDoc="0" locked="0" layoutInCell="0" allowOverlap="1" wp14:anchorId="5CE0778B" wp14:editId="2A56F8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48" name="Picture 2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74208" behindDoc="0" locked="0" layoutInCell="0" allowOverlap="1" wp14:anchorId="6586FFCA" wp14:editId="070FCD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49" name="Picture 2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75232" behindDoc="0" locked="0" layoutInCell="0" allowOverlap="1" wp14:anchorId="0444433E" wp14:editId="49D458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50" name="Picture 2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76256" behindDoc="0" locked="0" layoutInCell="0" allowOverlap="1" wp14:anchorId="7251ECB8" wp14:editId="4BF350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51" name="Picture 2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77280" behindDoc="0" locked="0" layoutInCell="0" allowOverlap="1" wp14:anchorId="50714E00" wp14:editId="25CA46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52" name="Picture 2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78304" behindDoc="0" locked="0" layoutInCell="0" allowOverlap="1" wp14:anchorId="5C011597" wp14:editId="30A62C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53" name="Picture 2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79328" behindDoc="0" locked="0" layoutInCell="0" allowOverlap="1" wp14:anchorId="7208103C" wp14:editId="3A63C7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54" name="Picture 2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80352" behindDoc="0" locked="0" layoutInCell="0" allowOverlap="1" wp14:anchorId="20D753DA" wp14:editId="7FB892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55" name="Picture 2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81376" behindDoc="0" locked="0" layoutInCell="0" allowOverlap="1" wp14:anchorId="66E3F286" wp14:editId="51DBDF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56" name="Picture 2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82400" behindDoc="0" locked="0" layoutInCell="0" allowOverlap="1" wp14:anchorId="7B27EB50" wp14:editId="457B47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57" name="Picture 2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83424" behindDoc="0" locked="0" layoutInCell="0" allowOverlap="1" wp14:anchorId="25761225" wp14:editId="3DA2E8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58" name="Picture 2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84448" behindDoc="0" locked="0" layoutInCell="0" allowOverlap="1" wp14:anchorId="2DB71ADB" wp14:editId="648E1C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59" name="Picture 2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85472" behindDoc="0" locked="0" layoutInCell="0" allowOverlap="1" wp14:anchorId="3AEB0526" wp14:editId="653163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60" name="Picture 2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86496" behindDoc="0" locked="0" layoutInCell="0" allowOverlap="1" wp14:anchorId="32B60C5D" wp14:editId="0D0517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61" name="Picture 2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87520" behindDoc="0" locked="0" layoutInCell="0" allowOverlap="1" wp14:anchorId="17733477" wp14:editId="39B085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62" name="Picture 2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88544" behindDoc="0" locked="0" layoutInCell="0" allowOverlap="1" wp14:anchorId="43FEA29E" wp14:editId="1AB171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63" name="Picture 2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89568" behindDoc="0" locked="0" layoutInCell="0" allowOverlap="1" wp14:anchorId="24677641" wp14:editId="303058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64" name="Picture 2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90592" behindDoc="0" locked="0" layoutInCell="0" allowOverlap="1" wp14:anchorId="49C4069A" wp14:editId="003E29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65" name="Picture 2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91616" behindDoc="0" locked="0" layoutInCell="0" allowOverlap="1" wp14:anchorId="6BB988CC" wp14:editId="47C1F9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66" name="Picture 2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92640" behindDoc="0" locked="0" layoutInCell="0" allowOverlap="1" wp14:anchorId="778750CC" wp14:editId="1D33AC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67" name="Picture 2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93664" behindDoc="0" locked="0" layoutInCell="0" allowOverlap="1" wp14:anchorId="6264F788" wp14:editId="567911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68" name="Picture 2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94688" behindDoc="0" locked="0" layoutInCell="0" allowOverlap="1" wp14:anchorId="7D939221" wp14:editId="2159E6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69" name="Picture 2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95712" behindDoc="0" locked="0" layoutInCell="0" allowOverlap="1" wp14:anchorId="10DCBBA1" wp14:editId="7F16B6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70" name="Picture 2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96736" behindDoc="0" locked="0" layoutInCell="0" allowOverlap="1" wp14:anchorId="256804BE" wp14:editId="228ABB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71" name="Picture 2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97760" behindDoc="0" locked="0" layoutInCell="0" allowOverlap="1" wp14:anchorId="3F5830D7" wp14:editId="355675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72" name="Picture 2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98784" behindDoc="0" locked="0" layoutInCell="0" allowOverlap="1" wp14:anchorId="50E10850" wp14:editId="6408C0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73" name="Picture 2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199808" behindDoc="0" locked="0" layoutInCell="0" allowOverlap="1" wp14:anchorId="3EC43343" wp14:editId="07EF6D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74" name="Picture 2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00832" behindDoc="0" locked="0" layoutInCell="0" allowOverlap="1" wp14:anchorId="074011C4" wp14:editId="3FF63E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75" name="Picture 2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01856" behindDoc="0" locked="0" layoutInCell="0" allowOverlap="1" wp14:anchorId="64D9092D" wp14:editId="7541DF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76" name="Picture 2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02880" behindDoc="0" locked="0" layoutInCell="0" allowOverlap="1" wp14:anchorId="7B2B47F8" wp14:editId="4674E4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77" name="Picture 2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03904" behindDoc="0" locked="0" layoutInCell="0" allowOverlap="1" wp14:anchorId="0D63D3D9" wp14:editId="49C2D2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78" name="Picture 2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04928" behindDoc="0" locked="0" layoutInCell="0" allowOverlap="1" wp14:anchorId="520C61BE" wp14:editId="400EA5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79" name="Picture 2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05952" behindDoc="0" locked="0" layoutInCell="0" allowOverlap="1" wp14:anchorId="0CFC1D11" wp14:editId="3EF3DC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80" name="Picture 2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06976" behindDoc="0" locked="0" layoutInCell="0" allowOverlap="1" wp14:anchorId="2C597E54" wp14:editId="00502C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81" name="Picture 2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08000" behindDoc="0" locked="0" layoutInCell="0" allowOverlap="1" wp14:anchorId="1EBE0431" wp14:editId="7AB392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82" name="Picture 2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09024" behindDoc="0" locked="0" layoutInCell="0" allowOverlap="1" wp14:anchorId="55F82664" wp14:editId="2BE5A0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83" name="Picture 2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10048" behindDoc="0" locked="0" layoutInCell="0" allowOverlap="1" wp14:anchorId="23481DC3" wp14:editId="20AA83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84" name="Picture 2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11072" behindDoc="0" locked="0" layoutInCell="0" allowOverlap="1" wp14:anchorId="48745E4D" wp14:editId="335292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85" name="Picture 2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12096" behindDoc="0" locked="0" layoutInCell="0" allowOverlap="1" wp14:anchorId="01C5737F" wp14:editId="0EEC78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86" name="Picture 2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13120" behindDoc="0" locked="0" layoutInCell="0" allowOverlap="1" wp14:anchorId="20E023C8" wp14:editId="51C980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87" name="Picture 2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14144" behindDoc="0" locked="0" layoutInCell="0" allowOverlap="1" wp14:anchorId="3A568E33" wp14:editId="259A0B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88" name="Picture 2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15168" behindDoc="0" locked="0" layoutInCell="0" allowOverlap="1" wp14:anchorId="21BBDAF4" wp14:editId="3ECB8B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89" name="Picture 2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16192" behindDoc="0" locked="0" layoutInCell="0" allowOverlap="1" wp14:anchorId="21B269B7" wp14:editId="548E53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90" name="Picture 2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17216" behindDoc="0" locked="0" layoutInCell="0" allowOverlap="1" wp14:anchorId="731D43F9" wp14:editId="44C593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91" name="Picture 2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18240" behindDoc="0" locked="0" layoutInCell="0" allowOverlap="1" wp14:anchorId="6AB2D31D" wp14:editId="6959DD3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92" name="Picture 2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19264" behindDoc="0" locked="0" layoutInCell="0" allowOverlap="1" wp14:anchorId="3787A2F4" wp14:editId="698331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93" name="Picture 2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20288" behindDoc="0" locked="0" layoutInCell="0" allowOverlap="1" wp14:anchorId="691574D0" wp14:editId="772F4D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94" name="Picture 2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21312" behindDoc="0" locked="0" layoutInCell="0" allowOverlap="1" wp14:anchorId="6CCC071B" wp14:editId="6A398A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95" name="Picture 2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22336" behindDoc="0" locked="0" layoutInCell="0" allowOverlap="1" wp14:anchorId="3C85F54E" wp14:editId="7A208B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96" name="Picture 2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23360" behindDoc="0" locked="0" layoutInCell="0" allowOverlap="1" wp14:anchorId="4D8AEEE4" wp14:editId="65FB76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97" name="Picture 2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24384" behindDoc="0" locked="0" layoutInCell="0" allowOverlap="1" wp14:anchorId="7AF14B8D" wp14:editId="15EC4A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98" name="Picture 2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25408" behindDoc="0" locked="0" layoutInCell="0" allowOverlap="1" wp14:anchorId="24FA6CDA" wp14:editId="362EA7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499" name="Picture 2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26432" behindDoc="0" locked="0" layoutInCell="0" allowOverlap="1" wp14:anchorId="36CAD4D1" wp14:editId="1E5339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00" name="Picture 2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27456" behindDoc="0" locked="0" layoutInCell="0" allowOverlap="1" wp14:anchorId="79E0526A" wp14:editId="2DC699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01" name="Picture 2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28480" behindDoc="0" locked="0" layoutInCell="0" allowOverlap="1" wp14:anchorId="36E895CD" wp14:editId="13C7BC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02" name="Picture 2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29504" behindDoc="0" locked="0" layoutInCell="0" allowOverlap="1" wp14:anchorId="709865D3" wp14:editId="218747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03" name="Picture 2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30528" behindDoc="0" locked="0" layoutInCell="0" allowOverlap="1" wp14:anchorId="5DC4C51A" wp14:editId="60CA5D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04" name="Picture 2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31552" behindDoc="0" locked="0" layoutInCell="0" allowOverlap="1" wp14:anchorId="4E6DDB8F" wp14:editId="678CDE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05" name="Picture 2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32576" behindDoc="0" locked="0" layoutInCell="0" allowOverlap="1" wp14:anchorId="222FA883" wp14:editId="196072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06" name="Picture 2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33600" behindDoc="0" locked="0" layoutInCell="0" allowOverlap="1" wp14:anchorId="2423A137" wp14:editId="05EC8A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07" name="Picture 2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34624" behindDoc="0" locked="0" layoutInCell="0" allowOverlap="1" wp14:anchorId="5E867FF0" wp14:editId="68E6F0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08" name="Picture 2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35648" behindDoc="0" locked="0" layoutInCell="0" allowOverlap="1" wp14:anchorId="7EB6A783" wp14:editId="40455B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09" name="Picture 2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36672" behindDoc="0" locked="0" layoutInCell="0" allowOverlap="1" wp14:anchorId="3FE19F6C" wp14:editId="4DADDB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10" name="Picture 2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37696" behindDoc="0" locked="0" layoutInCell="0" allowOverlap="1" wp14:anchorId="21C24C53" wp14:editId="35F6C6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11" name="Picture 2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38720" behindDoc="0" locked="0" layoutInCell="0" allowOverlap="1" wp14:anchorId="572DA922" wp14:editId="0DBE57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12" name="Picture 2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39744" behindDoc="0" locked="0" layoutInCell="0" allowOverlap="1" wp14:anchorId="5A20E49A" wp14:editId="3AEEC5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13" name="Picture 2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40768" behindDoc="0" locked="0" layoutInCell="0" allowOverlap="1" wp14:anchorId="7519E75A" wp14:editId="7DCD5D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14" name="Picture 2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41792" behindDoc="0" locked="0" layoutInCell="0" allowOverlap="1" wp14:anchorId="4A82669C" wp14:editId="07A75B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15" name="Picture 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42816" behindDoc="0" locked="0" layoutInCell="0" allowOverlap="1" wp14:anchorId="3A757A28" wp14:editId="47DC16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16" name="Picture 2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43840" behindDoc="0" locked="0" layoutInCell="0" allowOverlap="1" wp14:anchorId="61613211" wp14:editId="68CA95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17" name="Picture 2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44864" behindDoc="0" locked="0" layoutInCell="0" allowOverlap="1" wp14:anchorId="3EC73255" wp14:editId="7AE2B4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18" name="Picture 2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45888" behindDoc="0" locked="0" layoutInCell="0" allowOverlap="1" wp14:anchorId="66367977" wp14:editId="52DEB3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19" name="Picture 2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46912" behindDoc="0" locked="0" layoutInCell="0" allowOverlap="1" wp14:anchorId="4487FE59" wp14:editId="303563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20" name="Picture 2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47936" behindDoc="0" locked="0" layoutInCell="0" allowOverlap="1" wp14:anchorId="0B292882" wp14:editId="4503C13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21" name="Picture 2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48960" behindDoc="0" locked="0" layoutInCell="0" allowOverlap="1" wp14:anchorId="3C1756F5" wp14:editId="666FCC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22" name="Picture 2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49984" behindDoc="0" locked="0" layoutInCell="0" allowOverlap="1" wp14:anchorId="6A144980" wp14:editId="2754AB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23" name="Picture 2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51008" behindDoc="0" locked="0" layoutInCell="0" allowOverlap="1" wp14:anchorId="763CE08B" wp14:editId="187F35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24" name="Picture 2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52032" behindDoc="0" locked="0" layoutInCell="0" allowOverlap="1" wp14:anchorId="6332477B" wp14:editId="1AED17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25" name="Picture 2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53056" behindDoc="0" locked="0" layoutInCell="0" allowOverlap="1" wp14:anchorId="149FA704" wp14:editId="4BD713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26" name="Picture 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54080" behindDoc="0" locked="0" layoutInCell="0" allowOverlap="1" wp14:anchorId="151CA728" wp14:editId="074562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27" name="Picture 2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55104" behindDoc="0" locked="0" layoutInCell="0" allowOverlap="1" wp14:anchorId="0BD43E7A" wp14:editId="686D97E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28" name="Picture 2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56128" behindDoc="0" locked="0" layoutInCell="0" allowOverlap="1" wp14:anchorId="4F693AA1" wp14:editId="12FB17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29" name="Picture 2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57152" behindDoc="0" locked="0" layoutInCell="0" allowOverlap="1" wp14:anchorId="45CC9067" wp14:editId="53CC88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30" name="Picture 2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58176" behindDoc="0" locked="0" layoutInCell="0" allowOverlap="1" wp14:anchorId="688E0843" wp14:editId="2BDFE2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31" name="Picture 2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59200" behindDoc="0" locked="0" layoutInCell="0" allowOverlap="1" wp14:anchorId="470A0B75" wp14:editId="676654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32" name="Picture 2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60224" behindDoc="0" locked="0" layoutInCell="0" allowOverlap="1" wp14:anchorId="5BB47588" wp14:editId="350DBC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33" name="Picture 2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61248" behindDoc="0" locked="0" layoutInCell="0" allowOverlap="1" wp14:anchorId="6AFE6E6D" wp14:editId="3DDF47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34" name="Picture 2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62272" behindDoc="0" locked="0" layoutInCell="0" allowOverlap="1" wp14:anchorId="39BC712F" wp14:editId="0D4EEE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35" name="Picture 2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63296" behindDoc="0" locked="0" layoutInCell="0" allowOverlap="1" wp14:anchorId="28169605" wp14:editId="0585FA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36" name="Picture 2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64320" behindDoc="0" locked="0" layoutInCell="0" allowOverlap="1" wp14:anchorId="7FF96B3B" wp14:editId="1E93BB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37" name="Picture 2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65344" behindDoc="0" locked="0" layoutInCell="0" allowOverlap="1" wp14:anchorId="2492F460" wp14:editId="34B5C0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38" name="Picture 2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66368" behindDoc="0" locked="0" layoutInCell="0" allowOverlap="1" wp14:anchorId="3B9DF627" wp14:editId="35F8FC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39" name="Picture 2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67392" behindDoc="0" locked="0" layoutInCell="0" allowOverlap="1" wp14:anchorId="2C0AEF61" wp14:editId="3A8E1E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40" name="Picture 2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68416" behindDoc="0" locked="0" layoutInCell="0" allowOverlap="1" wp14:anchorId="792E37EE" wp14:editId="7D24A7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41" name="Picture 2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69440" behindDoc="0" locked="0" layoutInCell="0" allowOverlap="1" wp14:anchorId="023099B8" wp14:editId="1D85D1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42" name="Picture 2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70464" behindDoc="0" locked="0" layoutInCell="0" allowOverlap="1" wp14:anchorId="31B4BC0E" wp14:editId="7D9F20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43" name="Picture 2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71488" behindDoc="0" locked="0" layoutInCell="0" allowOverlap="1" wp14:anchorId="5CA070EC" wp14:editId="1218EC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44" name="Picture 2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72512" behindDoc="0" locked="0" layoutInCell="0" allowOverlap="1" wp14:anchorId="6147BAC3" wp14:editId="17D4AE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45" name="Picture 2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73536" behindDoc="0" locked="0" layoutInCell="0" allowOverlap="1" wp14:anchorId="55342812" wp14:editId="4CF215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46" name="Picture 2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74560" behindDoc="0" locked="0" layoutInCell="0" allowOverlap="1" wp14:anchorId="7E271D5B" wp14:editId="3D9E20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47" name="Picture 2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75584" behindDoc="0" locked="0" layoutInCell="0" allowOverlap="1" wp14:anchorId="765A2C00" wp14:editId="7C56F1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48" name="Picture 2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76608" behindDoc="0" locked="0" layoutInCell="0" allowOverlap="1" wp14:anchorId="2E6F9B93" wp14:editId="0AB027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49" name="Picture 2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77632" behindDoc="0" locked="0" layoutInCell="0" allowOverlap="1" wp14:anchorId="22F59AAF" wp14:editId="433BDF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50" name="Picture 2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78656" behindDoc="0" locked="0" layoutInCell="0" allowOverlap="1" wp14:anchorId="6B058619" wp14:editId="4DF669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51" name="Picture 2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79680" behindDoc="0" locked="0" layoutInCell="0" allowOverlap="1" wp14:anchorId="014CE0F6" wp14:editId="7D5EEC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52" name="Picture 2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80704" behindDoc="0" locked="0" layoutInCell="0" allowOverlap="1" wp14:anchorId="3DB206FF" wp14:editId="71C33D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53" name="Picture 2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81728" behindDoc="0" locked="0" layoutInCell="0" allowOverlap="1" wp14:anchorId="6A29A106" wp14:editId="5A135D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54" name="Picture 2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82752" behindDoc="0" locked="0" layoutInCell="0" allowOverlap="1" wp14:anchorId="33FE021A" wp14:editId="32A37F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55" name="Picture 2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83776" behindDoc="0" locked="0" layoutInCell="0" allowOverlap="1" wp14:anchorId="4550ED1B" wp14:editId="4CA4EF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56" name="Picture 2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84800" behindDoc="0" locked="0" layoutInCell="0" allowOverlap="1" wp14:anchorId="6E8B11D7" wp14:editId="6838511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57" name="Picture 2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85824" behindDoc="0" locked="0" layoutInCell="0" allowOverlap="1" wp14:anchorId="538B3C5D" wp14:editId="1F979C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58" name="Picture 2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86848" behindDoc="0" locked="0" layoutInCell="0" allowOverlap="1" wp14:anchorId="1653C14A" wp14:editId="262AF7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59" name="Picture 2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87872" behindDoc="0" locked="0" layoutInCell="0" allowOverlap="1" wp14:anchorId="597009C5" wp14:editId="3A33B6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60" name="Picture 2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288896" behindDoc="0" locked="0" layoutInCell="0" allowOverlap="1" wp14:anchorId="6CE03CCD" wp14:editId="718972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561" name="Picture 2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5A6E" w:rsidRPr="00DE2D1B" w:rsidRDefault="00115A6E" w:rsidP="00115A6E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4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2/6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2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10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115A6E" w:rsidRPr="00DE2D1B" w:rsidTr="00807D0F">
        <w:trPr>
          <w:trHeight w:val="260"/>
        </w:trPr>
        <w:tc>
          <w:tcPr>
            <w:tcW w:w="1380" w:type="dxa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15A6E" w:rsidRPr="00DE2D1B" w:rsidRDefault="00115A6E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15A6E" w:rsidRPr="00DE2D1B" w:rsidRDefault="00115A6E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15A6E" w:rsidRPr="00DE2D1B" w:rsidTr="00807D0F">
        <w:trPr>
          <w:trHeight w:val="720"/>
        </w:trPr>
        <w:tc>
          <w:tcPr>
            <w:tcW w:w="1380" w:type="dxa"/>
            <w:vMerge w:val="restart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115A6E" w:rsidRPr="00DE2D1B" w:rsidRDefault="00115A6E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115A6E" w:rsidRPr="00DE2D1B" w:rsidTr="00807D0F">
        <w:trPr>
          <w:trHeight w:val="640"/>
        </w:trPr>
        <w:tc>
          <w:tcPr>
            <w:tcW w:w="1380" w:type="dxa"/>
            <w:vMerge/>
          </w:tcPr>
          <w:p w:rsidR="00115A6E" w:rsidRPr="00DE2D1B" w:rsidRDefault="00115A6E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115A6E" w:rsidRPr="008F0816" w:rsidRDefault="00115A6E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115A6E" w:rsidRPr="00DE2D1B" w:rsidTr="00807D0F">
        <w:trPr>
          <w:trHeight w:val="300"/>
        </w:trPr>
        <w:tc>
          <w:tcPr>
            <w:tcW w:w="1380" w:type="dxa"/>
            <w:vMerge/>
          </w:tcPr>
          <w:p w:rsidR="00115A6E" w:rsidRPr="00DE2D1B" w:rsidRDefault="00115A6E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watch “Flowers for Algernon”</w:t>
            </w:r>
          </w:p>
        </w:tc>
        <w:tc>
          <w:tcPr>
            <w:tcW w:w="1360" w:type="dxa"/>
          </w:tcPr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115A6E" w:rsidRPr="00DE2D1B" w:rsidTr="00807D0F">
        <w:trPr>
          <w:trHeight w:val="520"/>
        </w:trPr>
        <w:tc>
          <w:tcPr>
            <w:tcW w:w="1380" w:type="dxa"/>
            <w:vMerge/>
          </w:tcPr>
          <w:p w:rsidR="00115A6E" w:rsidRPr="00DE2D1B" w:rsidRDefault="00115A6E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5A6E" w:rsidRPr="008F0816" w:rsidRDefault="00115A6E" w:rsidP="00807D0F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115A6E" w:rsidRPr="008F0816" w:rsidRDefault="00115A6E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115A6E" w:rsidRPr="00DE2D1B" w:rsidTr="00807D0F">
        <w:trPr>
          <w:trHeight w:val="800"/>
        </w:trPr>
        <w:tc>
          <w:tcPr>
            <w:tcW w:w="1380" w:type="dxa"/>
            <w:vMerge/>
          </w:tcPr>
          <w:p w:rsidR="00115A6E" w:rsidRPr="00DE2D1B" w:rsidRDefault="00115A6E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115A6E" w:rsidRPr="008F0816" w:rsidRDefault="00115A6E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115A6E" w:rsidRPr="008F0816" w:rsidRDefault="00115A6E" w:rsidP="00807D0F">
            <w:pPr>
              <w:rPr>
                <w:rFonts w:eastAsia="Times New Roman"/>
                <w:b/>
              </w:rPr>
            </w:pPr>
          </w:p>
        </w:tc>
      </w:tr>
      <w:tr w:rsidR="00115A6E" w:rsidRPr="00DE2D1B" w:rsidTr="00807D0F">
        <w:trPr>
          <w:trHeight w:val="260"/>
        </w:trPr>
        <w:tc>
          <w:tcPr>
            <w:tcW w:w="1380" w:type="dxa"/>
            <w:vMerge/>
          </w:tcPr>
          <w:p w:rsidR="00115A6E" w:rsidRPr="00DE2D1B" w:rsidRDefault="00115A6E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115A6E" w:rsidRPr="008F0816" w:rsidRDefault="00115A6E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115A6E" w:rsidRPr="008F0816" w:rsidRDefault="00115A6E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115A6E" w:rsidRPr="00DE2D1B" w:rsidTr="00807D0F">
        <w:trPr>
          <w:trHeight w:val="460"/>
        </w:trPr>
        <w:tc>
          <w:tcPr>
            <w:tcW w:w="1380" w:type="dxa"/>
            <w:vMerge/>
          </w:tcPr>
          <w:p w:rsidR="00115A6E" w:rsidRPr="00DE2D1B" w:rsidRDefault="00115A6E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5A6E" w:rsidRPr="008F0816" w:rsidRDefault="00115A6E" w:rsidP="00807D0F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115A6E" w:rsidRPr="008F0816" w:rsidRDefault="00115A6E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115A6E" w:rsidRPr="00DE2D1B" w:rsidTr="00807D0F">
        <w:trPr>
          <w:trHeight w:val="260"/>
        </w:trPr>
        <w:tc>
          <w:tcPr>
            <w:tcW w:w="1380" w:type="dxa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15A6E" w:rsidRPr="00DE2D1B" w:rsidRDefault="00115A6E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15A6E" w:rsidRPr="00DE2D1B" w:rsidRDefault="00115A6E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15A6E" w:rsidRPr="00DE2D1B" w:rsidTr="00807D0F">
        <w:trPr>
          <w:trHeight w:val="260"/>
        </w:trPr>
        <w:tc>
          <w:tcPr>
            <w:tcW w:w="1380" w:type="dxa"/>
            <w:vMerge w:val="restart"/>
          </w:tcPr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>Reflection:</w:t>
            </w: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lastRenderedPageBreak/>
              <w:t>Learning Targets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7.5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7.6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Spirals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Daily Comprehension Reading Worksheets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watch “Flowers for Algernon”</w:t>
            </w:r>
          </w:p>
        </w:tc>
        <w:tc>
          <w:tcPr>
            <w:tcW w:w="13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115A6E" w:rsidRPr="00DE2D1B" w:rsidTr="00807D0F">
        <w:trPr>
          <w:trHeight w:val="45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115A6E" w:rsidRPr="00DE2D1B" w:rsidTr="00807D0F">
        <w:trPr>
          <w:trHeight w:val="52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</w:tr>
      <w:tr w:rsidR="00115A6E" w:rsidRPr="00DE2D1B" w:rsidTr="00807D0F">
        <w:trPr>
          <w:trHeight w:val="32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115A6E" w:rsidRPr="008F0816" w:rsidRDefault="00115A6E" w:rsidP="00115A6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115A6E" w:rsidRPr="00DE2D1B" w:rsidTr="00807D0F">
        <w:trPr>
          <w:trHeight w:val="2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115A6E" w:rsidRPr="00DE2D1B" w:rsidRDefault="00115A6E" w:rsidP="00115A6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115A6E" w:rsidRPr="00DE2D1B" w:rsidTr="00807D0F">
        <w:trPr>
          <w:trHeight w:val="260"/>
        </w:trPr>
        <w:tc>
          <w:tcPr>
            <w:tcW w:w="1380" w:type="dxa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15A6E" w:rsidRPr="00DE2D1B" w:rsidRDefault="00115A6E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15A6E" w:rsidRPr="00DE2D1B" w:rsidRDefault="00115A6E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</w:p>
        </w:tc>
      </w:tr>
      <w:tr w:rsidR="00115A6E" w:rsidRPr="00DE2D1B" w:rsidTr="00807D0F">
        <w:trPr>
          <w:trHeight w:val="30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watch “Flowers for Algernon”</w:t>
            </w:r>
          </w:p>
        </w:tc>
        <w:tc>
          <w:tcPr>
            <w:tcW w:w="13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115A6E" w:rsidRPr="00DE2D1B" w:rsidTr="00807D0F">
        <w:trPr>
          <w:trHeight w:val="52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</w:tr>
      <w:tr w:rsidR="00115A6E" w:rsidRPr="00DE2D1B" w:rsidTr="00807D0F">
        <w:trPr>
          <w:trHeight w:val="32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115A6E" w:rsidRPr="008F0816" w:rsidRDefault="00115A6E" w:rsidP="00115A6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115A6E" w:rsidRPr="00DE2D1B" w:rsidTr="00807D0F">
        <w:trPr>
          <w:trHeight w:val="42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115A6E" w:rsidRPr="007F5FC6" w:rsidRDefault="00115A6E" w:rsidP="00115A6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115A6E" w:rsidRPr="00DE2D1B" w:rsidTr="00807D0F">
        <w:trPr>
          <w:trHeight w:val="260"/>
        </w:trPr>
        <w:tc>
          <w:tcPr>
            <w:tcW w:w="1380" w:type="dxa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15A6E" w:rsidRPr="00DE2D1B" w:rsidRDefault="00115A6E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15A6E" w:rsidRPr="00DE2D1B" w:rsidRDefault="00115A6E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>Reflection:</w:t>
            </w: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lastRenderedPageBreak/>
              <w:t>Learning Targets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7.5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7.6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Spirals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Daily Comprehension Reading Worksheets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</w:p>
        </w:tc>
      </w:tr>
      <w:tr w:rsidR="00115A6E" w:rsidRPr="00DE2D1B" w:rsidTr="00807D0F">
        <w:trPr>
          <w:trHeight w:val="30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watch “Flowers for Algernon”</w:t>
            </w:r>
          </w:p>
        </w:tc>
        <w:tc>
          <w:tcPr>
            <w:tcW w:w="13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115A6E" w:rsidRPr="00DE2D1B" w:rsidTr="00807D0F">
        <w:trPr>
          <w:trHeight w:val="52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</w:tr>
      <w:tr w:rsidR="00115A6E" w:rsidRPr="00DE2D1B" w:rsidTr="00807D0F">
        <w:trPr>
          <w:trHeight w:val="2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115A6E" w:rsidRPr="008F0816" w:rsidRDefault="00115A6E" w:rsidP="00115A6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115A6E" w:rsidRPr="00DE2D1B" w:rsidTr="00807D0F">
        <w:trPr>
          <w:trHeight w:val="48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5A6E" w:rsidRPr="00DE2D1B" w:rsidRDefault="00115A6E" w:rsidP="00115A6E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115A6E" w:rsidRPr="00DE2D1B" w:rsidRDefault="00115A6E" w:rsidP="00115A6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115A6E" w:rsidRPr="00DE2D1B" w:rsidTr="00807D0F">
        <w:trPr>
          <w:trHeight w:val="260"/>
        </w:trPr>
        <w:tc>
          <w:tcPr>
            <w:tcW w:w="1380" w:type="dxa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115A6E" w:rsidRPr="00DE2D1B" w:rsidRDefault="00115A6E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15A6E" w:rsidRPr="00DE2D1B" w:rsidRDefault="00115A6E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15A6E" w:rsidRPr="00DE2D1B" w:rsidRDefault="00115A6E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</w:p>
        </w:tc>
      </w:tr>
      <w:tr w:rsidR="00115A6E" w:rsidRPr="00DE2D1B" w:rsidTr="00807D0F">
        <w:trPr>
          <w:trHeight w:val="30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watch “Flowers for Algernon”</w:t>
            </w:r>
          </w:p>
        </w:tc>
        <w:tc>
          <w:tcPr>
            <w:tcW w:w="13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115A6E" w:rsidRPr="00DE2D1B" w:rsidTr="00807D0F">
        <w:trPr>
          <w:trHeight w:val="52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115A6E" w:rsidRPr="008F0816" w:rsidRDefault="00115A6E" w:rsidP="00115A6E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115A6E" w:rsidRPr="00DE2D1B" w:rsidRDefault="00115A6E" w:rsidP="00115A6E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115A6E" w:rsidRPr="00DE2D1B" w:rsidTr="00807D0F">
        <w:trPr>
          <w:trHeight w:val="8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115A6E" w:rsidRPr="00DE2D1B" w:rsidRDefault="00115A6E" w:rsidP="00115A6E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</w:tr>
      <w:tr w:rsidR="00115A6E" w:rsidRPr="00DE2D1B" w:rsidTr="00807D0F">
        <w:trPr>
          <w:trHeight w:val="26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115A6E" w:rsidRPr="008F0816" w:rsidRDefault="00115A6E" w:rsidP="00115A6E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N/A</w:t>
            </w:r>
          </w:p>
        </w:tc>
        <w:tc>
          <w:tcPr>
            <w:tcW w:w="3660" w:type="dxa"/>
            <w:gridSpan w:val="2"/>
          </w:tcPr>
          <w:p w:rsidR="00115A6E" w:rsidRPr="008F0816" w:rsidRDefault="00115A6E" w:rsidP="00115A6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115A6E" w:rsidRPr="00DE2D1B" w:rsidTr="00807D0F">
        <w:trPr>
          <w:trHeight w:val="480"/>
        </w:trPr>
        <w:tc>
          <w:tcPr>
            <w:tcW w:w="1380" w:type="dxa"/>
            <w:vMerge/>
          </w:tcPr>
          <w:p w:rsidR="00115A6E" w:rsidRPr="00DE2D1B" w:rsidRDefault="00115A6E" w:rsidP="00115A6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5A6E" w:rsidRPr="00DE2D1B" w:rsidRDefault="00115A6E" w:rsidP="00115A6E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115A6E" w:rsidRPr="007F5FC6" w:rsidRDefault="00115A6E" w:rsidP="00115A6E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</w:tbl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115A6E" w:rsidRDefault="00115A6E" w:rsidP="00D255D8">
      <w:pPr>
        <w:rPr>
          <w:rFonts w:eastAsia="Times New Roman"/>
          <w:b/>
          <w:sz w:val="24"/>
          <w:szCs w:val="24"/>
        </w:rPr>
      </w:pPr>
    </w:p>
    <w:p w:rsidR="00D255D8" w:rsidRPr="00DE2D1B" w:rsidRDefault="00D255D8" w:rsidP="00D255D8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64608" behindDoc="0" locked="0" layoutInCell="0" allowOverlap="1" wp14:anchorId="25AF8FA6" wp14:editId="5B268B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50" name="Picture 2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65632" behindDoc="0" locked="0" layoutInCell="0" allowOverlap="1" wp14:anchorId="70B430D3" wp14:editId="4BC205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51" name="Picture 2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66656" behindDoc="0" locked="0" layoutInCell="0" allowOverlap="1" wp14:anchorId="6D5C4957" wp14:editId="08767B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52" name="Picture 2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67680" behindDoc="0" locked="0" layoutInCell="0" allowOverlap="1" wp14:anchorId="44632EC6" wp14:editId="2C064A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53" name="Picture 2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68704" behindDoc="0" locked="0" layoutInCell="0" allowOverlap="1" wp14:anchorId="086BCC82" wp14:editId="2A913B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54" name="Picture 2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69728" behindDoc="0" locked="0" layoutInCell="0" allowOverlap="1" wp14:anchorId="20AFA6CD" wp14:editId="0D9EC7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55" name="Picture 2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70752" behindDoc="0" locked="0" layoutInCell="0" allowOverlap="1" wp14:anchorId="1F69F8C4" wp14:editId="3F794D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56" name="Picture 2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71776" behindDoc="0" locked="0" layoutInCell="0" allowOverlap="1" wp14:anchorId="2B944B44" wp14:editId="731835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57" name="Picture 2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72800" behindDoc="0" locked="0" layoutInCell="0" allowOverlap="1" wp14:anchorId="02B96E7A" wp14:editId="1ECFFD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58" name="Picture 2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73824" behindDoc="0" locked="0" layoutInCell="0" allowOverlap="1" wp14:anchorId="2C4D9BD6" wp14:editId="38601B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59" name="Picture 2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74848" behindDoc="0" locked="0" layoutInCell="0" allowOverlap="1" wp14:anchorId="5A058DBA" wp14:editId="221B10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60" name="Picture 2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75872" behindDoc="0" locked="0" layoutInCell="0" allowOverlap="1" wp14:anchorId="035323F6" wp14:editId="279744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61" name="Picture 20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76896" behindDoc="0" locked="0" layoutInCell="0" allowOverlap="1" wp14:anchorId="712AA0F6" wp14:editId="0B6DE7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62" name="Picture 2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77920" behindDoc="0" locked="0" layoutInCell="0" allowOverlap="1" wp14:anchorId="1252C212" wp14:editId="0BEBDE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63" name="Picture 20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78944" behindDoc="0" locked="0" layoutInCell="0" allowOverlap="1" wp14:anchorId="72CCED52" wp14:editId="3AB95B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64" name="Picture 20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79968" behindDoc="0" locked="0" layoutInCell="0" allowOverlap="1" wp14:anchorId="7406683A" wp14:editId="34D980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65" name="Picture 2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80992" behindDoc="0" locked="0" layoutInCell="0" allowOverlap="1" wp14:anchorId="172AD773" wp14:editId="619825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66" name="Picture 2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82016" behindDoc="0" locked="0" layoutInCell="0" allowOverlap="1" wp14:anchorId="24ED21D3" wp14:editId="383764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67" name="Picture 2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83040" behindDoc="0" locked="0" layoutInCell="0" allowOverlap="1" wp14:anchorId="40223149" wp14:editId="7AC995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68" name="Picture 2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84064" behindDoc="0" locked="0" layoutInCell="0" allowOverlap="1" wp14:anchorId="226D19D9" wp14:editId="4E8551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69" name="Picture 2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85088" behindDoc="0" locked="0" layoutInCell="0" allowOverlap="1" wp14:anchorId="6B8EDA63" wp14:editId="625CE8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70" name="Picture 20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86112" behindDoc="0" locked="0" layoutInCell="0" allowOverlap="1" wp14:anchorId="2163612B" wp14:editId="7C9382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71" name="Picture 2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87136" behindDoc="0" locked="0" layoutInCell="0" allowOverlap="1" wp14:anchorId="421511FB" wp14:editId="3D5F9D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72" name="Picture 2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88160" behindDoc="0" locked="0" layoutInCell="0" allowOverlap="1" wp14:anchorId="182D16FA" wp14:editId="14D730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73" name="Picture 2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89184" behindDoc="0" locked="0" layoutInCell="0" allowOverlap="1" wp14:anchorId="1E7F2E48" wp14:editId="101F47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74" name="Picture 2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90208" behindDoc="0" locked="0" layoutInCell="0" allowOverlap="1" wp14:anchorId="1B14BC9C" wp14:editId="05945F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75" name="Picture 2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91232" behindDoc="0" locked="0" layoutInCell="0" allowOverlap="1" wp14:anchorId="28226483" wp14:editId="4A76C9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76" name="Picture 2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92256" behindDoc="0" locked="0" layoutInCell="0" allowOverlap="1" wp14:anchorId="4A204AB8" wp14:editId="53DF5C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77" name="Picture 2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93280" behindDoc="0" locked="0" layoutInCell="0" allowOverlap="1" wp14:anchorId="3AF6C8EF" wp14:editId="28874A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78" name="Picture 2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94304" behindDoc="0" locked="0" layoutInCell="0" allowOverlap="1" wp14:anchorId="694A6323" wp14:editId="65CA1D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79" name="Picture 2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95328" behindDoc="0" locked="0" layoutInCell="0" allowOverlap="1" wp14:anchorId="15EB736E" wp14:editId="04B804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80" name="Picture 2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96352" behindDoc="0" locked="0" layoutInCell="0" allowOverlap="1" wp14:anchorId="228CA04F" wp14:editId="07EEAA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81" name="Picture 2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97376" behindDoc="0" locked="0" layoutInCell="0" allowOverlap="1" wp14:anchorId="6A0ED180" wp14:editId="55880A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82" name="Picture 2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98400" behindDoc="0" locked="0" layoutInCell="0" allowOverlap="1" wp14:anchorId="5F11F74A" wp14:editId="4F48B5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83" name="Picture 2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99424" behindDoc="0" locked="0" layoutInCell="0" allowOverlap="1" wp14:anchorId="3377984B" wp14:editId="0E1A37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84" name="Picture 2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00448" behindDoc="0" locked="0" layoutInCell="0" allowOverlap="1" wp14:anchorId="1EC6B9CB" wp14:editId="48D259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85" name="Picture 2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01472" behindDoc="0" locked="0" layoutInCell="0" allowOverlap="1" wp14:anchorId="48D0568D" wp14:editId="7B9532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86" name="Picture 2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02496" behindDoc="0" locked="0" layoutInCell="0" allowOverlap="1" wp14:anchorId="25B83820" wp14:editId="274DF0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87" name="Picture 2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03520" behindDoc="0" locked="0" layoutInCell="0" allowOverlap="1" wp14:anchorId="7407A6A9" wp14:editId="64919D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88" name="Picture 2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04544" behindDoc="0" locked="0" layoutInCell="0" allowOverlap="1" wp14:anchorId="41560350" wp14:editId="1BC9EC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89" name="Picture 2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05568" behindDoc="0" locked="0" layoutInCell="0" allowOverlap="1" wp14:anchorId="2C8D6A88" wp14:editId="483CAD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90" name="Picture 20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06592" behindDoc="0" locked="0" layoutInCell="0" allowOverlap="1" wp14:anchorId="5AE7A612" wp14:editId="03DADA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91" name="Picture 2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07616" behindDoc="0" locked="0" layoutInCell="0" allowOverlap="1" wp14:anchorId="7E06EC43" wp14:editId="6AA2B1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92" name="Picture 20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08640" behindDoc="0" locked="0" layoutInCell="0" allowOverlap="1" wp14:anchorId="7E7FD8A8" wp14:editId="09A793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93" name="Picture 2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09664" behindDoc="0" locked="0" layoutInCell="0" allowOverlap="1" wp14:anchorId="7CD17F44" wp14:editId="0C0C4C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94" name="Picture 2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10688" behindDoc="0" locked="0" layoutInCell="0" allowOverlap="1" wp14:anchorId="4EE4E9A6" wp14:editId="3EE456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95" name="Picture 2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11712" behindDoc="0" locked="0" layoutInCell="0" allowOverlap="1" wp14:anchorId="58D28F3E" wp14:editId="20CE2C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96" name="Picture 2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12736" behindDoc="0" locked="0" layoutInCell="0" allowOverlap="1" wp14:anchorId="2096579A" wp14:editId="42AB70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97" name="Picture 2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13760" behindDoc="0" locked="0" layoutInCell="0" allowOverlap="1" wp14:anchorId="4610A234" wp14:editId="072B90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98" name="Picture 2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14784" behindDoc="0" locked="0" layoutInCell="0" allowOverlap="1" wp14:anchorId="2D5E5E70" wp14:editId="1859CC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99" name="Picture 2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15808" behindDoc="0" locked="0" layoutInCell="0" allowOverlap="1" wp14:anchorId="48014E1E" wp14:editId="751EC2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00" name="Picture 2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16832" behindDoc="0" locked="0" layoutInCell="0" allowOverlap="1" wp14:anchorId="38109894" wp14:editId="6FBA3D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01" name="Picture 2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17856" behindDoc="0" locked="0" layoutInCell="0" allowOverlap="1" wp14:anchorId="56E1F215" wp14:editId="3510FF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02" name="Picture 2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18880" behindDoc="0" locked="0" layoutInCell="0" allowOverlap="1" wp14:anchorId="6820CC80" wp14:editId="4D523C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03" name="Picture 2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19904" behindDoc="0" locked="0" layoutInCell="0" allowOverlap="1" wp14:anchorId="66DB0626" wp14:editId="7B87D9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04" name="Picture 2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20928" behindDoc="0" locked="0" layoutInCell="0" allowOverlap="1" wp14:anchorId="25AC89C8" wp14:editId="672E82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05" name="Picture 2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21952" behindDoc="0" locked="0" layoutInCell="0" allowOverlap="1" wp14:anchorId="7E465989" wp14:editId="6BE5C9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06" name="Picture 2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22976" behindDoc="0" locked="0" layoutInCell="0" allowOverlap="1" wp14:anchorId="69756F91" wp14:editId="594609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07" name="Picture 2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24000" behindDoc="0" locked="0" layoutInCell="0" allowOverlap="1" wp14:anchorId="6EE889E9" wp14:editId="69FF91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08" name="Picture 2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25024" behindDoc="0" locked="0" layoutInCell="0" allowOverlap="1" wp14:anchorId="0C8C1D50" wp14:editId="764D3E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09" name="Picture 2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26048" behindDoc="0" locked="0" layoutInCell="0" allowOverlap="1" wp14:anchorId="0C714BA0" wp14:editId="716EFA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10" name="Picture 2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27072" behindDoc="0" locked="0" layoutInCell="0" allowOverlap="1" wp14:anchorId="498E4990" wp14:editId="72A8F3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11" name="Picture 2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28096" behindDoc="0" locked="0" layoutInCell="0" allowOverlap="1" wp14:anchorId="56907052" wp14:editId="7E31E9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12" name="Picture 2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29120" behindDoc="0" locked="0" layoutInCell="0" allowOverlap="1" wp14:anchorId="5BCC73EA" wp14:editId="4D87B3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13" name="Picture 2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30144" behindDoc="0" locked="0" layoutInCell="0" allowOverlap="1" wp14:anchorId="6A0F1FE1" wp14:editId="6146FA3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14" name="Picture 2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31168" behindDoc="0" locked="0" layoutInCell="0" allowOverlap="1" wp14:anchorId="7AF90283" wp14:editId="3DE25E3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15" name="Picture 2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32192" behindDoc="0" locked="0" layoutInCell="0" allowOverlap="1" wp14:anchorId="3044485B" wp14:editId="46989A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16" name="Picture 2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33216" behindDoc="0" locked="0" layoutInCell="0" allowOverlap="1" wp14:anchorId="67710EF1" wp14:editId="775728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17" name="Picture 2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34240" behindDoc="0" locked="0" layoutInCell="0" allowOverlap="1" wp14:anchorId="65B73850" wp14:editId="40F836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18" name="Picture 2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35264" behindDoc="0" locked="0" layoutInCell="0" allowOverlap="1" wp14:anchorId="0D6297A0" wp14:editId="1A5F97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19" name="Picture 2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36288" behindDoc="0" locked="0" layoutInCell="0" allowOverlap="1" wp14:anchorId="60417402" wp14:editId="4A0C66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20" name="Picture 2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37312" behindDoc="0" locked="0" layoutInCell="0" allowOverlap="1" wp14:anchorId="58B73EC1" wp14:editId="08EF5D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21" name="Picture 2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38336" behindDoc="0" locked="0" layoutInCell="0" allowOverlap="1" wp14:anchorId="61E2430C" wp14:editId="40331D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22" name="Picture 2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39360" behindDoc="0" locked="0" layoutInCell="0" allowOverlap="1" wp14:anchorId="040DA6D1" wp14:editId="1AC559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23" name="Picture 2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40384" behindDoc="0" locked="0" layoutInCell="0" allowOverlap="1" wp14:anchorId="1FFD9E01" wp14:editId="5FA357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24" name="Picture 2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41408" behindDoc="0" locked="0" layoutInCell="0" allowOverlap="1" wp14:anchorId="1855C46E" wp14:editId="2D5D75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25" name="Picture 2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42432" behindDoc="0" locked="0" layoutInCell="0" allowOverlap="1" wp14:anchorId="7574320F" wp14:editId="05B169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26" name="Picture 2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43456" behindDoc="0" locked="0" layoutInCell="0" allowOverlap="1" wp14:anchorId="02237DF0" wp14:editId="26A304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27" name="Picture 2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44480" behindDoc="0" locked="0" layoutInCell="0" allowOverlap="1" wp14:anchorId="56E8ECF1" wp14:editId="40D6CA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28" name="Picture 2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45504" behindDoc="0" locked="0" layoutInCell="0" allowOverlap="1" wp14:anchorId="0B2DACA7" wp14:editId="724548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29" name="Picture 2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46528" behindDoc="0" locked="0" layoutInCell="0" allowOverlap="1" wp14:anchorId="66F29BD0" wp14:editId="04507A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30" name="Picture 2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47552" behindDoc="0" locked="0" layoutInCell="0" allowOverlap="1" wp14:anchorId="1E770365" wp14:editId="56C9FD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31" name="Picture 2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48576" behindDoc="0" locked="0" layoutInCell="0" allowOverlap="1" wp14:anchorId="1E03809F" wp14:editId="076A07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32" name="Picture 2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49600" behindDoc="0" locked="0" layoutInCell="0" allowOverlap="1" wp14:anchorId="09A480D6" wp14:editId="06EF44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33" name="Picture 2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50624" behindDoc="0" locked="0" layoutInCell="0" allowOverlap="1" wp14:anchorId="242E07CB" wp14:editId="14EDC2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34" name="Picture 2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51648" behindDoc="0" locked="0" layoutInCell="0" allowOverlap="1" wp14:anchorId="004B747B" wp14:editId="69C04D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35" name="Picture 2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52672" behindDoc="0" locked="0" layoutInCell="0" allowOverlap="1" wp14:anchorId="115E986A" wp14:editId="7509D8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36" name="Picture 2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53696" behindDoc="0" locked="0" layoutInCell="0" allowOverlap="1" wp14:anchorId="15B6FCA2" wp14:editId="280695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37" name="Picture 2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54720" behindDoc="0" locked="0" layoutInCell="0" allowOverlap="1" wp14:anchorId="1F8F7CD8" wp14:editId="5EB51B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38" name="Picture 2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55744" behindDoc="0" locked="0" layoutInCell="0" allowOverlap="1" wp14:anchorId="64E8E2FB" wp14:editId="5558A9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39" name="Picture 2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56768" behindDoc="0" locked="0" layoutInCell="0" allowOverlap="1" wp14:anchorId="456F3A6F" wp14:editId="572184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40" name="Picture 2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57792" behindDoc="0" locked="0" layoutInCell="0" allowOverlap="1" wp14:anchorId="3BED833A" wp14:editId="21D00FA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41" name="Picture 2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58816" behindDoc="0" locked="0" layoutInCell="0" allowOverlap="1" wp14:anchorId="45F458DF" wp14:editId="4A0244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42" name="Picture 2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59840" behindDoc="0" locked="0" layoutInCell="0" allowOverlap="1" wp14:anchorId="540A7BAD" wp14:editId="313776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43" name="Picture 2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60864" behindDoc="0" locked="0" layoutInCell="0" allowOverlap="1" wp14:anchorId="37D8B08A" wp14:editId="0EF982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44" name="Picture 2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61888" behindDoc="0" locked="0" layoutInCell="0" allowOverlap="1" wp14:anchorId="15090B49" wp14:editId="1702A9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45" name="Picture 2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62912" behindDoc="0" locked="0" layoutInCell="0" allowOverlap="1" wp14:anchorId="5C255772" wp14:editId="1F9888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46" name="Picture 2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63936" behindDoc="0" locked="0" layoutInCell="0" allowOverlap="1" wp14:anchorId="39C8F39D" wp14:editId="6D36A4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47" name="Picture 2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64960" behindDoc="0" locked="0" layoutInCell="0" allowOverlap="1" wp14:anchorId="64601338" wp14:editId="54CE30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48" name="Picture 2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65984" behindDoc="0" locked="0" layoutInCell="0" allowOverlap="1" wp14:anchorId="051EBA9C" wp14:editId="06E9A9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49" name="Picture 2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67008" behindDoc="0" locked="0" layoutInCell="0" allowOverlap="1" wp14:anchorId="4D1C0B87" wp14:editId="47F315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50" name="Picture 2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68032" behindDoc="0" locked="0" layoutInCell="0" allowOverlap="1" wp14:anchorId="539393AB" wp14:editId="5F94F0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51" name="Picture 2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69056" behindDoc="0" locked="0" layoutInCell="0" allowOverlap="1" wp14:anchorId="6FE2B3E1" wp14:editId="671BA9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52" name="Picture 2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70080" behindDoc="0" locked="0" layoutInCell="0" allowOverlap="1" wp14:anchorId="2B319B10" wp14:editId="29167C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53" name="Picture 2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71104" behindDoc="0" locked="0" layoutInCell="0" allowOverlap="1" wp14:anchorId="5EC22CFD" wp14:editId="5A44D0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54" name="Picture 2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72128" behindDoc="0" locked="0" layoutInCell="0" allowOverlap="1" wp14:anchorId="1D0F3CCF" wp14:editId="6C9C93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55" name="Picture 2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73152" behindDoc="0" locked="0" layoutInCell="0" allowOverlap="1" wp14:anchorId="4DD6B8C8" wp14:editId="417BC2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56" name="Picture 2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74176" behindDoc="0" locked="0" layoutInCell="0" allowOverlap="1" wp14:anchorId="43CF3333" wp14:editId="7EEC0F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57" name="Picture 2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75200" behindDoc="0" locked="0" layoutInCell="0" allowOverlap="1" wp14:anchorId="411227C0" wp14:editId="708BC3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58" name="Picture 2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76224" behindDoc="0" locked="0" layoutInCell="0" allowOverlap="1" wp14:anchorId="3CD3E0F1" wp14:editId="276963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59" name="Picture 2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77248" behindDoc="0" locked="0" layoutInCell="0" allowOverlap="1" wp14:anchorId="110AD4D4" wp14:editId="679385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60" name="Picture 2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78272" behindDoc="0" locked="0" layoutInCell="0" allowOverlap="1" wp14:anchorId="216EF030" wp14:editId="380120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61" name="Picture 2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79296" behindDoc="0" locked="0" layoutInCell="0" allowOverlap="1" wp14:anchorId="1E5811FD" wp14:editId="33B6E9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62" name="Picture 2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80320" behindDoc="0" locked="0" layoutInCell="0" allowOverlap="1" wp14:anchorId="0B19949E" wp14:editId="6F6722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63" name="Picture 2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81344" behindDoc="0" locked="0" layoutInCell="0" allowOverlap="1" wp14:anchorId="62ADFAAB" wp14:editId="47764B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64" name="Picture 2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82368" behindDoc="0" locked="0" layoutInCell="0" allowOverlap="1" wp14:anchorId="204CEE0B" wp14:editId="4254CF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65" name="Picture 2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83392" behindDoc="0" locked="0" layoutInCell="0" allowOverlap="1" wp14:anchorId="4A96E768" wp14:editId="1A384C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66" name="Picture 2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84416" behindDoc="0" locked="0" layoutInCell="0" allowOverlap="1" wp14:anchorId="7CDCEFBE" wp14:editId="42E653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67" name="Picture 2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85440" behindDoc="0" locked="0" layoutInCell="0" allowOverlap="1" wp14:anchorId="191552AA" wp14:editId="6210FA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68" name="Picture 2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86464" behindDoc="0" locked="0" layoutInCell="0" allowOverlap="1" wp14:anchorId="4053E5AF" wp14:editId="6D9F44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69" name="Picture 2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87488" behindDoc="0" locked="0" layoutInCell="0" allowOverlap="1" wp14:anchorId="12248747" wp14:editId="1E666B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70" name="Picture 2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88512" behindDoc="0" locked="0" layoutInCell="0" allowOverlap="1" wp14:anchorId="5A3372F6" wp14:editId="02CE1C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71" name="Picture 2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89536" behindDoc="0" locked="0" layoutInCell="0" allowOverlap="1" wp14:anchorId="383047B0" wp14:editId="2F3AEF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72" name="Picture 2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90560" behindDoc="0" locked="0" layoutInCell="0" allowOverlap="1" wp14:anchorId="02F1947A" wp14:editId="08D9BC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73" name="Picture 2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91584" behindDoc="0" locked="0" layoutInCell="0" allowOverlap="1" wp14:anchorId="2412ED1F" wp14:editId="051F92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74" name="Picture 2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92608" behindDoc="0" locked="0" layoutInCell="0" allowOverlap="1" wp14:anchorId="27401CF9" wp14:editId="61A44A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75" name="Picture 2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93632" behindDoc="0" locked="0" layoutInCell="0" allowOverlap="1" wp14:anchorId="76C4F7E8" wp14:editId="7D6771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76" name="Picture 2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94656" behindDoc="0" locked="0" layoutInCell="0" allowOverlap="1" wp14:anchorId="0467C2D5" wp14:editId="1BAA1C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77" name="Picture 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95680" behindDoc="0" locked="0" layoutInCell="0" allowOverlap="1" wp14:anchorId="6806D58A" wp14:editId="693AF3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78" name="Picture 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96704" behindDoc="0" locked="0" layoutInCell="0" allowOverlap="1" wp14:anchorId="158998CD" wp14:editId="5AB7BA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79" name="Picture 2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97728" behindDoc="0" locked="0" layoutInCell="0" allowOverlap="1" wp14:anchorId="55834BA2" wp14:editId="28F96C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80" name="Picture 2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98752" behindDoc="0" locked="0" layoutInCell="0" allowOverlap="1" wp14:anchorId="03C184FE" wp14:editId="3217AD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81" name="Picture 2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899776" behindDoc="0" locked="0" layoutInCell="0" allowOverlap="1" wp14:anchorId="515EA487" wp14:editId="36DAA9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82" name="Picture 2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00800" behindDoc="0" locked="0" layoutInCell="0" allowOverlap="1" wp14:anchorId="7DB5F5F6" wp14:editId="48A9CA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83" name="Picture 2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01824" behindDoc="0" locked="0" layoutInCell="0" allowOverlap="1" wp14:anchorId="34D57AEE" wp14:editId="7CD9C4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84" name="Picture 2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02848" behindDoc="0" locked="0" layoutInCell="0" allowOverlap="1" wp14:anchorId="494A58D0" wp14:editId="443DF8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85" name="Picture 2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03872" behindDoc="0" locked="0" layoutInCell="0" allowOverlap="1" wp14:anchorId="187CF21C" wp14:editId="0C60E8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86" name="Picture 2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04896" behindDoc="0" locked="0" layoutInCell="0" allowOverlap="1" wp14:anchorId="7CC53A09" wp14:editId="355077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87" name="Picture 2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05920" behindDoc="0" locked="0" layoutInCell="0" allowOverlap="1" wp14:anchorId="6B14FD3C" wp14:editId="1F43CD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88" name="Picture 2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06944" behindDoc="0" locked="0" layoutInCell="0" allowOverlap="1" wp14:anchorId="07334884" wp14:editId="5571B2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89" name="Picture 2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07968" behindDoc="0" locked="0" layoutInCell="0" allowOverlap="1" wp14:anchorId="05EA89DE" wp14:editId="11B7B3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90" name="Picture 2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08992" behindDoc="0" locked="0" layoutInCell="0" allowOverlap="1" wp14:anchorId="4F7236B8" wp14:editId="6BAA22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91" name="Picture 2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10016" behindDoc="0" locked="0" layoutInCell="0" allowOverlap="1" wp14:anchorId="79092378" wp14:editId="6EA2BE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92" name="Picture 2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11040" behindDoc="0" locked="0" layoutInCell="0" allowOverlap="1" wp14:anchorId="74613A74" wp14:editId="510C76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93" name="Picture 2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12064" behindDoc="0" locked="0" layoutInCell="0" allowOverlap="1" wp14:anchorId="662E61D5" wp14:editId="1C6C26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94" name="Picture 2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13088" behindDoc="0" locked="0" layoutInCell="0" allowOverlap="1" wp14:anchorId="7C10114A" wp14:editId="0F743F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95" name="Picture 2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14112" behindDoc="0" locked="0" layoutInCell="0" allowOverlap="1" wp14:anchorId="79C0F92F" wp14:editId="7B246C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96" name="Picture 2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15136" behindDoc="0" locked="0" layoutInCell="0" allowOverlap="1" wp14:anchorId="3F54B867" wp14:editId="30332A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97" name="Picture 2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16160" behindDoc="0" locked="0" layoutInCell="0" allowOverlap="1" wp14:anchorId="35FFA218" wp14:editId="2AFA55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98" name="Picture 2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17184" behindDoc="0" locked="0" layoutInCell="0" allowOverlap="1" wp14:anchorId="60B68BD7" wp14:editId="561FB2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199" name="Picture 2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18208" behindDoc="0" locked="0" layoutInCell="0" allowOverlap="1" wp14:anchorId="191BAB22" wp14:editId="5580FB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00" name="Picture 2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19232" behindDoc="0" locked="0" layoutInCell="0" allowOverlap="1" wp14:anchorId="503BBBFA" wp14:editId="1EA745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01" name="Picture 2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20256" behindDoc="0" locked="0" layoutInCell="0" allowOverlap="1" wp14:anchorId="1210FEC2" wp14:editId="310A15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02" name="Picture 2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21280" behindDoc="0" locked="0" layoutInCell="0" allowOverlap="1" wp14:anchorId="6AEF107F" wp14:editId="7058D9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03" name="Picture 2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22304" behindDoc="0" locked="0" layoutInCell="0" allowOverlap="1" wp14:anchorId="1B92D1CE" wp14:editId="6A877A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04" name="Picture 2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23328" behindDoc="0" locked="0" layoutInCell="0" allowOverlap="1" wp14:anchorId="6A7F797E" wp14:editId="3764C1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05" name="Picture 2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24352" behindDoc="0" locked="0" layoutInCell="0" allowOverlap="1" wp14:anchorId="2F566BFF" wp14:editId="2179F4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06" name="Picture 2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25376" behindDoc="0" locked="0" layoutInCell="0" allowOverlap="1" wp14:anchorId="5EB3E3AE" wp14:editId="36326D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07" name="Picture 2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26400" behindDoc="0" locked="0" layoutInCell="0" allowOverlap="1" wp14:anchorId="47AAC795" wp14:editId="7DB779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08" name="Picture 2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27424" behindDoc="0" locked="0" layoutInCell="0" allowOverlap="1" wp14:anchorId="02CB1238" wp14:editId="438696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09" name="Picture 2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28448" behindDoc="0" locked="0" layoutInCell="0" allowOverlap="1" wp14:anchorId="1D45DAA0" wp14:editId="1BE0DC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10" name="Picture 2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29472" behindDoc="0" locked="0" layoutInCell="0" allowOverlap="1" wp14:anchorId="1C734E2E" wp14:editId="0E8B05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11" name="Picture 2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30496" behindDoc="0" locked="0" layoutInCell="0" allowOverlap="1" wp14:anchorId="065E70E5" wp14:editId="701DA4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12" name="Picture 2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31520" behindDoc="0" locked="0" layoutInCell="0" allowOverlap="1" wp14:anchorId="3C3ED199" wp14:editId="50FBB7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13" name="Picture 2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32544" behindDoc="0" locked="0" layoutInCell="0" allowOverlap="1" wp14:anchorId="63C3DF37" wp14:editId="6C5724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14" name="Picture 2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33568" behindDoc="0" locked="0" layoutInCell="0" allowOverlap="1" wp14:anchorId="662DEAA1" wp14:editId="0A8F13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15" name="Picture 2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34592" behindDoc="0" locked="0" layoutInCell="0" allowOverlap="1" wp14:anchorId="2DDCCCE0" wp14:editId="0AAC6D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16" name="Picture 2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35616" behindDoc="0" locked="0" layoutInCell="0" allowOverlap="1" wp14:anchorId="13F506E3" wp14:editId="3A15DB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17" name="Picture 2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36640" behindDoc="0" locked="0" layoutInCell="0" allowOverlap="1" wp14:anchorId="7390B253" wp14:editId="11161B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18" name="Picture 2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37664" behindDoc="0" locked="0" layoutInCell="0" allowOverlap="1" wp14:anchorId="182624FF" wp14:editId="0A6617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19" name="Picture 2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38688" behindDoc="0" locked="0" layoutInCell="0" allowOverlap="1" wp14:anchorId="09A6A41C" wp14:editId="58F287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20" name="Picture 2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39712" behindDoc="0" locked="0" layoutInCell="0" allowOverlap="1" wp14:anchorId="6B3FAF4F" wp14:editId="053550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21" name="Picture 2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40736" behindDoc="0" locked="0" layoutInCell="0" allowOverlap="1" wp14:anchorId="6952A0F2" wp14:editId="21F55D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22" name="Picture 2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41760" behindDoc="0" locked="0" layoutInCell="0" allowOverlap="1" wp14:anchorId="5D1A4F90" wp14:editId="556B25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23" name="Picture 2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42784" behindDoc="0" locked="0" layoutInCell="0" allowOverlap="1" wp14:anchorId="0A92FEF4" wp14:editId="444B9A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24" name="Picture 2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43808" behindDoc="0" locked="0" layoutInCell="0" allowOverlap="1" wp14:anchorId="237F75BC" wp14:editId="6BD462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25" name="Picture 2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44832" behindDoc="0" locked="0" layoutInCell="0" allowOverlap="1" wp14:anchorId="4DC23B67" wp14:editId="2F6DBE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26" name="Picture 2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45856" behindDoc="0" locked="0" layoutInCell="0" allowOverlap="1" wp14:anchorId="203402CA" wp14:editId="065BB1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27" name="Picture 2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46880" behindDoc="0" locked="0" layoutInCell="0" allowOverlap="1" wp14:anchorId="06B5B5ED" wp14:editId="0410F5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28" name="Picture 2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47904" behindDoc="0" locked="0" layoutInCell="0" allowOverlap="1" wp14:anchorId="19A9F640" wp14:editId="2858B3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29" name="Picture 2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48928" behindDoc="0" locked="0" layoutInCell="0" allowOverlap="1" wp14:anchorId="6DF1665C" wp14:editId="60F0BC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30" name="Picture 2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49952" behindDoc="0" locked="0" layoutInCell="0" allowOverlap="1" wp14:anchorId="0E8D94EA" wp14:editId="689698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31" name="Picture 2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50976" behindDoc="0" locked="0" layoutInCell="0" allowOverlap="1" wp14:anchorId="745D536E" wp14:editId="3B5689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32" name="Picture 2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52000" behindDoc="0" locked="0" layoutInCell="0" allowOverlap="1" wp14:anchorId="01D8E0CF" wp14:editId="783522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33" name="Picture 2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53024" behindDoc="0" locked="0" layoutInCell="0" allowOverlap="1" wp14:anchorId="29848511" wp14:editId="5BF193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34" name="Picture 2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54048" behindDoc="0" locked="0" layoutInCell="0" allowOverlap="1" wp14:anchorId="5DC5A2A6" wp14:editId="01FD9E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35" name="Picture 2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55072" behindDoc="0" locked="0" layoutInCell="0" allowOverlap="1" wp14:anchorId="79AA4FC8" wp14:editId="15C39C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36" name="Picture 2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56096" behindDoc="0" locked="0" layoutInCell="0" allowOverlap="1" wp14:anchorId="0C4F1A80" wp14:editId="51B857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37" name="Picture 2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57120" behindDoc="0" locked="0" layoutInCell="0" allowOverlap="1" wp14:anchorId="28074928" wp14:editId="3A8E52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38" name="Picture 2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58144" behindDoc="0" locked="0" layoutInCell="0" allowOverlap="1" wp14:anchorId="010B896C" wp14:editId="32A3AC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39" name="Picture 2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59168" behindDoc="0" locked="0" layoutInCell="0" allowOverlap="1" wp14:anchorId="4C2C19DE" wp14:editId="52E92E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40" name="Picture 2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60192" behindDoc="0" locked="0" layoutInCell="0" allowOverlap="1" wp14:anchorId="56B28C41" wp14:editId="1ABB8F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41" name="Picture 2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61216" behindDoc="0" locked="0" layoutInCell="0" allowOverlap="1" wp14:anchorId="286ACB39" wp14:editId="24030E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42" name="Picture 2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62240" behindDoc="0" locked="0" layoutInCell="0" allowOverlap="1" wp14:anchorId="2458677C" wp14:editId="6E86D4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43" name="Picture 2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63264" behindDoc="0" locked="0" layoutInCell="0" allowOverlap="1" wp14:anchorId="458734F7" wp14:editId="6F07C7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44" name="Picture 2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64288" behindDoc="0" locked="0" layoutInCell="0" allowOverlap="1" wp14:anchorId="187FC55E" wp14:editId="78C369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45" name="Picture 2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65312" behindDoc="0" locked="0" layoutInCell="0" allowOverlap="1" wp14:anchorId="7BC2E369" wp14:editId="7E9B36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46" name="Picture 2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66336" behindDoc="0" locked="0" layoutInCell="0" allowOverlap="1" wp14:anchorId="2380A9E8" wp14:editId="1A02FE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47" name="Picture 2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67360" behindDoc="0" locked="0" layoutInCell="0" allowOverlap="1" wp14:anchorId="7FE39635" wp14:editId="59066A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48" name="Picture 2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68384" behindDoc="0" locked="0" layoutInCell="0" allowOverlap="1" wp14:anchorId="6625764D" wp14:editId="46385C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49" name="Picture 2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69408" behindDoc="0" locked="0" layoutInCell="0" allowOverlap="1" wp14:anchorId="7B384C94" wp14:editId="39DECC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50" name="Picture 2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70432" behindDoc="0" locked="0" layoutInCell="0" allowOverlap="1" wp14:anchorId="335B9C64" wp14:editId="5C8B72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51" name="Picture 2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71456" behindDoc="0" locked="0" layoutInCell="0" allowOverlap="1" wp14:anchorId="6CB4B852" wp14:editId="6C100C7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52" name="Picture 2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72480" behindDoc="0" locked="0" layoutInCell="0" allowOverlap="1" wp14:anchorId="3EBBE410" wp14:editId="49290C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53" name="Picture 2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73504" behindDoc="0" locked="0" layoutInCell="0" allowOverlap="1" wp14:anchorId="46DB4B3D" wp14:editId="65E238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54" name="Picture 2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74528" behindDoc="0" locked="0" layoutInCell="0" allowOverlap="1" wp14:anchorId="328D4335" wp14:editId="705825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55" name="Picture 2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75552" behindDoc="0" locked="0" layoutInCell="0" allowOverlap="1" wp14:anchorId="0093BF39" wp14:editId="3F1B95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56" name="Picture 2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76576" behindDoc="0" locked="0" layoutInCell="0" allowOverlap="1" wp14:anchorId="2042EDED" wp14:editId="42AE52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57" name="Picture 2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77600" behindDoc="0" locked="0" layoutInCell="0" allowOverlap="1" wp14:anchorId="3498061A" wp14:editId="472EDA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58" name="Picture 2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78624" behindDoc="0" locked="0" layoutInCell="0" allowOverlap="1" wp14:anchorId="6B8BDB22" wp14:editId="6F6295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59" name="Picture 2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79648" behindDoc="0" locked="0" layoutInCell="0" allowOverlap="1" wp14:anchorId="34028418" wp14:editId="5F9259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60" name="Picture 2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80672" behindDoc="0" locked="0" layoutInCell="0" allowOverlap="1" wp14:anchorId="0C92635A" wp14:editId="66FA28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61" name="Picture 2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81696" behindDoc="0" locked="0" layoutInCell="0" allowOverlap="1" wp14:anchorId="25F15255" wp14:editId="35F03C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62" name="Picture 2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82720" behindDoc="0" locked="0" layoutInCell="0" allowOverlap="1" wp14:anchorId="5C4C031C" wp14:editId="6B2022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63" name="Picture 2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83744" behindDoc="0" locked="0" layoutInCell="0" allowOverlap="1" wp14:anchorId="4ACF3D0E" wp14:editId="0B661E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64" name="Picture 2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84768" behindDoc="0" locked="0" layoutInCell="0" allowOverlap="1" wp14:anchorId="67A620A1" wp14:editId="6B3EAF7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65" name="Picture 2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85792" behindDoc="0" locked="0" layoutInCell="0" allowOverlap="1" wp14:anchorId="5EDDF5B7" wp14:editId="042861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66" name="Picture 2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86816" behindDoc="0" locked="0" layoutInCell="0" allowOverlap="1" wp14:anchorId="1C44386C" wp14:editId="003557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67" name="Picture 2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87840" behindDoc="0" locked="0" layoutInCell="0" allowOverlap="1" wp14:anchorId="19643864" wp14:editId="34D406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68" name="Picture 2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88864" behindDoc="0" locked="0" layoutInCell="0" allowOverlap="1" wp14:anchorId="44F74CFB" wp14:editId="5E5105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69" name="Picture 2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89888" behindDoc="0" locked="0" layoutInCell="0" allowOverlap="1" wp14:anchorId="654B5642" wp14:editId="16390C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70" name="Picture 2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90912" behindDoc="0" locked="0" layoutInCell="0" allowOverlap="1" wp14:anchorId="259C9605" wp14:editId="0333FA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71" name="Picture 2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91936" behindDoc="0" locked="0" layoutInCell="0" allowOverlap="1" wp14:anchorId="7C29AB7D" wp14:editId="65A4E7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72" name="Picture 2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92960" behindDoc="0" locked="0" layoutInCell="0" allowOverlap="1" wp14:anchorId="02606AE6" wp14:editId="47F1A9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73" name="Picture 2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93984" behindDoc="0" locked="0" layoutInCell="0" allowOverlap="1" wp14:anchorId="1D1202E3" wp14:editId="570571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74" name="Picture 2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95008" behindDoc="0" locked="0" layoutInCell="0" allowOverlap="1" wp14:anchorId="06E57CBE" wp14:editId="2CEF48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75" name="Picture 2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96032" behindDoc="0" locked="0" layoutInCell="0" allowOverlap="1" wp14:anchorId="72BE7C7E" wp14:editId="10BAED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76" name="Picture 2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97056" behindDoc="0" locked="0" layoutInCell="0" allowOverlap="1" wp14:anchorId="6E486191" wp14:editId="69D3D8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77" name="Picture 2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98080" behindDoc="0" locked="0" layoutInCell="0" allowOverlap="1" wp14:anchorId="7F139B85" wp14:editId="2E423D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78" name="Picture 2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999104" behindDoc="0" locked="0" layoutInCell="0" allowOverlap="1" wp14:anchorId="3E4788C0" wp14:editId="595608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79" name="Picture 2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00128" behindDoc="0" locked="0" layoutInCell="0" allowOverlap="1" wp14:anchorId="54991B96" wp14:editId="10C431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80" name="Picture 2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01152" behindDoc="0" locked="0" layoutInCell="0" allowOverlap="1" wp14:anchorId="51B70C97" wp14:editId="766AE0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81" name="Picture 2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02176" behindDoc="0" locked="0" layoutInCell="0" allowOverlap="1" wp14:anchorId="7D33CB64" wp14:editId="470EB8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82" name="Picture 2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03200" behindDoc="0" locked="0" layoutInCell="0" allowOverlap="1" wp14:anchorId="1AC46796" wp14:editId="7BC6B3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83" name="Picture 2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04224" behindDoc="0" locked="0" layoutInCell="0" allowOverlap="1" wp14:anchorId="10D266A2" wp14:editId="72B81B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84" name="Picture 2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05248" behindDoc="0" locked="0" layoutInCell="0" allowOverlap="1" wp14:anchorId="1C042F15" wp14:editId="678EFE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85" name="Picture 2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06272" behindDoc="0" locked="0" layoutInCell="0" allowOverlap="1" wp14:anchorId="73D8F8E3" wp14:editId="65D119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86" name="Picture 2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07296" behindDoc="0" locked="0" layoutInCell="0" allowOverlap="1" wp14:anchorId="21CCE34D" wp14:editId="4C38CE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87" name="Picture 2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08320" behindDoc="0" locked="0" layoutInCell="0" allowOverlap="1" wp14:anchorId="3A5AA451" wp14:editId="425E7E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88" name="Picture 2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09344" behindDoc="0" locked="0" layoutInCell="0" allowOverlap="1" wp14:anchorId="3E14F09D" wp14:editId="445F81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89" name="Picture 2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10368" behindDoc="0" locked="0" layoutInCell="0" allowOverlap="1" wp14:anchorId="1EF2ADD2" wp14:editId="5F030D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90" name="Picture 2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11392" behindDoc="0" locked="0" layoutInCell="0" allowOverlap="1" wp14:anchorId="13253601" wp14:editId="159590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91" name="Picture 2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12416" behindDoc="0" locked="0" layoutInCell="0" allowOverlap="1" wp14:anchorId="25C97AC0" wp14:editId="3D76CE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92" name="Picture 2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13440" behindDoc="0" locked="0" layoutInCell="0" allowOverlap="1" wp14:anchorId="11CF5CB4" wp14:editId="5B2411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93" name="Picture 2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14464" behindDoc="0" locked="0" layoutInCell="0" allowOverlap="1" wp14:anchorId="11B2BBA5" wp14:editId="10D55E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94" name="Picture 2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15488" behindDoc="0" locked="0" layoutInCell="0" allowOverlap="1" wp14:anchorId="6494E30D" wp14:editId="3ED746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95" name="Picture 2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16512" behindDoc="0" locked="0" layoutInCell="0" allowOverlap="1" wp14:anchorId="63C9172A" wp14:editId="348A86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96" name="Picture 2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17536" behindDoc="0" locked="0" layoutInCell="0" allowOverlap="1" wp14:anchorId="4144268A" wp14:editId="6E8742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97" name="Picture 2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18560" behindDoc="0" locked="0" layoutInCell="0" allowOverlap="1" wp14:anchorId="561D041B" wp14:editId="323368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98" name="Picture 2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19584" behindDoc="0" locked="0" layoutInCell="0" allowOverlap="1" wp14:anchorId="79366DA0" wp14:editId="381890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299" name="Picture 2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20608" behindDoc="0" locked="0" layoutInCell="0" allowOverlap="1" wp14:anchorId="217713A9" wp14:editId="703A0D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00" name="Picture 2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21632" behindDoc="0" locked="0" layoutInCell="0" allowOverlap="1" wp14:anchorId="7E217F3C" wp14:editId="661B18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01" name="Picture 2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22656" behindDoc="0" locked="0" layoutInCell="0" allowOverlap="1" wp14:anchorId="3874DE44" wp14:editId="767FB2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02" name="Picture 2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23680" behindDoc="0" locked="0" layoutInCell="0" allowOverlap="1" wp14:anchorId="1BFDB229" wp14:editId="6EA89B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03" name="Picture 2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24704" behindDoc="0" locked="0" layoutInCell="0" allowOverlap="1" wp14:anchorId="5569DC78" wp14:editId="593BDB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04" name="Picture 2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4025728" behindDoc="0" locked="0" layoutInCell="0" allowOverlap="1" wp14:anchorId="6860E3FD" wp14:editId="681751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305" name="Picture 2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255D8" w:rsidRPr="00DE2D1B" w:rsidRDefault="00D255D8" w:rsidP="00D255D8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4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1/30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2</w:t>
      </w:r>
      <w:r w:rsidRPr="00DE2D1B">
        <w:rPr>
          <w:rFonts w:eastAsia="Times New Roman"/>
          <w:sz w:val="24"/>
          <w:szCs w:val="24"/>
        </w:rPr>
        <w:t>/</w:t>
      </w:r>
      <w:r>
        <w:rPr>
          <w:rFonts w:eastAsia="Times New Roman"/>
          <w:sz w:val="24"/>
          <w:szCs w:val="24"/>
        </w:rPr>
        <w:t>3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D255D8" w:rsidRPr="00DE2D1B" w:rsidTr="00807D0F">
        <w:trPr>
          <w:trHeight w:val="260"/>
        </w:trPr>
        <w:tc>
          <w:tcPr>
            <w:tcW w:w="1380" w:type="dxa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D255D8" w:rsidRPr="00DE2D1B" w:rsidRDefault="00D255D8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D255D8" w:rsidRPr="00DE2D1B" w:rsidRDefault="00D255D8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D255D8" w:rsidRPr="00DE2D1B" w:rsidTr="00807D0F">
        <w:trPr>
          <w:trHeight w:val="720"/>
        </w:trPr>
        <w:tc>
          <w:tcPr>
            <w:tcW w:w="1380" w:type="dxa"/>
            <w:vMerge w:val="restart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D255D8" w:rsidRPr="00DE2D1B" w:rsidRDefault="00D255D8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D255D8" w:rsidRPr="00DE2D1B" w:rsidTr="00807D0F">
        <w:trPr>
          <w:trHeight w:val="640"/>
        </w:trPr>
        <w:tc>
          <w:tcPr>
            <w:tcW w:w="1380" w:type="dxa"/>
            <w:vMerge/>
          </w:tcPr>
          <w:p w:rsidR="00D255D8" w:rsidRPr="00DE2D1B" w:rsidRDefault="00D255D8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D255D8" w:rsidRPr="008F0816" w:rsidRDefault="00D255D8" w:rsidP="005933EB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 w:rsidR="005933EB"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D255D8" w:rsidRPr="008F0816" w:rsidRDefault="00D255D8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D255D8" w:rsidRPr="00DE2D1B" w:rsidTr="00807D0F">
        <w:trPr>
          <w:trHeight w:val="300"/>
        </w:trPr>
        <w:tc>
          <w:tcPr>
            <w:tcW w:w="1380" w:type="dxa"/>
            <w:vMerge/>
          </w:tcPr>
          <w:p w:rsidR="00D255D8" w:rsidRPr="00DE2D1B" w:rsidRDefault="00D255D8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D255D8" w:rsidRDefault="00D255D8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Guided practice answering questions that require inferencing, drawing conclusions, making predictions, and making connections with the passage.</w:t>
            </w:r>
          </w:p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Guided practice in orally reading passages.</w:t>
            </w:r>
          </w:p>
        </w:tc>
        <w:tc>
          <w:tcPr>
            <w:tcW w:w="1360" w:type="dxa"/>
          </w:tcPr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D255D8" w:rsidRPr="00DE2D1B" w:rsidTr="00807D0F">
        <w:trPr>
          <w:trHeight w:val="520"/>
        </w:trPr>
        <w:tc>
          <w:tcPr>
            <w:tcW w:w="1380" w:type="dxa"/>
            <w:vMerge/>
          </w:tcPr>
          <w:p w:rsidR="00D255D8" w:rsidRPr="00DE2D1B" w:rsidRDefault="00D255D8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255D8" w:rsidRPr="008F0816" w:rsidRDefault="00D255D8" w:rsidP="00807D0F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D255D8" w:rsidRPr="008F0816" w:rsidRDefault="00D255D8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D255D8" w:rsidRPr="00DE2D1B" w:rsidTr="00807D0F">
        <w:trPr>
          <w:trHeight w:val="800"/>
        </w:trPr>
        <w:tc>
          <w:tcPr>
            <w:tcW w:w="1380" w:type="dxa"/>
            <w:vMerge/>
          </w:tcPr>
          <w:p w:rsidR="00D255D8" w:rsidRPr="00DE2D1B" w:rsidRDefault="00D255D8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D255D8" w:rsidRPr="008F0816" w:rsidRDefault="00D255D8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D255D8" w:rsidRPr="008F0816" w:rsidRDefault="00D255D8" w:rsidP="00807D0F">
            <w:pPr>
              <w:rPr>
                <w:rFonts w:eastAsia="Times New Roman"/>
                <w:b/>
              </w:rPr>
            </w:pPr>
          </w:p>
        </w:tc>
      </w:tr>
      <w:tr w:rsidR="00D255D8" w:rsidRPr="00DE2D1B" w:rsidTr="00807D0F">
        <w:trPr>
          <w:trHeight w:val="260"/>
        </w:trPr>
        <w:tc>
          <w:tcPr>
            <w:tcW w:w="1380" w:type="dxa"/>
            <w:vMerge/>
          </w:tcPr>
          <w:p w:rsidR="00D255D8" w:rsidRPr="00DE2D1B" w:rsidRDefault="00D255D8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D255D8" w:rsidRPr="008F0816" w:rsidRDefault="00D255D8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D255D8" w:rsidRPr="008F0816" w:rsidRDefault="00D255D8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D255D8" w:rsidRPr="00DE2D1B" w:rsidTr="00807D0F">
        <w:trPr>
          <w:trHeight w:val="460"/>
        </w:trPr>
        <w:tc>
          <w:tcPr>
            <w:tcW w:w="1380" w:type="dxa"/>
            <w:vMerge/>
          </w:tcPr>
          <w:p w:rsidR="00D255D8" w:rsidRPr="00DE2D1B" w:rsidRDefault="00D255D8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255D8" w:rsidRPr="008F0816" w:rsidRDefault="00D255D8" w:rsidP="00807D0F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D255D8" w:rsidRPr="008F0816" w:rsidRDefault="00D255D8" w:rsidP="00D255D8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D255D8" w:rsidRPr="00DE2D1B" w:rsidTr="00807D0F">
        <w:trPr>
          <w:trHeight w:val="260"/>
        </w:trPr>
        <w:tc>
          <w:tcPr>
            <w:tcW w:w="1380" w:type="dxa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D255D8" w:rsidRPr="00DE2D1B" w:rsidRDefault="00D255D8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D255D8" w:rsidRPr="00DE2D1B" w:rsidRDefault="00D255D8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D255D8" w:rsidRPr="00DE2D1B" w:rsidTr="00807D0F">
        <w:trPr>
          <w:trHeight w:val="260"/>
        </w:trPr>
        <w:tc>
          <w:tcPr>
            <w:tcW w:w="1380" w:type="dxa"/>
            <w:vMerge w:val="restart"/>
          </w:tcPr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 xml:space="preserve">Notes – Times - 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Making Connections Worksheet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D255D8" w:rsidRPr="00DE2D1B" w:rsidRDefault="00D255D8" w:rsidP="005933EB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 w:rsidR="005933EB">
              <w:rPr>
                <w:rFonts w:eastAsia="Times New Roman"/>
                <w:b/>
              </w:rPr>
              <w:t>making connections with “Flowers for Algernon”</w:t>
            </w:r>
          </w:p>
        </w:tc>
        <w:tc>
          <w:tcPr>
            <w:tcW w:w="136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D255D8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Guided practice answering questions that require inferencing, drawing conclusions, making predictions, and making connections with the passage.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Guided practice in orally reading passages.</w:t>
            </w:r>
          </w:p>
        </w:tc>
        <w:tc>
          <w:tcPr>
            <w:tcW w:w="13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D255D8" w:rsidRPr="00DE2D1B" w:rsidTr="00807D0F">
        <w:trPr>
          <w:trHeight w:val="45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D255D8" w:rsidRPr="00DE2D1B" w:rsidTr="00807D0F">
        <w:trPr>
          <w:trHeight w:val="52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</w:tr>
      <w:tr w:rsidR="00D255D8" w:rsidRPr="00DE2D1B" w:rsidTr="00807D0F">
        <w:trPr>
          <w:trHeight w:val="32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D255D8" w:rsidRPr="008F0816" w:rsidRDefault="00D255D8" w:rsidP="00D255D8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D255D8" w:rsidRPr="00DE2D1B" w:rsidTr="00807D0F">
        <w:trPr>
          <w:trHeight w:val="2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D255D8" w:rsidRPr="00DE2D1B" w:rsidRDefault="00D255D8" w:rsidP="00D255D8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D255D8" w:rsidRPr="00DE2D1B" w:rsidTr="00807D0F">
        <w:trPr>
          <w:trHeight w:val="260"/>
        </w:trPr>
        <w:tc>
          <w:tcPr>
            <w:tcW w:w="1380" w:type="dxa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D255D8" w:rsidRPr="00DE2D1B" w:rsidRDefault="00D255D8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D255D8" w:rsidRPr="00DE2D1B" w:rsidRDefault="00D255D8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D255D8" w:rsidRPr="00DE2D1B" w:rsidRDefault="005933EB" w:rsidP="00D255D8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</w:p>
        </w:tc>
      </w:tr>
      <w:tr w:rsidR="00D255D8" w:rsidRPr="00DE2D1B" w:rsidTr="00807D0F">
        <w:trPr>
          <w:trHeight w:val="30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D255D8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Guided practice answering questions that require inferencing, drawing conclusions, making predictions, and making connections with the passage.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Guided practice in orally reading passages.</w:t>
            </w:r>
          </w:p>
        </w:tc>
        <w:tc>
          <w:tcPr>
            <w:tcW w:w="13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D255D8" w:rsidRPr="00DE2D1B" w:rsidTr="00807D0F">
        <w:trPr>
          <w:trHeight w:val="52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</w:tr>
      <w:tr w:rsidR="00D255D8" w:rsidRPr="00DE2D1B" w:rsidTr="00807D0F">
        <w:trPr>
          <w:trHeight w:val="32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D255D8" w:rsidRPr="008F0816" w:rsidRDefault="00D255D8" w:rsidP="00D255D8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D255D8" w:rsidRPr="00DE2D1B" w:rsidTr="00807D0F">
        <w:trPr>
          <w:trHeight w:val="42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D255D8" w:rsidRPr="007F5FC6" w:rsidRDefault="00D255D8" w:rsidP="00D255D8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</w:t>
            </w:r>
            <w:r w:rsidRPr="008F0816">
              <w:rPr>
                <w:rFonts w:eastAsia="Times New Roman"/>
                <w:b/>
              </w:rPr>
              <w:lastRenderedPageBreak/>
              <w:t xml:space="preserve">Loud </w:t>
            </w:r>
          </w:p>
        </w:tc>
      </w:tr>
      <w:tr w:rsidR="00D255D8" w:rsidRPr="00DE2D1B" w:rsidTr="00807D0F">
        <w:trPr>
          <w:trHeight w:val="260"/>
        </w:trPr>
        <w:tc>
          <w:tcPr>
            <w:tcW w:w="1380" w:type="dxa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lastRenderedPageBreak/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D255D8" w:rsidRPr="00DE2D1B" w:rsidRDefault="00D255D8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D255D8" w:rsidRPr="00DE2D1B" w:rsidRDefault="00D255D8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D255D8" w:rsidRPr="00DE2D1B" w:rsidRDefault="005933EB" w:rsidP="00D255D8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</w:p>
        </w:tc>
      </w:tr>
      <w:tr w:rsidR="00D255D8" w:rsidRPr="00DE2D1B" w:rsidTr="00807D0F">
        <w:trPr>
          <w:trHeight w:val="30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D255D8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Guided practice answering questions that require inferencing, drawing conclusions, making predictions, and making connections with the passage.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Guided practice in orally reading passages.</w:t>
            </w:r>
          </w:p>
        </w:tc>
        <w:tc>
          <w:tcPr>
            <w:tcW w:w="13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D255D8" w:rsidRPr="00DE2D1B" w:rsidTr="00807D0F">
        <w:trPr>
          <w:trHeight w:val="52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</w:tr>
      <w:tr w:rsidR="00D255D8" w:rsidRPr="00DE2D1B" w:rsidTr="00807D0F">
        <w:trPr>
          <w:trHeight w:val="2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D255D8" w:rsidRPr="008F0816" w:rsidRDefault="00D255D8" w:rsidP="00D255D8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D255D8" w:rsidRPr="00DE2D1B" w:rsidTr="00807D0F">
        <w:trPr>
          <w:trHeight w:val="48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255D8" w:rsidRPr="00DE2D1B" w:rsidRDefault="00D255D8" w:rsidP="00D255D8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D255D8" w:rsidRPr="00DE2D1B" w:rsidRDefault="00D255D8" w:rsidP="00D255D8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D255D8" w:rsidRPr="00DE2D1B" w:rsidTr="00807D0F">
        <w:trPr>
          <w:trHeight w:val="260"/>
        </w:trPr>
        <w:tc>
          <w:tcPr>
            <w:tcW w:w="1380" w:type="dxa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D255D8" w:rsidRPr="00DE2D1B" w:rsidRDefault="00D255D8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D255D8" w:rsidRPr="00DE2D1B" w:rsidRDefault="00D255D8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D255D8" w:rsidRPr="00DE2D1B" w:rsidRDefault="00D255D8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D255D8" w:rsidRPr="00DE2D1B" w:rsidRDefault="005933EB" w:rsidP="00D255D8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</w:t>
            </w:r>
            <w:r>
              <w:rPr>
                <w:rFonts w:eastAsia="Times New Roman"/>
                <w:b/>
              </w:rPr>
              <w:t>reading and answering Daily Comprehension Reading Worksheets</w:t>
            </w:r>
          </w:p>
        </w:tc>
        <w:tc>
          <w:tcPr>
            <w:tcW w:w="136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</w:p>
        </w:tc>
      </w:tr>
      <w:tr w:rsidR="00D255D8" w:rsidRPr="00DE2D1B" w:rsidTr="00807D0F">
        <w:trPr>
          <w:trHeight w:val="30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D255D8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Guided practice answering questions that require inferencing, drawing conclusions, making predictions, and making connections with the passage.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Guided practice in orally reading passages.</w:t>
            </w:r>
          </w:p>
        </w:tc>
        <w:tc>
          <w:tcPr>
            <w:tcW w:w="13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D255D8" w:rsidRPr="00DE2D1B" w:rsidTr="00807D0F">
        <w:trPr>
          <w:trHeight w:val="52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D255D8" w:rsidRPr="008F0816" w:rsidRDefault="00D255D8" w:rsidP="00D255D8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D255D8" w:rsidRPr="00DE2D1B" w:rsidRDefault="00D255D8" w:rsidP="00D255D8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D255D8" w:rsidRPr="00DE2D1B" w:rsidTr="00807D0F">
        <w:trPr>
          <w:trHeight w:val="8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D255D8" w:rsidRPr="00DE2D1B" w:rsidRDefault="00D255D8" w:rsidP="00D255D8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</w:tr>
      <w:tr w:rsidR="00D255D8" w:rsidRPr="00DE2D1B" w:rsidTr="00807D0F">
        <w:trPr>
          <w:trHeight w:val="26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D255D8" w:rsidRPr="008F0816" w:rsidRDefault="00D255D8" w:rsidP="00D255D8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D255D8" w:rsidRPr="008F0816" w:rsidRDefault="00D255D8" w:rsidP="00D255D8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D255D8" w:rsidRPr="00DE2D1B" w:rsidTr="00807D0F">
        <w:trPr>
          <w:trHeight w:val="480"/>
        </w:trPr>
        <w:tc>
          <w:tcPr>
            <w:tcW w:w="1380" w:type="dxa"/>
            <w:vMerge/>
          </w:tcPr>
          <w:p w:rsidR="00D255D8" w:rsidRPr="00DE2D1B" w:rsidRDefault="00D255D8" w:rsidP="00D255D8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255D8" w:rsidRPr="00DE2D1B" w:rsidRDefault="00D255D8" w:rsidP="00D255D8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D255D8" w:rsidRPr="007F5FC6" w:rsidRDefault="00D255D8" w:rsidP="00D255D8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</w:tbl>
    <w:p w:rsidR="00C3007D" w:rsidRPr="00DE2D1B" w:rsidRDefault="00C3007D" w:rsidP="00C3007D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lastRenderedPageBreak/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01440" behindDoc="0" locked="0" layoutInCell="0" allowOverlap="1" wp14:anchorId="3857D34F" wp14:editId="1C5260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94" name="Picture 1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02464" behindDoc="0" locked="0" layoutInCell="0" allowOverlap="1" wp14:anchorId="1F50EB29" wp14:editId="7E5A36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95" name="Picture 1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03488" behindDoc="0" locked="0" layoutInCell="0" allowOverlap="1" wp14:anchorId="65FCA9D4" wp14:editId="290C18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96" name="Picture 1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04512" behindDoc="0" locked="0" layoutInCell="0" allowOverlap="1" wp14:anchorId="5004D750" wp14:editId="64C4F1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97" name="Picture 1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05536" behindDoc="0" locked="0" layoutInCell="0" allowOverlap="1" wp14:anchorId="7269FD9F" wp14:editId="6733B7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98" name="Picture 1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06560" behindDoc="0" locked="0" layoutInCell="0" allowOverlap="1" wp14:anchorId="4604EB91" wp14:editId="45CDE2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99" name="Picture 1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07584" behindDoc="0" locked="0" layoutInCell="0" allowOverlap="1" wp14:anchorId="066BDE81" wp14:editId="7343A6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00" name="Picture 1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08608" behindDoc="0" locked="0" layoutInCell="0" allowOverlap="1" wp14:anchorId="0561BE58" wp14:editId="11CFE3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01" name="Picture 1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09632" behindDoc="0" locked="0" layoutInCell="0" allowOverlap="1" wp14:anchorId="6F4FD6B0" wp14:editId="64EC16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02" name="Picture 1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10656" behindDoc="0" locked="0" layoutInCell="0" allowOverlap="1" wp14:anchorId="50222A46" wp14:editId="49BCA6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03" name="Picture 1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11680" behindDoc="0" locked="0" layoutInCell="0" allowOverlap="1" wp14:anchorId="6547C71B" wp14:editId="0DAE37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04" name="Picture 1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12704" behindDoc="0" locked="0" layoutInCell="0" allowOverlap="1" wp14:anchorId="6FA3F56E" wp14:editId="000B6C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05" name="Picture 1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13728" behindDoc="0" locked="0" layoutInCell="0" allowOverlap="1" wp14:anchorId="515242A9" wp14:editId="5BD42A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06" name="Picture 1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14752" behindDoc="0" locked="0" layoutInCell="0" allowOverlap="1" wp14:anchorId="75792206" wp14:editId="431B40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07" name="Picture 1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15776" behindDoc="0" locked="0" layoutInCell="0" allowOverlap="1" wp14:anchorId="077EE18E" wp14:editId="299FC9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08" name="Picture 1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16800" behindDoc="0" locked="0" layoutInCell="0" allowOverlap="1" wp14:anchorId="72089117" wp14:editId="4DB315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09" name="Picture 18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17824" behindDoc="0" locked="0" layoutInCell="0" allowOverlap="1" wp14:anchorId="6A55F38F" wp14:editId="7E6DB7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10" name="Picture 1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18848" behindDoc="0" locked="0" layoutInCell="0" allowOverlap="1" wp14:anchorId="522486D4" wp14:editId="5E5566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11" name="Picture 1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19872" behindDoc="0" locked="0" layoutInCell="0" allowOverlap="1" wp14:anchorId="0D3DD386" wp14:editId="17E862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12" name="Picture 1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20896" behindDoc="0" locked="0" layoutInCell="0" allowOverlap="1" wp14:anchorId="4925B86A" wp14:editId="472085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13" name="Picture 1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21920" behindDoc="0" locked="0" layoutInCell="0" allowOverlap="1" wp14:anchorId="45A34621" wp14:editId="23C62D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14" name="Picture 1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22944" behindDoc="0" locked="0" layoutInCell="0" allowOverlap="1" wp14:anchorId="04D96062" wp14:editId="225349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15" name="Picture 18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23968" behindDoc="0" locked="0" layoutInCell="0" allowOverlap="1" wp14:anchorId="7043DC4C" wp14:editId="766735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16" name="Picture 1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24992" behindDoc="0" locked="0" layoutInCell="0" allowOverlap="1" wp14:anchorId="70855D50" wp14:editId="4759B5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17" name="Picture 1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26016" behindDoc="0" locked="0" layoutInCell="0" allowOverlap="1" wp14:anchorId="57888DEF" wp14:editId="2CB9FD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18" name="Picture 1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27040" behindDoc="0" locked="0" layoutInCell="0" allowOverlap="1" wp14:anchorId="762E3696" wp14:editId="65F108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19" name="Picture 1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28064" behindDoc="0" locked="0" layoutInCell="0" allowOverlap="1" wp14:anchorId="6AD7B2A8" wp14:editId="6FEDC49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20" name="Picture 1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29088" behindDoc="0" locked="0" layoutInCell="0" allowOverlap="1" wp14:anchorId="0F9B2AD3" wp14:editId="4EC698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21" name="Picture 1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30112" behindDoc="0" locked="0" layoutInCell="0" allowOverlap="1" wp14:anchorId="33C300F0" wp14:editId="5B07BA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22" name="Picture 1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31136" behindDoc="0" locked="0" layoutInCell="0" allowOverlap="1" wp14:anchorId="527B32CA" wp14:editId="5B5843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23" name="Picture 1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32160" behindDoc="0" locked="0" layoutInCell="0" allowOverlap="1" wp14:anchorId="642EEAB0" wp14:editId="76EE57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24" name="Picture 1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33184" behindDoc="0" locked="0" layoutInCell="0" allowOverlap="1" wp14:anchorId="309FA31E" wp14:editId="774172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25" name="Picture 1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34208" behindDoc="0" locked="0" layoutInCell="0" allowOverlap="1" wp14:anchorId="24D8C983" wp14:editId="2BB773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26" name="Picture 1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35232" behindDoc="0" locked="0" layoutInCell="0" allowOverlap="1" wp14:anchorId="37E3E35C" wp14:editId="3C961B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27" name="Picture 1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36256" behindDoc="0" locked="0" layoutInCell="0" allowOverlap="1" wp14:anchorId="65AE0BAF" wp14:editId="610314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28" name="Picture 18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37280" behindDoc="0" locked="0" layoutInCell="0" allowOverlap="1" wp14:anchorId="4E36BA8F" wp14:editId="249FD9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29" name="Picture 1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38304" behindDoc="0" locked="0" layoutInCell="0" allowOverlap="1" wp14:anchorId="23562D5A" wp14:editId="3C168B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30" name="Picture 1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39328" behindDoc="0" locked="0" layoutInCell="0" allowOverlap="1" wp14:anchorId="47F52A85" wp14:editId="236CF8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31" name="Picture 18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40352" behindDoc="0" locked="0" layoutInCell="0" allowOverlap="1" wp14:anchorId="26964FF3" wp14:editId="6F85EB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32" name="Picture 1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41376" behindDoc="0" locked="0" layoutInCell="0" allowOverlap="1" wp14:anchorId="7FA59FBE" wp14:editId="0FEE32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33" name="Picture 1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42400" behindDoc="0" locked="0" layoutInCell="0" allowOverlap="1" wp14:anchorId="40195F5F" wp14:editId="286C96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34" name="Picture 1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43424" behindDoc="0" locked="0" layoutInCell="0" allowOverlap="1" wp14:anchorId="68CE08AB" wp14:editId="432F71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35" name="Picture 1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44448" behindDoc="0" locked="0" layoutInCell="0" allowOverlap="1" wp14:anchorId="0E0FB20C" wp14:editId="0B2E39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36" name="Picture 18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45472" behindDoc="0" locked="0" layoutInCell="0" allowOverlap="1" wp14:anchorId="074F4E2A" wp14:editId="08765B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37" name="Picture 1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46496" behindDoc="0" locked="0" layoutInCell="0" allowOverlap="1" wp14:anchorId="3FA8D5F1" wp14:editId="4B2458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38" name="Picture 1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47520" behindDoc="0" locked="0" layoutInCell="0" allowOverlap="1" wp14:anchorId="4C5CE621" wp14:editId="22F55D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39" name="Picture 18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48544" behindDoc="0" locked="0" layoutInCell="0" allowOverlap="1" wp14:anchorId="3A10C55A" wp14:editId="306FDC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40" name="Picture 1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49568" behindDoc="0" locked="0" layoutInCell="0" allowOverlap="1" wp14:anchorId="4E7CF6AD" wp14:editId="2B1029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41" name="Picture 1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50592" behindDoc="0" locked="0" layoutInCell="0" allowOverlap="1" wp14:anchorId="26229CB0" wp14:editId="18E1D5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42" name="Picture 1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51616" behindDoc="0" locked="0" layoutInCell="0" allowOverlap="1" wp14:anchorId="2AC91108" wp14:editId="7E9F1E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43" name="Picture 1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52640" behindDoc="0" locked="0" layoutInCell="0" allowOverlap="1" wp14:anchorId="396F347D" wp14:editId="7A3D68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44" name="Picture 1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53664" behindDoc="0" locked="0" layoutInCell="0" allowOverlap="1" wp14:anchorId="20D1FB69" wp14:editId="32A6B1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45" name="Picture 1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54688" behindDoc="0" locked="0" layoutInCell="0" allowOverlap="1" wp14:anchorId="3FE8EB5C" wp14:editId="659A0F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46" name="Picture 1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55712" behindDoc="0" locked="0" layoutInCell="0" allowOverlap="1" wp14:anchorId="62553EFD" wp14:editId="7B5E6B0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47" name="Picture 1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56736" behindDoc="0" locked="0" layoutInCell="0" allowOverlap="1" wp14:anchorId="703C6300" wp14:editId="57AEDC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48" name="Picture 1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57760" behindDoc="0" locked="0" layoutInCell="0" allowOverlap="1" wp14:anchorId="6A438631" wp14:editId="3B7FFF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49" name="Picture 1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58784" behindDoc="0" locked="0" layoutInCell="0" allowOverlap="1" wp14:anchorId="388A5083" wp14:editId="2D3F7F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50" name="Picture 1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59808" behindDoc="0" locked="0" layoutInCell="0" allowOverlap="1" wp14:anchorId="780BC131" wp14:editId="75FF77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51" name="Picture 1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60832" behindDoc="0" locked="0" layoutInCell="0" allowOverlap="1" wp14:anchorId="649D14A8" wp14:editId="792E61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52" name="Picture 1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61856" behindDoc="0" locked="0" layoutInCell="0" allowOverlap="1" wp14:anchorId="0364F75F" wp14:editId="5372B7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53" name="Picture 1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62880" behindDoc="0" locked="0" layoutInCell="0" allowOverlap="1" wp14:anchorId="7304E756" wp14:editId="1E2BBB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54" name="Picture 1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63904" behindDoc="0" locked="0" layoutInCell="0" allowOverlap="1" wp14:anchorId="0ECD1D7F" wp14:editId="6DF145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55" name="Picture 18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64928" behindDoc="0" locked="0" layoutInCell="0" allowOverlap="1" wp14:anchorId="5C076B06" wp14:editId="23A1B5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56" name="Picture 18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65952" behindDoc="0" locked="0" layoutInCell="0" allowOverlap="1" wp14:anchorId="0DC82D2D" wp14:editId="5379D7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57" name="Picture 1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66976" behindDoc="0" locked="0" layoutInCell="0" allowOverlap="1" wp14:anchorId="044F7C58" wp14:editId="7861E4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58" name="Picture 1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68000" behindDoc="0" locked="0" layoutInCell="0" allowOverlap="1" wp14:anchorId="5E994C31" wp14:editId="3A0CCE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59" name="Picture 1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69024" behindDoc="0" locked="0" layoutInCell="0" allowOverlap="1" wp14:anchorId="1867DC2F" wp14:editId="6376B4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60" name="Picture 1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70048" behindDoc="0" locked="0" layoutInCell="0" allowOverlap="1" wp14:anchorId="5C06630C" wp14:editId="7C12A3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61" name="Picture 1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71072" behindDoc="0" locked="0" layoutInCell="0" allowOverlap="1" wp14:anchorId="7216F455" wp14:editId="75A85F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62" name="Picture 1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72096" behindDoc="0" locked="0" layoutInCell="0" allowOverlap="1" wp14:anchorId="57733672" wp14:editId="79FC89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63" name="Picture 1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73120" behindDoc="0" locked="0" layoutInCell="0" allowOverlap="1" wp14:anchorId="6822CF86" wp14:editId="1A8048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64" name="Picture 1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74144" behindDoc="0" locked="0" layoutInCell="0" allowOverlap="1" wp14:anchorId="465DFA42" wp14:editId="1E567E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65" name="Picture 1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75168" behindDoc="0" locked="0" layoutInCell="0" allowOverlap="1" wp14:anchorId="774E73D2" wp14:editId="17BE49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66" name="Picture 1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76192" behindDoc="0" locked="0" layoutInCell="0" allowOverlap="1" wp14:anchorId="7A1D84EE" wp14:editId="59818D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67" name="Picture 1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77216" behindDoc="0" locked="0" layoutInCell="0" allowOverlap="1" wp14:anchorId="5A29EEAD" wp14:editId="15B650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68" name="Picture 1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78240" behindDoc="0" locked="0" layoutInCell="0" allowOverlap="1" wp14:anchorId="0E427B15" wp14:editId="277893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69" name="Picture 1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79264" behindDoc="0" locked="0" layoutInCell="0" allowOverlap="1" wp14:anchorId="57CD912D" wp14:editId="044749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70" name="Picture 1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80288" behindDoc="0" locked="0" layoutInCell="0" allowOverlap="1" wp14:anchorId="3DEB2BF6" wp14:editId="02025E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71" name="Picture 1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81312" behindDoc="0" locked="0" layoutInCell="0" allowOverlap="1" wp14:anchorId="2FF6D250" wp14:editId="2AEF1B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72" name="Picture 1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82336" behindDoc="0" locked="0" layoutInCell="0" allowOverlap="1" wp14:anchorId="31F0D08D" wp14:editId="7E7D8B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73" name="Picture 1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83360" behindDoc="0" locked="0" layoutInCell="0" allowOverlap="1" wp14:anchorId="316F34EF" wp14:editId="124E83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74" name="Picture 1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84384" behindDoc="0" locked="0" layoutInCell="0" allowOverlap="1" wp14:anchorId="690EF516" wp14:editId="7DDD32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75" name="Picture 18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85408" behindDoc="0" locked="0" layoutInCell="0" allowOverlap="1" wp14:anchorId="29F9361A" wp14:editId="589D4D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76" name="Picture 1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86432" behindDoc="0" locked="0" layoutInCell="0" allowOverlap="1" wp14:anchorId="25AF269C" wp14:editId="4B68FF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77" name="Picture 1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87456" behindDoc="0" locked="0" layoutInCell="0" allowOverlap="1" wp14:anchorId="1619AB0B" wp14:editId="71C37C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78" name="Picture 1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88480" behindDoc="0" locked="0" layoutInCell="0" allowOverlap="1" wp14:anchorId="737B856B" wp14:editId="64BA53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79" name="Picture 1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89504" behindDoc="0" locked="0" layoutInCell="0" allowOverlap="1" wp14:anchorId="5B2CE783" wp14:editId="64BA6D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80" name="Picture 1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90528" behindDoc="0" locked="0" layoutInCell="0" allowOverlap="1" wp14:anchorId="5F14EED4" wp14:editId="411B22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81" name="Picture 1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91552" behindDoc="0" locked="0" layoutInCell="0" allowOverlap="1" wp14:anchorId="49042FD2" wp14:editId="40AB7A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82" name="Picture 1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92576" behindDoc="0" locked="0" layoutInCell="0" allowOverlap="1" wp14:anchorId="0D757095" wp14:editId="6D6CB8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83" name="Picture 1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93600" behindDoc="0" locked="0" layoutInCell="0" allowOverlap="1" wp14:anchorId="7EE665D0" wp14:editId="67DCDDA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84" name="Picture 1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94624" behindDoc="0" locked="0" layoutInCell="0" allowOverlap="1" wp14:anchorId="1F309B66" wp14:editId="26C66D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85" name="Picture 1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95648" behindDoc="0" locked="0" layoutInCell="0" allowOverlap="1" wp14:anchorId="255CD7C1" wp14:editId="75CDCF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86" name="Picture 1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96672" behindDoc="0" locked="0" layoutInCell="0" allowOverlap="1" wp14:anchorId="739840B4" wp14:editId="32F71C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87" name="Picture 1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97696" behindDoc="0" locked="0" layoutInCell="0" allowOverlap="1" wp14:anchorId="4D0280A9" wp14:editId="740EB7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88" name="Picture 1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98720" behindDoc="0" locked="0" layoutInCell="0" allowOverlap="1" wp14:anchorId="73B3B5F9" wp14:editId="505903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89" name="Picture 1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599744" behindDoc="0" locked="0" layoutInCell="0" allowOverlap="1" wp14:anchorId="01E52AB8" wp14:editId="4FA478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90" name="Picture 1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00768" behindDoc="0" locked="0" layoutInCell="0" allowOverlap="1" wp14:anchorId="73A47F44" wp14:editId="08B347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91" name="Picture 1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01792" behindDoc="0" locked="0" layoutInCell="0" allowOverlap="1" wp14:anchorId="60D511FA" wp14:editId="691F93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92" name="Picture 1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02816" behindDoc="0" locked="0" layoutInCell="0" allowOverlap="1" wp14:anchorId="7B6EC82C" wp14:editId="64022D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93" name="Picture 1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03840" behindDoc="0" locked="0" layoutInCell="0" allowOverlap="1" wp14:anchorId="42998376" wp14:editId="165523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94" name="Picture 1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04864" behindDoc="0" locked="0" layoutInCell="0" allowOverlap="1" wp14:anchorId="5B40CDD4" wp14:editId="60252B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95" name="Picture 1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05888" behindDoc="0" locked="0" layoutInCell="0" allowOverlap="1" wp14:anchorId="0CFF3C7B" wp14:editId="36BFEC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96" name="Picture 18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06912" behindDoc="0" locked="0" layoutInCell="0" allowOverlap="1" wp14:anchorId="7BD88FCC" wp14:editId="3E1178C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97" name="Picture 1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07936" behindDoc="0" locked="0" layoutInCell="0" allowOverlap="1" wp14:anchorId="3F541555" wp14:editId="17C334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98" name="Picture 1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08960" behindDoc="0" locked="0" layoutInCell="0" allowOverlap="1" wp14:anchorId="36D3044D" wp14:editId="5858D6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899" name="Picture 1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09984" behindDoc="0" locked="0" layoutInCell="0" allowOverlap="1" wp14:anchorId="63257AB1" wp14:editId="2FE0B3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00" name="Picture 1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11008" behindDoc="0" locked="0" layoutInCell="0" allowOverlap="1" wp14:anchorId="5A49FECF" wp14:editId="63C133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01" name="Picture 1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12032" behindDoc="0" locked="0" layoutInCell="0" allowOverlap="1" wp14:anchorId="05E18959" wp14:editId="385ED8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02" name="Picture 1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13056" behindDoc="0" locked="0" layoutInCell="0" allowOverlap="1" wp14:anchorId="29A93BEE" wp14:editId="5C6CF0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03" name="Picture 1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14080" behindDoc="0" locked="0" layoutInCell="0" allowOverlap="1" wp14:anchorId="5A430834" wp14:editId="589EA4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04" name="Picture 1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15104" behindDoc="0" locked="0" layoutInCell="0" allowOverlap="1" wp14:anchorId="5907AB62" wp14:editId="1646BE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05" name="Picture 1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16128" behindDoc="0" locked="0" layoutInCell="0" allowOverlap="1" wp14:anchorId="330E8250" wp14:editId="4EAA14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06" name="Picture 1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17152" behindDoc="0" locked="0" layoutInCell="0" allowOverlap="1" wp14:anchorId="6DD2DA07" wp14:editId="4D0326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07" name="Picture 1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18176" behindDoc="0" locked="0" layoutInCell="0" allowOverlap="1" wp14:anchorId="0CEA80D6" wp14:editId="1B5D39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08" name="Picture 1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19200" behindDoc="0" locked="0" layoutInCell="0" allowOverlap="1" wp14:anchorId="62667BD6" wp14:editId="10A9A5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09" name="Picture 1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20224" behindDoc="0" locked="0" layoutInCell="0" allowOverlap="1" wp14:anchorId="573CE50C" wp14:editId="562BE7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10" name="Picture 1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21248" behindDoc="0" locked="0" layoutInCell="0" allowOverlap="1" wp14:anchorId="6D4A15E9" wp14:editId="4E3771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11" name="Picture 1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22272" behindDoc="0" locked="0" layoutInCell="0" allowOverlap="1" wp14:anchorId="40176261" wp14:editId="5C26073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12" name="Picture 1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23296" behindDoc="0" locked="0" layoutInCell="0" allowOverlap="1" wp14:anchorId="39EEC87B" wp14:editId="188DDC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13" name="Picture 1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24320" behindDoc="0" locked="0" layoutInCell="0" allowOverlap="1" wp14:anchorId="155D185E" wp14:editId="2F7C8A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14" name="Picture 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25344" behindDoc="0" locked="0" layoutInCell="0" allowOverlap="1" wp14:anchorId="57E738E3" wp14:editId="5C7E54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15" name="Picture 1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26368" behindDoc="0" locked="0" layoutInCell="0" allowOverlap="1" wp14:anchorId="756B4CAA" wp14:editId="3068FC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16" name="Picture 1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27392" behindDoc="0" locked="0" layoutInCell="0" allowOverlap="1" wp14:anchorId="46B39BC6" wp14:editId="736BC3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17" name="Picture 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28416" behindDoc="0" locked="0" layoutInCell="0" allowOverlap="1" wp14:anchorId="083C18DC" wp14:editId="049253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18" name="Picture 1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29440" behindDoc="0" locked="0" layoutInCell="0" allowOverlap="1" wp14:anchorId="7CA06CE2" wp14:editId="317E08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19" name="Picture 1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30464" behindDoc="0" locked="0" layoutInCell="0" allowOverlap="1" wp14:anchorId="4B291216" wp14:editId="01A7B3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20" name="Picture 1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31488" behindDoc="0" locked="0" layoutInCell="0" allowOverlap="1" wp14:anchorId="199869FA" wp14:editId="07264C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21" name="Picture 1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32512" behindDoc="0" locked="0" layoutInCell="0" allowOverlap="1" wp14:anchorId="6363D7CA" wp14:editId="085A55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22" name="Picture 1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33536" behindDoc="0" locked="0" layoutInCell="0" allowOverlap="1" wp14:anchorId="0C7EEFFB" wp14:editId="7CC932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23" name="Picture 1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34560" behindDoc="0" locked="0" layoutInCell="0" allowOverlap="1" wp14:anchorId="4DA30276" wp14:editId="01A237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24" name="Picture 1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35584" behindDoc="0" locked="0" layoutInCell="0" allowOverlap="1" wp14:anchorId="4747FE0C" wp14:editId="2FE9FD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25" name="Picture 19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36608" behindDoc="0" locked="0" layoutInCell="0" allowOverlap="1" wp14:anchorId="3EB7DF67" wp14:editId="2F023E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26" name="Picture 1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37632" behindDoc="0" locked="0" layoutInCell="0" allowOverlap="1" wp14:anchorId="04264952" wp14:editId="4BD774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27" name="Picture 1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38656" behindDoc="0" locked="0" layoutInCell="0" allowOverlap="1" wp14:anchorId="23A4F3C9" wp14:editId="0A292A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28" name="Picture 1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39680" behindDoc="0" locked="0" layoutInCell="0" allowOverlap="1" wp14:anchorId="683F323A" wp14:editId="5B76BE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29" name="Picture 1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40704" behindDoc="0" locked="0" layoutInCell="0" allowOverlap="1" wp14:anchorId="75742FE4" wp14:editId="055E24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30" name="Picture 1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41728" behindDoc="0" locked="0" layoutInCell="0" allowOverlap="1" wp14:anchorId="07BB95E8" wp14:editId="427297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31" name="Picture 1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42752" behindDoc="0" locked="0" layoutInCell="0" allowOverlap="1" wp14:anchorId="4135BDD4" wp14:editId="45C056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32" name="Picture 1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43776" behindDoc="0" locked="0" layoutInCell="0" allowOverlap="1" wp14:anchorId="7EC7B4C0" wp14:editId="4E6E23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33" name="Picture 1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44800" behindDoc="0" locked="0" layoutInCell="0" allowOverlap="1" wp14:anchorId="724C72F8" wp14:editId="79E390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34" name="Picture 1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45824" behindDoc="0" locked="0" layoutInCell="0" allowOverlap="1" wp14:anchorId="2A3B9F41" wp14:editId="4C593B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35" name="Picture 1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46848" behindDoc="0" locked="0" layoutInCell="0" allowOverlap="1" wp14:anchorId="16441B9D" wp14:editId="4DE423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36" name="Picture 1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47872" behindDoc="0" locked="0" layoutInCell="0" allowOverlap="1" wp14:anchorId="44304B84" wp14:editId="0BCDD9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37" name="Picture 1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48896" behindDoc="0" locked="0" layoutInCell="0" allowOverlap="1" wp14:anchorId="732D2950" wp14:editId="2696DD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38" name="Picture 1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49920" behindDoc="0" locked="0" layoutInCell="0" allowOverlap="1" wp14:anchorId="04B564FD" wp14:editId="3DEFFB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39" name="Picture 1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50944" behindDoc="0" locked="0" layoutInCell="0" allowOverlap="1" wp14:anchorId="3A8A8370" wp14:editId="6EE12E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40" name="Picture 1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51968" behindDoc="0" locked="0" layoutInCell="0" allowOverlap="1" wp14:anchorId="4FB0F580" wp14:editId="52C719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41" name="Picture 1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52992" behindDoc="0" locked="0" layoutInCell="0" allowOverlap="1" wp14:anchorId="3B30C416" wp14:editId="58DF49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42" name="Picture 19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54016" behindDoc="0" locked="0" layoutInCell="0" allowOverlap="1" wp14:anchorId="090DAE82" wp14:editId="6CEC56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43" name="Picture 1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55040" behindDoc="0" locked="0" layoutInCell="0" allowOverlap="1" wp14:anchorId="41B27827" wp14:editId="76B843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44" name="Picture 1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56064" behindDoc="0" locked="0" layoutInCell="0" allowOverlap="1" wp14:anchorId="15FF0BC8" wp14:editId="7473BC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45" name="Picture 1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57088" behindDoc="0" locked="0" layoutInCell="0" allowOverlap="1" wp14:anchorId="17086B8A" wp14:editId="391253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46" name="Picture 1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58112" behindDoc="0" locked="0" layoutInCell="0" allowOverlap="1" wp14:anchorId="0F25513D" wp14:editId="25AA57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47" name="Picture 1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59136" behindDoc="0" locked="0" layoutInCell="0" allowOverlap="1" wp14:anchorId="12E6928F" wp14:editId="329130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48" name="Picture 1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60160" behindDoc="0" locked="0" layoutInCell="0" allowOverlap="1" wp14:anchorId="06FF3D7B" wp14:editId="08E63F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49" name="Picture 1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61184" behindDoc="0" locked="0" layoutInCell="0" allowOverlap="1" wp14:anchorId="040C8A85" wp14:editId="702AD2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50" name="Picture 1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62208" behindDoc="0" locked="0" layoutInCell="0" allowOverlap="1" wp14:anchorId="35E4FA8E" wp14:editId="2C6CE0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51" name="Picture 1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63232" behindDoc="0" locked="0" layoutInCell="0" allowOverlap="1" wp14:anchorId="67EF0EDC" wp14:editId="5919EA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52" name="Picture 1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64256" behindDoc="0" locked="0" layoutInCell="0" allowOverlap="1" wp14:anchorId="523331A2" wp14:editId="1103E4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53" name="Picture 19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65280" behindDoc="0" locked="0" layoutInCell="0" allowOverlap="1" wp14:anchorId="5D69807E" wp14:editId="337336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54" name="Picture 19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66304" behindDoc="0" locked="0" layoutInCell="0" allowOverlap="1" wp14:anchorId="66108FB9" wp14:editId="24669E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55" name="Picture 1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67328" behindDoc="0" locked="0" layoutInCell="0" allowOverlap="1" wp14:anchorId="0FEBA119" wp14:editId="5D8FFB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56" name="Picture 1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68352" behindDoc="0" locked="0" layoutInCell="0" allowOverlap="1" wp14:anchorId="77C33D26" wp14:editId="180DE1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57" name="Picture 1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69376" behindDoc="0" locked="0" layoutInCell="0" allowOverlap="1" wp14:anchorId="677DA320" wp14:editId="59E7F2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58" name="Picture 1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70400" behindDoc="0" locked="0" layoutInCell="0" allowOverlap="1" wp14:anchorId="32518CC1" wp14:editId="7D9187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59" name="Picture 1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71424" behindDoc="0" locked="0" layoutInCell="0" allowOverlap="1" wp14:anchorId="52F6EDBD" wp14:editId="660B5A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60" name="Picture 1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72448" behindDoc="0" locked="0" layoutInCell="0" allowOverlap="1" wp14:anchorId="5CA66C71" wp14:editId="779B17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61" name="Picture 1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73472" behindDoc="0" locked="0" layoutInCell="0" allowOverlap="1" wp14:anchorId="13DA90B0" wp14:editId="42ED78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62" name="Picture 1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74496" behindDoc="0" locked="0" layoutInCell="0" allowOverlap="1" wp14:anchorId="2B4785EF" wp14:editId="71E9FD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63" name="Picture 19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75520" behindDoc="0" locked="0" layoutInCell="0" allowOverlap="1" wp14:anchorId="38B33711" wp14:editId="4E5468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64" name="Picture 1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76544" behindDoc="0" locked="0" layoutInCell="0" allowOverlap="1" wp14:anchorId="173A1B32" wp14:editId="2B320A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65" name="Picture 1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77568" behindDoc="0" locked="0" layoutInCell="0" allowOverlap="1" wp14:anchorId="39B994F5" wp14:editId="1F943F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66" name="Picture 19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78592" behindDoc="0" locked="0" layoutInCell="0" allowOverlap="1" wp14:anchorId="1562D85B" wp14:editId="0C12D1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67" name="Picture 19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79616" behindDoc="0" locked="0" layoutInCell="0" allowOverlap="1" wp14:anchorId="48EBEB0B" wp14:editId="1DA4EB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68" name="Picture 19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80640" behindDoc="0" locked="0" layoutInCell="0" allowOverlap="1" wp14:anchorId="5AF3F32B" wp14:editId="5BC4A6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69" name="Picture 19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81664" behindDoc="0" locked="0" layoutInCell="0" allowOverlap="1" wp14:anchorId="2224A8A8" wp14:editId="736708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70" name="Picture 19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82688" behindDoc="0" locked="0" layoutInCell="0" allowOverlap="1" wp14:anchorId="52CC5D07" wp14:editId="0519C5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71" name="Picture 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83712" behindDoc="0" locked="0" layoutInCell="0" allowOverlap="1" wp14:anchorId="48C86D7A" wp14:editId="4C1CB2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72" name="Picture 1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84736" behindDoc="0" locked="0" layoutInCell="0" allowOverlap="1" wp14:anchorId="03E63559" wp14:editId="31994E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73" name="Picture 1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85760" behindDoc="0" locked="0" layoutInCell="0" allowOverlap="1" wp14:anchorId="6161B2A9" wp14:editId="7C0FF7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74" name="Picture 1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86784" behindDoc="0" locked="0" layoutInCell="0" allowOverlap="1" wp14:anchorId="0B897361" wp14:editId="331C0C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75" name="Picture 1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87808" behindDoc="0" locked="0" layoutInCell="0" allowOverlap="1" wp14:anchorId="5614C626" wp14:editId="76028D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76" name="Picture 1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88832" behindDoc="0" locked="0" layoutInCell="0" allowOverlap="1" wp14:anchorId="5B099DB2" wp14:editId="1AF38E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77" name="Picture 1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89856" behindDoc="0" locked="0" layoutInCell="0" allowOverlap="1" wp14:anchorId="0CBE1A93" wp14:editId="740E270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78" name="Picture 1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90880" behindDoc="0" locked="0" layoutInCell="0" allowOverlap="1" wp14:anchorId="5DFC4F7F" wp14:editId="3382A3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79" name="Picture 19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91904" behindDoc="0" locked="0" layoutInCell="0" allowOverlap="1" wp14:anchorId="35B6742E" wp14:editId="3393DA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80" name="Picture 1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92928" behindDoc="0" locked="0" layoutInCell="0" allowOverlap="1" wp14:anchorId="4A365A9A" wp14:editId="223EAE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81" name="Picture 1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93952" behindDoc="0" locked="0" layoutInCell="0" allowOverlap="1" wp14:anchorId="59AC9ADC" wp14:editId="4DBDD1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82" name="Picture 1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94976" behindDoc="0" locked="0" layoutInCell="0" allowOverlap="1" wp14:anchorId="06228976" wp14:editId="760027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83" name="Picture 1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96000" behindDoc="0" locked="0" layoutInCell="0" allowOverlap="1" wp14:anchorId="7EFDAC1F" wp14:editId="64C110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84" name="Picture 1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97024" behindDoc="0" locked="0" layoutInCell="0" allowOverlap="1" wp14:anchorId="5DA9C0F2" wp14:editId="545BE6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85" name="Picture 1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98048" behindDoc="0" locked="0" layoutInCell="0" allowOverlap="1" wp14:anchorId="64AD1765" wp14:editId="5F675F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86" name="Picture 1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699072" behindDoc="0" locked="0" layoutInCell="0" allowOverlap="1" wp14:anchorId="1BC3A080" wp14:editId="3AF11D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87" name="Picture 1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00096" behindDoc="0" locked="0" layoutInCell="0" allowOverlap="1" wp14:anchorId="4EF9168C" wp14:editId="44E2D2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88" name="Picture 1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01120" behindDoc="0" locked="0" layoutInCell="0" allowOverlap="1" wp14:anchorId="4CB14F16" wp14:editId="4933E4B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89" name="Picture 1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02144" behindDoc="0" locked="0" layoutInCell="0" allowOverlap="1" wp14:anchorId="66DB407C" wp14:editId="0445D1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90" name="Picture 1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03168" behindDoc="0" locked="0" layoutInCell="0" allowOverlap="1" wp14:anchorId="058BB001" wp14:editId="5AEBCB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91" name="Picture 1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04192" behindDoc="0" locked="0" layoutInCell="0" allowOverlap="1" wp14:anchorId="22E1AC52" wp14:editId="469C9D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92" name="Picture 1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05216" behindDoc="0" locked="0" layoutInCell="0" allowOverlap="1" wp14:anchorId="015718A8" wp14:editId="055994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93" name="Picture 19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06240" behindDoc="0" locked="0" layoutInCell="0" allowOverlap="1" wp14:anchorId="5898AC45" wp14:editId="7415BC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94" name="Picture 1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07264" behindDoc="0" locked="0" layoutInCell="0" allowOverlap="1" wp14:anchorId="00F3F8C4" wp14:editId="2A9B28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95" name="Picture 19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08288" behindDoc="0" locked="0" layoutInCell="0" allowOverlap="1" wp14:anchorId="1D6AEAC4" wp14:editId="29BD28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96" name="Picture 19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09312" behindDoc="0" locked="0" layoutInCell="0" allowOverlap="1" wp14:anchorId="58BED710" wp14:editId="2C4D69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97" name="Picture 1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10336" behindDoc="0" locked="0" layoutInCell="0" allowOverlap="1" wp14:anchorId="30E48010" wp14:editId="4911A1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98" name="Picture 1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11360" behindDoc="0" locked="0" layoutInCell="0" allowOverlap="1" wp14:anchorId="44746F12" wp14:editId="41D5DD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999" name="Picture 19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12384" behindDoc="0" locked="0" layoutInCell="0" allowOverlap="1" wp14:anchorId="44A820C1" wp14:editId="00FD73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00" name="Picture 2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13408" behindDoc="0" locked="0" layoutInCell="0" allowOverlap="1" wp14:anchorId="16427C09" wp14:editId="0F9D31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01" name="Picture 2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14432" behindDoc="0" locked="0" layoutInCell="0" allowOverlap="1" wp14:anchorId="1C8B495E" wp14:editId="268A61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02" name="Picture 2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15456" behindDoc="0" locked="0" layoutInCell="0" allowOverlap="1" wp14:anchorId="25CA1146" wp14:editId="540570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03" name="Picture 2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16480" behindDoc="0" locked="0" layoutInCell="0" allowOverlap="1" wp14:anchorId="6FA68FB8" wp14:editId="63E474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04" name="Picture 2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17504" behindDoc="0" locked="0" layoutInCell="0" allowOverlap="1" wp14:anchorId="4E598A50" wp14:editId="5C1C07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05" name="Picture 2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18528" behindDoc="0" locked="0" layoutInCell="0" allowOverlap="1" wp14:anchorId="3A590E5F" wp14:editId="05892D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06" name="Picture 2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19552" behindDoc="0" locked="0" layoutInCell="0" allowOverlap="1" wp14:anchorId="7AB3A7A6" wp14:editId="593381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07" name="Picture 2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20576" behindDoc="0" locked="0" layoutInCell="0" allowOverlap="1" wp14:anchorId="27F1FDC5" wp14:editId="09A124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08" name="Picture 2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21600" behindDoc="0" locked="0" layoutInCell="0" allowOverlap="1" wp14:anchorId="06086D25" wp14:editId="0C4FE0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09" name="Picture 2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22624" behindDoc="0" locked="0" layoutInCell="0" allowOverlap="1" wp14:anchorId="6F6B74E9" wp14:editId="0870F89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10" name="Picture 2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23648" behindDoc="0" locked="0" layoutInCell="0" allowOverlap="1" wp14:anchorId="70FDB310" wp14:editId="4FCB50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11" name="Picture 2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24672" behindDoc="0" locked="0" layoutInCell="0" allowOverlap="1" wp14:anchorId="45DAD58C" wp14:editId="773F40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12" name="Picture 2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25696" behindDoc="0" locked="0" layoutInCell="0" allowOverlap="1" wp14:anchorId="5096F334" wp14:editId="49FD03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13" name="Picture 2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26720" behindDoc="0" locked="0" layoutInCell="0" allowOverlap="1" wp14:anchorId="0A89CCF7" wp14:editId="6388E2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14" name="Picture 2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27744" behindDoc="0" locked="0" layoutInCell="0" allowOverlap="1" wp14:anchorId="1565CF8C" wp14:editId="7DD7E4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15" name="Picture 2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28768" behindDoc="0" locked="0" layoutInCell="0" allowOverlap="1" wp14:anchorId="5E59AD00" wp14:editId="314EAF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16" name="Picture 2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29792" behindDoc="0" locked="0" layoutInCell="0" allowOverlap="1" wp14:anchorId="32A5B9FC" wp14:editId="1ADCD7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17" name="Picture 2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30816" behindDoc="0" locked="0" layoutInCell="0" allowOverlap="1" wp14:anchorId="2554A812" wp14:editId="3BC06F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18" name="Picture 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31840" behindDoc="0" locked="0" layoutInCell="0" allowOverlap="1" wp14:anchorId="6082DE89" wp14:editId="17A027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19" name="Picture 2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32864" behindDoc="0" locked="0" layoutInCell="0" allowOverlap="1" wp14:anchorId="7624C5BB" wp14:editId="7BC28F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20" name="Picture 2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33888" behindDoc="0" locked="0" layoutInCell="0" allowOverlap="1" wp14:anchorId="7201F8E9" wp14:editId="50B6E9A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21" name="Picture 2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34912" behindDoc="0" locked="0" layoutInCell="0" allowOverlap="1" wp14:anchorId="142F3C09" wp14:editId="731EE2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22" name="Picture 2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35936" behindDoc="0" locked="0" layoutInCell="0" allowOverlap="1" wp14:anchorId="02F1F79B" wp14:editId="17B495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23" name="Picture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36960" behindDoc="0" locked="0" layoutInCell="0" allowOverlap="1" wp14:anchorId="05CADA95" wp14:editId="52302F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24" name="Picture 2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37984" behindDoc="0" locked="0" layoutInCell="0" allowOverlap="1" wp14:anchorId="1D94F2B3" wp14:editId="762F8B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25" name="Picture 2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39008" behindDoc="0" locked="0" layoutInCell="0" allowOverlap="1" wp14:anchorId="190987DA" wp14:editId="1DAD71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26" name="Picture 2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40032" behindDoc="0" locked="0" layoutInCell="0" allowOverlap="1" wp14:anchorId="21F22F31" wp14:editId="63092D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27" name="Picture 2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41056" behindDoc="0" locked="0" layoutInCell="0" allowOverlap="1" wp14:anchorId="721481DB" wp14:editId="17C6A3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28" name="Picture 2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42080" behindDoc="0" locked="0" layoutInCell="0" allowOverlap="1" wp14:anchorId="3A8D5336" wp14:editId="5ABE0A9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29" name="Picture 2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43104" behindDoc="0" locked="0" layoutInCell="0" allowOverlap="1" wp14:anchorId="47A94A1A" wp14:editId="448C9B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30" name="Picture 2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44128" behindDoc="0" locked="0" layoutInCell="0" allowOverlap="1" wp14:anchorId="6148285F" wp14:editId="2841B5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31" name="Picture 2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45152" behindDoc="0" locked="0" layoutInCell="0" allowOverlap="1" wp14:anchorId="7BEE2BA0" wp14:editId="7B0C9F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32" name="Picture 2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46176" behindDoc="0" locked="0" layoutInCell="0" allowOverlap="1" wp14:anchorId="2E40533B" wp14:editId="74C5CD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33" name="Picture 2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47200" behindDoc="0" locked="0" layoutInCell="0" allowOverlap="1" wp14:anchorId="6368D9B9" wp14:editId="487579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34" name="Picture 2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48224" behindDoc="0" locked="0" layoutInCell="0" allowOverlap="1" wp14:anchorId="5DCBC782" wp14:editId="6DB1B8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35" name="Picture 2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49248" behindDoc="0" locked="0" layoutInCell="0" allowOverlap="1" wp14:anchorId="55FF93B0" wp14:editId="48D19F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36" name="Picture 2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50272" behindDoc="0" locked="0" layoutInCell="0" allowOverlap="1" wp14:anchorId="2CE3C609" wp14:editId="393115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37" name="Picture 2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51296" behindDoc="0" locked="0" layoutInCell="0" allowOverlap="1" wp14:anchorId="2B20D43F" wp14:editId="257B2C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38" name="Picture 2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52320" behindDoc="0" locked="0" layoutInCell="0" allowOverlap="1" wp14:anchorId="015DC2BC" wp14:editId="050469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39" name="Picture 2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53344" behindDoc="0" locked="0" layoutInCell="0" allowOverlap="1" wp14:anchorId="1544F7F7" wp14:editId="11E978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40" name="Picture 2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54368" behindDoc="0" locked="0" layoutInCell="0" allowOverlap="1" wp14:anchorId="44B94466" wp14:editId="1281D6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41" name="Picture 2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55392" behindDoc="0" locked="0" layoutInCell="0" allowOverlap="1" wp14:anchorId="1A2008CA" wp14:editId="59FDDF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42" name="Picture 2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56416" behindDoc="0" locked="0" layoutInCell="0" allowOverlap="1" wp14:anchorId="7B632CB2" wp14:editId="26B698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43" name="Picture 2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57440" behindDoc="0" locked="0" layoutInCell="0" allowOverlap="1" wp14:anchorId="45FAFB1B" wp14:editId="488015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44" name="Picture 2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58464" behindDoc="0" locked="0" layoutInCell="0" allowOverlap="1" wp14:anchorId="74BED4CF" wp14:editId="57F70A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45" name="Picture 2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59488" behindDoc="0" locked="0" layoutInCell="0" allowOverlap="1" wp14:anchorId="3B5024D1" wp14:editId="0CA146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46" name="Picture 2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60512" behindDoc="0" locked="0" layoutInCell="0" allowOverlap="1" wp14:anchorId="221228A0" wp14:editId="2DAD4E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47" name="Picture 20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61536" behindDoc="0" locked="0" layoutInCell="0" allowOverlap="1" wp14:anchorId="6C9FDC11" wp14:editId="4BCA6A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48" name="Picture 2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762560" behindDoc="0" locked="0" layoutInCell="0" allowOverlap="1" wp14:anchorId="2F70AA78" wp14:editId="10488F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2049" name="Picture 2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3007D" w:rsidRPr="00DE2D1B" w:rsidRDefault="00C3007D" w:rsidP="00C3007D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4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1/23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1/</w:t>
      </w:r>
      <w:r>
        <w:rPr>
          <w:rFonts w:eastAsia="Times New Roman"/>
          <w:sz w:val="24"/>
          <w:szCs w:val="24"/>
        </w:rPr>
        <w:t>27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C3007D" w:rsidRPr="00DE2D1B" w:rsidTr="00807D0F">
        <w:trPr>
          <w:trHeight w:val="260"/>
        </w:trPr>
        <w:tc>
          <w:tcPr>
            <w:tcW w:w="1380" w:type="dxa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C3007D" w:rsidRPr="00DE2D1B" w:rsidRDefault="00C3007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C3007D" w:rsidRPr="00DE2D1B" w:rsidRDefault="00C3007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C3007D" w:rsidRPr="00DE2D1B" w:rsidTr="00807D0F">
        <w:trPr>
          <w:trHeight w:val="720"/>
        </w:trPr>
        <w:tc>
          <w:tcPr>
            <w:tcW w:w="1380" w:type="dxa"/>
            <w:vMerge w:val="restart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C3007D" w:rsidRPr="00DE2D1B" w:rsidRDefault="00C3007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C3007D" w:rsidRPr="008F0816" w:rsidRDefault="007F5FC6" w:rsidP="00807D0F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AAR type warm ups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mputers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3 Minute Reading Assessments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C3007D" w:rsidRPr="00DE2D1B" w:rsidTr="00807D0F">
        <w:trPr>
          <w:trHeight w:val="640"/>
        </w:trPr>
        <w:tc>
          <w:tcPr>
            <w:tcW w:w="1380" w:type="dxa"/>
            <w:vMerge/>
          </w:tcPr>
          <w:p w:rsidR="00C3007D" w:rsidRPr="00DE2D1B" w:rsidRDefault="00C3007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Practice answering STAAR type questions</w:t>
            </w:r>
          </w:p>
        </w:tc>
        <w:tc>
          <w:tcPr>
            <w:tcW w:w="1360" w:type="dxa"/>
            <w:vMerge/>
          </w:tcPr>
          <w:p w:rsidR="00C3007D" w:rsidRPr="008F0816" w:rsidRDefault="00C3007D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</w:p>
        </w:tc>
      </w:tr>
      <w:tr w:rsidR="00C3007D" w:rsidRPr="00DE2D1B" w:rsidTr="00807D0F">
        <w:trPr>
          <w:trHeight w:val="300"/>
        </w:trPr>
        <w:tc>
          <w:tcPr>
            <w:tcW w:w="1380" w:type="dxa"/>
            <w:vMerge/>
          </w:tcPr>
          <w:p w:rsidR="00C3007D" w:rsidRPr="00DE2D1B" w:rsidRDefault="00C3007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</w:tcPr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C3007D" w:rsidRPr="00DE2D1B" w:rsidTr="00807D0F">
        <w:trPr>
          <w:trHeight w:val="520"/>
        </w:trPr>
        <w:tc>
          <w:tcPr>
            <w:tcW w:w="1380" w:type="dxa"/>
            <w:vMerge/>
          </w:tcPr>
          <w:p w:rsidR="00C3007D" w:rsidRPr="00DE2D1B" w:rsidRDefault="00C3007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3007D" w:rsidRPr="008F0816" w:rsidRDefault="00C3007D" w:rsidP="00807D0F">
            <w:pPr>
              <w:rPr>
                <w:rFonts w:eastAsia="Times New Roman"/>
                <w:b/>
              </w:rPr>
            </w:pPr>
          </w:p>
        </w:tc>
        <w:tc>
          <w:tcPr>
            <w:tcW w:w="1360" w:type="dxa"/>
            <w:vMerge w:val="restart"/>
          </w:tcPr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 w:val="restart"/>
          </w:tcPr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C3007D" w:rsidRPr="008F0816" w:rsidRDefault="00C3007D" w:rsidP="00807D0F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C3007D" w:rsidRPr="00DE2D1B" w:rsidTr="00807D0F">
        <w:trPr>
          <w:trHeight w:val="800"/>
        </w:trPr>
        <w:tc>
          <w:tcPr>
            <w:tcW w:w="1380" w:type="dxa"/>
            <w:vMerge/>
          </w:tcPr>
          <w:p w:rsidR="00C3007D" w:rsidRPr="00DE2D1B" w:rsidRDefault="00C3007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C3007D" w:rsidRPr="008F0816" w:rsidRDefault="00C3007D" w:rsidP="00807D0F">
            <w:pPr>
              <w:widowControl w:val="0"/>
              <w:spacing w:line="276" w:lineRule="auto"/>
              <w:rPr>
                <w:rFonts w:eastAsia="Times New Roman"/>
                <w:b/>
              </w:rPr>
            </w:pPr>
          </w:p>
        </w:tc>
        <w:tc>
          <w:tcPr>
            <w:tcW w:w="2300" w:type="dxa"/>
            <w:vMerge/>
          </w:tcPr>
          <w:p w:rsidR="00C3007D" w:rsidRPr="008F0816" w:rsidRDefault="00C3007D" w:rsidP="00807D0F">
            <w:pPr>
              <w:rPr>
                <w:rFonts w:eastAsia="Times New Roman"/>
                <w:b/>
              </w:rPr>
            </w:pPr>
          </w:p>
        </w:tc>
      </w:tr>
      <w:tr w:rsidR="00C3007D" w:rsidRPr="00DE2D1B" w:rsidTr="00807D0F">
        <w:trPr>
          <w:trHeight w:val="260"/>
        </w:trPr>
        <w:tc>
          <w:tcPr>
            <w:tcW w:w="1380" w:type="dxa"/>
            <w:vMerge/>
          </w:tcPr>
          <w:p w:rsidR="00C3007D" w:rsidRPr="00DE2D1B" w:rsidRDefault="00C3007D" w:rsidP="00807D0F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Students will complete the </w:t>
            </w:r>
            <w:proofErr w:type="spellStart"/>
            <w:r w:rsidRPr="008F0816">
              <w:rPr>
                <w:rFonts w:eastAsia="Times New Roman"/>
                <w:b/>
              </w:rPr>
              <w:t>Istation</w:t>
            </w:r>
            <w:proofErr w:type="spellEnd"/>
            <w:r w:rsidRPr="008F0816">
              <w:rPr>
                <w:rFonts w:eastAsia="Times New Roman"/>
                <w:b/>
              </w:rPr>
              <w:t xml:space="preserve"> Assessment</w:t>
            </w:r>
          </w:p>
          <w:p w:rsidR="00C3007D" w:rsidRPr="008F0816" w:rsidRDefault="00C3007D" w:rsidP="00807D0F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C3007D" w:rsidRPr="008F0816" w:rsidRDefault="00C3007D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C3007D" w:rsidRPr="00DE2D1B" w:rsidTr="00807D0F">
        <w:trPr>
          <w:trHeight w:val="460"/>
        </w:trPr>
        <w:tc>
          <w:tcPr>
            <w:tcW w:w="1380" w:type="dxa"/>
            <w:vMerge/>
          </w:tcPr>
          <w:p w:rsidR="00C3007D" w:rsidRPr="00DE2D1B" w:rsidRDefault="00C3007D" w:rsidP="00807D0F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3007D" w:rsidRPr="008F0816" w:rsidRDefault="00C3007D" w:rsidP="00807D0F">
            <w:pPr>
              <w:rPr>
                <w:rFonts w:eastAsia="Times New Roman"/>
                <w:b/>
              </w:rPr>
            </w:pPr>
          </w:p>
        </w:tc>
        <w:tc>
          <w:tcPr>
            <w:tcW w:w="3660" w:type="dxa"/>
            <w:gridSpan w:val="2"/>
          </w:tcPr>
          <w:p w:rsidR="00C3007D" w:rsidRPr="008F0816" w:rsidRDefault="00C3007D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  <w:p w:rsidR="00C3007D" w:rsidRPr="008F0816" w:rsidRDefault="00C3007D" w:rsidP="00807D0F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</w:p>
        </w:tc>
      </w:tr>
      <w:tr w:rsidR="00C3007D" w:rsidRPr="00DE2D1B" w:rsidTr="00807D0F">
        <w:trPr>
          <w:trHeight w:val="260"/>
        </w:trPr>
        <w:tc>
          <w:tcPr>
            <w:tcW w:w="1380" w:type="dxa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C3007D" w:rsidRPr="00DE2D1B" w:rsidRDefault="00C3007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C3007D" w:rsidRPr="00DE2D1B" w:rsidRDefault="00C3007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8F0816" w:rsidRPr="00DE2D1B" w:rsidTr="00807D0F">
        <w:trPr>
          <w:trHeight w:val="260"/>
        </w:trPr>
        <w:tc>
          <w:tcPr>
            <w:tcW w:w="1380" w:type="dxa"/>
            <w:vMerge w:val="restart"/>
          </w:tcPr>
          <w:p w:rsidR="008F0816" w:rsidRPr="00DE2D1B" w:rsidRDefault="008F0816" w:rsidP="008F081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8F0816" w:rsidRPr="00DE2D1B" w:rsidRDefault="008F0816" w:rsidP="008F081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8F0816" w:rsidRPr="00DE2D1B" w:rsidRDefault="008F0816" w:rsidP="008F081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8F0816" w:rsidRPr="00DE2D1B" w:rsidRDefault="008F0816" w:rsidP="008F081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udents </w:t>
            </w:r>
            <w:r w:rsidR="007F5FC6">
              <w:rPr>
                <w:rFonts w:eastAsia="Times New Roman"/>
              </w:rPr>
              <w:t>will learn the parts of a book</w:t>
            </w:r>
          </w:p>
          <w:p w:rsidR="008F0816" w:rsidRPr="00DE2D1B" w:rsidRDefault="008F0816" w:rsidP="008F081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8F0816" w:rsidRPr="00DE2D1B" w:rsidRDefault="008F0816" w:rsidP="008F0816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F0816" w:rsidRDefault="00565B8A" w:rsidP="008F0816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Library books</w:t>
            </w:r>
          </w:p>
          <w:p w:rsidR="00565B8A" w:rsidRPr="00DE2D1B" w:rsidRDefault="00565B8A" w:rsidP="008F0816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omethean Board</w:t>
            </w:r>
          </w:p>
          <w:p w:rsidR="008F0816" w:rsidRPr="00DE2D1B" w:rsidRDefault="008F0816" w:rsidP="008F0816">
            <w:pPr>
              <w:jc w:val="center"/>
              <w:rPr>
                <w:rFonts w:eastAsia="Times New Roman"/>
              </w:rPr>
            </w:pPr>
          </w:p>
        </w:tc>
      </w:tr>
      <w:tr w:rsidR="008F0816" w:rsidRPr="00DE2D1B" w:rsidTr="00807D0F">
        <w:trPr>
          <w:trHeight w:val="860"/>
        </w:trPr>
        <w:tc>
          <w:tcPr>
            <w:tcW w:w="1380" w:type="dxa"/>
            <w:vMerge/>
          </w:tcPr>
          <w:p w:rsidR="008F0816" w:rsidRPr="00DE2D1B" w:rsidRDefault="008F0816" w:rsidP="008F081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F0816" w:rsidRPr="00DE2D1B" w:rsidRDefault="008F0816" w:rsidP="008F081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8F0816" w:rsidRPr="00DE2D1B" w:rsidRDefault="007F5FC6" w:rsidP="008F081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/A Library</w:t>
            </w:r>
          </w:p>
        </w:tc>
        <w:tc>
          <w:tcPr>
            <w:tcW w:w="1360" w:type="dxa"/>
            <w:vMerge/>
          </w:tcPr>
          <w:p w:rsidR="008F0816" w:rsidRPr="00DE2D1B" w:rsidRDefault="008F0816" w:rsidP="008F081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F0816" w:rsidRPr="00DE2D1B" w:rsidRDefault="008F0816" w:rsidP="008F0816">
            <w:pPr>
              <w:jc w:val="center"/>
              <w:rPr>
                <w:rFonts w:eastAsia="Times New Roman"/>
              </w:rPr>
            </w:pPr>
          </w:p>
        </w:tc>
      </w:tr>
      <w:tr w:rsidR="008F0816" w:rsidRPr="00DE2D1B" w:rsidTr="00807D0F">
        <w:trPr>
          <w:trHeight w:val="860"/>
        </w:trPr>
        <w:tc>
          <w:tcPr>
            <w:tcW w:w="1380" w:type="dxa"/>
            <w:vMerge/>
          </w:tcPr>
          <w:p w:rsidR="008F0816" w:rsidRPr="00DE2D1B" w:rsidRDefault="008F0816" w:rsidP="008F081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F0816" w:rsidRPr="00DE2D1B" w:rsidRDefault="008F0816" w:rsidP="008F081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8F0816" w:rsidRPr="00DE2D1B" w:rsidRDefault="008F0816" w:rsidP="00565B8A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udents will </w:t>
            </w:r>
            <w:r w:rsidR="00565B8A">
              <w:rPr>
                <w:rFonts w:eastAsia="Times New Roman"/>
              </w:rPr>
              <w:t>participate on a lesson led by the librarian</w:t>
            </w:r>
          </w:p>
        </w:tc>
        <w:tc>
          <w:tcPr>
            <w:tcW w:w="1360" w:type="dxa"/>
          </w:tcPr>
          <w:p w:rsidR="008F0816" w:rsidRPr="00DE2D1B" w:rsidRDefault="008F0816" w:rsidP="008F081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F0816" w:rsidRPr="00DE2D1B" w:rsidRDefault="008F0816" w:rsidP="008F081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8F0816" w:rsidRPr="00DE2D1B" w:rsidTr="00807D0F">
        <w:trPr>
          <w:trHeight w:val="450"/>
        </w:trPr>
        <w:tc>
          <w:tcPr>
            <w:tcW w:w="1380" w:type="dxa"/>
            <w:vMerge/>
          </w:tcPr>
          <w:p w:rsidR="008F0816" w:rsidRPr="00DE2D1B" w:rsidRDefault="008F0816" w:rsidP="008F081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F0816" w:rsidRPr="00DE2D1B" w:rsidRDefault="008F0816" w:rsidP="008F0816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8F0816" w:rsidRPr="00DE2D1B" w:rsidRDefault="008F0816" w:rsidP="008F0816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8F0816" w:rsidRPr="00DE2D1B" w:rsidRDefault="008F0816" w:rsidP="008F081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8F0816" w:rsidRPr="00DE2D1B" w:rsidRDefault="00565B8A" w:rsidP="008F0816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Use of Technology</w:t>
            </w:r>
          </w:p>
          <w:p w:rsidR="008F0816" w:rsidRPr="00DE2D1B" w:rsidRDefault="008F0816" w:rsidP="008F081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8F0816" w:rsidRPr="00DE2D1B" w:rsidTr="00807D0F">
        <w:trPr>
          <w:trHeight w:val="520"/>
        </w:trPr>
        <w:tc>
          <w:tcPr>
            <w:tcW w:w="1380" w:type="dxa"/>
            <w:vMerge/>
          </w:tcPr>
          <w:p w:rsidR="008F0816" w:rsidRPr="00DE2D1B" w:rsidRDefault="008F0816" w:rsidP="008F081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8F0816" w:rsidRPr="00DE2D1B" w:rsidRDefault="008F0816" w:rsidP="008F081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8F0816" w:rsidRPr="00DE2D1B" w:rsidRDefault="008F0816" w:rsidP="008F081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8F0816" w:rsidRPr="00DE2D1B" w:rsidRDefault="008F0816" w:rsidP="008F081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8F0816" w:rsidRPr="00DE2D1B" w:rsidRDefault="008F0816" w:rsidP="008F0816">
            <w:pPr>
              <w:rPr>
                <w:rFonts w:eastAsia="Times New Roman"/>
              </w:rPr>
            </w:pPr>
          </w:p>
        </w:tc>
      </w:tr>
      <w:tr w:rsidR="008F0816" w:rsidRPr="00DE2D1B" w:rsidTr="00807D0F">
        <w:trPr>
          <w:trHeight w:val="320"/>
        </w:trPr>
        <w:tc>
          <w:tcPr>
            <w:tcW w:w="1380" w:type="dxa"/>
            <w:vMerge/>
          </w:tcPr>
          <w:p w:rsidR="008F0816" w:rsidRPr="00DE2D1B" w:rsidRDefault="008F0816" w:rsidP="008F081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8F0816" w:rsidRPr="00DE2D1B" w:rsidRDefault="008F0816" w:rsidP="008F081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</w:tc>
        <w:tc>
          <w:tcPr>
            <w:tcW w:w="3660" w:type="dxa"/>
            <w:gridSpan w:val="2"/>
          </w:tcPr>
          <w:p w:rsidR="008F0816" w:rsidRPr="00DE2D1B" w:rsidRDefault="008F0816" w:rsidP="008F0816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8F0816" w:rsidRPr="00DE2D1B" w:rsidTr="00807D0F">
        <w:trPr>
          <w:trHeight w:val="260"/>
        </w:trPr>
        <w:tc>
          <w:tcPr>
            <w:tcW w:w="1380" w:type="dxa"/>
            <w:vMerge/>
          </w:tcPr>
          <w:p w:rsidR="008F0816" w:rsidRPr="00DE2D1B" w:rsidRDefault="008F0816" w:rsidP="008F081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8F0816" w:rsidRPr="00DE2D1B" w:rsidRDefault="008F0816" w:rsidP="008F0816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8F0816" w:rsidRPr="00DE2D1B" w:rsidRDefault="008F0816" w:rsidP="008F0816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actice Reading and Reading Out Loud; Learn new vocabulary</w:t>
            </w:r>
          </w:p>
        </w:tc>
      </w:tr>
      <w:tr w:rsidR="00C3007D" w:rsidRPr="00DE2D1B" w:rsidTr="00807D0F">
        <w:trPr>
          <w:trHeight w:val="260"/>
        </w:trPr>
        <w:tc>
          <w:tcPr>
            <w:tcW w:w="1380" w:type="dxa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C3007D" w:rsidRPr="00DE2D1B" w:rsidRDefault="00C3007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C3007D" w:rsidRPr="00DE2D1B" w:rsidRDefault="00C3007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7F5FC6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7F5FC6" w:rsidRPr="00DE2D1B" w:rsidRDefault="007F5FC6" w:rsidP="007F5FC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AAR type warm up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mputer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3 Minute Reading Assessment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</w:p>
        </w:tc>
      </w:tr>
      <w:tr w:rsidR="007F5FC6" w:rsidRPr="00DE2D1B" w:rsidTr="00807D0F">
        <w:trPr>
          <w:trHeight w:val="86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answering STAAR type questions</w:t>
            </w:r>
          </w:p>
        </w:tc>
        <w:tc>
          <w:tcPr>
            <w:tcW w:w="136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7F5FC6" w:rsidRPr="00DE2D1B" w:rsidRDefault="007F5FC6" w:rsidP="007F5FC6">
            <w:pPr>
              <w:jc w:val="center"/>
              <w:rPr>
                <w:rFonts w:eastAsia="Times New Roman"/>
              </w:rPr>
            </w:pPr>
          </w:p>
        </w:tc>
      </w:tr>
      <w:tr w:rsidR="007F5FC6" w:rsidRPr="00DE2D1B" w:rsidTr="00807D0F">
        <w:trPr>
          <w:trHeight w:val="30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7F5FC6" w:rsidRPr="00DE2D1B" w:rsidTr="00807D0F">
        <w:trPr>
          <w:trHeight w:val="52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7F5FC6" w:rsidRPr="00DE2D1B" w:rsidRDefault="007F5FC6" w:rsidP="007F5FC6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7F5FC6" w:rsidRPr="00DE2D1B" w:rsidRDefault="007F5FC6" w:rsidP="007F5FC6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7F5FC6" w:rsidRPr="00DE2D1B" w:rsidTr="00807D0F">
        <w:trPr>
          <w:trHeight w:val="86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</w:tr>
      <w:tr w:rsidR="007F5FC6" w:rsidRPr="00DE2D1B" w:rsidTr="00807D0F">
        <w:trPr>
          <w:trHeight w:val="32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Students will complete the </w:t>
            </w:r>
            <w:proofErr w:type="spellStart"/>
            <w:r w:rsidRPr="008F0816">
              <w:rPr>
                <w:rFonts w:eastAsia="Times New Roman"/>
                <w:b/>
              </w:rPr>
              <w:t>Istation</w:t>
            </w:r>
            <w:proofErr w:type="spellEnd"/>
            <w:r w:rsidRPr="008F0816">
              <w:rPr>
                <w:rFonts w:eastAsia="Times New Roman"/>
                <w:b/>
              </w:rPr>
              <w:t xml:space="preserve"> Assessment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7F5FC6" w:rsidRPr="008F0816" w:rsidRDefault="007F5FC6" w:rsidP="007F5FC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7F5FC6" w:rsidRPr="00DE2D1B" w:rsidTr="00807D0F">
        <w:trPr>
          <w:trHeight w:val="42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7F5FC6" w:rsidRPr="007F5FC6" w:rsidRDefault="007F5FC6" w:rsidP="007F5FC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C3007D" w:rsidRPr="00DE2D1B" w:rsidTr="00807D0F">
        <w:trPr>
          <w:trHeight w:val="260"/>
        </w:trPr>
        <w:tc>
          <w:tcPr>
            <w:tcW w:w="1380" w:type="dxa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C3007D" w:rsidRPr="00DE2D1B" w:rsidRDefault="00C3007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C3007D" w:rsidRPr="00DE2D1B" w:rsidRDefault="00C3007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7F5FC6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7F5FC6" w:rsidRPr="00DE2D1B" w:rsidRDefault="007F5FC6" w:rsidP="007F5FC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AAR type warm up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mputer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3 Minute Reading Assessment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</w:p>
        </w:tc>
      </w:tr>
      <w:tr w:rsidR="007F5FC6" w:rsidRPr="00DE2D1B" w:rsidTr="00807D0F">
        <w:trPr>
          <w:trHeight w:val="86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answering STAAR type questions</w:t>
            </w:r>
          </w:p>
        </w:tc>
        <w:tc>
          <w:tcPr>
            <w:tcW w:w="136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7F5FC6" w:rsidRPr="00DE2D1B" w:rsidRDefault="007F5FC6" w:rsidP="007F5FC6">
            <w:pPr>
              <w:jc w:val="center"/>
              <w:rPr>
                <w:rFonts w:eastAsia="Times New Roman"/>
              </w:rPr>
            </w:pPr>
          </w:p>
        </w:tc>
      </w:tr>
      <w:tr w:rsidR="007F5FC6" w:rsidRPr="00DE2D1B" w:rsidTr="00807D0F">
        <w:trPr>
          <w:trHeight w:val="30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7F5FC6" w:rsidRPr="00DE2D1B" w:rsidTr="00807D0F">
        <w:trPr>
          <w:trHeight w:val="52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7F5FC6" w:rsidRPr="00DE2D1B" w:rsidRDefault="007F5FC6" w:rsidP="007F5FC6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7F5FC6" w:rsidRPr="00DE2D1B" w:rsidRDefault="007F5FC6" w:rsidP="007F5FC6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7F5FC6" w:rsidRPr="00DE2D1B" w:rsidTr="00807D0F">
        <w:trPr>
          <w:trHeight w:val="86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</w:tr>
      <w:tr w:rsidR="007F5FC6" w:rsidRPr="00DE2D1B" w:rsidTr="00807D0F">
        <w:trPr>
          <w:trHeight w:val="26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 xml:space="preserve">Students will complete the </w:t>
            </w:r>
            <w:proofErr w:type="spellStart"/>
            <w:r w:rsidRPr="008F0816">
              <w:rPr>
                <w:rFonts w:eastAsia="Times New Roman"/>
                <w:b/>
              </w:rPr>
              <w:t>Istation</w:t>
            </w:r>
            <w:proofErr w:type="spellEnd"/>
            <w:r w:rsidRPr="008F0816">
              <w:rPr>
                <w:rFonts w:eastAsia="Times New Roman"/>
                <w:b/>
              </w:rPr>
              <w:t xml:space="preserve"> Assessment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7F5FC6" w:rsidRPr="008F0816" w:rsidRDefault="007F5FC6" w:rsidP="007F5FC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lastRenderedPageBreak/>
              <w:t>ELPS (LSRW)</w:t>
            </w:r>
          </w:p>
        </w:tc>
      </w:tr>
      <w:tr w:rsidR="007F5FC6" w:rsidRPr="00DE2D1B" w:rsidTr="00807D0F">
        <w:trPr>
          <w:trHeight w:val="48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7F5FC6" w:rsidRPr="00DE2D1B" w:rsidRDefault="007F5FC6" w:rsidP="007F5FC6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7F5FC6" w:rsidRPr="00DE2D1B" w:rsidRDefault="007F5FC6" w:rsidP="007F5FC6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  <w:tr w:rsidR="00C3007D" w:rsidRPr="00DE2D1B" w:rsidTr="00807D0F">
        <w:trPr>
          <w:trHeight w:val="260"/>
        </w:trPr>
        <w:tc>
          <w:tcPr>
            <w:tcW w:w="1380" w:type="dxa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C3007D" w:rsidRPr="00DE2D1B" w:rsidRDefault="00C3007D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C3007D" w:rsidRPr="00DE2D1B" w:rsidRDefault="00C3007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C3007D" w:rsidRPr="00DE2D1B" w:rsidRDefault="00C3007D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7F5FC6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7F5FC6" w:rsidRPr="00DE2D1B" w:rsidRDefault="007F5FC6" w:rsidP="007F5FC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Learning Targets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>
              <w:rPr>
                <w:rFonts w:eastAsia="Times New Roman"/>
                <w:b/>
              </w:rPr>
              <w:t>Students will practice reading fluency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5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5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6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6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7.1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8.1</w:t>
            </w:r>
          </w:p>
        </w:tc>
        <w:tc>
          <w:tcPr>
            <w:tcW w:w="2300" w:type="dxa"/>
            <w:vMerge w:val="restart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AAR type warm up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piral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Computer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3 Minute Reading Assessment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Daily Comprehension Reading Worksheets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</w:p>
        </w:tc>
      </w:tr>
      <w:tr w:rsidR="007F5FC6" w:rsidRPr="00DE2D1B" w:rsidTr="00807D0F">
        <w:trPr>
          <w:trHeight w:val="86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Warm up/Hook/Connections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Practice answering STAAR type questions</w:t>
            </w:r>
          </w:p>
        </w:tc>
        <w:tc>
          <w:tcPr>
            <w:tcW w:w="136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7F5FC6" w:rsidRPr="00DE2D1B" w:rsidRDefault="007F5FC6" w:rsidP="007F5FC6">
            <w:pPr>
              <w:jc w:val="center"/>
              <w:rPr>
                <w:rFonts w:eastAsia="Times New Roman"/>
              </w:rPr>
            </w:pPr>
          </w:p>
        </w:tc>
      </w:tr>
      <w:tr w:rsidR="007F5FC6" w:rsidRPr="00DE2D1B" w:rsidTr="00807D0F">
        <w:trPr>
          <w:trHeight w:val="30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 xml:space="preserve">Direct Instruction/Guided Practice (I DO, WE DO) 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N/A</w:t>
            </w:r>
          </w:p>
        </w:tc>
        <w:tc>
          <w:tcPr>
            <w:tcW w:w="13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rategies</w:t>
            </w:r>
          </w:p>
        </w:tc>
      </w:tr>
      <w:tr w:rsidR="007F5FC6" w:rsidRPr="00DE2D1B" w:rsidTr="00807D0F">
        <w:trPr>
          <w:trHeight w:val="52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7F5FC6" w:rsidRPr="00DE2D1B" w:rsidRDefault="007F5FC6" w:rsidP="007F5FC6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Guided Practice</w:t>
            </w:r>
          </w:p>
          <w:p w:rsidR="007F5FC6" w:rsidRPr="008F0816" w:rsidRDefault="007F5FC6" w:rsidP="007F5FC6">
            <w:pPr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Repeated Review</w:t>
            </w:r>
          </w:p>
          <w:p w:rsidR="007F5FC6" w:rsidRPr="00DE2D1B" w:rsidRDefault="007F5FC6" w:rsidP="007F5FC6">
            <w:pPr>
              <w:jc w:val="center"/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Collaboration</w:t>
            </w:r>
          </w:p>
        </w:tc>
      </w:tr>
      <w:tr w:rsidR="007F5FC6" w:rsidRPr="00DE2D1B" w:rsidTr="00807D0F">
        <w:trPr>
          <w:trHeight w:val="86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Checks for Understanding  (FORMATIVE – SUMMATIVE)</w:t>
            </w:r>
          </w:p>
          <w:p w:rsidR="007F5FC6" w:rsidRPr="00DE2D1B" w:rsidRDefault="007F5FC6" w:rsidP="007F5FC6">
            <w:pPr>
              <w:rPr>
                <w:rFonts w:eastAsia="Times New Roman"/>
              </w:rPr>
            </w:pPr>
            <w:r w:rsidRPr="008F0816">
              <w:rPr>
                <w:rFonts w:eastAsia="Times New Roman"/>
                <w:b/>
              </w:rPr>
              <w:t>Scan student work</w:t>
            </w:r>
          </w:p>
        </w:tc>
        <w:tc>
          <w:tcPr>
            <w:tcW w:w="136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</w:tr>
      <w:tr w:rsidR="007F5FC6" w:rsidRPr="00DE2D1B" w:rsidTr="00807D0F">
        <w:trPr>
          <w:trHeight w:val="26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  <w:color w:val="FF0000"/>
              </w:rPr>
              <w:t>Student Independent Practice (YOU DO)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Students will complete the </w:t>
            </w:r>
            <w:proofErr w:type="spellStart"/>
            <w:r w:rsidRPr="008F0816">
              <w:rPr>
                <w:rFonts w:eastAsia="Times New Roman"/>
                <w:b/>
              </w:rPr>
              <w:t>Istation</w:t>
            </w:r>
            <w:proofErr w:type="spellEnd"/>
            <w:r w:rsidRPr="008F0816">
              <w:rPr>
                <w:rFonts w:eastAsia="Times New Roman"/>
                <w:b/>
              </w:rPr>
              <w:t xml:space="preserve"> Assessment</w:t>
            </w:r>
          </w:p>
          <w:p w:rsidR="007F5FC6" w:rsidRPr="008F0816" w:rsidRDefault="007F5FC6" w:rsidP="007F5FC6">
            <w:pPr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7F5FC6" w:rsidRPr="008F0816" w:rsidRDefault="007F5FC6" w:rsidP="007F5FC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>ELPS (LSRW)</w:t>
            </w:r>
          </w:p>
        </w:tc>
      </w:tr>
      <w:tr w:rsidR="007F5FC6" w:rsidRPr="00DE2D1B" w:rsidTr="00807D0F">
        <w:trPr>
          <w:trHeight w:val="480"/>
        </w:trPr>
        <w:tc>
          <w:tcPr>
            <w:tcW w:w="1380" w:type="dxa"/>
            <w:vMerge/>
          </w:tcPr>
          <w:p w:rsidR="007F5FC6" w:rsidRPr="00DE2D1B" w:rsidRDefault="007F5FC6" w:rsidP="007F5FC6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7F5FC6" w:rsidRPr="00DE2D1B" w:rsidRDefault="007F5FC6" w:rsidP="007F5FC6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7F5FC6" w:rsidRPr="007F5FC6" w:rsidRDefault="007F5FC6" w:rsidP="007F5FC6">
            <w:pPr>
              <w:widowControl w:val="0"/>
              <w:spacing w:line="276" w:lineRule="auto"/>
              <w:jc w:val="center"/>
              <w:rPr>
                <w:rFonts w:eastAsia="Times New Roman"/>
                <w:b/>
              </w:rPr>
            </w:pPr>
            <w:r w:rsidRPr="008F0816">
              <w:rPr>
                <w:rFonts w:eastAsia="Times New Roman"/>
                <w:b/>
              </w:rPr>
              <w:t xml:space="preserve">Practice Reading and Reading Out Loud </w:t>
            </w:r>
          </w:p>
        </w:tc>
      </w:tr>
    </w:tbl>
    <w:p w:rsidR="00FC5FD9" w:rsidRPr="00DE2D1B" w:rsidRDefault="00FC5FD9" w:rsidP="00FC5FD9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lastRenderedPageBreak/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38272" behindDoc="0" locked="0" layoutInCell="0" allowOverlap="1" wp14:anchorId="714DDB00" wp14:editId="52D777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38" name="Picture 1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39296" behindDoc="0" locked="0" layoutInCell="0" allowOverlap="1" wp14:anchorId="2F16F83F" wp14:editId="1F3E5EE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39" name="Picture 1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40320" behindDoc="0" locked="0" layoutInCell="0" allowOverlap="1" wp14:anchorId="36CBB1D7" wp14:editId="3F724A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40" name="Picture 1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41344" behindDoc="0" locked="0" layoutInCell="0" allowOverlap="1" wp14:anchorId="1EA07EE5" wp14:editId="0E30D6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41" name="Picture 1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42368" behindDoc="0" locked="0" layoutInCell="0" allowOverlap="1" wp14:anchorId="02AA9EFA" wp14:editId="66A184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42" name="Picture 1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43392" behindDoc="0" locked="0" layoutInCell="0" allowOverlap="1" wp14:anchorId="5D663996" wp14:editId="35BC1A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43" name="Picture 1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44416" behindDoc="0" locked="0" layoutInCell="0" allowOverlap="1" wp14:anchorId="0C59B58D" wp14:editId="689698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44" name="Picture 1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45440" behindDoc="0" locked="0" layoutInCell="0" allowOverlap="1" wp14:anchorId="745B814D" wp14:editId="757C4D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45" name="Picture 1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46464" behindDoc="0" locked="0" layoutInCell="0" allowOverlap="1" wp14:anchorId="3CBDA711" wp14:editId="52BF05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46" name="Picture 1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47488" behindDoc="0" locked="0" layoutInCell="0" allowOverlap="1" wp14:anchorId="053C2C4E" wp14:editId="707C56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47" name="Picture 1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48512" behindDoc="0" locked="0" layoutInCell="0" allowOverlap="1" wp14:anchorId="6CFED10B" wp14:editId="06A691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48" name="Picture 1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49536" behindDoc="0" locked="0" layoutInCell="0" allowOverlap="1" wp14:anchorId="3F24E061" wp14:editId="04C0B9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49" name="Picture 1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50560" behindDoc="0" locked="0" layoutInCell="0" allowOverlap="1" wp14:anchorId="7095D89E" wp14:editId="3FA41F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50" name="Picture 1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51584" behindDoc="0" locked="0" layoutInCell="0" allowOverlap="1" wp14:anchorId="166040D6" wp14:editId="05A417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51" name="Picture 1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52608" behindDoc="0" locked="0" layoutInCell="0" allowOverlap="1" wp14:anchorId="03238798" wp14:editId="051581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52" name="Picture 1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53632" behindDoc="0" locked="0" layoutInCell="0" allowOverlap="1" wp14:anchorId="250D36F8" wp14:editId="07029F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53" name="Picture 1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54656" behindDoc="0" locked="0" layoutInCell="0" allowOverlap="1" wp14:anchorId="0A9D8871" wp14:editId="5887FB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54" name="Picture 1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55680" behindDoc="0" locked="0" layoutInCell="0" allowOverlap="1" wp14:anchorId="73C578C5" wp14:editId="79B722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55" name="Picture 1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56704" behindDoc="0" locked="0" layoutInCell="0" allowOverlap="1" wp14:anchorId="01C43752" wp14:editId="5F8AE8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56" name="Picture 1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57728" behindDoc="0" locked="0" layoutInCell="0" allowOverlap="1" wp14:anchorId="6EF6364F" wp14:editId="768E6C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57" name="Picture 1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58752" behindDoc="0" locked="0" layoutInCell="0" allowOverlap="1" wp14:anchorId="50F4016D" wp14:editId="3BE79F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58" name="Picture 1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59776" behindDoc="0" locked="0" layoutInCell="0" allowOverlap="1" wp14:anchorId="3FCC5649" wp14:editId="1D1715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59" name="Picture 1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60800" behindDoc="0" locked="0" layoutInCell="0" allowOverlap="1" wp14:anchorId="19A82C14" wp14:editId="63AFA9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60" name="Picture 1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61824" behindDoc="0" locked="0" layoutInCell="0" allowOverlap="1" wp14:anchorId="650C097D" wp14:editId="19D4E5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61" name="Picture 1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62848" behindDoc="0" locked="0" layoutInCell="0" allowOverlap="1" wp14:anchorId="1774C787" wp14:editId="761734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62" name="Picture 1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63872" behindDoc="0" locked="0" layoutInCell="0" allowOverlap="1" wp14:anchorId="734E7D43" wp14:editId="25286E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63" name="Picture 1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64896" behindDoc="0" locked="0" layoutInCell="0" allowOverlap="1" wp14:anchorId="1B21F60A" wp14:editId="00E8A3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64" name="Picture 1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65920" behindDoc="0" locked="0" layoutInCell="0" allowOverlap="1" wp14:anchorId="77CE316A" wp14:editId="3C4AAB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65" name="Picture 1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66944" behindDoc="0" locked="0" layoutInCell="0" allowOverlap="1" wp14:anchorId="179A1DF6" wp14:editId="0E7C25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66" name="Picture 1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67968" behindDoc="0" locked="0" layoutInCell="0" allowOverlap="1" wp14:anchorId="4BB0115A" wp14:editId="3C9698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67" name="Picture 1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68992" behindDoc="0" locked="0" layoutInCell="0" allowOverlap="1" wp14:anchorId="786E6BD7" wp14:editId="3F2C07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68" name="Picture 1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70016" behindDoc="0" locked="0" layoutInCell="0" allowOverlap="1" wp14:anchorId="17287EA9" wp14:editId="078FE5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69" name="Picture 1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71040" behindDoc="0" locked="0" layoutInCell="0" allowOverlap="1" wp14:anchorId="36764D5C" wp14:editId="73829C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70" name="Picture 1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72064" behindDoc="0" locked="0" layoutInCell="0" allowOverlap="1" wp14:anchorId="74B467E1" wp14:editId="48021E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71" name="Picture 1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73088" behindDoc="0" locked="0" layoutInCell="0" allowOverlap="1" wp14:anchorId="1456D10F" wp14:editId="619EF7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72" name="Picture 1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74112" behindDoc="0" locked="0" layoutInCell="0" allowOverlap="1" wp14:anchorId="2A8AD009" wp14:editId="2A5BA2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73" name="Picture 1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75136" behindDoc="0" locked="0" layoutInCell="0" allowOverlap="1" wp14:anchorId="1876731A" wp14:editId="132A7B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74" name="Picture 1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76160" behindDoc="0" locked="0" layoutInCell="0" allowOverlap="1" wp14:anchorId="5FCDA2F1" wp14:editId="6EF0E7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75" name="Picture 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77184" behindDoc="0" locked="0" layoutInCell="0" allowOverlap="1" wp14:anchorId="2ADC75A0" wp14:editId="669952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76" name="Picture 1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78208" behindDoc="0" locked="0" layoutInCell="0" allowOverlap="1" wp14:anchorId="230CDD07" wp14:editId="3F8808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77" name="Picture 1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79232" behindDoc="0" locked="0" layoutInCell="0" allowOverlap="1" wp14:anchorId="60C916BF" wp14:editId="1D7A7F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78" name="Picture 1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80256" behindDoc="0" locked="0" layoutInCell="0" allowOverlap="1" wp14:anchorId="7F67B04A" wp14:editId="47E300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79" name="Picture 1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81280" behindDoc="0" locked="0" layoutInCell="0" allowOverlap="1" wp14:anchorId="6A8574E5" wp14:editId="1CE259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80" name="Picture 1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82304" behindDoc="0" locked="0" layoutInCell="0" allowOverlap="1" wp14:anchorId="328885DD" wp14:editId="3A842D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81" name="Picture 1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83328" behindDoc="0" locked="0" layoutInCell="0" allowOverlap="1" wp14:anchorId="7BC5F288" wp14:editId="73F64D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82" name="Picture 1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84352" behindDoc="0" locked="0" layoutInCell="0" allowOverlap="1" wp14:anchorId="4B12CD98" wp14:editId="2B6615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83" name="Picture 1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85376" behindDoc="0" locked="0" layoutInCell="0" allowOverlap="1" wp14:anchorId="064A8B67" wp14:editId="74D29C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84" name="Picture 1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86400" behindDoc="0" locked="0" layoutInCell="0" allowOverlap="1" wp14:anchorId="4ED068EA" wp14:editId="2C55C6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85" name="Picture 1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87424" behindDoc="0" locked="0" layoutInCell="0" allowOverlap="1" wp14:anchorId="71A65EE0" wp14:editId="1692B9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86" name="Picture 1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88448" behindDoc="0" locked="0" layoutInCell="0" allowOverlap="1" wp14:anchorId="15EFB6A3" wp14:editId="283E3C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87" name="Picture 1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89472" behindDoc="0" locked="0" layoutInCell="0" allowOverlap="1" wp14:anchorId="76AA4176" wp14:editId="7C9E47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88" name="Picture 1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90496" behindDoc="0" locked="0" layoutInCell="0" allowOverlap="1" wp14:anchorId="5F3547BB" wp14:editId="1A0DBD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89" name="Picture 1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91520" behindDoc="0" locked="0" layoutInCell="0" allowOverlap="1" wp14:anchorId="1C1AA00C" wp14:editId="447ABD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90" name="Picture 1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92544" behindDoc="0" locked="0" layoutInCell="0" allowOverlap="1" wp14:anchorId="33CAB2F2" wp14:editId="023FAA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91" name="Picture 1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93568" behindDoc="0" locked="0" layoutInCell="0" allowOverlap="1" wp14:anchorId="5F783B7B" wp14:editId="228EBB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92" name="Picture 1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94592" behindDoc="0" locked="0" layoutInCell="0" allowOverlap="1" wp14:anchorId="58B331E3" wp14:editId="6D8DB9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93" name="Picture 1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95616" behindDoc="0" locked="0" layoutInCell="0" allowOverlap="1" wp14:anchorId="712227C9" wp14:editId="465D4B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94" name="Picture 1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96640" behindDoc="0" locked="0" layoutInCell="0" allowOverlap="1" wp14:anchorId="04347B9D" wp14:editId="6C76E2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95" name="Picture 1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97664" behindDoc="0" locked="0" layoutInCell="0" allowOverlap="1" wp14:anchorId="27CC8511" wp14:editId="6C19A8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96" name="Picture 1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98688" behindDoc="0" locked="0" layoutInCell="0" allowOverlap="1" wp14:anchorId="2F66FEF5" wp14:editId="1D4FC8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97" name="Picture 1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99712" behindDoc="0" locked="0" layoutInCell="0" allowOverlap="1" wp14:anchorId="18BE877E" wp14:editId="6060A1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98" name="Picture 1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00736" behindDoc="0" locked="0" layoutInCell="0" allowOverlap="1" wp14:anchorId="762FC613" wp14:editId="21CEB8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99" name="Picture 1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01760" behindDoc="0" locked="0" layoutInCell="0" allowOverlap="1" wp14:anchorId="12914164" wp14:editId="698644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00" name="Picture 1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02784" behindDoc="0" locked="0" layoutInCell="0" allowOverlap="1" wp14:anchorId="5F0F7A16" wp14:editId="6FCB82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01" name="Picture 1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03808" behindDoc="0" locked="0" layoutInCell="0" allowOverlap="1" wp14:anchorId="6D4AC655" wp14:editId="68A78F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02" name="Picture 1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04832" behindDoc="0" locked="0" layoutInCell="0" allowOverlap="1" wp14:anchorId="7F2DC67B" wp14:editId="1A2461E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03" name="Picture 1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05856" behindDoc="0" locked="0" layoutInCell="0" allowOverlap="1" wp14:anchorId="00CCD9A0" wp14:editId="4DC588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04" name="Picture 1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06880" behindDoc="0" locked="0" layoutInCell="0" allowOverlap="1" wp14:anchorId="2E133567" wp14:editId="31F482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05" name="Picture 1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07904" behindDoc="0" locked="0" layoutInCell="0" allowOverlap="1" wp14:anchorId="0C43A4D8" wp14:editId="1A17A3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06" name="Picture 1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08928" behindDoc="0" locked="0" layoutInCell="0" allowOverlap="1" wp14:anchorId="17F58A36" wp14:editId="41C3EC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07" name="Picture 1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09952" behindDoc="0" locked="0" layoutInCell="0" allowOverlap="1" wp14:anchorId="1465C3A7" wp14:editId="1F0F98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08" name="Picture 1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10976" behindDoc="0" locked="0" layoutInCell="0" allowOverlap="1" wp14:anchorId="346AFCAA" wp14:editId="076BD88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09" name="Picture 1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12000" behindDoc="0" locked="0" layoutInCell="0" allowOverlap="1" wp14:anchorId="4F5F8E69" wp14:editId="1FE72F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10" name="Picture 1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13024" behindDoc="0" locked="0" layoutInCell="0" allowOverlap="1" wp14:anchorId="030DAE88" wp14:editId="3EED54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11" name="Picture 1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14048" behindDoc="0" locked="0" layoutInCell="0" allowOverlap="1" wp14:anchorId="31DFC073" wp14:editId="6FE6B6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12" name="Picture 1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15072" behindDoc="0" locked="0" layoutInCell="0" allowOverlap="1" wp14:anchorId="00FAB57C" wp14:editId="2D11172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13" name="Picture 1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16096" behindDoc="0" locked="0" layoutInCell="0" allowOverlap="1" wp14:anchorId="03B253D2" wp14:editId="6B4648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14" name="Picture 1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17120" behindDoc="0" locked="0" layoutInCell="0" allowOverlap="1" wp14:anchorId="025F5C46" wp14:editId="1F639A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15" name="Picture 1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18144" behindDoc="0" locked="0" layoutInCell="0" allowOverlap="1" wp14:anchorId="4B2B4618" wp14:editId="562CE1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16" name="Picture 1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19168" behindDoc="0" locked="0" layoutInCell="0" allowOverlap="1" wp14:anchorId="12D4FDF1" wp14:editId="101ED0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17" name="Picture 1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20192" behindDoc="0" locked="0" layoutInCell="0" allowOverlap="1" wp14:anchorId="093A6908" wp14:editId="20DC1C3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18" name="Picture 1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21216" behindDoc="0" locked="0" layoutInCell="0" allowOverlap="1" wp14:anchorId="3734432D" wp14:editId="6B01E8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19" name="Picture 1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22240" behindDoc="0" locked="0" layoutInCell="0" allowOverlap="1" wp14:anchorId="43368223" wp14:editId="1D2B51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20" name="Picture 1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23264" behindDoc="0" locked="0" layoutInCell="0" allowOverlap="1" wp14:anchorId="21EE248E" wp14:editId="47FD11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21" name="Picture 1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24288" behindDoc="0" locked="0" layoutInCell="0" allowOverlap="1" wp14:anchorId="5293A658" wp14:editId="05616C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22" name="Picture 1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25312" behindDoc="0" locked="0" layoutInCell="0" allowOverlap="1" wp14:anchorId="059D0D68" wp14:editId="7517F6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23" name="Picture 1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26336" behindDoc="0" locked="0" layoutInCell="0" allowOverlap="1" wp14:anchorId="335B03D3" wp14:editId="45AE85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24" name="Picture 1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27360" behindDoc="0" locked="0" layoutInCell="0" allowOverlap="1" wp14:anchorId="5353B700" wp14:editId="4DA04A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25" name="Picture 1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28384" behindDoc="0" locked="0" layoutInCell="0" allowOverlap="1" wp14:anchorId="19625F1C" wp14:editId="6DE777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26" name="Picture 1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29408" behindDoc="0" locked="0" layoutInCell="0" allowOverlap="1" wp14:anchorId="63D9E0A0" wp14:editId="388B57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27" name="Picture 16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30432" behindDoc="0" locked="0" layoutInCell="0" allowOverlap="1" wp14:anchorId="54B91E53" wp14:editId="5CCD40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28" name="Picture 1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31456" behindDoc="0" locked="0" layoutInCell="0" allowOverlap="1" wp14:anchorId="492998C1" wp14:editId="5BD5ED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29" name="Picture 1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32480" behindDoc="0" locked="0" layoutInCell="0" allowOverlap="1" wp14:anchorId="3903E7C4" wp14:editId="65DF15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30" name="Picture 1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33504" behindDoc="0" locked="0" layoutInCell="0" allowOverlap="1" wp14:anchorId="3A48E4C2" wp14:editId="197CB9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31" name="Picture 1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34528" behindDoc="0" locked="0" layoutInCell="0" allowOverlap="1" wp14:anchorId="60EDC07A" wp14:editId="1BFDF3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32" name="Picture 1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35552" behindDoc="0" locked="0" layoutInCell="0" allowOverlap="1" wp14:anchorId="7863B356" wp14:editId="23E3DF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33" name="Picture 1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36576" behindDoc="0" locked="0" layoutInCell="0" allowOverlap="1" wp14:anchorId="77FC7C4C" wp14:editId="2C3972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34" name="Picture 1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37600" behindDoc="0" locked="0" layoutInCell="0" allowOverlap="1" wp14:anchorId="32E7EBDC" wp14:editId="065021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35" name="Picture 1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38624" behindDoc="0" locked="0" layoutInCell="0" allowOverlap="1" wp14:anchorId="4B12B58A" wp14:editId="27CB59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36" name="Picture 1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39648" behindDoc="0" locked="0" layoutInCell="0" allowOverlap="1" wp14:anchorId="3F420D08" wp14:editId="63FABE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37" name="Picture 1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40672" behindDoc="0" locked="0" layoutInCell="0" allowOverlap="1" wp14:anchorId="2575AE16" wp14:editId="2EA45B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38" name="Picture 1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41696" behindDoc="0" locked="0" layoutInCell="0" allowOverlap="1" wp14:anchorId="72442D78" wp14:editId="3C915B5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39" name="Picture 1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42720" behindDoc="0" locked="0" layoutInCell="0" allowOverlap="1" wp14:anchorId="2F68FCAE" wp14:editId="69B279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40" name="Picture 1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43744" behindDoc="0" locked="0" layoutInCell="0" allowOverlap="1" wp14:anchorId="7EE35901" wp14:editId="72DA6E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41" name="Picture 1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44768" behindDoc="0" locked="0" layoutInCell="0" allowOverlap="1" wp14:anchorId="40D7B176" wp14:editId="2DBFE3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42" name="Picture 1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45792" behindDoc="0" locked="0" layoutInCell="0" allowOverlap="1" wp14:anchorId="35873AA1" wp14:editId="1FE114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43" name="Picture 1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46816" behindDoc="0" locked="0" layoutInCell="0" allowOverlap="1" wp14:anchorId="18EA7572" wp14:editId="75A866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44" name="Picture 1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47840" behindDoc="0" locked="0" layoutInCell="0" allowOverlap="1" wp14:anchorId="586BD05B" wp14:editId="3B2513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45" name="Picture 16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48864" behindDoc="0" locked="0" layoutInCell="0" allowOverlap="1" wp14:anchorId="186999D9" wp14:editId="263FE1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46" name="Picture 1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49888" behindDoc="0" locked="0" layoutInCell="0" allowOverlap="1" wp14:anchorId="7BC7BDEF" wp14:editId="38CE68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47" name="Picture 1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50912" behindDoc="0" locked="0" layoutInCell="0" allowOverlap="1" wp14:anchorId="619CCDC6" wp14:editId="578F18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48" name="Picture 1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51936" behindDoc="0" locked="0" layoutInCell="0" allowOverlap="1" wp14:anchorId="279F1166" wp14:editId="1C6B3F7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49" name="Picture 1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52960" behindDoc="0" locked="0" layoutInCell="0" allowOverlap="1" wp14:anchorId="596F522F" wp14:editId="1EB0C2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50" name="Picture 1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53984" behindDoc="0" locked="0" layoutInCell="0" allowOverlap="1" wp14:anchorId="7E2716AA" wp14:editId="3C9D6D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51" name="Picture 1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55008" behindDoc="0" locked="0" layoutInCell="0" allowOverlap="1" wp14:anchorId="7E8BDB7F" wp14:editId="567083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52" name="Picture 1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56032" behindDoc="0" locked="0" layoutInCell="0" allowOverlap="1" wp14:anchorId="357C782F" wp14:editId="031B65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53" name="Picture 1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57056" behindDoc="0" locked="0" layoutInCell="0" allowOverlap="1" wp14:anchorId="4D103728" wp14:editId="0220EA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54" name="Picture 1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58080" behindDoc="0" locked="0" layoutInCell="0" allowOverlap="1" wp14:anchorId="43DD83B5" wp14:editId="241295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55" name="Picture 1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59104" behindDoc="0" locked="0" layoutInCell="0" allowOverlap="1" wp14:anchorId="77FFB75B" wp14:editId="282A11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56" name="Picture 1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60128" behindDoc="0" locked="0" layoutInCell="0" allowOverlap="1" wp14:anchorId="70E67888" wp14:editId="54AAF7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57" name="Picture 1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61152" behindDoc="0" locked="0" layoutInCell="0" allowOverlap="1" wp14:anchorId="3DD7CBC3" wp14:editId="1AB0CD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58" name="Picture 1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62176" behindDoc="0" locked="0" layoutInCell="0" allowOverlap="1" wp14:anchorId="0BD078BE" wp14:editId="57B4B8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59" name="Picture 16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63200" behindDoc="0" locked="0" layoutInCell="0" allowOverlap="1" wp14:anchorId="4B0EA940" wp14:editId="0C7FE9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60" name="Picture 1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64224" behindDoc="0" locked="0" layoutInCell="0" allowOverlap="1" wp14:anchorId="2222010D" wp14:editId="0D8F1A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61" name="Picture 1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65248" behindDoc="0" locked="0" layoutInCell="0" allowOverlap="1" wp14:anchorId="45E745C1" wp14:editId="546BDF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62" name="Picture 1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66272" behindDoc="0" locked="0" layoutInCell="0" allowOverlap="1" wp14:anchorId="496CB171" wp14:editId="69E007E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63" name="Picture 1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67296" behindDoc="0" locked="0" layoutInCell="0" allowOverlap="1" wp14:anchorId="529B15AF" wp14:editId="229BB75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64" name="Picture 1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68320" behindDoc="0" locked="0" layoutInCell="0" allowOverlap="1" wp14:anchorId="4AD53323" wp14:editId="701797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65" name="Picture 1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69344" behindDoc="0" locked="0" layoutInCell="0" allowOverlap="1" wp14:anchorId="5428C994" wp14:editId="3BCA0E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66" name="Picture 16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70368" behindDoc="0" locked="0" layoutInCell="0" allowOverlap="1" wp14:anchorId="51A2E45C" wp14:editId="711F76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67" name="Picture 1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71392" behindDoc="0" locked="0" layoutInCell="0" allowOverlap="1" wp14:anchorId="5F12584E" wp14:editId="5DD284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68" name="Picture 1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72416" behindDoc="0" locked="0" layoutInCell="0" allowOverlap="1" wp14:anchorId="7034C5E1" wp14:editId="339837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69" name="Picture 16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73440" behindDoc="0" locked="0" layoutInCell="0" allowOverlap="1" wp14:anchorId="719DF50A" wp14:editId="53CE7C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70" name="Picture 1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74464" behindDoc="0" locked="0" layoutInCell="0" allowOverlap="1" wp14:anchorId="337C4B90" wp14:editId="426BA3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71" name="Picture 1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75488" behindDoc="0" locked="0" layoutInCell="0" allowOverlap="1" wp14:anchorId="36773302" wp14:editId="15EC97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72" name="Picture 1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76512" behindDoc="0" locked="0" layoutInCell="0" allowOverlap="1" wp14:anchorId="306FEC04" wp14:editId="50BE33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73" name="Picture 1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77536" behindDoc="0" locked="0" layoutInCell="0" allowOverlap="1" wp14:anchorId="2BC73ACE" wp14:editId="1527CD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74" name="Picture 1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78560" behindDoc="0" locked="0" layoutInCell="0" allowOverlap="1" wp14:anchorId="330CFB38" wp14:editId="140E5D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75" name="Picture 1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79584" behindDoc="0" locked="0" layoutInCell="0" allowOverlap="1" wp14:anchorId="061B314C" wp14:editId="5C3EDF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76" name="Picture 1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80608" behindDoc="0" locked="0" layoutInCell="0" allowOverlap="1" wp14:anchorId="73005A53" wp14:editId="6F9629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77" name="Picture 1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81632" behindDoc="0" locked="0" layoutInCell="0" allowOverlap="1" wp14:anchorId="6EC1E298" wp14:editId="1F1EC0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78" name="Picture 1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82656" behindDoc="0" locked="0" layoutInCell="0" allowOverlap="1" wp14:anchorId="79D5765D" wp14:editId="0D2ACE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79" name="Picture 16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83680" behindDoc="0" locked="0" layoutInCell="0" allowOverlap="1" wp14:anchorId="3E35D458" wp14:editId="32200EE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80" name="Picture 1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84704" behindDoc="0" locked="0" layoutInCell="0" allowOverlap="1" wp14:anchorId="12E9ADEF" wp14:editId="29C26BC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81" name="Picture 1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85728" behindDoc="0" locked="0" layoutInCell="0" allowOverlap="1" wp14:anchorId="22ACEBB0" wp14:editId="5EDA7C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82" name="Picture 1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86752" behindDoc="0" locked="0" layoutInCell="0" allowOverlap="1" wp14:anchorId="7EDCAD3C" wp14:editId="72EED3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83" name="Picture 1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87776" behindDoc="0" locked="0" layoutInCell="0" allowOverlap="1" wp14:anchorId="4F3F523B" wp14:editId="4B4292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84" name="Picture 1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88800" behindDoc="0" locked="0" layoutInCell="0" allowOverlap="1" wp14:anchorId="5400D5C0" wp14:editId="3F1512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85" name="Picture 1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89824" behindDoc="0" locked="0" layoutInCell="0" allowOverlap="1" wp14:anchorId="267C133B" wp14:editId="00FA97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86" name="Picture 16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90848" behindDoc="0" locked="0" layoutInCell="0" allowOverlap="1" wp14:anchorId="28A5079F" wp14:editId="5E2222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87" name="Picture 1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91872" behindDoc="0" locked="0" layoutInCell="0" allowOverlap="1" wp14:anchorId="5E89AFA8" wp14:editId="6324A8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88" name="Picture 1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92896" behindDoc="0" locked="0" layoutInCell="0" allowOverlap="1" wp14:anchorId="10605878" wp14:editId="5B2EA8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89" name="Picture 1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93920" behindDoc="0" locked="0" layoutInCell="0" allowOverlap="1" wp14:anchorId="28088C7F" wp14:editId="6B02B3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90" name="Picture 1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94944" behindDoc="0" locked="0" layoutInCell="0" allowOverlap="1" wp14:anchorId="61B52335" wp14:editId="7D149D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91" name="Picture 1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95968" behindDoc="0" locked="0" layoutInCell="0" allowOverlap="1" wp14:anchorId="1AE03594" wp14:editId="267426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92" name="Picture 1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96992" behindDoc="0" locked="0" layoutInCell="0" allowOverlap="1" wp14:anchorId="50E7EF78" wp14:editId="6CDAB7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93" name="Picture 1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98016" behindDoc="0" locked="0" layoutInCell="0" allowOverlap="1" wp14:anchorId="1DCCA15B" wp14:editId="4E56F4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94" name="Picture 1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399040" behindDoc="0" locked="0" layoutInCell="0" allowOverlap="1" wp14:anchorId="78EEC789" wp14:editId="7B69C8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95" name="Picture 1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00064" behindDoc="0" locked="0" layoutInCell="0" allowOverlap="1" wp14:anchorId="24373E92" wp14:editId="76682A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96" name="Picture 1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01088" behindDoc="0" locked="0" layoutInCell="0" allowOverlap="1" wp14:anchorId="1540AF6F" wp14:editId="6D96FE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97" name="Picture 16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02112" behindDoc="0" locked="0" layoutInCell="0" allowOverlap="1" wp14:anchorId="54B52C61" wp14:editId="457477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98" name="Picture 1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03136" behindDoc="0" locked="0" layoutInCell="0" allowOverlap="1" wp14:anchorId="20082A8E" wp14:editId="745554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699" name="Picture 1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04160" behindDoc="0" locked="0" layoutInCell="0" allowOverlap="1" wp14:anchorId="089AF7E1" wp14:editId="3C2430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00" name="Picture 1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05184" behindDoc="0" locked="0" layoutInCell="0" allowOverlap="1" wp14:anchorId="53564C95" wp14:editId="30C4C2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01" name="Picture 1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06208" behindDoc="0" locked="0" layoutInCell="0" allowOverlap="1" wp14:anchorId="076B4D71" wp14:editId="3A86AF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02" name="Picture 1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07232" behindDoc="0" locked="0" layoutInCell="0" allowOverlap="1" wp14:anchorId="5C003992" wp14:editId="0FAD88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03" name="Picture 1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08256" behindDoc="0" locked="0" layoutInCell="0" allowOverlap="1" wp14:anchorId="0F4772C5" wp14:editId="430AB2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04" name="Picture 1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09280" behindDoc="0" locked="0" layoutInCell="0" allowOverlap="1" wp14:anchorId="0C68144A" wp14:editId="0FDF11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05" name="Picture 1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10304" behindDoc="0" locked="0" layoutInCell="0" allowOverlap="1" wp14:anchorId="7BA3EC2D" wp14:editId="5AA876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06" name="Picture 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11328" behindDoc="0" locked="0" layoutInCell="0" allowOverlap="1" wp14:anchorId="0BE84B2E" wp14:editId="6998E3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07" name="Picture 1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12352" behindDoc="0" locked="0" layoutInCell="0" allowOverlap="1" wp14:anchorId="29642883" wp14:editId="027305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08" name="Picture 1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13376" behindDoc="0" locked="0" layoutInCell="0" allowOverlap="1" wp14:anchorId="119F4167" wp14:editId="259CCB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09" name="Picture 1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14400" behindDoc="0" locked="0" layoutInCell="0" allowOverlap="1" wp14:anchorId="0B3828D3" wp14:editId="0482DE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10" name="Picture 1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15424" behindDoc="0" locked="0" layoutInCell="0" allowOverlap="1" wp14:anchorId="2B8C6EF0" wp14:editId="4588B0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11" name="Picture 1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16448" behindDoc="0" locked="0" layoutInCell="0" allowOverlap="1" wp14:anchorId="27D890CA" wp14:editId="3A3769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12" name="Picture 1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17472" behindDoc="0" locked="0" layoutInCell="0" allowOverlap="1" wp14:anchorId="7AE3B8B0" wp14:editId="0D312D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13" name="Picture 17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18496" behindDoc="0" locked="0" layoutInCell="0" allowOverlap="1" wp14:anchorId="32AB6131" wp14:editId="73BC58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14" name="Picture 1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19520" behindDoc="0" locked="0" layoutInCell="0" allowOverlap="1" wp14:anchorId="1B9D6167" wp14:editId="7FAE79F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15" name="Picture 1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20544" behindDoc="0" locked="0" layoutInCell="0" allowOverlap="1" wp14:anchorId="6389F8DB" wp14:editId="3F1CDA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16" name="Picture 1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21568" behindDoc="0" locked="0" layoutInCell="0" allowOverlap="1" wp14:anchorId="5101C960" wp14:editId="4C9753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17" name="Picture 1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22592" behindDoc="0" locked="0" layoutInCell="0" allowOverlap="1" wp14:anchorId="64787BDB" wp14:editId="7D345A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18" name="Picture 1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23616" behindDoc="0" locked="0" layoutInCell="0" allowOverlap="1" wp14:anchorId="5C714D3E" wp14:editId="01AD2D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19" name="Picture 1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24640" behindDoc="0" locked="0" layoutInCell="0" allowOverlap="1" wp14:anchorId="6BB92E85" wp14:editId="3A3A9C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20" name="Picture 1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25664" behindDoc="0" locked="0" layoutInCell="0" allowOverlap="1" wp14:anchorId="758A3937" wp14:editId="52C1E2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21" name="Picture 1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26688" behindDoc="0" locked="0" layoutInCell="0" allowOverlap="1" wp14:anchorId="731FE079" wp14:editId="28F385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22" name="Picture 1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27712" behindDoc="0" locked="0" layoutInCell="0" allowOverlap="1" wp14:anchorId="215C4AA4" wp14:editId="6CA834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23" name="Picture 1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28736" behindDoc="0" locked="0" layoutInCell="0" allowOverlap="1" wp14:anchorId="0BF95BB7" wp14:editId="78403BF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24" name="Picture 1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29760" behindDoc="0" locked="0" layoutInCell="0" allowOverlap="1" wp14:anchorId="534A682C" wp14:editId="688B45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25" name="Picture 1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30784" behindDoc="0" locked="0" layoutInCell="0" allowOverlap="1" wp14:anchorId="41EB11AB" wp14:editId="721199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26" name="Picture 1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31808" behindDoc="0" locked="0" layoutInCell="0" allowOverlap="1" wp14:anchorId="284AD38B" wp14:editId="59A249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27" name="Picture 1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32832" behindDoc="0" locked="0" layoutInCell="0" allowOverlap="1" wp14:anchorId="41D92B20" wp14:editId="435835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28" name="Picture 1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33856" behindDoc="0" locked="0" layoutInCell="0" allowOverlap="1" wp14:anchorId="2A02B507" wp14:editId="44E79B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29" name="Picture 1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34880" behindDoc="0" locked="0" layoutInCell="0" allowOverlap="1" wp14:anchorId="044140F8" wp14:editId="566624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30" name="Picture 1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35904" behindDoc="0" locked="0" layoutInCell="0" allowOverlap="1" wp14:anchorId="278BF013" wp14:editId="3E85C8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31" name="Picture 1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36928" behindDoc="0" locked="0" layoutInCell="0" allowOverlap="1" wp14:anchorId="2D7011B4" wp14:editId="3F63E8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32" name="Picture 17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37952" behindDoc="0" locked="0" layoutInCell="0" allowOverlap="1" wp14:anchorId="76CC12BF" wp14:editId="0DF819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33" name="Picture 1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38976" behindDoc="0" locked="0" layoutInCell="0" allowOverlap="1" wp14:anchorId="01F3738A" wp14:editId="73A436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34" name="Picture 1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40000" behindDoc="0" locked="0" layoutInCell="0" allowOverlap="1" wp14:anchorId="7DDBC1A4" wp14:editId="72A0B3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35" name="Picture 1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41024" behindDoc="0" locked="0" layoutInCell="0" allowOverlap="1" wp14:anchorId="1A1235C0" wp14:editId="47A4C5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36" name="Picture 1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42048" behindDoc="0" locked="0" layoutInCell="0" allowOverlap="1" wp14:anchorId="17498092" wp14:editId="79D61D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37" name="Picture 1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43072" behindDoc="0" locked="0" layoutInCell="0" allowOverlap="1" wp14:anchorId="26310E5E" wp14:editId="4300EB9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38" name="Picture 1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44096" behindDoc="0" locked="0" layoutInCell="0" allowOverlap="1" wp14:anchorId="155BBA1C" wp14:editId="7AFF70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39" name="Picture 1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45120" behindDoc="0" locked="0" layoutInCell="0" allowOverlap="1" wp14:anchorId="3478BA2B" wp14:editId="168ADB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40" name="Picture 1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46144" behindDoc="0" locked="0" layoutInCell="0" allowOverlap="1" wp14:anchorId="680E4D28" wp14:editId="07B2F7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41" name="Picture 17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47168" behindDoc="0" locked="0" layoutInCell="0" allowOverlap="1" wp14:anchorId="77D0F939" wp14:editId="26F607B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42" name="Picture 1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48192" behindDoc="0" locked="0" layoutInCell="0" allowOverlap="1" wp14:anchorId="479251F1" wp14:editId="535E64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43" name="Picture 1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49216" behindDoc="0" locked="0" layoutInCell="0" allowOverlap="1" wp14:anchorId="673B4221" wp14:editId="6764C9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44" name="Picture 1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50240" behindDoc="0" locked="0" layoutInCell="0" allowOverlap="1" wp14:anchorId="2093015A" wp14:editId="42A7A8F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45" name="Picture 1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51264" behindDoc="0" locked="0" layoutInCell="0" allowOverlap="1" wp14:anchorId="350A12AD" wp14:editId="5E7B55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46" name="Picture 1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52288" behindDoc="0" locked="0" layoutInCell="0" allowOverlap="1" wp14:anchorId="3C9998B0" wp14:editId="6B8361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47" name="Picture 1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53312" behindDoc="0" locked="0" layoutInCell="0" allowOverlap="1" wp14:anchorId="2A40ED08" wp14:editId="17D20AE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48" name="Picture 1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54336" behindDoc="0" locked="0" layoutInCell="0" allowOverlap="1" wp14:anchorId="6FF9D05B" wp14:editId="5DBB1D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49" name="Picture 1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55360" behindDoc="0" locked="0" layoutInCell="0" allowOverlap="1" wp14:anchorId="6E7A07D0" wp14:editId="5A8AAA6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50" name="Picture 1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56384" behindDoc="0" locked="0" layoutInCell="0" allowOverlap="1" wp14:anchorId="14B8045E" wp14:editId="728C40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51" name="Picture 1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57408" behindDoc="0" locked="0" layoutInCell="0" allowOverlap="1" wp14:anchorId="09950FC2" wp14:editId="368A314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52" name="Picture 1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58432" behindDoc="0" locked="0" layoutInCell="0" allowOverlap="1" wp14:anchorId="6E928780" wp14:editId="066537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53" name="Picture 1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59456" behindDoc="0" locked="0" layoutInCell="0" allowOverlap="1" wp14:anchorId="741303C1" wp14:editId="18840A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54" name="Picture 1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60480" behindDoc="0" locked="0" layoutInCell="0" allowOverlap="1" wp14:anchorId="1C85A07B" wp14:editId="4D6A58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55" name="Picture 1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61504" behindDoc="0" locked="0" layoutInCell="0" allowOverlap="1" wp14:anchorId="03C8EA6B" wp14:editId="4DD5C9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56" name="Picture 1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62528" behindDoc="0" locked="0" layoutInCell="0" allowOverlap="1" wp14:anchorId="1DABFA38" wp14:editId="69AAFF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57" name="Picture 1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63552" behindDoc="0" locked="0" layoutInCell="0" allowOverlap="1" wp14:anchorId="60066A5C" wp14:editId="712B3B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58" name="Picture 1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64576" behindDoc="0" locked="0" layoutInCell="0" allowOverlap="1" wp14:anchorId="22A28616" wp14:editId="4FFEC6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59" name="Picture 1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65600" behindDoc="0" locked="0" layoutInCell="0" allowOverlap="1" wp14:anchorId="7C177ACF" wp14:editId="2BCF53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60" name="Picture 1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66624" behindDoc="0" locked="0" layoutInCell="0" allowOverlap="1" wp14:anchorId="4BBDA326" wp14:editId="4528C1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61" name="Picture 17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67648" behindDoc="0" locked="0" layoutInCell="0" allowOverlap="1" wp14:anchorId="4794E78E" wp14:editId="3683FD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62" name="Picture 1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68672" behindDoc="0" locked="0" layoutInCell="0" allowOverlap="1" wp14:anchorId="00903DC9" wp14:editId="389EFB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63" name="Picture 1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69696" behindDoc="0" locked="0" layoutInCell="0" allowOverlap="1" wp14:anchorId="4631682A" wp14:editId="7075E3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64" name="Picture 1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70720" behindDoc="0" locked="0" layoutInCell="0" allowOverlap="1" wp14:anchorId="75A5BA4E" wp14:editId="71E938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65" name="Picture 1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71744" behindDoc="0" locked="0" layoutInCell="0" allowOverlap="1" wp14:anchorId="1B2F0AF4" wp14:editId="76C3F3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66" name="Picture 17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72768" behindDoc="0" locked="0" layoutInCell="0" allowOverlap="1" wp14:anchorId="5665474A" wp14:editId="066CD4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67" name="Picture 1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73792" behindDoc="0" locked="0" layoutInCell="0" allowOverlap="1" wp14:anchorId="18304E6E" wp14:editId="103D816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68" name="Picture 1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74816" behindDoc="0" locked="0" layoutInCell="0" allowOverlap="1" wp14:anchorId="2299B258" wp14:editId="7D5BAB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69" name="Picture 17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75840" behindDoc="0" locked="0" layoutInCell="0" allowOverlap="1" wp14:anchorId="40D76BD7" wp14:editId="2350E1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70" name="Picture 1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76864" behindDoc="0" locked="0" layoutInCell="0" allowOverlap="1" wp14:anchorId="70E2607C" wp14:editId="379C5B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71" name="Picture 1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77888" behindDoc="0" locked="0" layoutInCell="0" allowOverlap="1" wp14:anchorId="0473D63B" wp14:editId="6AEE45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72" name="Picture 1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78912" behindDoc="0" locked="0" layoutInCell="0" allowOverlap="1" wp14:anchorId="51E8CA65" wp14:editId="6AA960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73" name="Picture 1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79936" behindDoc="0" locked="0" layoutInCell="0" allowOverlap="1" wp14:anchorId="7ED5D67D" wp14:editId="6C92737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74" name="Picture 1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80960" behindDoc="0" locked="0" layoutInCell="0" allowOverlap="1" wp14:anchorId="49649863" wp14:editId="3336E7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75" name="Picture 1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81984" behindDoc="0" locked="0" layoutInCell="0" allowOverlap="1" wp14:anchorId="5C4ADCCD" wp14:editId="3F0580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76" name="Picture 1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83008" behindDoc="0" locked="0" layoutInCell="0" allowOverlap="1" wp14:anchorId="51279098" wp14:editId="75E306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77" name="Picture 1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84032" behindDoc="0" locked="0" layoutInCell="0" allowOverlap="1" wp14:anchorId="217139A7" wp14:editId="0FBD89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78" name="Picture 1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85056" behindDoc="0" locked="0" layoutInCell="0" allowOverlap="1" wp14:anchorId="755D0212" wp14:editId="0C25630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79" name="Picture 17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86080" behindDoc="0" locked="0" layoutInCell="0" allowOverlap="1" wp14:anchorId="1153D796" wp14:editId="58824E2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80" name="Picture 1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87104" behindDoc="0" locked="0" layoutInCell="0" allowOverlap="1" wp14:anchorId="19FC7AD8" wp14:editId="06017A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81" name="Picture 17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88128" behindDoc="0" locked="0" layoutInCell="0" allowOverlap="1" wp14:anchorId="01B40670" wp14:editId="7267B5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82" name="Picture 1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89152" behindDoc="0" locked="0" layoutInCell="0" allowOverlap="1" wp14:anchorId="0FAFAB26" wp14:editId="61458A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83" name="Picture 1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90176" behindDoc="0" locked="0" layoutInCell="0" allowOverlap="1" wp14:anchorId="43D0C5BE" wp14:editId="3B3ED4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84" name="Picture 1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91200" behindDoc="0" locked="0" layoutInCell="0" allowOverlap="1" wp14:anchorId="747980D2" wp14:editId="744FE4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85" name="Picture 1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92224" behindDoc="0" locked="0" layoutInCell="0" allowOverlap="1" wp14:anchorId="37F4AE70" wp14:editId="40D4DF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86" name="Picture 1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93248" behindDoc="0" locked="0" layoutInCell="0" allowOverlap="1" wp14:anchorId="41863913" wp14:editId="554874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87" name="Picture 1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94272" behindDoc="0" locked="0" layoutInCell="0" allowOverlap="1" wp14:anchorId="5798207C" wp14:editId="02231D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88" name="Picture 1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95296" behindDoc="0" locked="0" layoutInCell="0" allowOverlap="1" wp14:anchorId="18211391" wp14:editId="47F86B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89" name="Picture 1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96320" behindDoc="0" locked="0" layoutInCell="0" allowOverlap="1" wp14:anchorId="203A7B91" wp14:editId="7EA31B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90" name="Picture 1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97344" behindDoc="0" locked="0" layoutInCell="0" allowOverlap="1" wp14:anchorId="526015D0" wp14:editId="4B31B81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91" name="Picture 17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98368" behindDoc="0" locked="0" layoutInCell="0" allowOverlap="1" wp14:anchorId="4D6FF092" wp14:editId="5A6CDC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92" name="Picture 1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499392" behindDoc="0" locked="0" layoutInCell="0" allowOverlap="1" wp14:anchorId="1D64E378" wp14:editId="427724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793" name="Picture 1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C5FD9" w:rsidRPr="00DE2D1B" w:rsidRDefault="00FC5FD9" w:rsidP="00FC5FD9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4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1/17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1/</w:t>
      </w:r>
      <w:r>
        <w:rPr>
          <w:rFonts w:eastAsia="Times New Roman"/>
          <w:sz w:val="24"/>
          <w:szCs w:val="24"/>
        </w:rPr>
        <w:t>20</w:t>
      </w:r>
      <w:r w:rsidRPr="00DE2D1B">
        <w:rPr>
          <w:rFonts w:eastAsia="Times New Roman"/>
          <w:sz w:val="24"/>
          <w:szCs w:val="24"/>
        </w:rPr>
        <w:t>/1</w:t>
      </w:r>
      <w:r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FC5FD9" w:rsidRPr="00DE2D1B" w:rsidTr="00807D0F">
        <w:trPr>
          <w:trHeight w:val="260"/>
        </w:trPr>
        <w:tc>
          <w:tcPr>
            <w:tcW w:w="1380" w:type="dxa"/>
          </w:tcPr>
          <w:p w:rsidR="00FC5FD9" w:rsidRPr="00DE2D1B" w:rsidRDefault="00FC5FD9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FC5FD9" w:rsidRPr="00DE2D1B" w:rsidRDefault="00CD5983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LK Holiday</w:t>
            </w:r>
          </w:p>
        </w:tc>
        <w:tc>
          <w:tcPr>
            <w:tcW w:w="1360" w:type="dxa"/>
          </w:tcPr>
          <w:p w:rsidR="00FC5FD9" w:rsidRPr="00DE2D1B" w:rsidRDefault="00FC5FD9" w:rsidP="00807D0F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</w:tcPr>
          <w:p w:rsidR="00FC5FD9" w:rsidRPr="00DE2D1B" w:rsidRDefault="00FC5FD9" w:rsidP="00807D0F">
            <w:pPr>
              <w:jc w:val="center"/>
              <w:rPr>
                <w:rFonts w:eastAsia="Times New Roman"/>
              </w:rPr>
            </w:pPr>
          </w:p>
        </w:tc>
      </w:tr>
      <w:tr w:rsidR="00FC5FD9" w:rsidRPr="00DE2D1B" w:rsidTr="00807D0F">
        <w:trPr>
          <w:trHeight w:val="260"/>
        </w:trPr>
        <w:tc>
          <w:tcPr>
            <w:tcW w:w="1380" w:type="dxa"/>
          </w:tcPr>
          <w:p w:rsidR="00FC5FD9" w:rsidRPr="00DE2D1B" w:rsidRDefault="00FC5FD9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FC5FD9" w:rsidRPr="00DE2D1B" w:rsidRDefault="00FC5FD9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C5FD9" w:rsidRPr="00DE2D1B" w:rsidRDefault="00FC5FD9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C5FD9" w:rsidRPr="00DE2D1B" w:rsidRDefault="00FC5FD9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CD5983" w:rsidRPr="00DE2D1B" w:rsidTr="00807D0F">
        <w:trPr>
          <w:trHeight w:val="260"/>
        </w:trPr>
        <w:tc>
          <w:tcPr>
            <w:tcW w:w="138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reading skills will be assessed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5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6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1</w:t>
            </w:r>
          </w:p>
        </w:tc>
        <w:tc>
          <w:tcPr>
            <w:tcW w:w="230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Daily Comprehension Reading Worksheets warm ups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“Flowers for Algernon”</w:t>
            </w:r>
            <w:r>
              <w:rPr>
                <w:rFonts w:eastAsia="Times New Roman"/>
              </w:rPr>
              <w:br/>
              <w:t>Passage and materials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reading comprehension questions</w:t>
            </w:r>
          </w:p>
        </w:tc>
        <w:tc>
          <w:tcPr>
            <w:tcW w:w="136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read “Flowers for Algernon” together</w:t>
            </w:r>
          </w:p>
        </w:tc>
        <w:tc>
          <w:tcPr>
            <w:tcW w:w="13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CD5983" w:rsidRPr="00DE2D1B" w:rsidTr="00807D0F">
        <w:trPr>
          <w:trHeight w:val="45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CD5983" w:rsidRPr="00DE2D1B" w:rsidTr="00807D0F">
        <w:trPr>
          <w:trHeight w:val="52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32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complete comprehension questions and make inferences about the passage</w:t>
            </w:r>
          </w:p>
        </w:tc>
        <w:tc>
          <w:tcPr>
            <w:tcW w:w="3660" w:type="dxa"/>
            <w:gridSpan w:val="2"/>
          </w:tcPr>
          <w:p w:rsidR="00CD5983" w:rsidRPr="00DE2D1B" w:rsidRDefault="00CD5983" w:rsidP="00CD5983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CD5983" w:rsidRPr="00DE2D1B" w:rsidTr="00807D0F">
        <w:trPr>
          <w:trHeight w:val="2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CD5983" w:rsidRPr="00DE2D1B" w:rsidRDefault="00CD5983" w:rsidP="00CD5983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actice Reading and Reading Out Loud; Learn new vocabulary</w:t>
            </w:r>
          </w:p>
        </w:tc>
      </w:tr>
      <w:tr w:rsidR="00FC5FD9" w:rsidRPr="00DE2D1B" w:rsidTr="00807D0F">
        <w:trPr>
          <w:trHeight w:val="260"/>
        </w:trPr>
        <w:tc>
          <w:tcPr>
            <w:tcW w:w="1380" w:type="dxa"/>
          </w:tcPr>
          <w:p w:rsidR="00FC5FD9" w:rsidRPr="00DE2D1B" w:rsidRDefault="00FC5FD9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FC5FD9" w:rsidRPr="00DE2D1B" w:rsidRDefault="00FC5FD9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C5FD9" w:rsidRPr="00DE2D1B" w:rsidRDefault="00FC5FD9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C5FD9" w:rsidRPr="00DE2D1B" w:rsidRDefault="00FC5FD9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reading skills will be assessed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5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6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1</w:t>
            </w:r>
          </w:p>
        </w:tc>
        <w:tc>
          <w:tcPr>
            <w:tcW w:w="230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Daily Comprehension Reading Worksheets warm ups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“Flowers for Algernon”</w:t>
            </w:r>
            <w:r>
              <w:rPr>
                <w:rFonts w:eastAsia="Times New Roman"/>
              </w:rPr>
              <w:br/>
              <w:t>Passage and materials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reading comprehension questions</w:t>
            </w:r>
          </w:p>
        </w:tc>
        <w:tc>
          <w:tcPr>
            <w:tcW w:w="136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30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read “Flowers for Algernon” together</w:t>
            </w:r>
          </w:p>
        </w:tc>
        <w:tc>
          <w:tcPr>
            <w:tcW w:w="13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CD5983" w:rsidRPr="00DE2D1B" w:rsidTr="00807D0F">
        <w:trPr>
          <w:trHeight w:val="52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32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complete comprehension questions and make inferences about the passage</w:t>
            </w:r>
          </w:p>
        </w:tc>
        <w:tc>
          <w:tcPr>
            <w:tcW w:w="3660" w:type="dxa"/>
            <w:gridSpan w:val="2"/>
          </w:tcPr>
          <w:p w:rsidR="00CD5983" w:rsidRPr="00DE2D1B" w:rsidRDefault="00CD5983" w:rsidP="00CD5983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CD5983" w:rsidRPr="00DE2D1B" w:rsidTr="00807D0F">
        <w:trPr>
          <w:trHeight w:val="42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CD5983" w:rsidRPr="00DE2D1B" w:rsidRDefault="00CD5983" w:rsidP="00CD5983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actice Reading and Reading Out Loud; Learn new vocabulary</w:t>
            </w:r>
          </w:p>
        </w:tc>
      </w:tr>
      <w:tr w:rsidR="00FC5FD9" w:rsidRPr="00DE2D1B" w:rsidTr="00807D0F">
        <w:trPr>
          <w:trHeight w:val="260"/>
        </w:trPr>
        <w:tc>
          <w:tcPr>
            <w:tcW w:w="1380" w:type="dxa"/>
          </w:tcPr>
          <w:p w:rsidR="00FC5FD9" w:rsidRPr="00DE2D1B" w:rsidRDefault="00FC5FD9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FC5FD9" w:rsidRPr="00DE2D1B" w:rsidRDefault="00FC5FD9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C5FD9" w:rsidRPr="00DE2D1B" w:rsidRDefault="00FC5FD9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C5FD9" w:rsidRPr="00DE2D1B" w:rsidRDefault="00FC5FD9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reading skills will be assessed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5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6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1</w:t>
            </w:r>
          </w:p>
        </w:tc>
        <w:tc>
          <w:tcPr>
            <w:tcW w:w="230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Daily Comprehension Reading Worksheets warm ups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“Flowers for Algernon”</w:t>
            </w:r>
            <w:r>
              <w:rPr>
                <w:rFonts w:eastAsia="Times New Roman"/>
              </w:rPr>
              <w:br/>
              <w:t>Passage and materials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reading comprehension questions</w:t>
            </w:r>
          </w:p>
        </w:tc>
        <w:tc>
          <w:tcPr>
            <w:tcW w:w="136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30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read “Flowers for Algernon” together</w:t>
            </w:r>
          </w:p>
        </w:tc>
        <w:tc>
          <w:tcPr>
            <w:tcW w:w="13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CD5983" w:rsidRPr="00DE2D1B" w:rsidTr="00807D0F">
        <w:trPr>
          <w:trHeight w:val="52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2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complete comprehension questions and make inferences about the passage</w:t>
            </w:r>
          </w:p>
        </w:tc>
        <w:tc>
          <w:tcPr>
            <w:tcW w:w="3660" w:type="dxa"/>
            <w:gridSpan w:val="2"/>
          </w:tcPr>
          <w:p w:rsidR="00CD5983" w:rsidRPr="00DE2D1B" w:rsidRDefault="00CD5983" w:rsidP="00CD5983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CD5983" w:rsidRPr="00DE2D1B" w:rsidTr="00807D0F">
        <w:trPr>
          <w:trHeight w:val="48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D5983" w:rsidRPr="00DE2D1B" w:rsidRDefault="00CD5983" w:rsidP="00CD5983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CD5983" w:rsidRPr="00DE2D1B" w:rsidRDefault="00CD5983" w:rsidP="00CD5983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actice Reading and Reading Out Loud; Learn new vocabulary</w:t>
            </w:r>
          </w:p>
        </w:tc>
      </w:tr>
      <w:tr w:rsidR="00FC5FD9" w:rsidRPr="00DE2D1B" w:rsidTr="00807D0F">
        <w:trPr>
          <w:trHeight w:val="260"/>
        </w:trPr>
        <w:tc>
          <w:tcPr>
            <w:tcW w:w="1380" w:type="dxa"/>
          </w:tcPr>
          <w:p w:rsidR="00FC5FD9" w:rsidRPr="00DE2D1B" w:rsidRDefault="00FC5FD9" w:rsidP="00807D0F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FC5FD9" w:rsidRPr="00DE2D1B" w:rsidRDefault="00FC5FD9" w:rsidP="00807D0F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C5FD9" w:rsidRPr="00DE2D1B" w:rsidRDefault="00FC5FD9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C5FD9" w:rsidRPr="00DE2D1B" w:rsidRDefault="00FC5FD9" w:rsidP="00807D0F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reading skills will be assessed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5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6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1</w:t>
            </w:r>
          </w:p>
        </w:tc>
        <w:tc>
          <w:tcPr>
            <w:tcW w:w="230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CD5983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Daily Comprehension Reading Worksheets warm ups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“Flowers for Algernon”</w:t>
            </w:r>
            <w:r>
              <w:rPr>
                <w:rFonts w:eastAsia="Times New Roman"/>
              </w:rPr>
              <w:br/>
              <w:t>Passage and materials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reading comprehension questions</w:t>
            </w:r>
          </w:p>
        </w:tc>
        <w:tc>
          <w:tcPr>
            <w:tcW w:w="136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30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read “Flowers for Algernon” together</w:t>
            </w:r>
          </w:p>
        </w:tc>
        <w:tc>
          <w:tcPr>
            <w:tcW w:w="13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CD5983" w:rsidRPr="00DE2D1B" w:rsidTr="00807D0F">
        <w:trPr>
          <w:trHeight w:val="52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CD5983" w:rsidRPr="00DE2D1B" w:rsidRDefault="00CD5983" w:rsidP="00CD5983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CD5983" w:rsidRPr="00DE2D1B" w:rsidTr="00807D0F">
        <w:trPr>
          <w:trHeight w:val="8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</w:tr>
      <w:tr w:rsidR="00CD5983" w:rsidRPr="00DE2D1B" w:rsidTr="00807D0F">
        <w:trPr>
          <w:trHeight w:val="26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CD5983" w:rsidRPr="00DE2D1B" w:rsidRDefault="00CD5983" w:rsidP="00CD5983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CD5983" w:rsidRPr="00DE2D1B" w:rsidRDefault="00CD5983" w:rsidP="00CD5983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Students will complete comprehension questions and make inferences about the passage</w:t>
            </w:r>
          </w:p>
        </w:tc>
        <w:tc>
          <w:tcPr>
            <w:tcW w:w="3660" w:type="dxa"/>
            <w:gridSpan w:val="2"/>
          </w:tcPr>
          <w:p w:rsidR="00CD5983" w:rsidRPr="00DE2D1B" w:rsidRDefault="00CD5983" w:rsidP="00CD5983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>ELPS (LSRW)</w:t>
            </w:r>
          </w:p>
        </w:tc>
      </w:tr>
      <w:tr w:rsidR="00CD5983" w:rsidRPr="00DE2D1B" w:rsidTr="00807D0F">
        <w:trPr>
          <w:trHeight w:val="480"/>
        </w:trPr>
        <w:tc>
          <w:tcPr>
            <w:tcW w:w="1380" w:type="dxa"/>
            <w:vMerge/>
          </w:tcPr>
          <w:p w:rsidR="00CD5983" w:rsidRPr="00DE2D1B" w:rsidRDefault="00CD5983" w:rsidP="00CD5983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CD5983" w:rsidRPr="00DE2D1B" w:rsidRDefault="00CD5983" w:rsidP="00CD5983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CD5983" w:rsidRPr="00DE2D1B" w:rsidRDefault="00CD5983" w:rsidP="00CD5983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actice Reading and Reading Out Loud; Learn new vocabulary</w:t>
            </w:r>
          </w:p>
        </w:tc>
      </w:tr>
    </w:tbl>
    <w:p w:rsidR="00FC5FD9" w:rsidRDefault="00FC5FD9" w:rsidP="00FC5FD9">
      <w:pPr>
        <w:rPr>
          <w:b/>
          <w:sz w:val="24"/>
          <w:szCs w:val="24"/>
        </w:rPr>
      </w:pPr>
    </w:p>
    <w:p w:rsidR="00FC5FD9" w:rsidRDefault="00FC5FD9" w:rsidP="0095085B">
      <w:pPr>
        <w:rPr>
          <w:rFonts w:eastAsia="Times New Roman"/>
          <w:b/>
          <w:sz w:val="24"/>
          <w:szCs w:val="24"/>
        </w:rPr>
      </w:pPr>
    </w:p>
    <w:p w:rsidR="00FC5FD9" w:rsidRDefault="00FC5FD9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8F0816" w:rsidRDefault="008F0816" w:rsidP="0095085B">
      <w:pPr>
        <w:rPr>
          <w:rFonts w:eastAsia="Times New Roman"/>
          <w:b/>
          <w:sz w:val="24"/>
          <w:szCs w:val="24"/>
        </w:rPr>
      </w:pPr>
    </w:p>
    <w:p w:rsidR="0095085B" w:rsidRPr="00DE2D1B" w:rsidRDefault="0095085B" w:rsidP="0095085B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lastRenderedPageBreak/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75104" behindDoc="0" locked="0" layoutInCell="0" allowOverlap="1" wp14:anchorId="5ED885D2" wp14:editId="3392B3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82" name="Picture 1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76128" behindDoc="0" locked="0" layoutInCell="0" allowOverlap="1" wp14:anchorId="1E0FBD90" wp14:editId="5CE8102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83" name="Picture 1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77152" behindDoc="0" locked="0" layoutInCell="0" allowOverlap="1" wp14:anchorId="4DC1B0DE" wp14:editId="1AAB0D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84" name="Picture 1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78176" behindDoc="0" locked="0" layoutInCell="0" allowOverlap="1" wp14:anchorId="2F380482" wp14:editId="1311A9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85" name="Picture 1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79200" behindDoc="0" locked="0" layoutInCell="0" allowOverlap="1" wp14:anchorId="2795B9D0" wp14:editId="36062CB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86" name="Picture 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80224" behindDoc="0" locked="0" layoutInCell="0" allowOverlap="1" wp14:anchorId="25ED4AC2" wp14:editId="1B59C0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87" name="Picture 1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81248" behindDoc="0" locked="0" layoutInCell="0" allowOverlap="1" wp14:anchorId="5D448281" wp14:editId="284F79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88" name="Picture 1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82272" behindDoc="0" locked="0" layoutInCell="0" allowOverlap="1" wp14:anchorId="0BEBD67C" wp14:editId="719010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89" name="Picture 1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83296" behindDoc="0" locked="0" layoutInCell="0" allowOverlap="1" wp14:anchorId="3EC423ED" wp14:editId="05A3224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90" name="Picture 1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84320" behindDoc="0" locked="0" layoutInCell="0" allowOverlap="1" wp14:anchorId="5E66B5D6" wp14:editId="255ACDD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91" name="Picture 1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85344" behindDoc="0" locked="0" layoutInCell="0" allowOverlap="1" wp14:anchorId="2797E862" wp14:editId="09BAB6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92" name="Picture 1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86368" behindDoc="0" locked="0" layoutInCell="0" allowOverlap="1" wp14:anchorId="5AF11C8A" wp14:editId="6EE0AF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93" name="Picture 1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87392" behindDoc="0" locked="0" layoutInCell="0" allowOverlap="1" wp14:anchorId="3CAD3168" wp14:editId="5B4D37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94" name="Picture 1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88416" behindDoc="0" locked="0" layoutInCell="0" allowOverlap="1" wp14:anchorId="3C57FA3A" wp14:editId="162768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95" name="Picture 1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89440" behindDoc="0" locked="0" layoutInCell="0" allowOverlap="1" wp14:anchorId="00D354EC" wp14:editId="466D90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96" name="Picture 1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90464" behindDoc="0" locked="0" layoutInCell="0" allowOverlap="1" wp14:anchorId="744A1290" wp14:editId="58B724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97" name="Picture 1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91488" behindDoc="0" locked="0" layoutInCell="0" allowOverlap="1" wp14:anchorId="0509150B" wp14:editId="48790B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98" name="Picture 1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92512" behindDoc="0" locked="0" layoutInCell="0" allowOverlap="1" wp14:anchorId="66AEC8CA" wp14:editId="5A59C8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99" name="Picture 1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93536" behindDoc="0" locked="0" layoutInCell="0" allowOverlap="1" wp14:anchorId="416D852E" wp14:editId="219B15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00" name="Picture 1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94560" behindDoc="0" locked="0" layoutInCell="0" allowOverlap="1" wp14:anchorId="559EFB29" wp14:editId="4F1630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01" name="Picture 1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95584" behindDoc="0" locked="0" layoutInCell="0" allowOverlap="1" wp14:anchorId="214FB230" wp14:editId="09738F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02" name="Picture 1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96608" behindDoc="0" locked="0" layoutInCell="0" allowOverlap="1" wp14:anchorId="315297C7" wp14:editId="489569D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03" name="Picture 1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97632" behindDoc="0" locked="0" layoutInCell="0" allowOverlap="1" wp14:anchorId="270A0797" wp14:editId="46D205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04" name="Picture 1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98656" behindDoc="0" locked="0" layoutInCell="0" allowOverlap="1" wp14:anchorId="0222EFFD" wp14:editId="115D5E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05" name="Picture 1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99680" behindDoc="0" locked="0" layoutInCell="0" allowOverlap="1" wp14:anchorId="45F2D711" wp14:editId="103175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06" name="Picture 1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00704" behindDoc="0" locked="0" layoutInCell="0" allowOverlap="1" wp14:anchorId="54691C8F" wp14:editId="5F79724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07" name="Picture 1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01728" behindDoc="0" locked="0" layoutInCell="0" allowOverlap="1" wp14:anchorId="512260A4" wp14:editId="2EE252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08" name="Picture 1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02752" behindDoc="0" locked="0" layoutInCell="0" allowOverlap="1" wp14:anchorId="3B8A0A7E" wp14:editId="39C149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09" name="Picture 1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03776" behindDoc="0" locked="0" layoutInCell="0" allowOverlap="1" wp14:anchorId="472344E2" wp14:editId="2F1673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10" name="Picture 1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04800" behindDoc="0" locked="0" layoutInCell="0" allowOverlap="1" wp14:anchorId="0B688085" wp14:editId="431712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11" name="Picture 1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05824" behindDoc="0" locked="0" layoutInCell="0" allowOverlap="1" wp14:anchorId="672DD4CC" wp14:editId="644992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12" name="Picture 1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06848" behindDoc="0" locked="0" layoutInCell="0" allowOverlap="1" wp14:anchorId="75889333" wp14:editId="1383F32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13" name="Picture 1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07872" behindDoc="0" locked="0" layoutInCell="0" allowOverlap="1" wp14:anchorId="48140119" wp14:editId="427B056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14" name="Picture 1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08896" behindDoc="0" locked="0" layoutInCell="0" allowOverlap="1" wp14:anchorId="048C35A4" wp14:editId="11F27E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15" name="Picture 1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09920" behindDoc="0" locked="0" layoutInCell="0" allowOverlap="1" wp14:anchorId="1EED432F" wp14:editId="0F372D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16" name="Picture 1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10944" behindDoc="0" locked="0" layoutInCell="0" allowOverlap="1" wp14:anchorId="52E30A1F" wp14:editId="6B082C4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17" name="Picture 1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11968" behindDoc="0" locked="0" layoutInCell="0" allowOverlap="1" wp14:anchorId="339700D9" wp14:editId="43085E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18" name="Picture 1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12992" behindDoc="0" locked="0" layoutInCell="0" allowOverlap="1" wp14:anchorId="330DBF31" wp14:editId="316C8EC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19" name="Picture 1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14016" behindDoc="0" locked="0" layoutInCell="0" allowOverlap="1" wp14:anchorId="2CAEF357" wp14:editId="4EBA12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20" name="Picture 1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15040" behindDoc="0" locked="0" layoutInCell="0" allowOverlap="1" wp14:anchorId="5357D2FD" wp14:editId="6B4605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21" name="Picture 1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16064" behindDoc="0" locked="0" layoutInCell="0" allowOverlap="1" wp14:anchorId="78599E21" wp14:editId="211440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22" name="Picture 1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17088" behindDoc="0" locked="0" layoutInCell="0" allowOverlap="1" wp14:anchorId="20F04AEF" wp14:editId="3D777B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23" name="Picture 1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18112" behindDoc="0" locked="0" layoutInCell="0" allowOverlap="1" wp14:anchorId="2BBE6590" wp14:editId="424B1F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24" name="Picture 1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19136" behindDoc="0" locked="0" layoutInCell="0" allowOverlap="1" wp14:anchorId="5710CBAD" wp14:editId="3A6286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25" name="Picture 1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20160" behindDoc="0" locked="0" layoutInCell="0" allowOverlap="1" wp14:anchorId="70CF212F" wp14:editId="553900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26" name="Picture 1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21184" behindDoc="0" locked="0" layoutInCell="0" allowOverlap="1" wp14:anchorId="06E2CA46" wp14:editId="457684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27" name="Picture 1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22208" behindDoc="0" locked="0" layoutInCell="0" allowOverlap="1" wp14:anchorId="6EC3D8E9" wp14:editId="6A6558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28" name="Picture 1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23232" behindDoc="0" locked="0" layoutInCell="0" allowOverlap="1" wp14:anchorId="4CF2E2FF" wp14:editId="1CFB37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29" name="Picture 1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24256" behindDoc="0" locked="0" layoutInCell="0" allowOverlap="1" wp14:anchorId="6C9BE4D7" wp14:editId="33A703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30" name="Picture 1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25280" behindDoc="0" locked="0" layoutInCell="0" allowOverlap="1" wp14:anchorId="292E7448" wp14:editId="762FA9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31" name="Picture 1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26304" behindDoc="0" locked="0" layoutInCell="0" allowOverlap="1" wp14:anchorId="1D80A835" wp14:editId="6BC1A9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32" name="Picture 1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27328" behindDoc="0" locked="0" layoutInCell="0" allowOverlap="1" wp14:anchorId="7F9F1884" wp14:editId="157C82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33" name="Picture 1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28352" behindDoc="0" locked="0" layoutInCell="0" allowOverlap="1" wp14:anchorId="64B4CB9F" wp14:editId="06F478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34" name="Picture 1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29376" behindDoc="0" locked="0" layoutInCell="0" allowOverlap="1" wp14:anchorId="6BB4AD92" wp14:editId="0D73A0D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35" name="Picture 1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30400" behindDoc="0" locked="0" layoutInCell="0" allowOverlap="1" wp14:anchorId="27EE3A0A" wp14:editId="793554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36" name="Picture 1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31424" behindDoc="0" locked="0" layoutInCell="0" allowOverlap="1" wp14:anchorId="0DFC1A14" wp14:editId="1B811B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37" name="Picture 1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32448" behindDoc="0" locked="0" layoutInCell="0" allowOverlap="1" wp14:anchorId="43012EFE" wp14:editId="1F748D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38" name="Picture 1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33472" behindDoc="0" locked="0" layoutInCell="0" allowOverlap="1" wp14:anchorId="5571E9C3" wp14:editId="0E21BF5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39" name="Picture 1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34496" behindDoc="0" locked="0" layoutInCell="0" allowOverlap="1" wp14:anchorId="3FB592B1" wp14:editId="33C96B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40" name="Picture 1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35520" behindDoc="0" locked="0" layoutInCell="0" allowOverlap="1" wp14:anchorId="5127B6AE" wp14:editId="7B9815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41" name="Picture 1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36544" behindDoc="0" locked="0" layoutInCell="0" allowOverlap="1" wp14:anchorId="1479718D" wp14:editId="1205E7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42" name="Picture 1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37568" behindDoc="0" locked="0" layoutInCell="0" allowOverlap="1" wp14:anchorId="07A1D6D7" wp14:editId="66BBA8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43" name="Picture 1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38592" behindDoc="0" locked="0" layoutInCell="0" allowOverlap="1" wp14:anchorId="4831CD21" wp14:editId="399741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44" name="Picture 1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39616" behindDoc="0" locked="0" layoutInCell="0" allowOverlap="1" wp14:anchorId="7AC54FDB" wp14:editId="7E958F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45" name="Picture 1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40640" behindDoc="0" locked="0" layoutInCell="0" allowOverlap="1" wp14:anchorId="4AB6ABB4" wp14:editId="5CE604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46" name="Picture 1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41664" behindDoc="0" locked="0" layoutInCell="0" allowOverlap="1" wp14:anchorId="7F5932C5" wp14:editId="1BFDB4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47" name="Picture 1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42688" behindDoc="0" locked="0" layoutInCell="0" allowOverlap="1" wp14:anchorId="6F106184" wp14:editId="6279FF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48" name="Picture 1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43712" behindDoc="0" locked="0" layoutInCell="0" allowOverlap="1" wp14:anchorId="7D5E4A46" wp14:editId="255456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49" name="Picture 1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44736" behindDoc="0" locked="0" layoutInCell="0" allowOverlap="1" wp14:anchorId="2F89CB53" wp14:editId="5449F0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50" name="Picture 1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45760" behindDoc="0" locked="0" layoutInCell="0" allowOverlap="1" wp14:anchorId="338A9503" wp14:editId="668364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51" name="Picture 1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46784" behindDoc="0" locked="0" layoutInCell="0" allowOverlap="1" wp14:anchorId="59BB850A" wp14:editId="09EBB23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52" name="Picture 1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47808" behindDoc="0" locked="0" layoutInCell="0" allowOverlap="1" wp14:anchorId="321FC84F" wp14:editId="0854559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53" name="Picture 1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48832" behindDoc="0" locked="0" layoutInCell="0" allowOverlap="1" wp14:anchorId="26655CDA" wp14:editId="19A7D1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54" name="Picture 1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49856" behindDoc="0" locked="0" layoutInCell="0" allowOverlap="1" wp14:anchorId="561C8E63" wp14:editId="208F4DF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55" name="Picture 1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50880" behindDoc="0" locked="0" layoutInCell="0" allowOverlap="1" wp14:anchorId="34AF136A" wp14:editId="3B8887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56" name="Picture 1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51904" behindDoc="0" locked="0" layoutInCell="0" allowOverlap="1" wp14:anchorId="7FCAAEB9" wp14:editId="1D9DE1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57" name="Picture 1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52928" behindDoc="0" locked="0" layoutInCell="0" allowOverlap="1" wp14:anchorId="4CD15984" wp14:editId="16640A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58" name="Picture 1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53952" behindDoc="0" locked="0" layoutInCell="0" allowOverlap="1" wp14:anchorId="16E819ED" wp14:editId="613752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59" name="Picture 1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54976" behindDoc="0" locked="0" layoutInCell="0" allowOverlap="1" wp14:anchorId="2275CA15" wp14:editId="1BD65C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60" name="Picture 1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56000" behindDoc="0" locked="0" layoutInCell="0" allowOverlap="1" wp14:anchorId="099433B6" wp14:editId="15907A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61" name="Picture 1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57024" behindDoc="0" locked="0" layoutInCell="0" allowOverlap="1" wp14:anchorId="62A80424" wp14:editId="62B3BF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62" name="Picture 1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58048" behindDoc="0" locked="0" layoutInCell="0" allowOverlap="1" wp14:anchorId="24CF3CEE" wp14:editId="3D6141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63" name="Picture 1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59072" behindDoc="0" locked="0" layoutInCell="0" allowOverlap="1" wp14:anchorId="5721E4DD" wp14:editId="4A55C9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64" name="Picture 1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60096" behindDoc="0" locked="0" layoutInCell="0" allowOverlap="1" wp14:anchorId="5825DD90" wp14:editId="3FB1CB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65" name="Picture 1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61120" behindDoc="0" locked="0" layoutInCell="0" allowOverlap="1" wp14:anchorId="22DCE189" wp14:editId="0EC511A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66" name="Picture 1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62144" behindDoc="0" locked="0" layoutInCell="0" allowOverlap="1" wp14:anchorId="3942CEB8" wp14:editId="530132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67" name="Picture 1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63168" behindDoc="0" locked="0" layoutInCell="0" allowOverlap="1" wp14:anchorId="6FF28191" wp14:editId="456185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68" name="Picture 1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64192" behindDoc="0" locked="0" layoutInCell="0" allowOverlap="1" wp14:anchorId="4940A4C3" wp14:editId="4FFDAA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69" name="Picture 1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65216" behindDoc="0" locked="0" layoutInCell="0" allowOverlap="1" wp14:anchorId="5182CC49" wp14:editId="21E3F9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70" name="Picture 1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66240" behindDoc="0" locked="0" layoutInCell="0" allowOverlap="1" wp14:anchorId="41F76757" wp14:editId="4B444C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71" name="Picture 1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67264" behindDoc="0" locked="0" layoutInCell="0" allowOverlap="1" wp14:anchorId="163A6052" wp14:editId="588DF71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72" name="Picture 1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68288" behindDoc="0" locked="0" layoutInCell="0" allowOverlap="1" wp14:anchorId="594DFEC2" wp14:editId="20332F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73" name="Picture 1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69312" behindDoc="0" locked="0" layoutInCell="0" allowOverlap="1" wp14:anchorId="66B3C3E1" wp14:editId="196E8D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74" name="Picture 1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70336" behindDoc="0" locked="0" layoutInCell="0" allowOverlap="1" wp14:anchorId="4137E7AE" wp14:editId="18BFD92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75" name="Picture 1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71360" behindDoc="0" locked="0" layoutInCell="0" allowOverlap="1" wp14:anchorId="12FB5A75" wp14:editId="4FC9FC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76" name="Picture 1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72384" behindDoc="0" locked="0" layoutInCell="0" allowOverlap="1" wp14:anchorId="12E64EE6" wp14:editId="286D8A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77" name="Picture 1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73408" behindDoc="0" locked="0" layoutInCell="0" allowOverlap="1" wp14:anchorId="0D7470A4" wp14:editId="4711F3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78" name="Picture 1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74432" behindDoc="0" locked="0" layoutInCell="0" allowOverlap="1" wp14:anchorId="16C40B52" wp14:editId="79F3139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79" name="Picture 1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75456" behindDoc="0" locked="0" layoutInCell="0" allowOverlap="1" wp14:anchorId="7D428627" wp14:editId="7C2176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80" name="Picture 1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76480" behindDoc="0" locked="0" layoutInCell="0" allowOverlap="1" wp14:anchorId="2AC597F0" wp14:editId="79628B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81" name="Picture 1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77504" behindDoc="0" locked="0" layoutInCell="0" allowOverlap="1" wp14:anchorId="549A51D3" wp14:editId="3F41EC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82" name="Picture 1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78528" behindDoc="0" locked="0" layoutInCell="0" allowOverlap="1" wp14:anchorId="5F16588C" wp14:editId="774FD0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83" name="Picture 1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79552" behindDoc="0" locked="0" layoutInCell="0" allowOverlap="1" wp14:anchorId="4C07F9B7" wp14:editId="6903C28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84" name="Picture 1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80576" behindDoc="0" locked="0" layoutInCell="0" allowOverlap="1" wp14:anchorId="5049FE0C" wp14:editId="41A3DFC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85" name="Picture 1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81600" behindDoc="0" locked="0" layoutInCell="0" allowOverlap="1" wp14:anchorId="46CC07AB" wp14:editId="1C4EFE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86" name="Picture 1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82624" behindDoc="0" locked="0" layoutInCell="0" allowOverlap="1" wp14:anchorId="1D75AEF0" wp14:editId="46C502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87" name="Picture 1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83648" behindDoc="0" locked="0" layoutInCell="0" allowOverlap="1" wp14:anchorId="0EEDB1C1" wp14:editId="4FC8EF9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88" name="Picture 1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84672" behindDoc="0" locked="0" layoutInCell="0" allowOverlap="1" wp14:anchorId="6A9C295A" wp14:editId="03EB56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89" name="Picture 1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85696" behindDoc="0" locked="0" layoutInCell="0" allowOverlap="1" wp14:anchorId="76515AA8" wp14:editId="2A0FDD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90" name="Picture 1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86720" behindDoc="0" locked="0" layoutInCell="0" allowOverlap="1" wp14:anchorId="3DBA5521" wp14:editId="3060B9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91" name="Picture 1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87744" behindDoc="0" locked="0" layoutInCell="0" allowOverlap="1" wp14:anchorId="09A79D9C" wp14:editId="7E562F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92" name="Picture 1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88768" behindDoc="0" locked="0" layoutInCell="0" allowOverlap="1" wp14:anchorId="4B694CCB" wp14:editId="21B3D5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93" name="Picture 1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89792" behindDoc="0" locked="0" layoutInCell="0" allowOverlap="1" wp14:anchorId="0AFF1EE5" wp14:editId="7850EC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94" name="Picture 1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90816" behindDoc="0" locked="0" layoutInCell="0" allowOverlap="1" wp14:anchorId="537B3177" wp14:editId="38257E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95" name="Picture 1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91840" behindDoc="0" locked="0" layoutInCell="0" allowOverlap="1" wp14:anchorId="11660C98" wp14:editId="12FDD5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96" name="Picture 1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92864" behindDoc="0" locked="0" layoutInCell="0" allowOverlap="1" wp14:anchorId="2F057DA1" wp14:editId="00B165B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97" name="Picture 1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93888" behindDoc="0" locked="0" layoutInCell="0" allowOverlap="1" wp14:anchorId="30985B0D" wp14:editId="5FE9CA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98" name="Picture 1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94912" behindDoc="0" locked="0" layoutInCell="0" allowOverlap="1" wp14:anchorId="2703DE3C" wp14:editId="5A715A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399" name="Picture 1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95936" behindDoc="0" locked="0" layoutInCell="0" allowOverlap="1" wp14:anchorId="499E050F" wp14:editId="4E34E29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00" name="Picture 1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96960" behindDoc="0" locked="0" layoutInCell="0" allowOverlap="1" wp14:anchorId="5DE4D7E0" wp14:editId="2F3A88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01" name="Picture 1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97984" behindDoc="0" locked="0" layoutInCell="0" allowOverlap="1" wp14:anchorId="73895A28" wp14:editId="7754B41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02" name="Picture 1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099008" behindDoc="0" locked="0" layoutInCell="0" allowOverlap="1" wp14:anchorId="078E4827" wp14:editId="7872B9A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03" name="Picture 1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00032" behindDoc="0" locked="0" layoutInCell="0" allowOverlap="1" wp14:anchorId="64488844" wp14:editId="4DA081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04" name="Picture 1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01056" behindDoc="0" locked="0" layoutInCell="0" allowOverlap="1" wp14:anchorId="21A175CA" wp14:editId="4A307C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05" name="Picture 1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02080" behindDoc="0" locked="0" layoutInCell="0" allowOverlap="1" wp14:anchorId="412CF9AE" wp14:editId="75735E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06" name="Picture 1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03104" behindDoc="0" locked="0" layoutInCell="0" allowOverlap="1" wp14:anchorId="65FB649A" wp14:editId="784F47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07" name="Picture 1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04128" behindDoc="0" locked="0" layoutInCell="0" allowOverlap="1" wp14:anchorId="147603DE" wp14:editId="0E7F088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08" name="Picture 1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05152" behindDoc="0" locked="0" layoutInCell="0" allowOverlap="1" wp14:anchorId="3A771BAE" wp14:editId="066DA6A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09" name="Picture 1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06176" behindDoc="0" locked="0" layoutInCell="0" allowOverlap="1" wp14:anchorId="379DF562" wp14:editId="41DB7F5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10" name="Picture 1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07200" behindDoc="0" locked="0" layoutInCell="0" allowOverlap="1" wp14:anchorId="1CB175DE" wp14:editId="5F0374C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11" name="Picture 1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08224" behindDoc="0" locked="0" layoutInCell="0" allowOverlap="1" wp14:anchorId="22A3D9CD" wp14:editId="02E749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12" name="Picture 1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09248" behindDoc="0" locked="0" layoutInCell="0" allowOverlap="1" wp14:anchorId="7DF56D76" wp14:editId="4B7546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13" name="Picture 1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10272" behindDoc="0" locked="0" layoutInCell="0" allowOverlap="1" wp14:anchorId="6D1B860E" wp14:editId="53F2CB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14" name="Picture 1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11296" behindDoc="0" locked="0" layoutInCell="0" allowOverlap="1" wp14:anchorId="247DCC14" wp14:editId="090ACF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15" name="Picture 1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12320" behindDoc="0" locked="0" layoutInCell="0" allowOverlap="1" wp14:anchorId="7EBE3FC9" wp14:editId="63A20B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16" name="Picture 1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13344" behindDoc="0" locked="0" layoutInCell="0" allowOverlap="1" wp14:anchorId="5A97E6BB" wp14:editId="107B6D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17" name="Picture 1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14368" behindDoc="0" locked="0" layoutInCell="0" allowOverlap="1" wp14:anchorId="6A20B73F" wp14:editId="0422D9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18" name="Picture 1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15392" behindDoc="0" locked="0" layoutInCell="0" allowOverlap="1" wp14:anchorId="480D7F74" wp14:editId="48DF62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19" name="Picture 1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16416" behindDoc="0" locked="0" layoutInCell="0" allowOverlap="1" wp14:anchorId="3CD2AEC7" wp14:editId="7987DF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20" name="Picture 1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17440" behindDoc="0" locked="0" layoutInCell="0" allowOverlap="1" wp14:anchorId="6CA1E808" wp14:editId="1A4F61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21" name="Picture 1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18464" behindDoc="0" locked="0" layoutInCell="0" allowOverlap="1" wp14:anchorId="724A5FEC" wp14:editId="2A4ECF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22" name="Picture 1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19488" behindDoc="0" locked="0" layoutInCell="0" allowOverlap="1" wp14:anchorId="2C85E6A0" wp14:editId="27ED60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23" name="Picture 1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20512" behindDoc="0" locked="0" layoutInCell="0" allowOverlap="1" wp14:anchorId="588C35A2" wp14:editId="15F27B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24" name="Picture 1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21536" behindDoc="0" locked="0" layoutInCell="0" allowOverlap="1" wp14:anchorId="127A485C" wp14:editId="7836A2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25" name="Picture 1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22560" behindDoc="0" locked="0" layoutInCell="0" allowOverlap="1" wp14:anchorId="62F68203" wp14:editId="25E6859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26" name="Picture 1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23584" behindDoc="0" locked="0" layoutInCell="0" allowOverlap="1" wp14:anchorId="179F6C77" wp14:editId="5A10C1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27" name="Picture 1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24608" behindDoc="0" locked="0" layoutInCell="0" allowOverlap="1" wp14:anchorId="4FE42A99" wp14:editId="7F4314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28" name="Picture 1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25632" behindDoc="0" locked="0" layoutInCell="0" allowOverlap="1" wp14:anchorId="4B70F306" wp14:editId="472812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29" name="Picture 1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26656" behindDoc="0" locked="0" layoutInCell="0" allowOverlap="1" wp14:anchorId="67628850" wp14:editId="4A1447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30" name="Picture 1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27680" behindDoc="0" locked="0" layoutInCell="0" allowOverlap="1" wp14:anchorId="07112655" wp14:editId="37F84A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31" name="Picture 1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28704" behindDoc="0" locked="0" layoutInCell="0" allowOverlap="1" wp14:anchorId="4B48E60A" wp14:editId="46ADDF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32" name="Picture 1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29728" behindDoc="0" locked="0" layoutInCell="0" allowOverlap="1" wp14:anchorId="1770ABD3" wp14:editId="587C6F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33" name="Picture 1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30752" behindDoc="0" locked="0" layoutInCell="0" allowOverlap="1" wp14:anchorId="38BC5448" wp14:editId="2BFA27D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34" name="Picture 1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31776" behindDoc="0" locked="0" layoutInCell="0" allowOverlap="1" wp14:anchorId="36D77391" wp14:editId="0279635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35" name="Picture 1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32800" behindDoc="0" locked="0" layoutInCell="0" allowOverlap="1" wp14:anchorId="05E39B2E" wp14:editId="07C4E0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36" name="Picture 1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33824" behindDoc="0" locked="0" layoutInCell="0" allowOverlap="1" wp14:anchorId="26D7D143" wp14:editId="4083BC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37" name="Picture 1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34848" behindDoc="0" locked="0" layoutInCell="0" allowOverlap="1" wp14:anchorId="18D5FBB0" wp14:editId="642548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38" name="Picture 1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35872" behindDoc="0" locked="0" layoutInCell="0" allowOverlap="1" wp14:anchorId="0557A3D6" wp14:editId="0E350B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39" name="Picture 1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36896" behindDoc="0" locked="0" layoutInCell="0" allowOverlap="1" wp14:anchorId="240167E5" wp14:editId="64FB7A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40" name="Picture 1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37920" behindDoc="0" locked="0" layoutInCell="0" allowOverlap="1" wp14:anchorId="1EA131A8" wp14:editId="28FAB0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41" name="Picture 1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38944" behindDoc="0" locked="0" layoutInCell="0" allowOverlap="1" wp14:anchorId="34635FF3" wp14:editId="6364C8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42" name="Picture 1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39968" behindDoc="0" locked="0" layoutInCell="0" allowOverlap="1" wp14:anchorId="2C7C9878" wp14:editId="42F1F6C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43" name="Picture 1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40992" behindDoc="0" locked="0" layoutInCell="0" allowOverlap="1" wp14:anchorId="5796140D" wp14:editId="338C210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44" name="Picture 1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42016" behindDoc="0" locked="0" layoutInCell="0" allowOverlap="1" wp14:anchorId="21DC9989" wp14:editId="26FADDE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45" name="Picture 1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43040" behindDoc="0" locked="0" layoutInCell="0" allowOverlap="1" wp14:anchorId="011EFB07" wp14:editId="1C90D9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46" name="Picture 1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44064" behindDoc="0" locked="0" layoutInCell="0" allowOverlap="1" wp14:anchorId="7BF289BB" wp14:editId="229AD3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47" name="Picture 1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45088" behindDoc="0" locked="0" layoutInCell="0" allowOverlap="1" wp14:anchorId="28BBD090" wp14:editId="483CF8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48" name="Picture 1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46112" behindDoc="0" locked="0" layoutInCell="0" allowOverlap="1" wp14:anchorId="6617598A" wp14:editId="28D2DE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49" name="Picture 1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47136" behindDoc="0" locked="0" layoutInCell="0" allowOverlap="1" wp14:anchorId="3CB62B28" wp14:editId="33A264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50" name="Picture 1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48160" behindDoc="0" locked="0" layoutInCell="0" allowOverlap="1" wp14:anchorId="78044920" wp14:editId="57763E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51" name="Picture 1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49184" behindDoc="0" locked="0" layoutInCell="0" allowOverlap="1" wp14:anchorId="6E476685" wp14:editId="4434EF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52" name="Picture 1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50208" behindDoc="0" locked="0" layoutInCell="0" allowOverlap="1" wp14:anchorId="3DE281FF" wp14:editId="35A1DA8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53" name="Picture 1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51232" behindDoc="0" locked="0" layoutInCell="0" allowOverlap="1" wp14:anchorId="1D48F3B7" wp14:editId="12BA6D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54" name="Picture 1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52256" behindDoc="0" locked="0" layoutInCell="0" allowOverlap="1" wp14:anchorId="1500EBB0" wp14:editId="5F5E6C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55" name="Picture 1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53280" behindDoc="0" locked="0" layoutInCell="0" allowOverlap="1" wp14:anchorId="4486479F" wp14:editId="6E7672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56" name="Picture 1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54304" behindDoc="0" locked="0" layoutInCell="0" allowOverlap="1" wp14:anchorId="510368DE" wp14:editId="0ADAF3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57" name="Picture 1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55328" behindDoc="0" locked="0" layoutInCell="0" allowOverlap="1" wp14:anchorId="0CB784D7" wp14:editId="776FF3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58" name="Picture 1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56352" behindDoc="0" locked="0" layoutInCell="0" allowOverlap="1" wp14:anchorId="1CD246EB" wp14:editId="49F779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59" name="Picture 1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57376" behindDoc="0" locked="0" layoutInCell="0" allowOverlap="1" wp14:anchorId="35F216A3" wp14:editId="235B350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60" name="Picture 1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58400" behindDoc="0" locked="0" layoutInCell="0" allowOverlap="1" wp14:anchorId="7D0DD76E" wp14:editId="170E964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61" name="Picture 1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59424" behindDoc="0" locked="0" layoutInCell="0" allowOverlap="1" wp14:anchorId="25A7798F" wp14:editId="24EF280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62" name="Picture 1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60448" behindDoc="0" locked="0" layoutInCell="0" allowOverlap="1" wp14:anchorId="05DFA6E2" wp14:editId="7011D5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63" name="Picture 1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61472" behindDoc="0" locked="0" layoutInCell="0" allowOverlap="1" wp14:anchorId="77427360" wp14:editId="4B512C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64" name="Picture 1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62496" behindDoc="0" locked="0" layoutInCell="0" allowOverlap="1" wp14:anchorId="04240EE1" wp14:editId="765B76F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65" name="Picture 1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63520" behindDoc="0" locked="0" layoutInCell="0" allowOverlap="1" wp14:anchorId="2DEF1E5F" wp14:editId="496CF1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66" name="Picture 1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64544" behindDoc="0" locked="0" layoutInCell="0" allowOverlap="1" wp14:anchorId="736AADC3" wp14:editId="5E9915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67" name="Picture 1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65568" behindDoc="0" locked="0" layoutInCell="0" allowOverlap="1" wp14:anchorId="31EB7B05" wp14:editId="31DB38B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68" name="Picture 1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66592" behindDoc="0" locked="0" layoutInCell="0" allowOverlap="1" wp14:anchorId="421AE240" wp14:editId="1C6686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69" name="Picture 1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67616" behindDoc="0" locked="0" layoutInCell="0" allowOverlap="1" wp14:anchorId="24322BB2" wp14:editId="33C306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70" name="Picture 1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68640" behindDoc="0" locked="0" layoutInCell="0" allowOverlap="1" wp14:anchorId="5BD3ED76" wp14:editId="6C49BF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71" name="Picture 1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69664" behindDoc="0" locked="0" layoutInCell="0" allowOverlap="1" wp14:anchorId="644E1A90" wp14:editId="235E03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72" name="Picture 1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70688" behindDoc="0" locked="0" layoutInCell="0" allowOverlap="1" wp14:anchorId="68AE4D50" wp14:editId="01D8EB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73" name="Picture 1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71712" behindDoc="0" locked="0" layoutInCell="0" allowOverlap="1" wp14:anchorId="79C8B341" wp14:editId="2391B8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74" name="Picture 1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72736" behindDoc="0" locked="0" layoutInCell="0" allowOverlap="1" wp14:anchorId="28558454" wp14:editId="73C25C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75" name="Picture 1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73760" behindDoc="0" locked="0" layoutInCell="0" allowOverlap="1" wp14:anchorId="0268B60E" wp14:editId="061CEC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76" name="Picture 1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74784" behindDoc="0" locked="0" layoutInCell="0" allowOverlap="1" wp14:anchorId="1EAFE45E" wp14:editId="5CD8B3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77" name="Picture 1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75808" behindDoc="0" locked="0" layoutInCell="0" allowOverlap="1" wp14:anchorId="0079326B" wp14:editId="448FD7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78" name="Picture 1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76832" behindDoc="0" locked="0" layoutInCell="0" allowOverlap="1" wp14:anchorId="5D542F39" wp14:editId="01A480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79" name="Picture 1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77856" behindDoc="0" locked="0" layoutInCell="0" allowOverlap="1" wp14:anchorId="1EE3F804" wp14:editId="2AAE68A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80" name="Picture 1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78880" behindDoc="0" locked="0" layoutInCell="0" allowOverlap="1" wp14:anchorId="7FF2952A" wp14:editId="18516C6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81" name="Picture 1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79904" behindDoc="0" locked="0" layoutInCell="0" allowOverlap="1" wp14:anchorId="06B94CB8" wp14:editId="0DC0EE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82" name="Picture 1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80928" behindDoc="0" locked="0" layoutInCell="0" allowOverlap="1" wp14:anchorId="3D8600A4" wp14:editId="58D361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83" name="Picture 1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81952" behindDoc="0" locked="0" layoutInCell="0" allowOverlap="1" wp14:anchorId="405627D9" wp14:editId="444384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84" name="Picture 1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82976" behindDoc="0" locked="0" layoutInCell="0" allowOverlap="1" wp14:anchorId="6D2DC6DA" wp14:editId="10329B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85" name="Picture 1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84000" behindDoc="0" locked="0" layoutInCell="0" allowOverlap="1" wp14:anchorId="0075CCE8" wp14:editId="42428F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86" name="Picture 1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85024" behindDoc="0" locked="0" layoutInCell="0" allowOverlap="1" wp14:anchorId="0E7BF30B" wp14:editId="44279A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87" name="Picture 1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86048" behindDoc="0" locked="0" layoutInCell="0" allowOverlap="1" wp14:anchorId="3E585E3C" wp14:editId="5F23F5D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88" name="Picture 1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87072" behindDoc="0" locked="0" layoutInCell="0" allowOverlap="1" wp14:anchorId="019B3557" wp14:editId="3A5A04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89" name="Picture 1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88096" behindDoc="0" locked="0" layoutInCell="0" allowOverlap="1" wp14:anchorId="2A60F2B3" wp14:editId="644B82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90" name="Picture 1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89120" behindDoc="0" locked="0" layoutInCell="0" allowOverlap="1" wp14:anchorId="3FE816DA" wp14:editId="45C176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90144" behindDoc="0" locked="0" layoutInCell="0" allowOverlap="1" wp14:anchorId="29E6F7CD" wp14:editId="1CBD2C6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92" name="Picture 1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91168" behindDoc="0" locked="0" layoutInCell="0" allowOverlap="1" wp14:anchorId="205DE083" wp14:editId="4C7ABAA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93" name="Picture 1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92192" behindDoc="0" locked="0" layoutInCell="0" allowOverlap="1" wp14:anchorId="1B58B527" wp14:editId="352A4A0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94" name="Picture 1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93216" behindDoc="0" locked="0" layoutInCell="0" allowOverlap="1" wp14:anchorId="32668C24" wp14:editId="231B11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95" name="Picture 1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94240" behindDoc="0" locked="0" layoutInCell="0" allowOverlap="1" wp14:anchorId="6071ABB9" wp14:editId="03D5D2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96" name="Picture 1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95264" behindDoc="0" locked="0" layoutInCell="0" allowOverlap="1" wp14:anchorId="3CF8F009" wp14:editId="351D4E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97" name="Picture 1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96288" behindDoc="0" locked="0" layoutInCell="0" allowOverlap="1" wp14:anchorId="406ABDA2" wp14:editId="59F9C54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98" name="Picture 1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97312" behindDoc="0" locked="0" layoutInCell="0" allowOverlap="1" wp14:anchorId="5E11C49A" wp14:editId="6AB02E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499" name="Picture 1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98336" behindDoc="0" locked="0" layoutInCell="0" allowOverlap="1" wp14:anchorId="03ECF819" wp14:editId="34F68C6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00" name="Picture 1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199360" behindDoc="0" locked="0" layoutInCell="0" allowOverlap="1" wp14:anchorId="71763E63" wp14:editId="6044416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01" name="Picture 1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00384" behindDoc="0" locked="0" layoutInCell="0" allowOverlap="1" wp14:anchorId="358E7D9D" wp14:editId="3675BE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02" name="Picture 1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01408" behindDoc="0" locked="0" layoutInCell="0" allowOverlap="1" wp14:anchorId="5E169BD5" wp14:editId="246524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03" name="Picture 1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02432" behindDoc="0" locked="0" layoutInCell="0" allowOverlap="1" wp14:anchorId="57353DF3" wp14:editId="309687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04" name="Picture 1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03456" behindDoc="0" locked="0" layoutInCell="0" allowOverlap="1" wp14:anchorId="19CA5CB2" wp14:editId="0352E77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05" name="Picture 1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04480" behindDoc="0" locked="0" layoutInCell="0" allowOverlap="1" wp14:anchorId="1E87838C" wp14:editId="4FCE633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06" name="Picture 1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05504" behindDoc="0" locked="0" layoutInCell="0" allowOverlap="1" wp14:anchorId="3BC1C951" wp14:editId="1454FE1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07" name="Picture 1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06528" behindDoc="0" locked="0" layoutInCell="0" allowOverlap="1" wp14:anchorId="1BA3C39F" wp14:editId="74945E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08" name="Picture 1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07552" behindDoc="0" locked="0" layoutInCell="0" allowOverlap="1" wp14:anchorId="7AF5DB92" wp14:editId="44F5678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09" name="Picture 1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08576" behindDoc="0" locked="0" layoutInCell="0" allowOverlap="1" wp14:anchorId="15925B46" wp14:editId="2AC458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10" name="Picture 1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09600" behindDoc="0" locked="0" layoutInCell="0" allowOverlap="1" wp14:anchorId="4974EF2E" wp14:editId="26089C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11" name="Picture 1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10624" behindDoc="0" locked="0" layoutInCell="0" allowOverlap="1" wp14:anchorId="3370ECA0" wp14:editId="0E328F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12" name="Picture 1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11648" behindDoc="0" locked="0" layoutInCell="0" allowOverlap="1" wp14:anchorId="44AFE991" wp14:editId="2BA037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13" name="Picture 1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12672" behindDoc="0" locked="0" layoutInCell="0" allowOverlap="1" wp14:anchorId="3C89319A" wp14:editId="7640A6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14" name="Picture 1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13696" behindDoc="0" locked="0" layoutInCell="0" allowOverlap="1" wp14:anchorId="292E4684" wp14:editId="6F54060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15" name="Picture 1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14720" behindDoc="0" locked="0" layoutInCell="0" allowOverlap="1" wp14:anchorId="0579013C" wp14:editId="0E310C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16" name="Picture 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15744" behindDoc="0" locked="0" layoutInCell="0" allowOverlap="1" wp14:anchorId="0AB86835" wp14:editId="5F8282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17" name="Picture 1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16768" behindDoc="0" locked="0" layoutInCell="0" allowOverlap="1" wp14:anchorId="2CD3AE1A" wp14:editId="4FCAEE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18" name="Picture 1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17792" behindDoc="0" locked="0" layoutInCell="0" allowOverlap="1" wp14:anchorId="373F4E0E" wp14:editId="12A2496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19" name="Picture 1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18816" behindDoc="0" locked="0" layoutInCell="0" allowOverlap="1" wp14:anchorId="76E5BCFE" wp14:editId="6690434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20" name="Picture 1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19840" behindDoc="0" locked="0" layoutInCell="0" allowOverlap="1" wp14:anchorId="4772B185" wp14:editId="16111F4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21" name="Picture 1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20864" behindDoc="0" locked="0" layoutInCell="0" allowOverlap="1" wp14:anchorId="29E97FBF" wp14:editId="7DD6888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22" name="Picture 1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21888" behindDoc="0" locked="0" layoutInCell="0" allowOverlap="1" wp14:anchorId="2A4030C2" wp14:editId="7B9B3F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23" name="Picture 1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22912" behindDoc="0" locked="0" layoutInCell="0" allowOverlap="1" wp14:anchorId="0DD61348" wp14:editId="68AE580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24" name="Picture 1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23936" behindDoc="0" locked="0" layoutInCell="0" allowOverlap="1" wp14:anchorId="03748241" wp14:editId="27B5AC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25" name="Picture 1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24960" behindDoc="0" locked="0" layoutInCell="0" allowOverlap="1" wp14:anchorId="7FA520B2" wp14:editId="7CE44EF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26" name="Picture 1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25984" behindDoc="0" locked="0" layoutInCell="0" allowOverlap="1" wp14:anchorId="5DB62EC6" wp14:editId="312D42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27" name="Picture 1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27008" behindDoc="0" locked="0" layoutInCell="0" allowOverlap="1" wp14:anchorId="304C3B60" wp14:editId="778EAA5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28" name="Picture 1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28032" behindDoc="0" locked="0" layoutInCell="0" allowOverlap="1" wp14:anchorId="372A9F7B" wp14:editId="7935088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29" name="Picture 1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29056" behindDoc="0" locked="0" layoutInCell="0" allowOverlap="1" wp14:anchorId="0294EA87" wp14:editId="25F5FB9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30" name="Picture 1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30080" behindDoc="0" locked="0" layoutInCell="0" allowOverlap="1" wp14:anchorId="68C25CD9" wp14:editId="0370E5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31" name="Picture 1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31104" behindDoc="0" locked="0" layoutInCell="0" allowOverlap="1" wp14:anchorId="1D12AC82" wp14:editId="7070AD5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32" name="Picture 1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32128" behindDoc="0" locked="0" layoutInCell="0" allowOverlap="1" wp14:anchorId="2DB6288A" wp14:editId="403DF2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33" name="Picture 1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33152" behindDoc="0" locked="0" layoutInCell="0" allowOverlap="1" wp14:anchorId="238B0816" wp14:editId="27C1F3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34" name="Picture 1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34176" behindDoc="0" locked="0" layoutInCell="0" allowOverlap="1" wp14:anchorId="56A5A393" wp14:editId="2B81109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35" name="Picture 1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35200" behindDoc="0" locked="0" layoutInCell="0" allowOverlap="1" wp14:anchorId="1166A164" wp14:editId="294A2A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36" name="Picture 1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3236224" behindDoc="0" locked="0" layoutInCell="0" allowOverlap="1" wp14:anchorId="1D553022" wp14:editId="68243B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537" name="Picture 1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5085B" w:rsidRPr="00DE2D1B" w:rsidRDefault="0095085B" w:rsidP="0095085B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 xml:space="preserve"> 4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="00C04AEA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1/9</w:t>
      </w:r>
      <w:r w:rsidRPr="00DE2D1B">
        <w:rPr>
          <w:rFonts w:eastAsia="Times New Roman"/>
          <w:sz w:val="24"/>
          <w:szCs w:val="24"/>
        </w:rPr>
        <w:t>/1</w:t>
      </w:r>
      <w:r w:rsidR="00CD5983"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1/</w:t>
      </w:r>
      <w:r>
        <w:rPr>
          <w:rFonts w:eastAsia="Times New Roman"/>
          <w:sz w:val="24"/>
          <w:szCs w:val="24"/>
        </w:rPr>
        <w:t>11</w:t>
      </w:r>
      <w:r w:rsidRPr="00DE2D1B">
        <w:rPr>
          <w:rFonts w:eastAsia="Times New Roman"/>
          <w:sz w:val="24"/>
          <w:szCs w:val="24"/>
        </w:rPr>
        <w:t>/1</w:t>
      </w:r>
      <w:r w:rsidR="00CD5983"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95085B" w:rsidRPr="00DE2D1B" w:rsidTr="00CE706A">
        <w:trPr>
          <w:trHeight w:val="260"/>
        </w:trPr>
        <w:tc>
          <w:tcPr>
            <w:tcW w:w="1380" w:type="dxa"/>
          </w:tcPr>
          <w:p w:rsidR="0095085B" w:rsidRPr="00DE2D1B" w:rsidRDefault="001166C2" w:rsidP="00CE706A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Mon</w:t>
            </w:r>
            <w:r w:rsidR="0095085B"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1166C2" w:rsidRPr="00DE2D1B" w:rsidTr="00CE706A">
        <w:trPr>
          <w:trHeight w:val="720"/>
        </w:trPr>
        <w:tc>
          <w:tcPr>
            <w:tcW w:w="1380" w:type="dxa"/>
            <w:vMerge w:val="restart"/>
          </w:tcPr>
          <w:p w:rsidR="001166C2" w:rsidRPr="00DE2D1B" w:rsidRDefault="001166C2" w:rsidP="001166C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1166C2" w:rsidRPr="00DE2D1B" w:rsidRDefault="001166C2" w:rsidP="001166C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1166C2" w:rsidRPr="00DE2D1B" w:rsidRDefault="001166C2" w:rsidP="001166C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1166C2" w:rsidRPr="00DE2D1B" w:rsidRDefault="00CE706A" w:rsidP="001166C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reading skills will be assessed</w:t>
            </w:r>
          </w:p>
          <w:p w:rsidR="001166C2" w:rsidRPr="00DE2D1B" w:rsidRDefault="001166C2" w:rsidP="00CE706A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udents will practice analyzing, drawing inferences, and making conclusions about the structure and elements within </w:t>
            </w:r>
            <w:r w:rsidR="00CE706A">
              <w:rPr>
                <w:rFonts w:eastAsia="Times New Roman"/>
              </w:rPr>
              <w:t>non-fiction and fiction</w:t>
            </w:r>
          </w:p>
        </w:tc>
        <w:tc>
          <w:tcPr>
            <w:tcW w:w="1360" w:type="dxa"/>
            <w:vMerge w:val="restart"/>
          </w:tcPr>
          <w:p w:rsidR="001166C2" w:rsidRPr="00DE2D1B" w:rsidRDefault="001166C2" w:rsidP="001166C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1166C2" w:rsidRDefault="001166C2" w:rsidP="001166C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5</w:t>
            </w:r>
          </w:p>
          <w:p w:rsidR="00CE706A" w:rsidRDefault="00CE706A" w:rsidP="00CE706A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</w:t>
            </w:r>
          </w:p>
          <w:p w:rsidR="00CE706A" w:rsidRDefault="00CE706A" w:rsidP="00CE706A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6</w:t>
            </w:r>
          </w:p>
          <w:p w:rsidR="005F5F59" w:rsidRDefault="005F5F59" w:rsidP="00CE706A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</w:t>
            </w:r>
          </w:p>
          <w:p w:rsidR="001166C2" w:rsidRPr="00DE2D1B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1</w:t>
            </w:r>
          </w:p>
        </w:tc>
        <w:tc>
          <w:tcPr>
            <w:tcW w:w="2300" w:type="dxa"/>
            <w:vMerge w:val="restart"/>
          </w:tcPr>
          <w:p w:rsidR="001166C2" w:rsidRPr="00DE2D1B" w:rsidRDefault="001166C2" w:rsidP="001166C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AAR type warm ups</w:t>
            </w:r>
          </w:p>
          <w:p w:rsidR="001166C2" w:rsidRPr="00DE2D1B" w:rsidRDefault="001166C2" w:rsidP="001166C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1166C2" w:rsidRDefault="00CE706A" w:rsidP="001166C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Computers</w:t>
            </w:r>
          </w:p>
          <w:p w:rsidR="00CE706A" w:rsidRDefault="00CE706A" w:rsidP="001166C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 Minute Reading Assessments</w:t>
            </w:r>
          </w:p>
          <w:p w:rsidR="001166C2" w:rsidRPr="00DE2D1B" w:rsidRDefault="00CE706A" w:rsidP="001166C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Daily Comprehension Reading Worksheets</w:t>
            </w:r>
          </w:p>
          <w:p w:rsidR="001166C2" w:rsidRPr="00DE2D1B" w:rsidRDefault="001166C2" w:rsidP="001166C2">
            <w:pPr>
              <w:jc w:val="center"/>
              <w:rPr>
                <w:rFonts w:eastAsia="Times New Roman"/>
              </w:rPr>
            </w:pPr>
          </w:p>
        </w:tc>
      </w:tr>
      <w:tr w:rsidR="001166C2" w:rsidRPr="00DE2D1B" w:rsidTr="00CE706A">
        <w:trPr>
          <w:trHeight w:val="640"/>
        </w:trPr>
        <w:tc>
          <w:tcPr>
            <w:tcW w:w="1380" w:type="dxa"/>
            <w:vMerge/>
          </w:tcPr>
          <w:p w:rsidR="001166C2" w:rsidRPr="00DE2D1B" w:rsidRDefault="001166C2" w:rsidP="001166C2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66C2" w:rsidRPr="00DE2D1B" w:rsidRDefault="001166C2" w:rsidP="001166C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1166C2" w:rsidRPr="00DE2D1B" w:rsidRDefault="001166C2" w:rsidP="001166C2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STAAR type questions</w:t>
            </w:r>
          </w:p>
        </w:tc>
        <w:tc>
          <w:tcPr>
            <w:tcW w:w="1360" w:type="dxa"/>
            <w:vMerge/>
          </w:tcPr>
          <w:p w:rsidR="001166C2" w:rsidRPr="00DE2D1B" w:rsidRDefault="001166C2" w:rsidP="001166C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166C2" w:rsidRPr="00DE2D1B" w:rsidRDefault="001166C2" w:rsidP="001166C2">
            <w:pPr>
              <w:jc w:val="center"/>
              <w:rPr>
                <w:rFonts w:eastAsia="Times New Roman"/>
              </w:rPr>
            </w:pPr>
          </w:p>
        </w:tc>
      </w:tr>
      <w:tr w:rsidR="001166C2" w:rsidRPr="00DE2D1B" w:rsidTr="00CE706A">
        <w:trPr>
          <w:trHeight w:val="300"/>
        </w:trPr>
        <w:tc>
          <w:tcPr>
            <w:tcW w:w="1380" w:type="dxa"/>
            <w:vMerge/>
          </w:tcPr>
          <w:p w:rsidR="001166C2" w:rsidRPr="00DE2D1B" w:rsidRDefault="001166C2" w:rsidP="001166C2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66C2" w:rsidRPr="00DE2D1B" w:rsidRDefault="001166C2" w:rsidP="001166C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1166C2" w:rsidRPr="00DE2D1B" w:rsidRDefault="00CE706A" w:rsidP="001166C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/A</w:t>
            </w:r>
          </w:p>
        </w:tc>
        <w:tc>
          <w:tcPr>
            <w:tcW w:w="1360" w:type="dxa"/>
          </w:tcPr>
          <w:p w:rsidR="001166C2" w:rsidRPr="00DE2D1B" w:rsidRDefault="001166C2" w:rsidP="001166C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166C2" w:rsidRPr="00DE2D1B" w:rsidRDefault="001166C2" w:rsidP="001166C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1166C2" w:rsidRPr="00DE2D1B" w:rsidTr="00CE706A">
        <w:trPr>
          <w:trHeight w:val="520"/>
        </w:trPr>
        <w:tc>
          <w:tcPr>
            <w:tcW w:w="1380" w:type="dxa"/>
            <w:vMerge/>
          </w:tcPr>
          <w:p w:rsidR="001166C2" w:rsidRPr="00DE2D1B" w:rsidRDefault="001166C2" w:rsidP="001166C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66C2" w:rsidRPr="00DE2D1B" w:rsidRDefault="001166C2" w:rsidP="001166C2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1166C2" w:rsidRPr="00DE2D1B" w:rsidRDefault="001166C2" w:rsidP="001166C2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1166C2" w:rsidRPr="00DE2D1B" w:rsidRDefault="001166C2" w:rsidP="001166C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1166C2" w:rsidRPr="00DE2D1B" w:rsidRDefault="001166C2" w:rsidP="001166C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1166C2" w:rsidRPr="00DE2D1B" w:rsidRDefault="001166C2" w:rsidP="001166C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1166C2" w:rsidRPr="00DE2D1B" w:rsidTr="00CE706A">
        <w:trPr>
          <w:trHeight w:val="800"/>
        </w:trPr>
        <w:tc>
          <w:tcPr>
            <w:tcW w:w="1380" w:type="dxa"/>
            <w:vMerge/>
          </w:tcPr>
          <w:p w:rsidR="001166C2" w:rsidRPr="00DE2D1B" w:rsidRDefault="001166C2" w:rsidP="001166C2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1166C2" w:rsidRPr="00DE2D1B" w:rsidRDefault="001166C2" w:rsidP="001166C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1166C2" w:rsidRPr="00DE2D1B" w:rsidRDefault="001166C2" w:rsidP="001166C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1166C2" w:rsidRPr="00DE2D1B" w:rsidRDefault="001166C2" w:rsidP="001166C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1166C2" w:rsidRPr="00DE2D1B" w:rsidRDefault="001166C2" w:rsidP="001166C2">
            <w:pPr>
              <w:rPr>
                <w:rFonts w:eastAsia="Times New Roman"/>
              </w:rPr>
            </w:pPr>
          </w:p>
        </w:tc>
      </w:tr>
      <w:tr w:rsidR="001166C2" w:rsidRPr="00DE2D1B" w:rsidTr="00CE706A">
        <w:trPr>
          <w:trHeight w:val="260"/>
        </w:trPr>
        <w:tc>
          <w:tcPr>
            <w:tcW w:w="1380" w:type="dxa"/>
            <w:vMerge/>
          </w:tcPr>
          <w:p w:rsidR="001166C2" w:rsidRPr="00DE2D1B" w:rsidRDefault="001166C2" w:rsidP="001166C2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1166C2" w:rsidRPr="00DE2D1B" w:rsidRDefault="001166C2" w:rsidP="001166C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1166C2" w:rsidRDefault="00CE706A" w:rsidP="001166C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udents will complete the </w:t>
            </w:r>
            <w:proofErr w:type="spellStart"/>
            <w:r>
              <w:rPr>
                <w:rFonts w:eastAsia="Times New Roman"/>
              </w:rPr>
              <w:t>Istation</w:t>
            </w:r>
            <w:proofErr w:type="spellEnd"/>
            <w:r>
              <w:rPr>
                <w:rFonts w:eastAsia="Times New Roman"/>
              </w:rPr>
              <w:t xml:space="preserve"> Assessment</w:t>
            </w:r>
          </w:p>
          <w:p w:rsidR="00CE706A" w:rsidRPr="00DE2D1B" w:rsidRDefault="00CE706A" w:rsidP="001166C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1166C2" w:rsidRPr="00DE2D1B" w:rsidRDefault="001166C2" w:rsidP="001166C2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1166C2" w:rsidRPr="00DE2D1B" w:rsidTr="00CE706A">
        <w:trPr>
          <w:trHeight w:val="460"/>
        </w:trPr>
        <w:tc>
          <w:tcPr>
            <w:tcW w:w="1380" w:type="dxa"/>
            <w:vMerge/>
          </w:tcPr>
          <w:p w:rsidR="001166C2" w:rsidRPr="00DE2D1B" w:rsidRDefault="001166C2" w:rsidP="001166C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1166C2" w:rsidRPr="00DE2D1B" w:rsidRDefault="001166C2" w:rsidP="001166C2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1166C2" w:rsidRPr="00DE2D1B" w:rsidRDefault="00CE706A" w:rsidP="001166C2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actice Reading and Reading Out Loud</w:t>
            </w:r>
            <w:r w:rsidR="001166C2" w:rsidRPr="00DE2D1B">
              <w:rPr>
                <w:rFonts w:eastAsia="Times New Roman"/>
              </w:rPr>
              <w:t xml:space="preserve"> </w:t>
            </w:r>
          </w:p>
          <w:p w:rsidR="001166C2" w:rsidRPr="00DE2D1B" w:rsidRDefault="001166C2" w:rsidP="001166C2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95085B" w:rsidRPr="00DE2D1B" w:rsidTr="00CE706A">
        <w:trPr>
          <w:trHeight w:val="260"/>
        </w:trPr>
        <w:tc>
          <w:tcPr>
            <w:tcW w:w="1380" w:type="dxa"/>
          </w:tcPr>
          <w:p w:rsidR="0095085B" w:rsidRPr="00DE2D1B" w:rsidRDefault="00582171" w:rsidP="00CE706A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</w:t>
            </w:r>
            <w:r w:rsidR="0095085B"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95085B" w:rsidRPr="00DE2D1B" w:rsidTr="00CE706A">
        <w:trPr>
          <w:trHeight w:val="260"/>
        </w:trPr>
        <w:tc>
          <w:tcPr>
            <w:tcW w:w="1380" w:type="dxa"/>
            <w:vMerge w:val="restart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fluency</w:t>
            </w:r>
          </w:p>
          <w:p w:rsidR="0095085B" w:rsidRPr="00DE2D1B" w:rsidRDefault="0095085B" w:rsidP="00CE706A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drama</w:t>
            </w:r>
          </w:p>
        </w:tc>
        <w:tc>
          <w:tcPr>
            <w:tcW w:w="1360" w:type="dxa"/>
            <w:vMerge w:val="restart"/>
          </w:tcPr>
          <w:p w:rsidR="00582171" w:rsidRDefault="00582171" w:rsidP="0058217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</w:t>
            </w:r>
          </w:p>
          <w:p w:rsidR="00582171" w:rsidRDefault="00582171" w:rsidP="0058217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6</w:t>
            </w:r>
          </w:p>
          <w:p w:rsidR="0095085B" w:rsidRDefault="00582171" w:rsidP="00CE706A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582171" w:rsidRDefault="00582171" w:rsidP="00CE706A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</w:t>
            </w:r>
          </w:p>
          <w:p w:rsidR="00582171" w:rsidRDefault="00582171" w:rsidP="00CE706A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</w:t>
            </w:r>
          </w:p>
          <w:p w:rsidR="00582171" w:rsidRPr="00DE2D1B" w:rsidRDefault="00582171" w:rsidP="00CE706A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1</w:t>
            </w:r>
          </w:p>
        </w:tc>
        <w:tc>
          <w:tcPr>
            <w:tcW w:w="2300" w:type="dxa"/>
            <w:vMerge w:val="restart"/>
          </w:tcPr>
          <w:p w:rsidR="0095085B" w:rsidRDefault="00582171" w:rsidP="00CE706A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ction Magazine</w:t>
            </w:r>
          </w:p>
          <w:p w:rsidR="00582171" w:rsidRPr="00DE2D1B" w:rsidRDefault="00582171" w:rsidP="00CE706A">
            <w:pPr>
              <w:jc w:val="center"/>
              <w:rPr>
                <w:rFonts w:eastAsia="Times New Roman"/>
              </w:rPr>
            </w:pPr>
          </w:p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</w:p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</w:p>
        </w:tc>
      </w:tr>
      <w:tr w:rsidR="0095085B" w:rsidRPr="00DE2D1B" w:rsidTr="00CE706A">
        <w:trPr>
          <w:trHeight w:val="860"/>
        </w:trPr>
        <w:tc>
          <w:tcPr>
            <w:tcW w:w="1380" w:type="dxa"/>
            <w:vMerge/>
          </w:tcPr>
          <w:p w:rsidR="0095085B" w:rsidRPr="00DE2D1B" w:rsidRDefault="0095085B" w:rsidP="00CE706A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95085B" w:rsidRPr="00DE2D1B" w:rsidRDefault="00582171" w:rsidP="0058217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Daily Reading Comprehension Warm Up</w:t>
            </w:r>
          </w:p>
        </w:tc>
        <w:tc>
          <w:tcPr>
            <w:tcW w:w="1360" w:type="dxa"/>
            <w:vMerge/>
          </w:tcPr>
          <w:p w:rsidR="0095085B" w:rsidRPr="00DE2D1B" w:rsidRDefault="0095085B" w:rsidP="00CE706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</w:p>
        </w:tc>
      </w:tr>
      <w:tr w:rsidR="0095085B" w:rsidRPr="00DE2D1B" w:rsidTr="00CE706A">
        <w:trPr>
          <w:trHeight w:val="860"/>
        </w:trPr>
        <w:tc>
          <w:tcPr>
            <w:tcW w:w="1380" w:type="dxa"/>
            <w:vMerge/>
          </w:tcPr>
          <w:p w:rsidR="0095085B" w:rsidRPr="00DE2D1B" w:rsidRDefault="0095085B" w:rsidP="00CE706A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95085B" w:rsidRPr="00DE2D1B" w:rsidRDefault="00582171" w:rsidP="00CE706A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/A: Substitute</w:t>
            </w:r>
          </w:p>
        </w:tc>
        <w:tc>
          <w:tcPr>
            <w:tcW w:w="1360" w:type="dxa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95085B" w:rsidRPr="00DE2D1B" w:rsidTr="00CE706A">
        <w:trPr>
          <w:trHeight w:val="450"/>
        </w:trPr>
        <w:tc>
          <w:tcPr>
            <w:tcW w:w="1380" w:type="dxa"/>
            <w:vMerge/>
          </w:tcPr>
          <w:p w:rsidR="0095085B" w:rsidRPr="00DE2D1B" w:rsidRDefault="0095085B" w:rsidP="00CE706A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5085B" w:rsidRPr="00DE2D1B" w:rsidRDefault="0095085B" w:rsidP="00CE706A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3</w:t>
            </w:r>
          </w:p>
        </w:tc>
        <w:tc>
          <w:tcPr>
            <w:tcW w:w="2300" w:type="dxa"/>
            <w:vMerge w:val="restart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95085B" w:rsidRPr="00DE2D1B" w:rsidRDefault="00582171" w:rsidP="0058217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Repeated Review</w:t>
            </w:r>
          </w:p>
        </w:tc>
      </w:tr>
      <w:tr w:rsidR="0095085B" w:rsidRPr="00DE2D1B" w:rsidTr="00CE706A">
        <w:trPr>
          <w:trHeight w:val="520"/>
        </w:trPr>
        <w:tc>
          <w:tcPr>
            <w:tcW w:w="1380" w:type="dxa"/>
            <w:vMerge/>
          </w:tcPr>
          <w:p w:rsidR="0095085B" w:rsidRPr="00DE2D1B" w:rsidRDefault="0095085B" w:rsidP="00CE706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95085B" w:rsidRPr="00DE2D1B" w:rsidRDefault="0095085B" w:rsidP="00CE706A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95085B" w:rsidRPr="00DE2D1B" w:rsidRDefault="0095085B" w:rsidP="00CE706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95085B" w:rsidRPr="00DE2D1B" w:rsidRDefault="0095085B" w:rsidP="00CE706A">
            <w:pPr>
              <w:rPr>
                <w:rFonts w:eastAsia="Times New Roman"/>
              </w:rPr>
            </w:pPr>
          </w:p>
        </w:tc>
      </w:tr>
      <w:tr w:rsidR="0095085B" w:rsidRPr="00DE2D1B" w:rsidTr="00CE706A">
        <w:trPr>
          <w:trHeight w:val="320"/>
        </w:trPr>
        <w:tc>
          <w:tcPr>
            <w:tcW w:w="1380" w:type="dxa"/>
            <w:vMerge/>
          </w:tcPr>
          <w:p w:rsidR="0095085B" w:rsidRPr="00DE2D1B" w:rsidRDefault="0095085B" w:rsidP="00CE706A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95085B" w:rsidRPr="00DE2D1B" w:rsidRDefault="0095085B" w:rsidP="00582171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lastRenderedPageBreak/>
              <w:t xml:space="preserve">Students will </w:t>
            </w:r>
            <w:r>
              <w:rPr>
                <w:rFonts w:eastAsia="Times New Roman"/>
              </w:rPr>
              <w:t xml:space="preserve">read </w:t>
            </w:r>
            <w:r w:rsidR="00582171">
              <w:rPr>
                <w:rFonts w:eastAsia="Times New Roman"/>
              </w:rPr>
              <w:t>passages and answer comprehension questions</w:t>
            </w:r>
          </w:p>
        </w:tc>
        <w:tc>
          <w:tcPr>
            <w:tcW w:w="3660" w:type="dxa"/>
            <w:gridSpan w:val="2"/>
          </w:tcPr>
          <w:p w:rsidR="0095085B" w:rsidRPr="00DE2D1B" w:rsidRDefault="0095085B" w:rsidP="00CE706A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>ELPS (LSRW)</w:t>
            </w:r>
          </w:p>
        </w:tc>
      </w:tr>
      <w:tr w:rsidR="0095085B" w:rsidRPr="00DE2D1B" w:rsidTr="00CE706A">
        <w:trPr>
          <w:trHeight w:val="260"/>
        </w:trPr>
        <w:tc>
          <w:tcPr>
            <w:tcW w:w="1380" w:type="dxa"/>
            <w:vMerge/>
          </w:tcPr>
          <w:p w:rsidR="0095085B" w:rsidRPr="00DE2D1B" w:rsidRDefault="0095085B" w:rsidP="00CE706A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95085B" w:rsidRPr="00DE2D1B" w:rsidRDefault="0095085B" w:rsidP="00CE706A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95085B" w:rsidRPr="00DE2D1B" w:rsidRDefault="00582171" w:rsidP="00CE706A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actice reading</w:t>
            </w:r>
          </w:p>
          <w:p w:rsidR="0095085B" w:rsidRPr="00DE2D1B" w:rsidRDefault="0095085B" w:rsidP="00CE706A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95085B" w:rsidRPr="00DE2D1B" w:rsidTr="00CE706A">
        <w:trPr>
          <w:trHeight w:val="260"/>
        </w:trPr>
        <w:tc>
          <w:tcPr>
            <w:tcW w:w="1380" w:type="dxa"/>
          </w:tcPr>
          <w:p w:rsidR="0095085B" w:rsidRPr="00DE2D1B" w:rsidRDefault="00582171" w:rsidP="00CE706A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es</w:t>
            </w:r>
            <w:r w:rsidR="0095085B"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3318F7" w:rsidRPr="00DE2D1B" w:rsidTr="00CE706A">
        <w:trPr>
          <w:trHeight w:val="860"/>
        </w:trPr>
        <w:tc>
          <w:tcPr>
            <w:tcW w:w="1380" w:type="dxa"/>
            <w:vMerge w:val="restart"/>
          </w:tcPr>
          <w:p w:rsidR="003318F7" w:rsidRPr="00DE2D1B" w:rsidRDefault="003318F7" w:rsidP="003318F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3318F7" w:rsidRPr="00DE2D1B" w:rsidRDefault="003318F7" w:rsidP="003318F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3318F7" w:rsidRPr="00DE2D1B" w:rsidRDefault="003318F7" w:rsidP="003318F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3318F7" w:rsidRPr="00DE2D1B" w:rsidRDefault="003318F7" w:rsidP="003318F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3318F7" w:rsidRPr="00DE2D1B" w:rsidRDefault="003318F7" w:rsidP="003318F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reading skills will be assessed</w:t>
            </w:r>
          </w:p>
          <w:p w:rsidR="003318F7" w:rsidRPr="00DE2D1B" w:rsidRDefault="003318F7" w:rsidP="003318F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3318F7" w:rsidRDefault="003318F7" w:rsidP="003318F7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5</w:t>
            </w:r>
          </w:p>
          <w:p w:rsidR="003318F7" w:rsidRDefault="003318F7" w:rsidP="003318F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</w:t>
            </w:r>
          </w:p>
          <w:p w:rsidR="003318F7" w:rsidRDefault="003318F7" w:rsidP="003318F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6</w:t>
            </w:r>
          </w:p>
          <w:p w:rsidR="003318F7" w:rsidRDefault="003318F7" w:rsidP="003318F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</w:t>
            </w:r>
          </w:p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1</w:t>
            </w:r>
          </w:p>
        </w:tc>
        <w:tc>
          <w:tcPr>
            <w:tcW w:w="2300" w:type="dxa"/>
            <w:vMerge w:val="restart"/>
          </w:tcPr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AAR type warm ups</w:t>
            </w:r>
          </w:p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3318F7" w:rsidRDefault="003318F7" w:rsidP="003318F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Computers</w:t>
            </w:r>
          </w:p>
          <w:p w:rsidR="003318F7" w:rsidRDefault="003318F7" w:rsidP="003318F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 Minute Reading Assessments</w:t>
            </w:r>
          </w:p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Daily Comprehension Reading Worksheets</w:t>
            </w:r>
          </w:p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</w:p>
        </w:tc>
      </w:tr>
      <w:tr w:rsidR="003318F7" w:rsidRPr="00DE2D1B" w:rsidTr="00CE706A">
        <w:trPr>
          <w:trHeight w:val="860"/>
        </w:trPr>
        <w:tc>
          <w:tcPr>
            <w:tcW w:w="1380" w:type="dxa"/>
            <w:vMerge/>
          </w:tcPr>
          <w:p w:rsidR="003318F7" w:rsidRPr="00DE2D1B" w:rsidRDefault="003318F7" w:rsidP="003318F7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3318F7" w:rsidRPr="00DE2D1B" w:rsidRDefault="003318F7" w:rsidP="003318F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3318F7" w:rsidRPr="00DE2D1B" w:rsidRDefault="003318F7" w:rsidP="003318F7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STAAR type questions</w:t>
            </w:r>
          </w:p>
        </w:tc>
        <w:tc>
          <w:tcPr>
            <w:tcW w:w="1360" w:type="dxa"/>
            <w:vMerge/>
          </w:tcPr>
          <w:p w:rsidR="003318F7" w:rsidRPr="00DE2D1B" w:rsidRDefault="003318F7" w:rsidP="003318F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</w:p>
        </w:tc>
      </w:tr>
      <w:tr w:rsidR="003318F7" w:rsidRPr="00DE2D1B" w:rsidTr="00CE706A">
        <w:trPr>
          <w:trHeight w:val="300"/>
        </w:trPr>
        <w:tc>
          <w:tcPr>
            <w:tcW w:w="1380" w:type="dxa"/>
            <w:vMerge/>
          </w:tcPr>
          <w:p w:rsidR="003318F7" w:rsidRPr="00DE2D1B" w:rsidRDefault="003318F7" w:rsidP="003318F7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3318F7" w:rsidRPr="00DE2D1B" w:rsidRDefault="003318F7" w:rsidP="003318F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3318F7" w:rsidRPr="00DE2D1B" w:rsidRDefault="003318F7" w:rsidP="003318F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/A</w:t>
            </w:r>
          </w:p>
        </w:tc>
        <w:tc>
          <w:tcPr>
            <w:tcW w:w="1360" w:type="dxa"/>
          </w:tcPr>
          <w:p w:rsidR="003318F7" w:rsidRPr="00DE2D1B" w:rsidRDefault="003318F7" w:rsidP="003318F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3318F7" w:rsidRPr="00DE2D1B" w:rsidTr="00CE706A">
        <w:trPr>
          <w:trHeight w:val="520"/>
        </w:trPr>
        <w:tc>
          <w:tcPr>
            <w:tcW w:w="1380" w:type="dxa"/>
            <w:vMerge/>
          </w:tcPr>
          <w:p w:rsidR="003318F7" w:rsidRPr="00DE2D1B" w:rsidRDefault="003318F7" w:rsidP="003318F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3318F7" w:rsidRPr="00DE2D1B" w:rsidRDefault="003318F7" w:rsidP="003318F7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3318F7" w:rsidRPr="00DE2D1B" w:rsidRDefault="003318F7" w:rsidP="003318F7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3318F7" w:rsidRPr="00DE2D1B" w:rsidTr="00CE706A">
        <w:trPr>
          <w:trHeight w:val="860"/>
        </w:trPr>
        <w:tc>
          <w:tcPr>
            <w:tcW w:w="1380" w:type="dxa"/>
            <w:vMerge/>
          </w:tcPr>
          <w:p w:rsidR="003318F7" w:rsidRPr="00DE2D1B" w:rsidRDefault="003318F7" w:rsidP="003318F7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3318F7" w:rsidRPr="00DE2D1B" w:rsidRDefault="003318F7" w:rsidP="003318F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3318F7" w:rsidRPr="00DE2D1B" w:rsidRDefault="003318F7" w:rsidP="003318F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3318F7" w:rsidRPr="00DE2D1B" w:rsidRDefault="003318F7" w:rsidP="003318F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3318F7" w:rsidRPr="00DE2D1B" w:rsidRDefault="003318F7" w:rsidP="003318F7">
            <w:pPr>
              <w:rPr>
                <w:rFonts w:eastAsia="Times New Roman"/>
              </w:rPr>
            </w:pPr>
          </w:p>
        </w:tc>
      </w:tr>
      <w:tr w:rsidR="003318F7" w:rsidRPr="00DE2D1B" w:rsidTr="00CE706A">
        <w:trPr>
          <w:trHeight w:val="320"/>
        </w:trPr>
        <w:tc>
          <w:tcPr>
            <w:tcW w:w="1380" w:type="dxa"/>
            <w:vMerge/>
          </w:tcPr>
          <w:p w:rsidR="003318F7" w:rsidRPr="00DE2D1B" w:rsidRDefault="003318F7" w:rsidP="003318F7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3318F7" w:rsidRPr="00DE2D1B" w:rsidRDefault="003318F7" w:rsidP="003318F7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3318F7" w:rsidRDefault="003318F7" w:rsidP="003318F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udents will complete the </w:t>
            </w:r>
            <w:proofErr w:type="spellStart"/>
            <w:r>
              <w:rPr>
                <w:rFonts w:eastAsia="Times New Roman"/>
              </w:rPr>
              <w:t>Istation</w:t>
            </w:r>
            <w:proofErr w:type="spellEnd"/>
            <w:r>
              <w:rPr>
                <w:rFonts w:eastAsia="Times New Roman"/>
              </w:rPr>
              <w:t xml:space="preserve"> Assessment</w:t>
            </w:r>
          </w:p>
          <w:p w:rsidR="003318F7" w:rsidRPr="00DE2D1B" w:rsidRDefault="003318F7" w:rsidP="003318F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3318F7" w:rsidRPr="00DE2D1B" w:rsidRDefault="003318F7" w:rsidP="003318F7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3318F7" w:rsidRPr="00DE2D1B" w:rsidTr="00CE706A">
        <w:trPr>
          <w:trHeight w:val="420"/>
        </w:trPr>
        <w:tc>
          <w:tcPr>
            <w:tcW w:w="1380" w:type="dxa"/>
            <w:vMerge/>
          </w:tcPr>
          <w:p w:rsidR="003318F7" w:rsidRPr="00DE2D1B" w:rsidRDefault="003318F7" w:rsidP="003318F7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3318F7" w:rsidRPr="00DE2D1B" w:rsidRDefault="003318F7" w:rsidP="003318F7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3318F7" w:rsidRPr="00DE2D1B" w:rsidRDefault="003318F7" w:rsidP="003318F7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actice Reading and Reading Out Loud</w:t>
            </w:r>
            <w:r w:rsidRPr="00DE2D1B">
              <w:rPr>
                <w:rFonts w:eastAsia="Times New Roman"/>
              </w:rPr>
              <w:t xml:space="preserve"> </w:t>
            </w:r>
          </w:p>
          <w:p w:rsidR="003318F7" w:rsidRPr="00DE2D1B" w:rsidRDefault="003318F7" w:rsidP="003318F7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95085B" w:rsidRPr="00DE2D1B" w:rsidTr="00CE706A">
        <w:trPr>
          <w:trHeight w:val="260"/>
        </w:trPr>
        <w:tc>
          <w:tcPr>
            <w:tcW w:w="1380" w:type="dxa"/>
          </w:tcPr>
          <w:p w:rsidR="0095085B" w:rsidRPr="00DE2D1B" w:rsidRDefault="003318F7" w:rsidP="00CE706A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s</w:t>
            </w:r>
            <w:r w:rsidR="0095085B"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95085B" w:rsidRPr="00DE2D1B" w:rsidRDefault="0095085B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95085B" w:rsidRPr="00DE2D1B" w:rsidRDefault="0095085B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5F5F59" w:rsidRPr="00DE2D1B" w:rsidTr="00CE706A">
        <w:trPr>
          <w:trHeight w:val="860"/>
        </w:trPr>
        <w:tc>
          <w:tcPr>
            <w:tcW w:w="1380" w:type="dxa"/>
            <w:vMerge w:val="restart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reading skills will be assessed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5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6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1</w:t>
            </w:r>
          </w:p>
        </w:tc>
        <w:tc>
          <w:tcPr>
            <w:tcW w:w="2300" w:type="dxa"/>
            <w:vMerge w:val="restart"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AAR type warm ups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Computers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 Minute Reading Assessments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Daily Comprehension Reading Worksheets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</w:p>
        </w:tc>
      </w:tr>
      <w:tr w:rsidR="005F5F59" w:rsidRPr="00DE2D1B" w:rsidTr="00CE706A">
        <w:trPr>
          <w:trHeight w:val="86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STAAR type questions</w:t>
            </w:r>
          </w:p>
        </w:tc>
        <w:tc>
          <w:tcPr>
            <w:tcW w:w="1360" w:type="dxa"/>
            <w:vMerge/>
          </w:tcPr>
          <w:p w:rsidR="005F5F59" w:rsidRPr="00DE2D1B" w:rsidRDefault="005F5F59" w:rsidP="005F5F59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</w:p>
        </w:tc>
      </w:tr>
      <w:tr w:rsidR="005F5F59" w:rsidRPr="00DE2D1B" w:rsidTr="00CE706A">
        <w:trPr>
          <w:trHeight w:val="30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/A</w:t>
            </w:r>
          </w:p>
        </w:tc>
        <w:tc>
          <w:tcPr>
            <w:tcW w:w="1360" w:type="dxa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5F5F59" w:rsidRPr="00DE2D1B" w:rsidTr="00CE706A">
        <w:trPr>
          <w:trHeight w:val="52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5F5F59" w:rsidRPr="00DE2D1B" w:rsidTr="00CE706A">
        <w:trPr>
          <w:trHeight w:val="86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5F5F59" w:rsidRPr="00DE2D1B" w:rsidRDefault="005F5F59" w:rsidP="005F5F59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</w:tr>
      <w:tr w:rsidR="005F5F59" w:rsidRPr="00DE2D1B" w:rsidTr="00CE706A">
        <w:trPr>
          <w:trHeight w:val="26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5F5F59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udents will complete the </w:t>
            </w:r>
            <w:proofErr w:type="spellStart"/>
            <w:r>
              <w:rPr>
                <w:rFonts w:eastAsia="Times New Roman"/>
              </w:rPr>
              <w:t>Istation</w:t>
            </w:r>
            <w:proofErr w:type="spellEnd"/>
            <w:r>
              <w:rPr>
                <w:rFonts w:eastAsia="Times New Roman"/>
              </w:rPr>
              <w:t xml:space="preserve"> Assessment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5F5F59" w:rsidRPr="00DE2D1B" w:rsidRDefault="005F5F59" w:rsidP="005F5F59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5F5F59" w:rsidRPr="00DE2D1B" w:rsidTr="00CE706A">
        <w:trPr>
          <w:trHeight w:val="48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5F5F59" w:rsidRPr="00DE2D1B" w:rsidRDefault="005F5F59" w:rsidP="005F5F59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5F5F59" w:rsidRPr="00DE2D1B" w:rsidRDefault="005F5F59" w:rsidP="005F5F59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actice Reading and Reading Out Loud</w:t>
            </w:r>
            <w:r w:rsidRPr="00DE2D1B">
              <w:rPr>
                <w:rFonts w:eastAsia="Times New Roman"/>
              </w:rPr>
              <w:t xml:space="preserve"> </w:t>
            </w:r>
          </w:p>
          <w:p w:rsidR="005F5F59" w:rsidRPr="00DE2D1B" w:rsidRDefault="005F5F59" w:rsidP="005F5F59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1166C2" w:rsidRPr="00DE2D1B" w:rsidTr="00CE706A">
        <w:trPr>
          <w:trHeight w:val="260"/>
        </w:trPr>
        <w:tc>
          <w:tcPr>
            <w:tcW w:w="1380" w:type="dxa"/>
          </w:tcPr>
          <w:p w:rsidR="001166C2" w:rsidRPr="00DE2D1B" w:rsidRDefault="001166C2" w:rsidP="00CE706A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1166C2" w:rsidRPr="00DE2D1B" w:rsidRDefault="001166C2" w:rsidP="00CE706A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166C2" w:rsidRPr="00DE2D1B" w:rsidRDefault="001166C2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166C2" w:rsidRPr="00DE2D1B" w:rsidRDefault="001166C2" w:rsidP="00CE706A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5F5F59" w:rsidRPr="00DE2D1B" w:rsidTr="00CE706A">
        <w:trPr>
          <w:trHeight w:val="860"/>
        </w:trPr>
        <w:tc>
          <w:tcPr>
            <w:tcW w:w="1380" w:type="dxa"/>
            <w:vMerge w:val="restart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reading skills will be assessed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non-fiction and fiction</w:t>
            </w:r>
          </w:p>
        </w:tc>
        <w:tc>
          <w:tcPr>
            <w:tcW w:w="1360" w:type="dxa"/>
            <w:vMerge w:val="restart"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5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6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1</w:t>
            </w:r>
          </w:p>
        </w:tc>
        <w:tc>
          <w:tcPr>
            <w:tcW w:w="2300" w:type="dxa"/>
            <w:vMerge w:val="restart"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AAR type warm ups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Computers</w:t>
            </w:r>
          </w:p>
          <w:p w:rsidR="005F5F59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 Minute Reading Assessments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Daily Comprehension Reading Worksheets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</w:p>
        </w:tc>
      </w:tr>
      <w:tr w:rsidR="005F5F59" w:rsidRPr="00DE2D1B" w:rsidTr="00CE706A">
        <w:trPr>
          <w:trHeight w:val="86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STAAR type questions</w:t>
            </w:r>
          </w:p>
        </w:tc>
        <w:tc>
          <w:tcPr>
            <w:tcW w:w="1360" w:type="dxa"/>
            <w:vMerge/>
          </w:tcPr>
          <w:p w:rsidR="005F5F59" w:rsidRPr="00DE2D1B" w:rsidRDefault="005F5F59" w:rsidP="005F5F59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</w:p>
        </w:tc>
      </w:tr>
      <w:tr w:rsidR="005F5F59" w:rsidRPr="00DE2D1B" w:rsidTr="00CE706A">
        <w:trPr>
          <w:trHeight w:val="30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/A</w:t>
            </w:r>
          </w:p>
        </w:tc>
        <w:tc>
          <w:tcPr>
            <w:tcW w:w="1360" w:type="dxa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5F5F59" w:rsidRPr="00DE2D1B" w:rsidTr="00CE706A">
        <w:trPr>
          <w:trHeight w:val="52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5F5F59" w:rsidRPr="00DE2D1B" w:rsidRDefault="005F5F59" w:rsidP="005F5F59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5F5F59" w:rsidRPr="00DE2D1B" w:rsidTr="00CE706A">
        <w:trPr>
          <w:trHeight w:val="86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5F5F59" w:rsidRPr="00DE2D1B" w:rsidRDefault="005F5F59" w:rsidP="005F5F59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</w:tr>
      <w:tr w:rsidR="005F5F59" w:rsidRPr="00DE2D1B" w:rsidTr="00CE706A">
        <w:trPr>
          <w:trHeight w:val="26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5F5F59" w:rsidRPr="00DE2D1B" w:rsidRDefault="005F5F59" w:rsidP="005F5F59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5F5F59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udents will complete the </w:t>
            </w:r>
            <w:proofErr w:type="spellStart"/>
            <w:r>
              <w:rPr>
                <w:rFonts w:eastAsia="Times New Roman"/>
              </w:rPr>
              <w:t>Istation</w:t>
            </w:r>
            <w:proofErr w:type="spellEnd"/>
            <w:r>
              <w:rPr>
                <w:rFonts w:eastAsia="Times New Roman"/>
              </w:rPr>
              <w:t xml:space="preserve"> Assessment</w:t>
            </w:r>
          </w:p>
          <w:p w:rsidR="005F5F59" w:rsidRPr="00DE2D1B" w:rsidRDefault="005F5F59" w:rsidP="005F5F5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complete Daily Comprehension Worksheets</w:t>
            </w:r>
          </w:p>
        </w:tc>
        <w:tc>
          <w:tcPr>
            <w:tcW w:w="3660" w:type="dxa"/>
            <w:gridSpan w:val="2"/>
          </w:tcPr>
          <w:p w:rsidR="005F5F59" w:rsidRPr="00DE2D1B" w:rsidRDefault="005F5F59" w:rsidP="005F5F59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5F5F59" w:rsidRPr="00DE2D1B" w:rsidTr="00CE706A">
        <w:trPr>
          <w:trHeight w:val="480"/>
        </w:trPr>
        <w:tc>
          <w:tcPr>
            <w:tcW w:w="1380" w:type="dxa"/>
            <w:vMerge/>
          </w:tcPr>
          <w:p w:rsidR="005F5F59" w:rsidRPr="00DE2D1B" w:rsidRDefault="005F5F59" w:rsidP="005F5F59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5F5F59" w:rsidRPr="00DE2D1B" w:rsidRDefault="005F5F59" w:rsidP="005F5F59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5F5F59" w:rsidRPr="00DE2D1B" w:rsidRDefault="005F5F59" w:rsidP="005F5F59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Practice Reading and Reading Out Loud</w:t>
            </w:r>
            <w:r w:rsidRPr="00DE2D1B">
              <w:rPr>
                <w:rFonts w:eastAsia="Times New Roman"/>
              </w:rPr>
              <w:t xml:space="preserve"> </w:t>
            </w:r>
          </w:p>
          <w:p w:rsidR="005F5F59" w:rsidRPr="00DE2D1B" w:rsidRDefault="005F5F59" w:rsidP="005F5F59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</w:tbl>
    <w:p w:rsidR="0095085B" w:rsidRDefault="0095085B" w:rsidP="0095085B">
      <w:pPr>
        <w:rPr>
          <w:b/>
          <w:sz w:val="24"/>
          <w:szCs w:val="24"/>
        </w:rPr>
      </w:pPr>
    </w:p>
    <w:p w:rsidR="005F5F59" w:rsidRDefault="005F5F59" w:rsidP="0095085B">
      <w:pPr>
        <w:rPr>
          <w:b/>
          <w:sz w:val="24"/>
          <w:szCs w:val="24"/>
        </w:rPr>
      </w:pPr>
    </w:p>
    <w:p w:rsidR="005F5F59" w:rsidRDefault="005F5F59" w:rsidP="0095085B">
      <w:pPr>
        <w:rPr>
          <w:b/>
          <w:sz w:val="24"/>
          <w:szCs w:val="24"/>
        </w:rPr>
      </w:pPr>
    </w:p>
    <w:p w:rsidR="005F5F59" w:rsidRDefault="005F5F59" w:rsidP="0095085B">
      <w:pPr>
        <w:rPr>
          <w:b/>
          <w:sz w:val="24"/>
          <w:szCs w:val="24"/>
        </w:rPr>
      </w:pPr>
    </w:p>
    <w:p w:rsidR="005F5F59" w:rsidRDefault="005F5F59" w:rsidP="0095085B">
      <w:pPr>
        <w:rPr>
          <w:b/>
          <w:sz w:val="24"/>
          <w:szCs w:val="24"/>
        </w:rPr>
      </w:pPr>
    </w:p>
    <w:p w:rsidR="005F5F59" w:rsidRDefault="005F5F59" w:rsidP="0095085B">
      <w:pPr>
        <w:rPr>
          <w:b/>
          <w:sz w:val="24"/>
          <w:szCs w:val="24"/>
        </w:rPr>
      </w:pPr>
    </w:p>
    <w:p w:rsidR="005F5F59" w:rsidRDefault="005F5F59" w:rsidP="0095085B">
      <w:pPr>
        <w:rPr>
          <w:b/>
          <w:sz w:val="24"/>
          <w:szCs w:val="24"/>
        </w:rPr>
      </w:pPr>
    </w:p>
    <w:p w:rsidR="005F5F59" w:rsidRDefault="005F5F59" w:rsidP="0095085B">
      <w:pPr>
        <w:rPr>
          <w:b/>
          <w:sz w:val="24"/>
          <w:szCs w:val="24"/>
        </w:rPr>
      </w:pPr>
    </w:p>
    <w:p w:rsidR="005F5F59" w:rsidRDefault="005F5F59" w:rsidP="0095085B">
      <w:pPr>
        <w:rPr>
          <w:b/>
          <w:sz w:val="24"/>
          <w:szCs w:val="24"/>
        </w:rPr>
      </w:pPr>
    </w:p>
    <w:p w:rsidR="005F5F59" w:rsidRDefault="005F5F59" w:rsidP="0095085B">
      <w:pPr>
        <w:rPr>
          <w:b/>
          <w:sz w:val="24"/>
          <w:szCs w:val="24"/>
        </w:rPr>
      </w:pPr>
    </w:p>
    <w:p w:rsidR="0095085B" w:rsidRDefault="0095085B" w:rsidP="0095085B">
      <w:pPr>
        <w:rPr>
          <w:b/>
          <w:sz w:val="24"/>
          <w:szCs w:val="24"/>
        </w:rPr>
      </w:pPr>
    </w:p>
    <w:p w:rsidR="00FB609E" w:rsidRDefault="00FB609E" w:rsidP="00FB609E">
      <w:pPr>
        <w:rPr>
          <w:b/>
          <w:sz w:val="24"/>
          <w:szCs w:val="24"/>
        </w:rPr>
      </w:pPr>
    </w:p>
    <w:p w:rsidR="00FB609E" w:rsidRPr="00DE2D1B" w:rsidRDefault="00FB609E" w:rsidP="00FB609E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11936" behindDoc="0" locked="0" layoutInCell="0" allowOverlap="1" wp14:anchorId="08563264" wp14:editId="6DD7ED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26" name="Picture 1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12960" behindDoc="0" locked="0" layoutInCell="0" allowOverlap="1" wp14:anchorId="0FB40404" wp14:editId="080AC7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27" name="Picture 1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13984" behindDoc="0" locked="0" layoutInCell="0" allowOverlap="1" wp14:anchorId="208F7103" wp14:editId="39EF50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28" name="Picture 1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15008" behindDoc="0" locked="0" layoutInCell="0" allowOverlap="1" wp14:anchorId="2CE9E1B0" wp14:editId="2383EC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29" name="Picture 1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16032" behindDoc="0" locked="0" layoutInCell="0" allowOverlap="1" wp14:anchorId="171DD34C" wp14:editId="6E3FCC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30" name="Picture 1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17056" behindDoc="0" locked="0" layoutInCell="0" allowOverlap="1" wp14:anchorId="209F8A52" wp14:editId="238A1C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31" name="Picture 1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18080" behindDoc="0" locked="0" layoutInCell="0" allowOverlap="1" wp14:anchorId="04824984" wp14:editId="154B10C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32" name="Picture 1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19104" behindDoc="0" locked="0" layoutInCell="0" allowOverlap="1" wp14:anchorId="7BCEF170" wp14:editId="4D1145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33" name="Picture 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20128" behindDoc="0" locked="0" layoutInCell="0" allowOverlap="1" wp14:anchorId="2AA07A07" wp14:editId="697630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34" name="Picture 1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21152" behindDoc="0" locked="0" layoutInCell="0" allowOverlap="1" wp14:anchorId="763B8655" wp14:editId="649D64D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35" name="Picture 1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22176" behindDoc="0" locked="0" layoutInCell="0" allowOverlap="1" wp14:anchorId="0533410A" wp14:editId="1A52CC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36" name="Picture 1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23200" behindDoc="0" locked="0" layoutInCell="0" allowOverlap="1" wp14:anchorId="7579BA2E" wp14:editId="59E85A3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37" name="Picture 1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24224" behindDoc="0" locked="0" layoutInCell="0" allowOverlap="1" wp14:anchorId="41D9D236" wp14:editId="5C6240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38" name="Picture 1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25248" behindDoc="0" locked="0" layoutInCell="0" allowOverlap="1" wp14:anchorId="40506083" wp14:editId="6693536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39" name="Picture 1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26272" behindDoc="0" locked="0" layoutInCell="0" allowOverlap="1" wp14:anchorId="3CF3CA79" wp14:editId="6FAB49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40" name="Picture 1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27296" behindDoc="0" locked="0" layoutInCell="0" allowOverlap="1" wp14:anchorId="19406F0E" wp14:editId="57F131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41" name="Picture 1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28320" behindDoc="0" locked="0" layoutInCell="0" allowOverlap="1" wp14:anchorId="5AF54AB9" wp14:editId="0F406F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42" name="Picture 1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29344" behindDoc="0" locked="0" layoutInCell="0" allowOverlap="1" wp14:anchorId="35FCA8DC" wp14:editId="38E6DF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43" name="Picture 1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30368" behindDoc="0" locked="0" layoutInCell="0" allowOverlap="1" wp14:anchorId="0C1D156E" wp14:editId="52CBC17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44" name="Picture 1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31392" behindDoc="0" locked="0" layoutInCell="0" allowOverlap="1" wp14:anchorId="6DC94439" wp14:editId="5D4B2A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45" name="Picture 1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32416" behindDoc="0" locked="0" layoutInCell="0" allowOverlap="1" wp14:anchorId="27B12550" wp14:editId="51F1283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46" name="Picture 1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33440" behindDoc="0" locked="0" layoutInCell="0" allowOverlap="1" wp14:anchorId="2BA0514C" wp14:editId="405B94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47" name="Picture 10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34464" behindDoc="0" locked="0" layoutInCell="0" allowOverlap="1" wp14:anchorId="145C9558" wp14:editId="3EDA16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48" name="Picture 1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35488" behindDoc="0" locked="0" layoutInCell="0" allowOverlap="1" wp14:anchorId="4F929C6F" wp14:editId="46883C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49" name="Picture 1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36512" behindDoc="0" locked="0" layoutInCell="0" allowOverlap="1" wp14:anchorId="7384A1E1" wp14:editId="424330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50" name="Picture 1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37536" behindDoc="0" locked="0" layoutInCell="0" allowOverlap="1" wp14:anchorId="269DBB5F" wp14:editId="0C29FB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51" name="Picture 1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38560" behindDoc="0" locked="0" layoutInCell="0" allowOverlap="1" wp14:anchorId="41B4CF88" wp14:editId="508A7E3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52" name="Picture 1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39584" behindDoc="0" locked="0" layoutInCell="0" allowOverlap="1" wp14:anchorId="6C187D03" wp14:editId="0280BA0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53" name="Picture 1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40608" behindDoc="0" locked="0" layoutInCell="0" allowOverlap="1" wp14:anchorId="1F6E562C" wp14:editId="66EC9A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54" name="Picture 1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41632" behindDoc="0" locked="0" layoutInCell="0" allowOverlap="1" wp14:anchorId="1DEEDF30" wp14:editId="6FF4F5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55" name="Picture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42656" behindDoc="0" locked="0" layoutInCell="0" allowOverlap="1" wp14:anchorId="238E355E" wp14:editId="21A229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56" name="Picture 1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43680" behindDoc="0" locked="0" layoutInCell="0" allowOverlap="1" wp14:anchorId="65133908" wp14:editId="2D7FC7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57" name="Picture 10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44704" behindDoc="0" locked="0" layoutInCell="0" allowOverlap="1" wp14:anchorId="1A244375" wp14:editId="7C3C99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58" name="Picture 1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45728" behindDoc="0" locked="0" layoutInCell="0" allowOverlap="1" wp14:anchorId="3BE7ECF5" wp14:editId="4B7A51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59" name="Picture 1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46752" behindDoc="0" locked="0" layoutInCell="0" allowOverlap="1" wp14:anchorId="2E83C4E6" wp14:editId="102584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60" name="Picture 1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47776" behindDoc="0" locked="0" layoutInCell="0" allowOverlap="1" wp14:anchorId="0A53072D" wp14:editId="2E470F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61" name="Picture 10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48800" behindDoc="0" locked="0" layoutInCell="0" allowOverlap="1" wp14:anchorId="77325BBB" wp14:editId="61F611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62" name="Picture 1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49824" behindDoc="0" locked="0" layoutInCell="0" allowOverlap="1" wp14:anchorId="381CF6E5" wp14:editId="4A387CD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63" name="Picture 10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50848" behindDoc="0" locked="0" layoutInCell="0" allowOverlap="1" wp14:anchorId="74193EA8" wp14:editId="07859F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64" name="Picture 10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51872" behindDoc="0" locked="0" layoutInCell="0" allowOverlap="1" wp14:anchorId="2C5717DB" wp14:editId="243B04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65" name="Picture 1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52896" behindDoc="0" locked="0" layoutInCell="0" allowOverlap="1" wp14:anchorId="0734EB72" wp14:editId="143931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66" name="Picture 1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53920" behindDoc="0" locked="0" layoutInCell="0" allowOverlap="1" wp14:anchorId="71237755" wp14:editId="78A5E73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67" name="Picture 1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54944" behindDoc="0" locked="0" layoutInCell="0" allowOverlap="1" wp14:anchorId="0FA44C8D" wp14:editId="2D1984C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68" name="Picture 1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55968" behindDoc="0" locked="0" layoutInCell="0" allowOverlap="1" wp14:anchorId="4707B20A" wp14:editId="0D460B1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69" name="Picture 1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56992" behindDoc="0" locked="0" layoutInCell="0" allowOverlap="1" wp14:anchorId="53253D70" wp14:editId="56B2CC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70" name="Picture 10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58016" behindDoc="0" locked="0" layoutInCell="0" allowOverlap="1" wp14:anchorId="2464C9A6" wp14:editId="4998A3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71" name="Picture 1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59040" behindDoc="0" locked="0" layoutInCell="0" allowOverlap="1" wp14:anchorId="7FB6B07A" wp14:editId="1E9D3E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72" name="Picture 1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60064" behindDoc="0" locked="0" layoutInCell="0" allowOverlap="1" wp14:anchorId="117FB391" wp14:editId="6B187A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73" name="Picture 1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61088" behindDoc="0" locked="0" layoutInCell="0" allowOverlap="1" wp14:anchorId="252AC124" wp14:editId="7440595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74" name="Picture 1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62112" behindDoc="0" locked="0" layoutInCell="0" allowOverlap="1" wp14:anchorId="63B15C70" wp14:editId="2634271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75" name="Picture 1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63136" behindDoc="0" locked="0" layoutInCell="0" allowOverlap="1" wp14:anchorId="39CCF84C" wp14:editId="075E4C0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76" name="Picture 1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64160" behindDoc="0" locked="0" layoutInCell="0" allowOverlap="1" wp14:anchorId="4796BEBE" wp14:editId="7D206C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77" name="Picture 10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65184" behindDoc="0" locked="0" layoutInCell="0" allowOverlap="1" wp14:anchorId="6000454C" wp14:editId="056F563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78" name="Picture 1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66208" behindDoc="0" locked="0" layoutInCell="0" allowOverlap="1" wp14:anchorId="1B4C5600" wp14:editId="5A8C10C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79" name="Picture 1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67232" behindDoc="0" locked="0" layoutInCell="0" allowOverlap="1" wp14:anchorId="4A6D30EF" wp14:editId="59FB1DF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80" name="Picture 1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68256" behindDoc="0" locked="0" layoutInCell="0" allowOverlap="1" wp14:anchorId="11B937BE" wp14:editId="099C31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81" name="Picture 1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69280" behindDoc="0" locked="0" layoutInCell="0" allowOverlap="1" wp14:anchorId="482559D8" wp14:editId="5BF47DB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82" name="Picture 1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70304" behindDoc="0" locked="0" layoutInCell="0" allowOverlap="1" wp14:anchorId="4D87FC45" wp14:editId="74E5C9A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83" name="Picture 1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71328" behindDoc="0" locked="0" layoutInCell="0" allowOverlap="1" wp14:anchorId="2E758BF8" wp14:editId="6E8778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84" name="Picture 1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72352" behindDoc="0" locked="0" layoutInCell="0" allowOverlap="1" wp14:anchorId="5E246E9A" wp14:editId="36B3E4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85" name="Picture 1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73376" behindDoc="0" locked="0" layoutInCell="0" allowOverlap="1" wp14:anchorId="2E6465A0" wp14:editId="5C9B68F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86" name="Picture 1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74400" behindDoc="0" locked="0" layoutInCell="0" allowOverlap="1" wp14:anchorId="5115B9C5" wp14:editId="49849A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87" name="Picture 1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75424" behindDoc="0" locked="0" layoutInCell="0" allowOverlap="1" wp14:anchorId="7F2FA096" wp14:editId="613099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88" name="Picture 1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76448" behindDoc="0" locked="0" layoutInCell="0" allowOverlap="1" wp14:anchorId="2077B2BE" wp14:editId="2B10DA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89" name="Picture 1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77472" behindDoc="0" locked="0" layoutInCell="0" allowOverlap="1" wp14:anchorId="409A1751" wp14:editId="727D63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90" name="Picture 10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78496" behindDoc="0" locked="0" layoutInCell="0" allowOverlap="1" wp14:anchorId="4F6206D9" wp14:editId="7EAD83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91" name="Picture 1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79520" behindDoc="0" locked="0" layoutInCell="0" allowOverlap="1" wp14:anchorId="61A7436A" wp14:editId="68D22C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92" name="Picture 10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80544" behindDoc="0" locked="0" layoutInCell="0" allowOverlap="1" wp14:anchorId="620E6308" wp14:editId="5CFA15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93" name="Picture 1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81568" behindDoc="0" locked="0" layoutInCell="0" allowOverlap="1" wp14:anchorId="011AA948" wp14:editId="76DCF2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94" name="Picture 1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82592" behindDoc="0" locked="0" layoutInCell="0" allowOverlap="1" wp14:anchorId="155C1698" wp14:editId="08DB7B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95" name="Picture 1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83616" behindDoc="0" locked="0" layoutInCell="0" allowOverlap="1" wp14:anchorId="673090A5" wp14:editId="4D29ED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96" name="Picture 1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84640" behindDoc="0" locked="0" layoutInCell="0" allowOverlap="1" wp14:anchorId="5C956FFF" wp14:editId="6BF67A4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97" name="Picture 1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85664" behindDoc="0" locked="0" layoutInCell="0" allowOverlap="1" wp14:anchorId="69BCE9AD" wp14:editId="0F5D78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98" name="Picture 1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86688" behindDoc="0" locked="0" layoutInCell="0" allowOverlap="1" wp14:anchorId="0FE77A5E" wp14:editId="3E4E2F4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99" name="Picture 1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87712" behindDoc="0" locked="0" layoutInCell="0" allowOverlap="1" wp14:anchorId="5877B8EA" wp14:editId="03FDBC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00" name="Picture 1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88736" behindDoc="0" locked="0" layoutInCell="0" allowOverlap="1" wp14:anchorId="3842DADA" wp14:editId="77D2A6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01" name="Picture 1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89760" behindDoc="0" locked="0" layoutInCell="0" allowOverlap="1" wp14:anchorId="675D819D" wp14:editId="094263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02" name="Picture 1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90784" behindDoc="0" locked="0" layoutInCell="0" allowOverlap="1" wp14:anchorId="52E9CB62" wp14:editId="6E2C53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03" name="Picture 1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91808" behindDoc="0" locked="0" layoutInCell="0" allowOverlap="1" wp14:anchorId="357C165C" wp14:editId="7472971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04" name="Picture 1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92832" behindDoc="0" locked="0" layoutInCell="0" allowOverlap="1" wp14:anchorId="6B1A6A99" wp14:editId="6F78607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05" name="Picture 1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93856" behindDoc="0" locked="0" layoutInCell="0" allowOverlap="1" wp14:anchorId="781ADE25" wp14:editId="39C934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06" name="Picture 1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94880" behindDoc="0" locked="0" layoutInCell="0" allowOverlap="1" wp14:anchorId="7700D2FF" wp14:editId="75AB6B7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07" name="Picture 1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95904" behindDoc="0" locked="0" layoutInCell="0" allowOverlap="1" wp14:anchorId="4C474EC9" wp14:editId="66A64DA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08" name="Picture 1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96928" behindDoc="0" locked="0" layoutInCell="0" allowOverlap="1" wp14:anchorId="14FE21AA" wp14:editId="745E455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09" name="Picture 1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97952" behindDoc="0" locked="0" layoutInCell="0" allowOverlap="1" wp14:anchorId="5F97A2A7" wp14:editId="5747BE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10" name="Picture 1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98976" behindDoc="0" locked="0" layoutInCell="0" allowOverlap="1" wp14:anchorId="7660582C" wp14:editId="6923794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11" name="Picture 1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00000" behindDoc="0" locked="0" layoutInCell="0" allowOverlap="1" wp14:anchorId="10EFBAC3" wp14:editId="57DC7F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12" name="Picture 1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01024" behindDoc="0" locked="0" layoutInCell="0" allowOverlap="1" wp14:anchorId="41231862" wp14:editId="7A6B37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13" name="Picture 1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02048" behindDoc="0" locked="0" layoutInCell="0" allowOverlap="1" wp14:anchorId="7E308F70" wp14:editId="27FBB0A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14" name="Picture 1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03072" behindDoc="0" locked="0" layoutInCell="0" allowOverlap="1" wp14:anchorId="7DB4BEF8" wp14:editId="1A0F3B2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15" name="Picture 1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04096" behindDoc="0" locked="0" layoutInCell="0" allowOverlap="1" wp14:anchorId="555D7287" wp14:editId="7CFF8EB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16" name="Picture 1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05120" behindDoc="0" locked="0" layoutInCell="0" allowOverlap="1" wp14:anchorId="7311FA7C" wp14:editId="13C34D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17" name="Picture 1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06144" behindDoc="0" locked="0" layoutInCell="0" allowOverlap="1" wp14:anchorId="467A40BE" wp14:editId="5B129F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18" name="Picture 1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07168" behindDoc="0" locked="0" layoutInCell="0" allowOverlap="1" wp14:anchorId="748A4395" wp14:editId="774F947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19" name="Picture 1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08192" behindDoc="0" locked="0" layoutInCell="0" allowOverlap="1" wp14:anchorId="42FFF525" wp14:editId="706C6A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20" name="Picture 1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09216" behindDoc="0" locked="0" layoutInCell="0" allowOverlap="1" wp14:anchorId="0A492212" wp14:editId="32ACD4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21" name="Picture 1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10240" behindDoc="0" locked="0" layoutInCell="0" allowOverlap="1" wp14:anchorId="2B7406EA" wp14:editId="1D3A156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22" name="Picture 1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11264" behindDoc="0" locked="0" layoutInCell="0" allowOverlap="1" wp14:anchorId="5853D474" wp14:editId="230A3D4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23" name="Picture 1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12288" behindDoc="0" locked="0" layoutInCell="0" allowOverlap="1" wp14:anchorId="5ADDD683" wp14:editId="0B7B33E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24" name="Picture 1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13312" behindDoc="0" locked="0" layoutInCell="0" allowOverlap="1" wp14:anchorId="10824C35" wp14:editId="71B23E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25" name="Picture 1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14336" behindDoc="0" locked="0" layoutInCell="0" allowOverlap="1" wp14:anchorId="5E0E1BBE" wp14:editId="5E4B32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26" name="Picture 1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15360" behindDoc="0" locked="0" layoutInCell="0" allowOverlap="1" wp14:anchorId="05D75082" wp14:editId="30384C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27" name="Picture 1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16384" behindDoc="0" locked="0" layoutInCell="0" allowOverlap="1" wp14:anchorId="7AD57986" wp14:editId="6AA3F4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28" name="Picture 1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17408" behindDoc="0" locked="0" layoutInCell="0" allowOverlap="1" wp14:anchorId="2EE01A18" wp14:editId="6655E8A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29" name="Picture 1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18432" behindDoc="0" locked="0" layoutInCell="0" allowOverlap="1" wp14:anchorId="08CC2C83" wp14:editId="1BD454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30" name="Picture 1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19456" behindDoc="0" locked="0" layoutInCell="0" allowOverlap="1" wp14:anchorId="3BACA58C" wp14:editId="6957B5B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31" name="Picture 1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20480" behindDoc="0" locked="0" layoutInCell="0" allowOverlap="1" wp14:anchorId="64E3F13E" wp14:editId="17AAD2B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32" name="Picture 1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21504" behindDoc="0" locked="0" layoutInCell="0" allowOverlap="1" wp14:anchorId="0F6234E9" wp14:editId="459489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33" name="Picture 1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22528" behindDoc="0" locked="0" layoutInCell="0" allowOverlap="1" wp14:anchorId="6E61C4A5" wp14:editId="37C1E5D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34" name="Picture 1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23552" behindDoc="0" locked="0" layoutInCell="0" allowOverlap="1" wp14:anchorId="249AC178" wp14:editId="5FFCEF0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35" name="Picture 1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24576" behindDoc="0" locked="0" layoutInCell="0" allowOverlap="1" wp14:anchorId="056C03D2" wp14:editId="1BDB3BF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36" name="Picture 1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25600" behindDoc="0" locked="0" layoutInCell="0" allowOverlap="1" wp14:anchorId="449796A5" wp14:editId="067B08B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37" name="Picture 1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26624" behindDoc="0" locked="0" layoutInCell="0" allowOverlap="1" wp14:anchorId="390A26FA" wp14:editId="55861E2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38" name="Picture 1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27648" behindDoc="0" locked="0" layoutInCell="0" allowOverlap="1" wp14:anchorId="153EEBF9" wp14:editId="29EF7F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39" name="Picture 1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28672" behindDoc="0" locked="0" layoutInCell="0" allowOverlap="1" wp14:anchorId="63F4AB7B" wp14:editId="3C63721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40" name="Picture 1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29696" behindDoc="0" locked="0" layoutInCell="0" allowOverlap="1" wp14:anchorId="4E1C9F1E" wp14:editId="3B1115A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41" name="Picture 1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30720" behindDoc="0" locked="0" layoutInCell="0" allowOverlap="1" wp14:anchorId="19791DCF" wp14:editId="56795C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42" name="Picture 1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31744" behindDoc="0" locked="0" layoutInCell="0" allowOverlap="1" wp14:anchorId="08D00DDF" wp14:editId="30B0DA1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43" name="Picture 1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32768" behindDoc="0" locked="0" layoutInCell="0" allowOverlap="1" wp14:anchorId="0BAC438F" wp14:editId="6AA881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44" name="Picture 1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33792" behindDoc="0" locked="0" layoutInCell="0" allowOverlap="1" wp14:anchorId="5D711023" wp14:editId="5584F8A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45" name="Picture 1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34816" behindDoc="0" locked="0" layoutInCell="0" allowOverlap="1" wp14:anchorId="69446573" wp14:editId="7FF4E8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46" name="Picture 1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35840" behindDoc="0" locked="0" layoutInCell="0" allowOverlap="1" wp14:anchorId="719611F7" wp14:editId="253C2D0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47" name="Picture 1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36864" behindDoc="0" locked="0" layoutInCell="0" allowOverlap="1" wp14:anchorId="1098994D" wp14:editId="493DC91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48" name="Picture 1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37888" behindDoc="0" locked="0" layoutInCell="0" allowOverlap="1" wp14:anchorId="6258079D" wp14:editId="6628FBD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49" name="Picture 1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38912" behindDoc="0" locked="0" layoutInCell="0" allowOverlap="1" wp14:anchorId="4D520680" wp14:editId="5ED03A7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50" name="Picture 1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39936" behindDoc="0" locked="0" layoutInCell="0" allowOverlap="1" wp14:anchorId="755F9229" wp14:editId="6E77322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51" name="Picture 1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40960" behindDoc="0" locked="0" layoutInCell="0" allowOverlap="1" wp14:anchorId="6DCC7E73" wp14:editId="591BF21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52" name="Picture 1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41984" behindDoc="0" locked="0" layoutInCell="0" allowOverlap="1" wp14:anchorId="2023675A" wp14:editId="094099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53" name="Picture 1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43008" behindDoc="0" locked="0" layoutInCell="0" allowOverlap="1" wp14:anchorId="0E3A5C69" wp14:editId="6FF7DF9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54" name="Picture 1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44032" behindDoc="0" locked="0" layoutInCell="0" allowOverlap="1" wp14:anchorId="13498D95" wp14:editId="07C94BF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55" name="Picture 1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45056" behindDoc="0" locked="0" layoutInCell="0" allowOverlap="1" wp14:anchorId="50753852" wp14:editId="3BFE94F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56" name="Picture 1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46080" behindDoc="0" locked="0" layoutInCell="0" allowOverlap="1" wp14:anchorId="30A53573" wp14:editId="4D004A5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57" name="Picture 1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47104" behindDoc="0" locked="0" layoutInCell="0" allowOverlap="1" wp14:anchorId="1F305248" wp14:editId="1BD15ED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58" name="Picture 1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48128" behindDoc="0" locked="0" layoutInCell="0" allowOverlap="1" wp14:anchorId="4A30FB6F" wp14:editId="542A9F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59" name="Picture 1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49152" behindDoc="0" locked="0" layoutInCell="0" allowOverlap="1" wp14:anchorId="022950A0" wp14:editId="0606C45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60" name="Picture 1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50176" behindDoc="0" locked="0" layoutInCell="0" allowOverlap="1" wp14:anchorId="4CA742FB" wp14:editId="47C16DF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61" name="Picture 1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51200" behindDoc="0" locked="0" layoutInCell="0" allowOverlap="1" wp14:anchorId="62A38E24" wp14:editId="3790E1E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62" name="Picture 1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52224" behindDoc="0" locked="0" layoutInCell="0" allowOverlap="1" wp14:anchorId="4C3656AB" wp14:editId="5BA7C77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63" name="Picture 1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53248" behindDoc="0" locked="0" layoutInCell="0" allowOverlap="1" wp14:anchorId="4E9C2F45" wp14:editId="58CE3A6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64" name="Picture 1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54272" behindDoc="0" locked="0" layoutInCell="0" allowOverlap="1" wp14:anchorId="7AA2DD60" wp14:editId="55139DE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65" name="Picture 1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55296" behindDoc="0" locked="0" layoutInCell="0" allowOverlap="1" wp14:anchorId="6C9E0587" wp14:editId="0546FE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66" name="Picture 1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56320" behindDoc="0" locked="0" layoutInCell="0" allowOverlap="1" wp14:anchorId="0FB0D59A" wp14:editId="0DFF367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67" name="Picture 1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57344" behindDoc="0" locked="0" layoutInCell="0" allowOverlap="1" wp14:anchorId="12D810BA" wp14:editId="06065F3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68" name="Picture 1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58368" behindDoc="0" locked="0" layoutInCell="0" allowOverlap="1" wp14:anchorId="3D7FFBA1" wp14:editId="71E514D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69" name="Picture 1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59392" behindDoc="0" locked="0" layoutInCell="0" allowOverlap="1" wp14:anchorId="7C5E907D" wp14:editId="52DA17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70" name="Picture 1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60416" behindDoc="0" locked="0" layoutInCell="0" allowOverlap="1" wp14:anchorId="13CE02D6" wp14:editId="614F764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71" name="Picture 1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61440" behindDoc="0" locked="0" layoutInCell="0" allowOverlap="1" wp14:anchorId="407A4868" wp14:editId="2E388ED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72" name="Picture 1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62464" behindDoc="0" locked="0" layoutInCell="0" allowOverlap="1" wp14:anchorId="4ACD2F90" wp14:editId="3CA6968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73" name="Picture 1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63488" behindDoc="0" locked="0" layoutInCell="0" allowOverlap="1" wp14:anchorId="5DE8C1FB" wp14:editId="4566A2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74" name="Picture 1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64512" behindDoc="0" locked="0" layoutInCell="0" allowOverlap="1" wp14:anchorId="0D6E8327" wp14:editId="63AA34B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75" name="Picture 1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65536" behindDoc="0" locked="0" layoutInCell="0" allowOverlap="1" wp14:anchorId="13B4A673" wp14:editId="1462411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76" name="Picture 1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66560" behindDoc="0" locked="0" layoutInCell="0" allowOverlap="1" wp14:anchorId="186751B1" wp14:editId="4EB5BA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77" name="Picture 1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67584" behindDoc="0" locked="0" layoutInCell="0" allowOverlap="1" wp14:anchorId="2CBA3036" wp14:editId="7DD85F9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78" name="Picture 1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68608" behindDoc="0" locked="0" layoutInCell="0" allowOverlap="1" wp14:anchorId="70D7BA68" wp14:editId="1F171B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79" name="Picture 1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69632" behindDoc="0" locked="0" layoutInCell="0" allowOverlap="1" wp14:anchorId="548895C3" wp14:editId="16E633C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80" name="Picture 1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70656" behindDoc="0" locked="0" layoutInCell="0" allowOverlap="1" wp14:anchorId="185C4BC2" wp14:editId="27D3006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81" name="Picture 1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71680" behindDoc="0" locked="0" layoutInCell="0" allowOverlap="1" wp14:anchorId="64C27E33" wp14:editId="1470592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82" name="Picture 1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72704" behindDoc="0" locked="0" layoutInCell="0" allowOverlap="1" wp14:anchorId="3517D7FF" wp14:editId="6EC634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83" name="Picture 1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73728" behindDoc="0" locked="0" layoutInCell="0" allowOverlap="1" wp14:anchorId="44D4C99A" wp14:editId="3246FAB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84" name="Picture 1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74752" behindDoc="0" locked="0" layoutInCell="0" allowOverlap="1" wp14:anchorId="680D8CFB" wp14:editId="6AE66A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85" name="Picture 1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75776" behindDoc="0" locked="0" layoutInCell="0" allowOverlap="1" wp14:anchorId="24813705" wp14:editId="0C2891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86" name="Picture 1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76800" behindDoc="0" locked="0" layoutInCell="0" allowOverlap="1" wp14:anchorId="0B51C8EA" wp14:editId="5B95720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87" name="Picture 1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77824" behindDoc="0" locked="0" layoutInCell="0" allowOverlap="1" wp14:anchorId="0F445927" wp14:editId="4C1CE2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88" name="Picture 1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78848" behindDoc="0" locked="0" layoutInCell="0" allowOverlap="1" wp14:anchorId="0B1C6908" wp14:editId="5BF6053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89" name="Picture 1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79872" behindDoc="0" locked="0" layoutInCell="0" allowOverlap="1" wp14:anchorId="0833CAE2" wp14:editId="45FAEB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90" name="Picture 1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80896" behindDoc="0" locked="0" layoutInCell="0" allowOverlap="1" wp14:anchorId="463453E3" wp14:editId="60830B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91" name="Picture 1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81920" behindDoc="0" locked="0" layoutInCell="0" allowOverlap="1" wp14:anchorId="1E5B0868" wp14:editId="255E382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92" name="Picture 1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82944" behindDoc="0" locked="0" layoutInCell="0" allowOverlap="1" wp14:anchorId="2A9CF6C1" wp14:editId="62B301A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93" name="Picture 1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83968" behindDoc="0" locked="0" layoutInCell="0" allowOverlap="1" wp14:anchorId="0852948C" wp14:editId="631979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94" name="Picture 1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84992" behindDoc="0" locked="0" layoutInCell="0" allowOverlap="1" wp14:anchorId="6358127F" wp14:editId="44CA85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95" name="Picture 1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86016" behindDoc="0" locked="0" layoutInCell="0" allowOverlap="1" wp14:anchorId="287FBABF" wp14:editId="472C045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96" name="Picture 1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87040" behindDoc="0" locked="0" layoutInCell="0" allowOverlap="1" wp14:anchorId="7EAF0DA3" wp14:editId="1CAB217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97" name="Picture 1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88064" behindDoc="0" locked="0" layoutInCell="0" allowOverlap="1" wp14:anchorId="6C2FF127" wp14:editId="064348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98" name="Picture 1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89088" behindDoc="0" locked="0" layoutInCell="0" allowOverlap="1" wp14:anchorId="5E535032" wp14:editId="3D3882E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199" name="Picture 1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90112" behindDoc="0" locked="0" layoutInCell="0" allowOverlap="1" wp14:anchorId="3C02B19C" wp14:editId="4E64716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00" name="Picture 1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91136" behindDoc="0" locked="0" layoutInCell="0" allowOverlap="1" wp14:anchorId="7E5F8469" wp14:editId="3167A3F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01" name="Picture 1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92160" behindDoc="0" locked="0" layoutInCell="0" allowOverlap="1" wp14:anchorId="700ACD7D" wp14:editId="697A378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02" name="Picture 1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93184" behindDoc="0" locked="0" layoutInCell="0" allowOverlap="1" wp14:anchorId="10B157D1" wp14:editId="7E82A69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03" name="Picture 1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94208" behindDoc="0" locked="0" layoutInCell="0" allowOverlap="1" wp14:anchorId="753EF65A" wp14:editId="0B7DDDC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04" name="Picture 1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95232" behindDoc="0" locked="0" layoutInCell="0" allowOverlap="1" wp14:anchorId="76B0B662" wp14:editId="7451D12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05" name="Picture 1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96256" behindDoc="0" locked="0" layoutInCell="0" allowOverlap="1" wp14:anchorId="01D283B1" wp14:editId="0412D6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06" name="Picture 1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97280" behindDoc="0" locked="0" layoutInCell="0" allowOverlap="1" wp14:anchorId="61C6299F" wp14:editId="0A37925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07" name="Picture 1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98304" behindDoc="0" locked="0" layoutInCell="0" allowOverlap="1" wp14:anchorId="10F6F3FF" wp14:editId="6CFB3AE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08" name="Picture 1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899328" behindDoc="0" locked="0" layoutInCell="0" allowOverlap="1" wp14:anchorId="7D108643" wp14:editId="7DFBB5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09" name="Picture 1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00352" behindDoc="0" locked="0" layoutInCell="0" allowOverlap="1" wp14:anchorId="3C6AC3AD" wp14:editId="66E1918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10" name="Picture 1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01376" behindDoc="0" locked="0" layoutInCell="0" allowOverlap="1" wp14:anchorId="76998F8F" wp14:editId="7C2549C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11" name="Picture 1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02400" behindDoc="0" locked="0" layoutInCell="0" allowOverlap="1" wp14:anchorId="3D8C0F44" wp14:editId="4132718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12" name="Picture 1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03424" behindDoc="0" locked="0" layoutInCell="0" allowOverlap="1" wp14:anchorId="473B23DC" wp14:editId="42DB8F8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13" name="Picture 1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04448" behindDoc="0" locked="0" layoutInCell="0" allowOverlap="1" wp14:anchorId="7C1D26DE" wp14:editId="05691F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14" name="Picture 1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05472" behindDoc="0" locked="0" layoutInCell="0" allowOverlap="1" wp14:anchorId="2CDC71BC" wp14:editId="200401F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15" name="Picture 1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06496" behindDoc="0" locked="0" layoutInCell="0" allowOverlap="1" wp14:anchorId="54CCB500" wp14:editId="4C48B16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16" name="Picture 1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07520" behindDoc="0" locked="0" layoutInCell="0" allowOverlap="1" wp14:anchorId="1BCA34DA" wp14:editId="375A5BC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17" name="Picture 1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08544" behindDoc="0" locked="0" layoutInCell="0" allowOverlap="1" wp14:anchorId="207F86D6" wp14:editId="576473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18" name="Picture 1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09568" behindDoc="0" locked="0" layoutInCell="0" allowOverlap="1" wp14:anchorId="43A7DCE3" wp14:editId="19D1C5B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19" name="Picture 1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10592" behindDoc="0" locked="0" layoutInCell="0" allowOverlap="1" wp14:anchorId="1F9B8BE6" wp14:editId="2D52BEC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20" name="Picture 1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11616" behindDoc="0" locked="0" layoutInCell="0" allowOverlap="1" wp14:anchorId="5A6E02C1" wp14:editId="496C88D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21" name="Picture 1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12640" behindDoc="0" locked="0" layoutInCell="0" allowOverlap="1" wp14:anchorId="63CB95EC" wp14:editId="1443607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22" name="Picture 1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13664" behindDoc="0" locked="0" layoutInCell="0" allowOverlap="1" wp14:anchorId="77D7A37E" wp14:editId="26A80DD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23" name="Picture 1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14688" behindDoc="0" locked="0" layoutInCell="0" allowOverlap="1" wp14:anchorId="1826B3EA" wp14:editId="1FD0D9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24" name="Picture 1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15712" behindDoc="0" locked="0" layoutInCell="0" allowOverlap="1" wp14:anchorId="2A292E0E" wp14:editId="08D88F3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25" name="Picture 1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16736" behindDoc="0" locked="0" layoutInCell="0" allowOverlap="1" wp14:anchorId="76FB6A20" wp14:editId="2623477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26" name="Picture 1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17760" behindDoc="0" locked="0" layoutInCell="0" allowOverlap="1" wp14:anchorId="32793AD5" wp14:editId="6FD2C35C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27" name="Picture 1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18784" behindDoc="0" locked="0" layoutInCell="0" allowOverlap="1" wp14:anchorId="039D934A" wp14:editId="4F2842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28" name="Picture 1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19808" behindDoc="0" locked="0" layoutInCell="0" allowOverlap="1" wp14:anchorId="569B09D5" wp14:editId="14D504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29" name="Picture 1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20832" behindDoc="0" locked="0" layoutInCell="0" allowOverlap="1" wp14:anchorId="4B1B61D8" wp14:editId="74857B2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30" name="Picture 1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21856" behindDoc="0" locked="0" layoutInCell="0" allowOverlap="1" wp14:anchorId="3FD25F49" wp14:editId="049E3E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31" name="Picture 1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22880" behindDoc="0" locked="0" layoutInCell="0" allowOverlap="1" wp14:anchorId="45CBADF5" wp14:editId="31DD7BF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32" name="Picture 1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23904" behindDoc="0" locked="0" layoutInCell="0" allowOverlap="1" wp14:anchorId="18E9F5D9" wp14:editId="6289390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33" name="Picture 1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24928" behindDoc="0" locked="0" layoutInCell="0" allowOverlap="1" wp14:anchorId="455CDDE3" wp14:editId="16B9375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34" name="Picture 1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25952" behindDoc="0" locked="0" layoutInCell="0" allowOverlap="1" wp14:anchorId="5A8CD155" wp14:editId="674783B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35" name="Picture 1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26976" behindDoc="0" locked="0" layoutInCell="0" allowOverlap="1" wp14:anchorId="3D94FB84" wp14:editId="1781D0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36" name="Picture 1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28000" behindDoc="0" locked="0" layoutInCell="0" allowOverlap="1" wp14:anchorId="6A228E31" wp14:editId="4AB5DFE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37" name="Picture 1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29024" behindDoc="0" locked="0" layoutInCell="0" allowOverlap="1" wp14:anchorId="3E5C0659" wp14:editId="6B6C653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38" name="Picture 1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30048" behindDoc="0" locked="0" layoutInCell="0" allowOverlap="1" wp14:anchorId="3873C380" wp14:editId="4C1FDB2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39" name="Picture 1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31072" behindDoc="0" locked="0" layoutInCell="0" allowOverlap="1" wp14:anchorId="7D26E584" wp14:editId="583FF94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40" name="Picture 1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32096" behindDoc="0" locked="0" layoutInCell="0" allowOverlap="1" wp14:anchorId="294C0505" wp14:editId="646968E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41" name="Picture 1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33120" behindDoc="0" locked="0" layoutInCell="0" allowOverlap="1" wp14:anchorId="3AEB63AE" wp14:editId="735BCF4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42" name="Picture 1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34144" behindDoc="0" locked="0" layoutInCell="0" allowOverlap="1" wp14:anchorId="242C5C38" wp14:editId="54DAA07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43" name="Picture 1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35168" behindDoc="0" locked="0" layoutInCell="0" allowOverlap="1" wp14:anchorId="6249EF8F" wp14:editId="497818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44" name="Picture 1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36192" behindDoc="0" locked="0" layoutInCell="0" allowOverlap="1" wp14:anchorId="1F638C29" wp14:editId="4904CA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45" name="Picture 1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37216" behindDoc="0" locked="0" layoutInCell="0" allowOverlap="1" wp14:anchorId="57CA0CAE" wp14:editId="7D5542C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46" name="Picture 1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38240" behindDoc="0" locked="0" layoutInCell="0" allowOverlap="1" wp14:anchorId="4AEED442" wp14:editId="4751C26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47" name="Picture 1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39264" behindDoc="0" locked="0" layoutInCell="0" allowOverlap="1" wp14:anchorId="269C3F91" wp14:editId="533F561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48" name="Picture 1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40288" behindDoc="0" locked="0" layoutInCell="0" allowOverlap="1" wp14:anchorId="3FD6CE4E" wp14:editId="2EB55C4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49" name="Picture 1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41312" behindDoc="0" locked="0" layoutInCell="0" allowOverlap="1" wp14:anchorId="7EA1F6BE" wp14:editId="2683C6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50" name="Picture 1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42336" behindDoc="0" locked="0" layoutInCell="0" allowOverlap="1" wp14:anchorId="2871FA03" wp14:editId="37910F1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51" name="Picture 1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43360" behindDoc="0" locked="0" layoutInCell="0" allowOverlap="1" wp14:anchorId="52FDDD6B" wp14:editId="702444CF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52" name="Picture 1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44384" behindDoc="0" locked="0" layoutInCell="0" allowOverlap="1" wp14:anchorId="3A70AB77" wp14:editId="0F6ECE39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53" name="Picture 1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45408" behindDoc="0" locked="0" layoutInCell="0" allowOverlap="1" wp14:anchorId="28EA19F4" wp14:editId="37F276CA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54" name="Picture 1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46432" behindDoc="0" locked="0" layoutInCell="0" allowOverlap="1" wp14:anchorId="6BC3F25B" wp14:editId="5735782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55" name="Picture 1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47456" behindDoc="0" locked="0" layoutInCell="0" allowOverlap="1" wp14:anchorId="394E798F" wp14:editId="129A283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56" name="Picture 1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48480" behindDoc="0" locked="0" layoutInCell="0" allowOverlap="1" wp14:anchorId="3F04669F" wp14:editId="26E1A9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57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49504" behindDoc="0" locked="0" layoutInCell="0" allowOverlap="1" wp14:anchorId="3A3213C9" wp14:editId="2E2DDB2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58" name="Picture 1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50528" behindDoc="0" locked="0" layoutInCell="0" allowOverlap="1" wp14:anchorId="303CB4BE" wp14:editId="23EEAD8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59" name="Picture 1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51552" behindDoc="0" locked="0" layoutInCell="0" allowOverlap="1" wp14:anchorId="1682BE20" wp14:editId="30C4951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60" name="Picture 1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52576" behindDoc="0" locked="0" layoutInCell="0" allowOverlap="1" wp14:anchorId="00974C93" wp14:editId="47615B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61" name="Picture 1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53600" behindDoc="0" locked="0" layoutInCell="0" allowOverlap="1" wp14:anchorId="7CECE04C" wp14:editId="2665ABFD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62" name="Picture 1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54624" behindDoc="0" locked="0" layoutInCell="0" allowOverlap="1" wp14:anchorId="2583BD70" wp14:editId="4A0731D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63" name="Picture 1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55648" behindDoc="0" locked="0" layoutInCell="0" allowOverlap="1" wp14:anchorId="110F5814" wp14:editId="14B2A46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64" name="Picture 1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56672" behindDoc="0" locked="0" layoutInCell="0" allowOverlap="1" wp14:anchorId="2458B7B1" wp14:editId="7A8BB9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65" name="Picture 1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57696" behindDoc="0" locked="0" layoutInCell="0" allowOverlap="1" wp14:anchorId="5D526013" wp14:editId="3C3CA387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66" name="Picture 1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58720" behindDoc="0" locked="0" layoutInCell="0" allowOverlap="1" wp14:anchorId="7D5A37B9" wp14:editId="0918B19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67" name="Picture 1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59744" behindDoc="0" locked="0" layoutInCell="0" allowOverlap="1" wp14:anchorId="1360B6CF" wp14:editId="0051E0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68" name="Picture 1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60768" behindDoc="0" locked="0" layoutInCell="0" allowOverlap="1" wp14:anchorId="60184BD6" wp14:editId="1F222F9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69" name="Picture 1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61792" behindDoc="0" locked="0" layoutInCell="0" allowOverlap="1" wp14:anchorId="7D890D85" wp14:editId="0DD89AB6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70" name="Picture 1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62816" behindDoc="0" locked="0" layoutInCell="0" allowOverlap="1" wp14:anchorId="49B3E11A" wp14:editId="14CF8A00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71" name="Picture 1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63840" behindDoc="0" locked="0" layoutInCell="0" allowOverlap="1" wp14:anchorId="78EDD686" wp14:editId="574BB92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72" name="Picture 1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64864" behindDoc="0" locked="0" layoutInCell="0" allowOverlap="1" wp14:anchorId="0F0C0623" wp14:editId="5B5419D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73" name="Picture 1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65888" behindDoc="0" locked="0" layoutInCell="0" allowOverlap="1" wp14:anchorId="446F7477" wp14:editId="02D3D7A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74" name="Picture 1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66912" behindDoc="0" locked="0" layoutInCell="0" allowOverlap="1" wp14:anchorId="14048353" wp14:editId="0C2ECB58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75" name="Picture 1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67936" behindDoc="0" locked="0" layoutInCell="0" allowOverlap="1" wp14:anchorId="7A3B9E52" wp14:editId="5C35A833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76" name="Picture 1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68960" behindDoc="0" locked="0" layoutInCell="0" allowOverlap="1" wp14:anchorId="11828279" wp14:editId="56D41C8B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77" name="Picture 1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69984" behindDoc="0" locked="0" layoutInCell="0" allowOverlap="1" wp14:anchorId="2257F05E" wp14:editId="22AD00E5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78" name="Picture 1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71008" behindDoc="0" locked="0" layoutInCell="0" allowOverlap="1" wp14:anchorId="62081440" wp14:editId="6AFDCAE4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79" name="Picture 1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72032" behindDoc="0" locked="0" layoutInCell="0" allowOverlap="1" wp14:anchorId="255D7F65" wp14:editId="0EED1532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80" name="Picture 1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973056" behindDoc="0" locked="0" layoutInCell="0" allowOverlap="1" wp14:anchorId="3852C7ED" wp14:editId="5ACCA1BE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281" name="Picture 1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B609E" w:rsidRPr="00DE2D1B" w:rsidRDefault="00FB609E" w:rsidP="00FB609E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 xml:space="preserve">: </w:t>
      </w:r>
      <w:r w:rsidR="0095085B">
        <w:rPr>
          <w:rFonts w:eastAsia="Times New Roman"/>
          <w:sz w:val="24"/>
          <w:szCs w:val="24"/>
        </w:rPr>
        <w:t>4th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 xml:space="preserve">: </w:t>
      </w:r>
      <w:r>
        <w:rPr>
          <w:rFonts w:eastAsia="Times New Roman"/>
          <w:sz w:val="24"/>
          <w:szCs w:val="24"/>
        </w:rPr>
        <w:t>1/3</w:t>
      </w:r>
      <w:r w:rsidRPr="00DE2D1B">
        <w:rPr>
          <w:rFonts w:eastAsia="Times New Roman"/>
          <w:sz w:val="24"/>
          <w:szCs w:val="24"/>
        </w:rPr>
        <w:t>/1</w:t>
      </w:r>
      <w:r w:rsidR="00CD5983">
        <w:rPr>
          <w:rFonts w:eastAsia="Times New Roman"/>
          <w:sz w:val="24"/>
          <w:szCs w:val="24"/>
        </w:rPr>
        <w:t>7</w:t>
      </w:r>
      <w:r w:rsidRPr="00DE2D1B">
        <w:rPr>
          <w:rFonts w:eastAsia="Times New Roman"/>
          <w:sz w:val="24"/>
          <w:szCs w:val="24"/>
        </w:rPr>
        <w:t xml:space="preserve"> to 1/</w:t>
      </w:r>
      <w:r>
        <w:rPr>
          <w:rFonts w:eastAsia="Times New Roman"/>
          <w:sz w:val="24"/>
          <w:szCs w:val="24"/>
        </w:rPr>
        <w:t>6</w:t>
      </w:r>
      <w:r w:rsidRPr="00DE2D1B">
        <w:rPr>
          <w:rFonts w:eastAsia="Times New Roman"/>
          <w:sz w:val="24"/>
          <w:szCs w:val="24"/>
        </w:rPr>
        <w:t>/1</w:t>
      </w:r>
      <w:r w:rsidR="00CD5983">
        <w:rPr>
          <w:rFonts w:eastAsia="Times New Roman"/>
          <w:sz w:val="24"/>
          <w:szCs w:val="24"/>
        </w:rPr>
        <w:t>7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FB609E" w:rsidRPr="00DE2D1B" w:rsidTr="00FB609E">
        <w:trPr>
          <w:trHeight w:val="260"/>
        </w:trPr>
        <w:tc>
          <w:tcPr>
            <w:tcW w:w="1380" w:type="dxa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ues</w:t>
            </w:r>
            <w:r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FB609E" w:rsidRPr="00DE2D1B" w:rsidTr="00FB609E">
        <w:trPr>
          <w:trHeight w:val="720"/>
        </w:trPr>
        <w:tc>
          <w:tcPr>
            <w:tcW w:w="1380" w:type="dxa"/>
            <w:vMerge w:val="restart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Students will practice </w:t>
            </w:r>
            <w:r w:rsidR="001D6776">
              <w:rPr>
                <w:rFonts w:eastAsia="Times New Roman"/>
              </w:rPr>
              <w:t>analyzing, drawing inferences, and making conclusions about a piece of poetry which includes graphical elements</w:t>
            </w:r>
          </w:p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fluency</w:t>
            </w:r>
          </w:p>
          <w:p w:rsidR="00FB609E" w:rsidRPr="00DE2D1B" w:rsidRDefault="001D6776" w:rsidP="001D677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reflect on their classroom behavior during the first semester</w:t>
            </w:r>
          </w:p>
        </w:tc>
        <w:tc>
          <w:tcPr>
            <w:tcW w:w="1360" w:type="dxa"/>
            <w:vMerge w:val="restart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7.</w:t>
            </w:r>
            <w:r w:rsidR="001D6776">
              <w:rPr>
                <w:rFonts w:eastAsia="Times New Roman"/>
              </w:rPr>
              <w:t>4</w:t>
            </w:r>
          </w:p>
          <w:p w:rsidR="00FB609E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 w:rsidR="001D6776">
              <w:rPr>
                <w:rFonts w:eastAsia="Times New Roman"/>
              </w:rPr>
              <w:t>4</w:t>
            </w:r>
          </w:p>
          <w:p w:rsidR="001D6776" w:rsidRPr="00DE2D1B" w:rsidRDefault="001D6776" w:rsidP="00FB60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</w:t>
            </w:r>
          </w:p>
          <w:p w:rsidR="00FB609E" w:rsidRDefault="00FB609E" w:rsidP="001D6776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 w:rsidR="001D6776">
              <w:rPr>
                <w:rFonts w:eastAsia="Times New Roman"/>
              </w:rPr>
              <w:t>1</w:t>
            </w:r>
          </w:p>
          <w:p w:rsidR="001D6776" w:rsidRPr="00DE2D1B" w:rsidRDefault="001D6776" w:rsidP="001D6776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FB609E" w:rsidRPr="00DE2D1B" w:rsidRDefault="001D6776" w:rsidP="00FB609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AAR type warm ups</w:t>
            </w:r>
          </w:p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“</w:t>
            </w:r>
            <w:r w:rsidR="001D6776">
              <w:rPr>
                <w:rFonts w:eastAsia="Times New Roman"/>
              </w:rPr>
              <w:t>The Wonder Years</w:t>
            </w:r>
            <w:r w:rsidRPr="00DE2D1B">
              <w:rPr>
                <w:rFonts w:eastAsia="Times New Roman"/>
              </w:rPr>
              <w:t xml:space="preserve">” </w:t>
            </w:r>
            <w:r w:rsidR="001D6776">
              <w:rPr>
                <w:rFonts w:eastAsia="Times New Roman"/>
              </w:rPr>
              <w:t>Script from Season 1 Episode 1</w:t>
            </w:r>
          </w:p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</w:p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</w:p>
        </w:tc>
      </w:tr>
      <w:tr w:rsidR="00FB609E" w:rsidRPr="00DE2D1B" w:rsidTr="00FB609E">
        <w:trPr>
          <w:trHeight w:val="640"/>
        </w:trPr>
        <w:tc>
          <w:tcPr>
            <w:tcW w:w="1380" w:type="dxa"/>
            <w:vMerge/>
          </w:tcPr>
          <w:p w:rsidR="00FB609E" w:rsidRPr="00DE2D1B" w:rsidRDefault="00FB609E" w:rsidP="00FB609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FB609E" w:rsidRPr="00DE2D1B" w:rsidRDefault="00FB609E" w:rsidP="001D67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 w:rsidR="001D6776">
              <w:rPr>
                <w:rFonts w:eastAsia="Times New Roman"/>
              </w:rPr>
              <w:t>answering STAAR type questions</w:t>
            </w:r>
          </w:p>
        </w:tc>
        <w:tc>
          <w:tcPr>
            <w:tcW w:w="1360" w:type="dxa"/>
            <w:vMerge/>
          </w:tcPr>
          <w:p w:rsidR="00FB609E" w:rsidRPr="00DE2D1B" w:rsidRDefault="00FB609E" w:rsidP="00FB609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</w:p>
        </w:tc>
      </w:tr>
      <w:tr w:rsidR="00FB609E" w:rsidRPr="00DE2D1B" w:rsidTr="00FB609E">
        <w:trPr>
          <w:trHeight w:val="300"/>
        </w:trPr>
        <w:tc>
          <w:tcPr>
            <w:tcW w:w="1380" w:type="dxa"/>
            <w:vMerge/>
          </w:tcPr>
          <w:p w:rsidR="00FB609E" w:rsidRPr="00DE2D1B" w:rsidRDefault="00FB609E" w:rsidP="00FB609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FB609E" w:rsidRPr="00DE2D1B" w:rsidRDefault="001D6776" w:rsidP="00FB609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view of the classroom rules and reflection on behavior</w:t>
            </w:r>
          </w:p>
          <w:p w:rsidR="00FB609E" w:rsidRPr="00DE2D1B" w:rsidRDefault="001D6776" w:rsidP="00FB609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egin reading “The Wonder Years” script</w:t>
            </w:r>
          </w:p>
        </w:tc>
        <w:tc>
          <w:tcPr>
            <w:tcW w:w="1360" w:type="dxa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FB609E" w:rsidRPr="00DE2D1B" w:rsidTr="00FB609E">
        <w:trPr>
          <w:trHeight w:val="520"/>
        </w:trPr>
        <w:tc>
          <w:tcPr>
            <w:tcW w:w="1380" w:type="dxa"/>
            <w:vMerge/>
          </w:tcPr>
          <w:p w:rsidR="00FB609E" w:rsidRPr="00DE2D1B" w:rsidRDefault="00FB609E" w:rsidP="00FB609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FB609E" w:rsidRPr="00DE2D1B" w:rsidRDefault="00FB609E" w:rsidP="00FB609E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3</w:t>
            </w:r>
          </w:p>
        </w:tc>
        <w:tc>
          <w:tcPr>
            <w:tcW w:w="2300" w:type="dxa"/>
            <w:vMerge w:val="restart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FB609E" w:rsidRPr="00DE2D1B" w:rsidTr="00FB609E">
        <w:trPr>
          <w:trHeight w:val="800"/>
        </w:trPr>
        <w:tc>
          <w:tcPr>
            <w:tcW w:w="1380" w:type="dxa"/>
            <w:vMerge/>
          </w:tcPr>
          <w:p w:rsidR="00FB609E" w:rsidRPr="00DE2D1B" w:rsidRDefault="00FB609E" w:rsidP="00FB609E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FB609E" w:rsidRPr="00DE2D1B" w:rsidRDefault="001D6776" w:rsidP="00FB609E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FB609E" w:rsidRPr="00DE2D1B" w:rsidRDefault="00FB609E" w:rsidP="00FB609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FB609E" w:rsidRPr="00DE2D1B" w:rsidRDefault="00FB609E" w:rsidP="00FB609E">
            <w:pPr>
              <w:rPr>
                <w:rFonts w:eastAsia="Times New Roman"/>
              </w:rPr>
            </w:pPr>
          </w:p>
        </w:tc>
      </w:tr>
      <w:tr w:rsidR="00FB609E" w:rsidRPr="00DE2D1B" w:rsidTr="00FB609E">
        <w:trPr>
          <w:trHeight w:val="260"/>
        </w:trPr>
        <w:tc>
          <w:tcPr>
            <w:tcW w:w="1380" w:type="dxa"/>
            <w:vMerge/>
          </w:tcPr>
          <w:p w:rsidR="00FB609E" w:rsidRPr="00DE2D1B" w:rsidRDefault="00FB609E" w:rsidP="00FB609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FB609E" w:rsidRPr="00DE2D1B" w:rsidRDefault="00FB609E" w:rsidP="001D6776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Students will </w:t>
            </w:r>
            <w:r w:rsidR="001D6776">
              <w:rPr>
                <w:rFonts w:eastAsia="Times New Roman"/>
              </w:rPr>
              <w:t>write a short reflection on their behavior during the first semester</w:t>
            </w:r>
          </w:p>
        </w:tc>
        <w:tc>
          <w:tcPr>
            <w:tcW w:w="3660" w:type="dxa"/>
            <w:gridSpan w:val="2"/>
          </w:tcPr>
          <w:p w:rsidR="00FB609E" w:rsidRPr="00DE2D1B" w:rsidRDefault="00FB609E" w:rsidP="00FB609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FB609E" w:rsidRPr="00DE2D1B" w:rsidTr="00FB609E">
        <w:trPr>
          <w:trHeight w:val="460"/>
        </w:trPr>
        <w:tc>
          <w:tcPr>
            <w:tcW w:w="1380" w:type="dxa"/>
            <w:vMerge/>
          </w:tcPr>
          <w:p w:rsidR="00FB609E" w:rsidRPr="00DE2D1B" w:rsidRDefault="00FB609E" w:rsidP="00FB609E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FB609E" w:rsidRPr="00DE2D1B" w:rsidRDefault="00FB609E" w:rsidP="00FB609E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FB609E" w:rsidRPr="00DE2D1B" w:rsidRDefault="00FB609E" w:rsidP="00FB609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; Listening to others read; Speaking; Collaboration</w:t>
            </w:r>
          </w:p>
          <w:p w:rsidR="00FB609E" w:rsidRPr="00DE2D1B" w:rsidRDefault="00FB609E" w:rsidP="00FB609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FB609E" w:rsidRPr="00DE2D1B" w:rsidTr="00FB609E">
        <w:trPr>
          <w:trHeight w:val="260"/>
        </w:trPr>
        <w:tc>
          <w:tcPr>
            <w:tcW w:w="1380" w:type="dxa"/>
          </w:tcPr>
          <w:p w:rsidR="00FB609E" w:rsidRPr="00DE2D1B" w:rsidRDefault="001D6776" w:rsidP="00FB609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Wedn</w:t>
            </w:r>
            <w:r w:rsidR="00FB609E" w:rsidRPr="00DE2D1B">
              <w:rPr>
                <w:rFonts w:eastAsia="Times New Roman"/>
                <w:b/>
                <w:color w:val="1F4E79"/>
              </w:rPr>
              <w:t>esday</w:t>
            </w:r>
          </w:p>
        </w:tc>
        <w:tc>
          <w:tcPr>
            <w:tcW w:w="5760" w:type="dxa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40130C" w:rsidRPr="00DE2D1B" w:rsidTr="00FB609E">
        <w:trPr>
          <w:trHeight w:val="260"/>
        </w:trPr>
        <w:tc>
          <w:tcPr>
            <w:tcW w:w="1380" w:type="dxa"/>
            <w:vMerge w:val="restart"/>
          </w:tcPr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Students will practice </w:t>
            </w:r>
            <w:r>
              <w:rPr>
                <w:rFonts w:eastAsia="Times New Roman"/>
              </w:rPr>
              <w:t>analyzing, drawing inferences, and making conclusions about a piece of poetry which includes graphical elements</w:t>
            </w:r>
          </w:p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fluency</w:t>
            </w:r>
          </w:p>
          <w:p w:rsidR="0040130C" w:rsidRPr="00DE2D1B" w:rsidRDefault="00BA43F2" w:rsidP="00BA43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drama</w:t>
            </w:r>
          </w:p>
        </w:tc>
        <w:tc>
          <w:tcPr>
            <w:tcW w:w="1360" w:type="dxa"/>
            <w:vMerge w:val="restart"/>
          </w:tcPr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7.</w:t>
            </w:r>
            <w:r>
              <w:rPr>
                <w:rFonts w:eastAsia="Times New Roman"/>
              </w:rPr>
              <w:t>4</w:t>
            </w:r>
          </w:p>
          <w:p w:rsidR="0040130C" w:rsidRDefault="0040130C" w:rsidP="0040130C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4</w:t>
            </w:r>
          </w:p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</w:t>
            </w:r>
            <w:r w:rsidR="00BA43F2">
              <w:rPr>
                <w:rFonts w:eastAsia="Times New Roman"/>
              </w:rPr>
              <w:t>5</w:t>
            </w:r>
          </w:p>
          <w:p w:rsidR="0040130C" w:rsidRDefault="0040130C" w:rsidP="0040130C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 w:rsidR="00BA43F2">
              <w:rPr>
                <w:rFonts w:eastAsia="Times New Roman"/>
              </w:rPr>
              <w:t>5</w:t>
            </w:r>
          </w:p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AAR type warm ups</w:t>
            </w:r>
          </w:p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“</w:t>
            </w:r>
            <w:r>
              <w:rPr>
                <w:rFonts w:eastAsia="Times New Roman"/>
              </w:rPr>
              <w:t>The Wonder Years</w:t>
            </w:r>
            <w:r w:rsidRPr="00DE2D1B">
              <w:rPr>
                <w:rFonts w:eastAsia="Times New Roman"/>
              </w:rPr>
              <w:t xml:space="preserve">” </w:t>
            </w:r>
            <w:r>
              <w:rPr>
                <w:rFonts w:eastAsia="Times New Roman"/>
              </w:rPr>
              <w:t>Script from Season 1 Episode 1</w:t>
            </w:r>
          </w:p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</w:p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</w:p>
        </w:tc>
      </w:tr>
      <w:tr w:rsidR="0040130C" w:rsidRPr="00DE2D1B" w:rsidTr="00FB609E">
        <w:trPr>
          <w:trHeight w:val="860"/>
        </w:trPr>
        <w:tc>
          <w:tcPr>
            <w:tcW w:w="1380" w:type="dxa"/>
            <w:vMerge/>
          </w:tcPr>
          <w:p w:rsidR="0040130C" w:rsidRPr="00DE2D1B" w:rsidRDefault="0040130C" w:rsidP="0040130C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STAAR type questions</w:t>
            </w:r>
          </w:p>
        </w:tc>
        <w:tc>
          <w:tcPr>
            <w:tcW w:w="1360" w:type="dxa"/>
            <w:vMerge/>
          </w:tcPr>
          <w:p w:rsidR="0040130C" w:rsidRPr="00DE2D1B" w:rsidRDefault="0040130C" w:rsidP="0040130C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</w:p>
        </w:tc>
      </w:tr>
      <w:tr w:rsidR="0040130C" w:rsidRPr="00DE2D1B" w:rsidTr="00FB609E">
        <w:trPr>
          <w:trHeight w:val="860"/>
        </w:trPr>
        <w:tc>
          <w:tcPr>
            <w:tcW w:w="1380" w:type="dxa"/>
            <w:vMerge/>
          </w:tcPr>
          <w:p w:rsidR="0040130C" w:rsidRPr="00DE2D1B" w:rsidRDefault="0040130C" w:rsidP="0040130C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40130C" w:rsidRPr="00DE2D1B" w:rsidRDefault="0040130C" w:rsidP="0040130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view of the classroom rules and reflection on behavior</w:t>
            </w:r>
          </w:p>
          <w:p w:rsidR="0040130C" w:rsidRPr="00DE2D1B" w:rsidRDefault="0040130C" w:rsidP="0040130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egin reading “The Wonder Years” script</w:t>
            </w:r>
          </w:p>
        </w:tc>
        <w:tc>
          <w:tcPr>
            <w:tcW w:w="1360" w:type="dxa"/>
          </w:tcPr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40130C" w:rsidRPr="00DE2D1B" w:rsidTr="00FB609E">
        <w:trPr>
          <w:trHeight w:val="450"/>
        </w:trPr>
        <w:tc>
          <w:tcPr>
            <w:tcW w:w="1380" w:type="dxa"/>
            <w:vMerge/>
          </w:tcPr>
          <w:p w:rsidR="0040130C" w:rsidRPr="00DE2D1B" w:rsidRDefault="0040130C" w:rsidP="0040130C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0130C" w:rsidRPr="00DE2D1B" w:rsidRDefault="0040130C" w:rsidP="0040130C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3</w:t>
            </w:r>
          </w:p>
        </w:tc>
        <w:tc>
          <w:tcPr>
            <w:tcW w:w="2300" w:type="dxa"/>
            <w:vMerge w:val="restart"/>
          </w:tcPr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40130C" w:rsidRPr="00DE2D1B" w:rsidRDefault="0040130C" w:rsidP="0040130C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40130C" w:rsidRPr="00DE2D1B" w:rsidTr="00FB609E">
        <w:trPr>
          <w:trHeight w:val="520"/>
        </w:trPr>
        <w:tc>
          <w:tcPr>
            <w:tcW w:w="1380" w:type="dxa"/>
            <w:vMerge/>
          </w:tcPr>
          <w:p w:rsidR="0040130C" w:rsidRPr="00DE2D1B" w:rsidRDefault="0040130C" w:rsidP="0040130C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40130C" w:rsidRPr="00DE2D1B" w:rsidRDefault="0040130C" w:rsidP="0040130C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40130C" w:rsidRPr="00DE2D1B" w:rsidRDefault="0040130C" w:rsidP="0040130C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40130C" w:rsidRPr="00DE2D1B" w:rsidRDefault="0040130C" w:rsidP="0040130C">
            <w:pPr>
              <w:rPr>
                <w:rFonts w:eastAsia="Times New Roman"/>
              </w:rPr>
            </w:pPr>
          </w:p>
        </w:tc>
      </w:tr>
      <w:tr w:rsidR="0040130C" w:rsidRPr="00DE2D1B" w:rsidTr="00FB609E">
        <w:trPr>
          <w:trHeight w:val="320"/>
        </w:trPr>
        <w:tc>
          <w:tcPr>
            <w:tcW w:w="1380" w:type="dxa"/>
            <w:vMerge/>
          </w:tcPr>
          <w:p w:rsidR="0040130C" w:rsidRPr="00DE2D1B" w:rsidRDefault="0040130C" w:rsidP="0040130C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40130C" w:rsidRPr="00DE2D1B" w:rsidRDefault="0040130C" w:rsidP="0040130C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40130C" w:rsidRPr="00DE2D1B" w:rsidRDefault="0040130C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Students will </w:t>
            </w:r>
            <w:r w:rsidR="00BA43F2">
              <w:rPr>
                <w:rFonts w:eastAsia="Times New Roman"/>
              </w:rPr>
              <w:t>read parts in a play</w:t>
            </w:r>
          </w:p>
        </w:tc>
        <w:tc>
          <w:tcPr>
            <w:tcW w:w="3660" w:type="dxa"/>
            <w:gridSpan w:val="2"/>
          </w:tcPr>
          <w:p w:rsidR="0040130C" w:rsidRPr="00DE2D1B" w:rsidRDefault="0040130C" w:rsidP="0040130C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40130C" w:rsidRPr="00DE2D1B" w:rsidTr="00FB609E">
        <w:trPr>
          <w:trHeight w:val="260"/>
        </w:trPr>
        <w:tc>
          <w:tcPr>
            <w:tcW w:w="1380" w:type="dxa"/>
            <w:vMerge/>
          </w:tcPr>
          <w:p w:rsidR="0040130C" w:rsidRPr="00DE2D1B" w:rsidRDefault="0040130C" w:rsidP="0040130C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40130C" w:rsidRPr="00DE2D1B" w:rsidRDefault="0040130C" w:rsidP="0040130C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40130C" w:rsidRPr="00DE2D1B" w:rsidRDefault="0040130C" w:rsidP="0040130C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; Listening to others read; Speaking; Collaboration</w:t>
            </w:r>
          </w:p>
          <w:p w:rsidR="0040130C" w:rsidRPr="00DE2D1B" w:rsidRDefault="0040130C" w:rsidP="0040130C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FB609E" w:rsidRPr="00DE2D1B" w:rsidTr="00FB609E">
        <w:trPr>
          <w:trHeight w:val="260"/>
        </w:trPr>
        <w:tc>
          <w:tcPr>
            <w:tcW w:w="1380" w:type="dxa"/>
          </w:tcPr>
          <w:p w:rsidR="00FB609E" w:rsidRPr="00DE2D1B" w:rsidRDefault="00BA43F2" w:rsidP="00BA43F2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Thur</w:t>
            </w:r>
            <w:r w:rsidR="00FB609E" w:rsidRPr="00DE2D1B">
              <w:rPr>
                <w:rFonts w:eastAsia="Times New Roman"/>
                <w:b/>
                <w:color w:val="1F4E79"/>
              </w:rPr>
              <w:t>sday</w:t>
            </w:r>
          </w:p>
        </w:tc>
        <w:tc>
          <w:tcPr>
            <w:tcW w:w="5760" w:type="dxa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BA43F2" w:rsidRPr="00DE2D1B" w:rsidTr="00FB609E">
        <w:trPr>
          <w:trHeight w:val="860"/>
        </w:trPr>
        <w:tc>
          <w:tcPr>
            <w:tcW w:w="1380" w:type="dxa"/>
            <w:vMerge w:val="restart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fluency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udents will practice analyzing, drawing inferences, and making conclusions about the structure and elements within drama</w:t>
            </w:r>
          </w:p>
        </w:tc>
        <w:tc>
          <w:tcPr>
            <w:tcW w:w="1360" w:type="dxa"/>
            <w:vMerge w:val="restart"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7.</w:t>
            </w:r>
            <w:r>
              <w:rPr>
                <w:rFonts w:eastAsia="Times New Roman"/>
              </w:rPr>
              <w:t>4</w:t>
            </w:r>
          </w:p>
          <w:p w:rsidR="00BA43F2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4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BA43F2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5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AAR type warm ups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“</w:t>
            </w:r>
            <w:r>
              <w:rPr>
                <w:rFonts w:eastAsia="Times New Roman"/>
              </w:rPr>
              <w:t>The Wonder Years</w:t>
            </w:r>
            <w:r w:rsidRPr="00DE2D1B">
              <w:rPr>
                <w:rFonts w:eastAsia="Times New Roman"/>
              </w:rPr>
              <w:t xml:space="preserve">” </w:t>
            </w:r>
            <w:r>
              <w:rPr>
                <w:rFonts w:eastAsia="Times New Roman"/>
              </w:rPr>
              <w:t>Script from Season 1 Episode 1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</w:p>
        </w:tc>
      </w:tr>
      <w:tr w:rsidR="00BA43F2" w:rsidRPr="00DE2D1B" w:rsidTr="00FB609E">
        <w:trPr>
          <w:trHeight w:val="86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STAAR type questions</w:t>
            </w:r>
          </w:p>
        </w:tc>
        <w:tc>
          <w:tcPr>
            <w:tcW w:w="1360" w:type="dxa"/>
            <w:vMerge/>
          </w:tcPr>
          <w:p w:rsidR="00BA43F2" w:rsidRPr="00DE2D1B" w:rsidRDefault="00BA43F2" w:rsidP="00BA43F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</w:p>
        </w:tc>
      </w:tr>
      <w:tr w:rsidR="00BA43F2" w:rsidRPr="00DE2D1B" w:rsidTr="00FB609E">
        <w:trPr>
          <w:trHeight w:val="30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view of the classroom rules and reflection on behavior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egin reading “The Wonder Years” script</w:t>
            </w:r>
          </w:p>
        </w:tc>
        <w:tc>
          <w:tcPr>
            <w:tcW w:w="1360" w:type="dxa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BA43F2" w:rsidRPr="00DE2D1B" w:rsidTr="00FB609E">
        <w:trPr>
          <w:trHeight w:val="52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3</w:t>
            </w:r>
          </w:p>
        </w:tc>
        <w:tc>
          <w:tcPr>
            <w:tcW w:w="2300" w:type="dxa"/>
            <w:vMerge w:val="restart"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BA43F2" w:rsidRPr="00DE2D1B" w:rsidTr="00FB609E">
        <w:trPr>
          <w:trHeight w:val="86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BA43F2" w:rsidRPr="00DE2D1B" w:rsidRDefault="00BA43F2" w:rsidP="00BA43F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</w:tr>
      <w:tr w:rsidR="00BA43F2" w:rsidRPr="00DE2D1B" w:rsidTr="00FB609E">
        <w:trPr>
          <w:trHeight w:val="32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Students will </w:t>
            </w:r>
            <w:r>
              <w:rPr>
                <w:rFonts w:eastAsia="Times New Roman"/>
              </w:rPr>
              <w:t>read parts in a play</w:t>
            </w:r>
          </w:p>
        </w:tc>
        <w:tc>
          <w:tcPr>
            <w:tcW w:w="3660" w:type="dxa"/>
            <w:gridSpan w:val="2"/>
          </w:tcPr>
          <w:p w:rsidR="00BA43F2" w:rsidRPr="00DE2D1B" w:rsidRDefault="00BA43F2" w:rsidP="00BA43F2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BA43F2" w:rsidRPr="00DE2D1B" w:rsidTr="00FB609E">
        <w:trPr>
          <w:trHeight w:val="42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BA43F2" w:rsidRPr="00DE2D1B" w:rsidRDefault="00BA43F2" w:rsidP="00BA43F2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; Listening to others read; Speaking; Collaboration</w:t>
            </w:r>
          </w:p>
          <w:p w:rsidR="00BA43F2" w:rsidRPr="00DE2D1B" w:rsidRDefault="00BA43F2" w:rsidP="00BA43F2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FB609E" w:rsidRPr="00DE2D1B" w:rsidTr="00FB609E">
        <w:trPr>
          <w:trHeight w:val="260"/>
        </w:trPr>
        <w:tc>
          <w:tcPr>
            <w:tcW w:w="1380" w:type="dxa"/>
          </w:tcPr>
          <w:p w:rsidR="00FB609E" w:rsidRPr="00DE2D1B" w:rsidRDefault="00BA43F2" w:rsidP="00FB609E">
            <w:pPr>
              <w:rPr>
                <w:rFonts w:eastAsia="Times New Roman"/>
              </w:rPr>
            </w:pPr>
            <w:r>
              <w:rPr>
                <w:rFonts w:eastAsia="Times New Roman"/>
                <w:b/>
                <w:color w:val="1F4E79"/>
              </w:rPr>
              <w:t>Fri</w:t>
            </w:r>
            <w:r w:rsidR="00FB609E" w:rsidRPr="00DE2D1B">
              <w:rPr>
                <w:rFonts w:eastAsia="Times New Roman"/>
                <w:b/>
                <w:color w:val="1F4E79"/>
              </w:rPr>
              <w:t>day</w:t>
            </w:r>
          </w:p>
        </w:tc>
        <w:tc>
          <w:tcPr>
            <w:tcW w:w="5760" w:type="dxa"/>
          </w:tcPr>
          <w:p w:rsidR="00FB609E" w:rsidRPr="00DE2D1B" w:rsidRDefault="00FB609E" w:rsidP="00FB609E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FB609E" w:rsidRPr="00DE2D1B" w:rsidRDefault="00FB609E" w:rsidP="00FB609E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BA43F2" w:rsidRPr="00DE2D1B" w:rsidTr="00FB609E">
        <w:trPr>
          <w:trHeight w:val="860"/>
        </w:trPr>
        <w:tc>
          <w:tcPr>
            <w:tcW w:w="1380" w:type="dxa"/>
            <w:vMerge w:val="restart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Students will practice </w:t>
            </w:r>
            <w:r>
              <w:rPr>
                <w:rFonts w:eastAsia="Times New Roman"/>
              </w:rPr>
              <w:t>analyzing, drawing inferences, and making conclusions about a piece of poetry which includes graphical elements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fluency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Students will practice analyzing, drawing inferences, and making conclusions about the structure and elements within drama</w:t>
            </w:r>
          </w:p>
        </w:tc>
        <w:tc>
          <w:tcPr>
            <w:tcW w:w="1360" w:type="dxa"/>
            <w:vMerge w:val="restart"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lastRenderedPageBreak/>
              <w:t>7.</w:t>
            </w:r>
            <w:r>
              <w:rPr>
                <w:rFonts w:eastAsia="Times New Roman"/>
              </w:rPr>
              <w:t>4</w:t>
            </w:r>
          </w:p>
          <w:p w:rsidR="00BA43F2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4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5</w:t>
            </w:r>
          </w:p>
          <w:p w:rsidR="00BA43F2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</w:t>
            </w:r>
            <w:r>
              <w:rPr>
                <w:rFonts w:eastAsia="Times New Roman"/>
              </w:rPr>
              <w:t>5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 w:val="restart"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STAAR type warm ups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“</w:t>
            </w:r>
            <w:r>
              <w:rPr>
                <w:rFonts w:eastAsia="Times New Roman"/>
              </w:rPr>
              <w:t>The Wonder Years</w:t>
            </w:r>
            <w:r w:rsidRPr="00DE2D1B">
              <w:rPr>
                <w:rFonts w:eastAsia="Times New Roman"/>
              </w:rPr>
              <w:t xml:space="preserve">” </w:t>
            </w:r>
            <w:r>
              <w:rPr>
                <w:rFonts w:eastAsia="Times New Roman"/>
              </w:rPr>
              <w:t>Script from Season 1 Episode 1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</w:p>
        </w:tc>
      </w:tr>
      <w:tr w:rsidR="00BA43F2" w:rsidRPr="00DE2D1B" w:rsidTr="00FB609E">
        <w:trPr>
          <w:trHeight w:val="86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Practice </w:t>
            </w:r>
            <w:r>
              <w:rPr>
                <w:rFonts w:eastAsia="Times New Roman"/>
              </w:rPr>
              <w:t>answering STAAR type questions</w:t>
            </w:r>
          </w:p>
        </w:tc>
        <w:tc>
          <w:tcPr>
            <w:tcW w:w="1360" w:type="dxa"/>
            <w:vMerge/>
          </w:tcPr>
          <w:p w:rsidR="00BA43F2" w:rsidRPr="00DE2D1B" w:rsidRDefault="00BA43F2" w:rsidP="00BA43F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</w:p>
        </w:tc>
      </w:tr>
      <w:tr w:rsidR="00BA43F2" w:rsidRPr="00DE2D1B" w:rsidTr="00FB609E">
        <w:trPr>
          <w:trHeight w:val="30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view of the classroom rules and reflection on behavior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egin reading “The Wonder Years” script</w:t>
            </w:r>
          </w:p>
        </w:tc>
        <w:tc>
          <w:tcPr>
            <w:tcW w:w="1360" w:type="dxa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BA43F2" w:rsidRPr="00DE2D1B" w:rsidTr="00FB609E">
        <w:trPr>
          <w:trHeight w:val="52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3</w:t>
            </w:r>
          </w:p>
        </w:tc>
        <w:tc>
          <w:tcPr>
            <w:tcW w:w="2300" w:type="dxa"/>
            <w:vMerge w:val="restart"/>
          </w:tcPr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BA43F2" w:rsidRPr="00DE2D1B" w:rsidRDefault="00BA43F2" w:rsidP="00BA43F2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BA43F2" w:rsidRPr="00DE2D1B" w:rsidTr="00FB609E">
        <w:trPr>
          <w:trHeight w:val="86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can student work</w:t>
            </w:r>
          </w:p>
        </w:tc>
        <w:tc>
          <w:tcPr>
            <w:tcW w:w="1360" w:type="dxa"/>
            <w:vMerge/>
          </w:tcPr>
          <w:p w:rsidR="00BA43F2" w:rsidRPr="00DE2D1B" w:rsidRDefault="00BA43F2" w:rsidP="00BA43F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</w:tr>
      <w:tr w:rsidR="00BA43F2" w:rsidRPr="00DE2D1B" w:rsidTr="00FB609E">
        <w:trPr>
          <w:trHeight w:val="26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BA43F2" w:rsidRPr="00DE2D1B" w:rsidRDefault="00BA43F2" w:rsidP="00BA43F2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Students will </w:t>
            </w:r>
            <w:r>
              <w:rPr>
                <w:rFonts w:eastAsia="Times New Roman"/>
              </w:rPr>
              <w:t>read parts in a play</w:t>
            </w:r>
          </w:p>
        </w:tc>
        <w:tc>
          <w:tcPr>
            <w:tcW w:w="3660" w:type="dxa"/>
            <w:gridSpan w:val="2"/>
          </w:tcPr>
          <w:p w:rsidR="00BA43F2" w:rsidRPr="00DE2D1B" w:rsidRDefault="00BA43F2" w:rsidP="00BA43F2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BA43F2" w:rsidRPr="00DE2D1B" w:rsidTr="00FB609E">
        <w:trPr>
          <w:trHeight w:val="480"/>
        </w:trPr>
        <w:tc>
          <w:tcPr>
            <w:tcW w:w="1380" w:type="dxa"/>
            <w:vMerge/>
          </w:tcPr>
          <w:p w:rsidR="00BA43F2" w:rsidRPr="00DE2D1B" w:rsidRDefault="00BA43F2" w:rsidP="00BA43F2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BA43F2" w:rsidRPr="00DE2D1B" w:rsidRDefault="00BA43F2" w:rsidP="00BA43F2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BA43F2" w:rsidRPr="00DE2D1B" w:rsidRDefault="00BA43F2" w:rsidP="00BA43F2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; Listening to others read; Speaking; Collaboration</w:t>
            </w:r>
          </w:p>
          <w:p w:rsidR="00BA43F2" w:rsidRPr="00DE2D1B" w:rsidRDefault="00BA43F2" w:rsidP="00BA43F2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FB609E" w:rsidRPr="00DE2D1B" w:rsidTr="00FB609E">
        <w:trPr>
          <w:trHeight w:val="860"/>
        </w:trPr>
        <w:tc>
          <w:tcPr>
            <w:tcW w:w="1380" w:type="dxa"/>
            <w:vMerge/>
          </w:tcPr>
          <w:p w:rsidR="00FB609E" w:rsidRPr="00DE2D1B" w:rsidRDefault="00FB609E" w:rsidP="00FB609E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FB609E" w:rsidRPr="00DE2D1B" w:rsidRDefault="00FB609E" w:rsidP="00FB609E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FB609E" w:rsidRPr="00DE2D1B" w:rsidRDefault="00FB609E" w:rsidP="00FB609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; Listening to others read; Speaking; Collaboration</w:t>
            </w:r>
          </w:p>
          <w:p w:rsidR="00FB609E" w:rsidRPr="00DE2D1B" w:rsidRDefault="00FB609E" w:rsidP="00FB609E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</w:tbl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FB609E" w:rsidRDefault="00FB609E" w:rsidP="001023D0">
      <w:pPr>
        <w:rPr>
          <w:b/>
          <w:sz w:val="24"/>
          <w:szCs w:val="24"/>
        </w:rPr>
      </w:pPr>
    </w:p>
    <w:p w:rsidR="001023D0" w:rsidRDefault="001023D0" w:rsidP="001023D0">
      <w:r>
        <w:rPr>
          <w:b/>
          <w:sz w:val="24"/>
          <w:szCs w:val="24"/>
        </w:rPr>
        <w:lastRenderedPageBreak/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noProof/>
        </w:rPr>
        <w:drawing>
          <wp:anchor distT="0" distB="0" distL="114300" distR="114300" simplePos="0" relativeHeight="252185600" behindDoc="0" locked="0" layoutInCell="0" hidden="0" allowOverlap="1" wp14:anchorId="5A12720F" wp14:editId="10AE94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4" name="image2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6624" behindDoc="0" locked="0" layoutInCell="0" hidden="0" allowOverlap="1" wp14:anchorId="148A618E" wp14:editId="1BCD3A9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5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7648" behindDoc="0" locked="0" layoutInCell="0" hidden="0" allowOverlap="1" wp14:anchorId="2B4E4B17" wp14:editId="75A371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6" name="image2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8672" behindDoc="0" locked="0" layoutInCell="0" hidden="0" allowOverlap="1" wp14:anchorId="1A4E7ACF" wp14:editId="4FCA1E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7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9696" behindDoc="0" locked="0" layoutInCell="0" hidden="0" allowOverlap="1" wp14:anchorId="17FF3E61" wp14:editId="3608DA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8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0720" behindDoc="0" locked="0" layoutInCell="0" hidden="0" allowOverlap="1" wp14:anchorId="0CC04E83" wp14:editId="4890BA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9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1744" behindDoc="0" locked="0" layoutInCell="0" hidden="0" allowOverlap="1" wp14:anchorId="7349E276" wp14:editId="7481CB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0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2768" behindDoc="0" locked="0" layoutInCell="0" hidden="0" allowOverlap="1" wp14:anchorId="3278C45F" wp14:editId="5E124D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1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3792" behindDoc="0" locked="0" layoutInCell="0" hidden="0" allowOverlap="1" wp14:anchorId="7F3F6A6A" wp14:editId="3EE266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2" name="image2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4816" behindDoc="0" locked="0" layoutInCell="0" hidden="0" allowOverlap="1" wp14:anchorId="0E8368C3" wp14:editId="6256CB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3" name="image2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5840" behindDoc="0" locked="0" layoutInCell="0" hidden="0" allowOverlap="1" wp14:anchorId="36B751EA" wp14:editId="31CE42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4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6864" behindDoc="0" locked="0" layoutInCell="0" hidden="0" allowOverlap="1" wp14:anchorId="50D3F69F" wp14:editId="6EA904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5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7888" behindDoc="0" locked="0" layoutInCell="0" hidden="0" allowOverlap="1" wp14:anchorId="652390A4" wp14:editId="2070E30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6" name="image2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8912" behindDoc="0" locked="0" layoutInCell="0" hidden="0" allowOverlap="1" wp14:anchorId="25C282A0" wp14:editId="3219EA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7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99936" behindDoc="0" locked="0" layoutInCell="0" hidden="0" allowOverlap="1" wp14:anchorId="2732CC7B" wp14:editId="62DB53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8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0960" behindDoc="0" locked="0" layoutInCell="0" hidden="0" allowOverlap="1" wp14:anchorId="13171819" wp14:editId="780445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9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1984" behindDoc="0" locked="0" layoutInCell="0" hidden="0" allowOverlap="1" wp14:anchorId="56E0D394" wp14:editId="0A21CB6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0" name="image2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3008" behindDoc="0" locked="0" layoutInCell="0" hidden="0" allowOverlap="1" wp14:anchorId="4D841052" wp14:editId="5E72E9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1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4032" behindDoc="0" locked="0" layoutInCell="0" hidden="0" allowOverlap="1" wp14:anchorId="79780A7D" wp14:editId="0D3745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2" name="image2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5056" behindDoc="0" locked="0" layoutInCell="0" hidden="0" allowOverlap="1" wp14:anchorId="1C82CAA7" wp14:editId="60A520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3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6080" behindDoc="0" locked="0" layoutInCell="0" hidden="0" allowOverlap="1" wp14:anchorId="39DF217C" wp14:editId="40145E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4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7104" behindDoc="0" locked="0" layoutInCell="0" hidden="0" allowOverlap="1" wp14:anchorId="68792C49" wp14:editId="0BA4CE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5" name="image2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8128" behindDoc="0" locked="0" layoutInCell="0" hidden="0" allowOverlap="1" wp14:anchorId="4C999ABD" wp14:editId="3BD220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6" name="image2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09152" behindDoc="0" locked="0" layoutInCell="0" hidden="0" allowOverlap="1" wp14:anchorId="0747C1E8" wp14:editId="66E6A5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7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0176" behindDoc="0" locked="0" layoutInCell="0" hidden="0" allowOverlap="1" wp14:anchorId="39722ACB" wp14:editId="6BE078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8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1200" behindDoc="0" locked="0" layoutInCell="0" hidden="0" allowOverlap="1" wp14:anchorId="1D76D16B" wp14:editId="724CC7E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9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2224" behindDoc="0" locked="0" layoutInCell="0" hidden="0" allowOverlap="1" wp14:anchorId="069E583E" wp14:editId="03ABFC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0" name="image2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3248" behindDoc="0" locked="0" layoutInCell="0" hidden="0" allowOverlap="1" wp14:anchorId="77FAA4CE" wp14:editId="659171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1" name="image2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4272" behindDoc="0" locked="0" layoutInCell="0" hidden="0" allowOverlap="1" wp14:anchorId="17C35AB6" wp14:editId="3C7BAF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2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5296" behindDoc="0" locked="0" layoutInCell="0" hidden="0" allowOverlap="1" wp14:anchorId="700B1109" wp14:editId="73996B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3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6320" behindDoc="0" locked="0" layoutInCell="0" hidden="0" allowOverlap="1" wp14:anchorId="5FBAF077" wp14:editId="21A7E4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4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7344" behindDoc="0" locked="0" layoutInCell="0" hidden="0" allowOverlap="1" wp14:anchorId="40E8FE6B" wp14:editId="45751C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5" name="image2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8368" behindDoc="0" locked="0" layoutInCell="0" hidden="0" allowOverlap="1" wp14:anchorId="38D5F4BE" wp14:editId="031ADF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6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19392" behindDoc="0" locked="0" layoutInCell="0" hidden="0" allowOverlap="1" wp14:anchorId="38FC764F" wp14:editId="48537B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7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0416" behindDoc="0" locked="0" layoutInCell="0" hidden="0" allowOverlap="1" wp14:anchorId="45B60DA8" wp14:editId="7436C1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8" name="image2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1440" behindDoc="0" locked="0" layoutInCell="0" hidden="0" allowOverlap="1" wp14:anchorId="73A23D39" wp14:editId="3213B1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9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2464" behindDoc="0" locked="0" layoutInCell="0" hidden="0" allowOverlap="1" wp14:anchorId="389F06C1" wp14:editId="47D2F28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0" name="image2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3488" behindDoc="0" locked="0" layoutInCell="0" hidden="0" allowOverlap="1" wp14:anchorId="02AF0BC6" wp14:editId="10635F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1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4512" behindDoc="0" locked="0" layoutInCell="0" hidden="0" allowOverlap="1" wp14:anchorId="4F54AB84" wp14:editId="7E44BF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2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5536" behindDoc="0" locked="0" layoutInCell="0" hidden="0" allowOverlap="1" wp14:anchorId="2E827EF9" wp14:editId="5F4DD4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3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6560" behindDoc="0" locked="0" layoutInCell="0" hidden="0" allowOverlap="1" wp14:anchorId="47E694DF" wp14:editId="73EA1C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4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7584" behindDoc="0" locked="0" layoutInCell="0" hidden="0" allowOverlap="1" wp14:anchorId="775F0277" wp14:editId="12EE78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5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8608" behindDoc="0" locked="0" layoutInCell="0" hidden="0" allowOverlap="1" wp14:anchorId="61A30DDE" wp14:editId="4757E6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6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29632" behindDoc="0" locked="0" layoutInCell="0" hidden="0" allowOverlap="1" wp14:anchorId="123A2DD5" wp14:editId="5CFCFE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7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0656" behindDoc="0" locked="0" layoutInCell="0" hidden="0" allowOverlap="1" wp14:anchorId="70C8B233" wp14:editId="5E694E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8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1680" behindDoc="0" locked="0" layoutInCell="0" hidden="0" allowOverlap="1" wp14:anchorId="08FB4DE3" wp14:editId="2BE7C28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9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2704" behindDoc="0" locked="0" layoutInCell="0" hidden="0" allowOverlap="1" wp14:anchorId="751F60D4" wp14:editId="4FD29B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0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3728" behindDoc="0" locked="0" layoutInCell="0" hidden="0" allowOverlap="1" wp14:anchorId="5DA097F5" wp14:editId="74F26E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1" name="image2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4752" behindDoc="0" locked="0" layoutInCell="0" hidden="0" allowOverlap="1" wp14:anchorId="13792B22" wp14:editId="2A7884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2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5776" behindDoc="0" locked="0" layoutInCell="0" hidden="0" allowOverlap="1" wp14:anchorId="6C72ACF9" wp14:editId="0662C0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3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6800" behindDoc="0" locked="0" layoutInCell="0" hidden="0" allowOverlap="1" wp14:anchorId="157AD65B" wp14:editId="247E0C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4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7824" behindDoc="0" locked="0" layoutInCell="0" hidden="0" allowOverlap="1" wp14:anchorId="12AD4B8A" wp14:editId="1D37BB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5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8848" behindDoc="0" locked="0" layoutInCell="0" hidden="0" allowOverlap="1" wp14:anchorId="7E1B842C" wp14:editId="00AA7E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6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39872" behindDoc="0" locked="0" layoutInCell="0" hidden="0" allowOverlap="1" wp14:anchorId="27BD1730" wp14:editId="1C2F48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7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0896" behindDoc="0" locked="0" layoutInCell="0" hidden="0" allowOverlap="1" wp14:anchorId="5CFE624F" wp14:editId="260E4B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8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1920" behindDoc="0" locked="0" layoutInCell="0" hidden="0" allowOverlap="1" wp14:anchorId="0D66D0AC" wp14:editId="3C60095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9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2944" behindDoc="0" locked="0" layoutInCell="0" hidden="0" allowOverlap="1" wp14:anchorId="4B53F513" wp14:editId="6EEDAD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0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3968" behindDoc="0" locked="0" layoutInCell="0" hidden="0" allowOverlap="1" wp14:anchorId="2F351BC9" wp14:editId="2377AF9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1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4992" behindDoc="0" locked="0" layoutInCell="0" hidden="0" allowOverlap="1" wp14:anchorId="4197BE7F" wp14:editId="7573E0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2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6016" behindDoc="0" locked="0" layoutInCell="0" hidden="0" allowOverlap="1" wp14:anchorId="79668133" wp14:editId="6C7769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3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7040" behindDoc="0" locked="0" layoutInCell="0" hidden="0" allowOverlap="1" wp14:anchorId="3C20DE11" wp14:editId="53F3FAA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4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8064" behindDoc="0" locked="0" layoutInCell="0" hidden="0" allowOverlap="1" wp14:anchorId="51E2E521" wp14:editId="087CF96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5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49088" behindDoc="0" locked="0" layoutInCell="0" hidden="0" allowOverlap="1" wp14:anchorId="3D77E8A3" wp14:editId="3C248C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6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0112" behindDoc="0" locked="0" layoutInCell="0" hidden="0" allowOverlap="1" wp14:anchorId="61296269" wp14:editId="0BB150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7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1136" behindDoc="0" locked="0" layoutInCell="0" hidden="0" allowOverlap="1" wp14:anchorId="2C75AF93" wp14:editId="39DD71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8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2160" behindDoc="0" locked="0" layoutInCell="0" hidden="0" allowOverlap="1" wp14:anchorId="7F654455" wp14:editId="6AFB5B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9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3184" behindDoc="0" locked="0" layoutInCell="0" hidden="0" allowOverlap="1" wp14:anchorId="47E0EA66" wp14:editId="1A8D1B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0" name="image2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4208" behindDoc="0" locked="0" layoutInCell="0" hidden="0" allowOverlap="1" wp14:anchorId="32630729" wp14:editId="1C1677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1" name="image2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5232" behindDoc="0" locked="0" layoutInCell="0" hidden="0" allowOverlap="1" wp14:anchorId="24F16287" wp14:editId="5B5D90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2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6256" behindDoc="0" locked="0" layoutInCell="0" hidden="0" allowOverlap="1" wp14:anchorId="2F705ACC" wp14:editId="04581F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3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7280" behindDoc="0" locked="0" layoutInCell="0" hidden="0" allowOverlap="1" wp14:anchorId="43AFC2E1" wp14:editId="48D415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4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8304" behindDoc="0" locked="0" layoutInCell="0" hidden="0" allowOverlap="1" wp14:anchorId="0B59AC98" wp14:editId="0A3EFC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5" name="image2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59328" behindDoc="0" locked="0" layoutInCell="0" hidden="0" allowOverlap="1" wp14:anchorId="2D7C5179" wp14:editId="154E67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6" name="image2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0352" behindDoc="0" locked="0" layoutInCell="0" hidden="0" allowOverlap="1" wp14:anchorId="7BE36E1B" wp14:editId="5F03FF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7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1376" behindDoc="0" locked="0" layoutInCell="0" hidden="0" allowOverlap="1" wp14:anchorId="375B0403" wp14:editId="39B5AC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8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2400" behindDoc="0" locked="0" layoutInCell="0" hidden="0" allowOverlap="1" wp14:anchorId="09A67F71" wp14:editId="5373D19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9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3424" behindDoc="0" locked="0" layoutInCell="0" hidden="0" allowOverlap="1" wp14:anchorId="1D3C68E5" wp14:editId="3190E7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0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4448" behindDoc="0" locked="0" layoutInCell="0" hidden="0" allowOverlap="1" wp14:anchorId="1F04FFE2" wp14:editId="1DD955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1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5472" behindDoc="0" locked="0" layoutInCell="0" hidden="0" allowOverlap="1" wp14:anchorId="35AB0AEC" wp14:editId="7DCEDB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2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6496" behindDoc="0" locked="0" layoutInCell="0" hidden="0" allowOverlap="1" wp14:anchorId="03BFCB1B" wp14:editId="6FDF6B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3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7520" behindDoc="0" locked="0" layoutInCell="0" hidden="0" allowOverlap="1" wp14:anchorId="69396801" wp14:editId="5A57D8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4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8544" behindDoc="0" locked="0" layoutInCell="0" hidden="0" allowOverlap="1" wp14:anchorId="7709A924" wp14:editId="48AAD2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5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69568" behindDoc="0" locked="0" layoutInCell="0" hidden="0" allowOverlap="1" wp14:anchorId="5C5B2FAD" wp14:editId="3140E7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6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0592" behindDoc="0" locked="0" layoutInCell="0" hidden="0" allowOverlap="1" wp14:anchorId="21F44F34" wp14:editId="348F46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7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1616" behindDoc="0" locked="0" layoutInCell="0" hidden="0" allowOverlap="1" wp14:anchorId="7787B0BC" wp14:editId="2B941D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8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2640" behindDoc="0" locked="0" layoutInCell="0" hidden="0" allowOverlap="1" wp14:anchorId="6C300B01" wp14:editId="0A2326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9" name="image2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3664" behindDoc="0" locked="0" layoutInCell="0" hidden="0" allowOverlap="1" wp14:anchorId="01849C14" wp14:editId="576465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0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4688" behindDoc="0" locked="0" layoutInCell="0" hidden="0" allowOverlap="1" wp14:anchorId="418D8572" wp14:editId="6D453E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1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5712" behindDoc="0" locked="0" layoutInCell="0" hidden="0" allowOverlap="1" wp14:anchorId="1468932B" wp14:editId="0AE2943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2" name="image2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6736" behindDoc="0" locked="0" layoutInCell="0" hidden="0" allowOverlap="1" wp14:anchorId="315BDECA" wp14:editId="2C7EAD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3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7760" behindDoc="0" locked="0" layoutInCell="0" hidden="0" allowOverlap="1" wp14:anchorId="12DA55FE" wp14:editId="5D2199F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4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8784" behindDoc="0" locked="0" layoutInCell="0" hidden="0" allowOverlap="1" wp14:anchorId="6D1C3E0B" wp14:editId="6F8517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5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79808" behindDoc="0" locked="0" layoutInCell="0" hidden="0" allowOverlap="1" wp14:anchorId="5FDE563A" wp14:editId="6F9ECA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6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0832" behindDoc="0" locked="0" layoutInCell="0" hidden="0" allowOverlap="1" wp14:anchorId="39C221FD" wp14:editId="679EC2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7" name="image2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1856" behindDoc="0" locked="0" layoutInCell="0" hidden="0" allowOverlap="1" wp14:anchorId="50A5D3CD" wp14:editId="04BB38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8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2880" behindDoc="0" locked="0" layoutInCell="0" hidden="0" allowOverlap="1" wp14:anchorId="1D75C508" wp14:editId="4A1479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9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3904" behindDoc="0" locked="0" layoutInCell="0" hidden="0" allowOverlap="1" wp14:anchorId="0E90B823" wp14:editId="60F4DF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0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4928" behindDoc="0" locked="0" layoutInCell="0" hidden="0" allowOverlap="1" wp14:anchorId="2D282701" wp14:editId="786D1F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1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5952" behindDoc="0" locked="0" layoutInCell="0" hidden="0" allowOverlap="1" wp14:anchorId="0D5ECFBE" wp14:editId="095455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2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976" behindDoc="0" locked="0" layoutInCell="0" hidden="0" allowOverlap="1" wp14:anchorId="037093BB" wp14:editId="10E016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3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8000" behindDoc="0" locked="0" layoutInCell="0" hidden="0" allowOverlap="1" wp14:anchorId="7FC6FF24" wp14:editId="103716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4" name="image2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9024" behindDoc="0" locked="0" layoutInCell="0" hidden="0" allowOverlap="1" wp14:anchorId="2C78EA8F" wp14:editId="35CB27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5" name="image2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048" behindDoc="0" locked="0" layoutInCell="0" hidden="0" allowOverlap="1" wp14:anchorId="4DC476A4" wp14:editId="05083E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6" name="image2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1072" behindDoc="0" locked="0" layoutInCell="0" hidden="0" allowOverlap="1" wp14:anchorId="283F90B2" wp14:editId="299EB8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7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2096" behindDoc="0" locked="0" layoutInCell="0" hidden="0" allowOverlap="1" wp14:anchorId="49173865" wp14:editId="1ADB57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8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3120" behindDoc="0" locked="0" layoutInCell="0" hidden="0" allowOverlap="1" wp14:anchorId="6BA592CF" wp14:editId="49FDFA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9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4144" behindDoc="0" locked="0" layoutInCell="0" hidden="0" allowOverlap="1" wp14:anchorId="2F6E7919" wp14:editId="3C288C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0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5168" behindDoc="0" locked="0" layoutInCell="0" hidden="0" allowOverlap="1" wp14:anchorId="7AA88A9A" wp14:editId="2EDA2F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1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6192" behindDoc="0" locked="0" layoutInCell="0" hidden="0" allowOverlap="1" wp14:anchorId="034B0DC4" wp14:editId="715BD3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2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7216" behindDoc="0" locked="0" layoutInCell="0" hidden="0" allowOverlap="1" wp14:anchorId="6ABE3714" wp14:editId="1E53F8A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3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8240" behindDoc="0" locked="0" layoutInCell="0" hidden="0" allowOverlap="1" wp14:anchorId="1677A25F" wp14:editId="069CDFB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4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9264" behindDoc="0" locked="0" layoutInCell="0" hidden="0" allowOverlap="1" wp14:anchorId="4B3F5B14" wp14:editId="5895E1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5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0288" behindDoc="0" locked="0" layoutInCell="0" hidden="0" allowOverlap="1" wp14:anchorId="0904B059" wp14:editId="13EDFA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6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1312" behindDoc="0" locked="0" layoutInCell="0" hidden="0" allowOverlap="1" wp14:anchorId="2BA68B19" wp14:editId="2F32FEB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7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336" behindDoc="0" locked="0" layoutInCell="0" hidden="0" allowOverlap="1" wp14:anchorId="5263B5DC" wp14:editId="564495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8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3360" behindDoc="0" locked="0" layoutInCell="0" hidden="0" allowOverlap="1" wp14:anchorId="2037CF15" wp14:editId="18101E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9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4384" behindDoc="0" locked="0" layoutInCell="0" hidden="0" allowOverlap="1" wp14:anchorId="3D6A99ED" wp14:editId="3D9FEA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0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5408" behindDoc="0" locked="0" layoutInCell="0" hidden="0" allowOverlap="1" wp14:anchorId="3AF0019A" wp14:editId="247A53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1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432" behindDoc="0" locked="0" layoutInCell="0" hidden="0" allowOverlap="1" wp14:anchorId="03ECC32D" wp14:editId="2D084C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2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7456" behindDoc="0" locked="0" layoutInCell="0" hidden="0" allowOverlap="1" wp14:anchorId="326E51DC" wp14:editId="4D4730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3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8480" behindDoc="0" locked="0" layoutInCell="0" hidden="0" allowOverlap="1" wp14:anchorId="3F0C29DC" wp14:editId="50AEB8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4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9504" behindDoc="0" locked="0" layoutInCell="0" hidden="0" allowOverlap="1" wp14:anchorId="59E565AA" wp14:editId="507A1C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5" name="image2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0528" behindDoc="0" locked="0" layoutInCell="0" hidden="0" allowOverlap="1" wp14:anchorId="77A709DE" wp14:editId="5E327B0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6" name="image2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1552" behindDoc="0" locked="0" layoutInCell="0" hidden="0" allowOverlap="1" wp14:anchorId="51A61B8C" wp14:editId="6C7BB4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7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2576" behindDoc="0" locked="0" layoutInCell="0" hidden="0" allowOverlap="1" wp14:anchorId="60CA9E99" wp14:editId="58334CE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8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3600" behindDoc="0" locked="0" layoutInCell="0" hidden="0" allowOverlap="1" wp14:anchorId="4319A397" wp14:editId="49A5AC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9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4624" behindDoc="0" locked="0" layoutInCell="0" hidden="0" allowOverlap="1" wp14:anchorId="73E113DE" wp14:editId="1CC42E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0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5648" behindDoc="0" locked="0" layoutInCell="0" hidden="0" allowOverlap="1" wp14:anchorId="2D4616C5" wp14:editId="74E458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1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6672" behindDoc="0" locked="0" layoutInCell="0" hidden="0" allowOverlap="1" wp14:anchorId="772558DB" wp14:editId="6ECEC8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2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7696" behindDoc="0" locked="0" layoutInCell="0" hidden="0" allowOverlap="1" wp14:anchorId="0DF6D167" wp14:editId="50CC03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3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8720" behindDoc="0" locked="0" layoutInCell="0" hidden="0" allowOverlap="1" wp14:anchorId="3DAD6B55" wp14:editId="40FB6E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4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9744" behindDoc="0" locked="0" layoutInCell="0" hidden="0" allowOverlap="1" wp14:anchorId="08D7716B" wp14:editId="4C26C46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5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0768" behindDoc="0" locked="0" layoutInCell="0" hidden="0" allowOverlap="1" wp14:anchorId="0649758B" wp14:editId="4B2F0B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6" name="image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1792" behindDoc="0" locked="0" layoutInCell="0" hidden="0" allowOverlap="1" wp14:anchorId="66EB04F4" wp14:editId="6129F90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7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2816" behindDoc="0" locked="0" layoutInCell="0" hidden="0" allowOverlap="1" wp14:anchorId="22427894" wp14:editId="6B1877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8" name="image2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3840" behindDoc="0" locked="0" layoutInCell="0" hidden="0" allowOverlap="1" wp14:anchorId="24B693C9" wp14:editId="0B503E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9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4864" behindDoc="0" locked="0" layoutInCell="0" hidden="0" allowOverlap="1" wp14:anchorId="20898580" wp14:editId="56D33C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0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5888" behindDoc="0" locked="0" layoutInCell="0" hidden="0" allowOverlap="1" wp14:anchorId="00CD21AF" wp14:editId="5891EA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1" name="image2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6912" behindDoc="0" locked="0" layoutInCell="0" hidden="0" allowOverlap="1" wp14:anchorId="70EF44D7" wp14:editId="2630EC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2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7936" behindDoc="0" locked="0" layoutInCell="0" hidden="0" allowOverlap="1" wp14:anchorId="3DE384A7" wp14:editId="5C64BFC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3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8960" behindDoc="0" locked="0" layoutInCell="0" hidden="0" allowOverlap="1" wp14:anchorId="201D14B9" wp14:editId="16B0CD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4" name="image2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29984" behindDoc="0" locked="0" layoutInCell="0" hidden="0" allowOverlap="1" wp14:anchorId="17BE29FA" wp14:editId="755D11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5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1008" behindDoc="0" locked="0" layoutInCell="0" hidden="0" allowOverlap="1" wp14:anchorId="0E79C447" wp14:editId="706B7E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6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2032" behindDoc="0" locked="0" layoutInCell="0" hidden="0" allowOverlap="1" wp14:anchorId="66D67E3D" wp14:editId="4DB5DE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7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3056" behindDoc="0" locked="0" layoutInCell="0" hidden="0" allowOverlap="1" wp14:anchorId="551558AA" wp14:editId="2EF762D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8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4080" behindDoc="0" locked="0" layoutInCell="0" hidden="0" allowOverlap="1" wp14:anchorId="63971629" wp14:editId="363A17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9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5104" behindDoc="0" locked="0" layoutInCell="0" hidden="0" allowOverlap="1" wp14:anchorId="6D955C72" wp14:editId="1608620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0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6128" behindDoc="0" locked="0" layoutInCell="0" hidden="0" allowOverlap="1" wp14:anchorId="5AA452B8" wp14:editId="6D0649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1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7152" behindDoc="0" locked="0" layoutInCell="0" hidden="0" allowOverlap="1" wp14:anchorId="254F6803" wp14:editId="7255FD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2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8176" behindDoc="0" locked="0" layoutInCell="0" hidden="0" allowOverlap="1" wp14:anchorId="67E168FF" wp14:editId="4D85FC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3" name="image2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39200" behindDoc="0" locked="0" layoutInCell="0" hidden="0" allowOverlap="1" wp14:anchorId="283253EB" wp14:editId="2DCA22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4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0224" behindDoc="0" locked="0" layoutInCell="0" hidden="0" allowOverlap="1" wp14:anchorId="3E8E2750" wp14:editId="6E86F1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5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1248" behindDoc="0" locked="0" layoutInCell="0" hidden="0" allowOverlap="1" wp14:anchorId="49E8690B" wp14:editId="741296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6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2272" behindDoc="0" locked="0" layoutInCell="0" hidden="0" allowOverlap="1" wp14:anchorId="08229040" wp14:editId="31048C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7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3296" behindDoc="0" locked="0" layoutInCell="0" hidden="0" allowOverlap="1" wp14:anchorId="167D3C98" wp14:editId="5D8A48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8" name="image2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4320" behindDoc="0" locked="0" layoutInCell="0" hidden="0" allowOverlap="1" wp14:anchorId="1D06297E" wp14:editId="1072923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9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5344" behindDoc="0" locked="0" layoutInCell="0" hidden="0" allowOverlap="1" wp14:anchorId="1660918A" wp14:editId="11BC26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0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6368" behindDoc="0" locked="0" layoutInCell="0" hidden="0" allowOverlap="1" wp14:anchorId="7A0FDFBB" wp14:editId="4E0713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1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7392" behindDoc="0" locked="0" layoutInCell="0" hidden="0" allowOverlap="1" wp14:anchorId="0071C465" wp14:editId="278809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2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8416" behindDoc="0" locked="0" layoutInCell="0" hidden="0" allowOverlap="1" wp14:anchorId="28EC85F1" wp14:editId="14DB41B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3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49440" behindDoc="0" locked="0" layoutInCell="0" hidden="0" allowOverlap="1" wp14:anchorId="3A73B193" wp14:editId="037032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4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0464" behindDoc="0" locked="0" layoutInCell="0" hidden="0" allowOverlap="1" wp14:anchorId="0241BB5F" wp14:editId="2EBDE8E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5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1488" behindDoc="0" locked="0" layoutInCell="0" hidden="0" allowOverlap="1" wp14:anchorId="469BD083" wp14:editId="629B1B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6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2512" behindDoc="0" locked="0" layoutInCell="0" hidden="0" allowOverlap="1" wp14:anchorId="736B119A" wp14:editId="6D8F2F6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7" name="image2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3536" behindDoc="0" locked="0" layoutInCell="0" hidden="0" allowOverlap="1" wp14:anchorId="2919DF47" wp14:editId="609779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8" name="image2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4560" behindDoc="0" locked="0" layoutInCell="0" hidden="0" allowOverlap="1" wp14:anchorId="2E1AA4F1" wp14:editId="4F3670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9" name="image2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5584" behindDoc="0" locked="0" layoutInCell="0" hidden="0" allowOverlap="1" wp14:anchorId="76893B4C" wp14:editId="09B4BD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0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6608" behindDoc="0" locked="0" layoutInCell="0" hidden="0" allowOverlap="1" wp14:anchorId="75D7EC09" wp14:editId="778709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1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7632" behindDoc="0" locked="0" layoutInCell="0" hidden="0" allowOverlap="1" wp14:anchorId="12754A1F" wp14:editId="38A93D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2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8656" behindDoc="0" locked="0" layoutInCell="0" hidden="0" allowOverlap="1" wp14:anchorId="4FB23129" wp14:editId="0214BF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3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59680" behindDoc="0" locked="0" layoutInCell="0" hidden="0" allowOverlap="1" wp14:anchorId="71129166" wp14:editId="7060F4C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4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0704" behindDoc="0" locked="0" layoutInCell="0" hidden="0" allowOverlap="1" wp14:anchorId="529AAD3D" wp14:editId="12F4D34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5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1728" behindDoc="0" locked="0" layoutInCell="0" hidden="0" allowOverlap="1" wp14:anchorId="55593323" wp14:editId="5A0BAD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6" name="image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2752" behindDoc="0" locked="0" layoutInCell="0" hidden="0" allowOverlap="1" wp14:anchorId="0D05C477" wp14:editId="314EC54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7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3776" behindDoc="0" locked="0" layoutInCell="0" hidden="0" allowOverlap="1" wp14:anchorId="35F1EEAF" wp14:editId="1D5E7F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8" name="image2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4800" behindDoc="0" locked="0" layoutInCell="0" hidden="0" allowOverlap="1" wp14:anchorId="4D4F0A40" wp14:editId="6C4919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9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5824" behindDoc="0" locked="0" layoutInCell="0" hidden="0" allowOverlap="1" wp14:anchorId="4B655FE8" wp14:editId="0B1D17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0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6848" behindDoc="0" locked="0" layoutInCell="0" hidden="0" allowOverlap="1" wp14:anchorId="761C847C" wp14:editId="3F137F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1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7872" behindDoc="0" locked="0" layoutInCell="0" hidden="0" allowOverlap="1" wp14:anchorId="6A03FF53" wp14:editId="366702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2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8896" behindDoc="0" locked="0" layoutInCell="0" hidden="0" allowOverlap="1" wp14:anchorId="28DD5892" wp14:editId="4E9BB0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3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69920" behindDoc="0" locked="0" layoutInCell="0" hidden="0" allowOverlap="1" wp14:anchorId="45D6D729" wp14:editId="5E091D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4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0944" behindDoc="0" locked="0" layoutInCell="0" hidden="0" allowOverlap="1" wp14:anchorId="1EC56C1E" wp14:editId="16D179B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5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1968" behindDoc="0" locked="0" layoutInCell="0" hidden="0" allowOverlap="1" wp14:anchorId="7D363704" wp14:editId="23E98B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6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2992" behindDoc="0" locked="0" layoutInCell="0" hidden="0" allowOverlap="1" wp14:anchorId="51A2B218" wp14:editId="699713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7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4016" behindDoc="0" locked="0" layoutInCell="0" hidden="0" allowOverlap="1" wp14:anchorId="63DF1AC0" wp14:editId="011226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8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5040" behindDoc="0" locked="0" layoutInCell="0" hidden="0" allowOverlap="1" wp14:anchorId="306CDAAC" wp14:editId="5B0DBA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9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6064" behindDoc="0" locked="0" layoutInCell="0" hidden="0" allowOverlap="1" wp14:anchorId="38AFE0D7" wp14:editId="4E516C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0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7088" behindDoc="0" locked="0" layoutInCell="0" hidden="0" allowOverlap="1" wp14:anchorId="24B58C4A" wp14:editId="63D3A8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1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8112" behindDoc="0" locked="0" layoutInCell="0" hidden="0" allowOverlap="1" wp14:anchorId="49E4061E" wp14:editId="4BCB9A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2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79136" behindDoc="0" locked="0" layoutInCell="0" hidden="0" allowOverlap="1" wp14:anchorId="5CF6900F" wp14:editId="7A017D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3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0160" behindDoc="0" locked="0" layoutInCell="0" hidden="0" allowOverlap="1" wp14:anchorId="26308B07" wp14:editId="2F524AD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4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1184" behindDoc="0" locked="0" layoutInCell="0" hidden="0" allowOverlap="1" wp14:anchorId="030EA00F" wp14:editId="631F13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5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2208" behindDoc="0" locked="0" layoutInCell="0" hidden="0" allowOverlap="1" wp14:anchorId="3A3CDEBD" wp14:editId="4C39C81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6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3232" behindDoc="0" locked="0" layoutInCell="0" hidden="0" allowOverlap="1" wp14:anchorId="5FBDBC26" wp14:editId="0CE7D4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7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4256" behindDoc="0" locked="0" layoutInCell="0" hidden="0" allowOverlap="1" wp14:anchorId="34D2CBEB" wp14:editId="15E5B8E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8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5280" behindDoc="0" locked="0" layoutInCell="0" hidden="0" allowOverlap="1" wp14:anchorId="28F38183" wp14:editId="20BC41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9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6304" behindDoc="0" locked="0" layoutInCell="0" hidden="0" allowOverlap="1" wp14:anchorId="71210D97" wp14:editId="1C13610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0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7328" behindDoc="0" locked="0" layoutInCell="0" hidden="0" allowOverlap="1" wp14:anchorId="2E7E1718" wp14:editId="3648CD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1" name="image2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8352" behindDoc="0" locked="0" layoutInCell="0" hidden="0" allowOverlap="1" wp14:anchorId="21FFD8C1" wp14:editId="6F2B1B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2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89376" behindDoc="0" locked="0" layoutInCell="0" hidden="0" allowOverlap="1" wp14:anchorId="63C1A730" wp14:editId="1737D2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3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0400" behindDoc="0" locked="0" layoutInCell="0" hidden="0" allowOverlap="1" wp14:anchorId="5385E35B" wp14:editId="526FF4F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4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1424" behindDoc="0" locked="0" layoutInCell="0" hidden="0" allowOverlap="1" wp14:anchorId="2C14CE6B" wp14:editId="353FA4E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5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2448" behindDoc="0" locked="0" layoutInCell="0" hidden="0" allowOverlap="1" wp14:anchorId="65A711EE" wp14:editId="5567BE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6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3472" behindDoc="0" locked="0" layoutInCell="0" hidden="0" allowOverlap="1" wp14:anchorId="080951A1" wp14:editId="688D3BD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7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4496" behindDoc="0" locked="0" layoutInCell="0" hidden="0" allowOverlap="1" wp14:anchorId="0D3E9E33" wp14:editId="3647C9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8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5520" behindDoc="0" locked="0" layoutInCell="0" hidden="0" allowOverlap="1" wp14:anchorId="7B002AA2" wp14:editId="507084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9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6544" behindDoc="0" locked="0" layoutInCell="0" hidden="0" allowOverlap="1" wp14:anchorId="078EB81D" wp14:editId="0939E5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0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7568" behindDoc="0" locked="0" layoutInCell="0" hidden="0" allowOverlap="1" wp14:anchorId="0D2F35CA" wp14:editId="672F4DB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1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8592" behindDoc="0" locked="0" layoutInCell="0" hidden="0" allowOverlap="1" wp14:anchorId="1CC53C53" wp14:editId="55A803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2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99616" behindDoc="0" locked="0" layoutInCell="0" hidden="0" allowOverlap="1" wp14:anchorId="29A042A2" wp14:editId="0429001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3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0640" behindDoc="0" locked="0" layoutInCell="0" hidden="0" allowOverlap="1" wp14:anchorId="33F557E2" wp14:editId="663957A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4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1664" behindDoc="0" locked="0" layoutInCell="0" hidden="0" allowOverlap="1" wp14:anchorId="40E4D113" wp14:editId="2535A8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5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2688" behindDoc="0" locked="0" layoutInCell="0" hidden="0" allowOverlap="1" wp14:anchorId="1682DF16" wp14:editId="35B4FC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6" name="image2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3712" behindDoc="0" locked="0" layoutInCell="0" hidden="0" allowOverlap="1" wp14:anchorId="7B4F3138" wp14:editId="28203B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7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4736" behindDoc="0" locked="0" layoutInCell="0" hidden="0" allowOverlap="1" wp14:anchorId="7797E854" wp14:editId="19B8D3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8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5760" behindDoc="0" locked="0" layoutInCell="0" hidden="0" allowOverlap="1" wp14:anchorId="628D3E73" wp14:editId="5FA1B9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9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6784" behindDoc="0" locked="0" layoutInCell="0" hidden="0" allowOverlap="1" wp14:anchorId="5A6239F3" wp14:editId="055613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0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7808" behindDoc="0" locked="0" layoutInCell="0" hidden="0" allowOverlap="1" wp14:anchorId="5244F766" wp14:editId="3AD3F6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1" name="image2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8832" behindDoc="0" locked="0" layoutInCell="0" hidden="0" allowOverlap="1" wp14:anchorId="70A06192" wp14:editId="53CC18E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2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09856" behindDoc="0" locked="0" layoutInCell="0" hidden="0" allowOverlap="1" wp14:anchorId="57E4EB60" wp14:editId="0426B35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3" name="image2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0880" behindDoc="0" locked="0" layoutInCell="0" hidden="0" allowOverlap="1" wp14:anchorId="5BBA046A" wp14:editId="0A4836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4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1904" behindDoc="0" locked="0" layoutInCell="0" hidden="0" allowOverlap="1" wp14:anchorId="0F50EE0D" wp14:editId="2EC9115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5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2928" behindDoc="0" locked="0" layoutInCell="0" hidden="0" allowOverlap="1" wp14:anchorId="72AAD4F3" wp14:editId="1EB85D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6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3952" behindDoc="0" locked="0" layoutInCell="0" hidden="0" allowOverlap="1" wp14:anchorId="21F23332" wp14:editId="63A2DC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7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4976" behindDoc="0" locked="0" layoutInCell="0" hidden="0" allowOverlap="1" wp14:anchorId="79FE9EC8" wp14:editId="381E62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8" name="image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6000" behindDoc="0" locked="0" layoutInCell="0" hidden="0" allowOverlap="1" wp14:anchorId="00C248BE" wp14:editId="386D5F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9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7024" behindDoc="0" locked="0" layoutInCell="0" hidden="0" allowOverlap="1" wp14:anchorId="570190A5" wp14:editId="7216E6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0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8048" behindDoc="0" locked="0" layoutInCell="0" hidden="0" allowOverlap="1" wp14:anchorId="738EFCEE" wp14:editId="4F8A1D3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1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19072" behindDoc="0" locked="0" layoutInCell="0" hidden="0" allowOverlap="1" wp14:anchorId="008E957B" wp14:editId="790937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2" name="image2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0096" behindDoc="0" locked="0" layoutInCell="0" hidden="0" allowOverlap="1" wp14:anchorId="719F01DE" wp14:editId="7C17A7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3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1120" behindDoc="0" locked="0" layoutInCell="0" hidden="0" allowOverlap="1" wp14:anchorId="328EEF99" wp14:editId="308A8A3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4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2144" behindDoc="0" locked="0" layoutInCell="0" hidden="0" allowOverlap="1" wp14:anchorId="4DE60ED7" wp14:editId="0DD42F4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5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3168" behindDoc="0" locked="0" layoutInCell="0" hidden="0" allowOverlap="1" wp14:anchorId="2026F3EA" wp14:editId="11681D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6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4192" behindDoc="0" locked="0" layoutInCell="0" hidden="0" allowOverlap="1" wp14:anchorId="6233C732" wp14:editId="776DBB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7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5216" behindDoc="0" locked="0" layoutInCell="0" hidden="0" allowOverlap="1" wp14:anchorId="47BC44E0" wp14:editId="1CAB1E0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8" name="image2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6240" behindDoc="0" locked="0" layoutInCell="0" hidden="0" allowOverlap="1" wp14:anchorId="6BAB54B8" wp14:editId="26DE0B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9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7264" behindDoc="0" locked="0" layoutInCell="0" hidden="0" allowOverlap="1" wp14:anchorId="2F77CC82" wp14:editId="21ED55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0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8288" behindDoc="0" locked="0" layoutInCell="0" hidden="0" allowOverlap="1" wp14:anchorId="28F87A50" wp14:editId="5F7912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1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29312" behindDoc="0" locked="0" layoutInCell="0" hidden="0" allowOverlap="1" wp14:anchorId="42C1BE84" wp14:editId="1DB6B4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2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0336" behindDoc="0" locked="0" layoutInCell="0" hidden="0" allowOverlap="1" wp14:anchorId="052A3315" wp14:editId="3EF66A3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3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1360" behindDoc="0" locked="0" layoutInCell="0" hidden="0" allowOverlap="1" wp14:anchorId="0E55CC06" wp14:editId="0C80C8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4" name="image2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2384" behindDoc="0" locked="0" layoutInCell="0" hidden="0" allowOverlap="1" wp14:anchorId="43917F80" wp14:editId="3FD534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5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3408" behindDoc="0" locked="0" layoutInCell="0" hidden="0" allowOverlap="1" wp14:anchorId="714E0A5E" wp14:editId="59F0AF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6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4432" behindDoc="0" locked="0" layoutInCell="0" hidden="0" allowOverlap="1" wp14:anchorId="0192953E" wp14:editId="6F742C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7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5456" behindDoc="0" locked="0" layoutInCell="0" hidden="0" allowOverlap="1" wp14:anchorId="56CD1E0A" wp14:editId="160652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8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6480" behindDoc="0" locked="0" layoutInCell="0" hidden="0" allowOverlap="1" wp14:anchorId="0B92360B" wp14:editId="032FF45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9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7504" behindDoc="0" locked="0" layoutInCell="0" hidden="0" allowOverlap="1" wp14:anchorId="61BCF40F" wp14:editId="28EBD0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0" name="image2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8528" behindDoc="0" locked="0" layoutInCell="0" hidden="0" allowOverlap="1" wp14:anchorId="79A98772" wp14:editId="77BE2A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1" name="image2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39552" behindDoc="0" locked="0" layoutInCell="0" hidden="0" allowOverlap="1" wp14:anchorId="5568EE63" wp14:editId="358E2A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2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0576" behindDoc="0" locked="0" layoutInCell="0" hidden="0" allowOverlap="1" wp14:anchorId="2A1098B7" wp14:editId="59BF72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3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1600" behindDoc="0" locked="0" layoutInCell="0" hidden="0" allowOverlap="1" wp14:anchorId="208C366A" wp14:editId="3E1042F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4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2624" behindDoc="0" locked="0" layoutInCell="0" hidden="0" allowOverlap="1" wp14:anchorId="10E6025B" wp14:editId="62F523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5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3648" behindDoc="0" locked="0" layoutInCell="0" hidden="0" allowOverlap="1" wp14:anchorId="716DC813" wp14:editId="1BA165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6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4672" behindDoc="0" locked="0" layoutInCell="0" hidden="0" allowOverlap="1" wp14:anchorId="19B56AAB" wp14:editId="5FC9DA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7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5696" behindDoc="0" locked="0" layoutInCell="0" hidden="0" allowOverlap="1" wp14:anchorId="5DD4B796" wp14:editId="4493EDA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8" name="image2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446720" behindDoc="0" locked="0" layoutInCell="0" hidden="0" allowOverlap="1" wp14:anchorId="7A11ED2C" wp14:editId="1CC49D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9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1023D0" w:rsidRDefault="001023D0" w:rsidP="001023D0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3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</w:t>
      </w:r>
      <w:r w:rsidR="00DE2D1B">
        <w:rPr>
          <w:sz w:val="24"/>
          <w:szCs w:val="24"/>
        </w:rPr>
        <w:t>2</w:t>
      </w:r>
      <w:r>
        <w:rPr>
          <w:sz w:val="24"/>
          <w:szCs w:val="24"/>
        </w:rPr>
        <w:t>/</w:t>
      </w:r>
      <w:r w:rsidR="005E4688">
        <w:rPr>
          <w:sz w:val="24"/>
          <w:szCs w:val="24"/>
        </w:rPr>
        <w:t>12</w:t>
      </w:r>
      <w:r>
        <w:rPr>
          <w:sz w:val="24"/>
          <w:szCs w:val="24"/>
        </w:rPr>
        <w:t>/16 to 12/</w:t>
      </w:r>
      <w:r w:rsidR="005E4688">
        <w:rPr>
          <w:sz w:val="24"/>
          <w:szCs w:val="24"/>
        </w:rPr>
        <w:t>16</w:t>
      </w:r>
      <w:r>
        <w:rPr>
          <w:sz w:val="24"/>
          <w:szCs w:val="24"/>
        </w:rPr>
        <w:t>/16</w:t>
      </w:r>
    </w:p>
    <w:tbl>
      <w:tblPr>
        <w:tblStyle w:val="a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1023D0" w:rsidTr="001023D0">
        <w:trPr>
          <w:trHeight w:val="260"/>
        </w:trPr>
        <w:tc>
          <w:tcPr>
            <w:tcW w:w="1380" w:type="dxa"/>
          </w:tcPr>
          <w:p w:rsidR="001023D0" w:rsidRDefault="001023D0" w:rsidP="001023D0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1023D0" w:rsidRDefault="001023D0" w:rsidP="001023D0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023D0" w:rsidRDefault="001023D0" w:rsidP="001023D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023D0" w:rsidRDefault="001023D0" w:rsidP="001023D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1023D0" w:rsidTr="001023D0">
        <w:trPr>
          <w:trHeight w:val="720"/>
        </w:trPr>
        <w:tc>
          <w:tcPr>
            <w:tcW w:w="1380" w:type="dxa"/>
            <w:vMerge w:val="restart"/>
          </w:tcPr>
          <w:p w:rsidR="001023D0" w:rsidRDefault="001023D0" w:rsidP="001023D0">
            <w:r>
              <w:rPr>
                <w:b/>
              </w:rPr>
              <w:t xml:space="preserve">Notes – Times - </w:t>
            </w:r>
          </w:p>
          <w:p w:rsidR="001023D0" w:rsidRDefault="001023D0" w:rsidP="001023D0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1023D0" w:rsidRDefault="001023D0" w:rsidP="001023D0">
            <w:r>
              <w:rPr>
                <w:color w:val="FF0000"/>
              </w:rPr>
              <w:t>Learning Targets</w:t>
            </w:r>
          </w:p>
          <w:p w:rsidR="001023D0" w:rsidRDefault="001023D0" w:rsidP="00185D5E">
            <w:r>
              <w:t xml:space="preserve">Students will </w:t>
            </w:r>
            <w:r w:rsidR="00185D5E">
              <w:t>review how to answer STAAR type questions</w:t>
            </w:r>
          </w:p>
        </w:tc>
        <w:tc>
          <w:tcPr>
            <w:tcW w:w="1360" w:type="dxa"/>
            <w:vMerge w:val="restart"/>
          </w:tcPr>
          <w:p w:rsidR="001023D0" w:rsidRDefault="001023D0" w:rsidP="001023D0">
            <w:pPr>
              <w:jc w:val="center"/>
            </w:pPr>
            <w:r>
              <w:t>7.</w:t>
            </w:r>
            <w:r w:rsidR="004C2B99">
              <w:t>5</w:t>
            </w:r>
            <w:r w:rsidR="00073C2A">
              <w:t xml:space="preserve"> A</w:t>
            </w:r>
          </w:p>
          <w:p w:rsidR="001023D0" w:rsidRDefault="001023D0" w:rsidP="001023D0">
            <w:pPr>
              <w:jc w:val="center"/>
            </w:pPr>
            <w:r>
              <w:t>8.</w:t>
            </w:r>
            <w:r w:rsidR="004C2B99">
              <w:t>5</w:t>
            </w:r>
            <w:r w:rsidR="00073C2A">
              <w:t xml:space="preserve"> A</w:t>
            </w:r>
          </w:p>
          <w:p w:rsidR="001023D0" w:rsidRDefault="001023D0" w:rsidP="004C2B99">
            <w:pPr>
              <w:jc w:val="center"/>
            </w:pPr>
          </w:p>
        </w:tc>
        <w:tc>
          <w:tcPr>
            <w:tcW w:w="2300" w:type="dxa"/>
            <w:vMerge w:val="restart"/>
          </w:tcPr>
          <w:p w:rsidR="001023D0" w:rsidRDefault="00185D5E" w:rsidP="001023D0">
            <w:pPr>
              <w:jc w:val="center"/>
            </w:pPr>
            <w:r>
              <w:t xml:space="preserve">District Curriculum </w:t>
            </w:r>
            <w:proofErr w:type="spellStart"/>
            <w:r>
              <w:t>Assessemtn</w:t>
            </w:r>
            <w:proofErr w:type="spellEnd"/>
          </w:p>
          <w:p w:rsidR="001023D0" w:rsidRDefault="001023D0" w:rsidP="001023D0">
            <w:pPr>
              <w:jc w:val="center"/>
            </w:pPr>
          </w:p>
          <w:p w:rsidR="001023D0" w:rsidRDefault="001023D0" w:rsidP="001023D0">
            <w:pPr>
              <w:jc w:val="center"/>
            </w:pPr>
          </w:p>
        </w:tc>
      </w:tr>
      <w:tr w:rsidR="001023D0" w:rsidTr="001023D0">
        <w:trPr>
          <w:trHeight w:val="640"/>
        </w:trPr>
        <w:tc>
          <w:tcPr>
            <w:tcW w:w="1380" w:type="dxa"/>
            <w:vMerge/>
          </w:tcPr>
          <w:p w:rsidR="001023D0" w:rsidRDefault="001023D0" w:rsidP="001023D0"/>
        </w:tc>
        <w:tc>
          <w:tcPr>
            <w:tcW w:w="5760" w:type="dxa"/>
          </w:tcPr>
          <w:p w:rsidR="001023D0" w:rsidRDefault="001023D0" w:rsidP="001023D0">
            <w:r>
              <w:rPr>
                <w:color w:val="FF0000"/>
              </w:rPr>
              <w:t>Warm up/Hook/Connections</w:t>
            </w:r>
          </w:p>
          <w:p w:rsidR="001023D0" w:rsidRDefault="00185D5E" w:rsidP="00521E1C">
            <w:r>
              <w:t>Library visit</w:t>
            </w:r>
          </w:p>
        </w:tc>
        <w:tc>
          <w:tcPr>
            <w:tcW w:w="1360" w:type="dxa"/>
            <w:vMerge/>
          </w:tcPr>
          <w:p w:rsidR="001023D0" w:rsidRDefault="001023D0" w:rsidP="001023D0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1023D0" w:rsidRDefault="001023D0" w:rsidP="001023D0">
            <w:pPr>
              <w:jc w:val="center"/>
            </w:pPr>
          </w:p>
        </w:tc>
      </w:tr>
      <w:tr w:rsidR="001023D0" w:rsidTr="001023D0">
        <w:trPr>
          <w:trHeight w:val="300"/>
        </w:trPr>
        <w:tc>
          <w:tcPr>
            <w:tcW w:w="1380" w:type="dxa"/>
            <w:vMerge/>
          </w:tcPr>
          <w:p w:rsidR="001023D0" w:rsidRDefault="001023D0" w:rsidP="001023D0"/>
        </w:tc>
        <w:tc>
          <w:tcPr>
            <w:tcW w:w="5760" w:type="dxa"/>
            <w:vMerge w:val="restart"/>
          </w:tcPr>
          <w:p w:rsidR="001023D0" w:rsidRDefault="001023D0" w:rsidP="001023D0">
            <w:r>
              <w:rPr>
                <w:color w:val="FF0000"/>
              </w:rPr>
              <w:t xml:space="preserve">Direct Instruction/Guided Practice (I DO, WE DO) </w:t>
            </w:r>
          </w:p>
          <w:p w:rsidR="001023D0" w:rsidRDefault="00185D5E" w:rsidP="001023D0">
            <w:r>
              <w:t>Lesson on answering STAAR type questions</w:t>
            </w:r>
          </w:p>
        </w:tc>
        <w:tc>
          <w:tcPr>
            <w:tcW w:w="1360" w:type="dxa"/>
          </w:tcPr>
          <w:p w:rsidR="001023D0" w:rsidRDefault="001023D0" w:rsidP="001023D0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023D0" w:rsidRDefault="001023D0" w:rsidP="001023D0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1023D0" w:rsidTr="001023D0">
        <w:trPr>
          <w:trHeight w:val="520"/>
        </w:trPr>
        <w:tc>
          <w:tcPr>
            <w:tcW w:w="1380" w:type="dxa"/>
            <w:vMerge/>
          </w:tcPr>
          <w:p w:rsidR="001023D0" w:rsidRDefault="001023D0" w:rsidP="001023D0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1023D0" w:rsidRDefault="001023D0" w:rsidP="001023D0"/>
        </w:tc>
        <w:tc>
          <w:tcPr>
            <w:tcW w:w="1360" w:type="dxa"/>
            <w:vMerge w:val="restart"/>
          </w:tcPr>
          <w:p w:rsidR="001023D0" w:rsidRDefault="001023D0" w:rsidP="001023D0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1023D0" w:rsidRDefault="001023D0" w:rsidP="001023D0">
            <w:pPr>
              <w:jc w:val="center"/>
            </w:pPr>
            <w:r>
              <w:t>Guided Practice</w:t>
            </w:r>
          </w:p>
          <w:p w:rsidR="001023D0" w:rsidRDefault="001023D0" w:rsidP="001023D0">
            <w:pPr>
              <w:jc w:val="center"/>
            </w:pPr>
          </w:p>
        </w:tc>
      </w:tr>
      <w:tr w:rsidR="001023D0" w:rsidTr="001023D0">
        <w:trPr>
          <w:trHeight w:val="800"/>
        </w:trPr>
        <w:tc>
          <w:tcPr>
            <w:tcW w:w="1380" w:type="dxa"/>
            <w:vMerge/>
          </w:tcPr>
          <w:p w:rsidR="001023D0" w:rsidRDefault="001023D0" w:rsidP="001023D0"/>
        </w:tc>
        <w:tc>
          <w:tcPr>
            <w:tcW w:w="5760" w:type="dxa"/>
          </w:tcPr>
          <w:p w:rsidR="001023D0" w:rsidRDefault="001023D0" w:rsidP="001023D0">
            <w:r>
              <w:rPr>
                <w:color w:val="FF0000"/>
              </w:rPr>
              <w:t>Checks for Understanding  (FORMATIVE – SUMMATIVE)</w:t>
            </w:r>
          </w:p>
          <w:p w:rsidR="001023D0" w:rsidRDefault="001023D0" w:rsidP="001023D0">
            <w:r>
              <w:t>Scan student work.</w:t>
            </w:r>
          </w:p>
        </w:tc>
        <w:tc>
          <w:tcPr>
            <w:tcW w:w="1360" w:type="dxa"/>
            <w:vMerge/>
          </w:tcPr>
          <w:p w:rsidR="001023D0" w:rsidRDefault="001023D0" w:rsidP="001023D0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1023D0" w:rsidRDefault="001023D0" w:rsidP="001023D0"/>
        </w:tc>
      </w:tr>
      <w:tr w:rsidR="001023D0" w:rsidTr="001023D0">
        <w:trPr>
          <w:trHeight w:val="260"/>
        </w:trPr>
        <w:tc>
          <w:tcPr>
            <w:tcW w:w="1380" w:type="dxa"/>
            <w:vMerge/>
          </w:tcPr>
          <w:p w:rsidR="001023D0" w:rsidRDefault="001023D0" w:rsidP="001023D0"/>
        </w:tc>
        <w:tc>
          <w:tcPr>
            <w:tcW w:w="5760" w:type="dxa"/>
            <w:vMerge w:val="restart"/>
          </w:tcPr>
          <w:p w:rsidR="001023D0" w:rsidRDefault="001023D0" w:rsidP="001023D0">
            <w:r>
              <w:rPr>
                <w:color w:val="FF0000"/>
              </w:rPr>
              <w:t>Student Independent Practice (YOU DO)</w:t>
            </w:r>
          </w:p>
          <w:p w:rsidR="001023D0" w:rsidRDefault="001023D0" w:rsidP="001023D0"/>
        </w:tc>
        <w:tc>
          <w:tcPr>
            <w:tcW w:w="3660" w:type="dxa"/>
            <w:gridSpan w:val="2"/>
          </w:tcPr>
          <w:p w:rsidR="001023D0" w:rsidRDefault="001023D0" w:rsidP="001023D0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1023D0" w:rsidTr="001023D0">
        <w:trPr>
          <w:trHeight w:val="460"/>
        </w:trPr>
        <w:tc>
          <w:tcPr>
            <w:tcW w:w="1380" w:type="dxa"/>
            <w:vMerge/>
          </w:tcPr>
          <w:p w:rsidR="001023D0" w:rsidRDefault="001023D0" w:rsidP="001023D0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1023D0" w:rsidRDefault="001023D0" w:rsidP="001023D0"/>
        </w:tc>
        <w:tc>
          <w:tcPr>
            <w:tcW w:w="3660" w:type="dxa"/>
            <w:gridSpan w:val="2"/>
          </w:tcPr>
          <w:p w:rsidR="001023D0" w:rsidRDefault="00185D5E" w:rsidP="001023D0">
            <w:pPr>
              <w:widowControl w:val="0"/>
              <w:spacing w:line="276" w:lineRule="auto"/>
              <w:jc w:val="center"/>
            </w:pPr>
            <w:r>
              <w:t>Following Instructions</w:t>
            </w:r>
            <w:r w:rsidR="001023D0">
              <w:t>; Collaboration</w:t>
            </w:r>
          </w:p>
          <w:p w:rsidR="001023D0" w:rsidRDefault="001023D0" w:rsidP="001023D0">
            <w:pPr>
              <w:widowControl w:val="0"/>
              <w:spacing w:line="276" w:lineRule="auto"/>
              <w:jc w:val="center"/>
            </w:pPr>
          </w:p>
        </w:tc>
      </w:tr>
      <w:tr w:rsidR="001023D0" w:rsidTr="001023D0">
        <w:trPr>
          <w:trHeight w:val="260"/>
        </w:trPr>
        <w:tc>
          <w:tcPr>
            <w:tcW w:w="1380" w:type="dxa"/>
          </w:tcPr>
          <w:p w:rsidR="001023D0" w:rsidRDefault="001023D0" w:rsidP="001023D0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1023D0" w:rsidRDefault="001023D0" w:rsidP="001023D0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023D0" w:rsidRDefault="001023D0" w:rsidP="001023D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023D0" w:rsidRDefault="001023D0" w:rsidP="001023D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521E1C" w:rsidTr="001023D0">
        <w:trPr>
          <w:trHeight w:val="260"/>
        </w:trPr>
        <w:tc>
          <w:tcPr>
            <w:tcW w:w="1380" w:type="dxa"/>
            <w:vMerge w:val="restart"/>
          </w:tcPr>
          <w:p w:rsidR="00521E1C" w:rsidRDefault="00521E1C" w:rsidP="00521E1C">
            <w:r>
              <w:rPr>
                <w:b/>
              </w:rPr>
              <w:t xml:space="preserve">Notes – Times - </w:t>
            </w:r>
          </w:p>
          <w:p w:rsidR="00521E1C" w:rsidRDefault="00521E1C" w:rsidP="00521E1C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521E1C" w:rsidRDefault="00521E1C" w:rsidP="00521E1C">
            <w:r>
              <w:rPr>
                <w:color w:val="FF0000"/>
              </w:rPr>
              <w:t>Learning Targets</w:t>
            </w:r>
          </w:p>
          <w:p w:rsidR="00521E1C" w:rsidRDefault="00185D5E" w:rsidP="00DE2D1B">
            <w:r>
              <w:t>Students will review main idea, inference, and summary</w:t>
            </w:r>
          </w:p>
        </w:tc>
        <w:tc>
          <w:tcPr>
            <w:tcW w:w="1360" w:type="dxa"/>
            <w:vMerge w:val="restart"/>
          </w:tcPr>
          <w:p w:rsidR="00521E1C" w:rsidRDefault="00521E1C" w:rsidP="00185D5E">
            <w:pPr>
              <w:jc w:val="center"/>
            </w:pPr>
          </w:p>
        </w:tc>
        <w:tc>
          <w:tcPr>
            <w:tcW w:w="2300" w:type="dxa"/>
            <w:vMerge w:val="restart"/>
          </w:tcPr>
          <w:p w:rsidR="00521E1C" w:rsidRDefault="00185D5E" w:rsidP="00521E1C">
            <w:pPr>
              <w:jc w:val="center"/>
            </w:pPr>
            <w:r>
              <w:t>STAAR Type Warm Up</w:t>
            </w:r>
          </w:p>
          <w:p w:rsidR="00521E1C" w:rsidRDefault="00521E1C" w:rsidP="00521E1C">
            <w:pPr>
              <w:jc w:val="center"/>
            </w:pPr>
          </w:p>
          <w:p w:rsidR="00521E1C" w:rsidRDefault="00521E1C" w:rsidP="00521E1C">
            <w:pPr>
              <w:jc w:val="center"/>
            </w:pPr>
          </w:p>
        </w:tc>
      </w:tr>
      <w:tr w:rsidR="00521E1C" w:rsidTr="001023D0">
        <w:trPr>
          <w:trHeight w:val="860"/>
        </w:trPr>
        <w:tc>
          <w:tcPr>
            <w:tcW w:w="1380" w:type="dxa"/>
            <w:vMerge/>
          </w:tcPr>
          <w:p w:rsidR="00521E1C" w:rsidRDefault="00521E1C" w:rsidP="00521E1C"/>
        </w:tc>
        <w:tc>
          <w:tcPr>
            <w:tcW w:w="5760" w:type="dxa"/>
          </w:tcPr>
          <w:p w:rsidR="00521E1C" w:rsidRDefault="00521E1C" w:rsidP="00521E1C">
            <w:r>
              <w:rPr>
                <w:color w:val="FF0000"/>
              </w:rPr>
              <w:t>Warm up/Hook/Connections</w:t>
            </w:r>
          </w:p>
          <w:p w:rsidR="00521E1C" w:rsidRDefault="00521E1C" w:rsidP="00185D5E">
            <w:r>
              <w:t xml:space="preserve">Practice </w:t>
            </w:r>
            <w:r w:rsidR="00185D5E">
              <w:t>answering STAAR type questions</w:t>
            </w:r>
          </w:p>
        </w:tc>
        <w:tc>
          <w:tcPr>
            <w:tcW w:w="1360" w:type="dxa"/>
            <w:vMerge/>
          </w:tcPr>
          <w:p w:rsidR="00521E1C" w:rsidRDefault="00521E1C" w:rsidP="00521E1C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521E1C" w:rsidRDefault="00521E1C" w:rsidP="00521E1C">
            <w:pPr>
              <w:jc w:val="center"/>
            </w:pPr>
          </w:p>
        </w:tc>
      </w:tr>
      <w:tr w:rsidR="00521E1C" w:rsidTr="001023D0">
        <w:trPr>
          <w:trHeight w:val="860"/>
        </w:trPr>
        <w:tc>
          <w:tcPr>
            <w:tcW w:w="1380" w:type="dxa"/>
            <w:vMerge/>
          </w:tcPr>
          <w:p w:rsidR="00521E1C" w:rsidRDefault="00521E1C" w:rsidP="00521E1C"/>
        </w:tc>
        <w:tc>
          <w:tcPr>
            <w:tcW w:w="5760" w:type="dxa"/>
            <w:vMerge w:val="restart"/>
          </w:tcPr>
          <w:p w:rsidR="00521E1C" w:rsidRDefault="00521E1C" w:rsidP="00521E1C">
            <w:r>
              <w:rPr>
                <w:color w:val="FF0000"/>
              </w:rPr>
              <w:t xml:space="preserve">Direct Instruction/Guided Practice (I DO, WE DO) </w:t>
            </w:r>
          </w:p>
        </w:tc>
        <w:tc>
          <w:tcPr>
            <w:tcW w:w="1360" w:type="dxa"/>
          </w:tcPr>
          <w:p w:rsidR="00521E1C" w:rsidRDefault="00521E1C" w:rsidP="00521E1C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521E1C" w:rsidRDefault="00521E1C" w:rsidP="00521E1C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521E1C" w:rsidTr="001023D0">
        <w:trPr>
          <w:trHeight w:val="300"/>
        </w:trPr>
        <w:tc>
          <w:tcPr>
            <w:tcW w:w="1380" w:type="dxa"/>
            <w:vMerge/>
          </w:tcPr>
          <w:p w:rsidR="00521E1C" w:rsidRDefault="00521E1C" w:rsidP="00521E1C"/>
        </w:tc>
        <w:tc>
          <w:tcPr>
            <w:tcW w:w="5760" w:type="dxa"/>
            <w:vMerge/>
          </w:tcPr>
          <w:p w:rsidR="00521E1C" w:rsidRDefault="00521E1C" w:rsidP="00521E1C"/>
        </w:tc>
        <w:tc>
          <w:tcPr>
            <w:tcW w:w="1360" w:type="dxa"/>
            <w:vMerge w:val="restart"/>
          </w:tcPr>
          <w:p w:rsidR="00521E1C" w:rsidRDefault="00521E1C" w:rsidP="00521E1C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521E1C" w:rsidRDefault="00521E1C" w:rsidP="00521E1C">
            <w:pPr>
              <w:jc w:val="center"/>
            </w:pPr>
            <w:r>
              <w:t>Guided Practice</w:t>
            </w:r>
          </w:p>
          <w:p w:rsidR="00521E1C" w:rsidRDefault="00521E1C" w:rsidP="00521E1C">
            <w:pPr>
              <w:jc w:val="center"/>
            </w:pPr>
            <w:r>
              <w:t>Repeated Review</w:t>
            </w:r>
          </w:p>
          <w:p w:rsidR="00521E1C" w:rsidRDefault="00521E1C" w:rsidP="00185D5E"/>
        </w:tc>
      </w:tr>
      <w:tr w:rsidR="00521E1C" w:rsidTr="001023D0">
        <w:trPr>
          <w:trHeight w:val="520"/>
        </w:trPr>
        <w:tc>
          <w:tcPr>
            <w:tcW w:w="1380" w:type="dxa"/>
            <w:vMerge/>
          </w:tcPr>
          <w:p w:rsidR="00521E1C" w:rsidRDefault="00521E1C" w:rsidP="00521E1C">
            <w:pPr>
              <w:widowControl w:val="0"/>
              <w:spacing w:line="276" w:lineRule="auto"/>
            </w:pPr>
          </w:p>
        </w:tc>
        <w:tc>
          <w:tcPr>
            <w:tcW w:w="5760" w:type="dxa"/>
          </w:tcPr>
          <w:p w:rsidR="00521E1C" w:rsidRDefault="00521E1C" w:rsidP="00521E1C">
            <w:r>
              <w:rPr>
                <w:color w:val="FF0000"/>
              </w:rPr>
              <w:t>Checks for Understanding  (FORMATIVE – SUMMATIVE)</w:t>
            </w:r>
          </w:p>
          <w:p w:rsidR="00521E1C" w:rsidRDefault="00521E1C" w:rsidP="00521E1C"/>
        </w:tc>
        <w:tc>
          <w:tcPr>
            <w:tcW w:w="1360" w:type="dxa"/>
            <w:vMerge/>
          </w:tcPr>
          <w:p w:rsidR="00521E1C" w:rsidRDefault="00521E1C" w:rsidP="00521E1C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521E1C" w:rsidRDefault="00521E1C" w:rsidP="00521E1C"/>
        </w:tc>
      </w:tr>
      <w:tr w:rsidR="00521E1C" w:rsidTr="001023D0">
        <w:trPr>
          <w:trHeight w:val="320"/>
        </w:trPr>
        <w:tc>
          <w:tcPr>
            <w:tcW w:w="1380" w:type="dxa"/>
            <w:vMerge/>
          </w:tcPr>
          <w:p w:rsidR="00521E1C" w:rsidRDefault="00521E1C" w:rsidP="00521E1C"/>
        </w:tc>
        <w:tc>
          <w:tcPr>
            <w:tcW w:w="5760" w:type="dxa"/>
            <w:vMerge w:val="restart"/>
          </w:tcPr>
          <w:p w:rsidR="00521E1C" w:rsidRDefault="00521E1C" w:rsidP="00521E1C">
            <w:r>
              <w:rPr>
                <w:color w:val="FF0000"/>
              </w:rPr>
              <w:t>Student Independent Practice (YOU DO)</w:t>
            </w:r>
          </w:p>
          <w:p w:rsidR="00521E1C" w:rsidRDefault="00185D5E" w:rsidP="00521E1C">
            <w:r>
              <w:t>Semester Review</w:t>
            </w:r>
          </w:p>
        </w:tc>
        <w:tc>
          <w:tcPr>
            <w:tcW w:w="3660" w:type="dxa"/>
            <w:gridSpan w:val="2"/>
          </w:tcPr>
          <w:p w:rsidR="00521E1C" w:rsidRDefault="00521E1C" w:rsidP="00521E1C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521E1C" w:rsidTr="001023D0">
        <w:trPr>
          <w:trHeight w:val="260"/>
        </w:trPr>
        <w:tc>
          <w:tcPr>
            <w:tcW w:w="1380" w:type="dxa"/>
            <w:vMerge/>
          </w:tcPr>
          <w:p w:rsidR="00521E1C" w:rsidRDefault="00521E1C" w:rsidP="00521E1C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521E1C" w:rsidRDefault="00521E1C" w:rsidP="00521E1C"/>
        </w:tc>
        <w:tc>
          <w:tcPr>
            <w:tcW w:w="3660" w:type="dxa"/>
            <w:gridSpan w:val="2"/>
          </w:tcPr>
          <w:p w:rsidR="00521E1C" w:rsidRDefault="00521E1C" w:rsidP="00521E1C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521E1C" w:rsidRDefault="00521E1C" w:rsidP="00521E1C">
            <w:pPr>
              <w:widowControl w:val="0"/>
              <w:spacing w:line="276" w:lineRule="auto"/>
              <w:jc w:val="center"/>
            </w:pPr>
          </w:p>
        </w:tc>
      </w:tr>
      <w:tr w:rsidR="001023D0" w:rsidTr="001023D0">
        <w:trPr>
          <w:trHeight w:val="260"/>
        </w:trPr>
        <w:tc>
          <w:tcPr>
            <w:tcW w:w="1380" w:type="dxa"/>
          </w:tcPr>
          <w:p w:rsidR="001023D0" w:rsidRDefault="001023D0" w:rsidP="001023D0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1023D0" w:rsidRDefault="001023D0" w:rsidP="001023D0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1023D0" w:rsidRDefault="001023D0" w:rsidP="001023D0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1023D0" w:rsidRDefault="001023D0" w:rsidP="001023D0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185D5E" w:rsidTr="001023D0">
        <w:trPr>
          <w:trHeight w:val="860"/>
        </w:trPr>
        <w:tc>
          <w:tcPr>
            <w:tcW w:w="1380" w:type="dxa"/>
            <w:vMerge w:val="restart"/>
          </w:tcPr>
          <w:p w:rsidR="00185D5E" w:rsidRDefault="00185D5E" w:rsidP="00185D5E">
            <w:r>
              <w:rPr>
                <w:b/>
              </w:rPr>
              <w:t xml:space="preserve">Notes- </w:t>
            </w:r>
          </w:p>
          <w:p w:rsidR="00185D5E" w:rsidRDefault="00185D5E" w:rsidP="00185D5E">
            <w:r>
              <w:rPr>
                <w:b/>
              </w:rPr>
              <w:t xml:space="preserve">Times - </w:t>
            </w:r>
          </w:p>
          <w:p w:rsidR="00185D5E" w:rsidRDefault="00185D5E" w:rsidP="00185D5E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185D5E" w:rsidRDefault="00185D5E" w:rsidP="00185D5E">
            <w:r>
              <w:rPr>
                <w:color w:val="FF0000"/>
              </w:rPr>
              <w:t>Learning Targets</w:t>
            </w:r>
          </w:p>
          <w:p w:rsidR="00185D5E" w:rsidRDefault="00185D5E" w:rsidP="00185D5E">
            <w:r>
              <w:t>Students will review main idea, inference, and summary</w:t>
            </w:r>
          </w:p>
        </w:tc>
        <w:tc>
          <w:tcPr>
            <w:tcW w:w="1360" w:type="dxa"/>
            <w:vMerge w:val="restart"/>
          </w:tcPr>
          <w:p w:rsidR="00185D5E" w:rsidRDefault="00185D5E" w:rsidP="00185D5E">
            <w:pPr>
              <w:jc w:val="center"/>
            </w:pPr>
          </w:p>
        </w:tc>
        <w:tc>
          <w:tcPr>
            <w:tcW w:w="2300" w:type="dxa"/>
            <w:vMerge w:val="restart"/>
          </w:tcPr>
          <w:p w:rsidR="00185D5E" w:rsidRDefault="00185D5E" w:rsidP="00185D5E">
            <w:pPr>
              <w:jc w:val="center"/>
            </w:pPr>
            <w:r>
              <w:t>STAAR Type Warm Up</w:t>
            </w:r>
          </w:p>
          <w:p w:rsidR="00185D5E" w:rsidRDefault="00185D5E" w:rsidP="00185D5E">
            <w:pPr>
              <w:jc w:val="center"/>
            </w:pPr>
          </w:p>
          <w:p w:rsidR="00185D5E" w:rsidRDefault="00185D5E" w:rsidP="00185D5E">
            <w:pPr>
              <w:jc w:val="center"/>
            </w:pPr>
          </w:p>
        </w:tc>
      </w:tr>
      <w:tr w:rsidR="00185D5E" w:rsidTr="001023D0">
        <w:trPr>
          <w:trHeight w:val="860"/>
        </w:trPr>
        <w:tc>
          <w:tcPr>
            <w:tcW w:w="1380" w:type="dxa"/>
            <w:vMerge/>
          </w:tcPr>
          <w:p w:rsidR="00185D5E" w:rsidRDefault="00185D5E" w:rsidP="00185D5E"/>
        </w:tc>
        <w:tc>
          <w:tcPr>
            <w:tcW w:w="5760" w:type="dxa"/>
          </w:tcPr>
          <w:p w:rsidR="00185D5E" w:rsidRDefault="00185D5E" w:rsidP="00185D5E">
            <w:r>
              <w:rPr>
                <w:color w:val="FF0000"/>
              </w:rPr>
              <w:t>Warm up/Hook/Connections</w:t>
            </w:r>
          </w:p>
          <w:p w:rsidR="00185D5E" w:rsidRDefault="00185D5E" w:rsidP="00185D5E">
            <w:r>
              <w:t>Practice answering STAAR type questions</w:t>
            </w:r>
          </w:p>
        </w:tc>
        <w:tc>
          <w:tcPr>
            <w:tcW w:w="1360" w:type="dxa"/>
            <w:vMerge/>
          </w:tcPr>
          <w:p w:rsidR="00185D5E" w:rsidRDefault="00185D5E" w:rsidP="00185D5E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185D5E" w:rsidRDefault="00185D5E" w:rsidP="00185D5E">
            <w:pPr>
              <w:jc w:val="center"/>
            </w:pPr>
          </w:p>
        </w:tc>
      </w:tr>
      <w:tr w:rsidR="00185D5E" w:rsidTr="001023D0">
        <w:trPr>
          <w:trHeight w:val="300"/>
        </w:trPr>
        <w:tc>
          <w:tcPr>
            <w:tcW w:w="1380" w:type="dxa"/>
            <w:vMerge/>
          </w:tcPr>
          <w:p w:rsidR="00185D5E" w:rsidRDefault="00185D5E" w:rsidP="00185D5E"/>
        </w:tc>
        <w:tc>
          <w:tcPr>
            <w:tcW w:w="5760" w:type="dxa"/>
            <w:vMerge w:val="restart"/>
          </w:tcPr>
          <w:p w:rsidR="00185D5E" w:rsidRDefault="00185D5E" w:rsidP="00185D5E">
            <w:pPr>
              <w:rPr>
                <w:color w:val="FF0000"/>
              </w:rPr>
            </w:pPr>
            <w:r>
              <w:rPr>
                <w:color w:val="FF0000"/>
              </w:rPr>
              <w:t xml:space="preserve">Direct Instruction/Guided Practice (I DO, WE DO) </w:t>
            </w:r>
          </w:p>
          <w:p w:rsidR="00185D5E" w:rsidRPr="00185D5E" w:rsidRDefault="00185D5E" w:rsidP="00185D5E">
            <w:pPr>
              <w:rPr>
                <w:color w:val="auto"/>
              </w:rPr>
            </w:pPr>
            <w:r>
              <w:rPr>
                <w:color w:val="auto"/>
              </w:rPr>
              <w:t>Go over answers to the semester review</w:t>
            </w:r>
          </w:p>
        </w:tc>
        <w:tc>
          <w:tcPr>
            <w:tcW w:w="1360" w:type="dxa"/>
          </w:tcPr>
          <w:p w:rsidR="00185D5E" w:rsidRDefault="00185D5E" w:rsidP="00185D5E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185D5E" w:rsidRDefault="00185D5E" w:rsidP="00185D5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185D5E" w:rsidTr="001023D0">
        <w:trPr>
          <w:trHeight w:val="520"/>
        </w:trPr>
        <w:tc>
          <w:tcPr>
            <w:tcW w:w="1380" w:type="dxa"/>
            <w:vMerge/>
          </w:tcPr>
          <w:p w:rsidR="00185D5E" w:rsidRDefault="00185D5E" w:rsidP="00185D5E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185D5E" w:rsidRDefault="00185D5E" w:rsidP="00185D5E"/>
        </w:tc>
        <w:tc>
          <w:tcPr>
            <w:tcW w:w="1360" w:type="dxa"/>
            <w:vMerge w:val="restart"/>
          </w:tcPr>
          <w:p w:rsidR="00185D5E" w:rsidRDefault="00185D5E" w:rsidP="00185D5E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185D5E" w:rsidRDefault="00185D5E" w:rsidP="00185D5E">
            <w:pPr>
              <w:jc w:val="center"/>
            </w:pPr>
            <w:r>
              <w:t>Guided Practice</w:t>
            </w:r>
          </w:p>
          <w:p w:rsidR="00185D5E" w:rsidRDefault="00185D5E" w:rsidP="00185D5E">
            <w:pPr>
              <w:jc w:val="center"/>
            </w:pPr>
            <w:r>
              <w:t>Repeated Review</w:t>
            </w:r>
          </w:p>
          <w:p w:rsidR="00185D5E" w:rsidRDefault="00185D5E" w:rsidP="00185D5E">
            <w:pPr>
              <w:jc w:val="center"/>
            </w:pPr>
          </w:p>
        </w:tc>
      </w:tr>
      <w:tr w:rsidR="00185D5E" w:rsidTr="001023D0">
        <w:trPr>
          <w:trHeight w:val="860"/>
        </w:trPr>
        <w:tc>
          <w:tcPr>
            <w:tcW w:w="1380" w:type="dxa"/>
            <w:vMerge/>
          </w:tcPr>
          <w:p w:rsidR="00185D5E" w:rsidRDefault="00185D5E" w:rsidP="00185D5E"/>
        </w:tc>
        <w:tc>
          <w:tcPr>
            <w:tcW w:w="5760" w:type="dxa"/>
          </w:tcPr>
          <w:p w:rsidR="00185D5E" w:rsidRDefault="00185D5E" w:rsidP="00185D5E">
            <w:r>
              <w:rPr>
                <w:color w:val="FF0000"/>
              </w:rPr>
              <w:t>Checks for Understanding  (FORMATIVE – SUMMATIVE)</w:t>
            </w:r>
          </w:p>
          <w:p w:rsidR="00185D5E" w:rsidRDefault="00185D5E" w:rsidP="00185D5E"/>
        </w:tc>
        <w:tc>
          <w:tcPr>
            <w:tcW w:w="1360" w:type="dxa"/>
            <w:vMerge/>
          </w:tcPr>
          <w:p w:rsidR="00185D5E" w:rsidRDefault="00185D5E" w:rsidP="00185D5E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185D5E" w:rsidRDefault="00185D5E" w:rsidP="00185D5E"/>
        </w:tc>
      </w:tr>
      <w:tr w:rsidR="00185D5E" w:rsidTr="001023D0">
        <w:trPr>
          <w:trHeight w:val="320"/>
        </w:trPr>
        <w:tc>
          <w:tcPr>
            <w:tcW w:w="1380" w:type="dxa"/>
            <w:vMerge/>
          </w:tcPr>
          <w:p w:rsidR="00185D5E" w:rsidRDefault="00185D5E" w:rsidP="00185D5E"/>
        </w:tc>
        <w:tc>
          <w:tcPr>
            <w:tcW w:w="5760" w:type="dxa"/>
            <w:vMerge w:val="restart"/>
          </w:tcPr>
          <w:p w:rsidR="00185D5E" w:rsidRDefault="00185D5E" w:rsidP="00185D5E">
            <w:r>
              <w:rPr>
                <w:color w:val="FF0000"/>
              </w:rPr>
              <w:t>Student Independent Practice (YOU DO)</w:t>
            </w:r>
          </w:p>
          <w:p w:rsidR="00185D5E" w:rsidRDefault="00185D5E" w:rsidP="00185D5E">
            <w:r>
              <w:t>Semester Review</w:t>
            </w:r>
          </w:p>
        </w:tc>
        <w:tc>
          <w:tcPr>
            <w:tcW w:w="3660" w:type="dxa"/>
            <w:gridSpan w:val="2"/>
          </w:tcPr>
          <w:p w:rsidR="00185D5E" w:rsidRDefault="00185D5E" w:rsidP="00185D5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185D5E" w:rsidTr="001023D0">
        <w:trPr>
          <w:trHeight w:val="420"/>
        </w:trPr>
        <w:tc>
          <w:tcPr>
            <w:tcW w:w="1380" w:type="dxa"/>
            <w:vMerge/>
          </w:tcPr>
          <w:p w:rsidR="00185D5E" w:rsidRDefault="00185D5E" w:rsidP="00185D5E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185D5E" w:rsidRDefault="00185D5E" w:rsidP="00185D5E"/>
        </w:tc>
        <w:tc>
          <w:tcPr>
            <w:tcW w:w="3660" w:type="dxa"/>
            <w:gridSpan w:val="2"/>
          </w:tcPr>
          <w:p w:rsidR="00185D5E" w:rsidRDefault="00185D5E" w:rsidP="00185D5E">
            <w:pPr>
              <w:widowControl w:val="0"/>
              <w:spacing w:line="276" w:lineRule="auto"/>
              <w:jc w:val="center"/>
            </w:pPr>
            <w:r>
              <w:t>Collaboration</w:t>
            </w:r>
          </w:p>
          <w:p w:rsidR="00185D5E" w:rsidRDefault="00185D5E" w:rsidP="00185D5E">
            <w:pPr>
              <w:widowControl w:val="0"/>
              <w:spacing w:line="276" w:lineRule="auto"/>
              <w:jc w:val="center"/>
            </w:pPr>
          </w:p>
        </w:tc>
      </w:tr>
    </w:tbl>
    <w:p w:rsidR="001023D0" w:rsidRDefault="001023D0" w:rsidP="00BA17FE">
      <w:pPr>
        <w:rPr>
          <w:b/>
          <w:sz w:val="24"/>
          <w:szCs w:val="24"/>
        </w:rPr>
      </w:pPr>
    </w:p>
    <w:p w:rsidR="00620F06" w:rsidRDefault="00620F06" w:rsidP="00BA17FE">
      <w:pPr>
        <w:rPr>
          <w:b/>
          <w:sz w:val="24"/>
          <w:szCs w:val="24"/>
        </w:rPr>
      </w:pPr>
    </w:p>
    <w:p w:rsidR="00620F06" w:rsidRDefault="00620F06" w:rsidP="00BA17FE">
      <w:pPr>
        <w:rPr>
          <w:b/>
          <w:sz w:val="24"/>
          <w:szCs w:val="24"/>
        </w:rPr>
      </w:pPr>
    </w:p>
    <w:p w:rsidR="00620F06" w:rsidRDefault="00620F06" w:rsidP="00BA17FE">
      <w:pPr>
        <w:rPr>
          <w:b/>
          <w:sz w:val="24"/>
          <w:szCs w:val="24"/>
        </w:rPr>
      </w:pPr>
    </w:p>
    <w:p w:rsidR="00620F06" w:rsidRDefault="00620F06" w:rsidP="00BA17FE">
      <w:pPr>
        <w:rPr>
          <w:b/>
          <w:sz w:val="24"/>
          <w:szCs w:val="24"/>
        </w:rPr>
      </w:pPr>
    </w:p>
    <w:p w:rsidR="00620F06" w:rsidRDefault="00620F06" w:rsidP="00BA17FE">
      <w:pPr>
        <w:rPr>
          <w:b/>
          <w:sz w:val="24"/>
          <w:szCs w:val="24"/>
        </w:rPr>
      </w:pPr>
    </w:p>
    <w:p w:rsidR="00620F06" w:rsidRDefault="00620F06" w:rsidP="00BA17FE">
      <w:pPr>
        <w:rPr>
          <w:b/>
          <w:sz w:val="24"/>
          <w:szCs w:val="24"/>
        </w:rPr>
      </w:pPr>
    </w:p>
    <w:p w:rsidR="00620F06" w:rsidRDefault="00620F06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185D5E" w:rsidRDefault="00185D5E" w:rsidP="00BA17FE">
      <w:pPr>
        <w:rPr>
          <w:b/>
          <w:sz w:val="24"/>
          <w:szCs w:val="24"/>
        </w:rPr>
      </w:pPr>
    </w:p>
    <w:p w:rsidR="00185D5E" w:rsidRDefault="00185D5E" w:rsidP="00BA17FE">
      <w:pPr>
        <w:rPr>
          <w:b/>
          <w:sz w:val="24"/>
          <w:szCs w:val="24"/>
        </w:rPr>
      </w:pPr>
    </w:p>
    <w:p w:rsidR="00185D5E" w:rsidRDefault="00185D5E" w:rsidP="00BA17FE">
      <w:pPr>
        <w:rPr>
          <w:b/>
          <w:sz w:val="24"/>
          <w:szCs w:val="24"/>
        </w:rPr>
      </w:pPr>
    </w:p>
    <w:p w:rsidR="00185D5E" w:rsidRDefault="00185D5E" w:rsidP="00BA17FE">
      <w:pPr>
        <w:rPr>
          <w:b/>
          <w:sz w:val="24"/>
          <w:szCs w:val="24"/>
        </w:rPr>
      </w:pPr>
    </w:p>
    <w:p w:rsidR="00185D5E" w:rsidRDefault="00185D5E" w:rsidP="00BA17FE">
      <w:pPr>
        <w:rPr>
          <w:b/>
          <w:sz w:val="24"/>
          <w:szCs w:val="24"/>
        </w:rPr>
      </w:pPr>
    </w:p>
    <w:p w:rsidR="00185D5E" w:rsidRDefault="00185D5E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D60C32" w:rsidRDefault="00D60C32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DE2D1B" w:rsidRPr="00DE2D1B" w:rsidRDefault="00DE2D1B" w:rsidP="00DE2D1B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lastRenderedPageBreak/>
        <w:t>Teacher</w:t>
      </w:r>
      <w:r w:rsidRPr="00DE2D1B">
        <w:rPr>
          <w:rFonts w:eastAsia="Times New Roman"/>
          <w:sz w:val="24"/>
          <w:szCs w:val="24"/>
        </w:rPr>
        <w:t>: Garret Kubo</w:t>
      </w:r>
      <w:r w:rsidRPr="00DE2D1B">
        <w:rPr>
          <w:rFonts w:eastAsia="Times New Roman"/>
          <w:sz w:val="24"/>
          <w:szCs w:val="24"/>
        </w:rPr>
        <w:tab/>
        <w:t xml:space="preserve"> 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Subject</w:t>
      </w:r>
      <w:r w:rsidRPr="00DE2D1B">
        <w:rPr>
          <w:rFonts w:eastAsia="Times New Roman"/>
          <w:sz w:val="24"/>
          <w:szCs w:val="24"/>
        </w:rPr>
        <w:t xml:space="preserve">: PC </w:t>
      </w:r>
      <w:proofErr w:type="spellStart"/>
      <w:r w:rsidRPr="00DE2D1B">
        <w:rPr>
          <w:rFonts w:eastAsia="Times New Roman"/>
          <w:sz w:val="24"/>
          <w:szCs w:val="24"/>
        </w:rPr>
        <w:t>Rdg</w:t>
      </w:r>
      <w:proofErr w:type="spellEnd"/>
      <w:r w:rsidRPr="00DE2D1B">
        <w:rPr>
          <w:rFonts w:eastAsia="Times New Roman"/>
          <w:sz w:val="24"/>
          <w:szCs w:val="24"/>
        </w:rPr>
        <w:t>.</w:t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487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25" name="Picture 1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497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24" name="Picture 1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508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23" name="Picture 1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518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22" name="Picture 1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528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21" name="Picture 1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538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20" name="Picture 1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5491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19" name="Picture 1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5593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18" name="Picture 1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5696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17" name="Picture 1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5798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16" name="Picture 1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5900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15" name="Picture 1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6003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14" name="Picture 1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6105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13" name="Picture 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6208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12" name="Picture 1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6310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11" name="Picture 1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6412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10" name="Picture 1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6515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09" name="Picture 1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6617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08" name="Picture 1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6720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07" name="Picture 1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6822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06" name="Picture 1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6924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05" name="Picture 1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7027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04" name="Picture 1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7129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03" name="Picture 1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7232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02" name="Picture 1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7334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01" name="Picture 1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743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1000" name="Picture 1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753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99" name="Picture 9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764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98" name="Picture 9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774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97" name="Picture 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784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96" name="Picture 9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794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95" name="Picture 9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8051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94" name="Picture 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8153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93" name="Picture 9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8256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92" name="Picture 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8358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91" name="Picture 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8460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90" name="Picture 9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8563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89" name="Picture 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8665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88" name="Picture 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8768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87" name="Picture 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8870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86" name="Picture 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8972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85" name="Picture 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9075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84" name="Picture 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9177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83" name="Picture 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9280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82" name="Picture 9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9382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81" name="Picture 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9484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80" name="Picture 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9587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79" name="Picture 9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9689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78" name="Picture 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9792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77" name="Picture 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9894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76" name="Picture 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4999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75" name="Picture 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009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74" name="Picture 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020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73" name="Picture 9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030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72" name="Picture 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040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71" name="Picture 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050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70" name="Picture 9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0611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69" name="Picture 9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0713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68" name="Picture 9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0816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67" name="Picture 9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0918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66" name="Picture 9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1020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65" name="Picture 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1123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64" name="Picture 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1225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63" name="Picture 9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1328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62" name="Picture 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1430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61" name="Picture 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1532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60" name="Picture 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1635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59" name="Picture 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1737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58" name="Picture 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1840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57" name="Picture 9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1942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56" name="Picture 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2044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55" name="Picture 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2147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54" name="Picture 9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2249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53" name="Picture 9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2352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52" name="Picture 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2454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51" name="Picture 9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255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50" name="Picture 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265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49" name="Picture 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276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48" name="Picture 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286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47" name="Picture 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296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46" name="Picture 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306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45" name="Picture 9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3171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44" name="Picture 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3273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43" name="Picture 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3376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42" name="Picture 9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3478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41" name="Picture 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3580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40" name="Picture 9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3683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39" name="Picture 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3785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38" name="Picture 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3888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37" name="Picture 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3990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36" name="Picture 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4092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35" name="Picture 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4195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34" name="Picture 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4297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33" name="Picture 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4400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32" name="Picture 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4502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31" name="Picture 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4604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30" name="Picture 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4707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29" name="Picture 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4809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28" name="Picture 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4912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27" name="Picture 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5014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26" name="Picture 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511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25" name="Picture 9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521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24" name="Picture 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532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23" name="Picture 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542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22" name="Picture 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552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21" name="Picture 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562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20" name="Picture 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5731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19" name="Picture 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5833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18" name="Picture 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5936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17" name="Picture 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6038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16" name="Picture 9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6140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15" name="Picture 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6243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14" name="Picture 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6345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13" name="Picture 9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6448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12" name="Picture 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6550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11" name="Picture 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6652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10" name="Picture 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6755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09" name="Picture 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6857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08" name="Picture 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6960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07" name="Picture 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7062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06" name="Picture 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7164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05" name="Picture 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7267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04" name="Picture 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7369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03" name="Picture 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7472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02" name="Picture 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7574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01" name="Picture 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767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900" name="Picture 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777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99" name="Picture 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788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98" name="Picture 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798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97" name="Picture 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808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96" name="Picture 8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818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95" name="Picture 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8291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94" name="Picture 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8393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93" name="Picture 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8496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92" name="Picture 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8598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91" name="Picture 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8700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90" name="Picture 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8803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89" name="Picture 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8905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88" name="Picture 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9008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87" name="Picture 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9110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86" name="Picture 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9212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85" name="Picture 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9315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84" name="Picture 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9417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83" name="Picture 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9520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82" name="Picture 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9622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81" name="Picture 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9724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80" name="Picture 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9827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79" name="Picture 8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59929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78" name="Picture 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0032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77" name="Picture 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0134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76" name="Picture 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023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75" name="Picture 8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033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74" name="Picture 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044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73" name="Picture 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054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72" name="Picture 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064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71" name="Picture 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074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70" name="Picture 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0851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69" name="Picture 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0953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68" name="Picture 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1056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67" name="Picture 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1158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66" name="Picture 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1260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65" name="Picture 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1363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64" name="Picture 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1465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63" name="Picture 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1568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62" name="Picture 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1670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61" name="Picture 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1772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60" name="Picture 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1875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59" name="Picture 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1977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58" name="Picture 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2080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57" name="Picture 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2182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56" name="Picture 8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2284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55" name="Picture 8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2387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54" name="Picture 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2489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53" name="Picture 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2592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52" name="Picture 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2694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51" name="Picture 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279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50" name="Picture 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289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49" name="Picture 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300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48" name="Picture 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310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47" name="Picture 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320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46" name="Picture 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330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45" name="Picture 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3411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44" name="Picture 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3513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43" name="Picture 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3616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42" name="Picture 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3718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41" name="Picture 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3820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40" name="Picture 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3923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39" name="Picture 8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4025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38" name="Picture 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4128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37" name="Picture 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4230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36" name="Picture 8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4332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35" name="Picture 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4435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34" name="Picture 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4537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33" name="Picture 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4640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32" name="Picture 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4742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31" name="Picture 8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4844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30" name="Picture 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4947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29" name="Picture 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5049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28" name="Picture 8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5152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27" name="Picture 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5254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26" name="Picture 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535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25" name="Picture 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545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24" name="Picture 8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556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23" name="Picture 8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566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22" name="Picture 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576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21" name="Picture 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586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20" name="Picture 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5971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19" name="Picture 8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6073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18" name="Picture 8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6176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17" name="Picture 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6278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16" name="Picture 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6380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15" name="Picture 8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6483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14" name="Picture 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6585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13" name="Picture 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6688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12" name="Picture 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6790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11" name="Picture 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6892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10" name="Picture 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6995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09" name="Picture 8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7097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08" name="Picture 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7200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07" name="Picture 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7302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06" name="Picture 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7404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05" name="Picture 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7507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04" name="Picture 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7609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03" name="Picture 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7712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02" name="Picture 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7814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01" name="Picture 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791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800" name="Picture 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801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99" name="Picture 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812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98" name="Picture 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822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97" name="Picture 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832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96" name="Picture 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842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95" name="Picture 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8531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94" name="Picture 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8633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93" name="Picture 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8736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92" name="Picture 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8838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91" name="Picture 7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8940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90" name="Picture 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9043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89" name="Picture 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9145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88" name="Picture 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9248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87" name="Picture 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9350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86" name="Picture 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9452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85" name="Picture 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9555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84" name="Picture 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9657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83" name="Picture 7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9760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82" name="Picture 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9862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81" name="Picture 7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69964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80" name="Picture 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0067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79" name="Picture 7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0169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78" name="Picture 7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0272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77" name="Picture 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0374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76" name="Picture 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0476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75" name="Picture 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05792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74" name="Picture 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06816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73" name="Picture 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07840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72" name="Picture 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08864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71" name="Picture 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E2D1B">
        <w:rPr>
          <w:rFonts w:eastAsia="Times New Roman"/>
          <w:noProof/>
        </w:rPr>
        <w:drawing>
          <wp:anchor distT="0" distB="0" distL="114300" distR="114300" simplePos="0" relativeHeight="252709888" behindDoc="0" locked="0" layoutInCell="0" allowOverlap="1">
            <wp:simplePos x="0" y="0"/>
            <wp:positionH relativeFrom="margin">
              <wp:posOffset>6172200</wp:posOffset>
            </wp:positionH>
            <wp:positionV relativeFrom="paragraph">
              <wp:posOffset>-247650</wp:posOffset>
            </wp:positionV>
            <wp:extent cx="819150" cy="418465"/>
            <wp:effectExtent l="0" t="0" r="0" b="635"/>
            <wp:wrapSquare wrapText="bothSides"/>
            <wp:docPr id="770" name="Picture 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E2D1B" w:rsidRPr="00DE2D1B" w:rsidRDefault="00DE2D1B" w:rsidP="00DE2D1B">
      <w:pPr>
        <w:rPr>
          <w:rFonts w:eastAsia="Times New Roman"/>
        </w:rPr>
      </w:pPr>
      <w:r w:rsidRPr="00DE2D1B">
        <w:rPr>
          <w:rFonts w:eastAsia="Times New Roman"/>
          <w:b/>
          <w:sz w:val="24"/>
          <w:szCs w:val="24"/>
        </w:rPr>
        <w:t>6 Weeks</w:t>
      </w:r>
      <w:r w:rsidRPr="00DE2D1B">
        <w:rPr>
          <w:rFonts w:eastAsia="Times New Roman"/>
          <w:sz w:val="24"/>
          <w:szCs w:val="24"/>
        </w:rPr>
        <w:t>: 3rd</w:t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sz w:val="24"/>
          <w:szCs w:val="24"/>
        </w:rPr>
        <w:tab/>
      </w:r>
      <w:r w:rsidRPr="00DE2D1B">
        <w:rPr>
          <w:rFonts w:eastAsia="Times New Roman"/>
          <w:b/>
          <w:sz w:val="24"/>
          <w:szCs w:val="24"/>
        </w:rPr>
        <w:t>Dates</w:t>
      </w:r>
      <w:r w:rsidRPr="00DE2D1B">
        <w:rPr>
          <w:rFonts w:eastAsia="Times New Roman"/>
          <w:sz w:val="24"/>
          <w:szCs w:val="24"/>
        </w:rPr>
        <w:t>: 11/28/16 to 12/2/16</w:t>
      </w:r>
    </w:p>
    <w:tbl>
      <w:tblPr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DE2D1B" w:rsidRPr="00DE2D1B" w:rsidTr="00185D5E">
        <w:trPr>
          <w:trHeight w:val="260"/>
        </w:trPr>
        <w:tc>
          <w:tcPr>
            <w:tcW w:w="138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DE2D1B" w:rsidRPr="00DE2D1B" w:rsidTr="00185D5E">
        <w:trPr>
          <w:trHeight w:val="720"/>
        </w:trPr>
        <w:tc>
          <w:tcPr>
            <w:tcW w:w="138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and comprehending a pla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fluenc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distinguishing between fact, opinion, and commonplace assertion</w:t>
            </w:r>
          </w:p>
        </w:tc>
        <w:tc>
          <w:tcPr>
            <w:tcW w:w="136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7.5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5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10 B</w:t>
            </w:r>
          </w:p>
        </w:tc>
        <w:tc>
          <w:tcPr>
            <w:tcW w:w="230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Fact, Opinion, Commonplace Assertion Warm-up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 Log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Learning Log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“A Christmas Carol” 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64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Practice distinguishing between fact, opinion, and commonplace assertion</w:t>
            </w:r>
          </w:p>
        </w:tc>
        <w:tc>
          <w:tcPr>
            <w:tcW w:w="136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30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Lesson on the parts of a pla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Begin reading.</w:t>
            </w:r>
          </w:p>
        </w:tc>
        <w:tc>
          <w:tcPr>
            <w:tcW w:w="13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DE2D1B" w:rsidRPr="00DE2D1B" w:rsidTr="00185D5E">
        <w:trPr>
          <w:trHeight w:val="52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3</w:t>
            </w:r>
          </w:p>
        </w:tc>
        <w:tc>
          <w:tcPr>
            <w:tcW w:w="230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DE2D1B" w:rsidRPr="00DE2D1B" w:rsidTr="00185D5E">
        <w:trPr>
          <w:trHeight w:val="80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can student work.</w:t>
            </w:r>
          </w:p>
        </w:tc>
        <w:tc>
          <w:tcPr>
            <w:tcW w:w="136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2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eriodically stop, talk and turn</w:t>
            </w:r>
          </w:p>
        </w:tc>
        <w:tc>
          <w:tcPr>
            <w:tcW w:w="3660" w:type="dxa"/>
            <w:gridSpan w:val="2"/>
          </w:tcPr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DE2D1B" w:rsidRPr="00DE2D1B" w:rsidTr="00185D5E">
        <w:trPr>
          <w:trHeight w:val="4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; Listening to others read; Speaking; Collaboration</w:t>
            </w:r>
          </w:p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260"/>
        </w:trPr>
        <w:tc>
          <w:tcPr>
            <w:tcW w:w="138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DE2D1B" w:rsidRPr="00DE2D1B" w:rsidTr="00185D5E">
        <w:trPr>
          <w:trHeight w:val="260"/>
        </w:trPr>
        <w:tc>
          <w:tcPr>
            <w:tcW w:w="138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 – Times -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and comprehending a pla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fluenc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distinguishing between fact, opinion, and commonplace assertion</w:t>
            </w:r>
          </w:p>
        </w:tc>
        <w:tc>
          <w:tcPr>
            <w:tcW w:w="136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7.5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5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10 B</w:t>
            </w:r>
          </w:p>
        </w:tc>
        <w:tc>
          <w:tcPr>
            <w:tcW w:w="230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Fact, Opinion, Commonplace Assertion Warm-up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 Log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Learning Log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“A Christmas Carol” 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Practice distinguishing between fact, opinion, and commonplace assertion</w:t>
            </w:r>
          </w:p>
        </w:tc>
        <w:tc>
          <w:tcPr>
            <w:tcW w:w="136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lastRenderedPageBreak/>
              <w:t>Lesson on the parts of a pla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Begin reading.</w:t>
            </w:r>
          </w:p>
        </w:tc>
        <w:tc>
          <w:tcPr>
            <w:tcW w:w="13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lastRenderedPageBreak/>
              <w:t>Unit/Bundle</w:t>
            </w:r>
          </w:p>
        </w:tc>
        <w:tc>
          <w:tcPr>
            <w:tcW w:w="230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DE2D1B" w:rsidRPr="00DE2D1B" w:rsidTr="00185D5E">
        <w:trPr>
          <w:trHeight w:val="45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3</w:t>
            </w:r>
          </w:p>
        </w:tc>
        <w:tc>
          <w:tcPr>
            <w:tcW w:w="230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DE2D1B" w:rsidRPr="00DE2D1B" w:rsidTr="00185D5E">
        <w:trPr>
          <w:trHeight w:val="52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can student work.</w:t>
            </w:r>
          </w:p>
        </w:tc>
        <w:tc>
          <w:tcPr>
            <w:tcW w:w="136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32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eriodically stop, talk and turn</w:t>
            </w:r>
          </w:p>
        </w:tc>
        <w:tc>
          <w:tcPr>
            <w:tcW w:w="3660" w:type="dxa"/>
            <w:gridSpan w:val="2"/>
          </w:tcPr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DE2D1B" w:rsidRPr="00DE2D1B" w:rsidTr="00185D5E">
        <w:trPr>
          <w:trHeight w:val="2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; Listening to others read; Speaking; Collaboration</w:t>
            </w:r>
          </w:p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260"/>
        </w:trPr>
        <w:tc>
          <w:tcPr>
            <w:tcW w:w="138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and comprehending a pla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fluenc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distinguishing between fact, opinion, and commonplace assertion</w:t>
            </w:r>
          </w:p>
        </w:tc>
        <w:tc>
          <w:tcPr>
            <w:tcW w:w="136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7.5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5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10 B</w:t>
            </w:r>
          </w:p>
        </w:tc>
        <w:tc>
          <w:tcPr>
            <w:tcW w:w="230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Fact, Opinion, Commonplace Assertion Warm-up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 Log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Learning Log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“A Christmas Carol” 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Practice distinguishing between fact, opinion, and commonplace assertion</w:t>
            </w:r>
          </w:p>
        </w:tc>
        <w:tc>
          <w:tcPr>
            <w:tcW w:w="136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30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Lesson on the parts of a pla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Begin reading.</w:t>
            </w:r>
          </w:p>
        </w:tc>
        <w:tc>
          <w:tcPr>
            <w:tcW w:w="13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DE2D1B" w:rsidRPr="00DE2D1B" w:rsidTr="00185D5E">
        <w:trPr>
          <w:trHeight w:val="52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3</w:t>
            </w:r>
          </w:p>
        </w:tc>
        <w:tc>
          <w:tcPr>
            <w:tcW w:w="230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can student work.</w:t>
            </w:r>
          </w:p>
        </w:tc>
        <w:tc>
          <w:tcPr>
            <w:tcW w:w="136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32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eriodically stop, talk and turn</w:t>
            </w:r>
          </w:p>
        </w:tc>
        <w:tc>
          <w:tcPr>
            <w:tcW w:w="3660" w:type="dxa"/>
            <w:gridSpan w:val="2"/>
          </w:tcPr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DE2D1B" w:rsidRPr="00DE2D1B" w:rsidTr="00185D5E">
        <w:trPr>
          <w:trHeight w:val="42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; Listening to others read; Speaking; Collaboration</w:t>
            </w:r>
          </w:p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260"/>
        </w:trPr>
        <w:tc>
          <w:tcPr>
            <w:tcW w:w="138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and comprehending a pla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fluenc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distinguishing between fact, opinion, and commonplace assertion</w:t>
            </w:r>
          </w:p>
        </w:tc>
        <w:tc>
          <w:tcPr>
            <w:tcW w:w="136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7.5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5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10 B</w:t>
            </w:r>
          </w:p>
        </w:tc>
        <w:tc>
          <w:tcPr>
            <w:tcW w:w="230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Fact, Opinion, Commonplace Assertion Warm-up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 Log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Learning Log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lastRenderedPageBreak/>
              <w:t>Spirals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“A Christmas Carol” 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Practice distinguishing between fact, opinion, and commonplace assertion</w:t>
            </w:r>
          </w:p>
        </w:tc>
        <w:tc>
          <w:tcPr>
            <w:tcW w:w="136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30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Lesson on the parts of a pla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Begin reading.</w:t>
            </w:r>
          </w:p>
        </w:tc>
        <w:tc>
          <w:tcPr>
            <w:tcW w:w="13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DE2D1B" w:rsidRPr="00DE2D1B" w:rsidTr="00185D5E">
        <w:trPr>
          <w:trHeight w:val="52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3</w:t>
            </w:r>
          </w:p>
        </w:tc>
        <w:tc>
          <w:tcPr>
            <w:tcW w:w="230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can student work.</w:t>
            </w:r>
          </w:p>
        </w:tc>
        <w:tc>
          <w:tcPr>
            <w:tcW w:w="136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2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eriodically stop, talk and turn</w:t>
            </w:r>
          </w:p>
        </w:tc>
        <w:tc>
          <w:tcPr>
            <w:tcW w:w="3660" w:type="dxa"/>
            <w:gridSpan w:val="2"/>
          </w:tcPr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ELPS (LSRW)</w:t>
            </w:r>
          </w:p>
        </w:tc>
      </w:tr>
      <w:tr w:rsidR="00DE2D1B" w:rsidRPr="00DE2D1B" w:rsidTr="00185D5E">
        <w:trPr>
          <w:trHeight w:val="48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widowControl w:val="0"/>
              <w:spacing w:line="276" w:lineRule="auto"/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E2D1B" w:rsidRPr="00DE2D1B" w:rsidRDefault="00DE2D1B" w:rsidP="00DE2D1B">
            <w:pPr>
              <w:tabs>
                <w:tab w:val="left" w:pos="4515"/>
              </w:tabs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; Listening to others read; Speaking; Collaboration</w:t>
            </w:r>
          </w:p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368"/>
        </w:trPr>
        <w:tc>
          <w:tcPr>
            <w:tcW w:w="138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color w:val="1F4E79"/>
              </w:rPr>
              <w:t>Resources/Materials</w:t>
            </w: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Notes-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 xml:space="preserve">Times -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Reflection:</w:t>
            </w: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Learning Targets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and comprehending a pla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reading fluenc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tudents will practice distinguishing between fact, opinion, and commonplace assertion</w:t>
            </w:r>
          </w:p>
        </w:tc>
        <w:tc>
          <w:tcPr>
            <w:tcW w:w="136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7.5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5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8.10 B</w:t>
            </w:r>
          </w:p>
        </w:tc>
        <w:tc>
          <w:tcPr>
            <w:tcW w:w="230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Fact, Opinion, Commonplace Assertion Warm-up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 Log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Learning Log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pirals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 xml:space="preserve">“A Christmas Carol” 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Warm up/Hook/Connections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Practice distinguishing between fact, opinion, and commonplace assertion</w:t>
            </w:r>
          </w:p>
        </w:tc>
        <w:tc>
          <w:tcPr>
            <w:tcW w:w="1360" w:type="dxa"/>
            <w:vMerge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 xml:space="preserve">Direct Instruction/Guided Practice (I DO, WE DO) 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Lesson on the parts of a play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Begin reading.</w:t>
            </w:r>
          </w:p>
        </w:tc>
        <w:tc>
          <w:tcPr>
            <w:tcW w:w="13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t>Strategies</w:t>
            </w: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136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3</w:t>
            </w:r>
          </w:p>
        </w:tc>
        <w:tc>
          <w:tcPr>
            <w:tcW w:w="2300" w:type="dxa"/>
            <w:vMerge w:val="restart"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Guided Practice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peated Review</w:t>
            </w:r>
          </w:p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Collaboration</w:t>
            </w: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Checks for Understanding  (FORMATIVE – SUMMATIVE)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Scan student work.</w:t>
            </w:r>
          </w:p>
        </w:tc>
        <w:tc>
          <w:tcPr>
            <w:tcW w:w="1360" w:type="dxa"/>
            <w:vMerge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  <w:tc>
          <w:tcPr>
            <w:tcW w:w="2300" w:type="dxa"/>
            <w:vMerge/>
          </w:tcPr>
          <w:p w:rsidR="00DE2D1B" w:rsidRPr="00DE2D1B" w:rsidRDefault="00DE2D1B" w:rsidP="00DE2D1B">
            <w:pPr>
              <w:jc w:val="center"/>
              <w:rPr>
                <w:rFonts w:eastAsia="Times New Roman"/>
              </w:rPr>
            </w:pP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 w:val="restart"/>
          </w:tcPr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  <w:color w:val="FF0000"/>
              </w:rPr>
              <w:t>Student Independent Practice (YOU DO)</w:t>
            </w:r>
          </w:p>
          <w:p w:rsidR="00DE2D1B" w:rsidRPr="00DE2D1B" w:rsidRDefault="00DE2D1B" w:rsidP="00DE2D1B">
            <w:pPr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lastRenderedPageBreak/>
              <w:t>Students will periodically stop, talk and turn</w:t>
            </w:r>
          </w:p>
        </w:tc>
        <w:tc>
          <w:tcPr>
            <w:tcW w:w="3660" w:type="dxa"/>
            <w:gridSpan w:val="2"/>
          </w:tcPr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  <w:b/>
              </w:rPr>
              <w:lastRenderedPageBreak/>
              <w:t>ELPS (LSRW)</w:t>
            </w:r>
          </w:p>
        </w:tc>
      </w:tr>
      <w:tr w:rsidR="00DE2D1B" w:rsidRPr="00DE2D1B" w:rsidTr="00185D5E">
        <w:trPr>
          <w:trHeight w:val="860"/>
        </w:trPr>
        <w:tc>
          <w:tcPr>
            <w:tcW w:w="138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5760" w:type="dxa"/>
            <w:vMerge/>
          </w:tcPr>
          <w:p w:rsidR="00DE2D1B" w:rsidRPr="00DE2D1B" w:rsidRDefault="00DE2D1B" w:rsidP="00DE2D1B">
            <w:pPr>
              <w:rPr>
                <w:rFonts w:eastAsia="Times New Roman"/>
              </w:rPr>
            </w:pPr>
          </w:p>
        </w:tc>
        <w:tc>
          <w:tcPr>
            <w:tcW w:w="3660" w:type="dxa"/>
            <w:gridSpan w:val="2"/>
          </w:tcPr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  <w:r w:rsidRPr="00DE2D1B">
              <w:rPr>
                <w:rFonts w:eastAsia="Times New Roman"/>
              </w:rPr>
              <w:t>Reading; Listening to others read; Speaking; Collaboration</w:t>
            </w:r>
          </w:p>
          <w:p w:rsidR="00DE2D1B" w:rsidRPr="00DE2D1B" w:rsidRDefault="00DE2D1B" w:rsidP="00DE2D1B">
            <w:pPr>
              <w:widowControl w:val="0"/>
              <w:spacing w:line="276" w:lineRule="auto"/>
              <w:jc w:val="center"/>
              <w:rPr>
                <w:rFonts w:eastAsia="Times New Roman"/>
              </w:rPr>
            </w:pPr>
          </w:p>
        </w:tc>
      </w:tr>
    </w:tbl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4C2B99" w:rsidRDefault="004C2B99" w:rsidP="00BA17FE">
      <w:pPr>
        <w:rPr>
          <w:b/>
          <w:sz w:val="24"/>
          <w:szCs w:val="24"/>
        </w:rPr>
      </w:pPr>
    </w:p>
    <w:p w:rsidR="004C2B99" w:rsidRDefault="004C2B99" w:rsidP="00BA17FE">
      <w:pPr>
        <w:rPr>
          <w:b/>
          <w:sz w:val="24"/>
          <w:szCs w:val="24"/>
        </w:rPr>
      </w:pPr>
    </w:p>
    <w:p w:rsidR="004C2B99" w:rsidRDefault="004C2B99" w:rsidP="00BA17FE">
      <w:pPr>
        <w:rPr>
          <w:b/>
          <w:sz w:val="24"/>
          <w:szCs w:val="24"/>
        </w:rPr>
      </w:pPr>
    </w:p>
    <w:p w:rsidR="004C2B99" w:rsidRDefault="004C2B99" w:rsidP="00BA17FE">
      <w:pPr>
        <w:rPr>
          <w:b/>
          <w:sz w:val="24"/>
          <w:szCs w:val="24"/>
        </w:rPr>
      </w:pPr>
    </w:p>
    <w:p w:rsidR="004C2B99" w:rsidRDefault="004C2B99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1023D0" w:rsidRDefault="001023D0" w:rsidP="00BA17FE">
      <w:pPr>
        <w:rPr>
          <w:b/>
          <w:sz w:val="24"/>
          <w:szCs w:val="24"/>
        </w:rPr>
      </w:pPr>
    </w:p>
    <w:p w:rsidR="00BA17FE" w:rsidRDefault="00BA17FE" w:rsidP="00BA17FE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noProof/>
        </w:rPr>
        <w:drawing>
          <wp:anchor distT="0" distB="0" distL="114300" distR="114300" simplePos="0" relativeHeight="251922432" behindDoc="0" locked="0" layoutInCell="0" hidden="0" allowOverlap="1" wp14:anchorId="09B98C50" wp14:editId="2E4890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8" name="image2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3456" behindDoc="0" locked="0" layoutInCell="0" hidden="0" allowOverlap="1" wp14:anchorId="30CE5599" wp14:editId="76B6A1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9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4480" behindDoc="0" locked="0" layoutInCell="0" hidden="0" allowOverlap="1" wp14:anchorId="5770D407" wp14:editId="1E82F31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0" name="image2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5504" behindDoc="0" locked="0" layoutInCell="0" hidden="0" allowOverlap="1" wp14:anchorId="20B3F446" wp14:editId="32AEE9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1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6528" behindDoc="0" locked="0" layoutInCell="0" hidden="0" allowOverlap="1" wp14:anchorId="7B32B708" wp14:editId="63A4AD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2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7552" behindDoc="0" locked="0" layoutInCell="0" hidden="0" allowOverlap="1" wp14:anchorId="3FA13AF4" wp14:editId="275F7D9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3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8576" behindDoc="0" locked="0" layoutInCell="0" hidden="0" allowOverlap="1" wp14:anchorId="15626A6B" wp14:editId="7B994C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4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29600" behindDoc="0" locked="0" layoutInCell="0" hidden="0" allowOverlap="1" wp14:anchorId="4324750B" wp14:editId="68AB0A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5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0624" behindDoc="0" locked="0" layoutInCell="0" hidden="0" allowOverlap="1" wp14:anchorId="04C75259" wp14:editId="6DAECC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6" name="image2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1648" behindDoc="0" locked="0" layoutInCell="0" hidden="0" allowOverlap="1" wp14:anchorId="65E6CA8B" wp14:editId="61F524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7" name="image2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2672" behindDoc="0" locked="0" layoutInCell="0" hidden="0" allowOverlap="1" wp14:anchorId="147762C6" wp14:editId="431511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8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3696" behindDoc="0" locked="0" layoutInCell="0" hidden="0" allowOverlap="1" wp14:anchorId="1A4E72D0" wp14:editId="4E9758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9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4720" behindDoc="0" locked="0" layoutInCell="0" hidden="0" allowOverlap="1" wp14:anchorId="1F243BED" wp14:editId="4C1BA96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0" name="image2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5744" behindDoc="0" locked="0" layoutInCell="0" hidden="0" allowOverlap="1" wp14:anchorId="5C3F6229" wp14:editId="06A595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1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6768" behindDoc="0" locked="0" layoutInCell="0" hidden="0" allowOverlap="1" wp14:anchorId="19573C2E" wp14:editId="42AC69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2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7792" behindDoc="0" locked="0" layoutInCell="0" hidden="0" allowOverlap="1" wp14:anchorId="6B610D89" wp14:editId="055142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3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8816" behindDoc="0" locked="0" layoutInCell="0" hidden="0" allowOverlap="1" wp14:anchorId="196FDF9F" wp14:editId="73E28B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4" name="image2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39840" behindDoc="0" locked="0" layoutInCell="0" hidden="0" allowOverlap="1" wp14:anchorId="54FDB669" wp14:editId="244BAC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5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0864" behindDoc="0" locked="0" layoutInCell="0" hidden="0" allowOverlap="1" wp14:anchorId="062AE8E6" wp14:editId="373560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6" name="image2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1888" behindDoc="0" locked="0" layoutInCell="0" hidden="0" allowOverlap="1" wp14:anchorId="15C1EBA7" wp14:editId="4B7A31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7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2912" behindDoc="0" locked="0" layoutInCell="0" hidden="0" allowOverlap="1" wp14:anchorId="29C10879" wp14:editId="6D6ECCB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8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3936" behindDoc="0" locked="0" layoutInCell="0" hidden="0" allowOverlap="1" wp14:anchorId="4EB0829D" wp14:editId="648F9D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9" name="image2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4960" behindDoc="0" locked="0" layoutInCell="0" hidden="0" allowOverlap="1" wp14:anchorId="74A84FDF" wp14:editId="780D125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0" name="image2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5984" behindDoc="0" locked="0" layoutInCell="0" hidden="0" allowOverlap="1" wp14:anchorId="2886CA2A" wp14:editId="5606664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1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7008" behindDoc="0" locked="0" layoutInCell="0" hidden="0" allowOverlap="1" wp14:anchorId="4E8E9466" wp14:editId="4EDFE8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2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8032" behindDoc="0" locked="0" layoutInCell="0" hidden="0" allowOverlap="1" wp14:anchorId="7EE32E46" wp14:editId="6C732D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3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49056" behindDoc="0" locked="0" layoutInCell="0" hidden="0" allowOverlap="1" wp14:anchorId="19A4EA35" wp14:editId="66B9A5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4" name="image2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0080" behindDoc="0" locked="0" layoutInCell="0" hidden="0" allowOverlap="1" wp14:anchorId="7B2166E5" wp14:editId="4B7561C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5" name="image2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1104" behindDoc="0" locked="0" layoutInCell="0" hidden="0" allowOverlap="1" wp14:anchorId="7135734C" wp14:editId="2A95208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6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2128" behindDoc="0" locked="0" layoutInCell="0" hidden="0" allowOverlap="1" wp14:anchorId="360E711A" wp14:editId="6315CEE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7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3152" behindDoc="0" locked="0" layoutInCell="0" hidden="0" allowOverlap="1" wp14:anchorId="56AF79AA" wp14:editId="24DB515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8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4176" behindDoc="0" locked="0" layoutInCell="0" hidden="0" allowOverlap="1" wp14:anchorId="0CCD3820" wp14:editId="37EEE7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9" name="image2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5200" behindDoc="0" locked="0" layoutInCell="0" hidden="0" allowOverlap="1" wp14:anchorId="6328D64F" wp14:editId="30B290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0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6224" behindDoc="0" locked="0" layoutInCell="0" hidden="0" allowOverlap="1" wp14:anchorId="4D691AB4" wp14:editId="543241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1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7248" behindDoc="0" locked="0" layoutInCell="0" hidden="0" allowOverlap="1" wp14:anchorId="26FE60F6" wp14:editId="07DA8AF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2" name="image2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8272" behindDoc="0" locked="0" layoutInCell="0" hidden="0" allowOverlap="1" wp14:anchorId="66131301" wp14:editId="04CCFA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3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59296" behindDoc="0" locked="0" layoutInCell="0" hidden="0" allowOverlap="1" wp14:anchorId="46AB8696" wp14:editId="3D56F2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4" name="image2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0320" behindDoc="0" locked="0" layoutInCell="0" hidden="0" allowOverlap="1" wp14:anchorId="4BAE4352" wp14:editId="775983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5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1344" behindDoc="0" locked="0" layoutInCell="0" hidden="0" allowOverlap="1" wp14:anchorId="400CD54A" wp14:editId="475F43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6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2368" behindDoc="0" locked="0" layoutInCell="0" hidden="0" allowOverlap="1" wp14:anchorId="2CB84FEF" wp14:editId="35DF5C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7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3392" behindDoc="0" locked="0" layoutInCell="0" hidden="0" allowOverlap="1" wp14:anchorId="54EB167F" wp14:editId="59CAFB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8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4416" behindDoc="0" locked="0" layoutInCell="0" hidden="0" allowOverlap="1" wp14:anchorId="5B0FDCAD" wp14:editId="0A91B6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9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5440" behindDoc="0" locked="0" layoutInCell="0" hidden="0" allowOverlap="1" wp14:anchorId="131654E3" wp14:editId="5AC34B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0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6464" behindDoc="0" locked="0" layoutInCell="0" hidden="0" allowOverlap="1" wp14:anchorId="112F8396" wp14:editId="66D7BF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1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7488" behindDoc="0" locked="0" layoutInCell="0" hidden="0" allowOverlap="1" wp14:anchorId="7DDD3913" wp14:editId="2AE3837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2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8512" behindDoc="0" locked="0" layoutInCell="0" hidden="0" allowOverlap="1" wp14:anchorId="753745EB" wp14:editId="6482327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3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69536" behindDoc="0" locked="0" layoutInCell="0" hidden="0" allowOverlap="1" wp14:anchorId="71D70739" wp14:editId="613D09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4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0560" behindDoc="0" locked="0" layoutInCell="0" hidden="0" allowOverlap="1" wp14:anchorId="7DA412CD" wp14:editId="1A72459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5" name="image2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1584" behindDoc="0" locked="0" layoutInCell="0" hidden="0" allowOverlap="1" wp14:anchorId="2CE4D3A1" wp14:editId="6197812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6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2608" behindDoc="0" locked="0" layoutInCell="0" hidden="0" allowOverlap="1" wp14:anchorId="0C43BCAC" wp14:editId="1DA9C8B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7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3632" behindDoc="0" locked="0" layoutInCell="0" hidden="0" allowOverlap="1" wp14:anchorId="15869B42" wp14:editId="67FEE6F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8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4656" behindDoc="0" locked="0" layoutInCell="0" hidden="0" allowOverlap="1" wp14:anchorId="38EFE0E8" wp14:editId="659407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9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5680" behindDoc="0" locked="0" layoutInCell="0" hidden="0" allowOverlap="1" wp14:anchorId="7AE48D48" wp14:editId="2D0D02F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0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6704" behindDoc="0" locked="0" layoutInCell="0" hidden="0" allowOverlap="1" wp14:anchorId="673852E3" wp14:editId="76D0CA6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1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7728" behindDoc="0" locked="0" layoutInCell="0" hidden="0" allowOverlap="1" wp14:anchorId="42F16F2A" wp14:editId="43427C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2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8752" behindDoc="0" locked="0" layoutInCell="0" hidden="0" allowOverlap="1" wp14:anchorId="68ACE140" wp14:editId="4B4A4B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3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79776" behindDoc="0" locked="0" layoutInCell="0" hidden="0" allowOverlap="1" wp14:anchorId="7C3247D8" wp14:editId="2FFB35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4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0800" behindDoc="0" locked="0" layoutInCell="0" hidden="0" allowOverlap="1" wp14:anchorId="5340A8CC" wp14:editId="72987B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5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1824" behindDoc="0" locked="0" layoutInCell="0" hidden="0" allowOverlap="1" wp14:anchorId="5EC755E3" wp14:editId="2036C4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6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2848" behindDoc="0" locked="0" layoutInCell="0" hidden="0" allowOverlap="1" wp14:anchorId="7024DBB2" wp14:editId="510D1F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7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3872" behindDoc="0" locked="0" layoutInCell="0" hidden="0" allowOverlap="1" wp14:anchorId="7F7476CB" wp14:editId="31FE51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8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4896" behindDoc="0" locked="0" layoutInCell="0" hidden="0" allowOverlap="1" wp14:anchorId="04959360" wp14:editId="7943722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9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5920" behindDoc="0" locked="0" layoutInCell="0" hidden="0" allowOverlap="1" wp14:anchorId="2B806AA3" wp14:editId="7887C8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0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6944" behindDoc="0" locked="0" layoutInCell="0" hidden="0" allowOverlap="1" wp14:anchorId="0C333005" wp14:editId="22C5EB1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1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7968" behindDoc="0" locked="0" layoutInCell="0" hidden="0" allowOverlap="1" wp14:anchorId="1DD87878" wp14:editId="1492666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2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88992" behindDoc="0" locked="0" layoutInCell="0" hidden="0" allowOverlap="1" wp14:anchorId="4F6ED927" wp14:editId="6A8D8A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3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0016" behindDoc="0" locked="0" layoutInCell="0" hidden="0" allowOverlap="1" wp14:anchorId="52FFA3B5" wp14:editId="34383A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4" name="image2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1040" behindDoc="0" locked="0" layoutInCell="0" hidden="0" allowOverlap="1" wp14:anchorId="6C2E378F" wp14:editId="441659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5" name="image2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2064" behindDoc="0" locked="0" layoutInCell="0" hidden="0" allowOverlap="1" wp14:anchorId="2876E9D1" wp14:editId="74F4BE1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6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3088" behindDoc="0" locked="0" layoutInCell="0" hidden="0" allowOverlap="1" wp14:anchorId="6C2E0113" wp14:editId="3BEC2C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7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4112" behindDoc="0" locked="0" layoutInCell="0" hidden="0" allowOverlap="1" wp14:anchorId="6E634CE2" wp14:editId="7289699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8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5136" behindDoc="0" locked="0" layoutInCell="0" hidden="0" allowOverlap="1" wp14:anchorId="1CA4D0DA" wp14:editId="79ECEC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9" name="image2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6160" behindDoc="0" locked="0" layoutInCell="0" hidden="0" allowOverlap="1" wp14:anchorId="113C91C8" wp14:editId="5BB1592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0" name="image2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7184" behindDoc="0" locked="0" layoutInCell="0" hidden="0" allowOverlap="1" wp14:anchorId="3DB53F06" wp14:editId="6D3FA2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1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8208" behindDoc="0" locked="0" layoutInCell="0" hidden="0" allowOverlap="1" wp14:anchorId="3D4C8944" wp14:editId="3C3AC1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2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99232" behindDoc="0" locked="0" layoutInCell="0" hidden="0" allowOverlap="1" wp14:anchorId="351C717B" wp14:editId="1F3A5C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3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0256" behindDoc="0" locked="0" layoutInCell="0" hidden="0" allowOverlap="1" wp14:anchorId="1CFDFB33" wp14:editId="569A82C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4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1280" behindDoc="0" locked="0" layoutInCell="0" hidden="0" allowOverlap="1" wp14:anchorId="00990A48" wp14:editId="0A2C1FC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5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2304" behindDoc="0" locked="0" layoutInCell="0" hidden="0" allowOverlap="1" wp14:anchorId="59CC1B44" wp14:editId="063EDC5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6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3328" behindDoc="0" locked="0" layoutInCell="0" hidden="0" allowOverlap="1" wp14:anchorId="3498465B" wp14:editId="50CFECD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7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4352" behindDoc="0" locked="0" layoutInCell="0" hidden="0" allowOverlap="1" wp14:anchorId="53BE07DD" wp14:editId="3C408A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8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5376" behindDoc="0" locked="0" layoutInCell="0" hidden="0" allowOverlap="1" wp14:anchorId="1312A75E" wp14:editId="4DAB7E1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9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6400" behindDoc="0" locked="0" layoutInCell="0" hidden="0" allowOverlap="1" wp14:anchorId="47101F80" wp14:editId="50955CB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0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7424" behindDoc="0" locked="0" layoutInCell="0" hidden="0" allowOverlap="1" wp14:anchorId="0D12FC47" wp14:editId="2C64E5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1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8448" behindDoc="0" locked="0" layoutInCell="0" hidden="0" allowOverlap="1" wp14:anchorId="35D15B58" wp14:editId="3BA9FF5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2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09472" behindDoc="0" locked="0" layoutInCell="0" hidden="0" allowOverlap="1" wp14:anchorId="03B53AD9" wp14:editId="5A9F379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3" name="image2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0496" behindDoc="0" locked="0" layoutInCell="0" hidden="0" allowOverlap="1" wp14:anchorId="2923EAB4" wp14:editId="61EFCF3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4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1520" behindDoc="0" locked="0" layoutInCell="0" hidden="0" allowOverlap="1" wp14:anchorId="47EE1474" wp14:editId="13936FF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5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2544" behindDoc="0" locked="0" layoutInCell="0" hidden="0" allowOverlap="1" wp14:anchorId="1A3A6D89" wp14:editId="4E88D35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6" name="image2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3568" behindDoc="0" locked="0" layoutInCell="0" hidden="0" allowOverlap="1" wp14:anchorId="7220C81C" wp14:editId="6EA9BEA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7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4592" behindDoc="0" locked="0" layoutInCell="0" hidden="0" allowOverlap="1" wp14:anchorId="0103D67A" wp14:editId="0B47B6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8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5616" behindDoc="0" locked="0" layoutInCell="0" hidden="0" allowOverlap="1" wp14:anchorId="5936DE36" wp14:editId="28F7B62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9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6640" behindDoc="0" locked="0" layoutInCell="0" hidden="0" allowOverlap="1" wp14:anchorId="42135041" wp14:editId="79FAAAE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0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7664" behindDoc="0" locked="0" layoutInCell="0" hidden="0" allowOverlap="1" wp14:anchorId="207B18DE" wp14:editId="2D75B1E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1" name="image2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8688" behindDoc="0" locked="0" layoutInCell="0" hidden="0" allowOverlap="1" wp14:anchorId="17378A32" wp14:editId="48BD636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2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19712" behindDoc="0" locked="0" layoutInCell="0" hidden="0" allowOverlap="1" wp14:anchorId="249A3118" wp14:editId="4A5A29A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3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0736" behindDoc="0" locked="0" layoutInCell="0" hidden="0" allowOverlap="1" wp14:anchorId="7FFDC861" wp14:editId="45FD3F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4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1760" behindDoc="0" locked="0" layoutInCell="0" hidden="0" allowOverlap="1" wp14:anchorId="1F69B643" wp14:editId="3581F39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5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2784" behindDoc="0" locked="0" layoutInCell="0" hidden="0" allowOverlap="1" wp14:anchorId="5569E99A" wp14:editId="5B33904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6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3808" behindDoc="0" locked="0" layoutInCell="0" hidden="0" allowOverlap="1" wp14:anchorId="64341EF5" wp14:editId="3E948B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7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4832" behindDoc="0" locked="0" layoutInCell="0" hidden="0" allowOverlap="1" wp14:anchorId="63B0CAD5" wp14:editId="1062409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8" name="image2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5856" behindDoc="0" locked="0" layoutInCell="0" hidden="0" allowOverlap="1" wp14:anchorId="2455D52D" wp14:editId="0BDFE8C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9" name="image2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6880" behindDoc="0" locked="0" layoutInCell="0" hidden="0" allowOverlap="1" wp14:anchorId="27F1F46F" wp14:editId="083B0D8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0" name="image2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7904" behindDoc="0" locked="0" layoutInCell="0" hidden="0" allowOverlap="1" wp14:anchorId="5C81FD21" wp14:editId="01D8D11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1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8928" behindDoc="0" locked="0" layoutInCell="0" hidden="0" allowOverlap="1" wp14:anchorId="75D9A9EE" wp14:editId="3A58FC1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2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29952" behindDoc="0" locked="0" layoutInCell="0" hidden="0" allowOverlap="1" wp14:anchorId="02CC9744" wp14:editId="7DD3BE0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3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0976" behindDoc="0" locked="0" layoutInCell="0" hidden="0" allowOverlap="1" wp14:anchorId="3F2EFB53" wp14:editId="086C80A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4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2000" behindDoc="0" locked="0" layoutInCell="0" hidden="0" allowOverlap="1" wp14:anchorId="458FACC1" wp14:editId="33E343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5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3024" behindDoc="0" locked="0" layoutInCell="0" hidden="0" allowOverlap="1" wp14:anchorId="3093FD3F" wp14:editId="386717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6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4048" behindDoc="0" locked="0" layoutInCell="0" hidden="0" allowOverlap="1" wp14:anchorId="6605289C" wp14:editId="6EF3C8C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7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5072" behindDoc="0" locked="0" layoutInCell="0" hidden="0" allowOverlap="1" wp14:anchorId="196B6267" wp14:editId="47AABBB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8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6096" behindDoc="0" locked="0" layoutInCell="0" hidden="0" allowOverlap="1" wp14:anchorId="7BEF70EE" wp14:editId="2BCC4F6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9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7120" behindDoc="0" locked="0" layoutInCell="0" hidden="0" allowOverlap="1" wp14:anchorId="580FD0E7" wp14:editId="71CE129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0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8144" behindDoc="0" locked="0" layoutInCell="0" hidden="0" allowOverlap="1" wp14:anchorId="09AD3C66" wp14:editId="55F2D86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1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39168" behindDoc="0" locked="0" layoutInCell="0" hidden="0" allowOverlap="1" wp14:anchorId="60653FA9" wp14:editId="2748187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2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0192" behindDoc="0" locked="0" layoutInCell="0" hidden="0" allowOverlap="1" wp14:anchorId="13DFD13F" wp14:editId="0C6B17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3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1216" behindDoc="0" locked="0" layoutInCell="0" hidden="0" allowOverlap="1" wp14:anchorId="0382E315" wp14:editId="4F4E3E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4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2240" behindDoc="0" locked="0" layoutInCell="0" hidden="0" allowOverlap="1" wp14:anchorId="07B7CC44" wp14:editId="3123EF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5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3264" behindDoc="0" locked="0" layoutInCell="0" hidden="0" allowOverlap="1" wp14:anchorId="4A9853DE" wp14:editId="50D657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6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4288" behindDoc="0" locked="0" layoutInCell="0" hidden="0" allowOverlap="1" wp14:anchorId="49F7BE44" wp14:editId="404B261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7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5312" behindDoc="0" locked="0" layoutInCell="0" hidden="0" allowOverlap="1" wp14:anchorId="1E0250ED" wp14:editId="59E7498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8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6336" behindDoc="0" locked="0" layoutInCell="0" hidden="0" allowOverlap="1" wp14:anchorId="18FC60B7" wp14:editId="2517077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9" name="image2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7360" behindDoc="0" locked="0" layoutInCell="0" hidden="0" allowOverlap="1" wp14:anchorId="7F859EBD" wp14:editId="4427C2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0" name="image2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8384" behindDoc="0" locked="0" layoutInCell="0" hidden="0" allowOverlap="1" wp14:anchorId="4455F7BD" wp14:editId="310DD97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1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49408" behindDoc="0" locked="0" layoutInCell="0" hidden="0" allowOverlap="1" wp14:anchorId="7B5D635A" wp14:editId="48B976D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2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0432" behindDoc="0" locked="0" layoutInCell="0" hidden="0" allowOverlap="1" wp14:anchorId="0E102B56" wp14:editId="1D5B3BF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3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1456" behindDoc="0" locked="0" layoutInCell="0" hidden="0" allowOverlap="1" wp14:anchorId="50173AC8" wp14:editId="2636E7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4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2480" behindDoc="0" locked="0" layoutInCell="0" hidden="0" allowOverlap="1" wp14:anchorId="23530907" wp14:editId="438E05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5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3504" behindDoc="0" locked="0" layoutInCell="0" hidden="0" allowOverlap="1" wp14:anchorId="3A778195" wp14:editId="15B3140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6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4528" behindDoc="0" locked="0" layoutInCell="0" hidden="0" allowOverlap="1" wp14:anchorId="12146E1F" wp14:editId="34D14E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7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5552" behindDoc="0" locked="0" layoutInCell="0" hidden="0" allowOverlap="1" wp14:anchorId="5CB81AFA" wp14:editId="1DEFD6D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8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6576" behindDoc="0" locked="0" layoutInCell="0" hidden="0" allowOverlap="1" wp14:anchorId="1510DC48" wp14:editId="42DF6D2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9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7600" behindDoc="0" locked="0" layoutInCell="0" hidden="0" allowOverlap="1" wp14:anchorId="106B5773" wp14:editId="010687E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0" name="image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8624" behindDoc="0" locked="0" layoutInCell="0" hidden="0" allowOverlap="1" wp14:anchorId="7299954B" wp14:editId="0901444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1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59648" behindDoc="0" locked="0" layoutInCell="0" hidden="0" allowOverlap="1" wp14:anchorId="10A60C20" wp14:editId="4D2BEC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2" name="image2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0672" behindDoc="0" locked="0" layoutInCell="0" hidden="0" allowOverlap="1" wp14:anchorId="2919483F" wp14:editId="49F5530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3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1696" behindDoc="0" locked="0" layoutInCell="0" hidden="0" allowOverlap="1" wp14:anchorId="637F31F2" wp14:editId="21ABFB2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4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2720" behindDoc="0" locked="0" layoutInCell="0" hidden="0" allowOverlap="1" wp14:anchorId="5DCF4376" wp14:editId="735BF1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5" name="image2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3744" behindDoc="0" locked="0" layoutInCell="0" hidden="0" allowOverlap="1" wp14:anchorId="294B35C7" wp14:editId="455ADB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6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4768" behindDoc="0" locked="0" layoutInCell="0" hidden="0" allowOverlap="1" wp14:anchorId="49962210" wp14:editId="1FA590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7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5792" behindDoc="0" locked="0" layoutInCell="0" hidden="0" allowOverlap="1" wp14:anchorId="2DB13C9A" wp14:editId="036EAC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8" name="image2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6816" behindDoc="0" locked="0" layoutInCell="0" hidden="0" allowOverlap="1" wp14:anchorId="47EBBBEF" wp14:editId="3995AB7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9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7840" behindDoc="0" locked="0" layoutInCell="0" hidden="0" allowOverlap="1" wp14:anchorId="3DE101A7" wp14:editId="7C09275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0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8864" behindDoc="0" locked="0" layoutInCell="0" hidden="0" allowOverlap="1" wp14:anchorId="06369C2F" wp14:editId="7812627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1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69888" behindDoc="0" locked="0" layoutInCell="0" hidden="0" allowOverlap="1" wp14:anchorId="745802DC" wp14:editId="6F72A28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2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0912" behindDoc="0" locked="0" layoutInCell="0" hidden="0" allowOverlap="1" wp14:anchorId="1BD26246" wp14:editId="7110DEA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3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1936" behindDoc="0" locked="0" layoutInCell="0" hidden="0" allowOverlap="1" wp14:anchorId="2F3BD5D0" wp14:editId="2586585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4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2960" behindDoc="0" locked="0" layoutInCell="0" hidden="0" allowOverlap="1" wp14:anchorId="2DF6E768" wp14:editId="74183B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5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3984" behindDoc="0" locked="0" layoutInCell="0" hidden="0" allowOverlap="1" wp14:anchorId="60A7CD7D" wp14:editId="208330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6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5008" behindDoc="0" locked="0" layoutInCell="0" hidden="0" allowOverlap="1" wp14:anchorId="63E543F3" wp14:editId="6D6C9B4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7" name="image2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6032" behindDoc="0" locked="0" layoutInCell="0" hidden="0" allowOverlap="1" wp14:anchorId="7A8D5F4F" wp14:editId="1C8E513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8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7056" behindDoc="0" locked="0" layoutInCell="0" hidden="0" allowOverlap="1" wp14:anchorId="1ACE53AB" wp14:editId="786C92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9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8080" behindDoc="0" locked="0" layoutInCell="0" hidden="0" allowOverlap="1" wp14:anchorId="7848877A" wp14:editId="11825EC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0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79104" behindDoc="0" locked="0" layoutInCell="0" hidden="0" allowOverlap="1" wp14:anchorId="517A3A07" wp14:editId="5910FA8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1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0128" behindDoc="0" locked="0" layoutInCell="0" hidden="0" allowOverlap="1" wp14:anchorId="7B68F585" wp14:editId="049FEAA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2" name="image2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1152" behindDoc="0" locked="0" layoutInCell="0" hidden="0" allowOverlap="1" wp14:anchorId="05F9BB8C" wp14:editId="589CAA2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3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2176" behindDoc="0" locked="0" layoutInCell="0" hidden="0" allowOverlap="1" wp14:anchorId="0D3847CD" wp14:editId="43274E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4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3200" behindDoc="0" locked="0" layoutInCell="0" hidden="0" allowOverlap="1" wp14:anchorId="560310F4" wp14:editId="4EAE38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5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4224" behindDoc="0" locked="0" layoutInCell="0" hidden="0" allowOverlap="1" wp14:anchorId="0CA776A0" wp14:editId="0F7EA0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6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5248" behindDoc="0" locked="0" layoutInCell="0" hidden="0" allowOverlap="1" wp14:anchorId="07CF2151" wp14:editId="303DC6F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7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6272" behindDoc="0" locked="0" layoutInCell="0" hidden="0" allowOverlap="1" wp14:anchorId="4D05CCF6" wp14:editId="7294E92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8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7296" behindDoc="0" locked="0" layoutInCell="0" hidden="0" allowOverlap="1" wp14:anchorId="55C1A408" wp14:editId="00BEB488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9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8320" behindDoc="0" locked="0" layoutInCell="0" hidden="0" allowOverlap="1" wp14:anchorId="2F206EEB" wp14:editId="0A4BF8F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0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89344" behindDoc="0" locked="0" layoutInCell="0" hidden="0" allowOverlap="1" wp14:anchorId="1F9B585D" wp14:editId="2599B93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1" name="image2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0368" behindDoc="0" locked="0" layoutInCell="0" hidden="0" allowOverlap="1" wp14:anchorId="15628759" wp14:editId="7FEF2A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2" name="image2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1392" behindDoc="0" locked="0" layoutInCell="0" hidden="0" allowOverlap="1" wp14:anchorId="1549C4EB" wp14:editId="4A141D5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3" name="image2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2416" behindDoc="0" locked="0" layoutInCell="0" hidden="0" allowOverlap="1" wp14:anchorId="00B6BF18" wp14:editId="7DCDB47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4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3440" behindDoc="0" locked="0" layoutInCell="0" hidden="0" allowOverlap="1" wp14:anchorId="579019C8" wp14:editId="4E3A05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5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4464" behindDoc="0" locked="0" layoutInCell="0" hidden="0" allowOverlap="1" wp14:anchorId="22DF51DB" wp14:editId="6C540B8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6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5488" behindDoc="0" locked="0" layoutInCell="0" hidden="0" allowOverlap="1" wp14:anchorId="6F4A68F8" wp14:editId="14A9DDE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7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6512" behindDoc="0" locked="0" layoutInCell="0" hidden="0" allowOverlap="1" wp14:anchorId="53B34288" wp14:editId="1F0C442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8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7536" behindDoc="0" locked="0" layoutInCell="0" hidden="0" allowOverlap="1" wp14:anchorId="349F89D3" wp14:editId="67772E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9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8560" behindDoc="0" locked="0" layoutInCell="0" hidden="0" allowOverlap="1" wp14:anchorId="6242D62E" wp14:editId="391F8A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0" name="image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099584" behindDoc="0" locked="0" layoutInCell="0" hidden="0" allowOverlap="1" wp14:anchorId="0A1386B7" wp14:editId="2A23CA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1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0608" behindDoc="0" locked="0" layoutInCell="0" hidden="0" allowOverlap="1" wp14:anchorId="3A0E6846" wp14:editId="55C30AD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2" name="image2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1632" behindDoc="0" locked="0" layoutInCell="0" hidden="0" allowOverlap="1" wp14:anchorId="3682AF0C" wp14:editId="4E821EE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3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2656" behindDoc="0" locked="0" layoutInCell="0" hidden="0" allowOverlap="1" wp14:anchorId="70E83897" wp14:editId="17CFED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4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3680" behindDoc="0" locked="0" layoutInCell="0" hidden="0" allowOverlap="1" wp14:anchorId="1ECF3A94" wp14:editId="0F06FB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5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4704" behindDoc="0" locked="0" layoutInCell="0" hidden="0" allowOverlap="1" wp14:anchorId="19ED74D8" wp14:editId="45A8386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6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5728" behindDoc="0" locked="0" layoutInCell="0" hidden="0" allowOverlap="1" wp14:anchorId="61893251" wp14:editId="675C384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7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6752" behindDoc="0" locked="0" layoutInCell="0" hidden="0" allowOverlap="1" wp14:anchorId="57E7B004" wp14:editId="6E587A7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8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7776" behindDoc="0" locked="0" layoutInCell="0" hidden="0" allowOverlap="1" wp14:anchorId="535E3DF5" wp14:editId="617BB20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9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8800" behindDoc="0" locked="0" layoutInCell="0" hidden="0" allowOverlap="1" wp14:anchorId="616A7297" wp14:editId="4BBAEA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0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09824" behindDoc="0" locked="0" layoutInCell="0" hidden="0" allowOverlap="1" wp14:anchorId="5CD007BB" wp14:editId="33C571A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1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0848" behindDoc="0" locked="0" layoutInCell="0" hidden="0" allowOverlap="1" wp14:anchorId="38A673B4" wp14:editId="64B19E4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2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1872" behindDoc="0" locked="0" layoutInCell="0" hidden="0" allowOverlap="1" wp14:anchorId="0D11D420" wp14:editId="00038A4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3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2896" behindDoc="0" locked="0" layoutInCell="0" hidden="0" allowOverlap="1" wp14:anchorId="22DD41B4" wp14:editId="1D2E63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4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3920" behindDoc="0" locked="0" layoutInCell="0" hidden="0" allowOverlap="1" wp14:anchorId="17B73C67" wp14:editId="6B94E8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5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4944" behindDoc="0" locked="0" layoutInCell="0" hidden="0" allowOverlap="1" wp14:anchorId="4AA7D3EC" wp14:editId="2379D2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6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5968" behindDoc="0" locked="0" layoutInCell="0" hidden="0" allowOverlap="1" wp14:anchorId="137F548C" wp14:editId="16DB2B7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7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6992" behindDoc="0" locked="0" layoutInCell="0" hidden="0" allowOverlap="1" wp14:anchorId="711E6ACF" wp14:editId="36F4827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8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8016" behindDoc="0" locked="0" layoutInCell="0" hidden="0" allowOverlap="1" wp14:anchorId="5D3D94B3" wp14:editId="1E7E7AD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9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19040" behindDoc="0" locked="0" layoutInCell="0" hidden="0" allowOverlap="1" wp14:anchorId="753B151E" wp14:editId="76A614A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0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0064" behindDoc="0" locked="0" layoutInCell="0" hidden="0" allowOverlap="1" wp14:anchorId="5C728B0D" wp14:editId="314D69D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1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1088" behindDoc="0" locked="0" layoutInCell="0" hidden="0" allowOverlap="1" wp14:anchorId="01E1F0BE" wp14:editId="53DD4CC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2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2112" behindDoc="0" locked="0" layoutInCell="0" hidden="0" allowOverlap="1" wp14:anchorId="6BD6C755" wp14:editId="29A9E75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3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3136" behindDoc="0" locked="0" layoutInCell="0" hidden="0" allowOverlap="1" wp14:anchorId="761CB7F7" wp14:editId="46CA63E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4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4160" behindDoc="0" locked="0" layoutInCell="0" hidden="0" allowOverlap="1" wp14:anchorId="5D66B755" wp14:editId="489416B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5" name="image2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5184" behindDoc="0" locked="0" layoutInCell="0" hidden="0" allowOverlap="1" wp14:anchorId="743928D9" wp14:editId="4FE105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6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6208" behindDoc="0" locked="0" layoutInCell="0" hidden="0" allowOverlap="1" wp14:anchorId="068A51C8" wp14:editId="03702BA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7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7232" behindDoc="0" locked="0" layoutInCell="0" hidden="0" allowOverlap="1" wp14:anchorId="0146FF16" wp14:editId="1BB48D9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8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8256" behindDoc="0" locked="0" layoutInCell="0" hidden="0" allowOverlap="1" wp14:anchorId="78A7AB58" wp14:editId="5365591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9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29280" behindDoc="0" locked="0" layoutInCell="0" hidden="0" allowOverlap="1" wp14:anchorId="7217FB8E" wp14:editId="1D1A70D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0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0304" behindDoc="0" locked="0" layoutInCell="0" hidden="0" allowOverlap="1" wp14:anchorId="1A68DF46" wp14:editId="444A461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1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1328" behindDoc="0" locked="0" layoutInCell="0" hidden="0" allowOverlap="1" wp14:anchorId="70709D86" wp14:editId="2B58197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2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2352" behindDoc="0" locked="0" layoutInCell="0" hidden="0" allowOverlap="1" wp14:anchorId="6DD5A067" wp14:editId="377775C5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3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3376" behindDoc="0" locked="0" layoutInCell="0" hidden="0" allowOverlap="1" wp14:anchorId="7CEDE533" wp14:editId="4D7EBF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4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4400" behindDoc="0" locked="0" layoutInCell="0" hidden="0" allowOverlap="1" wp14:anchorId="1278FFAF" wp14:editId="46F5AA5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5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5424" behindDoc="0" locked="0" layoutInCell="0" hidden="0" allowOverlap="1" wp14:anchorId="59950700" wp14:editId="453A6FB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6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6448" behindDoc="0" locked="0" layoutInCell="0" hidden="0" allowOverlap="1" wp14:anchorId="6DDC2B06" wp14:editId="326B6ED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7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7472" behindDoc="0" locked="0" layoutInCell="0" hidden="0" allowOverlap="1" wp14:anchorId="5E879959" wp14:editId="1312DF7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8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8496" behindDoc="0" locked="0" layoutInCell="0" hidden="0" allowOverlap="1" wp14:anchorId="5613ED43" wp14:editId="5582080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9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39520" behindDoc="0" locked="0" layoutInCell="0" hidden="0" allowOverlap="1" wp14:anchorId="787B6CA1" wp14:editId="3203462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0" name="image2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0544" behindDoc="0" locked="0" layoutInCell="0" hidden="0" allowOverlap="1" wp14:anchorId="42A68B0D" wp14:editId="0A313F8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1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1568" behindDoc="0" locked="0" layoutInCell="0" hidden="0" allowOverlap="1" wp14:anchorId="1E5DD9CF" wp14:editId="1179988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2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2592" behindDoc="0" locked="0" layoutInCell="0" hidden="0" allowOverlap="1" wp14:anchorId="00DDC4C5" wp14:editId="56D27CD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3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3616" behindDoc="0" locked="0" layoutInCell="0" hidden="0" allowOverlap="1" wp14:anchorId="640C9561" wp14:editId="51CB9BE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4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4640" behindDoc="0" locked="0" layoutInCell="0" hidden="0" allowOverlap="1" wp14:anchorId="0B28DBD1" wp14:editId="39858DC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5" name="image2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5664" behindDoc="0" locked="0" layoutInCell="0" hidden="0" allowOverlap="1" wp14:anchorId="539E1078" wp14:editId="71EAB65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6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6688" behindDoc="0" locked="0" layoutInCell="0" hidden="0" allowOverlap="1" wp14:anchorId="546307C4" wp14:editId="762DDF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7" name="image2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7712" behindDoc="0" locked="0" layoutInCell="0" hidden="0" allowOverlap="1" wp14:anchorId="58DCFC98" wp14:editId="30D328D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8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8736" behindDoc="0" locked="0" layoutInCell="0" hidden="0" allowOverlap="1" wp14:anchorId="2FD3715D" wp14:editId="5DB0D6C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9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49760" behindDoc="0" locked="0" layoutInCell="0" hidden="0" allowOverlap="1" wp14:anchorId="642C4989" wp14:editId="120E044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0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0784" behindDoc="0" locked="0" layoutInCell="0" hidden="0" allowOverlap="1" wp14:anchorId="3EC70D22" wp14:editId="754F960F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1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1808" behindDoc="0" locked="0" layoutInCell="0" hidden="0" allowOverlap="1" wp14:anchorId="093CACF2" wp14:editId="77C37E2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2" name="image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2832" behindDoc="0" locked="0" layoutInCell="0" hidden="0" allowOverlap="1" wp14:anchorId="21CC8261" wp14:editId="3DB28A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3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3856" behindDoc="0" locked="0" layoutInCell="0" hidden="0" allowOverlap="1" wp14:anchorId="0583797F" wp14:editId="1FD8B84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4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4880" behindDoc="0" locked="0" layoutInCell="0" hidden="0" allowOverlap="1" wp14:anchorId="58217B84" wp14:editId="178C51F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5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5904" behindDoc="0" locked="0" layoutInCell="0" hidden="0" allowOverlap="1" wp14:anchorId="7D324B58" wp14:editId="0D81798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6" name="image2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6928" behindDoc="0" locked="0" layoutInCell="0" hidden="0" allowOverlap="1" wp14:anchorId="3B1F6AE3" wp14:editId="3F54473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7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7952" behindDoc="0" locked="0" layoutInCell="0" hidden="0" allowOverlap="1" wp14:anchorId="1F3C6D56" wp14:editId="6C3B2EB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8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58976" behindDoc="0" locked="0" layoutInCell="0" hidden="0" allowOverlap="1" wp14:anchorId="357D1933" wp14:editId="1B3C7BD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9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0000" behindDoc="0" locked="0" layoutInCell="0" hidden="0" allowOverlap="1" wp14:anchorId="7A67B76D" wp14:editId="77F4C602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0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1024" behindDoc="0" locked="0" layoutInCell="0" hidden="0" allowOverlap="1" wp14:anchorId="045D2CD9" wp14:editId="058E26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1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2048" behindDoc="0" locked="0" layoutInCell="0" hidden="0" allowOverlap="1" wp14:anchorId="3968A42B" wp14:editId="7E6ED60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2" name="image2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3072" behindDoc="0" locked="0" layoutInCell="0" hidden="0" allowOverlap="1" wp14:anchorId="7D1553D5" wp14:editId="363E004D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3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4096" behindDoc="0" locked="0" layoutInCell="0" hidden="0" allowOverlap="1" wp14:anchorId="039E4F6F" wp14:editId="6B5A176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4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5120" behindDoc="0" locked="0" layoutInCell="0" hidden="0" allowOverlap="1" wp14:anchorId="7A40F8EC" wp14:editId="299A779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5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6144" behindDoc="0" locked="0" layoutInCell="0" hidden="0" allowOverlap="1" wp14:anchorId="25EA8717" wp14:editId="314D4FC7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6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7168" behindDoc="0" locked="0" layoutInCell="0" hidden="0" allowOverlap="1" wp14:anchorId="7DFA57A3" wp14:editId="0800F9F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7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8192" behindDoc="0" locked="0" layoutInCell="0" hidden="0" allowOverlap="1" wp14:anchorId="2881FBA8" wp14:editId="1DA012B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8" name="image2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69216" behindDoc="0" locked="0" layoutInCell="0" hidden="0" allowOverlap="1" wp14:anchorId="20FB5A57" wp14:editId="65C57D3E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9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0240" behindDoc="0" locked="0" layoutInCell="0" hidden="0" allowOverlap="1" wp14:anchorId="646291DB" wp14:editId="348272B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0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1264" behindDoc="0" locked="0" layoutInCell="0" hidden="0" allowOverlap="1" wp14:anchorId="0B770556" wp14:editId="70147294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1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2288" behindDoc="0" locked="0" layoutInCell="0" hidden="0" allowOverlap="1" wp14:anchorId="5B7C9CC3" wp14:editId="5696CE9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2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3312" behindDoc="0" locked="0" layoutInCell="0" hidden="0" allowOverlap="1" wp14:anchorId="727F4F77" wp14:editId="19186A50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3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4336" behindDoc="0" locked="0" layoutInCell="0" hidden="0" allowOverlap="1" wp14:anchorId="58B3500F" wp14:editId="721336D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4" name="image2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5360" behindDoc="0" locked="0" layoutInCell="0" hidden="0" allowOverlap="1" wp14:anchorId="662C1625" wp14:editId="445A7843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5" name="image2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6384" behindDoc="0" locked="0" layoutInCell="0" hidden="0" allowOverlap="1" wp14:anchorId="5DC46E9E" wp14:editId="53D479CA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6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7408" behindDoc="0" locked="0" layoutInCell="0" hidden="0" allowOverlap="1" wp14:anchorId="195124C9" wp14:editId="58FCE3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7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8432" behindDoc="0" locked="0" layoutInCell="0" hidden="0" allowOverlap="1" wp14:anchorId="78BBEC76" wp14:editId="5C6B6586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8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79456" behindDoc="0" locked="0" layoutInCell="0" hidden="0" allowOverlap="1" wp14:anchorId="1F22ACDC" wp14:editId="104E2BF9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9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0480" behindDoc="0" locked="0" layoutInCell="0" hidden="0" allowOverlap="1" wp14:anchorId="21F99DD7" wp14:editId="0029054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0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1504" behindDoc="0" locked="0" layoutInCell="0" hidden="0" allowOverlap="1" wp14:anchorId="40BCCCF6" wp14:editId="260FD47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1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2528" behindDoc="0" locked="0" layoutInCell="0" hidden="0" allowOverlap="1" wp14:anchorId="4857561D" wp14:editId="598F71CC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2" name="image2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183552" behindDoc="0" locked="0" layoutInCell="0" hidden="0" allowOverlap="1" wp14:anchorId="6F0D8216" wp14:editId="7444842B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3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BA17FE" w:rsidRDefault="00BA17FE" w:rsidP="00BA17FE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3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1/14/16 to 11/18/16</w:t>
      </w:r>
    </w:p>
    <w:tbl>
      <w:tblPr>
        <w:tblStyle w:val="a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BA17FE" w:rsidTr="00BA17FE">
        <w:trPr>
          <w:trHeight w:val="260"/>
        </w:trPr>
        <w:tc>
          <w:tcPr>
            <w:tcW w:w="1380" w:type="dxa"/>
          </w:tcPr>
          <w:p w:rsidR="00BA17FE" w:rsidRDefault="00BA17FE" w:rsidP="00BA17FE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BA17FE" w:rsidRDefault="00BA17FE" w:rsidP="00BA17FE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BA17FE" w:rsidRDefault="00BA17FE" w:rsidP="00BA17F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BA17FE" w:rsidRDefault="00BA17FE" w:rsidP="00BA17F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BA17FE" w:rsidTr="00BA17FE">
        <w:trPr>
          <w:trHeight w:val="720"/>
        </w:trPr>
        <w:tc>
          <w:tcPr>
            <w:tcW w:w="1380" w:type="dxa"/>
            <w:vMerge w:val="restart"/>
          </w:tcPr>
          <w:p w:rsidR="00BA17FE" w:rsidRDefault="00BA17FE" w:rsidP="00BA17FE">
            <w:r>
              <w:rPr>
                <w:b/>
              </w:rPr>
              <w:t xml:space="preserve">Notes – Times - </w:t>
            </w:r>
          </w:p>
          <w:p w:rsidR="00BA17FE" w:rsidRDefault="00BA17FE" w:rsidP="00BA17FE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BA17FE" w:rsidRDefault="00BA17FE" w:rsidP="00BA17FE">
            <w:r>
              <w:rPr>
                <w:color w:val="FF0000"/>
              </w:rPr>
              <w:t>Learning Targets</w:t>
            </w:r>
          </w:p>
          <w:p w:rsidR="00BA17FE" w:rsidRDefault="00BA17FE" w:rsidP="00BA17FE">
            <w:r>
              <w:t>Students will practice reading and comprehending a grade- level non-fiction passage</w:t>
            </w:r>
          </w:p>
          <w:p w:rsidR="00BA17FE" w:rsidRDefault="00BA17FE" w:rsidP="00BA17FE">
            <w:r>
              <w:t>Students will practice reading fluency</w:t>
            </w:r>
          </w:p>
          <w:p w:rsidR="00BA17FE" w:rsidRDefault="00BA17FE" w:rsidP="00BA17FE">
            <w:r>
              <w:t>Students will practice summarizing main idea</w:t>
            </w:r>
          </w:p>
          <w:p w:rsidR="00BA17FE" w:rsidRDefault="00BA17FE" w:rsidP="00BA17FE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BA17FE" w:rsidRDefault="00BA17FE" w:rsidP="00BA17FE">
            <w:pPr>
              <w:jc w:val="center"/>
            </w:pPr>
            <w:r>
              <w:t>7.1</w:t>
            </w:r>
            <w:r w:rsidR="008668D2">
              <w:t>2</w:t>
            </w:r>
          </w:p>
          <w:p w:rsidR="00BA17FE" w:rsidRDefault="00BA17FE" w:rsidP="008668D2">
            <w:pPr>
              <w:jc w:val="center"/>
            </w:pPr>
            <w:r>
              <w:t>8.1</w:t>
            </w:r>
            <w:r w:rsidR="008668D2">
              <w:t>2</w:t>
            </w:r>
          </w:p>
          <w:p w:rsidR="008668D2" w:rsidRDefault="008668D2" w:rsidP="008668D2">
            <w:pPr>
              <w:jc w:val="center"/>
            </w:pPr>
            <w:r>
              <w:t>7.6</w:t>
            </w:r>
          </w:p>
          <w:p w:rsidR="008668D2" w:rsidRDefault="008668D2" w:rsidP="008668D2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BA17FE" w:rsidRDefault="00BA17FE" w:rsidP="00BA17FE">
            <w:pPr>
              <w:jc w:val="center"/>
            </w:pPr>
            <w:r>
              <w:t>Non-fiction Warm-up</w:t>
            </w:r>
          </w:p>
          <w:p w:rsidR="00BA17FE" w:rsidRDefault="00BA17FE" w:rsidP="00BA17FE">
            <w:pPr>
              <w:jc w:val="center"/>
            </w:pPr>
            <w:r>
              <w:t>Reading Log</w:t>
            </w:r>
          </w:p>
          <w:p w:rsidR="00BA17FE" w:rsidRDefault="00BA17FE" w:rsidP="00BA17FE">
            <w:pPr>
              <w:jc w:val="center"/>
            </w:pPr>
            <w:r>
              <w:t>Learning Log</w:t>
            </w:r>
          </w:p>
          <w:p w:rsidR="00BA17FE" w:rsidRDefault="00BA17FE" w:rsidP="00BA17FE">
            <w:pPr>
              <w:jc w:val="center"/>
            </w:pPr>
            <w:r>
              <w:t>Spirals</w:t>
            </w:r>
          </w:p>
          <w:p w:rsidR="008668D2" w:rsidRDefault="008668D2" w:rsidP="00BA17FE">
            <w:pPr>
              <w:jc w:val="center"/>
            </w:pPr>
            <w:r>
              <w:t xml:space="preserve">“The Monkey’s Paw” </w:t>
            </w:r>
          </w:p>
          <w:p w:rsidR="00BA17FE" w:rsidRDefault="00BA17FE" w:rsidP="00BA17FE">
            <w:pPr>
              <w:jc w:val="center"/>
            </w:pPr>
          </w:p>
          <w:p w:rsidR="00BA17FE" w:rsidRDefault="00BA17FE" w:rsidP="00BA17FE">
            <w:pPr>
              <w:jc w:val="center"/>
            </w:pPr>
          </w:p>
        </w:tc>
      </w:tr>
      <w:tr w:rsidR="00BA17FE" w:rsidTr="00BA17FE">
        <w:trPr>
          <w:trHeight w:val="640"/>
        </w:trPr>
        <w:tc>
          <w:tcPr>
            <w:tcW w:w="1380" w:type="dxa"/>
            <w:vMerge/>
          </w:tcPr>
          <w:p w:rsidR="00BA17FE" w:rsidRDefault="00BA17FE" w:rsidP="00BA17FE"/>
        </w:tc>
        <w:tc>
          <w:tcPr>
            <w:tcW w:w="5760" w:type="dxa"/>
          </w:tcPr>
          <w:p w:rsidR="00BA17FE" w:rsidRDefault="00BA17FE" w:rsidP="00BA17FE">
            <w:r>
              <w:rPr>
                <w:color w:val="FF0000"/>
              </w:rPr>
              <w:t>Warm up/Hook/Connections</w:t>
            </w:r>
          </w:p>
          <w:p w:rsidR="00BA17FE" w:rsidRDefault="00BA17FE" w:rsidP="00BA17FE">
            <w:r>
              <w:t xml:space="preserve">Practice reading a grade level </w:t>
            </w:r>
            <w:r w:rsidR="008668D2">
              <w:t xml:space="preserve">informational </w:t>
            </w:r>
            <w:r>
              <w:t>passage</w:t>
            </w:r>
          </w:p>
        </w:tc>
        <w:tc>
          <w:tcPr>
            <w:tcW w:w="1360" w:type="dxa"/>
            <w:vMerge/>
          </w:tcPr>
          <w:p w:rsidR="00BA17FE" w:rsidRDefault="00BA17FE" w:rsidP="00BA17FE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BA17FE" w:rsidRDefault="00BA17FE" w:rsidP="00BA17FE">
            <w:pPr>
              <w:jc w:val="center"/>
            </w:pPr>
          </w:p>
        </w:tc>
      </w:tr>
      <w:tr w:rsidR="00BA17FE" w:rsidTr="00BA17FE">
        <w:trPr>
          <w:trHeight w:val="300"/>
        </w:trPr>
        <w:tc>
          <w:tcPr>
            <w:tcW w:w="1380" w:type="dxa"/>
            <w:vMerge/>
          </w:tcPr>
          <w:p w:rsidR="00BA17FE" w:rsidRDefault="00BA17FE" w:rsidP="00BA17FE"/>
        </w:tc>
        <w:tc>
          <w:tcPr>
            <w:tcW w:w="5760" w:type="dxa"/>
            <w:vMerge w:val="restart"/>
          </w:tcPr>
          <w:p w:rsidR="00BA17FE" w:rsidRDefault="00BA17FE" w:rsidP="00BA17FE">
            <w:r>
              <w:rPr>
                <w:color w:val="FF0000"/>
              </w:rPr>
              <w:t xml:space="preserve">Direct Instruction/Guided Practice (I DO, WE DO) </w:t>
            </w:r>
          </w:p>
          <w:p w:rsidR="00BA17FE" w:rsidRDefault="008668D2" w:rsidP="00BA17FE">
            <w:r>
              <w:t>Introduce “The Monkey’s Paw.”</w:t>
            </w:r>
          </w:p>
          <w:p w:rsidR="008668D2" w:rsidRDefault="008668D2" w:rsidP="00BA17FE">
            <w:r>
              <w:t>Begin reading.</w:t>
            </w:r>
          </w:p>
        </w:tc>
        <w:tc>
          <w:tcPr>
            <w:tcW w:w="1360" w:type="dxa"/>
          </w:tcPr>
          <w:p w:rsidR="00BA17FE" w:rsidRDefault="00BA17FE" w:rsidP="00BA17FE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BA17FE" w:rsidRDefault="00BA17FE" w:rsidP="00BA17FE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BA17FE" w:rsidTr="00BA17FE">
        <w:trPr>
          <w:trHeight w:val="520"/>
        </w:trPr>
        <w:tc>
          <w:tcPr>
            <w:tcW w:w="1380" w:type="dxa"/>
            <w:vMerge/>
          </w:tcPr>
          <w:p w:rsidR="00BA17FE" w:rsidRDefault="00BA17FE" w:rsidP="00BA17FE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BA17FE" w:rsidRDefault="00BA17FE" w:rsidP="00BA17FE"/>
        </w:tc>
        <w:tc>
          <w:tcPr>
            <w:tcW w:w="1360" w:type="dxa"/>
            <w:vMerge w:val="restart"/>
          </w:tcPr>
          <w:p w:rsidR="00BA17FE" w:rsidRDefault="00BA17FE" w:rsidP="00BA17FE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BA17FE" w:rsidRDefault="00BA17FE" w:rsidP="00BA17FE">
            <w:pPr>
              <w:jc w:val="center"/>
            </w:pPr>
            <w:r>
              <w:t>Guided Practice</w:t>
            </w:r>
          </w:p>
          <w:p w:rsidR="00BA17FE" w:rsidRDefault="00BA17FE" w:rsidP="00BA17FE">
            <w:pPr>
              <w:jc w:val="center"/>
            </w:pPr>
            <w:r>
              <w:t>Repeated Review</w:t>
            </w:r>
          </w:p>
          <w:p w:rsidR="00BA17FE" w:rsidRDefault="008668D2" w:rsidP="00BA17FE">
            <w:pPr>
              <w:jc w:val="center"/>
            </w:pPr>
            <w:r>
              <w:t>Use of Reading Strategies</w:t>
            </w:r>
          </w:p>
        </w:tc>
      </w:tr>
      <w:tr w:rsidR="00BA17FE" w:rsidTr="00BA17FE">
        <w:trPr>
          <w:trHeight w:val="800"/>
        </w:trPr>
        <w:tc>
          <w:tcPr>
            <w:tcW w:w="1380" w:type="dxa"/>
            <w:vMerge/>
          </w:tcPr>
          <w:p w:rsidR="00BA17FE" w:rsidRDefault="00BA17FE" w:rsidP="00BA17FE"/>
        </w:tc>
        <w:tc>
          <w:tcPr>
            <w:tcW w:w="5760" w:type="dxa"/>
          </w:tcPr>
          <w:p w:rsidR="00BA17FE" w:rsidRDefault="00BA17FE" w:rsidP="00BA17FE">
            <w:r>
              <w:rPr>
                <w:color w:val="FF0000"/>
              </w:rPr>
              <w:t>Checks for Understanding  (FORMATIVE – SUMMATIVE)</w:t>
            </w:r>
          </w:p>
          <w:p w:rsidR="00BA17FE" w:rsidRDefault="00BA17FE" w:rsidP="00BA17FE">
            <w:r>
              <w:t>Scan student work</w:t>
            </w:r>
            <w:r w:rsidR="008668D2">
              <w:t>.</w:t>
            </w:r>
          </w:p>
        </w:tc>
        <w:tc>
          <w:tcPr>
            <w:tcW w:w="1360" w:type="dxa"/>
            <w:vMerge/>
          </w:tcPr>
          <w:p w:rsidR="00BA17FE" w:rsidRDefault="00BA17FE" w:rsidP="00BA17FE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BA17FE" w:rsidRDefault="00BA17FE" w:rsidP="00BA17FE"/>
        </w:tc>
      </w:tr>
      <w:tr w:rsidR="00BA17FE" w:rsidTr="00BA17FE">
        <w:trPr>
          <w:trHeight w:val="260"/>
        </w:trPr>
        <w:tc>
          <w:tcPr>
            <w:tcW w:w="1380" w:type="dxa"/>
            <w:vMerge/>
          </w:tcPr>
          <w:p w:rsidR="00BA17FE" w:rsidRDefault="00BA17FE" w:rsidP="00BA17FE"/>
        </w:tc>
        <w:tc>
          <w:tcPr>
            <w:tcW w:w="5760" w:type="dxa"/>
            <w:vMerge w:val="restart"/>
          </w:tcPr>
          <w:p w:rsidR="00BA17FE" w:rsidRDefault="00BA17FE" w:rsidP="00BA17FE">
            <w:r>
              <w:rPr>
                <w:color w:val="FF0000"/>
              </w:rPr>
              <w:t>Student Independent Practice (YOU DO)</w:t>
            </w:r>
          </w:p>
          <w:p w:rsidR="00BA17FE" w:rsidRDefault="008668D2" w:rsidP="008668D2">
            <w:r>
              <w:t>Students will write a short paragraph on what they would do with three wishes.</w:t>
            </w:r>
          </w:p>
        </w:tc>
        <w:tc>
          <w:tcPr>
            <w:tcW w:w="3660" w:type="dxa"/>
            <w:gridSpan w:val="2"/>
          </w:tcPr>
          <w:p w:rsidR="00BA17FE" w:rsidRDefault="00BA17FE" w:rsidP="00BA17FE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BA17FE" w:rsidTr="00BA17FE">
        <w:trPr>
          <w:trHeight w:val="460"/>
        </w:trPr>
        <w:tc>
          <w:tcPr>
            <w:tcW w:w="1380" w:type="dxa"/>
            <w:vMerge/>
          </w:tcPr>
          <w:p w:rsidR="00BA17FE" w:rsidRDefault="00BA17FE" w:rsidP="00BA17FE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BA17FE" w:rsidRDefault="00BA17FE" w:rsidP="00BA17FE"/>
        </w:tc>
        <w:tc>
          <w:tcPr>
            <w:tcW w:w="3660" w:type="dxa"/>
            <w:gridSpan w:val="2"/>
          </w:tcPr>
          <w:p w:rsidR="00BA17FE" w:rsidRDefault="00BA17FE" w:rsidP="00BA17FE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BA17FE" w:rsidRDefault="00BA17FE" w:rsidP="00BA17FE">
            <w:pPr>
              <w:widowControl w:val="0"/>
              <w:spacing w:line="276" w:lineRule="auto"/>
              <w:jc w:val="center"/>
            </w:pPr>
          </w:p>
        </w:tc>
      </w:tr>
      <w:tr w:rsidR="00BA17FE" w:rsidTr="00BA17FE">
        <w:trPr>
          <w:trHeight w:val="260"/>
        </w:trPr>
        <w:tc>
          <w:tcPr>
            <w:tcW w:w="1380" w:type="dxa"/>
          </w:tcPr>
          <w:p w:rsidR="00BA17FE" w:rsidRDefault="00BA17FE" w:rsidP="00BA17FE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BA17FE" w:rsidRDefault="00BA17FE" w:rsidP="00BA17FE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BA17FE" w:rsidRDefault="00BA17FE" w:rsidP="00BA17F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BA17FE" w:rsidRDefault="00BA17FE" w:rsidP="00BA17F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668D2" w:rsidTr="00BA17FE">
        <w:trPr>
          <w:trHeight w:val="260"/>
        </w:trPr>
        <w:tc>
          <w:tcPr>
            <w:tcW w:w="1380" w:type="dxa"/>
            <w:vMerge w:val="restart"/>
          </w:tcPr>
          <w:p w:rsidR="008668D2" w:rsidRDefault="008668D2" w:rsidP="008668D2">
            <w:r>
              <w:rPr>
                <w:b/>
              </w:rPr>
              <w:t xml:space="preserve">Notes – Times - </w:t>
            </w:r>
          </w:p>
          <w:p w:rsidR="008668D2" w:rsidRDefault="008668D2" w:rsidP="008668D2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8668D2" w:rsidRDefault="008668D2" w:rsidP="008668D2">
            <w:r>
              <w:rPr>
                <w:color w:val="FF0000"/>
              </w:rPr>
              <w:t>Learning Targets</w:t>
            </w:r>
          </w:p>
          <w:p w:rsidR="008668D2" w:rsidRDefault="008668D2" w:rsidP="008668D2">
            <w:r>
              <w:t>Students will practice reading and comprehending a grade- level non-fiction passage</w:t>
            </w:r>
          </w:p>
          <w:p w:rsidR="008668D2" w:rsidRDefault="008668D2" w:rsidP="008668D2">
            <w:r>
              <w:t>Students will practice reading fluency</w:t>
            </w:r>
          </w:p>
          <w:p w:rsidR="008668D2" w:rsidRDefault="008668D2" w:rsidP="008668D2">
            <w:r>
              <w:t>Students will practice summarizing main idea</w:t>
            </w:r>
          </w:p>
          <w:p w:rsidR="008668D2" w:rsidRDefault="008668D2" w:rsidP="008668D2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8668D2" w:rsidRDefault="008668D2" w:rsidP="008668D2">
            <w:pPr>
              <w:jc w:val="center"/>
            </w:pPr>
            <w:r>
              <w:t>7.12</w:t>
            </w:r>
          </w:p>
          <w:p w:rsidR="008668D2" w:rsidRDefault="008668D2" w:rsidP="008668D2">
            <w:pPr>
              <w:jc w:val="center"/>
            </w:pPr>
            <w:r>
              <w:t>8.12</w:t>
            </w:r>
          </w:p>
          <w:p w:rsidR="008668D2" w:rsidRDefault="008668D2" w:rsidP="008668D2">
            <w:pPr>
              <w:jc w:val="center"/>
            </w:pPr>
            <w:r>
              <w:t>7.6</w:t>
            </w:r>
          </w:p>
          <w:p w:rsidR="008668D2" w:rsidRDefault="008668D2" w:rsidP="008668D2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8668D2" w:rsidRDefault="008668D2" w:rsidP="008668D2">
            <w:pPr>
              <w:jc w:val="center"/>
            </w:pPr>
            <w:r>
              <w:t>Non-fiction Warm-up</w:t>
            </w:r>
          </w:p>
          <w:p w:rsidR="008668D2" w:rsidRDefault="008668D2" w:rsidP="008668D2">
            <w:pPr>
              <w:jc w:val="center"/>
            </w:pPr>
            <w:r>
              <w:t>Reading Log</w:t>
            </w:r>
          </w:p>
          <w:p w:rsidR="008668D2" w:rsidRDefault="008668D2" w:rsidP="008668D2">
            <w:pPr>
              <w:jc w:val="center"/>
            </w:pPr>
            <w:r>
              <w:t>Learning Log</w:t>
            </w:r>
          </w:p>
          <w:p w:rsidR="008668D2" w:rsidRDefault="008668D2" w:rsidP="008668D2">
            <w:pPr>
              <w:jc w:val="center"/>
            </w:pPr>
            <w:r>
              <w:t>Spirals</w:t>
            </w:r>
          </w:p>
          <w:p w:rsidR="008668D2" w:rsidRDefault="008668D2" w:rsidP="008668D2">
            <w:pPr>
              <w:jc w:val="center"/>
            </w:pPr>
            <w:r>
              <w:t xml:space="preserve">“The Monkey’s Paw” </w:t>
            </w:r>
          </w:p>
          <w:p w:rsidR="008668D2" w:rsidRDefault="008668D2" w:rsidP="008668D2">
            <w:pPr>
              <w:jc w:val="center"/>
            </w:pPr>
          </w:p>
          <w:p w:rsidR="008668D2" w:rsidRDefault="008668D2" w:rsidP="008668D2">
            <w:pPr>
              <w:jc w:val="center"/>
            </w:pPr>
          </w:p>
        </w:tc>
      </w:tr>
      <w:tr w:rsidR="008668D2" w:rsidTr="00BA17FE">
        <w:trPr>
          <w:trHeight w:val="860"/>
        </w:trPr>
        <w:tc>
          <w:tcPr>
            <w:tcW w:w="1380" w:type="dxa"/>
            <w:vMerge/>
          </w:tcPr>
          <w:p w:rsidR="008668D2" w:rsidRDefault="008668D2" w:rsidP="008668D2"/>
        </w:tc>
        <w:tc>
          <w:tcPr>
            <w:tcW w:w="5760" w:type="dxa"/>
          </w:tcPr>
          <w:p w:rsidR="008668D2" w:rsidRDefault="008668D2" w:rsidP="008668D2">
            <w:r>
              <w:rPr>
                <w:color w:val="FF0000"/>
              </w:rPr>
              <w:t>Warm up/Hook/Connections</w:t>
            </w:r>
          </w:p>
          <w:p w:rsidR="008668D2" w:rsidRDefault="008668D2" w:rsidP="008668D2">
            <w:r>
              <w:t>Practice reading a grade level informational passage</w:t>
            </w:r>
          </w:p>
        </w:tc>
        <w:tc>
          <w:tcPr>
            <w:tcW w:w="1360" w:type="dxa"/>
            <w:vMerge/>
          </w:tcPr>
          <w:p w:rsidR="008668D2" w:rsidRDefault="008668D2" w:rsidP="008668D2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8668D2" w:rsidRDefault="008668D2" w:rsidP="008668D2">
            <w:pPr>
              <w:jc w:val="center"/>
            </w:pPr>
          </w:p>
        </w:tc>
      </w:tr>
      <w:tr w:rsidR="008668D2" w:rsidTr="00BA17FE">
        <w:trPr>
          <w:trHeight w:val="860"/>
        </w:trPr>
        <w:tc>
          <w:tcPr>
            <w:tcW w:w="1380" w:type="dxa"/>
            <w:vMerge/>
          </w:tcPr>
          <w:p w:rsidR="008668D2" w:rsidRDefault="008668D2" w:rsidP="008668D2"/>
        </w:tc>
        <w:tc>
          <w:tcPr>
            <w:tcW w:w="5760" w:type="dxa"/>
            <w:vMerge w:val="restart"/>
          </w:tcPr>
          <w:p w:rsidR="008668D2" w:rsidRDefault="008668D2" w:rsidP="008668D2">
            <w:r>
              <w:rPr>
                <w:color w:val="FF0000"/>
              </w:rPr>
              <w:t xml:space="preserve">Direct Instruction/Guided Practice (I DO, WE DO) </w:t>
            </w:r>
          </w:p>
          <w:p w:rsidR="008668D2" w:rsidRDefault="008668D2" w:rsidP="008668D2">
            <w:r>
              <w:t>Read “The Monkey’s Paw”</w:t>
            </w:r>
          </w:p>
        </w:tc>
        <w:tc>
          <w:tcPr>
            <w:tcW w:w="1360" w:type="dxa"/>
          </w:tcPr>
          <w:p w:rsidR="008668D2" w:rsidRDefault="008668D2" w:rsidP="008668D2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668D2" w:rsidRDefault="008668D2" w:rsidP="008668D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668D2" w:rsidTr="00BA17FE">
        <w:trPr>
          <w:trHeight w:val="300"/>
        </w:trPr>
        <w:tc>
          <w:tcPr>
            <w:tcW w:w="1380" w:type="dxa"/>
            <w:vMerge/>
          </w:tcPr>
          <w:p w:rsidR="008668D2" w:rsidRDefault="008668D2" w:rsidP="008668D2"/>
        </w:tc>
        <w:tc>
          <w:tcPr>
            <w:tcW w:w="5760" w:type="dxa"/>
            <w:vMerge/>
          </w:tcPr>
          <w:p w:rsidR="008668D2" w:rsidRDefault="008668D2" w:rsidP="008668D2"/>
        </w:tc>
        <w:tc>
          <w:tcPr>
            <w:tcW w:w="1360" w:type="dxa"/>
            <w:vMerge w:val="restart"/>
          </w:tcPr>
          <w:p w:rsidR="008668D2" w:rsidRDefault="008668D2" w:rsidP="008668D2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8668D2" w:rsidRDefault="008668D2" w:rsidP="008668D2">
            <w:pPr>
              <w:jc w:val="center"/>
            </w:pPr>
            <w:r>
              <w:t>Guided Practice</w:t>
            </w:r>
          </w:p>
          <w:p w:rsidR="008668D2" w:rsidRDefault="008668D2" w:rsidP="008668D2">
            <w:pPr>
              <w:jc w:val="center"/>
            </w:pPr>
            <w:r>
              <w:t>Repeated Review</w:t>
            </w:r>
          </w:p>
          <w:p w:rsidR="008668D2" w:rsidRDefault="008668D2" w:rsidP="008668D2">
            <w:pPr>
              <w:jc w:val="center"/>
            </w:pPr>
            <w:r>
              <w:t>Use of Reading Strategies</w:t>
            </w:r>
          </w:p>
        </w:tc>
      </w:tr>
      <w:tr w:rsidR="008668D2" w:rsidTr="00BA17FE">
        <w:trPr>
          <w:trHeight w:val="520"/>
        </w:trPr>
        <w:tc>
          <w:tcPr>
            <w:tcW w:w="1380" w:type="dxa"/>
            <w:vMerge/>
          </w:tcPr>
          <w:p w:rsidR="008668D2" w:rsidRDefault="008668D2" w:rsidP="008668D2">
            <w:pPr>
              <w:widowControl w:val="0"/>
              <w:spacing w:line="276" w:lineRule="auto"/>
            </w:pPr>
          </w:p>
        </w:tc>
        <w:tc>
          <w:tcPr>
            <w:tcW w:w="5760" w:type="dxa"/>
          </w:tcPr>
          <w:p w:rsidR="008668D2" w:rsidRDefault="008668D2" w:rsidP="008668D2">
            <w:r>
              <w:rPr>
                <w:color w:val="FF0000"/>
              </w:rPr>
              <w:t>Checks for Understanding  (FORMATIVE – SUMMATIVE)</w:t>
            </w:r>
          </w:p>
          <w:p w:rsidR="008668D2" w:rsidRDefault="008668D2" w:rsidP="008668D2">
            <w:r>
              <w:t>Scan student work.</w:t>
            </w:r>
          </w:p>
        </w:tc>
        <w:tc>
          <w:tcPr>
            <w:tcW w:w="1360" w:type="dxa"/>
            <w:vMerge/>
          </w:tcPr>
          <w:p w:rsidR="008668D2" w:rsidRDefault="008668D2" w:rsidP="008668D2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8668D2" w:rsidRDefault="008668D2" w:rsidP="008668D2"/>
        </w:tc>
      </w:tr>
      <w:tr w:rsidR="008668D2" w:rsidTr="00BA17FE">
        <w:trPr>
          <w:trHeight w:val="320"/>
        </w:trPr>
        <w:tc>
          <w:tcPr>
            <w:tcW w:w="1380" w:type="dxa"/>
            <w:vMerge/>
          </w:tcPr>
          <w:p w:rsidR="008668D2" w:rsidRDefault="008668D2" w:rsidP="008668D2"/>
        </w:tc>
        <w:tc>
          <w:tcPr>
            <w:tcW w:w="5760" w:type="dxa"/>
            <w:vMerge w:val="restart"/>
          </w:tcPr>
          <w:p w:rsidR="008668D2" w:rsidRDefault="008668D2" w:rsidP="008668D2">
            <w:r>
              <w:rPr>
                <w:color w:val="FF0000"/>
              </w:rPr>
              <w:t>Student Independent Practice (YOU DO)</w:t>
            </w:r>
          </w:p>
          <w:p w:rsidR="008668D2" w:rsidRDefault="008668D2" w:rsidP="008668D2">
            <w:r>
              <w:t>Students will analyze for short story literary elements.</w:t>
            </w:r>
          </w:p>
        </w:tc>
        <w:tc>
          <w:tcPr>
            <w:tcW w:w="3660" w:type="dxa"/>
            <w:gridSpan w:val="2"/>
          </w:tcPr>
          <w:p w:rsidR="008668D2" w:rsidRDefault="008668D2" w:rsidP="008668D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668D2" w:rsidTr="00BA17FE">
        <w:trPr>
          <w:trHeight w:val="260"/>
        </w:trPr>
        <w:tc>
          <w:tcPr>
            <w:tcW w:w="1380" w:type="dxa"/>
            <w:vMerge/>
          </w:tcPr>
          <w:p w:rsidR="008668D2" w:rsidRDefault="008668D2" w:rsidP="008668D2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8668D2" w:rsidRDefault="008668D2" w:rsidP="008668D2"/>
        </w:tc>
        <w:tc>
          <w:tcPr>
            <w:tcW w:w="3660" w:type="dxa"/>
            <w:gridSpan w:val="2"/>
          </w:tcPr>
          <w:p w:rsidR="008668D2" w:rsidRDefault="008668D2" w:rsidP="008668D2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8668D2" w:rsidRDefault="008668D2" w:rsidP="008668D2">
            <w:pPr>
              <w:widowControl w:val="0"/>
              <w:spacing w:line="276" w:lineRule="auto"/>
              <w:jc w:val="center"/>
            </w:pPr>
          </w:p>
        </w:tc>
      </w:tr>
      <w:tr w:rsidR="00BA17FE" w:rsidTr="00BA17FE">
        <w:trPr>
          <w:trHeight w:val="260"/>
        </w:trPr>
        <w:tc>
          <w:tcPr>
            <w:tcW w:w="1380" w:type="dxa"/>
          </w:tcPr>
          <w:p w:rsidR="00BA17FE" w:rsidRDefault="00BA17FE" w:rsidP="00BA17FE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BA17FE" w:rsidRDefault="00BA17FE" w:rsidP="00BA17FE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BA17FE" w:rsidRDefault="00BA17FE" w:rsidP="00BA17F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BA17FE" w:rsidRDefault="00BA17FE" w:rsidP="00BA17F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8668D2" w:rsidTr="00BA17FE">
        <w:trPr>
          <w:trHeight w:val="860"/>
        </w:trPr>
        <w:tc>
          <w:tcPr>
            <w:tcW w:w="1380" w:type="dxa"/>
            <w:vMerge w:val="restart"/>
          </w:tcPr>
          <w:p w:rsidR="008668D2" w:rsidRDefault="008668D2" w:rsidP="008668D2">
            <w:r>
              <w:rPr>
                <w:b/>
              </w:rPr>
              <w:t xml:space="preserve">Notes- </w:t>
            </w:r>
          </w:p>
          <w:p w:rsidR="008668D2" w:rsidRDefault="008668D2" w:rsidP="008668D2">
            <w:r>
              <w:rPr>
                <w:b/>
              </w:rPr>
              <w:t xml:space="preserve">Times - </w:t>
            </w:r>
          </w:p>
          <w:p w:rsidR="008668D2" w:rsidRDefault="008668D2" w:rsidP="008668D2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8668D2" w:rsidRDefault="008668D2" w:rsidP="008668D2">
            <w:r>
              <w:rPr>
                <w:color w:val="FF0000"/>
              </w:rPr>
              <w:t>Learning Targets</w:t>
            </w:r>
          </w:p>
          <w:p w:rsidR="008668D2" w:rsidRDefault="008668D2" w:rsidP="008668D2">
            <w:r>
              <w:t>Students will practice reading and comprehending a grade- level non-fiction passage</w:t>
            </w:r>
          </w:p>
          <w:p w:rsidR="008668D2" w:rsidRDefault="008668D2" w:rsidP="008668D2">
            <w:r>
              <w:t>Students will practice reading fluency</w:t>
            </w:r>
          </w:p>
          <w:p w:rsidR="008668D2" w:rsidRDefault="008668D2" w:rsidP="008668D2">
            <w:r>
              <w:t>Students will practice summarizing main idea</w:t>
            </w:r>
          </w:p>
          <w:p w:rsidR="008668D2" w:rsidRDefault="008668D2" w:rsidP="008668D2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8668D2" w:rsidRDefault="008668D2" w:rsidP="008668D2">
            <w:pPr>
              <w:jc w:val="center"/>
            </w:pPr>
            <w:r>
              <w:t>7.12</w:t>
            </w:r>
          </w:p>
          <w:p w:rsidR="008668D2" w:rsidRDefault="008668D2" w:rsidP="008668D2">
            <w:pPr>
              <w:jc w:val="center"/>
            </w:pPr>
            <w:r>
              <w:t>8.12</w:t>
            </w:r>
          </w:p>
          <w:p w:rsidR="008668D2" w:rsidRDefault="008668D2" w:rsidP="008668D2">
            <w:pPr>
              <w:jc w:val="center"/>
            </w:pPr>
            <w:r>
              <w:t>7.6</w:t>
            </w:r>
          </w:p>
          <w:p w:rsidR="008668D2" w:rsidRDefault="008668D2" w:rsidP="008668D2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8668D2" w:rsidRDefault="008668D2" w:rsidP="008668D2">
            <w:pPr>
              <w:jc w:val="center"/>
            </w:pPr>
            <w:r>
              <w:t>Non-fiction Warm-up</w:t>
            </w:r>
          </w:p>
          <w:p w:rsidR="008668D2" w:rsidRDefault="008668D2" w:rsidP="008668D2">
            <w:pPr>
              <w:jc w:val="center"/>
            </w:pPr>
            <w:r>
              <w:t>Reading Log</w:t>
            </w:r>
          </w:p>
          <w:p w:rsidR="008668D2" w:rsidRDefault="008668D2" w:rsidP="008668D2">
            <w:pPr>
              <w:jc w:val="center"/>
            </w:pPr>
            <w:r>
              <w:t>Learning Log</w:t>
            </w:r>
          </w:p>
          <w:p w:rsidR="008668D2" w:rsidRDefault="008668D2" w:rsidP="008668D2">
            <w:pPr>
              <w:jc w:val="center"/>
            </w:pPr>
            <w:r>
              <w:t>Spirals</w:t>
            </w:r>
          </w:p>
          <w:p w:rsidR="008668D2" w:rsidRDefault="008668D2" w:rsidP="008668D2">
            <w:pPr>
              <w:jc w:val="center"/>
            </w:pPr>
            <w:r>
              <w:t xml:space="preserve">“The Monkey’s Paw” </w:t>
            </w:r>
          </w:p>
          <w:p w:rsidR="008668D2" w:rsidRDefault="008668D2" w:rsidP="008668D2">
            <w:pPr>
              <w:jc w:val="center"/>
            </w:pPr>
          </w:p>
          <w:p w:rsidR="008668D2" w:rsidRDefault="008668D2" w:rsidP="008668D2">
            <w:pPr>
              <w:jc w:val="center"/>
            </w:pPr>
          </w:p>
        </w:tc>
      </w:tr>
      <w:tr w:rsidR="008668D2" w:rsidTr="00BA17FE">
        <w:trPr>
          <w:trHeight w:val="860"/>
        </w:trPr>
        <w:tc>
          <w:tcPr>
            <w:tcW w:w="1380" w:type="dxa"/>
            <w:vMerge/>
          </w:tcPr>
          <w:p w:rsidR="008668D2" w:rsidRDefault="008668D2" w:rsidP="008668D2"/>
        </w:tc>
        <w:tc>
          <w:tcPr>
            <w:tcW w:w="5760" w:type="dxa"/>
          </w:tcPr>
          <w:p w:rsidR="008668D2" w:rsidRDefault="008668D2" w:rsidP="008668D2">
            <w:r>
              <w:rPr>
                <w:color w:val="FF0000"/>
              </w:rPr>
              <w:t>Warm up/Hook/Connections</w:t>
            </w:r>
          </w:p>
          <w:p w:rsidR="008668D2" w:rsidRDefault="008668D2" w:rsidP="008668D2">
            <w:r>
              <w:t>Practice reading a grade level informational passage</w:t>
            </w:r>
          </w:p>
        </w:tc>
        <w:tc>
          <w:tcPr>
            <w:tcW w:w="1360" w:type="dxa"/>
            <w:vMerge/>
          </w:tcPr>
          <w:p w:rsidR="008668D2" w:rsidRDefault="008668D2" w:rsidP="008668D2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8668D2" w:rsidRDefault="008668D2" w:rsidP="008668D2">
            <w:pPr>
              <w:jc w:val="center"/>
            </w:pPr>
          </w:p>
        </w:tc>
      </w:tr>
      <w:tr w:rsidR="008668D2" w:rsidTr="00BA17FE">
        <w:trPr>
          <w:trHeight w:val="300"/>
        </w:trPr>
        <w:tc>
          <w:tcPr>
            <w:tcW w:w="1380" w:type="dxa"/>
            <w:vMerge/>
          </w:tcPr>
          <w:p w:rsidR="008668D2" w:rsidRDefault="008668D2" w:rsidP="008668D2"/>
        </w:tc>
        <w:tc>
          <w:tcPr>
            <w:tcW w:w="5760" w:type="dxa"/>
            <w:vMerge w:val="restart"/>
          </w:tcPr>
          <w:p w:rsidR="008668D2" w:rsidRDefault="008668D2" w:rsidP="008668D2">
            <w:r>
              <w:rPr>
                <w:color w:val="FF0000"/>
              </w:rPr>
              <w:t xml:space="preserve">Direct Instruction/Guided Practice (I DO, WE DO) </w:t>
            </w:r>
          </w:p>
          <w:p w:rsidR="008668D2" w:rsidRDefault="008668D2" w:rsidP="008668D2">
            <w:r>
              <w:t>Read “The Monkey’s Paw</w:t>
            </w:r>
            <w:r w:rsidR="00C5774A">
              <w:t>.</w:t>
            </w:r>
            <w:r>
              <w:t>”</w:t>
            </w:r>
          </w:p>
          <w:p w:rsidR="00C5774A" w:rsidRDefault="00C5774A" w:rsidP="008668D2">
            <w:r>
              <w:t>Analyze for mood and tone.</w:t>
            </w:r>
          </w:p>
          <w:p w:rsidR="00C5774A" w:rsidRDefault="00C5774A" w:rsidP="008668D2">
            <w:r>
              <w:t>Work on vocabulary words from the story.</w:t>
            </w:r>
          </w:p>
        </w:tc>
        <w:tc>
          <w:tcPr>
            <w:tcW w:w="1360" w:type="dxa"/>
          </w:tcPr>
          <w:p w:rsidR="008668D2" w:rsidRDefault="008668D2" w:rsidP="008668D2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8668D2" w:rsidRDefault="008668D2" w:rsidP="008668D2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8668D2" w:rsidTr="00BA17FE">
        <w:trPr>
          <w:trHeight w:val="520"/>
        </w:trPr>
        <w:tc>
          <w:tcPr>
            <w:tcW w:w="1380" w:type="dxa"/>
            <w:vMerge/>
          </w:tcPr>
          <w:p w:rsidR="008668D2" w:rsidRDefault="008668D2" w:rsidP="008668D2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8668D2" w:rsidRDefault="008668D2" w:rsidP="008668D2"/>
        </w:tc>
        <w:tc>
          <w:tcPr>
            <w:tcW w:w="1360" w:type="dxa"/>
            <w:vMerge w:val="restart"/>
          </w:tcPr>
          <w:p w:rsidR="008668D2" w:rsidRDefault="008668D2" w:rsidP="008668D2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8668D2" w:rsidRDefault="008668D2" w:rsidP="008668D2">
            <w:pPr>
              <w:jc w:val="center"/>
            </w:pPr>
            <w:r>
              <w:t>Guided Practice</w:t>
            </w:r>
          </w:p>
          <w:p w:rsidR="008668D2" w:rsidRDefault="008668D2" w:rsidP="008668D2">
            <w:pPr>
              <w:jc w:val="center"/>
            </w:pPr>
            <w:r>
              <w:t>Repeated Review</w:t>
            </w:r>
          </w:p>
          <w:p w:rsidR="008668D2" w:rsidRDefault="008668D2" w:rsidP="008668D2">
            <w:pPr>
              <w:jc w:val="center"/>
            </w:pPr>
            <w:r>
              <w:lastRenderedPageBreak/>
              <w:t>Use of Reading Strategies</w:t>
            </w:r>
          </w:p>
        </w:tc>
      </w:tr>
      <w:tr w:rsidR="008668D2" w:rsidTr="00BA17FE">
        <w:trPr>
          <w:trHeight w:val="860"/>
        </w:trPr>
        <w:tc>
          <w:tcPr>
            <w:tcW w:w="1380" w:type="dxa"/>
            <w:vMerge/>
          </w:tcPr>
          <w:p w:rsidR="008668D2" w:rsidRDefault="008668D2" w:rsidP="008668D2"/>
        </w:tc>
        <w:tc>
          <w:tcPr>
            <w:tcW w:w="5760" w:type="dxa"/>
          </w:tcPr>
          <w:p w:rsidR="008668D2" w:rsidRDefault="008668D2" w:rsidP="008668D2">
            <w:r>
              <w:rPr>
                <w:color w:val="FF0000"/>
              </w:rPr>
              <w:t>Checks for Understanding  (FORMATIVE – SUMMATIVE)</w:t>
            </w:r>
          </w:p>
          <w:p w:rsidR="008668D2" w:rsidRDefault="008668D2" w:rsidP="008668D2">
            <w:r>
              <w:t>Scan student work.</w:t>
            </w:r>
          </w:p>
        </w:tc>
        <w:tc>
          <w:tcPr>
            <w:tcW w:w="1360" w:type="dxa"/>
            <w:vMerge/>
          </w:tcPr>
          <w:p w:rsidR="008668D2" w:rsidRDefault="008668D2" w:rsidP="008668D2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8668D2" w:rsidRDefault="008668D2" w:rsidP="008668D2"/>
        </w:tc>
      </w:tr>
      <w:tr w:rsidR="008668D2" w:rsidTr="00BA17FE">
        <w:trPr>
          <w:trHeight w:val="320"/>
        </w:trPr>
        <w:tc>
          <w:tcPr>
            <w:tcW w:w="1380" w:type="dxa"/>
            <w:vMerge/>
          </w:tcPr>
          <w:p w:rsidR="008668D2" w:rsidRDefault="008668D2" w:rsidP="008668D2"/>
        </w:tc>
        <w:tc>
          <w:tcPr>
            <w:tcW w:w="5760" w:type="dxa"/>
            <w:vMerge w:val="restart"/>
          </w:tcPr>
          <w:p w:rsidR="008668D2" w:rsidRDefault="008668D2" w:rsidP="008668D2">
            <w:r>
              <w:rPr>
                <w:color w:val="FF0000"/>
              </w:rPr>
              <w:t>Student Independent Practice (YOU DO)</w:t>
            </w:r>
          </w:p>
          <w:p w:rsidR="008668D2" w:rsidRDefault="00C5774A" w:rsidP="00C5774A">
            <w:r>
              <w:t>N/A</w:t>
            </w:r>
          </w:p>
        </w:tc>
        <w:tc>
          <w:tcPr>
            <w:tcW w:w="3660" w:type="dxa"/>
            <w:gridSpan w:val="2"/>
          </w:tcPr>
          <w:p w:rsidR="008668D2" w:rsidRDefault="008668D2" w:rsidP="008668D2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8668D2" w:rsidTr="00BA17FE">
        <w:trPr>
          <w:trHeight w:val="420"/>
        </w:trPr>
        <w:tc>
          <w:tcPr>
            <w:tcW w:w="1380" w:type="dxa"/>
            <w:vMerge/>
          </w:tcPr>
          <w:p w:rsidR="008668D2" w:rsidRDefault="008668D2" w:rsidP="008668D2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8668D2" w:rsidRDefault="008668D2" w:rsidP="008668D2"/>
        </w:tc>
        <w:tc>
          <w:tcPr>
            <w:tcW w:w="3660" w:type="dxa"/>
            <w:gridSpan w:val="2"/>
          </w:tcPr>
          <w:p w:rsidR="008668D2" w:rsidRDefault="008668D2" w:rsidP="008668D2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8668D2" w:rsidRDefault="008668D2" w:rsidP="008668D2">
            <w:pPr>
              <w:widowControl w:val="0"/>
              <w:spacing w:line="276" w:lineRule="auto"/>
              <w:jc w:val="center"/>
            </w:pPr>
          </w:p>
        </w:tc>
      </w:tr>
      <w:tr w:rsidR="00BA17FE" w:rsidTr="00BA17FE">
        <w:trPr>
          <w:trHeight w:val="260"/>
        </w:trPr>
        <w:tc>
          <w:tcPr>
            <w:tcW w:w="1380" w:type="dxa"/>
          </w:tcPr>
          <w:p w:rsidR="00BA17FE" w:rsidRDefault="00BA17FE" w:rsidP="00BA17FE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BA17FE" w:rsidRDefault="00BA17FE" w:rsidP="00BA17FE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BA17FE" w:rsidRDefault="00BA17FE" w:rsidP="00BA17F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BA17FE" w:rsidRDefault="00BA17FE" w:rsidP="00BA17F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C5774A" w:rsidTr="00BA17FE">
        <w:trPr>
          <w:trHeight w:val="860"/>
        </w:trPr>
        <w:tc>
          <w:tcPr>
            <w:tcW w:w="1380" w:type="dxa"/>
            <w:vMerge w:val="restart"/>
          </w:tcPr>
          <w:p w:rsidR="00C5774A" w:rsidRDefault="00C5774A" w:rsidP="00C5774A">
            <w:r>
              <w:rPr>
                <w:b/>
              </w:rPr>
              <w:t xml:space="preserve">Notes- </w:t>
            </w:r>
          </w:p>
          <w:p w:rsidR="00C5774A" w:rsidRDefault="00C5774A" w:rsidP="00C5774A">
            <w:r>
              <w:rPr>
                <w:b/>
              </w:rPr>
              <w:t xml:space="preserve">Times - </w:t>
            </w:r>
          </w:p>
          <w:p w:rsidR="00C5774A" w:rsidRDefault="00C5774A" w:rsidP="00C577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C5774A" w:rsidRDefault="00C5774A" w:rsidP="00C5774A">
            <w:r>
              <w:rPr>
                <w:color w:val="FF0000"/>
              </w:rPr>
              <w:t>Learning Targets</w:t>
            </w:r>
          </w:p>
          <w:p w:rsidR="00C5774A" w:rsidRDefault="00C5774A" w:rsidP="00C5774A">
            <w:r>
              <w:t>Students will practice reading and comprehending a grade- level non-fiction passage</w:t>
            </w:r>
          </w:p>
          <w:p w:rsidR="00C5774A" w:rsidRDefault="00C5774A" w:rsidP="00C5774A">
            <w:r>
              <w:t>Students will practice reading fluency</w:t>
            </w:r>
          </w:p>
          <w:p w:rsidR="00C5774A" w:rsidRDefault="00C5774A" w:rsidP="00C5774A">
            <w:r>
              <w:t>Students will practice summarizing main idea</w:t>
            </w:r>
          </w:p>
          <w:p w:rsidR="00C5774A" w:rsidRDefault="00C5774A" w:rsidP="00C577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C5774A" w:rsidRDefault="00C5774A" w:rsidP="00C5774A">
            <w:pPr>
              <w:jc w:val="center"/>
            </w:pPr>
            <w:r>
              <w:t>7.12</w:t>
            </w:r>
          </w:p>
          <w:p w:rsidR="00C5774A" w:rsidRDefault="00C5774A" w:rsidP="00C5774A">
            <w:pPr>
              <w:jc w:val="center"/>
            </w:pPr>
            <w:r>
              <w:t>8.12</w:t>
            </w:r>
          </w:p>
          <w:p w:rsidR="00C5774A" w:rsidRDefault="00C5774A" w:rsidP="00C5774A">
            <w:pPr>
              <w:jc w:val="center"/>
            </w:pPr>
            <w:r>
              <w:t>7.6</w:t>
            </w:r>
          </w:p>
          <w:p w:rsidR="00C5774A" w:rsidRDefault="00C5774A" w:rsidP="00C5774A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C5774A" w:rsidRDefault="00C5774A" w:rsidP="00C5774A">
            <w:pPr>
              <w:jc w:val="center"/>
            </w:pPr>
            <w:r>
              <w:t>Non-fiction Warm-up</w:t>
            </w:r>
          </w:p>
          <w:p w:rsidR="00C5774A" w:rsidRDefault="00C5774A" w:rsidP="00C5774A">
            <w:pPr>
              <w:jc w:val="center"/>
            </w:pPr>
            <w:r>
              <w:t>Reading Log</w:t>
            </w:r>
          </w:p>
          <w:p w:rsidR="00C5774A" w:rsidRDefault="00C5774A" w:rsidP="00C5774A">
            <w:pPr>
              <w:jc w:val="center"/>
            </w:pPr>
            <w:r>
              <w:t>Learning Log</w:t>
            </w:r>
          </w:p>
          <w:p w:rsidR="00C5774A" w:rsidRDefault="00C5774A" w:rsidP="00C5774A">
            <w:pPr>
              <w:jc w:val="center"/>
            </w:pPr>
            <w:r>
              <w:t>Spirals</w:t>
            </w:r>
          </w:p>
          <w:p w:rsidR="00C5774A" w:rsidRDefault="00C5774A" w:rsidP="00C5774A">
            <w:pPr>
              <w:jc w:val="center"/>
            </w:pPr>
            <w:r>
              <w:t xml:space="preserve">“The Monkey’s Paw” </w:t>
            </w:r>
          </w:p>
          <w:p w:rsidR="00C5774A" w:rsidRDefault="00C5774A" w:rsidP="00C5774A">
            <w:pPr>
              <w:jc w:val="center"/>
            </w:pPr>
          </w:p>
          <w:p w:rsidR="00C5774A" w:rsidRDefault="00C5774A" w:rsidP="00C5774A">
            <w:pPr>
              <w:jc w:val="center"/>
            </w:pPr>
          </w:p>
        </w:tc>
      </w:tr>
      <w:tr w:rsidR="00C5774A" w:rsidTr="00BA17FE">
        <w:trPr>
          <w:trHeight w:val="860"/>
        </w:trPr>
        <w:tc>
          <w:tcPr>
            <w:tcW w:w="1380" w:type="dxa"/>
            <w:vMerge/>
          </w:tcPr>
          <w:p w:rsidR="00C5774A" w:rsidRDefault="00C5774A" w:rsidP="00C5774A"/>
        </w:tc>
        <w:tc>
          <w:tcPr>
            <w:tcW w:w="5760" w:type="dxa"/>
          </w:tcPr>
          <w:p w:rsidR="00C5774A" w:rsidRDefault="00C5774A" w:rsidP="00C5774A">
            <w:r>
              <w:rPr>
                <w:color w:val="FF0000"/>
              </w:rPr>
              <w:t>Warm up/Hook/Connections</w:t>
            </w:r>
          </w:p>
          <w:p w:rsidR="00C5774A" w:rsidRDefault="00C5774A" w:rsidP="00C5774A">
            <w:r>
              <w:t>Practice reading a grade level informational passage</w:t>
            </w:r>
          </w:p>
        </w:tc>
        <w:tc>
          <w:tcPr>
            <w:tcW w:w="1360" w:type="dxa"/>
            <w:vMerge/>
          </w:tcPr>
          <w:p w:rsidR="00C5774A" w:rsidRDefault="00C5774A" w:rsidP="00C5774A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C5774A" w:rsidRDefault="00C5774A" w:rsidP="00C5774A">
            <w:pPr>
              <w:jc w:val="center"/>
            </w:pPr>
          </w:p>
        </w:tc>
      </w:tr>
      <w:tr w:rsidR="00C5774A" w:rsidTr="00BA17FE">
        <w:trPr>
          <w:trHeight w:val="300"/>
        </w:trPr>
        <w:tc>
          <w:tcPr>
            <w:tcW w:w="1380" w:type="dxa"/>
            <w:vMerge/>
          </w:tcPr>
          <w:p w:rsidR="00C5774A" w:rsidRDefault="00C5774A" w:rsidP="00C5774A"/>
        </w:tc>
        <w:tc>
          <w:tcPr>
            <w:tcW w:w="5760" w:type="dxa"/>
            <w:vMerge w:val="restart"/>
          </w:tcPr>
          <w:p w:rsidR="00C5774A" w:rsidRDefault="00C5774A" w:rsidP="00C5774A">
            <w:r>
              <w:rPr>
                <w:color w:val="FF0000"/>
              </w:rPr>
              <w:t xml:space="preserve">Direct Instruction/Guided Practice (I DO, WE DO) </w:t>
            </w:r>
          </w:p>
          <w:p w:rsidR="00C5774A" w:rsidRDefault="00C5774A" w:rsidP="00C5774A">
            <w:r>
              <w:t>Watch “The Monkey’s Paw” video.</w:t>
            </w:r>
          </w:p>
        </w:tc>
        <w:tc>
          <w:tcPr>
            <w:tcW w:w="1360" w:type="dxa"/>
          </w:tcPr>
          <w:p w:rsidR="00C5774A" w:rsidRDefault="00C5774A" w:rsidP="00C577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C5774A" w:rsidRDefault="00C5774A" w:rsidP="00C577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C5774A" w:rsidTr="00BA17FE">
        <w:trPr>
          <w:trHeight w:val="520"/>
        </w:trPr>
        <w:tc>
          <w:tcPr>
            <w:tcW w:w="1380" w:type="dxa"/>
            <w:vMerge/>
          </w:tcPr>
          <w:p w:rsidR="00C5774A" w:rsidRDefault="00C5774A" w:rsidP="00C5774A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C5774A" w:rsidRDefault="00C5774A" w:rsidP="00C5774A"/>
        </w:tc>
        <w:tc>
          <w:tcPr>
            <w:tcW w:w="1360" w:type="dxa"/>
            <w:vMerge w:val="restart"/>
          </w:tcPr>
          <w:p w:rsidR="00C5774A" w:rsidRDefault="00C5774A" w:rsidP="00C5774A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C5774A" w:rsidRDefault="00C5774A" w:rsidP="00C5774A">
            <w:pPr>
              <w:jc w:val="center"/>
            </w:pPr>
            <w:r>
              <w:t>Guided Practice</w:t>
            </w:r>
          </w:p>
          <w:p w:rsidR="00C5774A" w:rsidRDefault="00C5774A" w:rsidP="00C5774A">
            <w:pPr>
              <w:jc w:val="center"/>
            </w:pPr>
            <w:r>
              <w:t>Repeated Review</w:t>
            </w:r>
          </w:p>
          <w:p w:rsidR="00C5774A" w:rsidRDefault="00C5774A" w:rsidP="00C5774A">
            <w:pPr>
              <w:jc w:val="center"/>
            </w:pPr>
            <w:r>
              <w:t>Use of Reading Strategies</w:t>
            </w:r>
          </w:p>
        </w:tc>
      </w:tr>
      <w:tr w:rsidR="00C5774A" w:rsidTr="00BA17FE">
        <w:trPr>
          <w:trHeight w:val="860"/>
        </w:trPr>
        <w:tc>
          <w:tcPr>
            <w:tcW w:w="1380" w:type="dxa"/>
            <w:vMerge/>
          </w:tcPr>
          <w:p w:rsidR="00C5774A" w:rsidRDefault="00C5774A" w:rsidP="00C5774A"/>
        </w:tc>
        <w:tc>
          <w:tcPr>
            <w:tcW w:w="5760" w:type="dxa"/>
          </w:tcPr>
          <w:p w:rsidR="00C5774A" w:rsidRDefault="00C5774A" w:rsidP="00C5774A">
            <w:r>
              <w:rPr>
                <w:color w:val="FF0000"/>
              </w:rPr>
              <w:t>Checks for Understanding  (FORMATIVE – SUMMATIVE)</w:t>
            </w:r>
          </w:p>
          <w:p w:rsidR="00C5774A" w:rsidRDefault="00C5774A" w:rsidP="00C5774A">
            <w:r>
              <w:t>Scan student work.</w:t>
            </w:r>
          </w:p>
        </w:tc>
        <w:tc>
          <w:tcPr>
            <w:tcW w:w="1360" w:type="dxa"/>
            <w:vMerge/>
          </w:tcPr>
          <w:p w:rsidR="00C5774A" w:rsidRDefault="00C5774A" w:rsidP="00C5774A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C5774A" w:rsidRDefault="00C5774A" w:rsidP="00C5774A"/>
        </w:tc>
      </w:tr>
      <w:tr w:rsidR="00C5774A" w:rsidTr="00BA17FE">
        <w:trPr>
          <w:trHeight w:val="260"/>
        </w:trPr>
        <w:tc>
          <w:tcPr>
            <w:tcW w:w="1380" w:type="dxa"/>
            <w:vMerge/>
          </w:tcPr>
          <w:p w:rsidR="00C5774A" w:rsidRDefault="00C5774A" w:rsidP="00C5774A"/>
        </w:tc>
        <w:tc>
          <w:tcPr>
            <w:tcW w:w="5760" w:type="dxa"/>
            <w:vMerge w:val="restart"/>
          </w:tcPr>
          <w:p w:rsidR="00C5774A" w:rsidRDefault="00C5774A" w:rsidP="00C5774A">
            <w:r>
              <w:rPr>
                <w:color w:val="FF0000"/>
              </w:rPr>
              <w:t>Student Independent Practice (YOU DO)</w:t>
            </w:r>
          </w:p>
          <w:p w:rsidR="00C5774A" w:rsidRDefault="00C5774A" w:rsidP="00C5774A">
            <w:r>
              <w:t>N/A</w:t>
            </w:r>
          </w:p>
        </w:tc>
        <w:tc>
          <w:tcPr>
            <w:tcW w:w="3660" w:type="dxa"/>
            <w:gridSpan w:val="2"/>
          </w:tcPr>
          <w:p w:rsidR="00C5774A" w:rsidRDefault="00C5774A" w:rsidP="00C577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C5774A" w:rsidTr="00BA17FE">
        <w:trPr>
          <w:trHeight w:val="480"/>
        </w:trPr>
        <w:tc>
          <w:tcPr>
            <w:tcW w:w="1380" w:type="dxa"/>
            <w:vMerge/>
          </w:tcPr>
          <w:p w:rsidR="00C5774A" w:rsidRDefault="00C5774A" w:rsidP="00C5774A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C5774A" w:rsidRDefault="00C5774A" w:rsidP="00C5774A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C5774A" w:rsidRDefault="00C5774A" w:rsidP="00C5774A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C5774A" w:rsidRDefault="00C5774A" w:rsidP="00C5774A">
            <w:pPr>
              <w:widowControl w:val="0"/>
              <w:spacing w:line="276" w:lineRule="auto"/>
              <w:jc w:val="center"/>
            </w:pPr>
          </w:p>
        </w:tc>
      </w:tr>
      <w:tr w:rsidR="00BA17FE" w:rsidTr="00C5774A">
        <w:trPr>
          <w:trHeight w:val="368"/>
        </w:trPr>
        <w:tc>
          <w:tcPr>
            <w:tcW w:w="1380" w:type="dxa"/>
          </w:tcPr>
          <w:p w:rsidR="00BA17FE" w:rsidRDefault="00BA17FE" w:rsidP="00BA17FE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BA17FE" w:rsidRDefault="00BA17FE" w:rsidP="00BA17FE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BA17FE" w:rsidRDefault="00BA17FE" w:rsidP="00BA17FE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BA17FE" w:rsidRDefault="00BA17FE" w:rsidP="00BA17FE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C5774A" w:rsidTr="00BA17FE">
        <w:trPr>
          <w:trHeight w:val="860"/>
        </w:trPr>
        <w:tc>
          <w:tcPr>
            <w:tcW w:w="1380" w:type="dxa"/>
            <w:vMerge w:val="restart"/>
          </w:tcPr>
          <w:p w:rsidR="00C5774A" w:rsidRDefault="00C5774A" w:rsidP="00C5774A">
            <w:r>
              <w:rPr>
                <w:b/>
              </w:rPr>
              <w:t xml:space="preserve">Notes- </w:t>
            </w:r>
          </w:p>
          <w:p w:rsidR="00C5774A" w:rsidRDefault="00C5774A" w:rsidP="00C5774A">
            <w:r>
              <w:rPr>
                <w:b/>
              </w:rPr>
              <w:t xml:space="preserve">Times - </w:t>
            </w:r>
          </w:p>
          <w:p w:rsidR="00C5774A" w:rsidRDefault="00C5774A" w:rsidP="00C577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C5774A" w:rsidRDefault="00C5774A" w:rsidP="00C5774A">
            <w:r>
              <w:rPr>
                <w:color w:val="FF0000"/>
              </w:rPr>
              <w:t>Learning Targets</w:t>
            </w:r>
          </w:p>
          <w:p w:rsidR="00C5774A" w:rsidRDefault="00C5774A" w:rsidP="00C5774A">
            <w:r>
              <w:t>Students will practice reading and comprehending a grade- level non-fiction passage</w:t>
            </w:r>
          </w:p>
          <w:p w:rsidR="00C5774A" w:rsidRDefault="00C5774A" w:rsidP="00C5774A">
            <w:r>
              <w:t>Students will practice reading fluency</w:t>
            </w:r>
          </w:p>
          <w:p w:rsidR="00C5774A" w:rsidRDefault="00C5774A" w:rsidP="00C5774A">
            <w:r>
              <w:t>Students will practice summarizing main idea</w:t>
            </w:r>
          </w:p>
          <w:p w:rsidR="00C5774A" w:rsidRDefault="00C5774A" w:rsidP="00C577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C5774A" w:rsidRDefault="00C5774A" w:rsidP="00C5774A">
            <w:pPr>
              <w:jc w:val="center"/>
            </w:pPr>
            <w:r>
              <w:t>7.12</w:t>
            </w:r>
          </w:p>
          <w:p w:rsidR="00C5774A" w:rsidRDefault="00C5774A" w:rsidP="00C5774A">
            <w:pPr>
              <w:jc w:val="center"/>
            </w:pPr>
            <w:r>
              <w:t>8.12</w:t>
            </w:r>
          </w:p>
          <w:p w:rsidR="00C5774A" w:rsidRDefault="00C5774A" w:rsidP="00C5774A">
            <w:pPr>
              <w:jc w:val="center"/>
            </w:pPr>
            <w:r>
              <w:t>7.6</w:t>
            </w:r>
          </w:p>
          <w:p w:rsidR="00C5774A" w:rsidRDefault="00C5774A" w:rsidP="00C5774A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C5774A" w:rsidRDefault="00C5774A" w:rsidP="00C5774A">
            <w:pPr>
              <w:jc w:val="center"/>
            </w:pPr>
            <w:r>
              <w:t>Non-fiction Warm-up</w:t>
            </w:r>
          </w:p>
          <w:p w:rsidR="00C5774A" w:rsidRDefault="00C5774A" w:rsidP="00C5774A">
            <w:pPr>
              <w:jc w:val="center"/>
            </w:pPr>
            <w:r>
              <w:t>Reading Log</w:t>
            </w:r>
          </w:p>
          <w:p w:rsidR="00C5774A" w:rsidRDefault="00C5774A" w:rsidP="00C5774A">
            <w:pPr>
              <w:jc w:val="center"/>
            </w:pPr>
            <w:r>
              <w:t>Learning Log</w:t>
            </w:r>
          </w:p>
          <w:p w:rsidR="00C5774A" w:rsidRDefault="00C5774A" w:rsidP="00C5774A">
            <w:pPr>
              <w:jc w:val="center"/>
            </w:pPr>
            <w:r>
              <w:t>Spirals</w:t>
            </w:r>
          </w:p>
          <w:p w:rsidR="00C5774A" w:rsidRDefault="00C5774A" w:rsidP="00C5774A">
            <w:pPr>
              <w:jc w:val="center"/>
            </w:pPr>
            <w:r>
              <w:t xml:space="preserve">“The Monkey’s Paw” </w:t>
            </w:r>
          </w:p>
          <w:p w:rsidR="00C5774A" w:rsidRDefault="00C5774A" w:rsidP="00C5774A">
            <w:pPr>
              <w:jc w:val="center"/>
            </w:pPr>
          </w:p>
          <w:p w:rsidR="00C5774A" w:rsidRDefault="00C5774A" w:rsidP="00C5774A">
            <w:pPr>
              <w:jc w:val="center"/>
            </w:pPr>
          </w:p>
        </w:tc>
      </w:tr>
      <w:tr w:rsidR="00C5774A" w:rsidTr="00BA17FE">
        <w:trPr>
          <w:trHeight w:val="860"/>
        </w:trPr>
        <w:tc>
          <w:tcPr>
            <w:tcW w:w="1380" w:type="dxa"/>
            <w:vMerge/>
          </w:tcPr>
          <w:p w:rsidR="00C5774A" w:rsidRDefault="00C5774A" w:rsidP="00C5774A"/>
        </w:tc>
        <w:tc>
          <w:tcPr>
            <w:tcW w:w="5760" w:type="dxa"/>
          </w:tcPr>
          <w:p w:rsidR="00C5774A" w:rsidRDefault="00C5774A" w:rsidP="00C5774A">
            <w:r>
              <w:rPr>
                <w:color w:val="FF0000"/>
              </w:rPr>
              <w:t>Warm up/Hook/Connections</w:t>
            </w:r>
          </w:p>
          <w:p w:rsidR="00C5774A" w:rsidRDefault="00C5774A" w:rsidP="00C5774A">
            <w:r>
              <w:t>Practice reading a grade level informational passage</w:t>
            </w:r>
          </w:p>
        </w:tc>
        <w:tc>
          <w:tcPr>
            <w:tcW w:w="1360" w:type="dxa"/>
            <w:vMerge/>
          </w:tcPr>
          <w:p w:rsidR="00C5774A" w:rsidRDefault="00C5774A" w:rsidP="00C5774A">
            <w:pPr>
              <w:jc w:val="center"/>
            </w:pPr>
          </w:p>
        </w:tc>
        <w:tc>
          <w:tcPr>
            <w:tcW w:w="2300" w:type="dxa"/>
            <w:vMerge/>
          </w:tcPr>
          <w:p w:rsidR="00C5774A" w:rsidRDefault="00C5774A" w:rsidP="00C5774A">
            <w:pPr>
              <w:jc w:val="center"/>
            </w:pPr>
          </w:p>
        </w:tc>
      </w:tr>
      <w:tr w:rsidR="00C5774A" w:rsidTr="00BA17FE">
        <w:trPr>
          <w:trHeight w:val="860"/>
        </w:trPr>
        <w:tc>
          <w:tcPr>
            <w:tcW w:w="1380" w:type="dxa"/>
            <w:vMerge/>
          </w:tcPr>
          <w:p w:rsidR="00C5774A" w:rsidRDefault="00C5774A" w:rsidP="00C5774A"/>
        </w:tc>
        <w:tc>
          <w:tcPr>
            <w:tcW w:w="5760" w:type="dxa"/>
            <w:vMerge w:val="restart"/>
          </w:tcPr>
          <w:p w:rsidR="00C5774A" w:rsidRDefault="00C5774A" w:rsidP="00C5774A">
            <w:r>
              <w:rPr>
                <w:color w:val="FF0000"/>
              </w:rPr>
              <w:t xml:space="preserve">Direct Instruction/Guided Practice (I DO, WE DO) </w:t>
            </w:r>
          </w:p>
          <w:p w:rsidR="00C5774A" w:rsidRDefault="00C5774A" w:rsidP="00C5774A">
            <w:r>
              <w:t>Test over “The Monkey’s Paw”</w:t>
            </w:r>
          </w:p>
        </w:tc>
        <w:tc>
          <w:tcPr>
            <w:tcW w:w="1360" w:type="dxa"/>
          </w:tcPr>
          <w:p w:rsidR="00C5774A" w:rsidRDefault="00C5774A" w:rsidP="00C577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C5774A" w:rsidRDefault="00C5774A" w:rsidP="00C577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C5774A" w:rsidTr="00BA17FE">
        <w:trPr>
          <w:trHeight w:val="860"/>
        </w:trPr>
        <w:tc>
          <w:tcPr>
            <w:tcW w:w="1380" w:type="dxa"/>
            <w:vMerge/>
          </w:tcPr>
          <w:p w:rsidR="00C5774A" w:rsidRDefault="00C5774A" w:rsidP="00C5774A"/>
        </w:tc>
        <w:tc>
          <w:tcPr>
            <w:tcW w:w="5760" w:type="dxa"/>
            <w:vMerge/>
          </w:tcPr>
          <w:p w:rsidR="00C5774A" w:rsidRDefault="00C5774A" w:rsidP="00C5774A"/>
        </w:tc>
        <w:tc>
          <w:tcPr>
            <w:tcW w:w="1360" w:type="dxa"/>
            <w:vMerge w:val="restart"/>
          </w:tcPr>
          <w:p w:rsidR="00C5774A" w:rsidRDefault="00C5774A" w:rsidP="00C5774A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C5774A" w:rsidRDefault="00C5774A" w:rsidP="00C5774A">
            <w:pPr>
              <w:jc w:val="center"/>
            </w:pPr>
            <w:r>
              <w:t>Guided Practice</w:t>
            </w:r>
          </w:p>
          <w:p w:rsidR="00C5774A" w:rsidRDefault="00C5774A" w:rsidP="00C5774A">
            <w:pPr>
              <w:jc w:val="center"/>
            </w:pPr>
            <w:r>
              <w:t>Repeated Review</w:t>
            </w:r>
          </w:p>
          <w:p w:rsidR="00C5774A" w:rsidRDefault="00C5774A" w:rsidP="00C5774A">
            <w:pPr>
              <w:jc w:val="center"/>
            </w:pPr>
            <w:r>
              <w:t>Use of Reading Strategies</w:t>
            </w:r>
          </w:p>
        </w:tc>
      </w:tr>
      <w:tr w:rsidR="00C5774A" w:rsidTr="00BA17FE">
        <w:trPr>
          <w:trHeight w:val="860"/>
        </w:trPr>
        <w:tc>
          <w:tcPr>
            <w:tcW w:w="1380" w:type="dxa"/>
            <w:vMerge/>
          </w:tcPr>
          <w:p w:rsidR="00C5774A" w:rsidRDefault="00C5774A" w:rsidP="00C5774A"/>
        </w:tc>
        <w:tc>
          <w:tcPr>
            <w:tcW w:w="5760" w:type="dxa"/>
          </w:tcPr>
          <w:p w:rsidR="00C5774A" w:rsidRDefault="00C5774A" w:rsidP="00C5774A">
            <w:r>
              <w:rPr>
                <w:color w:val="FF0000"/>
              </w:rPr>
              <w:t>Checks for Understanding  (FORMATIVE – SUMMATIVE)</w:t>
            </w:r>
          </w:p>
          <w:p w:rsidR="00C5774A" w:rsidRDefault="00C5774A" w:rsidP="00C5774A">
            <w:r>
              <w:t>Scan student work.</w:t>
            </w:r>
          </w:p>
        </w:tc>
        <w:tc>
          <w:tcPr>
            <w:tcW w:w="1360" w:type="dxa"/>
            <w:vMerge/>
          </w:tcPr>
          <w:p w:rsidR="00C5774A" w:rsidRDefault="00C5774A" w:rsidP="00C5774A">
            <w:pPr>
              <w:jc w:val="center"/>
            </w:pPr>
          </w:p>
        </w:tc>
        <w:tc>
          <w:tcPr>
            <w:tcW w:w="2300" w:type="dxa"/>
            <w:vMerge/>
          </w:tcPr>
          <w:p w:rsidR="00C5774A" w:rsidRDefault="00C5774A" w:rsidP="00C5774A">
            <w:pPr>
              <w:jc w:val="center"/>
            </w:pPr>
          </w:p>
        </w:tc>
      </w:tr>
      <w:tr w:rsidR="00C5774A" w:rsidTr="00BA17FE">
        <w:trPr>
          <w:trHeight w:val="860"/>
        </w:trPr>
        <w:tc>
          <w:tcPr>
            <w:tcW w:w="1380" w:type="dxa"/>
            <w:vMerge/>
          </w:tcPr>
          <w:p w:rsidR="00C5774A" w:rsidRDefault="00C5774A" w:rsidP="00C5774A"/>
        </w:tc>
        <w:tc>
          <w:tcPr>
            <w:tcW w:w="5760" w:type="dxa"/>
            <w:vMerge w:val="restart"/>
          </w:tcPr>
          <w:p w:rsidR="00C5774A" w:rsidRDefault="00C5774A" w:rsidP="00C5774A">
            <w:r>
              <w:rPr>
                <w:color w:val="FF0000"/>
              </w:rPr>
              <w:t>Student Independent Practice (YOU DO)</w:t>
            </w:r>
          </w:p>
          <w:p w:rsidR="00C5774A" w:rsidRDefault="00C5774A" w:rsidP="00C5774A">
            <w:r>
              <w:t>N/A</w:t>
            </w:r>
          </w:p>
        </w:tc>
        <w:tc>
          <w:tcPr>
            <w:tcW w:w="3660" w:type="dxa"/>
            <w:gridSpan w:val="2"/>
          </w:tcPr>
          <w:p w:rsidR="00C5774A" w:rsidRDefault="00C5774A" w:rsidP="00C577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C5774A" w:rsidTr="00BA17FE">
        <w:trPr>
          <w:trHeight w:val="860"/>
        </w:trPr>
        <w:tc>
          <w:tcPr>
            <w:tcW w:w="1380" w:type="dxa"/>
            <w:vMerge/>
          </w:tcPr>
          <w:p w:rsidR="00C5774A" w:rsidRDefault="00C5774A" w:rsidP="00C5774A"/>
        </w:tc>
        <w:tc>
          <w:tcPr>
            <w:tcW w:w="5760" w:type="dxa"/>
            <w:vMerge/>
          </w:tcPr>
          <w:p w:rsidR="00C5774A" w:rsidRDefault="00C5774A" w:rsidP="00C5774A"/>
        </w:tc>
        <w:tc>
          <w:tcPr>
            <w:tcW w:w="3660" w:type="dxa"/>
            <w:gridSpan w:val="2"/>
          </w:tcPr>
          <w:p w:rsidR="00C5774A" w:rsidRDefault="00C5774A" w:rsidP="00C5774A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C5774A" w:rsidRDefault="00C5774A" w:rsidP="00C5774A">
            <w:pPr>
              <w:widowControl w:val="0"/>
              <w:spacing w:line="276" w:lineRule="auto"/>
              <w:jc w:val="center"/>
            </w:pPr>
          </w:p>
        </w:tc>
      </w:tr>
    </w:tbl>
    <w:p w:rsidR="00BA17FE" w:rsidRDefault="00BA17FE">
      <w:pPr>
        <w:rPr>
          <w:b/>
          <w:sz w:val="24"/>
          <w:szCs w:val="24"/>
        </w:rPr>
      </w:pPr>
    </w:p>
    <w:p w:rsidR="00BA17FE" w:rsidRDefault="00BA17FE">
      <w:pPr>
        <w:rPr>
          <w:b/>
          <w:sz w:val="24"/>
          <w:szCs w:val="24"/>
        </w:rPr>
      </w:pPr>
    </w:p>
    <w:p w:rsidR="001023D0" w:rsidRDefault="001023D0">
      <w:pPr>
        <w:rPr>
          <w:b/>
          <w:sz w:val="24"/>
          <w:szCs w:val="24"/>
        </w:rPr>
      </w:pPr>
    </w:p>
    <w:p w:rsidR="00072E86" w:rsidRDefault="00FE264A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noProof/>
        </w:rPr>
        <w:drawing>
          <wp:anchor distT="0" distB="0" distL="114300" distR="114300" simplePos="0" relativeHeight="2516582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6" name="image2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6" name="image1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2" name="image2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0" name="image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8" name="image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4" name="image2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9" name="image1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5" name="image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6" name="image2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0" name="image2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7" name="image1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7" name="image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7" name="image2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0" name="image16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6" name="image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" name="image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8" name="image2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5" name="image2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5" name="image2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3" name="image1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5" name="image2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9" name="image2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3" name="image1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5" name="image1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9" name="image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4" name="image2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8" name="image2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4" name="image1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0" name="image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89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6" name="image2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99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8" name="image2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10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5" name="image1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5" name="image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30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7" name="image2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40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6" name="image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51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8" name="image2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61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6" name="image1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71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1" name="image1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81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1" name="image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92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9" name="image1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02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4" name="image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9" name="image1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22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1" name="image2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32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3" name="image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43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1" name="image1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53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9" name="image1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63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7" name="image2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73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3" name="image1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94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9" name="image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04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6" name="image1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14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6" name="image1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25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4" name="image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35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2" name="image1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45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6" name="image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55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8" name="image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66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9" name="image8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76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5" name="image1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86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" name="image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96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1" name="image1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07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6" name="image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17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5" name="image1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27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" name="image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37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2" name="image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48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58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7" name="image2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68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3" name="image2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78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1" name="image1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88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" name="image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99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9" name="image1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09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0" name="image2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19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2" name="image2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29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3" name="image1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40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7" name="image1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50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3" name="image1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60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3" name="image1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70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0" name="image1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81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6" name="image1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91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7" name="image1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01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8" name="image1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11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2" name="image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22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7" name="image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32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5" name="image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42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" name="image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52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6" name="image21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63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" name="image1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73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1" name="image1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83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3" name="image2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93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1" name="image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04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7" name="image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14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0" name="image9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24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34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4" name="image2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44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1" name="image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55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8" name="image17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65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8" name="image1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75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6" name="image1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85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9" name="image1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96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4" name="image1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06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0" name="image2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16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0" name="image2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26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5" name="image2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37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4" name="image1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47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7" name="image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57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6" name="image9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67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5" name="image1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78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3" name="image1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88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98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6" name="image16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08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7" name="image1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19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8" name="image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29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9" name="image1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39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2" name="image1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49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60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5" name="image1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70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4" name="image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80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0" name="image2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90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2" name="image1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00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4" name="image3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11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8" name="image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21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1" name="image2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31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1" name="image23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41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3" name="image9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52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1" name="image6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62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1" name="image1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72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3" name="image1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82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" name="image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93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7" name="image1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03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8" name="image15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13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3" name="image7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23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5" name="image1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34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" name="image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44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4" name="image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54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2" name="image24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64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9" name="image9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75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4" name="image1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85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1" name="image25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95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05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8" name="image16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16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2" name="image2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26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9" name="image1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36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7" name="image2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46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2" name="image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56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2" name="image1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67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1" name="image2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77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4" name="image15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87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" name="image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97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4" name="image8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08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3" name="image24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18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2" name="image2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28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5" name="image7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38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9" name="image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49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2" name="image1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59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9" name="image2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69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0" name="image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79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9" name="image2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190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6" name="image1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00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1" name="image9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10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0" name="image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20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31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2" name="image5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41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" name="image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51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9" name="image21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61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3" name="image2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72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5" name="image2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82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6" name="image18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292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0" name="image17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02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2" name="image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12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4" name="image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23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7" name="image18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33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4" name="image10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43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" name="image2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53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0" name="image1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64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4" name="image22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74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9" name="image7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84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5" name="image6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394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8" name="image1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05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0" name="image2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15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" name="image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25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5" name="image14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35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5" name="image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46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20" name="image12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56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8" name="image19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66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0" name="image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76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7" name="image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87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8" name="image8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497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4" name="image17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07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6" name="image4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17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0" name="image13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28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5" name="image1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38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0" name="image1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48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4" name="image16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58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" name="image2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68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7" name="image4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79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0" name="image10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89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4" name="image19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599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7" name="image25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09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5" name="image1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20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8" name="image3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30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" name="image0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40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" name="image0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50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6" name="image2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61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7" name="image16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71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9" name="image14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81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41" name="image1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691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62" name="image1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02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7" name="image2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12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1" name="image8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22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92" name="image19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32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7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43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3" name="image2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53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2" name="image23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63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3" name="image1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73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8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84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7" name="image17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794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8" name="image11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04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3" name="image2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14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6" name="image7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24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9" name="image22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35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0" name="image4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45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08" name="image2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55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9" name="image3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65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7" name="image13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76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" name="image0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86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1" name="image1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896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1" name="image4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06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2" name="image1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17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5" name="image25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27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5" name="image8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37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1" name="image1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478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8" name="image1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580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72" name="image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683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33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785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36" name="image2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888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97" name="image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9990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0" name="image18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092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14" name="image1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195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53" name="image5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297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9" name="image6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400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44" name="image24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502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48" name="image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604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2" name="image17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707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" name="image0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809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2" name="image6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0912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36" name="image13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014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14" name="image21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4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116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56" name="image25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6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219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03" name="image1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321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63" name="image6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424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0" name="image15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0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5264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59" name="image15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9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6288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83" name="image8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7312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71" name="image17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8336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221" name="image22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919360" behindDoc="0" locked="0" layoutInCell="0" hidden="0" allowOverlap="1">
            <wp:simplePos x="0" y="0"/>
            <wp:positionH relativeFrom="margin">
              <wp:posOffset>6172200</wp:posOffset>
            </wp:positionH>
            <wp:positionV relativeFrom="paragraph">
              <wp:posOffset>-247648</wp:posOffset>
            </wp:positionV>
            <wp:extent cx="819150" cy="418465"/>
            <wp:effectExtent l="0" t="0" r="0" b="0"/>
            <wp:wrapSquare wrapText="bothSides" distT="0" distB="0" distL="114300" distR="114300"/>
            <wp:docPr id="182" name="image18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3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1/7/16 to 11/11/16</w:t>
      </w:r>
    </w:p>
    <w:tbl>
      <w:tblPr>
        <w:tblStyle w:val="a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reading and comprehending a grade- level non-fiction passage</w:t>
            </w:r>
          </w:p>
          <w:p w:rsidR="00072E86" w:rsidRDefault="00FE264A">
            <w:r>
              <w:t>Students will practice reading fluency</w:t>
            </w:r>
          </w:p>
          <w:p w:rsidR="00072E86" w:rsidRDefault="00FE264A">
            <w:r>
              <w:t>Students will practice summarizing main idea</w:t>
            </w:r>
          </w:p>
          <w:p w:rsidR="00072E86" w:rsidRDefault="00FE26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</w:t>
            </w:r>
          </w:p>
          <w:p w:rsidR="00072E86" w:rsidRDefault="00FE264A">
            <w:pPr>
              <w:jc w:val="center"/>
            </w:pPr>
            <w:r>
              <w:t>8.10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Non-fiction Warm-up</w:t>
            </w:r>
          </w:p>
          <w:p w:rsidR="00072E86" w:rsidRDefault="00FE264A">
            <w:pPr>
              <w:jc w:val="center"/>
            </w:pPr>
            <w:r>
              <w:t>Reading Log</w:t>
            </w:r>
          </w:p>
          <w:p w:rsidR="00072E86" w:rsidRDefault="00FE264A">
            <w:pPr>
              <w:jc w:val="center"/>
            </w:pPr>
            <w:r>
              <w:t>Learning Log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6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reading a grade level passage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Students will determine what they will read about and set up their reading folder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Self-directed Learning</w:t>
            </w:r>
          </w:p>
          <w:p w:rsidR="00072E86" w:rsidRDefault="00FE264A">
            <w:pPr>
              <w:jc w:val="center"/>
            </w:pPr>
            <w:r>
              <w:t>Project-based Learning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et up reading folder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2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reading and comprehending a grade- level non-fiction passage</w:t>
            </w:r>
          </w:p>
          <w:p w:rsidR="00072E86" w:rsidRDefault="00FE264A">
            <w:r>
              <w:t>Students will practice reading fluency</w:t>
            </w:r>
          </w:p>
          <w:p w:rsidR="00072E86" w:rsidRDefault="00FE264A">
            <w:r>
              <w:t>Students will practice summarizing main idea</w:t>
            </w:r>
          </w:p>
          <w:p w:rsidR="00072E86" w:rsidRDefault="00FE26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</w:t>
            </w:r>
          </w:p>
          <w:p w:rsidR="00072E86" w:rsidRDefault="00FE264A">
            <w:pPr>
              <w:jc w:val="center"/>
            </w:pPr>
            <w:r>
              <w:t>8.10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Non-fiction Warm-up</w:t>
            </w:r>
          </w:p>
          <w:p w:rsidR="00072E86" w:rsidRDefault="00FE264A">
            <w:pPr>
              <w:jc w:val="center"/>
            </w:pPr>
            <w:r>
              <w:t>Reading Log</w:t>
            </w:r>
          </w:p>
          <w:p w:rsidR="00072E86" w:rsidRDefault="00FE264A">
            <w:pPr>
              <w:jc w:val="center"/>
            </w:pPr>
            <w:r>
              <w:t>Learning Log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reading a grade level passage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Students will visit the library and attain self-guided reading material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lastRenderedPageBreak/>
              <w:t>Repeated Review</w:t>
            </w:r>
          </w:p>
          <w:p w:rsidR="00072E86" w:rsidRDefault="00FE264A">
            <w:pPr>
              <w:jc w:val="center"/>
            </w:pPr>
            <w:r>
              <w:t>Self-directed Learning</w:t>
            </w:r>
          </w:p>
          <w:p w:rsidR="00072E86" w:rsidRDefault="00FE264A">
            <w:pPr>
              <w:jc w:val="center"/>
            </w:pPr>
            <w:r>
              <w:t>Project-based Learning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read independently or do research independently</w:t>
            </w:r>
          </w:p>
          <w:p w:rsidR="00072E86" w:rsidRDefault="00FE264A">
            <w:r>
              <w:t xml:space="preserve">Students will create projects 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Writing summarie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460"/>
        </w:trPr>
        <w:tc>
          <w:tcPr>
            <w:tcW w:w="1380" w:type="dxa"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reading and comprehending a grade- level non-fiction passage</w:t>
            </w:r>
          </w:p>
          <w:p w:rsidR="00072E86" w:rsidRDefault="00FE264A">
            <w:r>
              <w:t>Students will practice reading fluency</w:t>
            </w:r>
          </w:p>
          <w:p w:rsidR="00072E86" w:rsidRDefault="00FE264A">
            <w:r>
              <w:t>Students will practice summarizing main idea</w:t>
            </w:r>
          </w:p>
          <w:p w:rsidR="00072E86" w:rsidRDefault="00FE26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</w:t>
            </w:r>
          </w:p>
          <w:p w:rsidR="00072E86" w:rsidRDefault="00FE264A">
            <w:pPr>
              <w:jc w:val="center"/>
            </w:pPr>
            <w:r>
              <w:t>8.10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Non-fiction Warm-up</w:t>
            </w:r>
          </w:p>
          <w:p w:rsidR="00072E86" w:rsidRDefault="00FE264A">
            <w:pPr>
              <w:jc w:val="center"/>
            </w:pPr>
            <w:r>
              <w:t>Reading Log</w:t>
            </w:r>
          </w:p>
          <w:p w:rsidR="00072E86" w:rsidRDefault="00FE264A">
            <w:pPr>
              <w:jc w:val="center"/>
            </w:pPr>
            <w:r>
              <w:t>Learning Log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reading a grade level passage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Students will visit the library and attain self-guided reading material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Self-directed Learning</w:t>
            </w:r>
          </w:p>
          <w:p w:rsidR="00072E86" w:rsidRDefault="00FE264A">
            <w:pPr>
              <w:jc w:val="center"/>
            </w:pPr>
            <w:r>
              <w:t>Project-based Learning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read independently or do research independently</w:t>
            </w:r>
          </w:p>
          <w:p w:rsidR="00072E86" w:rsidRDefault="00FE264A">
            <w:r>
              <w:t xml:space="preserve">Students will create projects 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Writing summarie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reading and comprehending a grade- level non-fiction passage</w:t>
            </w:r>
          </w:p>
          <w:p w:rsidR="00072E86" w:rsidRDefault="00FE264A">
            <w:r>
              <w:t>Students will practice reading fluency</w:t>
            </w:r>
          </w:p>
          <w:p w:rsidR="00072E86" w:rsidRDefault="00FE264A">
            <w:r>
              <w:t>Students will practice summarizing main idea</w:t>
            </w:r>
          </w:p>
          <w:p w:rsidR="00072E86" w:rsidRDefault="00FE26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</w:t>
            </w:r>
          </w:p>
          <w:p w:rsidR="00072E86" w:rsidRDefault="00FE264A">
            <w:pPr>
              <w:jc w:val="center"/>
            </w:pPr>
            <w:r>
              <w:t>8.10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Non-fiction Warm-up</w:t>
            </w:r>
          </w:p>
          <w:p w:rsidR="00072E86" w:rsidRDefault="00FE264A">
            <w:pPr>
              <w:jc w:val="center"/>
            </w:pPr>
            <w:r>
              <w:t>Reading Log</w:t>
            </w:r>
          </w:p>
          <w:p w:rsidR="00072E86" w:rsidRDefault="00FE264A">
            <w:pPr>
              <w:jc w:val="center"/>
            </w:pPr>
            <w:r>
              <w:t>Learning Log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reading a grade level passage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Students will visit the library and attain self-guided reading material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Self-directed Learning</w:t>
            </w:r>
          </w:p>
          <w:p w:rsidR="00072E86" w:rsidRDefault="00FE264A">
            <w:pPr>
              <w:jc w:val="center"/>
            </w:pPr>
            <w:r>
              <w:t>Project-based Learning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lastRenderedPageBreak/>
              <w:t>Students will read independently or do research independently</w:t>
            </w:r>
          </w:p>
          <w:p w:rsidR="00072E86" w:rsidRDefault="00FE264A">
            <w:r>
              <w:t xml:space="preserve">Students will create projects 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lastRenderedPageBreak/>
              <w:t>ELPS (LSRW)</w:t>
            </w:r>
          </w:p>
        </w:tc>
      </w:tr>
      <w:tr w:rsidR="00072E86">
        <w:trPr>
          <w:trHeight w:val="48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Writing summarie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reading and comprehending a grade- level non-fiction passage</w:t>
            </w:r>
          </w:p>
          <w:p w:rsidR="00072E86" w:rsidRDefault="00FE264A">
            <w:r>
              <w:t>Students will practice reading fluency</w:t>
            </w:r>
          </w:p>
          <w:p w:rsidR="00072E86" w:rsidRDefault="00FE264A">
            <w:r>
              <w:t>Students will practice summarizing main idea</w:t>
            </w:r>
          </w:p>
          <w:p w:rsidR="00072E86" w:rsidRDefault="00FE26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</w:t>
            </w:r>
          </w:p>
          <w:p w:rsidR="00072E86" w:rsidRDefault="00FE264A">
            <w:pPr>
              <w:jc w:val="center"/>
            </w:pPr>
            <w:r>
              <w:t>8.10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Non-fiction Warm-up</w:t>
            </w:r>
          </w:p>
          <w:p w:rsidR="00072E86" w:rsidRDefault="00FE264A">
            <w:pPr>
              <w:jc w:val="center"/>
            </w:pPr>
            <w:r>
              <w:t>Reading Log</w:t>
            </w:r>
          </w:p>
          <w:p w:rsidR="00072E86" w:rsidRDefault="00FE264A">
            <w:pPr>
              <w:jc w:val="center"/>
            </w:pPr>
            <w:r>
              <w:t>Learning Log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reading a grade level passage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Students will visit the library and attain self-guided reading material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3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Self-directed Learning</w:t>
            </w:r>
          </w:p>
          <w:p w:rsidR="00072E86" w:rsidRDefault="00FE264A">
            <w:pPr>
              <w:jc w:val="center"/>
            </w:pPr>
            <w:r>
              <w:t>Project-based Learning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read independently or do research independently</w:t>
            </w:r>
          </w:p>
          <w:p w:rsidR="00072E86" w:rsidRDefault="00FE264A">
            <w:r>
              <w:t xml:space="preserve">Students will create projects 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Writing summarie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</w:tbl>
    <w:p w:rsidR="00072E86" w:rsidRDefault="00072E86">
      <w:bookmarkStart w:id="1" w:name="_ic6aklr5po8" w:colFirst="0" w:colLast="0"/>
      <w:bookmarkEnd w:id="1"/>
    </w:p>
    <w:p w:rsidR="00072E86" w:rsidRDefault="00072E86">
      <w:bookmarkStart w:id="2" w:name="_5oiuacp290yv" w:colFirst="0" w:colLast="0"/>
      <w:bookmarkEnd w:id="2"/>
    </w:p>
    <w:p w:rsidR="00072E86" w:rsidRDefault="00072E86">
      <w:bookmarkStart w:id="3" w:name="_79nwwslj8zp5" w:colFirst="0" w:colLast="0"/>
      <w:bookmarkEnd w:id="3"/>
    </w:p>
    <w:p w:rsidR="00072E86" w:rsidRDefault="00072E86">
      <w:bookmarkStart w:id="4" w:name="_plkav4ndzza1" w:colFirst="0" w:colLast="0"/>
      <w:bookmarkEnd w:id="4"/>
    </w:p>
    <w:p w:rsidR="00072E86" w:rsidRDefault="00072E86">
      <w:bookmarkStart w:id="5" w:name="_561szydp4uqa" w:colFirst="0" w:colLast="0"/>
      <w:bookmarkEnd w:id="5"/>
    </w:p>
    <w:p w:rsidR="00072E86" w:rsidRDefault="00072E86">
      <w:bookmarkStart w:id="6" w:name="_pqmofq5rjpfp" w:colFirst="0" w:colLast="0"/>
      <w:bookmarkEnd w:id="6"/>
    </w:p>
    <w:p w:rsidR="00072E86" w:rsidRDefault="00072E86">
      <w:bookmarkStart w:id="7" w:name="_rl2kszohag68" w:colFirst="0" w:colLast="0"/>
      <w:bookmarkEnd w:id="7"/>
    </w:p>
    <w:p w:rsidR="00072E86" w:rsidRDefault="00072E86">
      <w:bookmarkStart w:id="8" w:name="_tkyr00zgj21h" w:colFirst="0" w:colLast="0"/>
      <w:bookmarkEnd w:id="8"/>
    </w:p>
    <w:p w:rsidR="00072E86" w:rsidRDefault="00072E86">
      <w:bookmarkStart w:id="9" w:name="_lwjt3rhm5fjb" w:colFirst="0" w:colLast="0"/>
      <w:bookmarkEnd w:id="9"/>
    </w:p>
    <w:p w:rsidR="00072E86" w:rsidRDefault="00072E86">
      <w:bookmarkStart w:id="10" w:name="_t4842ddmvtau" w:colFirst="0" w:colLast="0"/>
      <w:bookmarkEnd w:id="10"/>
    </w:p>
    <w:p w:rsidR="00072E86" w:rsidRDefault="00072E86">
      <w:bookmarkStart w:id="11" w:name="_lwa2wev40re0" w:colFirst="0" w:colLast="0"/>
      <w:bookmarkEnd w:id="11"/>
    </w:p>
    <w:p w:rsidR="00072E86" w:rsidRDefault="00072E86">
      <w:bookmarkStart w:id="12" w:name="_vrsaaaub90e1" w:colFirst="0" w:colLast="0"/>
      <w:bookmarkEnd w:id="12"/>
    </w:p>
    <w:p w:rsidR="00072E86" w:rsidRDefault="00072E86">
      <w:bookmarkStart w:id="13" w:name="_4kdzmlro8bol" w:colFirst="0" w:colLast="0"/>
      <w:bookmarkEnd w:id="13"/>
    </w:p>
    <w:p w:rsidR="00072E86" w:rsidRDefault="00072E86">
      <w:bookmarkStart w:id="14" w:name="_xy2js8hxxcxx" w:colFirst="0" w:colLast="0"/>
      <w:bookmarkEnd w:id="14"/>
    </w:p>
    <w:p w:rsidR="00072E86" w:rsidRDefault="00072E86"/>
    <w:p w:rsidR="00072E86" w:rsidRDefault="00FE264A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2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0/31/16 to 11/04/16</w:t>
      </w:r>
    </w:p>
    <w:tbl>
      <w:tblPr>
        <w:tblStyle w:val="a0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analysis text for organizational pattern.</w:t>
            </w:r>
          </w:p>
          <w:p w:rsidR="00072E86" w:rsidRDefault="00FE264A">
            <w:r>
              <w:t>Students will learn testing strategies.</w:t>
            </w:r>
          </w:p>
          <w:p w:rsidR="00072E86" w:rsidRDefault="00FE26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C</w:t>
            </w:r>
          </w:p>
          <w:p w:rsidR="00072E86" w:rsidRDefault="00FE264A">
            <w:pPr>
              <w:jc w:val="center"/>
            </w:pPr>
            <w:r>
              <w:t>8.10 C</w:t>
            </w:r>
          </w:p>
          <w:p w:rsidR="00072E86" w:rsidRDefault="00FE264A">
            <w:pPr>
              <w:jc w:val="center"/>
            </w:pPr>
            <w:r>
              <w:t>7.10</w:t>
            </w:r>
          </w:p>
          <w:p w:rsidR="00072E86" w:rsidRDefault="00FE264A">
            <w:pPr>
              <w:jc w:val="center"/>
            </w:pPr>
            <w:r>
              <w:t>8.10</w:t>
            </w:r>
          </w:p>
          <w:p w:rsidR="00072E86" w:rsidRDefault="00FE264A">
            <w:pPr>
              <w:jc w:val="center"/>
            </w:pPr>
            <w:r>
              <w:t>7.1</w:t>
            </w:r>
          </w:p>
          <w:p w:rsidR="00072E86" w:rsidRDefault="00FE264A">
            <w:pPr>
              <w:jc w:val="center"/>
            </w:pPr>
            <w:r>
              <w:t>8.1</w:t>
            </w:r>
          </w:p>
          <w:p w:rsidR="00072E86" w:rsidRDefault="00072E86">
            <w:pPr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Organization Pattern Warm Up</w:t>
            </w:r>
          </w:p>
          <w:p w:rsidR="00072E86" w:rsidRDefault="00FE264A">
            <w:pPr>
              <w:jc w:val="center"/>
            </w:pPr>
            <w:r>
              <w:t>Released STAAR Test Passage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6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analyzing organization pattern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Students will learn testing strategies</w:t>
            </w:r>
          </w:p>
          <w:p w:rsidR="00072E86" w:rsidRDefault="00FE264A">
            <w:r>
              <w:t>Students will practice answering questions in group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Cooperative Learning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Answer STAAR Test questions.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2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analysis text for organizational pattern.</w:t>
            </w:r>
          </w:p>
          <w:p w:rsidR="00072E86" w:rsidRDefault="00FE264A">
            <w:r>
              <w:t>Students will learn testing strategies.</w:t>
            </w:r>
          </w:p>
          <w:p w:rsidR="00072E86" w:rsidRDefault="00FE26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C</w:t>
            </w:r>
          </w:p>
          <w:p w:rsidR="00072E86" w:rsidRDefault="00FE264A">
            <w:pPr>
              <w:jc w:val="center"/>
            </w:pPr>
            <w:r>
              <w:t>8.10 C</w:t>
            </w:r>
          </w:p>
          <w:p w:rsidR="00072E86" w:rsidRDefault="00FE264A">
            <w:pPr>
              <w:jc w:val="center"/>
            </w:pPr>
            <w:r>
              <w:t>7.10</w:t>
            </w:r>
          </w:p>
          <w:p w:rsidR="00072E86" w:rsidRDefault="00FE264A">
            <w:pPr>
              <w:jc w:val="center"/>
            </w:pPr>
            <w:r>
              <w:t>8.10</w:t>
            </w:r>
          </w:p>
          <w:p w:rsidR="00072E86" w:rsidRDefault="00FE264A">
            <w:pPr>
              <w:jc w:val="center"/>
            </w:pPr>
            <w:r>
              <w:t>7.1</w:t>
            </w:r>
          </w:p>
          <w:p w:rsidR="00072E86" w:rsidRDefault="00FE264A">
            <w:pPr>
              <w:jc w:val="center"/>
            </w:pPr>
            <w:r>
              <w:t>8.1</w:t>
            </w:r>
          </w:p>
          <w:p w:rsidR="00072E86" w:rsidRDefault="00072E86">
            <w:pPr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Organization Pattern Warm Up</w:t>
            </w:r>
          </w:p>
          <w:p w:rsidR="00072E86" w:rsidRDefault="00FE264A">
            <w:pPr>
              <w:jc w:val="center"/>
            </w:pPr>
            <w:r>
              <w:t>Released STAAR Test Passage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analyzing organization pattern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Students will learn testing strategies</w:t>
            </w:r>
          </w:p>
          <w:p w:rsidR="00072E86" w:rsidRDefault="00FE264A">
            <w:r>
              <w:t>Students will practice answering questions in group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Cooperative Learning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8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Answer STAAR Test questions.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District Reading CA</w:t>
            </w:r>
          </w:p>
        </w:tc>
        <w:tc>
          <w:tcPr>
            <w:tcW w:w="1360" w:type="dxa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District Reading CA</w:t>
            </w:r>
          </w:p>
        </w:tc>
        <w:tc>
          <w:tcPr>
            <w:tcW w:w="1360" w:type="dxa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lastRenderedPageBreak/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learn and memorize prefixes, affixes, and suffixe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 xml:space="preserve">7.1 </w:t>
            </w:r>
          </w:p>
          <w:p w:rsidR="00072E86" w:rsidRDefault="00FE264A">
            <w:pPr>
              <w:jc w:val="center"/>
            </w:pPr>
            <w:r>
              <w:t>8.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Prefixes, Affixes, and Suffixes Bingo charts and cards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aste charts into spira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Prefixes, Affixes, and Suffixes BINGO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Novelty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Educational Game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Check to see if students are on-task and finding the correct definition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find the correct meaning to the word part called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</w:tbl>
    <w:p w:rsidR="00072E86" w:rsidRDefault="00072E86">
      <w:bookmarkStart w:id="15" w:name="_sxxch1ln1zjo" w:colFirst="0" w:colLast="0"/>
      <w:bookmarkEnd w:id="15"/>
    </w:p>
    <w:p w:rsidR="00072E86" w:rsidRDefault="00072E86">
      <w:bookmarkStart w:id="16" w:name="_q3ygw7qp0tuk" w:colFirst="0" w:colLast="0"/>
      <w:bookmarkEnd w:id="16"/>
    </w:p>
    <w:p w:rsidR="00072E86" w:rsidRDefault="00072E86">
      <w:bookmarkStart w:id="17" w:name="_ly3n2taljzhq" w:colFirst="0" w:colLast="0"/>
      <w:bookmarkEnd w:id="17"/>
    </w:p>
    <w:p w:rsidR="00072E86" w:rsidRDefault="00072E86">
      <w:bookmarkStart w:id="18" w:name="_36bhihz7437g" w:colFirst="0" w:colLast="0"/>
      <w:bookmarkEnd w:id="18"/>
    </w:p>
    <w:p w:rsidR="00072E86" w:rsidRDefault="00072E86">
      <w:bookmarkStart w:id="19" w:name="_nj1rmap712i5" w:colFirst="0" w:colLast="0"/>
      <w:bookmarkEnd w:id="19"/>
    </w:p>
    <w:p w:rsidR="00072E86" w:rsidRDefault="00072E86">
      <w:bookmarkStart w:id="20" w:name="_9sh7xlo7ve94" w:colFirst="0" w:colLast="0"/>
      <w:bookmarkEnd w:id="20"/>
    </w:p>
    <w:p w:rsidR="00072E86" w:rsidRDefault="00072E86">
      <w:bookmarkStart w:id="21" w:name="_qslbhupdoevi" w:colFirst="0" w:colLast="0"/>
      <w:bookmarkEnd w:id="21"/>
    </w:p>
    <w:p w:rsidR="00072E86" w:rsidRDefault="00072E86">
      <w:bookmarkStart w:id="22" w:name="_soupz0dlf198" w:colFirst="0" w:colLast="0"/>
      <w:bookmarkEnd w:id="22"/>
    </w:p>
    <w:p w:rsidR="00072E86" w:rsidRDefault="00072E86">
      <w:bookmarkStart w:id="23" w:name="_rsro6wnlb728" w:colFirst="0" w:colLast="0"/>
      <w:bookmarkEnd w:id="23"/>
    </w:p>
    <w:p w:rsidR="00072E86" w:rsidRDefault="00072E86">
      <w:bookmarkStart w:id="24" w:name="_37gur9jvzngq" w:colFirst="0" w:colLast="0"/>
      <w:bookmarkEnd w:id="24"/>
    </w:p>
    <w:p w:rsidR="00072E86" w:rsidRDefault="00072E86">
      <w:bookmarkStart w:id="25" w:name="_72i2dxwrf09i" w:colFirst="0" w:colLast="0"/>
      <w:bookmarkEnd w:id="25"/>
    </w:p>
    <w:p w:rsidR="00072E86" w:rsidRDefault="00072E86">
      <w:bookmarkStart w:id="26" w:name="_ilaz2euiuobu" w:colFirst="0" w:colLast="0"/>
      <w:bookmarkEnd w:id="26"/>
    </w:p>
    <w:p w:rsidR="00072E86" w:rsidRDefault="00072E86">
      <w:bookmarkStart w:id="27" w:name="_l3v3kb29kt07" w:colFirst="0" w:colLast="0"/>
      <w:bookmarkEnd w:id="27"/>
    </w:p>
    <w:p w:rsidR="00072E86" w:rsidRDefault="00072E86">
      <w:bookmarkStart w:id="28" w:name="_yn4qav315oq9" w:colFirst="0" w:colLast="0"/>
      <w:bookmarkEnd w:id="28"/>
    </w:p>
    <w:p w:rsidR="00072E86" w:rsidRDefault="00072E86">
      <w:bookmarkStart w:id="29" w:name="_af35rnus07t4" w:colFirst="0" w:colLast="0"/>
      <w:bookmarkEnd w:id="29"/>
    </w:p>
    <w:p w:rsidR="00072E86" w:rsidRDefault="00072E86">
      <w:bookmarkStart w:id="30" w:name="_tv9aksvfv9qj" w:colFirst="0" w:colLast="0"/>
      <w:bookmarkEnd w:id="30"/>
    </w:p>
    <w:p w:rsidR="00072E86" w:rsidRDefault="00072E86">
      <w:bookmarkStart w:id="31" w:name="_8g9capyuvce5" w:colFirst="0" w:colLast="0"/>
      <w:bookmarkEnd w:id="31"/>
    </w:p>
    <w:p w:rsidR="00072E86" w:rsidRDefault="00072E86">
      <w:bookmarkStart w:id="32" w:name="_ip759lh0z8fl" w:colFirst="0" w:colLast="0"/>
      <w:bookmarkEnd w:id="32"/>
    </w:p>
    <w:p w:rsidR="00072E86" w:rsidRDefault="00072E86">
      <w:bookmarkStart w:id="33" w:name="_49jkb3u0fu8b" w:colFirst="0" w:colLast="0"/>
      <w:bookmarkEnd w:id="33"/>
    </w:p>
    <w:p w:rsidR="00072E86" w:rsidRDefault="00072E86">
      <w:bookmarkStart w:id="34" w:name="_7phx0fkdqcr8" w:colFirst="0" w:colLast="0"/>
      <w:bookmarkEnd w:id="34"/>
    </w:p>
    <w:p w:rsidR="00072E86" w:rsidRDefault="00072E86">
      <w:bookmarkStart w:id="35" w:name="_wdi04fyxk4wl" w:colFirst="0" w:colLast="0"/>
      <w:bookmarkEnd w:id="35"/>
    </w:p>
    <w:p w:rsidR="00072E86" w:rsidRDefault="00072E86"/>
    <w:p w:rsidR="00072E86" w:rsidRDefault="00FE264A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2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0/24/16 to 10/28/16</w:t>
      </w:r>
    </w:p>
    <w:tbl>
      <w:tblPr>
        <w:tblStyle w:val="a1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using context clues to develop vocabulary.</w:t>
            </w:r>
          </w:p>
          <w:p w:rsidR="00072E86" w:rsidRDefault="00FE264A">
            <w:r>
              <w:t>Students will practice reading fluency.</w:t>
            </w:r>
          </w:p>
          <w:p w:rsidR="00072E86" w:rsidRDefault="00FE26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Context Clues Warm Up</w:t>
            </w:r>
          </w:p>
          <w:p w:rsidR="00072E86" w:rsidRDefault="00FE264A">
            <w:pPr>
              <w:jc w:val="center"/>
            </w:pPr>
            <w:r>
              <w:t>“Tell-Tale Heart” 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6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using context clues and looking up unknown word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Students will preview text in groups</w:t>
            </w:r>
          </w:p>
          <w:p w:rsidR="00072E86" w:rsidRDefault="00FE264A">
            <w:r>
              <w:t>Read “The Tell-tale Heart”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Cooperative Learning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N/A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No Classes due to PSAT Testing</w:t>
            </w:r>
          </w:p>
        </w:tc>
        <w:tc>
          <w:tcPr>
            <w:tcW w:w="1360" w:type="dxa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using context clues to develop vocabulary.</w:t>
            </w:r>
          </w:p>
          <w:p w:rsidR="00072E86" w:rsidRDefault="00FE264A">
            <w:r>
              <w:t>Students will practice reading fluency.</w:t>
            </w:r>
          </w:p>
          <w:p w:rsidR="00072E86" w:rsidRDefault="00FE26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Context Clues Warm Up</w:t>
            </w:r>
          </w:p>
          <w:p w:rsidR="00072E86" w:rsidRDefault="00FE264A">
            <w:pPr>
              <w:jc w:val="center"/>
            </w:pPr>
            <w:r>
              <w:t>“Tell-Tale Heart” 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Tone and mood chart</w:t>
            </w:r>
          </w:p>
          <w:p w:rsidR="00072E86" w:rsidRDefault="00FE264A">
            <w:pPr>
              <w:jc w:val="center"/>
            </w:pPr>
            <w:r>
              <w:t>Tone and mood words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using context clues and looking up unknown words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Read “The Tell-tale Heart”</w:t>
            </w:r>
          </w:p>
          <w:p w:rsidR="00072E86" w:rsidRDefault="00FE264A">
            <w:r>
              <w:t>Students will fill out the tone and mood chart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Cooperative Learning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 w:val="restart"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determine mood and tone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using context clues to develop vocabulary.</w:t>
            </w:r>
          </w:p>
          <w:p w:rsidR="00072E86" w:rsidRDefault="00FE264A">
            <w:r>
              <w:t>Students will practice reading fluency.</w:t>
            </w:r>
          </w:p>
          <w:p w:rsidR="00072E86" w:rsidRDefault="00FE264A">
            <w:r>
              <w:lastRenderedPageBreak/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lastRenderedPageBreak/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Context Clues Warm Up</w:t>
            </w:r>
          </w:p>
          <w:p w:rsidR="00072E86" w:rsidRDefault="00FE264A">
            <w:pPr>
              <w:jc w:val="center"/>
            </w:pPr>
            <w:r>
              <w:t>“Tell-Tale Heart” Reading Passage</w:t>
            </w:r>
          </w:p>
          <w:p w:rsidR="00072E86" w:rsidRDefault="00FE264A">
            <w:pPr>
              <w:jc w:val="center"/>
            </w:pPr>
            <w:r>
              <w:lastRenderedPageBreak/>
              <w:t>Spirals</w:t>
            </w:r>
          </w:p>
          <w:p w:rsidR="00072E86" w:rsidRDefault="00FE264A">
            <w:pPr>
              <w:jc w:val="center"/>
            </w:pPr>
            <w:r>
              <w:t>Check for understanding charts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using context clues and looking up unknown word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Read “The Tell-tale Heart”</w:t>
            </w:r>
          </w:p>
          <w:p w:rsidR="00072E86" w:rsidRDefault="00FE264A">
            <w:r>
              <w:t>Complete check for understanding chart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N/A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 xml:space="preserve">Reading; Following Instructions; 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using context clues to develop vocabulary.</w:t>
            </w:r>
          </w:p>
          <w:p w:rsidR="00072E86" w:rsidRDefault="00FE264A">
            <w:r>
              <w:t>Students will practice reading fluency.</w:t>
            </w:r>
          </w:p>
          <w:p w:rsidR="00072E86" w:rsidRDefault="00FE264A">
            <w:r>
              <w:t>Student will practice using dictionaries to look up unknown word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Context Clues Warm Up</w:t>
            </w:r>
          </w:p>
          <w:p w:rsidR="00072E86" w:rsidRDefault="00FE264A">
            <w:pPr>
              <w:jc w:val="center"/>
            </w:pPr>
            <w:r>
              <w:t>“Tell-Tale Heart” 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Check for understanding charts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using context clues and looking up unknown word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Complete short story elements chart</w:t>
            </w:r>
          </w:p>
          <w:p w:rsidR="00072E86" w:rsidRDefault="00FE264A">
            <w:r>
              <w:t>Students will complete the plot diagram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Cooperative Learning</w:t>
            </w: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N/A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; Collaboration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</w:tbl>
    <w:p w:rsidR="00072E86" w:rsidRDefault="00072E86"/>
    <w:p w:rsidR="00072E86" w:rsidRDefault="00072E86"/>
    <w:p w:rsidR="00072E86" w:rsidRDefault="00072E86"/>
    <w:p w:rsidR="00072E86" w:rsidRDefault="00072E86"/>
    <w:p w:rsidR="00072E86" w:rsidRDefault="00072E86"/>
    <w:p w:rsidR="00072E86" w:rsidRDefault="00072E86"/>
    <w:p w:rsidR="00072E86" w:rsidRDefault="00072E86"/>
    <w:p w:rsidR="00072E86" w:rsidRDefault="00072E86"/>
    <w:p w:rsidR="00072E86" w:rsidRDefault="00072E86"/>
    <w:p w:rsidR="00072E86" w:rsidRDefault="00072E86"/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2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0/17/16 to 10/21/16</w:t>
      </w:r>
    </w:p>
    <w:tbl>
      <w:tblPr>
        <w:tblStyle w:val="a2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review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Inferencing assessment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6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Read “Seventh Grade”</w:t>
            </w:r>
          </w:p>
          <w:p w:rsidR="00072E86" w:rsidRDefault="00FE264A">
            <w:r>
              <w:t>Circle key words and chunk paragraph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  <w:p w:rsidR="00072E86" w:rsidRDefault="00FE264A">
            <w:r>
              <w:t>Formal assessment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circle key words and chunk paragraph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 and main idea skills</w:t>
            </w:r>
          </w:p>
          <w:p w:rsidR="00072E86" w:rsidRDefault="00FE264A">
            <w:r>
              <w:t>Students will review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Inferencing assessment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and main idea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Read “Seventh Grade”</w:t>
            </w:r>
          </w:p>
          <w:p w:rsidR="00072E86" w:rsidRDefault="00FE264A">
            <w:r>
              <w:t>Circle key words and chunk paragraph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9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circle key words and chunk paragraph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 and main idea skills</w:t>
            </w:r>
          </w:p>
          <w:p w:rsidR="00072E86" w:rsidRDefault="00FE264A">
            <w:r>
              <w:t>Students will review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Inferencing assessment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and main idea skills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Read “Seventh Grade”</w:t>
            </w:r>
          </w:p>
          <w:p w:rsidR="00072E86" w:rsidRDefault="00FE264A">
            <w:r>
              <w:t>Circle key words and chunk paragraph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 w:val="restart"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lastRenderedPageBreak/>
              <w:t>Students will circle key words and chunk paragraph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lastRenderedPageBreak/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 and main idea skills</w:t>
            </w:r>
          </w:p>
          <w:p w:rsidR="00072E86" w:rsidRDefault="00FE264A">
            <w:r>
              <w:t>Students will review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Inferencing assessment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and main idea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Read “Seventh Grade”</w:t>
            </w:r>
          </w:p>
          <w:p w:rsidR="00072E86" w:rsidRDefault="00FE264A">
            <w:r>
              <w:t>Circle key words and chunk paragraph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circle key words and chunk paragraph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 and main idea skills</w:t>
            </w:r>
          </w:p>
          <w:p w:rsidR="00072E86" w:rsidRDefault="00FE264A">
            <w:r>
              <w:t>Students will review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Inferencing assessment</w:t>
            </w:r>
          </w:p>
          <w:p w:rsidR="00072E86" w:rsidRDefault="00FE264A">
            <w:pPr>
              <w:jc w:val="center"/>
            </w:pPr>
            <w:r>
              <w:t>Character Map Paper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and main idea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Watch “Seventh Grade”</w:t>
            </w:r>
          </w:p>
          <w:p w:rsidR="00072E86" w:rsidRDefault="00FE264A">
            <w:r>
              <w:t>Analyze vocabulary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Collaboration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complete a character map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; Following Instructions</w:t>
            </w:r>
          </w:p>
          <w:p w:rsidR="00072E86" w:rsidRDefault="00FE264A">
            <w:pPr>
              <w:widowControl w:val="0"/>
              <w:spacing w:line="276" w:lineRule="auto"/>
              <w:jc w:val="center"/>
            </w:pPr>
            <w:r>
              <w:t>Group work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</w:tbl>
    <w:p w:rsidR="00072E86" w:rsidRDefault="00072E86">
      <w:bookmarkStart w:id="36" w:name="_60lnaei6vm4d" w:colFirst="0" w:colLast="0"/>
      <w:bookmarkEnd w:id="36"/>
    </w:p>
    <w:p w:rsidR="00072E86" w:rsidRDefault="00072E86">
      <w:bookmarkStart w:id="37" w:name="_l4aaj4bnu3tv" w:colFirst="0" w:colLast="0"/>
      <w:bookmarkEnd w:id="37"/>
    </w:p>
    <w:p w:rsidR="00072E86" w:rsidRDefault="00072E86"/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2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0/10/16 to 10/14/16</w:t>
      </w:r>
    </w:p>
    <w:tbl>
      <w:tblPr>
        <w:tblStyle w:val="a3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Holiday</w:t>
            </w:r>
          </w:p>
        </w:tc>
        <w:tc>
          <w:tcPr>
            <w:tcW w:w="1360" w:type="dxa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review the elements of a short story with the use of technology</w:t>
            </w:r>
          </w:p>
          <w:p w:rsidR="00072E86" w:rsidRDefault="00FE264A">
            <w:r>
              <w:t>Student will create a PowerPoint Presentation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6</w:t>
            </w:r>
          </w:p>
          <w:p w:rsidR="00072E86" w:rsidRDefault="00FE264A">
            <w:pPr>
              <w:jc w:val="center"/>
            </w:pPr>
            <w:r>
              <w:t>8.6</w:t>
            </w:r>
          </w:p>
          <w:p w:rsidR="00072E86" w:rsidRDefault="00FE264A">
            <w:pPr>
              <w:jc w:val="center"/>
            </w:pPr>
            <w:r>
              <w:t>Technology</w:t>
            </w:r>
          </w:p>
          <w:p w:rsidR="00072E86" w:rsidRDefault="00FE264A">
            <w:pPr>
              <w:jc w:val="center"/>
            </w:pPr>
            <w:r>
              <w:t>7.1</w:t>
            </w:r>
          </w:p>
          <w:p w:rsidR="00072E86" w:rsidRDefault="00FE264A">
            <w:pPr>
              <w:jc w:val="center"/>
            </w:pPr>
            <w:r>
              <w:t>8.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Instructions on how to open, save, and enhance PowerPoint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Reading Strategy</w:t>
            </w:r>
          </w:p>
        </w:tc>
      </w:tr>
      <w:tr w:rsidR="00072E86">
        <w:trPr>
          <w:trHeight w:val="9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Continue PowerPoint over elements in “Why the Bat Flies at Night?”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Listening to direction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review the elements of a short story with the use of technology</w:t>
            </w:r>
          </w:p>
          <w:p w:rsidR="00072E86" w:rsidRDefault="00FE264A">
            <w:r>
              <w:t>Student will create a PowerPoint Presentation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6</w:t>
            </w:r>
          </w:p>
          <w:p w:rsidR="00072E86" w:rsidRDefault="00FE264A">
            <w:pPr>
              <w:jc w:val="center"/>
            </w:pPr>
            <w:r>
              <w:t>8.6</w:t>
            </w:r>
          </w:p>
          <w:p w:rsidR="00072E86" w:rsidRDefault="00FE264A">
            <w:pPr>
              <w:jc w:val="center"/>
            </w:pPr>
            <w:r>
              <w:t>Technology</w:t>
            </w:r>
          </w:p>
          <w:p w:rsidR="00072E86" w:rsidRDefault="00FE264A">
            <w:pPr>
              <w:jc w:val="center"/>
            </w:pPr>
            <w:r>
              <w:t>7.1</w:t>
            </w:r>
          </w:p>
          <w:p w:rsidR="00072E86" w:rsidRDefault="00FE264A">
            <w:pPr>
              <w:jc w:val="center"/>
            </w:pPr>
            <w:r>
              <w:t>8.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Instructions on how to open, save, and enhance PowerPoints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Reading Strategy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 w:val="restart"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Continue PowerPoint over elements in “Why the Bat Flies at Night?”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Listening to direction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present their PowerPoints</w:t>
            </w:r>
          </w:p>
          <w:p w:rsidR="00072E86" w:rsidRDefault="00FE264A">
            <w:r>
              <w:t>Students will practice evaluating presentations and being a good audience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  <w:p w:rsidR="00072E86" w:rsidRDefault="00FE264A">
            <w:pPr>
              <w:jc w:val="center"/>
            </w:pPr>
            <w:r>
              <w:t>Technology</w:t>
            </w:r>
          </w:p>
          <w:p w:rsidR="00072E86" w:rsidRDefault="00FE264A">
            <w:pPr>
              <w:jc w:val="center"/>
            </w:pPr>
            <w:r>
              <w:t>7.2B</w:t>
            </w:r>
          </w:p>
          <w:p w:rsidR="00072E86" w:rsidRDefault="00FE264A">
            <w:pPr>
              <w:jc w:val="center"/>
            </w:pPr>
            <w:r>
              <w:t>8.2B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Laptops</w:t>
            </w:r>
          </w:p>
          <w:p w:rsidR="00072E86" w:rsidRDefault="00FE264A">
            <w:pPr>
              <w:jc w:val="center"/>
            </w:pPr>
            <w:r>
              <w:t>Google Evaluation Form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072E86"/>
          <w:p w:rsidR="00072E86" w:rsidRDefault="00072E86"/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Use of Technology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esent their PowerPoint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 and writing utilizing technology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lastRenderedPageBreak/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practice applying the Shackelford Reading strategies to a fictional passage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Laptop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Review short story elements</w:t>
            </w:r>
          </w:p>
          <w:p w:rsidR="00072E86" w:rsidRDefault="00FE264A">
            <w:r>
              <w:t>Preview “Seventh Grade”</w:t>
            </w:r>
          </w:p>
          <w:p w:rsidR="00072E86" w:rsidRDefault="00072E86"/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Use of Technology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hort story elements assessment</w:t>
            </w:r>
          </w:p>
          <w:p w:rsidR="00072E86" w:rsidRDefault="00FE264A">
            <w:r>
              <w:t xml:space="preserve">Write about your first day </w:t>
            </w:r>
            <w:proofErr w:type="spellStart"/>
            <w:r>
              <w:t>iat</w:t>
            </w:r>
            <w:proofErr w:type="spellEnd"/>
            <w:r>
              <w:t xml:space="preserve"> this school</w:t>
            </w:r>
          </w:p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 and writing utilizing technology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</w:tbl>
    <w:p w:rsidR="00072E86" w:rsidRDefault="00072E86">
      <w:bookmarkStart w:id="38" w:name="_wiaqq8529uw" w:colFirst="0" w:colLast="0"/>
      <w:bookmarkEnd w:id="38"/>
    </w:p>
    <w:p w:rsidR="00072E86" w:rsidRDefault="00072E86">
      <w:bookmarkStart w:id="39" w:name="_n0t7xahzf6fm" w:colFirst="0" w:colLast="0"/>
      <w:bookmarkEnd w:id="39"/>
    </w:p>
    <w:p w:rsidR="00072E86" w:rsidRDefault="00072E86"/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2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10/3/16 to 10/7/16</w:t>
      </w:r>
    </w:p>
    <w:tbl>
      <w:tblPr>
        <w:tblStyle w:val="a4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to apply the Shackelford Reading Strategies to a fictional story</w:t>
            </w:r>
          </w:p>
          <w:p w:rsidR="00072E86" w:rsidRDefault="00FE264A">
            <w:r>
              <w:t>Students will learn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6</w:t>
            </w:r>
          </w:p>
          <w:p w:rsidR="00072E86" w:rsidRDefault="00FE264A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6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Introduce Folklore and Myth</w:t>
            </w:r>
          </w:p>
          <w:p w:rsidR="00072E86" w:rsidRDefault="00FE264A">
            <w:r>
              <w:t>Follow the Shackelford Reading Strategy</w:t>
            </w:r>
          </w:p>
          <w:p w:rsidR="00072E86" w:rsidRDefault="00FE264A">
            <w:r>
              <w:t>Fill out the Plot Diagram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Reading Strategy</w:t>
            </w:r>
          </w:p>
        </w:tc>
      </w:tr>
      <w:tr w:rsidR="00072E86">
        <w:trPr>
          <w:trHeight w:val="8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N?A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 for comprehension; Vocabulary; Listening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to apply the Shackelford Reading Strategies to a fictional story</w:t>
            </w:r>
          </w:p>
          <w:p w:rsidR="00072E86" w:rsidRDefault="00FE264A">
            <w:r>
              <w:t>Students will learn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6</w:t>
            </w:r>
          </w:p>
          <w:p w:rsidR="00072E86" w:rsidRDefault="00FE264A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Follow the Shackelford Reading Strategy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Reading Strategy</w:t>
            </w:r>
          </w:p>
        </w:tc>
      </w:tr>
      <w:tr w:rsidR="00072E86">
        <w:trPr>
          <w:trHeight w:val="9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N?A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 for comprehension; Vocabulary; Listening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review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Laptop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rade Assessment</w:t>
            </w:r>
          </w:p>
          <w:p w:rsidR="00072E86" w:rsidRDefault="00FE264A">
            <w:r>
              <w:t>Partner work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Use of Technology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 w:val="restart"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create a PowerPoint to explain the elements of the short story, “Why the Bat Flies at Night”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 and writing utilizing technology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review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Laptop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rade Assessment</w:t>
            </w:r>
          </w:p>
          <w:p w:rsidR="00072E86" w:rsidRDefault="00FE264A">
            <w:r>
              <w:t>Partner work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Use of Technology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create a PowerPoint to explain the elements of the short story, “Why the Bat Flies at Night”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 and writing utilizing technology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lastRenderedPageBreak/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review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Laptop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rade Assessment</w:t>
            </w:r>
          </w:p>
          <w:p w:rsidR="00072E86" w:rsidRDefault="00FE264A">
            <w:r>
              <w:t>Partner work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Use of Technology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create a PowerPoint to explain the elements of the short story, “Why the Bat Flies at Night”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 and writing utilizing technology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</w:tbl>
    <w:p w:rsidR="00072E86" w:rsidRDefault="00072E86"/>
    <w:p w:rsidR="00072E86" w:rsidRDefault="00072E86">
      <w:bookmarkStart w:id="40" w:name="_lnucm6vyts3l" w:colFirst="0" w:colLast="0"/>
      <w:bookmarkEnd w:id="40"/>
    </w:p>
    <w:p w:rsidR="00072E86" w:rsidRDefault="00072E86">
      <w:bookmarkStart w:id="41" w:name="_bnxjwojppc16" w:colFirst="0" w:colLast="0"/>
      <w:bookmarkEnd w:id="41"/>
    </w:p>
    <w:p w:rsidR="00072E86" w:rsidRDefault="00072E86">
      <w:bookmarkStart w:id="42" w:name="_vae4a8q4z0yp" w:colFirst="0" w:colLast="0"/>
      <w:bookmarkEnd w:id="42"/>
    </w:p>
    <w:p w:rsidR="00072E86" w:rsidRDefault="00072E86">
      <w:bookmarkStart w:id="43" w:name="_yf98eogr95x0" w:colFirst="0" w:colLast="0"/>
      <w:bookmarkEnd w:id="43"/>
    </w:p>
    <w:p w:rsidR="00072E86" w:rsidRDefault="00072E86">
      <w:bookmarkStart w:id="44" w:name="_xl1jk8s7amqv" w:colFirst="0" w:colLast="0"/>
      <w:bookmarkEnd w:id="44"/>
    </w:p>
    <w:p w:rsidR="00072E86" w:rsidRDefault="00072E86">
      <w:bookmarkStart w:id="45" w:name="_cr5skntplj7t" w:colFirst="0" w:colLast="0"/>
      <w:bookmarkEnd w:id="45"/>
    </w:p>
    <w:p w:rsidR="00072E86" w:rsidRDefault="00FE264A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9/26/16 to 9/30/16</w:t>
      </w:r>
    </w:p>
    <w:tbl>
      <w:tblPr>
        <w:tblStyle w:val="a5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 xml:space="preserve">Students will learn the elements </w:t>
            </w:r>
            <w:proofErr w:type="spellStart"/>
            <w:r>
              <w:t>fo</w:t>
            </w:r>
            <w:proofErr w:type="spellEnd"/>
            <w:r>
              <w:t xml:space="preserve"> a fictional passage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6</w:t>
            </w:r>
          </w:p>
          <w:p w:rsidR="00072E86" w:rsidRDefault="00FE264A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6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Notes on the basic elements of fiction</w:t>
            </w:r>
          </w:p>
          <w:p w:rsidR="00072E86" w:rsidRDefault="00FE264A">
            <w:r>
              <w:t>Fill out the Plot Diagram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Chunk and Chew</w:t>
            </w:r>
          </w:p>
        </w:tc>
      </w:tr>
      <w:tr w:rsidR="00072E86">
        <w:trPr>
          <w:trHeight w:val="8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N?A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Listening; Following Instruction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lastRenderedPageBreak/>
              <w:t>Students will learn to apply the Shackelford Reading Strategies to a fictional story</w:t>
            </w:r>
          </w:p>
          <w:p w:rsidR="00072E86" w:rsidRDefault="00FE264A">
            <w:r>
              <w:t>Students will learn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lastRenderedPageBreak/>
              <w:t>7.6</w:t>
            </w:r>
          </w:p>
          <w:p w:rsidR="00072E86" w:rsidRDefault="00FE264A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Introduce Folklore and Myth</w:t>
            </w:r>
          </w:p>
          <w:p w:rsidR="00072E86" w:rsidRDefault="00FE264A">
            <w:r>
              <w:t>Follow the Shackelford Reading Strategy</w:t>
            </w:r>
          </w:p>
          <w:p w:rsidR="00072E86" w:rsidRDefault="00FE264A">
            <w:r>
              <w:t>Fill out the Plot Diagram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Reading Strategy</w:t>
            </w:r>
          </w:p>
        </w:tc>
      </w:tr>
      <w:tr w:rsidR="00072E86">
        <w:trPr>
          <w:trHeight w:val="9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N?A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 for comprehension; Vocabulary; Listening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460"/>
        </w:trPr>
        <w:tc>
          <w:tcPr>
            <w:tcW w:w="1380" w:type="dxa"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</w:tcPr>
          <w:p w:rsidR="00072E86" w:rsidRDefault="00FE264A">
            <w:r>
              <w:rPr>
                <w:b/>
              </w:rPr>
              <w:t>Take District Reading Assessment</w:t>
            </w:r>
          </w:p>
        </w:tc>
        <w:tc>
          <w:tcPr>
            <w:tcW w:w="3660" w:type="dxa"/>
            <w:gridSpan w:val="2"/>
          </w:tcPr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</w:tcPr>
          <w:p w:rsidR="00072E86" w:rsidRDefault="00FE264A">
            <w:r>
              <w:rPr>
                <w:b/>
              </w:rPr>
              <w:t>Take District Reading Assessment</w:t>
            </w:r>
          </w:p>
        </w:tc>
        <w:tc>
          <w:tcPr>
            <w:tcW w:w="3660" w:type="dxa"/>
            <w:gridSpan w:val="2"/>
          </w:tcPr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Reward / Make Up Day</w:t>
            </w:r>
          </w:p>
        </w:tc>
        <w:tc>
          <w:tcPr>
            <w:tcW w:w="1360" w:type="dxa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</w:tcPr>
          <w:p w:rsidR="00072E86" w:rsidRDefault="00072E86">
            <w:pPr>
              <w:jc w:val="center"/>
            </w:pPr>
          </w:p>
        </w:tc>
      </w:tr>
    </w:tbl>
    <w:p w:rsidR="00072E86" w:rsidRDefault="00072E86"/>
    <w:p w:rsidR="00072E86" w:rsidRDefault="00FE264A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9/19/16 to 9/23/16</w:t>
      </w:r>
    </w:p>
    <w:tbl>
      <w:tblPr>
        <w:tblStyle w:val="a6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6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rade Assessment</w:t>
            </w:r>
          </w:p>
          <w:p w:rsidR="00072E86" w:rsidRDefault="00FE264A">
            <w:r>
              <w:t>Partner work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 xml:space="preserve">Collaborative Teaching: Quiz </w:t>
            </w:r>
            <w:proofErr w:type="spellStart"/>
            <w:r>
              <w:t>Quiz</w:t>
            </w:r>
            <w:proofErr w:type="spellEnd"/>
            <w:r>
              <w:t xml:space="preserve"> Trade</w:t>
            </w:r>
          </w:p>
        </w:tc>
      </w:tr>
      <w:tr w:rsidR="00072E86">
        <w:trPr>
          <w:trHeight w:val="8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actice Steps 4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Social Skills; practice speaking with another student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lastRenderedPageBreak/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rade Assessment</w:t>
            </w:r>
          </w:p>
          <w:p w:rsidR="00072E86" w:rsidRDefault="00FE264A">
            <w:r>
              <w:t>Partner work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 xml:space="preserve">Collaborative Teaching: Quiz </w:t>
            </w:r>
            <w:proofErr w:type="spellStart"/>
            <w:r>
              <w:t>Quiz</w:t>
            </w:r>
            <w:proofErr w:type="spellEnd"/>
            <w:r>
              <w:t xml:space="preserve"> Trade</w:t>
            </w:r>
          </w:p>
        </w:tc>
      </w:tr>
      <w:tr w:rsidR="00072E86">
        <w:trPr>
          <w:trHeight w:val="9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actice Steps 5 &amp; 6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Social Skills; practice speaking with another student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rade Assessment</w:t>
            </w:r>
          </w:p>
          <w:p w:rsidR="00072E86" w:rsidRDefault="00FE264A">
            <w:r>
              <w:t>Partner work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 xml:space="preserve">Collaborative Teaching: Quiz </w:t>
            </w:r>
            <w:proofErr w:type="spellStart"/>
            <w:r>
              <w:t>Quiz</w:t>
            </w:r>
            <w:proofErr w:type="spellEnd"/>
            <w:r>
              <w:t xml:space="preserve"> Trade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 w:val="restart"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actice Steps 7 &amp; 8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Social Skills; practice speaking with another student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4</w:t>
            </w:r>
          </w:p>
          <w:p w:rsidR="00072E86" w:rsidRDefault="00FE264A">
            <w:pPr>
              <w:jc w:val="center"/>
            </w:pPr>
            <w:r>
              <w:t>8.4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 xml:space="preserve">Digital Lesson on Poetry via </w:t>
            </w:r>
            <w:proofErr w:type="spellStart"/>
            <w:r>
              <w:t>Nearpod</w:t>
            </w:r>
            <w:proofErr w:type="spellEnd"/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uided practice</w:t>
            </w:r>
          </w:p>
          <w:p w:rsidR="00072E86" w:rsidRDefault="00FE264A">
            <w:r>
              <w:t>Partner practice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Unit 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Check digital response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respond to teacher question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Practice writing responses</w:t>
            </w: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4</w:t>
            </w:r>
          </w:p>
          <w:p w:rsidR="00072E86" w:rsidRDefault="00FE264A">
            <w:pPr>
              <w:jc w:val="center"/>
            </w:pPr>
            <w:r>
              <w:t>8.4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 xml:space="preserve">Digital Lesson on Poetry via </w:t>
            </w:r>
            <w:proofErr w:type="spellStart"/>
            <w:r>
              <w:t>Nearpod</w:t>
            </w:r>
            <w:proofErr w:type="spellEnd"/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uided practice</w:t>
            </w:r>
          </w:p>
          <w:p w:rsidR="00072E86" w:rsidRDefault="00FE264A">
            <w:r>
              <w:t>Partner practice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Unit 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Check digital response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pPr>
              <w:tabs>
                <w:tab w:val="left" w:pos="4515"/>
              </w:tabs>
            </w:pPr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pPr>
              <w:tabs>
                <w:tab w:val="left" w:pos="4515"/>
              </w:tabs>
            </w:pPr>
            <w:r>
              <w:t>Students will respond to teacher question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Practice writing responses</w:t>
            </w:r>
          </w:p>
        </w:tc>
      </w:tr>
    </w:tbl>
    <w:p w:rsidR="00072E86" w:rsidRDefault="00072E86"/>
    <w:p w:rsidR="00072E86" w:rsidRDefault="00072E86">
      <w:bookmarkStart w:id="46" w:name="_v4f21hn91zry" w:colFirst="0" w:colLast="0"/>
      <w:bookmarkEnd w:id="46"/>
    </w:p>
    <w:p w:rsidR="00072E86" w:rsidRDefault="00072E86">
      <w:bookmarkStart w:id="47" w:name="_64rfabwqhn0" w:colFirst="0" w:colLast="0"/>
      <w:bookmarkEnd w:id="47"/>
    </w:p>
    <w:p w:rsidR="00072E86" w:rsidRDefault="00072E86">
      <w:bookmarkStart w:id="48" w:name="_z1sc76m9zskd" w:colFirst="0" w:colLast="0"/>
      <w:bookmarkEnd w:id="48"/>
    </w:p>
    <w:p w:rsidR="00072E86" w:rsidRDefault="00072E86">
      <w:bookmarkStart w:id="49" w:name="_wn33otndv64b" w:colFirst="0" w:colLast="0"/>
      <w:bookmarkEnd w:id="49"/>
    </w:p>
    <w:p w:rsidR="00072E86" w:rsidRDefault="00FE264A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9/26/16 to 9/30/16</w:t>
      </w:r>
    </w:p>
    <w:tbl>
      <w:tblPr>
        <w:tblStyle w:val="a7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 xml:space="preserve">Students will learn the elements </w:t>
            </w:r>
            <w:proofErr w:type="spellStart"/>
            <w:r>
              <w:t>fo</w:t>
            </w:r>
            <w:proofErr w:type="spellEnd"/>
            <w:r>
              <w:t xml:space="preserve"> a fictional passage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6</w:t>
            </w:r>
          </w:p>
          <w:p w:rsidR="00072E86" w:rsidRDefault="00FE264A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6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Notes on the basic elements of fiction</w:t>
            </w:r>
          </w:p>
          <w:p w:rsidR="00072E86" w:rsidRDefault="00FE264A">
            <w:r>
              <w:t>Fill out the Plot Diagram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Chunk and Chew</w:t>
            </w:r>
          </w:p>
        </w:tc>
      </w:tr>
      <w:tr w:rsidR="00072E86">
        <w:trPr>
          <w:trHeight w:val="8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N?A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Listening; Following Instruction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lastRenderedPageBreak/>
              <w:t>Students will learn to apply the Shackelford Reading Strategies to a fictional story</w:t>
            </w:r>
          </w:p>
          <w:p w:rsidR="00072E86" w:rsidRDefault="00FE264A">
            <w:r>
              <w:t>Students will learn the elements of a short stor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lastRenderedPageBreak/>
              <w:t>7.6</w:t>
            </w:r>
          </w:p>
          <w:p w:rsidR="00072E86" w:rsidRDefault="00FE264A">
            <w:pPr>
              <w:jc w:val="center"/>
            </w:pPr>
            <w:r>
              <w:t>8.6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Introduce Folklore and Myth</w:t>
            </w:r>
          </w:p>
          <w:p w:rsidR="00072E86" w:rsidRDefault="00FE264A">
            <w:r>
              <w:t>Follow the Shackelford Reading Strategy</w:t>
            </w:r>
          </w:p>
          <w:p w:rsidR="00072E86" w:rsidRDefault="00FE264A">
            <w:r>
              <w:t>Fill out the Plot Diagram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>Reading Strategy</w:t>
            </w:r>
          </w:p>
        </w:tc>
      </w:tr>
      <w:tr w:rsidR="00072E86">
        <w:trPr>
          <w:trHeight w:val="9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N?A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 for comprehension; Vocabulary; Listening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460"/>
        </w:trPr>
        <w:tc>
          <w:tcPr>
            <w:tcW w:w="1380" w:type="dxa"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</w:tcPr>
          <w:p w:rsidR="00072E86" w:rsidRDefault="00FE264A">
            <w:r>
              <w:rPr>
                <w:b/>
              </w:rPr>
              <w:t>Take District Reading Assessment</w:t>
            </w:r>
          </w:p>
        </w:tc>
        <w:tc>
          <w:tcPr>
            <w:tcW w:w="3660" w:type="dxa"/>
            <w:gridSpan w:val="2"/>
          </w:tcPr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</w:tcPr>
          <w:p w:rsidR="00072E86" w:rsidRDefault="00FE264A">
            <w:r>
              <w:rPr>
                <w:b/>
              </w:rPr>
              <w:t>Take District Reading Assessment</w:t>
            </w:r>
          </w:p>
        </w:tc>
        <w:tc>
          <w:tcPr>
            <w:tcW w:w="3660" w:type="dxa"/>
            <w:gridSpan w:val="2"/>
          </w:tcPr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Reward / Make Up Day</w:t>
            </w:r>
          </w:p>
        </w:tc>
        <w:tc>
          <w:tcPr>
            <w:tcW w:w="1360" w:type="dxa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</w:tcPr>
          <w:p w:rsidR="00072E86" w:rsidRDefault="00072E86">
            <w:pPr>
              <w:jc w:val="center"/>
            </w:pPr>
          </w:p>
        </w:tc>
      </w:tr>
    </w:tbl>
    <w:p w:rsidR="00072E86" w:rsidRDefault="00072E86">
      <w:bookmarkStart w:id="50" w:name="_kyrs58ayvfcf" w:colFirst="0" w:colLast="0"/>
      <w:bookmarkEnd w:id="50"/>
    </w:p>
    <w:p w:rsidR="00072E86" w:rsidRDefault="00FE264A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9/19/16 to 9/23/16</w:t>
      </w:r>
    </w:p>
    <w:tbl>
      <w:tblPr>
        <w:tblStyle w:val="a8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6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rade Assessment</w:t>
            </w:r>
          </w:p>
          <w:p w:rsidR="00072E86" w:rsidRDefault="00FE264A">
            <w:r>
              <w:t>Partner work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 xml:space="preserve">Collaborative Teaching: Quiz </w:t>
            </w:r>
            <w:proofErr w:type="spellStart"/>
            <w:r>
              <w:t>Quiz</w:t>
            </w:r>
            <w:proofErr w:type="spellEnd"/>
            <w:r>
              <w:t xml:space="preserve"> Trade</w:t>
            </w:r>
          </w:p>
        </w:tc>
      </w:tr>
      <w:tr w:rsidR="00072E86">
        <w:trPr>
          <w:trHeight w:val="8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actice Steps 4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Social Skills; practice speaking with another student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lastRenderedPageBreak/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rade Assessment</w:t>
            </w:r>
          </w:p>
          <w:p w:rsidR="00072E86" w:rsidRDefault="00FE264A">
            <w:r>
              <w:t>Partner work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 xml:space="preserve">Collaborative Teaching: Quiz </w:t>
            </w:r>
            <w:proofErr w:type="spellStart"/>
            <w:r>
              <w:t>Quiz</w:t>
            </w:r>
            <w:proofErr w:type="spellEnd"/>
            <w:r>
              <w:t xml:space="preserve"> Trade</w:t>
            </w:r>
          </w:p>
        </w:tc>
      </w:tr>
      <w:tr w:rsidR="00072E86">
        <w:trPr>
          <w:trHeight w:val="9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actice Steps 5 &amp; 6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Social Skills; practice speaking with another student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rade Assessment</w:t>
            </w:r>
          </w:p>
          <w:p w:rsidR="00072E86" w:rsidRDefault="00FE264A">
            <w:r>
              <w:t>Partner work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 xml:space="preserve">Collaborative Teaching: Quiz </w:t>
            </w:r>
            <w:proofErr w:type="spellStart"/>
            <w:r>
              <w:t>Quiz</w:t>
            </w:r>
            <w:proofErr w:type="spellEnd"/>
            <w:r>
              <w:t xml:space="preserve"> Trade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Scan student work</w:t>
            </w:r>
          </w:p>
        </w:tc>
        <w:tc>
          <w:tcPr>
            <w:tcW w:w="1360" w:type="dxa"/>
            <w:vMerge/>
          </w:tcPr>
          <w:p w:rsidR="00072E86" w:rsidRDefault="00072E86"/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 w:val="restart"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actice Steps 7 &amp; 8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Social Skills; practice speaking with another student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4</w:t>
            </w:r>
          </w:p>
          <w:p w:rsidR="00072E86" w:rsidRDefault="00FE264A">
            <w:pPr>
              <w:jc w:val="center"/>
            </w:pPr>
            <w:r>
              <w:t>8.4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 xml:space="preserve">Digital Lesson on Poetry via </w:t>
            </w:r>
            <w:proofErr w:type="spellStart"/>
            <w:r>
              <w:t>Nearpod</w:t>
            </w:r>
            <w:proofErr w:type="spellEnd"/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uided practice</w:t>
            </w:r>
          </w:p>
          <w:p w:rsidR="00072E86" w:rsidRDefault="00FE264A">
            <w:r>
              <w:t>Partner practice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Unit 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Check digital response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respond to teacher question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Practice writing responses</w:t>
            </w: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inferencing skill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4</w:t>
            </w:r>
          </w:p>
          <w:p w:rsidR="00072E86" w:rsidRDefault="00FE264A">
            <w:pPr>
              <w:jc w:val="center"/>
            </w:pPr>
            <w:r>
              <w:t>8.4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Inferencing  Warm Up</w:t>
            </w:r>
          </w:p>
          <w:p w:rsidR="00072E86" w:rsidRDefault="00FE264A">
            <w:pPr>
              <w:jc w:val="center"/>
            </w:pPr>
            <w:r>
              <w:t xml:space="preserve">Digital Lesson on Poetry via </w:t>
            </w:r>
            <w:proofErr w:type="spellStart"/>
            <w:r>
              <w:t>Nearpod</w:t>
            </w:r>
            <w:proofErr w:type="spellEnd"/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inferencing skill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uided practice</w:t>
            </w:r>
          </w:p>
          <w:p w:rsidR="00072E86" w:rsidRDefault="00FE264A">
            <w:r>
              <w:t>Partner practice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Unit 1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Check digital responses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pPr>
              <w:tabs>
                <w:tab w:val="left" w:pos="4515"/>
              </w:tabs>
            </w:pPr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pPr>
              <w:tabs>
                <w:tab w:val="left" w:pos="4515"/>
              </w:tabs>
            </w:pPr>
            <w:r>
              <w:t>Students will respond to teacher question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Practice writing responses</w:t>
            </w:r>
          </w:p>
        </w:tc>
      </w:tr>
    </w:tbl>
    <w:p w:rsidR="00072E86" w:rsidRDefault="00072E86">
      <w:bookmarkStart w:id="51" w:name="_72n4zh19a547" w:colFirst="0" w:colLast="0"/>
      <w:bookmarkEnd w:id="51"/>
    </w:p>
    <w:p w:rsidR="00072E86" w:rsidRDefault="00072E86">
      <w:bookmarkStart w:id="52" w:name="_9c9erdklfemt" w:colFirst="0" w:colLast="0"/>
      <w:bookmarkEnd w:id="52"/>
    </w:p>
    <w:p w:rsidR="00072E86" w:rsidRDefault="00072E86">
      <w:bookmarkStart w:id="53" w:name="_8dekd4klrs4f" w:colFirst="0" w:colLast="0"/>
      <w:bookmarkEnd w:id="53"/>
    </w:p>
    <w:p w:rsidR="00072E86" w:rsidRDefault="00072E86">
      <w:bookmarkStart w:id="54" w:name="_92zvyipkmejx" w:colFirst="0" w:colLast="0"/>
      <w:bookmarkEnd w:id="54"/>
    </w:p>
    <w:p w:rsidR="00072E86" w:rsidRDefault="00072E86">
      <w:bookmarkStart w:id="55" w:name="_81bquxd1bv7o" w:colFirst="0" w:colLast="0"/>
      <w:bookmarkEnd w:id="55"/>
    </w:p>
    <w:p w:rsidR="00072E86" w:rsidRDefault="00072E86">
      <w:bookmarkStart w:id="56" w:name="_t4pckxjildsq" w:colFirst="0" w:colLast="0"/>
      <w:bookmarkEnd w:id="56"/>
    </w:p>
    <w:p w:rsidR="00072E86" w:rsidRDefault="00072E86">
      <w:bookmarkStart w:id="57" w:name="_53j36s94cjgy" w:colFirst="0" w:colLast="0"/>
      <w:bookmarkEnd w:id="57"/>
    </w:p>
    <w:p w:rsidR="00072E86" w:rsidRDefault="00072E86">
      <w:bookmarkStart w:id="58" w:name="_1brl73icekn5" w:colFirst="0" w:colLast="0"/>
      <w:bookmarkEnd w:id="58"/>
    </w:p>
    <w:p w:rsidR="00072E86" w:rsidRDefault="00072E86">
      <w:bookmarkStart w:id="59" w:name="_hxvzwy2uy8sm" w:colFirst="0" w:colLast="0"/>
      <w:bookmarkEnd w:id="59"/>
    </w:p>
    <w:p w:rsidR="00072E86" w:rsidRDefault="00072E86">
      <w:bookmarkStart w:id="60" w:name="_p06xittmddyy" w:colFirst="0" w:colLast="0"/>
      <w:bookmarkEnd w:id="60"/>
    </w:p>
    <w:p w:rsidR="00072E86" w:rsidRDefault="00072E86">
      <w:bookmarkStart w:id="61" w:name="_fwj2pw2kbagt" w:colFirst="0" w:colLast="0"/>
      <w:bookmarkEnd w:id="61"/>
    </w:p>
    <w:p w:rsidR="00072E86" w:rsidRDefault="00072E86">
      <w:bookmarkStart w:id="62" w:name="_iki7itqp1uyb" w:colFirst="0" w:colLast="0"/>
      <w:bookmarkEnd w:id="62"/>
    </w:p>
    <w:p w:rsidR="00072E86" w:rsidRDefault="00072E86">
      <w:bookmarkStart w:id="63" w:name="_kp8e1vl8rdec" w:colFirst="0" w:colLast="0"/>
      <w:bookmarkEnd w:id="63"/>
    </w:p>
    <w:p w:rsidR="00072E86" w:rsidRDefault="00072E86">
      <w:bookmarkStart w:id="64" w:name="_ftzy76cdc4rv" w:colFirst="0" w:colLast="0"/>
      <w:bookmarkEnd w:id="64"/>
    </w:p>
    <w:p w:rsidR="00072E86" w:rsidRDefault="00072E86">
      <w:bookmarkStart w:id="65" w:name="_8eo9baic8qdw" w:colFirst="0" w:colLast="0"/>
      <w:bookmarkEnd w:id="65"/>
    </w:p>
    <w:p w:rsidR="00072E86" w:rsidRDefault="00072E86">
      <w:bookmarkStart w:id="66" w:name="_wymzxou740ic" w:colFirst="0" w:colLast="0"/>
      <w:bookmarkEnd w:id="66"/>
    </w:p>
    <w:p w:rsidR="00072E86" w:rsidRDefault="00072E86">
      <w:bookmarkStart w:id="67" w:name="_4giiz7z34tg6" w:colFirst="0" w:colLast="0"/>
      <w:bookmarkEnd w:id="67"/>
    </w:p>
    <w:p w:rsidR="00072E86" w:rsidRDefault="00072E86">
      <w:bookmarkStart w:id="68" w:name="_1rdewbgd31qc" w:colFirst="0" w:colLast="0"/>
      <w:bookmarkEnd w:id="68"/>
    </w:p>
    <w:p w:rsidR="00072E86" w:rsidRDefault="00072E86">
      <w:bookmarkStart w:id="69" w:name="_25cmj33zk6ic" w:colFirst="0" w:colLast="0"/>
      <w:bookmarkEnd w:id="69"/>
    </w:p>
    <w:p w:rsidR="00072E86" w:rsidRDefault="00072E86">
      <w:bookmarkStart w:id="70" w:name="_owa6at36fllq" w:colFirst="0" w:colLast="0"/>
      <w:bookmarkEnd w:id="70"/>
    </w:p>
    <w:p w:rsidR="00072E86" w:rsidRDefault="00072E86">
      <w:bookmarkStart w:id="71" w:name="_gwq91cyqy24k" w:colFirst="0" w:colLast="0"/>
      <w:bookmarkEnd w:id="71"/>
    </w:p>
    <w:p w:rsidR="00072E86" w:rsidRDefault="00072E86">
      <w:bookmarkStart w:id="72" w:name="_szo5rtleog6n" w:colFirst="0" w:colLast="0"/>
      <w:bookmarkEnd w:id="72"/>
    </w:p>
    <w:p w:rsidR="00072E86" w:rsidRDefault="00072E86">
      <w:bookmarkStart w:id="73" w:name="_lv4rqfi41hm3" w:colFirst="0" w:colLast="0"/>
      <w:bookmarkEnd w:id="73"/>
    </w:p>
    <w:p w:rsidR="00072E86" w:rsidRDefault="00072E86">
      <w:bookmarkStart w:id="74" w:name="_kiqa4oqtswg9" w:colFirst="0" w:colLast="0"/>
      <w:bookmarkEnd w:id="74"/>
    </w:p>
    <w:p w:rsidR="00072E86" w:rsidRDefault="00072E86">
      <w:bookmarkStart w:id="75" w:name="_nztf1z9o31rc" w:colFirst="0" w:colLast="0"/>
      <w:bookmarkEnd w:id="75"/>
    </w:p>
    <w:p w:rsidR="00072E86" w:rsidRDefault="00072E86">
      <w:bookmarkStart w:id="76" w:name="_9v8zb8alxpqv" w:colFirst="0" w:colLast="0"/>
      <w:bookmarkEnd w:id="76"/>
    </w:p>
    <w:p w:rsidR="00072E86" w:rsidRDefault="00072E86">
      <w:bookmarkStart w:id="77" w:name="_n4d7eshoxrnj" w:colFirst="0" w:colLast="0"/>
      <w:bookmarkEnd w:id="77"/>
    </w:p>
    <w:p w:rsidR="00072E86" w:rsidRDefault="00072E86">
      <w:bookmarkStart w:id="78" w:name="_ibku7gucq2f3" w:colFirst="0" w:colLast="0"/>
      <w:bookmarkEnd w:id="78"/>
    </w:p>
    <w:p w:rsidR="00072E86" w:rsidRDefault="00072E86">
      <w:bookmarkStart w:id="79" w:name="_rk5nagd2zygp" w:colFirst="0" w:colLast="0"/>
      <w:bookmarkEnd w:id="79"/>
    </w:p>
    <w:p w:rsidR="00072E86" w:rsidRDefault="00072E86">
      <w:bookmarkStart w:id="80" w:name="_8gxlg3pibe0k" w:colFirst="0" w:colLast="0"/>
      <w:bookmarkEnd w:id="80"/>
    </w:p>
    <w:p w:rsidR="00072E86" w:rsidRDefault="00072E86">
      <w:bookmarkStart w:id="81" w:name="_4c45vw8ex2er" w:colFirst="0" w:colLast="0"/>
      <w:bookmarkEnd w:id="81"/>
    </w:p>
    <w:p w:rsidR="00072E86" w:rsidRDefault="00072E86">
      <w:bookmarkStart w:id="82" w:name="_hz26xny3nqml" w:colFirst="0" w:colLast="0"/>
      <w:bookmarkEnd w:id="82"/>
    </w:p>
    <w:p w:rsidR="00072E86" w:rsidRDefault="00072E86">
      <w:bookmarkStart w:id="83" w:name="_f7f4iiu945oo" w:colFirst="0" w:colLast="0"/>
      <w:bookmarkEnd w:id="83"/>
    </w:p>
    <w:p w:rsidR="00072E86" w:rsidRDefault="00072E86">
      <w:bookmarkStart w:id="84" w:name="_3kzm8ojo2zjy" w:colFirst="0" w:colLast="0"/>
      <w:bookmarkEnd w:id="84"/>
    </w:p>
    <w:p w:rsidR="00072E86" w:rsidRDefault="00072E86">
      <w:bookmarkStart w:id="85" w:name="_wm7qj3341fnn" w:colFirst="0" w:colLast="0"/>
      <w:bookmarkEnd w:id="85"/>
    </w:p>
    <w:p w:rsidR="00072E86" w:rsidRDefault="00072E86">
      <w:bookmarkStart w:id="86" w:name="_3e6vy5ckb511" w:colFirst="0" w:colLast="0"/>
      <w:bookmarkEnd w:id="86"/>
    </w:p>
    <w:p w:rsidR="00072E86" w:rsidRDefault="00072E86">
      <w:bookmarkStart w:id="87" w:name="_uiflrn44s44c" w:colFirst="0" w:colLast="0"/>
      <w:bookmarkEnd w:id="87"/>
    </w:p>
    <w:p w:rsidR="00072E86" w:rsidRDefault="00072E86">
      <w:bookmarkStart w:id="88" w:name="_i3j4sjn1a79w" w:colFirst="0" w:colLast="0"/>
      <w:bookmarkEnd w:id="88"/>
    </w:p>
    <w:p w:rsidR="00072E86" w:rsidRDefault="00072E86">
      <w:bookmarkStart w:id="89" w:name="_6zgl41uji7gk" w:colFirst="0" w:colLast="0"/>
      <w:bookmarkEnd w:id="89"/>
    </w:p>
    <w:p w:rsidR="00072E86" w:rsidRDefault="00072E86">
      <w:bookmarkStart w:id="90" w:name="_n295w2d4gqg8" w:colFirst="0" w:colLast="0"/>
      <w:bookmarkEnd w:id="90"/>
    </w:p>
    <w:p w:rsidR="00072E86" w:rsidRDefault="00072E86">
      <w:bookmarkStart w:id="91" w:name="_mm97vansc2pb" w:colFirst="0" w:colLast="0"/>
      <w:bookmarkEnd w:id="91"/>
    </w:p>
    <w:p w:rsidR="00072E86" w:rsidRDefault="00072E86">
      <w:bookmarkStart w:id="92" w:name="_o58mm4glm06e" w:colFirst="0" w:colLast="0"/>
      <w:bookmarkEnd w:id="92"/>
    </w:p>
    <w:p w:rsidR="00072E86" w:rsidRDefault="00072E86">
      <w:bookmarkStart w:id="93" w:name="_i7ak79390f9v" w:colFirst="0" w:colLast="0"/>
      <w:bookmarkEnd w:id="93"/>
    </w:p>
    <w:p w:rsidR="00072E86" w:rsidRDefault="00072E86">
      <w:bookmarkStart w:id="94" w:name="_vzecxmjd9rfq" w:colFirst="0" w:colLast="0"/>
      <w:bookmarkEnd w:id="94"/>
    </w:p>
    <w:p w:rsidR="00072E86" w:rsidRDefault="00072E86">
      <w:bookmarkStart w:id="95" w:name="_w3ch79n4us8" w:colFirst="0" w:colLast="0"/>
      <w:bookmarkEnd w:id="95"/>
    </w:p>
    <w:p w:rsidR="00072E86" w:rsidRDefault="00072E86">
      <w:bookmarkStart w:id="96" w:name="_ideive240elz" w:colFirst="0" w:colLast="0"/>
      <w:bookmarkEnd w:id="96"/>
    </w:p>
    <w:p w:rsidR="00072E86" w:rsidRDefault="00072E86">
      <w:bookmarkStart w:id="97" w:name="_nt909m4agf6" w:colFirst="0" w:colLast="0"/>
      <w:bookmarkEnd w:id="97"/>
    </w:p>
    <w:p w:rsidR="00072E86" w:rsidRDefault="00072E86">
      <w:bookmarkStart w:id="98" w:name="_acwwy8g20a2f" w:colFirst="0" w:colLast="0"/>
      <w:bookmarkEnd w:id="98"/>
    </w:p>
    <w:p w:rsidR="00072E86" w:rsidRDefault="00072E86">
      <w:bookmarkStart w:id="99" w:name="_gfjyb433a7fs" w:colFirst="0" w:colLast="0"/>
      <w:bookmarkEnd w:id="99"/>
    </w:p>
    <w:p w:rsidR="00072E86" w:rsidRDefault="00072E86">
      <w:bookmarkStart w:id="100" w:name="_ak2au3tc4u2s" w:colFirst="0" w:colLast="0"/>
      <w:bookmarkEnd w:id="100"/>
    </w:p>
    <w:p w:rsidR="00072E86" w:rsidRDefault="00072E86">
      <w:bookmarkStart w:id="101" w:name="_i7ayc8gilnem" w:colFirst="0" w:colLast="0"/>
      <w:bookmarkEnd w:id="101"/>
    </w:p>
    <w:p w:rsidR="00072E86" w:rsidRDefault="00072E86">
      <w:bookmarkStart w:id="102" w:name="_tdl7e6sth3in" w:colFirst="0" w:colLast="0"/>
      <w:bookmarkEnd w:id="102"/>
    </w:p>
    <w:p w:rsidR="00072E86" w:rsidRDefault="00072E86">
      <w:bookmarkStart w:id="103" w:name="_bs0ew1p2s1if" w:colFirst="0" w:colLast="0"/>
      <w:bookmarkEnd w:id="103"/>
    </w:p>
    <w:p w:rsidR="00072E86" w:rsidRDefault="00072E86">
      <w:bookmarkStart w:id="104" w:name="_tyognwl2nfzu" w:colFirst="0" w:colLast="0"/>
      <w:bookmarkEnd w:id="104"/>
    </w:p>
    <w:p w:rsidR="00072E86" w:rsidRDefault="00072E86">
      <w:bookmarkStart w:id="105" w:name="_tjuu2xa6tnkd" w:colFirst="0" w:colLast="0"/>
      <w:bookmarkEnd w:id="105"/>
    </w:p>
    <w:p w:rsidR="00072E86" w:rsidRDefault="00072E86">
      <w:bookmarkStart w:id="106" w:name="_4frikfsh2vru" w:colFirst="0" w:colLast="0"/>
      <w:bookmarkEnd w:id="106"/>
    </w:p>
    <w:p w:rsidR="00072E86" w:rsidRDefault="00072E86">
      <w:bookmarkStart w:id="107" w:name="_kqhk3hlsqy0z" w:colFirst="0" w:colLast="0"/>
      <w:bookmarkEnd w:id="107"/>
    </w:p>
    <w:p w:rsidR="00072E86" w:rsidRDefault="00FE264A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9/12/16 to 9/16/16</w:t>
      </w:r>
    </w:p>
    <w:tbl>
      <w:tblPr>
        <w:tblStyle w:val="a9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80"/>
        <w:gridCol w:w="5760"/>
        <w:gridCol w:w="1360"/>
        <w:gridCol w:w="2300"/>
      </w:tblGrid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summing up the main idea of a passage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Main Idea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 xml:space="preserve">Quiz </w:t>
            </w:r>
            <w:proofErr w:type="spellStart"/>
            <w:r>
              <w:t>quiz</w:t>
            </w:r>
            <w:proofErr w:type="spellEnd"/>
            <w:r>
              <w:t xml:space="preserve"> trade cards</w:t>
            </w:r>
          </w:p>
        </w:tc>
      </w:tr>
      <w:tr w:rsidR="00072E86">
        <w:trPr>
          <w:trHeight w:val="6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finding main idea using the “who” and the “what” and the  elimination strategy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 xml:space="preserve">Quiz </w:t>
            </w:r>
            <w:proofErr w:type="spellStart"/>
            <w:r>
              <w:t>Quiz</w:t>
            </w:r>
            <w:proofErr w:type="spellEnd"/>
            <w:r>
              <w:t xml:space="preserve"> Trade Author’s Purpose Review</w:t>
            </w:r>
          </w:p>
          <w:p w:rsidR="00072E86" w:rsidRDefault="00FE264A">
            <w:r>
              <w:t>Guided practice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Repeated Review</w:t>
            </w:r>
          </w:p>
          <w:p w:rsidR="00072E86" w:rsidRDefault="00FE264A">
            <w:pPr>
              <w:jc w:val="center"/>
            </w:pPr>
            <w:r>
              <w:t xml:space="preserve">Collaborative Teaching: Quiz </w:t>
            </w:r>
            <w:proofErr w:type="spellStart"/>
            <w:r>
              <w:t>Quiz</w:t>
            </w:r>
            <w:proofErr w:type="spellEnd"/>
            <w:r>
              <w:t xml:space="preserve"> Trade</w:t>
            </w:r>
          </w:p>
        </w:tc>
      </w:tr>
      <w:tr w:rsidR="00072E86">
        <w:trPr>
          <w:trHeight w:val="8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Direct Questioning</w:t>
            </w:r>
          </w:p>
          <w:p w:rsidR="00072E86" w:rsidRDefault="00FE264A">
            <w:r>
              <w:t xml:space="preserve">Quiz </w:t>
            </w:r>
            <w:proofErr w:type="spellStart"/>
            <w:r>
              <w:t>Quiz</w:t>
            </w:r>
            <w:proofErr w:type="spellEnd"/>
            <w:r>
              <w:t xml:space="preserve"> Trade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actice steps 4 on their own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 xml:space="preserve">Oral Instruction; </w:t>
            </w:r>
            <w:proofErr w:type="spellStart"/>
            <w:r>
              <w:t>Practce</w:t>
            </w:r>
            <w:proofErr w:type="spellEnd"/>
            <w:r>
              <w:t xml:space="preserve"> writing</w:t>
            </w:r>
          </w:p>
          <w:p w:rsidR="00072E86" w:rsidRDefault="00FE264A">
            <w:pPr>
              <w:widowControl w:val="0"/>
              <w:spacing w:line="276" w:lineRule="auto"/>
              <w:jc w:val="center"/>
            </w:pPr>
            <w:r>
              <w:t>Practice social skills and talking with other students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summing up  the main idea of a passage</w:t>
            </w:r>
          </w:p>
          <w:p w:rsidR="00072E86" w:rsidRDefault="00FE264A">
            <w:r>
              <w:t>Students will learn and practice the Shackelford Reading Strategy</w:t>
            </w:r>
          </w:p>
          <w:p w:rsidR="00072E86" w:rsidRDefault="00FE264A">
            <w:r>
              <w:t>Students will practice writing a summary statement--the “gist”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Main Idea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finding main idea using the “who” and the “what” and the  elimination strategy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uided practice on writing a gist statement</w:t>
            </w:r>
          </w:p>
          <w:p w:rsidR="00072E86" w:rsidRDefault="00FE264A">
            <w:r>
              <w:t>Partner practice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Work with a Partner</w:t>
            </w:r>
          </w:p>
        </w:tc>
      </w:tr>
      <w:tr w:rsidR="00072E86">
        <w:trPr>
          <w:trHeight w:val="94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 xml:space="preserve">Check students’ </w:t>
            </w:r>
            <w:proofErr w:type="spellStart"/>
            <w:r>
              <w:t>gists</w:t>
            </w:r>
            <w:proofErr w:type="spellEnd"/>
            <w:r>
              <w:t xml:space="preserve"> statements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Practice summing up a paragraph and writing a gist statement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 xml:space="preserve">Oral Instruction; </w:t>
            </w:r>
            <w:proofErr w:type="spellStart"/>
            <w:r>
              <w:t>Practce</w:t>
            </w:r>
            <w:proofErr w:type="spellEnd"/>
            <w:r>
              <w:t xml:space="preserve"> writing</w:t>
            </w:r>
          </w:p>
          <w:p w:rsidR="00072E86" w:rsidRDefault="00FE264A">
            <w:pPr>
              <w:widowControl w:val="0"/>
              <w:spacing w:line="276" w:lineRule="auto"/>
              <w:jc w:val="center"/>
            </w:pPr>
            <w:r>
              <w:t>Practice social skills and talking with other students</w:t>
            </w: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summing up the main idea</w:t>
            </w:r>
          </w:p>
          <w:p w:rsidR="00072E86" w:rsidRDefault="00FE264A">
            <w:r>
              <w:t>Students will learn and practice the Shackelford Reading Strategy</w:t>
            </w:r>
          </w:p>
          <w:p w:rsidR="00072E86" w:rsidRDefault="00FE264A">
            <w:r>
              <w:t>Students will learn to develop level two and level three questions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Main Idea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finding main idea using the “who” and the “what” and the elimination strategy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uided practice</w:t>
            </w:r>
          </w:p>
          <w:p w:rsidR="00072E86" w:rsidRDefault="00FE264A">
            <w:r>
              <w:t>Partner practice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Check students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 w:val="restart"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actice developing level 2 and 3 questions on their own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 xml:space="preserve">Oral Instruction; </w:t>
            </w:r>
            <w:proofErr w:type="spellStart"/>
            <w:r>
              <w:t>Practce</w:t>
            </w:r>
            <w:proofErr w:type="spellEnd"/>
            <w:r>
              <w:t xml:space="preserve"> writing</w:t>
            </w:r>
          </w:p>
          <w:p w:rsidR="00072E86" w:rsidRDefault="00FE264A">
            <w:pPr>
              <w:widowControl w:val="0"/>
              <w:spacing w:line="276" w:lineRule="auto"/>
              <w:jc w:val="center"/>
            </w:pPr>
            <w:r>
              <w:t>Practice social skills and talking with other students</w:t>
            </w: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practice summing up the main idea</w:t>
            </w:r>
          </w:p>
          <w:p w:rsidR="00072E86" w:rsidRDefault="00FE264A">
            <w:r>
              <w:t>Students will learn and practice the Shackelford Reading Strategy</w:t>
            </w:r>
          </w:p>
          <w:p w:rsidR="00072E86" w:rsidRDefault="00FE264A">
            <w:r>
              <w:t>Students will learn to chunk passages by topic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Main Idea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finding main idea using the “who” and the “what” and the elimination strategy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Guided practice</w:t>
            </w:r>
          </w:p>
          <w:p w:rsidR="00072E86" w:rsidRDefault="00FE264A">
            <w:r>
              <w:t>Partner practice</w:t>
            </w:r>
          </w:p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Check students work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chunk the passage on their own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 xml:space="preserve">Oral Instruction; </w:t>
            </w:r>
          </w:p>
          <w:p w:rsidR="00072E86" w:rsidRDefault="00FE264A">
            <w:pPr>
              <w:widowControl w:val="0"/>
              <w:spacing w:line="276" w:lineRule="auto"/>
              <w:jc w:val="center"/>
            </w:pPr>
            <w:r>
              <w:t>Practice social skills and talking with other students</w:t>
            </w:r>
          </w:p>
        </w:tc>
      </w:tr>
      <w:tr w:rsidR="00072E86">
        <w:trPr>
          <w:trHeight w:val="260"/>
        </w:trPr>
        <w:tc>
          <w:tcPr>
            <w:tcW w:w="138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80" w:type="dxa"/>
            <w:vMerge w:val="restart"/>
          </w:tcPr>
          <w:p w:rsidR="00072E86" w:rsidRDefault="00FE264A">
            <w:r>
              <w:rPr>
                <w:b/>
              </w:rPr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760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s will practice summing up the main idea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2 A &amp; E</w:t>
            </w:r>
          </w:p>
          <w:p w:rsidR="00072E86" w:rsidRDefault="00FE264A">
            <w:pPr>
              <w:jc w:val="center"/>
            </w:pPr>
            <w:r>
              <w:t>8.2 A &amp; E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proofErr w:type="spellStart"/>
            <w:r>
              <w:t>Kahoot</w:t>
            </w:r>
            <w:proofErr w:type="spellEnd"/>
            <w:r>
              <w:t xml:space="preserve"> game</w:t>
            </w:r>
          </w:p>
          <w:p w:rsidR="00072E86" w:rsidRDefault="00FE264A">
            <w:pPr>
              <w:jc w:val="center"/>
            </w:pPr>
            <w:r>
              <w:t>Main idea warm up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Practice finding main idea  Use elimination strategy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 xml:space="preserve">Students will play a main idea </w:t>
            </w:r>
            <w:proofErr w:type="spellStart"/>
            <w:r>
              <w:t>Kahoot</w:t>
            </w:r>
            <w:proofErr w:type="spellEnd"/>
          </w:p>
          <w:p w:rsidR="00072E86" w:rsidRDefault="00072E86"/>
        </w:tc>
        <w:tc>
          <w:tcPr>
            <w:tcW w:w="1360" w:type="dxa"/>
          </w:tcPr>
          <w:p w:rsidR="00072E86" w:rsidRDefault="00FE264A">
            <w:r>
              <w:rPr>
                <w:b/>
                <w:sz w:val="20"/>
                <w:szCs w:val="20"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Educational Games</w:t>
            </w:r>
          </w:p>
          <w:p w:rsidR="00072E86" w:rsidRDefault="00FE264A">
            <w:pPr>
              <w:jc w:val="center"/>
            </w:pPr>
            <w:r>
              <w:t>Novelty</w:t>
            </w:r>
          </w:p>
        </w:tc>
      </w:tr>
      <w:tr w:rsidR="00072E86">
        <w:trPr>
          <w:trHeight w:val="8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Monitor results of the game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80" w:type="dxa"/>
            <w:vMerge/>
          </w:tcPr>
          <w:p w:rsidR="00072E86" w:rsidRDefault="00072E86"/>
        </w:tc>
        <w:tc>
          <w:tcPr>
            <w:tcW w:w="5760" w:type="dxa"/>
            <w:vMerge w:val="restart"/>
          </w:tcPr>
          <w:p w:rsidR="00072E86" w:rsidRDefault="00FE264A">
            <w:pPr>
              <w:tabs>
                <w:tab w:val="left" w:pos="4515"/>
              </w:tabs>
            </w:pPr>
            <w:r>
              <w:rPr>
                <w:b/>
                <w:color w:val="FF0000"/>
              </w:rPr>
              <w:t>Student Independent Practice (YOU DO)</w:t>
            </w:r>
            <w:r>
              <w:rPr>
                <w:b/>
                <w:color w:val="FF0000"/>
              </w:rPr>
              <w:tab/>
            </w:r>
          </w:p>
          <w:p w:rsidR="00072E86" w:rsidRDefault="00072E86">
            <w:pPr>
              <w:tabs>
                <w:tab w:val="left" w:pos="4515"/>
              </w:tabs>
            </w:pPr>
          </w:p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8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76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ading fluency and comprehension</w:t>
            </w:r>
          </w:p>
        </w:tc>
      </w:tr>
    </w:tbl>
    <w:p w:rsidR="00072E86" w:rsidRDefault="00072E86">
      <w:bookmarkStart w:id="108" w:name="_kyuxyq147edg" w:colFirst="0" w:colLast="0"/>
      <w:bookmarkEnd w:id="108"/>
    </w:p>
    <w:p w:rsidR="00072E86" w:rsidRDefault="00072E86">
      <w:bookmarkStart w:id="109" w:name="_resa5tn8rnyy" w:colFirst="0" w:colLast="0"/>
      <w:bookmarkEnd w:id="109"/>
    </w:p>
    <w:p w:rsidR="00072E86" w:rsidRDefault="00072E86">
      <w:bookmarkStart w:id="110" w:name="_cn6fm48mvxvt" w:colFirst="0" w:colLast="0"/>
      <w:bookmarkEnd w:id="110"/>
    </w:p>
    <w:p w:rsidR="00072E86" w:rsidRDefault="00072E86">
      <w:bookmarkStart w:id="111" w:name="_8jn2pfl5tou6" w:colFirst="0" w:colLast="0"/>
      <w:bookmarkEnd w:id="111"/>
    </w:p>
    <w:p w:rsidR="00072E86" w:rsidRDefault="00072E86">
      <w:bookmarkStart w:id="112" w:name="_vqrer4puo1a6" w:colFirst="0" w:colLast="0"/>
      <w:bookmarkEnd w:id="112"/>
    </w:p>
    <w:p w:rsidR="00072E86" w:rsidRDefault="00072E86">
      <w:bookmarkStart w:id="113" w:name="_pvm5n7bfmlry" w:colFirst="0" w:colLast="0"/>
      <w:bookmarkEnd w:id="113"/>
    </w:p>
    <w:p w:rsidR="00072E86" w:rsidRDefault="00072E86">
      <w:bookmarkStart w:id="114" w:name="_rvks2bo4uzrf" w:colFirst="0" w:colLast="0"/>
      <w:bookmarkEnd w:id="114"/>
    </w:p>
    <w:p w:rsidR="00072E86" w:rsidRDefault="00072E86">
      <w:bookmarkStart w:id="115" w:name="_6lo09sft9uhn" w:colFirst="0" w:colLast="0"/>
      <w:bookmarkEnd w:id="115"/>
    </w:p>
    <w:p w:rsidR="00072E86" w:rsidRDefault="00072E86">
      <w:bookmarkStart w:id="116" w:name="_jzwwopu2dkbe" w:colFirst="0" w:colLast="0"/>
      <w:bookmarkEnd w:id="116"/>
    </w:p>
    <w:p w:rsidR="00072E86" w:rsidRDefault="00072E86">
      <w:bookmarkStart w:id="117" w:name="_smjxm5fwfax3" w:colFirst="0" w:colLast="0"/>
      <w:bookmarkEnd w:id="117"/>
    </w:p>
    <w:p w:rsidR="00072E86" w:rsidRDefault="00072E86">
      <w:bookmarkStart w:id="118" w:name="_5pz3j8oy6o6" w:colFirst="0" w:colLast="0"/>
      <w:bookmarkEnd w:id="118"/>
    </w:p>
    <w:p w:rsidR="00072E86" w:rsidRDefault="00072E86">
      <w:bookmarkStart w:id="119" w:name="_xq41l2sjnsor" w:colFirst="0" w:colLast="0"/>
      <w:bookmarkEnd w:id="119"/>
    </w:p>
    <w:p w:rsidR="00072E86" w:rsidRDefault="00072E86">
      <w:bookmarkStart w:id="120" w:name="_nb4nk8g06cs6" w:colFirst="0" w:colLast="0"/>
      <w:bookmarkEnd w:id="120"/>
    </w:p>
    <w:p w:rsidR="00072E86" w:rsidRDefault="00072E86">
      <w:bookmarkStart w:id="121" w:name="_l9arxygg6zax" w:colFirst="0" w:colLast="0"/>
      <w:bookmarkEnd w:id="121"/>
    </w:p>
    <w:p w:rsidR="00072E86" w:rsidRDefault="00072E86">
      <w:bookmarkStart w:id="122" w:name="_oqjl2xym8wab" w:colFirst="0" w:colLast="0"/>
      <w:bookmarkEnd w:id="122"/>
    </w:p>
    <w:p w:rsidR="00072E86" w:rsidRDefault="00072E86">
      <w:bookmarkStart w:id="123" w:name="_p2pnk8cb64g" w:colFirst="0" w:colLast="0"/>
      <w:bookmarkEnd w:id="123"/>
    </w:p>
    <w:p w:rsidR="00072E86" w:rsidRDefault="00072E86">
      <w:bookmarkStart w:id="124" w:name="_mfa44tdtdosk" w:colFirst="0" w:colLast="0"/>
      <w:bookmarkEnd w:id="124"/>
    </w:p>
    <w:p w:rsidR="00072E86" w:rsidRDefault="00072E86">
      <w:bookmarkStart w:id="125" w:name="_twf3387p8d1m" w:colFirst="0" w:colLast="0"/>
      <w:bookmarkEnd w:id="125"/>
    </w:p>
    <w:p w:rsidR="00072E86" w:rsidRDefault="00072E86">
      <w:bookmarkStart w:id="126" w:name="_rega5ajtcmog" w:colFirst="0" w:colLast="0"/>
      <w:bookmarkEnd w:id="126"/>
    </w:p>
    <w:p w:rsidR="00072E86" w:rsidRDefault="00072E86">
      <w:bookmarkStart w:id="127" w:name="_rg8ecx6gwp5z" w:colFirst="0" w:colLast="0"/>
      <w:bookmarkEnd w:id="127"/>
    </w:p>
    <w:p w:rsidR="00072E86" w:rsidRDefault="00072E86">
      <w:bookmarkStart w:id="128" w:name="_f9ta5eu2x43y" w:colFirst="0" w:colLast="0"/>
      <w:bookmarkEnd w:id="128"/>
    </w:p>
    <w:p w:rsidR="00072E86" w:rsidRDefault="00072E86">
      <w:bookmarkStart w:id="129" w:name="_cgdrex87h311" w:colFirst="0" w:colLast="0"/>
      <w:bookmarkEnd w:id="129"/>
    </w:p>
    <w:p w:rsidR="00072E86" w:rsidRDefault="00072E86">
      <w:bookmarkStart w:id="130" w:name="_tjzx26j7573r" w:colFirst="0" w:colLast="0"/>
      <w:bookmarkEnd w:id="130"/>
    </w:p>
    <w:p w:rsidR="00072E86" w:rsidRDefault="00072E86">
      <w:bookmarkStart w:id="131" w:name="_ata3dlr9sjpx" w:colFirst="0" w:colLast="0"/>
      <w:bookmarkEnd w:id="131"/>
    </w:p>
    <w:p w:rsidR="00072E86" w:rsidRDefault="00072E86">
      <w:bookmarkStart w:id="132" w:name="_xxw4uq2v5zm6" w:colFirst="0" w:colLast="0"/>
      <w:bookmarkEnd w:id="132"/>
    </w:p>
    <w:p w:rsidR="00072E86" w:rsidRDefault="00072E86">
      <w:bookmarkStart w:id="133" w:name="_th3dlu8c4aot" w:colFirst="0" w:colLast="0"/>
      <w:bookmarkEnd w:id="133"/>
    </w:p>
    <w:p w:rsidR="00072E86" w:rsidRDefault="00072E86">
      <w:bookmarkStart w:id="134" w:name="_5lt3jh7ltkx0" w:colFirst="0" w:colLast="0"/>
      <w:bookmarkEnd w:id="134"/>
    </w:p>
    <w:p w:rsidR="00072E86" w:rsidRDefault="00FE264A">
      <w:r>
        <w:rPr>
          <w:b/>
          <w:sz w:val="24"/>
          <w:szCs w:val="24"/>
        </w:rPr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9/6/16 to 9/9/16</w:t>
      </w:r>
    </w:p>
    <w:tbl>
      <w:tblPr>
        <w:tblStyle w:val="aa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00"/>
        <w:gridCol w:w="5840"/>
        <w:gridCol w:w="1360"/>
        <w:gridCol w:w="2300"/>
      </w:tblGrid>
      <w:tr w:rsidR="00072E86">
        <w:trPr>
          <w:trHeight w:val="260"/>
        </w:trPr>
        <w:tc>
          <w:tcPr>
            <w:tcW w:w="130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0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Labor Day Holiday</w:t>
            </w:r>
          </w:p>
        </w:tc>
        <w:tc>
          <w:tcPr>
            <w:tcW w:w="1360" w:type="dxa"/>
            <w:vMerge w:val="restart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64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072E86"/>
        </w:tc>
        <w:tc>
          <w:tcPr>
            <w:tcW w:w="1360" w:type="dxa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5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8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46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0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00" w:type="dxa"/>
            <w:vMerge w:val="restart"/>
          </w:tcPr>
          <w:p w:rsidR="00072E86" w:rsidRDefault="00FE264A">
            <w:r>
              <w:rPr>
                <w:b/>
              </w:rPr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learn and practice the Shackelford Reading Strategy</w:t>
            </w:r>
          </w:p>
          <w:p w:rsidR="00072E86" w:rsidRDefault="00FE264A">
            <w:r>
              <w:t>Students will learn what genre is and the appropriate strategy to attack different types of genres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KWL Chart</w:t>
            </w:r>
          </w:p>
          <w:p w:rsidR="00072E86" w:rsidRDefault="00FE264A">
            <w:pPr>
              <w:jc w:val="center"/>
            </w:pPr>
            <w:r>
              <w:t>Main Idea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Fill in notes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finding main idea  Use elimination strategy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Fill in notes</w:t>
            </w:r>
          </w:p>
          <w:p w:rsidR="00072E86" w:rsidRDefault="00FE264A">
            <w:r>
              <w:t>Guided practice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PowerPoint Lesson</w:t>
            </w:r>
          </w:p>
        </w:tc>
      </w:tr>
      <w:tr w:rsidR="00072E86">
        <w:trPr>
          <w:trHeight w:val="94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Direct Questioning</w:t>
            </w:r>
          </w:p>
          <w:p w:rsidR="00072E86" w:rsidRDefault="00072E86"/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N/A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Oral Instruction</w:t>
            </w:r>
          </w:p>
        </w:tc>
      </w:tr>
      <w:tr w:rsidR="00072E86">
        <w:trPr>
          <w:trHeight w:val="260"/>
        </w:trPr>
        <w:tc>
          <w:tcPr>
            <w:tcW w:w="130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00" w:type="dxa"/>
            <w:vMerge w:val="restart"/>
          </w:tcPr>
          <w:p w:rsidR="00072E86" w:rsidRDefault="00FE264A">
            <w:r>
              <w:rPr>
                <w:b/>
              </w:rPr>
              <w:t>Notes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Main Idea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Fill in notes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finding main idea  Use elimination strategy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lastRenderedPageBreak/>
              <w:t>Fill in notes</w:t>
            </w:r>
          </w:p>
          <w:p w:rsidR="00072E86" w:rsidRDefault="00FE264A">
            <w:r>
              <w:t>Guided practice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lastRenderedPageBreak/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PowerPoint Lesson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Direct Questioning</w:t>
            </w:r>
          </w:p>
          <w:p w:rsidR="00072E86" w:rsidRDefault="00072E86"/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00" w:type="dxa"/>
            <w:vMerge w:val="restart"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actice steps 1 through 3 on their own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Oral Instruction</w:t>
            </w:r>
          </w:p>
        </w:tc>
      </w:tr>
      <w:tr w:rsidR="00072E86">
        <w:trPr>
          <w:trHeight w:val="260"/>
        </w:trPr>
        <w:tc>
          <w:tcPr>
            <w:tcW w:w="130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0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learn and practice the Shackelford Reading Strategy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10 A</w:t>
            </w:r>
          </w:p>
          <w:p w:rsidR="00072E86" w:rsidRDefault="00FE264A">
            <w:pPr>
              <w:jc w:val="center"/>
            </w:pPr>
            <w:r>
              <w:t>8.10 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Main Idea Warm Up</w:t>
            </w:r>
          </w:p>
          <w:p w:rsidR="00072E86" w:rsidRDefault="00FE264A">
            <w:pPr>
              <w:jc w:val="center"/>
            </w:pPr>
            <w:r>
              <w:t>Reading Passage</w:t>
            </w:r>
          </w:p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Fill in notes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>Practice finding main idea  Use elimination strategy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Fill in notes</w:t>
            </w:r>
          </w:p>
          <w:p w:rsidR="00072E86" w:rsidRDefault="00FE264A">
            <w:r>
              <w:t>Guided practice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Guided Practice</w:t>
            </w:r>
          </w:p>
          <w:p w:rsidR="00072E86" w:rsidRDefault="00FE264A">
            <w:pPr>
              <w:jc w:val="center"/>
            </w:pPr>
            <w:r>
              <w:t>PowerPoint Lesson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Direct Questioning</w:t>
            </w:r>
          </w:p>
          <w:p w:rsidR="00072E86" w:rsidRDefault="00072E86"/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practice steps 3 through 8 on their own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Oral Instruction</w:t>
            </w:r>
          </w:p>
        </w:tc>
      </w:tr>
      <w:tr w:rsidR="00072E86">
        <w:trPr>
          <w:trHeight w:val="260"/>
        </w:trPr>
        <w:tc>
          <w:tcPr>
            <w:tcW w:w="130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00" w:type="dxa"/>
            <w:vMerge w:val="restart"/>
          </w:tcPr>
          <w:p w:rsidR="00072E86" w:rsidRDefault="00FE264A">
            <w:r>
              <w:rPr>
                <w:b/>
              </w:rPr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s will learn new vocabulary in context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7.2 A &amp; E</w:t>
            </w:r>
          </w:p>
          <w:p w:rsidR="00072E86" w:rsidRDefault="00FE264A">
            <w:pPr>
              <w:jc w:val="center"/>
            </w:pPr>
            <w:r>
              <w:t>8.2 A &amp; E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Spirals</w:t>
            </w:r>
          </w:p>
          <w:p w:rsidR="00072E86" w:rsidRDefault="00FE264A">
            <w:pPr>
              <w:jc w:val="center"/>
            </w:pPr>
            <w:r>
              <w:t>Vocabulary Bingo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Practice finding main idea  Use elimination strategy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Students will play a vocabulary building game</w:t>
            </w:r>
          </w:p>
          <w:p w:rsidR="00072E86" w:rsidRDefault="00072E86"/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Educational Games</w:t>
            </w:r>
          </w:p>
          <w:p w:rsidR="00072E86" w:rsidRDefault="00FE264A">
            <w:pPr>
              <w:jc w:val="center"/>
            </w:pPr>
            <w:r>
              <w:t>Novelty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N/A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pPr>
              <w:tabs>
                <w:tab w:val="left" w:pos="4515"/>
              </w:tabs>
            </w:pPr>
            <w:r>
              <w:rPr>
                <w:b/>
                <w:color w:val="FF0000"/>
              </w:rPr>
              <w:t>Student Independent Practice (YOU DO)</w:t>
            </w:r>
            <w:r>
              <w:rPr>
                <w:b/>
                <w:color w:val="FF0000"/>
              </w:rPr>
              <w:tab/>
            </w:r>
          </w:p>
          <w:p w:rsidR="00072E86" w:rsidRDefault="00FE264A">
            <w:pPr>
              <w:tabs>
                <w:tab w:val="left" w:pos="4515"/>
              </w:tabs>
            </w:pPr>
            <w:r>
              <w:t>Students will practice finding synonym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Oral Instruction; vocabulary development</w:t>
            </w:r>
          </w:p>
        </w:tc>
      </w:tr>
    </w:tbl>
    <w:p w:rsidR="00072E86" w:rsidRDefault="00072E86">
      <w:bookmarkStart w:id="135" w:name="_xvs0jmcii8cg" w:colFirst="0" w:colLast="0"/>
      <w:bookmarkEnd w:id="135"/>
    </w:p>
    <w:p w:rsidR="00072E86" w:rsidRDefault="00072E86">
      <w:bookmarkStart w:id="136" w:name="_jpckytu4jqx6" w:colFirst="0" w:colLast="0"/>
      <w:bookmarkEnd w:id="136"/>
    </w:p>
    <w:p w:rsidR="00072E86" w:rsidRDefault="00072E86">
      <w:bookmarkStart w:id="137" w:name="_5tuy5bebkgxu" w:colFirst="0" w:colLast="0"/>
      <w:bookmarkEnd w:id="137"/>
    </w:p>
    <w:p w:rsidR="00072E86" w:rsidRDefault="00072E86">
      <w:bookmarkStart w:id="138" w:name="_rakpxkdlprig" w:colFirst="0" w:colLast="0"/>
      <w:bookmarkEnd w:id="138"/>
    </w:p>
    <w:p w:rsidR="00072E86" w:rsidRDefault="00072E86">
      <w:bookmarkStart w:id="139" w:name="_ms0de0epbldx" w:colFirst="0" w:colLast="0"/>
      <w:bookmarkEnd w:id="139"/>
    </w:p>
    <w:p w:rsidR="00072E86" w:rsidRDefault="00072E86">
      <w:bookmarkStart w:id="140" w:name="_de3azsic1tvv" w:colFirst="0" w:colLast="0"/>
      <w:bookmarkEnd w:id="140"/>
    </w:p>
    <w:p w:rsidR="00072E86" w:rsidRDefault="00FE264A">
      <w:bookmarkStart w:id="141" w:name="kix.4gk1sv8xpa4e" w:colFirst="0" w:colLast="0"/>
      <w:bookmarkEnd w:id="141"/>
      <w:r>
        <w:rPr>
          <w:b/>
          <w:sz w:val="24"/>
          <w:szCs w:val="24"/>
        </w:rPr>
        <w:lastRenderedPageBreak/>
        <w:t>Teacher</w:t>
      </w:r>
      <w:r>
        <w:rPr>
          <w:sz w:val="24"/>
          <w:szCs w:val="24"/>
        </w:rPr>
        <w:t>: Gar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8/29/16 to 9/2/16</w:t>
      </w:r>
    </w:p>
    <w:tbl>
      <w:tblPr>
        <w:tblStyle w:val="ab"/>
        <w:tblW w:w="10800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00"/>
        <w:gridCol w:w="5840"/>
        <w:gridCol w:w="1360"/>
        <w:gridCol w:w="2300"/>
      </w:tblGrid>
      <w:tr w:rsidR="00072E86">
        <w:trPr>
          <w:trHeight w:val="260"/>
        </w:trPr>
        <w:tc>
          <w:tcPr>
            <w:tcW w:w="1300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00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Learning Targets</w:t>
            </w:r>
          </w:p>
          <w:p w:rsidR="00072E86" w:rsidRDefault="00FE264A">
            <w:r>
              <w:t>Students will learn library procedure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Library Handout</w:t>
            </w:r>
          </w:p>
          <w:p w:rsidR="00072E86" w:rsidRDefault="00FE264A">
            <w:pPr>
              <w:jc w:val="center"/>
            </w:pPr>
            <w:r>
              <w:t>Restroom Passes</w:t>
            </w:r>
          </w:p>
        </w:tc>
      </w:tr>
      <w:tr w:rsidR="00072E86">
        <w:trPr>
          <w:trHeight w:val="64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Warm up/Hook/Connections</w:t>
            </w:r>
          </w:p>
          <w:p w:rsidR="00072E86" w:rsidRDefault="00FE264A">
            <w:r>
              <w:t xml:space="preserve">Fill out restroom passes for the year. 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 xml:space="preserve">PowerPoint Lesson by </w:t>
            </w:r>
            <w:proofErr w:type="spellStart"/>
            <w:r>
              <w:t>Libarian</w:t>
            </w:r>
            <w:proofErr w:type="spellEnd"/>
          </w:p>
          <w:p w:rsidR="00072E86" w:rsidRDefault="00072E86"/>
          <w:p w:rsidR="00072E86" w:rsidRDefault="00072E86"/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Varied Presentation</w:t>
            </w:r>
          </w:p>
          <w:p w:rsidR="00072E86" w:rsidRDefault="00FE264A">
            <w:pPr>
              <w:jc w:val="center"/>
            </w:pPr>
            <w:r>
              <w:t>Guided Practice</w:t>
            </w:r>
          </w:p>
        </w:tc>
      </w:tr>
      <w:tr w:rsidR="00072E86">
        <w:trPr>
          <w:trHeight w:val="8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color w:val="FF0000"/>
              </w:rPr>
              <w:t>Checks for Understanding  (FORMATIVE – SUMMATIVE)</w:t>
            </w:r>
          </w:p>
          <w:p w:rsidR="00072E86" w:rsidRDefault="00FE264A">
            <w:r>
              <w:t>Direct Questioning</w:t>
            </w:r>
          </w:p>
          <w:p w:rsidR="00072E86" w:rsidRDefault="00072E86"/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color w:val="FF0000"/>
              </w:rPr>
              <w:t>Student Independent Practice (YOU DO)</w:t>
            </w:r>
          </w:p>
          <w:p w:rsidR="00072E86" w:rsidRDefault="00FE264A">
            <w:r>
              <w:t>Students will find and check out books on their own.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N/A</w:t>
            </w:r>
          </w:p>
        </w:tc>
      </w:tr>
      <w:tr w:rsidR="00072E86">
        <w:trPr>
          <w:trHeight w:val="260"/>
        </w:trPr>
        <w:tc>
          <w:tcPr>
            <w:tcW w:w="1300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00" w:type="dxa"/>
            <w:vMerge w:val="restart"/>
          </w:tcPr>
          <w:p w:rsidR="00072E86" w:rsidRDefault="00FE264A">
            <w:r>
              <w:rPr>
                <w:b/>
              </w:rPr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s will learn testing expectations and emergency procedures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Notes</w:t>
            </w:r>
          </w:p>
          <w:p w:rsidR="00072E86" w:rsidRDefault="00FE264A">
            <w:pPr>
              <w:jc w:val="center"/>
            </w:pPr>
            <w:r>
              <w:t>Daily Reading Review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Reading emergency signs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PowerPoint Lesson</w:t>
            </w:r>
          </w:p>
          <w:p w:rsidR="00072E86" w:rsidRDefault="00FE264A">
            <w:r>
              <w:t>Walkthroughs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N/A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Fill in notes</w:t>
            </w:r>
          </w:p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Practice Run Throughs</w:t>
            </w:r>
          </w:p>
        </w:tc>
      </w:tr>
      <w:tr w:rsidR="00072E86">
        <w:trPr>
          <w:trHeight w:val="94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Exit Slip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>Student Independent Practice (YOU DO)</w:t>
            </w:r>
          </w:p>
          <w:p w:rsidR="00072E86" w:rsidRDefault="00FE264A">
            <w:r>
              <w:t>Practice run throughs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072E86">
            <w:pPr>
              <w:widowControl w:val="0"/>
              <w:spacing w:line="276" w:lineRule="auto"/>
            </w:pPr>
          </w:p>
        </w:tc>
      </w:tr>
      <w:tr w:rsidR="00072E86">
        <w:trPr>
          <w:trHeight w:val="260"/>
        </w:trPr>
        <w:tc>
          <w:tcPr>
            <w:tcW w:w="1300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00" w:type="dxa"/>
            <w:vMerge w:val="restart"/>
          </w:tcPr>
          <w:p w:rsidR="00072E86" w:rsidRDefault="00FE264A">
            <w:r>
              <w:rPr>
                <w:b/>
              </w:rPr>
              <w:t>Notes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s will demonstrate their reading fluency and comprehension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All About Me Form</w:t>
            </w:r>
          </w:p>
          <w:p w:rsidR="00072E86" w:rsidRDefault="00FE264A">
            <w:pPr>
              <w:jc w:val="center"/>
            </w:pPr>
            <w:r>
              <w:t>3 Minute Reading Assessment</w:t>
            </w:r>
          </w:p>
          <w:p w:rsidR="00072E86" w:rsidRDefault="00FE264A">
            <w:pPr>
              <w:jc w:val="center"/>
            </w:pPr>
            <w:r>
              <w:t>Daily Reading Review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Daily Reading Review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# Minute Reading Assessment</w:t>
            </w:r>
          </w:p>
          <w:p w:rsidR="00072E86" w:rsidRDefault="00072E86"/>
          <w:p w:rsidR="00072E86" w:rsidRDefault="00072E86"/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Assessment to Determine Teaching Strategy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Reading Assessment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00" w:type="dxa"/>
            <w:vMerge w:val="restart"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>Student Independent Practice (YOU DO)</w:t>
            </w:r>
          </w:p>
          <w:p w:rsidR="00072E86" w:rsidRDefault="00FE264A">
            <w:r>
              <w:t>All About Me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N/A</w:t>
            </w:r>
          </w:p>
        </w:tc>
      </w:tr>
      <w:tr w:rsidR="00072E86">
        <w:trPr>
          <w:trHeight w:val="260"/>
        </w:trPr>
        <w:tc>
          <w:tcPr>
            <w:tcW w:w="1300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00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s will demonstrate their reading fluency and comprehension.</w:t>
            </w:r>
          </w:p>
        </w:tc>
        <w:tc>
          <w:tcPr>
            <w:tcW w:w="136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Mandalas</w:t>
            </w:r>
          </w:p>
          <w:p w:rsidR="00072E86" w:rsidRDefault="00FE264A">
            <w:pPr>
              <w:jc w:val="center"/>
            </w:pPr>
            <w:r>
              <w:t>Personal Mandala</w:t>
            </w:r>
          </w:p>
          <w:p w:rsidR="00072E86" w:rsidRDefault="00FE264A">
            <w:pPr>
              <w:jc w:val="center"/>
            </w:pPr>
            <w:r>
              <w:t>3 Minute Reading Assessment</w:t>
            </w:r>
          </w:p>
          <w:p w:rsidR="00072E86" w:rsidRDefault="00FE264A">
            <w:pPr>
              <w:jc w:val="center"/>
            </w:pPr>
            <w:r>
              <w:t>Daily Reading Review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Daily Reading Review</w:t>
            </w:r>
          </w:p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# Minute Reading Assessment</w:t>
            </w:r>
          </w:p>
          <w:p w:rsidR="00072E86" w:rsidRDefault="00072E86"/>
          <w:p w:rsidR="00072E86" w:rsidRDefault="00072E86"/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Assessment to Determine Teaching Strategy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Reading Assessment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32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>Student Independent Practice (YOU DO)</w:t>
            </w:r>
          </w:p>
          <w:p w:rsidR="00072E86" w:rsidRDefault="00FE264A">
            <w:r>
              <w:t>All About Me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3660" w:type="dxa"/>
            <w:gridSpan w:val="2"/>
          </w:tcPr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260"/>
        </w:trPr>
        <w:tc>
          <w:tcPr>
            <w:tcW w:w="1300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00" w:type="dxa"/>
            <w:vMerge w:val="restart"/>
          </w:tcPr>
          <w:p w:rsidR="00072E86" w:rsidRDefault="00FE264A">
            <w:r>
              <w:rPr>
                <w:b/>
              </w:rPr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 will explore books they may be interested in reading.</w:t>
            </w:r>
          </w:p>
        </w:tc>
        <w:tc>
          <w:tcPr>
            <w:tcW w:w="1360" w:type="dxa"/>
            <w:vMerge w:val="restart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Books</w:t>
            </w:r>
          </w:p>
          <w:p w:rsidR="00072E86" w:rsidRDefault="00FE264A">
            <w:pPr>
              <w:jc w:val="center"/>
            </w:pPr>
            <w:r>
              <w:t>Daily Reading Review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Daily Reading Review</w:t>
            </w:r>
          </w:p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Students will preview books as they help to build a library.</w:t>
            </w:r>
          </w:p>
          <w:p w:rsidR="00072E86" w:rsidRDefault="00072E86"/>
          <w:p w:rsidR="00072E86" w:rsidRDefault="00072E86"/>
        </w:tc>
        <w:tc>
          <w:tcPr>
            <w:tcW w:w="136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0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/>
        </w:tc>
        <w:tc>
          <w:tcPr>
            <w:tcW w:w="1360" w:type="dxa"/>
            <w:vMerge w:val="restart"/>
          </w:tcPr>
          <w:p w:rsidR="00072E86" w:rsidRDefault="00072E86">
            <w:pPr>
              <w:jc w:val="center"/>
            </w:pPr>
          </w:p>
        </w:tc>
        <w:tc>
          <w:tcPr>
            <w:tcW w:w="2300" w:type="dxa"/>
            <w:vMerge w:val="restart"/>
          </w:tcPr>
          <w:p w:rsidR="00072E86" w:rsidRDefault="00FE264A">
            <w:pPr>
              <w:jc w:val="center"/>
            </w:pPr>
            <w:r>
              <w:t>Allowing Students to Choose What they Read</w:t>
            </w:r>
          </w:p>
        </w:tc>
      </w:tr>
      <w:tr w:rsidR="00072E86">
        <w:trPr>
          <w:trHeight w:val="8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N/A</w:t>
            </w:r>
          </w:p>
          <w:p w:rsidR="00072E86" w:rsidRDefault="00072E86"/>
          <w:p w:rsidR="00072E86" w:rsidRDefault="00072E86"/>
        </w:tc>
        <w:tc>
          <w:tcPr>
            <w:tcW w:w="136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  <w:vMerge/>
          </w:tcPr>
          <w:p w:rsidR="00072E86" w:rsidRDefault="00072E86"/>
        </w:tc>
      </w:tr>
      <w:tr w:rsidR="00072E86">
        <w:trPr>
          <w:trHeight w:val="260"/>
        </w:trPr>
        <w:tc>
          <w:tcPr>
            <w:tcW w:w="1300" w:type="dxa"/>
            <w:vMerge/>
          </w:tcPr>
          <w:p w:rsidR="00072E86" w:rsidRDefault="00072E86"/>
        </w:tc>
        <w:tc>
          <w:tcPr>
            <w:tcW w:w="5840" w:type="dxa"/>
            <w:vMerge w:val="restart"/>
          </w:tcPr>
          <w:p w:rsidR="00072E86" w:rsidRDefault="00FE264A">
            <w:pPr>
              <w:tabs>
                <w:tab w:val="left" w:pos="4515"/>
              </w:tabs>
            </w:pPr>
            <w:r>
              <w:rPr>
                <w:b/>
                <w:color w:val="FF0000"/>
              </w:rPr>
              <w:t>Student Independent Practice (YOU DO)</w:t>
            </w:r>
            <w:r>
              <w:rPr>
                <w:b/>
                <w:color w:val="FF0000"/>
              </w:rPr>
              <w:tab/>
            </w:r>
          </w:p>
          <w:p w:rsidR="00072E86" w:rsidRDefault="00FE264A">
            <w:pPr>
              <w:tabs>
                <w:tab w:val="left" w:pos="4515"/>
              </w:tabs>
            </w:pPr>
            <w:r>
              <w:t>Students will practice independent reading</w:t>
            </w:r>
          </w:p>
        </w:tc>
        <w:tc>
          <w:tcPr>
            <w:tcW w:w="3660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0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5840" w:type="dxa"/>
            <w:vMerge/>
          </w:tcPr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1360" w:type="dxa"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00" w:type="dxa"/>
          </w:tcPr>
          <w:p w:rsidR="00072E86" w:rsidRDefault="00072E86">
            <w:pPr>
              <w:widowControl w:val="0"/>
              <w:spacing w:line="276" w:lineRule="auto"/>
            </w:pPr>
          </w:p>
        </w:tc>
      </w:tr>
    </w:tbl>
    <w:p w:rsidR="00072E86" w:rsidRDefault="00072E86">
      <w:pPr>
        <w:widowControl w:val="0"/>
        <w:spacing w:after="0"/>
      </w:pPr>
    </w:p>
    <w:p w:rsidR="00072E86" w:rsidRDefault="00072E86">
      <w:bookmarkStart w:id="142" w:name="_en7gzvoobdu3" w:colFirst="0" w:colLast="0"/>
      <w:bookmarkEnd w:id="142"/>
    </w:p>
    <w:p w:rsidR="00072E86" w:rsidRDefault="00072E86">
      <w:bookmarkStart w:id="143" w:name="_2y6djxq1z0mr" w:colFirst="0" w:colLast="0"/>
      <w:bookmarkEnd w:id="143"/>
    </w:p>
    <w:p w:rsidR="00072E86" w:rsidRDefault="00072E86">
      <w:bookmarkStart w:id="144" w:name="_yvp7n9lct7c3" w:colFirst="0" w:colLast="0"/>
      <w:bookmarkEnd w:id="144"/>
    </w:p>
    <w:p w:rsidR="00072E86" w:rsidRDefault="00072E86">
      <w:bookmarkStart w:id="145" w:name="_vbagghigaalu" w:colFirst="0" w:colLast="0"/>
      <w:bookmarkEnd w:id="145"/>
    </w:p>
    <w:p w:rsidR="00072E86" w:rsidRDefault="00072E86">
      <w:bookmarkStart w:id="146" w:name="_g7f3awk5i4gm" w:colFirst="0" w:colLast="0"/>
      <w:bookmarkEnd w:id="146"/>
    </w:p>
    <w:p w:rsidR="00072E86" w:rsidRDefault="00FE264A">
      <w:bookmarkStart w:id="147" w:name="_30j0zll" w:colFirst="0" w:colLast="0"/>
      <w:bookmarkStart w:id="148" w:name="gjdgxs" w:colFirst="0" w:colLast="0"/>
      <w:bookmarkEnd w:id="147"/>
      <w:bookmarkEnd w:id="148"/>
      <w:r>
        <w:rPr>
          <w:sz w:val="24"/>
          <w:szCs w:val="24"/>
        </w:rPr>
        <w:lastRenderedPageBreak/>
        <w:t>ret Kubo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Subject</w:t>
      </w:r>
      <w:r>
        <w:rPr>
          <w:sz w:val="24"/>
          <w:szCs w:val="24"/>
        </w:rPr>
        <w:t xml:space="preserve">: PC </w:t>
      </w:r>
      <w:proofErr w:type="spellStart"/>
      <w:r>
        <w:rPr>
          <w:sz w:val="24"/>
          <w:szCs w:val="24"/>
        </w:rPr>
        <w:t>Rdg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  <w:r>
        <w:rPr>
          <w:noProof/>
        </w:rPr>
        <w:drawing>
          <wp:anchor distT="0" distB="0" distL="114300" distR="114300" simplePos="0" relativeHeight="251920384" behindDoc="0" locked="0" layoutInCell="0" hidden="0" allowOverlap="1">
            <wp:simplePos x="0" y="0"/>
            <wp:positionH relativeFrom="margin">
              <wp:posOffset>6210300</wp:posOffset>
            </wp:positionH>
            <wp:positionV relativeFrom="paragraph">
              <wp:posOffset>0</wp:posOffset>
            </wp:positionV>
            <wp:extent cx="819150" cy="418465"/>
            <wp:effectExtent l="0" t="0" r="0" b="0"/>
            <wp:wrapSquare wrapText="bothSides" distT="0" distB="0" distL="114300" distR="114300"/>
            <wp:docPr id="148" name="image14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4184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72E86" w:rsidRDefault="00FE264A">
      <w:r>
        <w:rPr>
          <w:b/>
          <w:sz w:val="24"/>
          <w:szCs w:val="24"/>
        </w:rPr>
        <w:t>6 Weeks</w:t>
      </w:r>
      <w:r>
        <w:rPr>
          <w:sz w:val="24"/>
          <w:szCs w:val="24"/>
        </w:rPr>
        <w:t>: 1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Dates</w:t>
      </w:r>
      <w:r>
        <w:rPr>
          <w:sz w:val="24"/>
          <w:szCs w:val="24"/>
        </w:rPr>
        <w:t>: 8/22/16 to 8/26/16</w:t>
      </w:r>
    </w:p>
    <w:tbl>
      <w:tblPr>
        <w:tblStyle w:val="ac"/>
        <w:tblW w:w="11107" w:type="dxa"/>
        <w:tblInd w:w="-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45"/>
        <w:gridCol w:w="6014"/>
        <w:gridCol w:w="1390"/>
        <w:gridCol w:w="2358"/>
      </w:tblGrid>
      <w:tr w:rsidR="00072E86">
        <w:trPr>
          <w:trHeight w:val="260"/>
        </w:trPr>
        <w:tc>
          <w:tcPr>
            <w:tcW w:w="1345" w:type="dxa"/>
          </w:tcPr>
          <w:p w:rsidR="00072E86" w:rsidRDefault="00FE264A">
            <w:r>
              <w:rPr>
                <w:b/>
                <w:color w:val="1F4E79"/>
              </w:rPr>
              <w:t>Monday</w:t>
            </w:r>
          </w:p>
        </w:tc>
        <w:tc>
          <w:tcPr>
            <w:tcW w:w="6014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9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58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720"/>
        </w:trPr>
        <w:tc>
          <w:tcPr>
            <w:tcW w:w="1345" w:type="dxa"/>
            <w:vMerge w:val="restart"/>
          </w:tcPr>
          <w:p w:rsidR="00072E86" w:rsidRDefault="00FE264A">
            <w:r>
              <w:rPr>
                <w:b/>
              </w:rPr>
              <w:t xml:space="preserve">Notes –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s will get to know each other</w:t>
            </w:r>
          </w:p>
          <w:p w:rsidR="00072E86" w:rsidRDefault="00FE264A">
            <w:r>
              <w:t>Students will learn the classroom rules and consequences</w:t>
            </w:r>
          </w:p>
        </w:tc>
        <w:tc>
          <w:tcPr>
            <w:tcW w:w="139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58" w:type="dxa"/>
            <w:vMerge w:val="restart"/>
          </w:tcPr>
          <w:p w:rsidR="00072E86" w:rsidRDefault="00FE264A">
            <w:pPr>
              <w:jc w:val="center"/>
            </w:pPr>
            <w:r>
              <w:t>Folders</w:t>
            </w:r>
          </w:p>
          <w:p w:rsidR="00072E86" w:rsidRDefault="00FE264A">
            <w:pPr>
              <w:jc w:val="center"/>
            </w:pPr>
            <w:r>
              <w:t>Notebooks</w:t>
            </w:r>
          </w:p>
          <w:p w:rsidR="00072E86" w:rsidRDefault="00FE264A">
            <w:pPr>
              <w:jc w:val="center"/>
            </w:pPr>
            <w:r>
              <w:t>TP</w:t>
            </w:r>
          </w:p>
          <w:p w:rsidR="00072E86" w:rsidRDefault="00FE264A">
            <w:pPr>
              <w:jc w:val="center"/>
            </w:pPr>
            <w:r>
              <w:t>Handouts</w:t>
            </w:r>
          </w:p>
          <w:p w:rsidR="00072E86" w:rsidRDefault="00FE264A">
            <w:pPr>
              <w:jc w:val="center"/>
            </w:pPr>
            <w:r>
              <w:t>PowerPoint</w:t>
            </w:r>
          </w:p>
          <w:p w:rsidR="00072E86" w:rsidRDefault="00FE264A">
            <w:pPr>
              <w:jc w:val="center"/>
            </w:pPr>
            <w:r>
              <w:t>Discipline Contract</w:t>
            </w:r>
          </w:p>
        </w:tc>
      </w:tr>
      <w:tr w:rsidR="00072E86">
        <w:trPr>
          <w:trHeight w:val="64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Students will set up their take home folders</w:t>
            </w:r>
          </w:p>
        </w:tc>
        <w:tc>
          <w:tcPr>
            <w:tcW w:w="139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58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PowerPoint Lesson</w:t>
            </w:r>
          </w:p>
          <w:p w:rsidR="00072E86" w:rsidRDefault="00072E86"/>
          <w:p w:rsidR="00072E86" w:rsidRDefault="00072E86"/>
        </w:tc>
        <w:tc>
          <w:tcPr>
            <w:tcW w:w="139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58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45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6014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/>
          <w:p w:rsidR="00072E86" w:rsidRDefault="00072E86"/>
        </w:tc>
        <w:tc>
          <w:tcPr>
            <w:tcW w:w="139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58" w:type="dxa"/>
            <w:vMerge w:val="restart"/>
          </w:tcPr>
          <w:p w:rsidR="00072E86" w:rsidRDefault="00FE264A">
            <w:pPr>
              <w:jc w:val="center"/>
            </w:pPr>
            <w:r>
              <w:t>TP Introductions</w:t>
            </w:r>
          </w:p>
          <w:p w:rsidR="00072E86" w:rsidRDefault="00FE264A">
            <w:pPr>
              <w:jc w:val="center"/>
            </w:pPr>
            <w:r>
              <w:t>PowerPoint Lesson</w:t>
            </w:r>
          </w:p>
          <w:p w:rsidR="00072E86" w:rsidRDefault="00FE264A">
            <w:pPr>
              <w:jc w:val="center"/>
            </w:pPr>
            <w:r>
              <w:t>Fill in notes with drawings</w:t>
            </w:r>
          </w:p>
          <w:p w:rsidR="00072E86" w:rsidRDefault="00FE264A">
            <w:pPr>
              <w:jc w:val="center"/>
            </w:pPr>
            <w:r>
              <w:t>Think / Pair / Share</w:t>
            </w:r>
          </w:p>
          <w:p w:rsidR="00072E86" w:rsidRDefault="00FE264A">
            <w:pPr>
              <w:jc w:val="center"/>
            </w:pPr>
            <w:r>
              <w:t xml:space="preserve">Quiz </w:t>
            </w:r>
            <w:proofErr w:type="spellStart"/>
            <w:r>
              <w:t>Quiz</w:t>
            </w:r>
            <w:proofErr w:type="spellEnd"/>
            <w:r>
              <w:t xml:space="preserve"> Trade</w:t>
            </w:r>
          </w:p>
        </w:tc>
      </w:tr>
      <w:tr w:rsidR="00072E86">
        <w:trPr>
          <w:trHeight w:val="80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Exit Slip</w:t>
            </w:r>
          </w:p>
          <w:p w:rsidR="00072E86" w:rsidRDefault="00072E86"/>
        </w:tc>
        <w:tc>
          <w:tcPr>
            <w:tcW w:w="139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58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/>
          <w:p w:rsidR="00072E86" w:rsidRDefault="00072E86"/>
        </w:tc>
      </w:tr>
      <w:tr w:rsidR="00072E86">
        <w:trPr>
          <w:trHeight w:val="26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>Student Independent Practice (YOU DO)</w:t>
            </w:r>
          </w:p>
          <w:p w:rsidR="00072E86" w:rsidRDefault="00FE264A">
            <w:r>
              <w:rPr>
                <w:b/>
              </w:rPr>
              <w:t>N/A</w:t>
            </w:r>
          </w:p>
        </w:tc>
        <w:tc>
          <w:tcPr>
            <w:tcW w:w="3748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45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6014" w:type="dxa"/>
            <w:vMerge/>
          </w:tcPr>
          <w:p w:rsidR="00072E86" w:rsidRDefault="00072E86"/>
          <w:p w:rsidR="00072E86" w:rsidRDefault="00072E86"/>
        </w:tc>
        <w:tc>
          <w:tcPr>
            <w:tcW w:w="3748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peated review  chunking</w:t>
            </w:r>
          </w:p>
        </w:tc>
      </w:tr>
      <w:tr w:rsidR="00072E86">
        <w:trPr>
          <w:trHeight w:val="260"/>
        </w:trPr>
        <w:tc>
          <w:tcPr>
            <w:tcW w:w="1345" w:type="dxa"/>
          </w:tcPr>
          <w:p w:rsidR="00072E86" w:rsidRDefault="00FE264A">
            <w:r>
              <w:rPr>
                <w:b/>
                <w:color w:val="1F4E79"/>
              </w:rPr>
              <w:t>Tuesday</w:t>
            </w:r>
          </w:p>
        </w:tc>
        <w:tc>
          <w:tcPr>
            <w:tcW w:w="6014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9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58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 xml:space="preserve">Resources/Materials </w:t>
            </w:r>
          </w:p>
        </w:tc>
      </w:tr>
      <w:tr w:rsidR="00072E86">
        <w:trPr>
          <w:trHeight w:val="860"/>
        </w:trPr>
        <w:tc>
          <w:tcPr>
            <w:tcW w:w="1345" w:type="dxa"/>
            <w:vMerge w:val="restart"/>
          </w:tcPr>
          <w:p w:rsidR="00072E86" w:rsidRDefault="00FE264A">
            <w:r>
              <w:rPr>
                <w:b/>
              </w:rPr>
              <w:t xml:space="preserve">Notes - 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s will get to know each other</w:t>
            </w:r>
          </w:p>
          <w:p w:rsidR="00072E86" w:rsidRDefault="00FE264A">
            <w:r>
              <w:t>Students will learn the classroom rewards and independent work matrix</w:t>
            </w:r>
          </w:p>
        </w:tc>
        <w:tc>
          <w:tcPr>
            <w:tcW w:w="139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58" w:type="dxa"/>
            <w:vMerge w:val="restart"/>
          </w:tcPr>
          <w:p w:rsidR="00072E86" w:rsidRDefault="00FE264A">
            <w:pPr>
              <w:jc w:val="center"/>
            </w:pPr>
            <w:r>
              <w:t>Handouts</w:t>
            </w:r>
          </w:p>
          <w:p w:rsidR="00072E86" w:rsidRDefault="00FE264A">
            <w:pPr>
              <w:jc w:val="center"/>
            </w:pPr>
            <w:r>
              <w:t>PowerPoint</w:t>
            </w:r>
          </w:p>
          <w:p w:rsidR="00072E86" w:rsidRDefault="00FE264A">
            <w:pPr>
              <w:jc w:val="center"/>
            </w:pPr>
            <w:r>
              <w:t>Sentence Strips</w:t>
            </w:r>
          </w:p>
        </w:tc>
      </w:tr>
      <w:tr w:rsidR="00072E86">
        <w:trPr>
          <w:trHeight w:val="86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Students will write down one goal for this school year.</w:t>
            </w:r>
          </w:p>
        </w:tc>
        <w:tc>
          <w:tcPr>
            <w:tcW w:w="139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58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PowerPoint Lesson</w:t>
            </w:r>
          </w:p>
        </w:tc>
        <w:tc>
          <w:tcPr>
            <w:tcW w:w="139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58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45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6014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/>
          <w:p w:rsidR="00072E86" w:rsidRDefault="00072E86"/>
        </w:tc>
        <w:tc>
          <w:tcPr>
            <w:tcW w:w="139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58" w:type="dxa"/>
            <w:vMerge w:val="restart"/>
          </w:tcPr>
          <w:p w:rsidR="00072E86" w:rsidRDefault="00FE264A">
            <w:pPr>
              <w:jc w:val="center"/>
            </w:pPr>
            <w:r>
              <w:t>PowerPoint Lesson</w:t>
            </w:r>
          </w:p>
          <w:p w:rsidR="00072E86" w:rsidRDefault="00FE264A">
            <w:pPr>
              <w:jc w:val="center"/>
            </w:pPr>
            <w:r>
              <w:t>Fill in notes with drawings</w:t>
            </w:r>
          </w:p>
          <w:p w:rsidR="00072E86" w:rsidRDefault="00FE264A">
            <w:pPr>
              <w:jc w:val="center"/>
            </w:pPr>
            <w:r>
              <w:t>Talk and turn</w:t>
            </w:r>
          </w:p>
          <w:p w:rsidR="00072E86" w:rsidRDefault="00072E86">
            <w:pPr>
              <w:widowControl w:val="0"/>
              <w:spacing w:line="276" w:lineRule="auto"/>
              <w:jc w:val="center"/>
            </w:pPr>
          </w:p>
        </w:tc>
      </w:tr>
      <w:tr w:rsidR="00072E86">
        <w:trPr>
          <w:trHeight w:val="94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Exit Slip</w:t>
            </w:r>
          </w:p>
          <w:p w:rsidR="00072E86" w:rsidRDefault="00FE264A">
            <w:r>
              <w:t>Thumb Up / Down / Sideways</w:t>
            </w:r>
          </w:p>
        </w:tc>
        <w:tc>
          <w:tcPr>
            <w:tcW w:w="139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58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/>
          <w:p w:rsidR="00072E86" w:rsidRDefault="00072E86"/>
        </w:tc>
      </w:tr>
      <w:tr w:rsidR="00072E86">
        <w:trPr>
          <w:trHeight w:val="26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>Student Independent Practice (YOU DO)</w:t>
            </w:r>
          </w:p>
          <w:p w:rsidR="00072E86" w:rsidRDefault="00FE264A">
            <w:r>
              <w:rPr>
                <w:b/>
              </w:rPr>
              <w:t>N/A</w:t>
            </w:r>
          </w:p>
        </w:tc>
        <w:tc>
          <w:tcPr>
            <w:tcW w:w="3748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40"/>
        </w:trPr>
        <w:tc>
          <w:tcPr>
            <w:tcW w:w="1345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6014" w:type="dxa"/>
            <w:vMerge/>
          </w:tcPr>
          <w:p w:rsidR="00072E86" w:rsidRDefault="00072E86"/>
          <w:p w:rsidR="00072E86" w:rsidRDefault="00072E86"/>
        </w:tc>
        <w:tc>
          <w:tcPr>
            <w:tcW w:w="3748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peated review  chunking</w:t>
            </w:r>
          </w:p>
        </w:tc>
      </w:tr>
      <w:tr w:rsidR="00072E86">
        <w:trPr>
          <w:trHeight w:val="260"/>
        </w:trPr>
        <w:tc>
          <w:tcPr>
            <w:tcW w:w="1345" w:type="dxa"/>
          </w:tcPr>
          <w:p w:rsidR="00072E86" w:rsidRDefault="00FE264A">
            <w:r>
              <w:rPr>
                <w:b/>
                <w:color w:val="1F4E79"/>
              </w:rPr>
              <w:t>Wednesday</w:t>
            </w:r>
          </w:p>
        </w:tc>
        <w:tc>
          <w:tcPr>
            <w:tcW w:w="6014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9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58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45" w:type="dxa"/>
            <w:vMerge w:val="restart"/>
          </w:tcPr>
          <w:p w:rsidR="00072E86" w:rsidRDefault="00FE264A">
            <w:r>
              <w:rPr>
                <w:b/>
              </w:rPr>
              <w:t>Notes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s will get to know each other</w:t>
            </w:r>
          </w:p>
          <w:p w:rsidR="00072E86" w:rsidRDefault="00FE264A">
            <w:r>
              <w:t>Students will continue learning the classroom matrix</w:t>
            </w:r>
          </w:p>
        </w:tc>
        <w:tc>
          <w:tcPr>
            <w:tcW w:w="1390" w:type="dxa"/>
            <w:vMerge w:val="restart"/>
          </w:tcPr>
          <w:p w:rsidR="00072E86" w:rsidRDefault="00FE264A">
            <w:pPr>
              <w:jc w:val="center"/>
            </w:pPr>
            <w:r>
              <w:t>7.2 E</w:t>
            </w:r>
          </w:p>
          <w:p w:rsidR="00072E86" w:rsidRDefault="00FE264A">
            <w:pPr>
              <w:jc w:val="center"/>
            </w:pPr>
            <w:r>
              <w:t>8.2 E</w:t>
            </w:r>
          </w:p>
        </w:tc>
        <w:tc>
          <w:tcPr>
            <w:tcW w:w="2358" w:type="dxa"/>
            <w:vMerge w:val="restart"/>
          </w:tcPr>
          <w:p w:rsidR="00072E86" w:rsidRDefault="00FE264A">
            <w:pPr>
              <w:jc w:val="center"/>
            </w:pPr>
            <w:r>
              <w:t>Handouts</w:t>
            </w:r>
          </w:p>
          <w:p w:rsidR="00072E86" w:rsidRDefault="00FE264A">
            <w:pPr>
              <w:jc w:val="center"/>
            </w:pPr>
            <w:r>
              <w:t>PowerPoint</w:t>
            </w:r>
          </w:p>
          <w:p w:rsidR="00072E86" w:rsidRDefault="00FE264A">
            <w:pPr>
              <w:jc w:val="center"/>
            </w:pPr>
            <w:r>
              <w:t>Dictionaries</w:t>
            </w:r>
          </w:p>
        </w:tc>
      </w:tr>
      <w:tr w:rsidR="00072E86">
        <w:trPr>
          <w:trHeight w:val="86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Students will practice dictionary skills</w:t>
            </w:r>
          </w:p>
          <w:p w:rsidR="00072E86" w:rsidRDefault="00072E86"/>
        </w:tc>
        <w:tc>
          <w:tcPr>
            <w:tcW w:w="139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58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PowerPoint Lesson</w:t>
            </w:r>
          </w:p>
          <w:p w:rsidR="00072E86" w:rsidRDefault="00072E86"/>
          <w:p w:rsidR="00072E86" w:rsidRDefault="00072E86"/>
        </w:tc>
        <w:tc>
          <w:tcPr>
            <w:tcW w:w="139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58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45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6014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/>
          <w:p w:rsidR="00072E86" w:rsidRDefault="00072E86"/>
        </w:tc>
        <w:tc>
          <w:tcPr>
            <w:tcW w:w="139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58" w:type="dxa"/>
            <w:vMerge w:val="restart"/>
          </w:tcPr>
          <w:p w:rsidR="00072E86" w:rsidRDefault="00FE264A">
            <w:pPr>
              <w:jc w:val="center"/>
            </w:pPr>
            <w:r>
              <w:t>PowerPoint Lesson</w:t>
            </w:r>
          </w:p>
          <w:p w:rsidR="00072E86" w:rsidRDefault="00FE264A">
            <w:pPr>
              <w:jc w:val="center"/>
            </w:pPr>
            <w:r>
              <w:t>Fill in notes with drawings</w:t>
            </w:r>
          </w:p>
          <w:p w:rsidR="00072E86" w:rsidRDefault="00FE264A">
            <w:pPr>
              <w:jc w:val="center"/>
            </w:pPr>
            <w:r>
              <w:t>Round Robin</w:t>
            </w:r>
          </w:p>
          <w:p w:rsidR="00072E86" w:rsidRDefault="00FE264A">
            <w:pPr>
              <w:jc w:val="center"/>
            </w:pPr>
            <w:r>
              <w:t>Learning Game</w:t>
            </w:r>
          </w:p>
        </w:tc>
      </w:tr>
      <w:tr w:rsidR="00072E86">
        <w:trPr>
          <w:trHeight w:val="86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Exit Slip</w:t>
            </w:r>
          </w:p>
          <w:p w:rsidR="00072E86" w:rsidRDefault="00FE264A">
            <w:r>
              <w:t>Pinch Cards</w:t>
            </w:r>
          </w:p>
          <w:p w:rsidR="00072E86" w:rsidRDefault="00072E86"/>
          <w:p w:rsidR="00072E86" w:rsidRDefault="00072E86"/>
        </w:tc>
        <w:tc>
          <w:tcPr>
            <w:tcW w:w="139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58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/>
          <w:p w:rsidR="00072E86" w:rsidRDefault="00072E86"/>
        </w:tc>
      </w:tr>
      <w:tr w:rsidR="00072E86">
        <w:trPr>
          <w:trHeight w:val="260"/>
        </w:trPr>
        <w:tc>
          <w:tcPr>
            <w:tcW w:w="1345" w:type="dxa"/>
            <w:vMerge w:val="restart"/>
          </w:tcPr>
          <w:p w:rsidR="00072E86" w:rsidRDefault="00072E86"/>
        </w:tc>
        <w:tc>
          <w:tcPr>
            <w:tcW w:w="6014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>Student Independent Practice (YOU DO)</w:t>
            </w:r>
          </w:p>
          <w:p w:rsidR="00072E86" w:rsidRDefault="00FE264A">
            <w:r>
              <w:rPr>
                <w:b/>
              </w:rPr>
              <w:t>N/A</w:t>
            </w:r>
          </w:p>
        </w:tc>
        <w:tc>
          <w:tcPr>
            <w:tcW w:w="3748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60"/>
        </w:trPr>
        <w:tc>
          <w:tcPr>
            <w:tcW w:w="1345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6014" w:type="dxa"/>
            <w:vMerge/>
          </w:tcPr>
          <w:p w:rsidR="00072E86" w:rsidRDefault="00072E86"/>
          <w:p w:rsidR="00072E86" w:rsidRDefault="00072E86"/>
        </w:tc>
        <w:tc>
          <w:tcPr>
            <w:tcW w:w="3748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peated review  chunking</w:t>
            </w:r>
          </w:p>
        </w:tc>
      </w:tr>
      <w:tr w:rsidR="00072E86">
        <w:trPr>
          <w:trHeight w:val="260"/>
        </w:trPr>
        <w:tc>
          <w:tcPr>
            <w:tcW w:w="1345" w:type="dxa"/>
          </w:tcPr>
          <w:p w:rsidR="00072E86" w:rsidRDefault="00FE264A">
            <w:r>
              <w:rPr>
                <w:b/>
                <w:color w:val="1F4E79"/>
              </w:rPr>
              <w:t>Thursday</w:t>
            </w:r>
          </w:p>
        </w:tc>
        <w:tc>
          <w:tcPr>
            <w:tcW w:w="6014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9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58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45" w:type="dxa"/>
            <w:vMerge w:val="restart"/>
          </w:tcPr>
          <w:p w:rsidR="00072E86" w:rsidRDefault="00FE264A">
            <w:r>
              <w:rPr>
                <w:b/>
              </w:rPr>
              <w:t xml:space="preserve">Notes- 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s will learn the classroom procedures.</w:t>
            </w:r>
          </w:p>
        </w:tc>
        <w:tc>
          <w:tcPr>
            <w:tcW w:w="1390" w:type="dxa"/>
            <w:vMerge w:val="restart"/>
          </w:tcPr>
          <w:p w:rsidR="00072E86" w:rsidRDefault="00FE264A">
            <w:pPr>
              <w:jc w:val="center"/>
            </w:pPr>
            <w:r>
              <w:t>7.2 E</w:t>
            </w:r>
          </w:p>
          <w:p w:rsidR="00072E86" w:rsidRDefault="00FE264A">
            <w:pPr>
              <w:jc w:val="center"/>
            </w:pPr>
            <w:r>
              <w:t>8.2 E</w:t>
            </w:r>
          </w:p>
        </w:tc>
        <w:tc>
          <w:tcPr>
            <w:tcW w:w="2358" w:type="dxa"/>
            <w:vMerge w:val="restart"/>
          </w:tcPr>
          <w:p w:rsidR="00072E86" w:rsidRDefault="00FE264A">
            <w:pPr>
              <w:jc w:val="center"/>
            </w:pPr>
            <w:r>
              <w:t>Handouts</w:t>
            </w:r>
          </w:p>
          <w:p w:rsidR="00072E86" w:rsidRDefault="00FE264A">
            <w:pPr>
              <w:jc w:val="center"/>
            </w:pPr>
            <w:r>
              <w:t>PowerPoint</w:t>
            </w:r>
          </w:p>
          <w:p w:rsidR="00072E86" w:rsidRDefault="00FE264A">
            <w:pPr>
              <w:jc w:val="center"/>
            </w:pPr>
            <w:r>
              <w:t>Dictionaries</w:t>
            </w:r>
          </w:p>
          <w:p w:rsidR="00072E86" w:rsidRDefault="00FE264A">
            <w:pPr>
              <w:jc w:val="center"/>
            </w:pPr>
            <w:proofErr w:type="spellStart"/>
            <w:r>
              <w:t>Whtieboards</w:t>
            </w:r>
            <w:proofErr w:type="spellEnd"/>
          </w:p>
        </w:tc>
      </w:tr>
      <w:tr w:rsidR="00072E86">
        <w:trPr>
          <w:trHeight w:val="86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Students will practice dictionary skills.</w:t>
            </w:r>
          </w:p>
          <w:p w:rsidR="00072E86" w:rsidRDefault="00072E86"/>
        </w:tc>
        <w:tc>
          <w:tcPr>
            <w:tcW w:w="139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58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PowerPoint Lesson</w:t>
            </w:r>
          </w:p>
          <w:p w:rsidR="00072E86" w:rsidRDefault="00072E86"/>
          <w:p w:rsidR="00072E86" w:rsidRDefault="00072E86"/>
        </w:tc>
        <w:tc>
          <w:tcPr>
            <w:tcW w:w="139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58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45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6014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/>
          <w:p w:rsidR="00072E86" w:rsidRDefault="00072E86"/>
        </w:tc>
        <w:tc>
          <w:tcPr>
            <w:tcW w:w="1390" w:type="dxa"/>
            <w:vMerge w:val="restart"/>
          </w:tcPr>
          <w:p w:rsidR="00072E86" w:rsidRDefault="00072E86">
            <w:pPr>
              <w:jc w:val="center"/>
            </w:pPr>
          </w:p>
        </w:tc>
        <w:tc>
          <w:tcPr>
            <w:tcW w:w="2358" w:type="dxa"/>
            <w:vMerge w:val="restart"/>
          </w:tcPr>
          <w:p w:rsidR="00072E86" w:rsidRDefault="00FE264A">
            <w:pPr>
              <w:jc w:val="center"/>
            </w:pPr>
            <w:r>
              <w:t>PowerPoint Lesson</w:t>
            </w:r>
          </w:p>
          <w:p w:rsidR="00072E86" w:rsidRDefault="00FE264A">
            <w:pPr>
              <w:jc w:val="center"/>
            </w:pPr>
            <w:r>
              <w:t>Fill in notes with drawings</w:t>
            </w:r>
          </w:p>
          <w:p w:rsidR="00072E86" w:rsidRDefault="00FE264A">
            <w:pPr>
              <w:jc w:val="center"/>
            </w:pPr>
            <w:r>
              <w:t>Academic game</w:t>
            </w:r>
          </w:p>
        </w:tc>
      </w:tr>
      <w:tr w:rsidR="00072E86">
        <w:trPr>
          <w:trHeight w:val="86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Exit Slip</w:t>
            </w:r>
          </w:p>
          <w:p w:rsidR="00072E86" w:rsidRDefault="00FE264A">
            <w:r>
              <w:t>Whiteboard check</w:t>
            </w:r>
          </w:p>
        </w:tc>
        <w:tc>
          <w:tcPr>
            <w:tcW w:w="139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58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/>
          <w:p w:rsidR="00072E86" w:rsidRDefault="00072E86"/>
        </w:tc>
      </w:tr>
      <w:tr w:rsidR="00072E86">
        <w:trPr>
          <w:trHeight w:val="32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>Student Independent Practice (YOU DO)</w:t>
            </w:r>
          </w:p>
          <w:p w:rsidR="00072E86" w:rsidRDefault="00FE264A">
            <w:r>
              <w:rPr>
                <w:b/>
              </w:rPr>
              <w:t>N/A</w:t>
            </w:r>
          </w:p>
        </w:tc>
        <w:tc>
          <w:tcPr>
            <w:tcW w:w="3748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WR)</w:t>
            </w:r>
          </w:p>
        </w:tc>
      </w:tr>
      <w:tr w:rsidR="00072E86">
        <w:trPr>
          <w:trHeight w:val="420"/>
        </w:trPr>
        <w:tc>
          <w:tcPr>
            <w:tcW w:w="1345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6014" w:type="dxa"/>
            <w:vMerge/>
          </w:tcPr>
          <w:p w:rsidR="00072E86" w:rsidRDefault="00072E86"/>
          <w:p w:rsidR="00072E86" w:rsidRDefault="00072E86"/>
        </w:tc>
        <w:tc>
          <w:tcPr>
            <w:tcW w:w="3748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repeated review  chunking</w:t>
            </w:r>
          </w:p>
        </w:tc>
      </w:tr>
      <w:tr w:rsidR="00072E86">
        <w:trPr>
          <w:trHeight w:val="260"/>
        </w:trPr>
        <w:tc>
          <w:tcPr>
            <w:tcW w:w="1345" w:type="dxa"/>
          </w:tcPr>
          <w:p w:rsidR="00072E86" w:rsidRDefault="00FE264A">
            <w:r>
              <w:rPr>
                <w:b/>
                <w:color w:val="1F4E79"/>
              </w:rPr>
              <w:t>Friday</w:t>
            </w:r>
          </w:p>
        </w:tc>
        <w:tc>
          <w:tcPr>
            <w:tcW w:w="6014" w:type="dxa"/>
          </w:tcPr>
          <w:p w:rsidR="00072E86" w:rsidRDefault="00FE264A">
            <w:r>
              <w:rPr>
                <w:b/>
                <w:color w:val="1F4E79"/>
              </w:rPr>
              <w:t>Lesson Plan</w:t>
            </w:r>
          </w:p>
        </w:tc>
        <w:tc>
          <w:tcPr>
            <w:tcW w:w="1390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TEK(S)</w:t>
            </w:r>
          </w:p>
        </w:tc>
        <w:tc>
          <w:tcPr>
            <w:tcW w:w="2358" w:type="dxa"/>
          </w:tcPr>
          <w:p w:rsidR="00072E86" w:rsidRDefault="00FE264A">
            <w:pPr>
              <w:jc w:val="center"/>
            </w:pPr>
            <w:r>
              <w:rPr>
                <w:b/>
                <w:color w:val="1F4E79"/>
              </w:rPr>
              <w:t>Resources/Materials</w:t>
            </w:r>
          </w:p>
        </w:tc>
      </w:tr>
      <w:tr w:rsidR="00072E86">
        <w:trPr>
          <w:trHeight w:val="860"/>
        </w:trPr>
        <w:tc>
          <w:tcPr>
            <w:tcW w:w="1345" w:type="dxa"/>
            <w:vMerge w:val="restart"/>
          </w:tcPr>
          <w:p w:rsidR="00072E86" w:rsidRDefault="00FE264A">
            <w:r>
              <w:rPr>
                <w:b/>
              </w:rPr>
              <w:t>Notes -</w:t>
            </w:r>
          </w:p>
          <w:p w:rsidR="00072E86" w:rsidRDefault="00FE264A">
            <w:r>
              <w:rPr>
                <w:b/>
              </w:rPr>
              <w:t xml:space="preserve">Times - </w:t>
            </w:r>
          </w:p>
          <w:p w:rsidR="00072E86" w:rsidRDefault="00FE264A">
            <w:r>
              <w:rPr>
                <w:b/>
              </w:rPr>
              <w:t>Reflection:</w:t>
            </w:r>
          </w:p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Learning Targets</w:t>
            </w:r>
          </w:p>
          <w:p w:rsidR="00072E86" w:rsidRDefault="00FE264A">
            <w:r>
              <w:t>Students will develop a class social contract.</w:t>
            </w:r>
          </w:p>
        </w:tc>
        <w:tc>
          <w:tcPr>
            <w:tcW w:w="1390" w:type="dxa"/>
            <w:vMerge w:val="restart"/>
          </w:tcPr>
          <w:p w:rsidR="00072E86" w:rsidRDefault="00FE264A">
            <w:pPr>
              <w:jc w:val="center"/>
            </w:pPr>
            <w:r>
              <w:t>7.2 E</w:t>
            </w:r>
          </w:p>
          <w:p w:rsidR="00072E86" w:rsidRDefault="00FE264A">
            <w:pPr>
              <w:jc w:val="center"/>
            </w:pPr>
            <w:r>
              <w:t>8.2 E</w:t>
            </w:r>
          </w:p>
        </w:tc>
        <w:tc>
          <w:tcPr>
            <w:tcW w:w="2358" w:type="dxa"/>
            <w:vMerge w:val="restart"/>
          </w:tcPr>
          <w:p w:rsidR="00072E86" w:rsidRDefault="00FE264A">
            <w:pPr>
              <w:jc w:val="center"/>
            </w:pPr>
            <w:r>
              <w:t>Article and question</w:t>
            </w:r>
          </w:p>
          <w:p w:rsidR="00072E86" w:rsidRDefault="00FE264A">
            <w:pPr>
              <w:jc w:val="center"/>
            </w:pPr>
            <w:r>
              <w:t>Charting Paper</w:t>
            </w:r>
          </w:p>
          <w:p w:rsidR="00072E86" w:rsidRDefault="00FE264A">
            <w:pPr>
              <w:jc w:val="center"/>
            </w:pPr>
            <w:r>
              <w:t>Dictionary</w:t>
            </w:r>
          </w:p>
          <w:p w:rsidR="00072E86" w:rsidRDefault="00FE264A">
            <w:pPr>
              <w:jc w:val="center"/>
            </w:pPr>
            <w:r>
              <w:t>Paper</w:t>
            </w: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86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Warm up/Hook/Connections</w:t>
            </w:r>
          </w:p>
          <w:p w:rsidR="00072E86" w:rsidRDefault="00FE264A">
            <w:r>
              <w:t>Students will look up a word and write down the definition and part of speech.</w:t>
            </w:r>
          </w:p>
        </w:tc>
        <w:tc>
          <w:tcPr>
            <w:tcW w:w="139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58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jc w:val="center"/>
            </w:pPr>
          </w:p>
          <w:p w:rsidR="00072E86" w:rsidRDefault="00072E86">
            <w:pPr>
              <w:jc w:val="center"/>
            </w:pPr>
          </w:p>
        </w:tc>
      </w:tr>
      <w:tr w:rsidR="00072E86">
        <w:trPr>
          <w:trHeight w:val="30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  <w:vMerge w:val="restart"/>
          </w:tcPr>
          <w:p w:rsidR="00072E86" w:rsidRDefault="00FE264A">
            <w:r>
              <w:rPr>
                <w:b/>
                <w:color w:val="FF0000"/>
              </w:rPr>
              <w:t xml:space="preserve">Direct Instruction/Guided Practice (I DO, WE DO) </w:t>
            </w:r>
          </w:p>
          <w:p w:rsidR="00072E86" w:rsidRDefault="00FE264A">
            <w:r>
              <w:t>Facilitated social contract.</w:t>
            </w:r>
          </w:p>
          <w:p w:rsidR="00072E86" w:rsidRDefault="00072E86"/>
        </w:tc>
        <w:tc>
          <w:tcPr>
            <w:tcW w:w="1390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Unit/Bundle</w:t>
            </w:r>
          </w:p>
        </w:tc>
        <w:tc>
          <w:tcPr>
            <w:tcW w:w="2358" w:type="dxa"/>
          </w:tcPr>
          <w:p w:rsidR="00072E86" w:rsidRDefault="00FE264A">
            <w:pPr>
              <w:jc w:val="center"/>
            </w:pPr>
            <w:r>
              <w:rPr>
                <w:b/>
              </w:rPr>
              <w:t>Strategies</w:t>
            </w:r>
          </w:p>
        </w:tc>
      </w:tr>
      <w:tr w:rsidR="00072E86">
        <w:trPr>
          <w:trHeight w:val="520"/>
        </w:trPr>
        <w:tc>
          <w:tcPr>
            <w:tcW w:w="1345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6014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/>
          <w:p w:rsidR="00072E86" w:rsidRDefault="00072E86"/>
        </w:tc>
        <w:tc>
          <w:tcPr>
            <w:tcW w:w="1390" w:type="dxa"/>
            <w:vMerge w:val="restart"/>
          </w:tcPr>
          <w:p w:rsidR="00072E86" w:rsidRDefault="00FE264A">
            <w:pPr>
              <w:jc w:val="center"/>
            </w:pPr>
            <w:r>
              <w:t>N/A</w:t>
            </w:r>
          </w:p>
        </w:tc>
        <w:tc>
          <w:tcPr>
            <w:tcW w:w="2358" w:type="dxa"/>
            <w:vMerge w:val="restart"/>
          </w:tcPr>
          <w:p w:rsidR="00072E86" w:rsidRDefault="00FE264A">
            <w:pPr>
              <w:jc w:val="center"/>
            </w:pPr>
            <w:r>
              <w:t>Group roles</w:t>
            </w:r>
          </w:p>
          <w:p w:rsidR="00072E86" w:rsidRDefault="00FE264A">
            <w:pPr>
              <w:jc w:val="center"/>
            </w:pPr>
            <w:r>
              <w:t>Giving students ownership</w:t>
            </w:r>
          </w:p>
        </w:tc>
      </w:tr>
      <w:tr w:rsidR="00072E86">
        <w:trPr>
          <w:trHeight w:val="86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</w:tcPr>
          <w:p w:rsidR="00072E86" w:rsidRDefault="00FE264A">
            <w:r>
              <w:rPr>
                <w:b/>
                <w:color w:val="FF0000"/>
              </w:rPr>
              <w:t>Checks for Understanding  (FORMATIVE – SUMMATIVE)</w:t>
            </w:r>
          </w:p>
          <w:p w:rsidR="00072E86" w:rsidRDefault="00FE264A">
            <w:r>
              <w:t>Exit Slip</w:t>
            </w:r>
          </w:p>
        </w:tc>
        <w:tc>
          <w:tcPr>
            <w:tcW w:w="1390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2358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>
            <w:pPr>
              <w:widowControl w:val="0"/>
              <w:spacing w:line="276" w:lineRule="auto"/>
            </w:pPr>
          </w:p>
          <w:p w:rsidR="00072E86" w:rsidRDefault="00072E86"/>
          <w:p w:rsidR="00072E86" w:rsidRDefault="00072E86"/>
        </w:tc>
      </w:tr>
      <w:tr w:rsidR="00072E86">
        <w:trPr>
          <w:trHeight w:val="260"/>
        </w:trPr>
        <w:tc>
          <w:tcPr>
            <w:tcW w:w="1345" w:type="dxa"/>
            <w:vMerge/>
          </w:tcPr>
          <w:p w:rsidR="00072E86" w:rsidRDefault="00072E86"/>
        </w:tc>
        <w:tc>
          <w:tcPr>
            <w:tcW w:w="6014" w:type="dxa"/>
            <w:vMerge w:val="restart"/>
          </w:tcPr>
          <w:p w:rsidR="00072E86" w:rsidRDefault="00FE264A">
            <w:pPr>
              <w:tabs>
                <w:tab w:val="left" w:pos="4515"/>
              </w:tabs>
            </w:pPr>
            <w:r>
              <w:rPr>
                <w:b/>
                <w:color w:val="FF0000"/>
              </w:rPr>
              <w:t>Student Independent Practice (YOU DO)</w:t>
            </w:r>
          </w:p>
          <w:p w:rsidR="00072E86" w:rsidRDefault="00FE264A">
            <w:pPr>
              <w:tabs>
                <w:tab w:val="left" w:pos="4515"/>
              </w:tabs>
            </w:pPr>
            <w:r>
              <w:rPr>
                <w:b/>
              </w:rPr>
              <w:t>N/A</w:t>
            </w:r>
          </w:p>
        </w:tc>
        <w:tc>
          <w:tcPr>
            <w:tcW w:w="3748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rPr>
                <w:b/>
              </w:rPr>
              <w:t>ELPS (LSRW)</w:t>
            </w:r>
          </w:p>
        </w:tc>
      </w:tr>
      <w:tr w:rsidR="00072E86">
        <w:trPr>
          <w:trHeight w:val="480"/>
        </w:trPr>
        <w:tc>
          <w:tcPr>
            <w:tcW w:w="1345" w:type="dxa"/>
            <w:vMerge/>
          </w:tcPr>
          <w:p w:rsidR="00072E86" w:rsidRDefault="00072E86">
            <w:pPr>
              <w:widowControl w:val="0"/>
              <w:spacing w:line="276" w:lineRule="auto"/>
            </w:pPr>
          </w:p>
        </w:tc>
        <w:tc>
          <w:tcPr>
            <w:tcW w:w="6014" w:type="dxa"/>
            <w:vMerge/>
          </w:tcPr>
          <w:p w:rsidR="00072E86" w:rsidRDefault="00072E86"/>
          <w:p w:rsidR="00072E86" w:rsidRDefault="00072E86">
            <w:pPr>
              <w:tabs>
                <w:tab w:val="left" w:pos="4515"/>
              </w:tabs>
            </w:pPr>
          </w:p>
        </w:tc>
        <w:tc>
          <w:tcPr>
            <w:tcW w:w="3748" w:type="dxa"/>
            <w:gridSpan w:val="2"/>
          </w:tcPr>
          <w:p w:rsidR="00072E86" w:rsidRDefault="00FE264A">
            <w:pPr>
              <w:widowControl w:val="0"/>
              <w:spacing w:line="276" w:lineRule="auto"/>
              <w:jc w:val="center"/>
            </w:pPr>
            <w:r>
              <w:t>Written instructions</w:t>
            </w:r>
          </w:p>
        </w:tc>
      </w:tr>
    </w:tbl>
    <w:p w:rsidR="00072E86" w:rsidRDefault="00FE264A">
      <w:pPr>
        <w:widowControl w:val="0"/>
        <w:spacing w:after="0"/>
      </w:pPr>
      <w:bookmarkStart w:id="149" w:name="1fob9te" w:colFirst="0" w:colLast="0"/>
      <w:bookmarkEnd w:id="149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sectPr w:rsidR="00072E86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tzQ1NTO2tDC2NDdS0lEKTi0uzszPAykwrAUAsjJsNiwAAAA="/>
  </w:docVars>
  <w:rsids>
    <w:rsidRoot w:val="00072E86"/>
    <w:rsid w:val="0000105D"/>
    <w:rsid w:val="00072E86"/>
    <w:rsid w:val="00073C2A"/>
    <w:rsid w:val="001023D0"/>
    <w:rsid w:val="00112AA2"/>
    <w:rsid w:val="00115A6E"/>
    <w:rsid w:val="001166C2"/>
    <w:rsid w:val="00185D5E"/>
    <w:rsid w:val="00185FCF"/>
    <w:rsid w:val="001C6ABF"/>
    <w:rsid w:val="001D6776"/>
    <w:rsid w:val="0024598F"/>
    <w:rsid w:val="0027237C"/>
    <w:rsid w:val="003318F7"/>
    <w:rsid w:val="003F3D93"/>
    <w:rsid w:val="0040130C"/>
    <w:rsid w:val="004328BC"/>
    <w:rsid w:val="00450C54"/>
    <w:rsid w:val="004C2B99"/>
    <w:rsid w:val="004C6DFD"/>
    <w:rsid w:val="004D267D"/>
    <w:rsid w:val="004E66D1"/>
    <w:rsid w:val="004E68F7"/>
    <w:rsid w:val="00521E1C"/>
    <w:rsid w:val="00565B8A"/>
    <w:rsid w:val="00582171"/>
    <w:rsid w:val="005933EB"/>
    <w:rsid w:val="005E4688"/>
    <w:rsid w:val="005F5F59"/>
    <w:rsid w:val="00620F06"/>
    <w:rsid w:val="006A453A"/>
    <w:rsid w:val="006B14AF"/>
    <w:rsid w:val="007C7544"/>
    <w:rsid w:val="007F5FC6"/>
    <w:rsid w:val="00807D0F"/>
    <w:rsid w:val="008277C0"/>
    <w:rsid w:val="00842276"/>
    <w:rsid w:val="00850967"/>
    <w:rsid w:val="008668D2"/>
    <w:rsid w:val="008C772E"/>
    <w:rsid w:val="008F0816"/>
    <w:rsid w:val="00933757"/>
    <w:rsid w:val="0095085B"/>
    <w:rsid w:val="00A51FFE"/>
    <w:rsid w:val="00AE579D"/>
    <w:rsid w:val="00B60C26"/>
    <w:rsid w:val="00BA17FE"/>
    <w:rsid w:val="00BA43F2"/>
    <w:rsid w:val="00BE5183"/>
    <w:rsid w:val="00C04AEA"/>
    <w:rsid w:val="00C3007D"/>
    <w:rsid w:val="00C5774A"/>
    <w:rsid w:val="00CD5983"/>
    <w:rsid w:val="00CE4C78"/>
    <w:rsid w:val="00CE706A"/>
    <w:rsid w:val="00CF192E"/>
    <w:rsid w:val="00D255D8"/>
    <w:rsid w:val="00D37037"/>
    <w:rsid w:val="00D60C32"/>
    <w:rsid w:val="00DE2D1B"/>
    <w:rsid w:val="00E313FA"/>
    <w:rsid w:val="00FB609E"/>
    <w:rsid w:val="00FC5FD9"/>
    <w:rsid w:val="00FE111F"/>
    <w:rsid w:val="00FE2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3723F"/>
  <w15:docId w15:val="{F0EE828E-AF2C-4D25-9844-6EB21427B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BA43F2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6</TotalTime>
  <Pages>1</Pages>
  <Words>21578</Words>
  <Characters>122995</Characters>
  <Application>Microsoft Office Word</Application>
  <DocSecurity>0</DocSecurity>
  <Lines>1024</Lines>
  <Paragraphs>2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ret Kubo</dc:creator>
  <cp:lastModifiedBy>Garret Kubo</cp:lastModifiedBy>
  <cp:revision>49</cp:revision>
  <dcterms:created xsi:type="dcterms:W3CDTF">2017-01-08T18:59:00Z</dcterms:created>
  <dcterms:modified xsi:type="dcterms:W3CDTF">2017-05-30T11:03:00Z</dcterms:modified>
</cp:coreProperties>
</file>